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D3C74" w14:textId="77777777" w:rsidR="006C19BE" w:rsidRPr="00831DBA" w:rsidRDefault="004F5D93" w:rsidP="00FC4B25">
      <w:pPr>
        <w:pStyle w:val="110"/>
        <w:numPr>
          <w:ilvl w:val="0"/>
          <w:numId w:val="0"/>
        </w:numPr>
        <w:ind w:left="532"/>
        <w:rPr>
          <w:noProof/>
          <w:rtl/>
        </w:rPr>
      </w:pPr>
      <w:r w:rsidRPr="00831DBA">
        <w:rPr>
          <w:noProof/>
          <w:rtl/>
        </w:rPr>
        <w:drawing>
          <wp:inline distT="0" distB="0" distL="0" distR="0" wp14:anchorId="35F8B9A1" wp14:editId="21F63566">
            <wp:extent cx="4086225" cy="571500"/>
            <wp:effectExtent l="0" t="0" r="9525" b="0"/>
            <wp:docPr id="2" name="תמונה 2" descr="תמונה שמכילה שולחן, ציור&#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 ציור&#10;&#10;התיאור נוצר באופן אוטומטי"/>
                    <pic:cNvPicPr/>
                  </pic:nvPicPr>
                  <pic:blipFill>
                    <a:blip r:embed="rId8">
                      <a:extLst>
                        <a:ext uri="{28A0092B-C50C-407E-A947-70E740481C1C}">
                          <a14:useLocalDpi xmlns:a14="http://schemas.microsoft.com/office/drawing/2010/main" val="0"/>
                        </a:ext>
                      </a:extLst>
                    </a:blip>
                    <a:stretch>
                      <a:fillRect/>
                    </a:stretch>
                  </pic:blipFill>
                  <pic:spPr>
                    <a:xfrm>
                      <a:off x="0" y="0"/>
                      <a:ext cx="4086225" cy="571500"/>
                    </a:xfrm>
                    <a:prstGeom prst="rect">
                      <a:avLst/>
                    </a:prstGeom>
                  </pic:spPr>
                </pic:pic>
              </a:graphicData>
            </a:graphic>
          </wp:inline>
        </w:drawing>
      </w:r>
    </w:p>
    <w:p w14:paraId="1FB30A68" w14:textId="77777777" w:rsidR="008E0408" w:rsidRPr="0053169B" w:rsidRDefault="008E0408" w:rsidP="008E0408">
      <w:pPr>
        <w:pStyle w:val="1-2"/>
        <w:spacing w:line="276" w:lineRule="auto"/>
        <w:rPr>
          <w:sz w:val="144"/>
          <w:szCs w:val="144"/>
          <w:rtl/>
        </w:rPr>
      </w:pPr>
      <w:r>
        <w:rPr>
          <w:rFonts w:hint="cs"/>
          <w:sz w:val="144"/>
          <w:szCs w:val="144"/>
          <w:rtl/>
        </w:rPr>
        <w:t xml:space="preserve">חלק ג </w:t>
      </w:r>
      <w:r w:rsidRPr="0053169B">
        <w:rPr>
          <w:sz w:val="144"/>
          <w:szCs w:val="144"/>
          <w:rtl/>
        </w:rPr>
        <w:t xml:space="preserve"> </w:t>
      </w:r>
      <w:r w:rsidRPr="0053169B">
        <w:rPr>
          <w:rFonts w:hint="cs"/>
          <w:sz w:val="144"/>
          <w:szCs w:val="144"/>
          <w:rtl/>
        </w:rPr>
        <w:t>-</w:t>
      </w:r>
    </w:p>
    <w:p w14:paraId="32A30A6E" w14:textId="77777777" w:rsidR="008E0408" w:rsidRDefault="008E0408" w:rsidP="008E0408">
      <w:pPr>
        <w:rPr>
          <w:rFonts w:ascii="David" w:hAnsi="David" w:cs="David"/>
          <w:b/>
          <w:bCs/>
          <w:sz w:val="144"/>
          <w:szCs w:val="144"/>
        </w:rPr>
      </w:pPr>
      <w:r>
        <w:rPr>
          <w:rFonts w:ascii="David" w:hAnsi="David" w:cs="David" w:hint="cs"/>
          <w:b/>
          <w:bCs/>
          <w:sz w:val="144"/>
          <w:szCs w:val="144"/>
          <w:rtl/>
        </w:rPr>
        <w:t xml:space="preserve">חוברת ההצעה  </w:t>
      </w:r>
    </w:p>
    <w:p w14:paraId="33D3DEDA" w14:textId="77777777" w:rsidR="00FB52D8" w:rsidRPr="00831DBA" w:rsidRDefault="00FB52D8" w:rsidP="00FB52D8">
      <w:pPr>
        <w:bidi/>
        <w:spacing w:line="360" w:lineRule="auto"/>
      </w:pPr>
    </w:p>
    <w:p w14:paraId="62191035" w14:textId="77777777" w:rsidR="00FB52D8" w:rsidRPr="00831DBA" w:rsidRDefault="00FB52D8" w:rsidP="00FB52D8">
      <w:pPr>
        <w:bidi/>
        <w:spacing w:after="160" w:line="259" w:lineRule="auto"/>
        <w:rPr>
          <w:rFonts w:ascii="Narkisim" w:eastAsiaTheme="minorHAnsi" w:hAnsi="Narkisim" w:cs="Narkisim"/>
          <w:rtl/>
        </w:rPr>
      </w:pPr>
    </w:p>
    <w:p w14:paraId="768FB83D" w14:textId="77777777" w:rsidR="00FB52D8" w:rsidRPr="00831DBA" w:rsidRDefault="00FB52D8" w:rsidP="00FB52D8">
      <w:pPr>
        <w:bidi/>
        <w:spacing w:after="160" w:line="259" w:lineRule="auto"/>
        <w:rPr>
          <w:rFonts w:ascii="Narkisim" w:eastAsiaTheme="majorEastAsia" w:hAnsi="Narkisim" w:cs="Narkisim"/>
          <w:bCs/>
          <w:sz w:val="40"/>
          <w:szCs w:val="44"/>
        </w:rPr>
      </w:pPr>
    </w:p>
    <w:p w14:paraId="029BE716" w14:textId="77777777" w:rsidR="00A62168" w:rsidRPr="00831DBA" w:rsidRDefault="00FB52D8" w:rsidP="00FB0B06">
      <w:pPr>
        <w:spacing w:after="160" w:line="259" w:lineRule="auto"/>
        <w:rPr>
          <w:rFonts w:ascii="Narkisim" w:eastAsiaTheme="majorEastAsia" w:hAnsi="Narkisim" w:cs="Narkisim"/>
          <w:bCs/>
          <w:sz w:val="40"/>
          <w:szCs w:val="44"/>
        </w:rPr>
      </w:pPr>
      <w:r w:rsidRPr="00831DBA">
        <w:rPr>
          <w:rFonts w:ascii="Narkisim" w:eastAsiaTheme="majorEastAsia" w:hAnsi="Narkisim" w:cs="Narkisim"/>
          <w:bCs/>
          <w:sz w:val="40"/>
          <w:szCs w:val="44"/>
        </w:rPr>
        <w:br w:type="page"/>
      </w:r>
    </w:p>
    <w:p w14:paraId="31FCF243" w14:textId="77777777" w:rsidR="00B9198A" w:rsidRPr="00831DBA" w:rsidRDefault="00B9198A" w:rsidP="00B045CC">
      <w:pPr>
        <w:pStyle w:val="18"/>
        <w:rPr>
          <w:rtl/>
        </w:rPr>
      </w:pPr>
      <w:bookmarkStart w:id="0" w:name="_Toc55831064"/>
      <w:bookmarkStart w:id="1" w:name="_Toc68975753"/>
      <w:r w:rsidRPr="00831DBA">
        <w:rPr>
          <w:rFonts w:hint="cs"/>
          <w:rtl/>
        </w:rPr>
        <w:lastRenderedPageBreak/>
        <w:t>חלק ג' – חוברת מענה להצעה – תוכן עניינים</w:t>
      </w:r>
      <w:bookmarkEnd w:id="0"/>
      <w:bookmarkEnd w:id="1"/>
    </w:p>
    <w:p w14:paraId="4FE6C1D1" w14:textId="77777777" w:rsidR="00B9198A" w:rsidRPr="00831DBA" w:rsidRDefault="00B9198A" w:rsidP="00B9198A">
      <w:pPr>
        <w:spacing w:line="276" w:lineRule="auto"/>
        <w:rPr>
          <w:rFonts w:ascii="Narkisim" w:hAnsi="Narkisim" w:cs="Narkisim"/>
          <w:rtl/>
        </w:rPr>
      </w:pPr>
    </w:p>
    <w:tbl>
      <w:tblPr>
        <w:tblStyle w:val="aff8"/>
        <w:bidiVisual/>
        <w:tblW w:w="10029" w:type="dxa"/>
        <w:jc w:val="center"/>
        <w:tblLook w:val="04A0" w:firstRow="1" w:lastRow="0" w:firstColumn="1" w:lastColumn="0" w:noHBand="0" w:noVBand="1"/>
      </w:tblPr>
      <w:tblGrid>
        <w:gridCol w:w="1184"/>
        <w:gridCol w:w="882"/>
        <w:gridCol w:w="2500"/>
        <w:gridCol w:w="829"/>
        <w:gridCol w:w="1227"/>
        <w:gridCol w:w="3407"/>
      </w:tblGrid>
      <w:tr w:rsidR="00B9198A" w:rsidRPr="009F15C7" w14:paraId="3D8DAE2D" w14:textId="77777777" w:rsidTr="009F15C7">
        <w:trPr>
          <w:trHeight w:val="549"/>
          <w:jc w:val="center"/>
        </w:trPr>
        <w:tc>
          <w:tcPr>
            <w:tcW w:w="1184" w:type="dxa"/>
            <w:shd w:val="clear" w:color="auto" w:fill="F2F2F2" w:themeFill="background1" w:themeFillShade="F2"/>
            <w:vAlign w:val="center"/>
          </w:tcPr>
          <w:p w14:paraId="62A658B9"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b/>
                <w:bCs/>
                <w:rtl/>
              </w:rPr>
              <w:t>תצהיר</w:t>
            </w:r>
          </w:p>
        </w:tc>
        <w:tc>
          <w:tcPr>
            <w:tcW w:w="882" w:type="dxa"/>
            <w:shd w:val="clear" w:color="auto" w:fill="F2F2F2" w:themeFill="background1" w:themeFillShade="F2"/>
            <w:vAlign w:val="center"/>
          </w:tcPr>
          <w:p w14:paraId="22A69D55" w14:textId="77777777" w:rsidR="00B9198A" w:rsidRPr="009F15C7" w:rsidRDefault="00B9198A" w:rsidP="009F15C7">
            <w:pPr>
              <w:spacing w:line="276" w:lineRule="auto"/>
              <w:jc w:val="center"/>
              <w:rPr>
                <w:rFonts w:ascii="Narkisim" w:hAnsi="Narkisim" w:cs="Narkisim"/>
                <w:b/>
                <w:bCs/>
                <w:rtl/>
              </w:rPr>
            </w:pPr>
            <w:r w:rsidRPr="009F15C7">
              <w:rPr>
                <w:rFonts w:ascii="Narkisim" w:hAnsi="Narkisim" w:cs="Narkisim"/>
                <w:rtl/>
              </w:rPr>
              <w:br w:type="page"/>
            </w:r>
            <w:r w:rsidRPr="009F15C7">
              <w:rPr>
                <w:rFonts w:ascii="Narkisim" w:hAnsi="Narkisim" w:cs="Narkisim" w:hint="cs"/>
                <w:b/>
                <w:bCs/>
                <w:rtl/>
              </w:rPr>
              <w:t>נספח לתצהיר</w:t>
            </w:r>
          </w:p>
        </w:tc>
        <w:tc>
          <w:tcPr>
            <w:tcW w:w="2500" w:type="dxa"/>
            <w:shd w:val="clear" w:color="auto" w:fill="F2F2F2" w:themeFill="background1" w:themeFillShade="F2"/>
            <w:vAlign w:val="center"/>
          </w:tcPr>
          <w:p w14:paraId="6CEE7D79" w14:textId="77777777" w:rsidR="00B9198A" w:rsidRPr="009F15C7" w:rsidRDefault="00B9198A" w:rsidP="009F15C7">
            <w:pPr>
              <w:spacing w:line="276" w:lineRule="auto"/>
              <w:jc w:val="center"/>
              <w:rPr>
                <w:rFonts w:ascii="Narkisim" w:hAnsi="Narkisim" w:cs="Narkisim"/>
                <w:b/>
                <w:bCs/>
                <w:rtl/>
              </w:rPr>
            </w:pPr>
            <w:r w:rsidRPr="009F15C7">
              <w:rPr>
                <w:rFonts w:ascii="Narkisim" w:hAnsi="Narkisim" w:cs="Narkisim" w:hint="cs"/>
                <w:b/>
                <w:bCs/>
                <w:rtl/>
              </w:rPr>
              <w:t>תכולת  הנספח</w:t>
            </w:r>
          </w:p>
        </w:tc>
        <w:tc>
          <w:tcPr>
            <w:tcW w:w="829" w:type="dxa"/>
            <w:shd w:val="clear" w:color="auto" w:fill="F2F2F2" w:themeFill="background1" w:themeFillShade="F2"/>
            <w:vAlign w:val="center"/>
          </w:tcPr>
          <w:p w14:paraId="1450829F" w14:textId="77777777" w:rsidR="00B9198A" w:rsidRPr="009F15C7" w:rsidRDefault="00B9198A" w:rsidP="009F15C7">
            <w:pPr>
              <w:spacing w:line="276" w:lineRule="auto"/>
              <w:jc w:val="center"/>
              <w:rPr>
                <w:rFonts w:ascii="Narkisim" w:hAnsi="Narkisim" w:cs="Narkisim"/>
                <w:b/>
                <w:bCs/>
                <w:rtl/>
              </w:rPr>
            </w:pPr>
            <w:r w:rsidRPr="009F15C7">
              <w:rPr>
                <w:rFonts w:ascii="Narkisim" w:hAnsi="Narkisim" w:cs="Narkisim"/>
                <w:b/>
                <w:bCs/>
                <w:rtl/>
              </w:rPr>
              <w:t xml:space="preserve">סעיף </w:t>
            </w:r>
            <w:r w:rsidRPr="009F15C7">
              <w:rPr>
                <w:rFonts w:ascii="Narkisim" w:hAnsi="Narkisim" w:cs="Narkisim" w:hint="cs"/>
                <w:b/>
                <w:bCs/>
                <w:rtl/>
              </w:rPr>
              <w:t>בתנאי הסף</w:t>
            </w:r>
          </w:p>
        </w:tc>
        <w:tc>
          <w:tcPr>
            <w:tcW w:w="1227" w:type="dxa"/>
            <w:shd w:val="clear" w:color="auto" w:fill="F2F2F2" w:themeFill="background1" w:themeFillShade="F2"/>
            <w:vAlign w:val="center"/>
          </w:tcPr>
          <w:p w14:paraId="6FAFC462" w14:textId="77777777" w:rsidR="00B9198A" w:rsidRPr="009F15C7" w:rsidRDefault="00B9198A" w:rsidP="009F15C7">
            <w:pPr>
              <w:spacing w:line="276" w:lineRule="auto"/>
              <w:jc w:val="center"/>
              <w:rPr>
                <w:rFonts w:ascii="Narkisim" w:hAnsi="Narkisim" w:cs="Narkisim"/>
                <w:b/>
                <w:bCs/>
                <w:rtl/>
              </w:rPr>
            </w:pPr>
            <w:r w:rsidRPr="009F15C7">
              <w:rPr>
                <w:rFonts w:ascii="Narkisim" w:hAnsi="Narkisim" w:cs="Narkisim" w:hint="cs"/>
                <w:b/>
                <w:bCs/>
                <w:rtl/>
              </w:rPr>
              <w:t>שורה בטבלת אמות המידה לציון האיכות</w:t>
            </w:r>
          </w:p>
        </w:tc>
        <w:tc>
          <w:tcPr>
            <w:tcW w:w="3407" w:type="dxa"/>
            <w:shd w:val="clear" w:color="auto" w:fill="F2F2F2" w:themeFill="background1" w:themeFillShade="F2"/>
            <w:vAlign w:val="center"/>
          </w:tcPr>
          <w:p w14:paraId="450DCD66" w14:textId="77777777" w:rsidR="00B9198A" w:rsidRPr="009F15C7" w:rsidRDefault="00B9198A" w:rsidP="009F15C7">
            <w:pPr>
              <w:spacing w:line="276" w:lineRule="auto"/>
              <w:jc w:val="center"/>
              <w:rPr>
                <w:rFonts w:ascii="Narkisim" w:hAnsi="Narkisim" w:cs="Narkisim"/>
                <w:b/>
                <w:bCs/>
                <w:rtl/>
              </w:rPr>
            </w:pPr>
            <w:r w:rsidRPr="009F15C7">
              <w:rPr>
                <w:rFonts w:ascii="Narkisim" w:hAnsi="Narkisim" w:cs="Narkisim"/>
                <w:b/>
                <w:bCs/>
                <w:rtl/>
              </w:rPr>
              <w:t>אופן הגשת המסמך</w:t>
            </w:r>
          </w:p>
        </w:tc>
      </w:tr>
      <w:tr w:rsidR="00B9198A" w:rsidRPr="009F15C7" w14:paraId="14FE0FA6" w14:textId="77777777" w:rsidTr="009F15C7">
        <w:trPr>
          <w:trHeight w:val="549"/>
          <w:jc w:val="center"/>
        </w:trPr>
        <w:tc>
          <w:tcPr>
            <w:tcW w:w="1184" w:type="dxa"/>
            <w:vMerge w:val="restart"/>
            <w:vAlign w:val="center"/>
          </w:tcPr>
          <w:p w14:paraId="7F5FD24E"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ג1</w:t>
            </w:r>
          </w:p>
          <w:p w14:paraId="1A13F200"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תנאי סף מנהליים</w:t>
            </w:r>
          </w:p>
          <w:p w14:paraId="0A37A0A0" w14:textId="5194002C" w:rsidR="00B9198A" w:rsidRPr="009F15C7" w:rsidRDefault="00CE3B53" w:rsidP="009F15C7">
            <w:pPr>
              <w:spacing w:line="276" w:lineRule="auto"/>
              <w:rPr>
                <w:rFonts w:ascii="Narkisim" w:hAnsi="Narkisim" w:cs="Narkisim"/>
                <w:color w:val="FF0000"/>
                <w:rtl/>
              </w:rPr>
            </w:pPr>
            <w:r>
              <w:rPr>
                <w:rFonts w:ascii="Narkisim" w:hAnsi="Narkisim" w:cs="Narkisim" w:hint="cs"/>
                <w:b/>
                <w:bCs/>
                <w:rtl/>
              </w:rPr>
              <w:t>תיקייה 1</w:t>
            </w:r>
          </w:p>
        </w:tc>
        <w:tc>
          <w:tcPr>
            <w:tcW w:w="882" w:type="dxa"/>
            <w:vAlign w:val="center"/>
          </w:tcPr>
          <w:p w14:paraId="1319DD90"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ג1</w:t>
            </w:r>
            <w:r w:rsidRPr="009F15C7">
              <w:rPr>
                <w:rFonts w:ascii="Narkisim" w:hAnsi="Narkisim" w:cs="Narkisim"/>
                <w:rtl/>
              </w:rPr>
              <w:t>–</w:t>
            </w:r>
            <w:r w:rsidRPr="009F15C7">
              <w:rPr>
                <w:rFonts w:ascii="Narkisim" w:hAnsi="Narkisim" w:cs="Narkisim" w:hint="cs"/>
                <w:rtl/>
              </w:rPr>
              <w:t xml:space="preserve"> 1</w:t>
            </w:r>
          </w:p>
        </w:tc>
        <w:tc>
          <w:tcPr>
            <w:tcW w:w="2500" w:type="dxa"/>
            <w:vAlign w:val="center"/>
          </w:tcPr>
          <w:p w14:paraId="6255A312"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תעודת התאגדות של המציע</w:t>
            </w:r>
          </w:p>
        </w:tc>
        <w:tc>
          <w:tcPr>
            <w:tcW w:w="829" w:type="dxa"/>
            <w:vAlign w:val="center"/>
          </w:tcPr>
          <w:p w14:paraId="0A5DC781"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3.3.1</w:t>
            </w:r>
          </w:p>
        </w:tc>
        <w:tc>
          <w:tcPr>
            <w:tcW w:w="1227" w:type="dxa"/>
            <w:vAlign w:val="center"/>
          </w:tcPr>
          <w:p w14:paraId="4ABB4ACC"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w:t>
            </w:r>
          </w:p>
        </w:tc>
        <w:tc>
          <w:tcPr>
            <w:tcW w:w="3407" w:type="dxa"/>
            <w:vAlign w:val="center"/>
          </w:tcPr>
          <w:p w14:paraId="0E315106"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 xml:space="preserve">יש לצרף </w:t>
            </w:r>
            <w:r w:rsidR="00354DC4" w:rsidRPr="009F15C7">
              <w:rPr>
                <w:rFonts w:ascii="Narkisim" w:hAnsi="Narkisim" w:cs="Narkisim" w:hint="cs"/>
                <w:rtl/>
              </w:rPr>
              <w:t>העתק תעודת התאגדות</w:t>
            </w:r>
          </w:p>
        </w:tc>
      </w:tr>
      <w:tr w:rsidR="00B9198A" w:rsidRPr="009F15C7" w14:paraId="68D15732" w14:textId="77777777" w:rsidTr="009F15C7">
        <w:trPr>
          <w:trHeight w:val="511"/>
          <w:jc w:val="center"/>
        </w:trPr>
        <w:tc>
          <w:tcPr>
            <w:tcW w:w="1184" w:type="dxa"/>
            <w:vMerge/>
            <w:vAlign w:val="center"/>
          </w:tcPr>
          <w:p w14:paraId="71AB1D2E" w14:textId="77777777" w:rsidR="00B9198A" w:rsidRPr="009F15C7" w:rsidRDefault="00B9198A" w:rsidP="009F15C7">
            <w:pPr>
              <w:spacing w:line="276" w:lineRule="auto"/>
              <w:rPr>
                <w:rFonts w:ascii="Narkisim" w:hAnsi="Narkisim" w:cs="Narkisim"/>
                <w:color w:val="FF0000"/>
                <w:rtl/>
              </w:rPr>
            </w:pPr>
          </w:p>
        </w:tc>
        <w:tc>
          <w:tcPr>
            <w:tcW w:w="882" w:type="dxa"/>
            <w:vAlign w:val="center"/>
          </w:tcPr>
          <w:p w14:paraId="4C8B71A9"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ג1- 2</w:t>
            </w:r>
          </w:p>
        </w:tc>
        <w:tc>
          <w:tcPr>
            <w:tcW w:w="2500" w:type="dxa"/>
            <w:vAlign w:val="center"/>
          </w:tcPr>
          <w:p w14:paraId="1C94354A" w14:textId="77777777" w:rsidR="00B9198A" w:rsidRPr="009F15C7" w:rsidRDefault="00B9198A" w:rsidP="009F15C7">
            <w:pPr>
              <w:spacing w:line="276" w:lineRule="auto"/>
              <w:rPr>
                <w:rFonts w:ascii="Narkisim" w:hAnsi="Narkisim" w:cs="Narkisim"/>
                <w:rtl/>
              </w:rPr>
            </w:pPr>
            <w:r w:rsidRPr="009F15C7">
              <w:rPr>
                <w:rFonts w:ascii="Narkisim" w:hAnsi="Narkisim" w:cs="Narkisim"/>
                <w:rtl/>
              </w:rPr>
              <w:t>אישור תקף על ניהול פנקסי חשבונות ורשומות ועל דיווח על הכנסותיו ועסקאות</w:t>
            </w:r>
          </w:p>
        </w:tc>
        <w:tc>
          <w:tcPr>
            <w:tcW w:w="829" w:type="dxa"/>
            <w:vAlign w:val="center"/>
          </w:tcPr>
          <w:p w14:paraId="7CCD2A00"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3.3.2</w:t>
            </w:r>
          </w:p>
        </w:tc>
        <w:tc>
          <w:tcPr>
            <w:tcW w:w="1227" w:type="dxa"/>
            <w:vAlign w:val="center"/>
          </w:tcPr>
          <w:p w14:paraId="65D14533"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w:t>
            </w:r>
          </w:p>
        </w:tc>
        <w:tc>
          <w:tcPr>
            <w:tcW w:w="3407" w:type="dxa"/>
            <w:vAlign w:val="center"/>
          </w:tcPr>
          <w:p w14:paraId="28589177" w14:textId="77777777" w:rsidR="00B9198A" w:rsidRPr="009F15C7" w:rsidRDefault="00B9198A" w:rsidP="009F15C7">
            <w:pPr>
              <w:spacing w:line="276" w:lineRule="auto"/>
              <w:rPr>
                <w:rFonts w:ascii="Narkisim" w:hAnsi="Narkisim" w:cs="Narkisim"/>
                <w:rtl/>
              </w:rPr>
            </w:pPr>
            <w:r w:rsidRPr="009F15C7">
              <w:rPr>
                <w:rFonts w:ascii="Narkisim" w:hAnsi="Narkisim" w:cs="Narkisim"/>
                <w:rtl/>
              </w:rPr>
              <w:t>אישור פקיד מורשה (רואה חשבון או יועץ מס) המעיד שהמציע מנהל פנקסי חשבונות על-פי</w:t>
            </w:r>
            <w:r w:rsidR="009F15C7">
              <w:rPr>
                <w:rFonts w:ascii="Narkisim" w:hAnsi="Narkisim" w:cs="Narkisim" w:hint="cs"/>
                <w:rtl/>
              </w:rPr>
              <w:t xml:space="preserve"> </w:t>
            </w:r>
            <w:r w:rsidRPr="009F15C7">
              <w:rPr>
                <w:rFonts w:ascii="Narkisim" w:hAnsi="Narkisim" w:cs="Narkisim"/>
                <w:b/>
                <w:bCs/>
                <w:rtl/>
              </w:rPr>
              <w:t xml:space="preserve">פקודת מס הכנסה [נוסח חדש] וחוק מס ערך מוסף, התשל"ו-1975 </w:t>
            </w:r>
            <w:r w:rsidRPr="009F15C7">
              <w:rPr>
                <w:rFonts w:ascii="Narkisim" w:hAnsi="Narkisim" w:cs="Narkisim"/>
                <w:rtl/>
              </w:rPr>
              <w:t>(להלן: "</w:t>
            </w:r>
            <w:r w:rsidRPr="009F15C7">
              <w:rPr>
                <w:rFonts w:ascii="Narkisim" w:hAnsi="Narkisim" w:cs="Narkisim"/>
                <w:b/>
                <w:bCs/>
                <w:rtl/>
              </w:rPr>
              <w:t>חוק מס ערך מוסף</w:t>
            </w:r>
            <w:r w:rsidRPr="009F15C7">
              <w:rPr>
                <w:rFonts w:ascii="Narkisim" w:hAnsi="Narkisim" w:cs="Narkisim"/>
                <w:rtl/>
              </w:rPr>
              <w:t>")</w:t>
            </w:r>
          </w:p>
        </w:tc>
      </w:tr>
      <w:tr w:rsidR="00354DC4" w:rsidRPr="009F15C7" w14:paraId="060FA888" w14:textId="77777777" w:rsidTr="009F15C7">
        <w:trPr>
          <w:trHeight w:val="511"/>
          <w:jc w:val="center"/>
        </w:trPr>
        <w:tc>
          <w:tcPr>
            <w:tcW w:w="1184" w:type="dxa"/>
            <w:vMerge/>
            <w:vAlign w:val="center"/>
          </w:tcPr>
          <w:p w14:paraId="420B189E" w14:textId="77777777" w:rsidR="00354DC4" w:rsidRPr="009F15C7" w:rsidRDefault="00354DC4" w:rsidP="009F15C7">
            <w:pPr>
              <w:spacing w:line="276" w:lineRule="auto"/>
              <w:rPr>
                <w:rFonts w:ascii="Narkisim" w:hAnsi="Narkisim" w:cs="Narkisim"/>
                <w:color w:val="FF0000"/>
                <w:rtl/>
              </w:rPr>
            </w:pPr>
          </w:p>
        </w:tc>
        <w:tc>
          <w:tcPr>
            <w:tcW w:w="882" w:type="dxa"/>
            <w:vAlign w:val="center"/>
          </w:tcPr>
          <w:p w14:paraId="3EBC3E1D" w14:textId="77777777" w:rsidR="00354DC4" w:rsidRPr="009F15C7" w:rsidRDefault="00354DC4" w:rsidP="009F15C7">
            <w:pPr>
              <w:spacing w:line="276" w:lineRule="auto"/>
              <w:jc w:val="center"/>
              <w:rPr>
                <w:rFonts w:ascii="Narkisim" w:hAnsi="Narkisim" w:cs="Narkisim"/>
                <w:rtl/>
              </w:rPr>
            </w:pPr>
            <w:r w:rsidRPr="009F15C7">
              <w:rPr>
                <w:rFonts w:ascii="Narkisim" w:hAnsi="Narkisim" w:cs="Narkisim" w:hint="cs"/>
                <w:rtl/>
              </w:rPr>
              <w:t>ג1-</w:t>
            </w:r>
            <w:r w:rsidR="00A60F26" w:rsidRPr="009F15C7">
              <w:rPr>
                <w:rFonts w:ascii="Narkisim" w:hAnsi="Narkisim" w:cs="Narkisim" w:hint="cs"/>
                <w:rtl/>
              </w:rPr>
              <w:t xml:space="preserve"> </w:t>
            </w:r>
            <w:r w:rsidRPr="009F15C7">
              <w:rPr>
                <w:rFonts w:ascii="Narkisim" w:hAnsi="Narkisim" w:cs="Narkisim" w:hint="cs"/>
                <w:rtl/>
              </w:rPr>
              <w:t>3</w:t>
            </w:r>
          </w:p>
        </w:tc>
        <w:tc>
          <w:tcPr>
            <w:tcW w:w="2500" w:type="dxa"/>
            <w:vAlign w:val="center"/>
          </w:tcPr>
          <w:p w14:paraId="56A7BAC5" w14:textId="77777777" w:rsidR="00354DC4" w:rsidRPr="009F15C7" w:rsidRDefault="00354DC4" w:rsidP="009F15C7">
            <w:pPr>
              <w:tabs>
                <w:tab w:val="left" w:pos="2637"/>
              </w:tabs>
              <w:spacing w:line="276" w:lineRule="auto"/>
              <w:rPr>
                <w:rFonts w:ascii="Narkisim" w:hAnsi="Narkisim" w:cs="Narkisim"/>
                <w:rtl/>
              </w:rPr>
            </w:pPr>
            <w:r w:rsidRPr="009F15C7">
              <w:rPr>
                <w:rFonts w:ascii="Narkisim" w:hAnsi="Narkisim" w:cs="Narkisim" w:hint="cs"/>
                <w:rtl/>
              </w:rPr>
              <w:t xml:space="preserve">העדר </w:t>
            </w:r>
            <w:r w:rsidRPr="009F15C7">
              <w:rPr>
                <w:rFonts w:ascii="Narkisim" w:hAnsi="Narkisim" w:cs="Narkisim"/>
                <w:rtl/>
              </w:rPr>
              <w:t>חוב בגין אגרה שנתית למרשם הרלוונטי, לשנים הקודמות לשנת 202</w:t>
            </w:r>
            <w:r w:rsidR="00AE55CD">
              <w:rPr>
                <w:rFonts w:ascii="Narkisim" w:hAnsi="Narkisim" w:cs="Narkisim" w:hint="cs"/>
                <w:rtl/>
              </w:rPr>
              <w:t>1</w:t>
            </w:r>
            <w:r w:rsidR="009F15C7">
              <w:rPr>
                <w:rFonts w:ascii="Narkisim" w:hAnsi="Narkisim" w:cs="Narkisim" w:hint="cs"/>
                <w:rtl/>
              </w:rPr>
              <w:t>, ו</w:t>
            </w:r>
            <w:r w:rsidRPr="009F15C7">
              <w:rPr>
                <w:rFonts w:ascii="Narkisim" w:hAnsi="Narkisim" w:cs="Narkisim"/>
                <w:rtl/>
              </w:rPr>
              <w:t>אם הוא חברה – אין לו רישום ברישומי רשם החברות כחברה מפרה כמשמעותה בסעיף 362א לחוק החברות, התשנ"ט-1999</w:t>
            </w:r>
          </w:p>
        </w:tc>
        <w:tc>
          <w:tcPr>
            <w:tcW w:w="829" w:type="dxa"/>
            <w:vAlign w:val="center"/>
          </w:tcPr>
          <w:p w14:paraId="7BB50868" w14:textId="77777777" w:rsidR="00354DC4" w:rsidRPr="009F15C7" w:rsidRDefault="00354DC4" w:rsidP="009F15C7">
            <w:pPr>
              <w:spacing w:line="276" w:lineRule="auto"/>
              <w:jc w:val="center"/>
              <w:rPr>
                <w:rFonts w:ascii="Narkisim" w:hAnsi="Narkisim" w:cs="Narkisim"/>
                <w:rtl/>
              </w:rPr>
            </w:pPr>
          </w:p>
        </w:tc>
        <w:tc>
          <w:tcPr>
            <w:tcW w:w="1227" w:type="dxa"/>
            <w:vAlign w:val="center"/>
          </w:tcPr>
          <w:p w14:paraId="6B106CBF" w14:textId="77777777" w:rsidR="00354DC4" w:rsidRPr="009F15C7" w:rsidRDefault="00354DC4" w:rsidP="009F15C7">
            <w:pPr>
              <w:spacing w:line="276" w:lineRule="auto"/>
              <w:rPr>
                <w:rFonts w:ascii="Narkisim" w:hAnsi="Narkisim" w:cs="Narkisim"/>
                <w:rtl/>
              </w:rPr>
            </w:pPr>
          </w:p>
        </w:tc>
        <w:tc>
          <w:tcPr>
            <w:tcW w:w="3407" w:type="dxa"/>
            <w:vAlign w:val="center"/>
          </w:tcPr>
          <w:p w14:paraId="7028DC09" w14:textId="77777777" w:rsidR="00354DC4" w:rsidRPr="009F15C7" w:rsidRDefault="00354DC4" w:rsidP="009F15C7">
            <w:pPr>
              <w:spacing w:line="276" w:lineRule="auto"/>
              <w:rPr>
                <w:rFonts w:ascii="Narkisim" w:hAnsi="Narkisim" w:cs="Narkisim"/>
                <w:rtl/>
              </w:rPr>
            </w:pPr>
            <w:r w:rsidRPr="009F15C7">
              <w:rPr>
                <w:rFonts w:ascii="Narkisim" w:hAnsi="Narkisim" w:cs="Narkisim" w:hint="cs"/>
                <w:rtl/>
              </w:rPr>
              <w:t>יש לצרף נסח ש</w:t>
            </w:r>
            <w:r w:rsidRPr="009F15C7">
              <w:rPr>
                <w:rFonts w:ascii="Narkisim" w:hAnsi="Narkisim" w:cs="Narkisim"/>
                <w:rtl/>
              </w:rPr>
              <w:t>מועד הפקתו יהיה עד חודש לפני מועד הגשת המכרז</w:t>
            </w:r>
            <w:r w:rsidRPr="009F15C7">
              <w:rPr>
                <w:rFonts w:ascii="Narkisim" w:hAnsi="Narkisim" w:cs="Narkisim" w:hint="cs"/>
                <w:rtl/>
              </w:rPr>
              <w:t xml:space="preserve">. </w:t>
            </w:r>
          </w:p>
          <w:p w14:paraId="6A8E40D3" w14:textId="77777777" w:rsidR="00354DC4" w:rsidRPr="009F15C7" w:rsidRDefault="00354DC4" w:rsidP="009F15C7">
            <w:pPr>
              <w:spacing w:line="276" w:lineRule="auto"/>
              <w:rPr>
                <w:rFonts w:ascii="Narkisim" w:hAnsi="Narkisim" w:cs="Narkisim"/>
                <w:rtl/>
              </w:rPr>
            </w:pPr>
            <w:r w:rsidRPr="009F15C7">
              <w:rPr>
                <w:rFonts w:ascii="Narkisim" w:hAnsi="Narkisim" w:cs="Narkisim" w:hint="cs"/>
                <w:rtl/>
              </w:rPr>
              <w:t>יש לצרף נסח מא</w:t>
            </w:r>
            <w:r w:rsidRPr="009F15C7">
              <w:rPr>
                <w:rFonts w:ascii="Narkisim" w:hAnsi="Narkisim" w:cs="Narkisim"/>
                <w:rtl/>
              </w:rPr>
              <w:t>תר האינטרנט של רשות התאגידים</w:t>
            </w:r>
            <w:r w:rsidRPr="009F15C7">
              <w:rPr>
                <w:rFonts w:ascii="Narkisim" w:hAnsi="Narkisim" w:cs="Narkisim" w:hint="cs"/>
                <w:rtl/>
              </w:rPr>
              <w:t xml:space="preserve"> בלבד</w:t>
            </w:r>
            <w:r w:rsidRPr="009F15C7">
              <w:rPr>
                <w:rFonts w:ascii="Narkisim" w:hAnsi="Narkisim" w:cs="Narkisim"/>
                <w:rtl/>
              </w:rPr>
              <w:t xml:space="preserve">. </w:t>
            </w:r>
          </w:p>
          <w:p w14:paraId="6E59CCB8" w14:textId="77777777" w:rsidR="00354DC4" w:rsidRPr="009F15C7" w:rsidRDefault="00354DC4" w:rsidP="009F15C7">
            <w:pPr>
              <w:spacing w:line="276" w:lineRule="auto"/>
              <w:rPr>
                <w:rFonts w:ascii="Narkisim" w:hAnsi="Narkisim" w:cs="Narkisim"/>
                <w:rtl/>
              </w:rPr>
            </w:pPr>
            <w:r w:rsidRPr="009F15C7">
              <w:rPr>
                <w:rFonts w:ascii="Narkisim" w:hAnsi="Narkisim" w:cs="Narkisim"/>
                <w:rtl/>
              </w:rPr>
              <w:t>מציע שהוא עמותה יצרף אישור ניהול תקין מרשם העמותות</w:t>
            </w:r>
          </w:p>
        </w:tc>
      </w:tr>
      <w:tr w:rsidR="00B9198A" w:rsidRPr="009F15C7" w14:paraId="1FEA7915" w14:textId="77777777" w:rsidTr="009F15C7">
        <w:trPr>
          <w:trHeight w:val="511"/>
          <w:jc w:val="center"/>
        </w:trPr>
        <w:tc>
          <w:tcPr>
            <w:tcW w:w="1184" w:type="dxa"/>
            <w:vMerge/>
            <w:vAlign w:val="center"/>
          </w:tcPr>
          <w:p w14:paraId="21C11C49" w14:textId="77777777" w:rsidR="00B9198A" w:rsidRPr="009F15C7" w:rsidRDefault="00B9198A" w:rsidP="009F15C7">
            <w:pPr>
              <w:spacing w:line="276" w:lineRule="auto"/>
              <w:rPr>
                <w:rFonts w:ascii="Narkisim" w:hAnsi="Narkisim" w:cs="Narkisim"/>
                <w:color w:val="FF0000"/>
                <w:rtl/>
              </w:rPr>
            </w:pPr>
          </w:p>
        </w:tc>
        <w:tc>
          <w:tcPr>
            <w:tcW w:w="882" w:type="dxa"/>
            <w:vAlign w:val="center"/>
          </w:tcPr>
          <w:p w14:paraId="0866DCD0"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 xml:space="preserve">ג1- </w:t>
            </w:r>
            <w:r w:rsidR="00354DC4" w:rsidRPr="009F15C7">
              <w:rPr>
                <w:rFonts w:ascii="Narkisim" w:hAnsi="Narkisim" w:cs="Narkisim" w:hint="cs"/>
                <w:rtl/>
              </w:rPr>
              <w:t>4</w:t>
            </w:r>
          </w:p>
        </w:tc>
        <w:tc>
          <w:tcPr>
            <w:tcW w:w="2500" w:type="dxa"/>
            <w:vAlign w:val="center"/>
          </w:tcPr>
          <w:p w14:paraId="6D31C531" w14:textId="77777777" w:rsidR="00B9198A" w:rsidRPr="009F15C7" w:rsidRDefault="00B9198A" w:rsidP="009F15C7">
            <w:pPr>
              <w:tabs>
                <w:tab w:val="left" w:pos="2637"/>
              </w:tabs>
              <w:spacing w:line="276" w:lineRule="auto"/>
              <w:rPr>
                <w:rFonts w:ascii="Narkisim" w:hAnsi="Narkisim" w:cs="Narkisim"/>
                <w:rtl/>
              </w:rPr>
            </w:pPr>
            <w:r w:rsidRPr="009F15C7">
              <w:rPr>
                <w:rFonts w:ascii="Narkisim" w:hAnsi="Narkisim" w:cs="Narkisim" w:hint="cs"/>
                <w:rtl/>
              </w:rPr>
              <w:t xml:space="preserve">חוות </w:t>
            </w:r>
            <w:r w:rsidRPr="009F15C7">
              <w:rPr>
                <w:rFonts w:ascii="Narkisim" w:hAnsi="Narkisim" w:cs="Narkisim"/>
                <w:rtl/>
              </w:rPr>
              <w:t>דעת רואה חשבון מבקר על הדוח הכספי האחרון של המציע</w:t>
            </w:r>
          </w:p>
        </w:tc>
        <w:tc>
          <w:tcPr>
            <w:tcW w:w="829" w:type="dxa"/>
            <w:vAlign w:val="center"/>
          </w:tcPr>
          <w:p w14:paraId="2966DA65"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3.3.4</w:t>
            </w:r>
          </w:p>
        </w:tc>
        <w:tc>
          <w:tcPr>
            <w:tcW w:w="1227" w:type="dxa"/>
            <w:vAlign w:val="center"/>
          </w:tcPr>
          <w:p w14:paraId="69D51640"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w:t>
            </w:r>
          </w:p>
        </w:tc>
        <w:tc>
          <w:tcPr>
            <w:tcW w:w="3407" w:type="dxa"/>
            <w:vAlign w:val="center"/>
          </w:tcPr>
          <w:p w14:paraId="2EC392FB" w14:textId="77777777" w:rsidR="00B9198A" w:rsidRPr="009F15C7" w:rsidRDefault="00B9198A" w:rsidP="007D77C9">
            <w:pPr>
              <w:spacing w:line="276" w:lineRule="auto"/>
              <w:rPr>
                <w:rFonts w:ascii="Narkisim" w:hAnsi="Narkisim" w:cs="Narkisim"/>
                <w:rtl/>
              </w:rPr>
            </w:pPr>
            <w:r w:rsidRPr="009F15C7">
              <w:rPr>
                <w:rFonts w:ascii="Narkisim" w:hAnsi="Narkisim" w:cs="Narkisim"/>
                <w:rtl/>
              </w:rPr>
              <w:t xml:space="preserve">יצורף </w:t>
            </w:r>
            <w:r w:rsidRPr="009F15C7">
              <w:rPr>
                <w:rFonts w:ascii="Narkisim" w:hAnsi="Narkisim" w:cs="Narkisim" w:hint="cs"/>
                <w:rtl/>
              </w:rPr>
              <w:t xml:space="preserve">בנוסח המצורף </w:t>
            </w:r>
            <w:r w:rsidRPr="009F15C7">
              <w:rPr>
                <w:rFonts w:ascii="Narkisim" w:hAnsi="Narkisim" w:cs="Narkisim"/>
                <w:rtl/>
              </w:rPr>
              <w:t xml:space="preserve">על-ידי המציע כשהוא חתום על-ידי </w:t>
            </w:r>
            <w:proofErr w:type="spellStart"/>
            <w:r w:rsidRPr="009F15C7">
              <w:rPr>
                <w:rFonts w:ascii="Narkisim" w:hAnsi="Narkisim" w:cs="Narkisim"/>
                <w:rtl/>
              </w:rPr>
              <w:t>רוה"ח</w:t>
            </w:r>
            <w:proofErr w:type="spellEnd"/>
            <w:r w:rsidRPr="009F15C7">
              <w:rPr>
                <w:rFonts w:ascii="Narkisim" w:hAnsi="Narkisim" w:cs="Narkisim"/>
                <w:rtl/>
              </w:rPr>
              <w:t xml:space="preserve"> המבקר.</w:t>
            </w:r>
          </w:p>
        </w:tc>
      </w:tr>
      <w:tr w:rsidR="00B9198A" w:rsidRPr="009F15C7" w14:paraId="47019461" w14:textId="77777777" w:rsidTr="009F15C7">
        <w:trPr>
          <w:trHeight w:val="549"/>
          <w:jc w:val="center"/>
        </w:trPr>
        <w:tc>
          <w:tcPr>
            <w:tcW w:w="1184" w:type="dxa"/>
            <w:vMerge/>
            <w:vAlign w:val="center"/>
          </w:tcPr>
          <w:p w14:paraId="0133E290" w14:textId="77777777" w:rsidR="00B9198A" w:rsidRPr="009F15C7" w:rsidRDefault="00B9198A" w:rsidP="009F15C7">
            <w:pPr>
              <w:spacing w:line="276" w:lineRule="auto"/>
              <w:rPr>
                <w:rFonts w:ascii="Narkisim" w:hAnsi="Narkisim" w:cs="Narkisim"/>
                <w:color w:val="FF0000"/>
                <w:rtl/>
              </w:rPr>
            </w:pPr>
          </w:p>
        </w:tc>
        <w:tc>
          <w:tcPr>
            <w:tcW w:w="882" w:type="dxa"/>
            <w:vAlign w:val="center"/>
          </w:tcPr>
          <w:p w14:paraId="3E87702D"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 xml:space="preserve">ג1- </w:t>
            </w:r>
            <w:r w:rsidR="00354DC4" w:rsidRPr="009F15C7">
              <w:rPr>
                <w:rFonts w:ascii="Narkisim" w:hAnsi="Narkisim" w:cs="Narkisim" w:hint="cs"/>
                <w:rtl/>
              </w:rPr>
              <w:t>5</w:t>
            </w:r>
          </w:p>
        </w:tc>
        <w:tc>
          <w:tcPr>
            <w:tcW w:w="2500" w:type="dxa"/>
            <w:vAlign w:val="center"/>
          </w:tcPr>
          <w:p w14:paraId="6CE73B39"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עסק בשליטת אישה</w:t>
            </w:r>
          </w:p>
        </w:tc>
        <w:tc>
          <w:tcPr>
            <w:tcW w:w="829" w:type="dxa"/>
            <w:vAlign w:val="center"/>
          </w:tcPr>
          <w:p w14:paraId="7DD7ECF1" w14:textId="77777777" w:rsidR="00B9198A" w:rsidRPr="009F15C7" w:rsidRDefault="00B9198A" w:rsidP="009F15C7">
            <w:pPr>
              <w:spacing w:line="276" w:lineRule="auto"/>
              <w:jc w:val="center"/>
              <w:rPr>
                <w:rFonts w:ascii="Narkisim" w:hAnsi="Narkisim" w:cs="Narkisim"/>
                <w:rtl/>
              </w:rPr>
            </w:pPr>
          </w:p>
          <w:p w14:paraId="5FA9E7D7" w14:textId="77777777" w:rsidR="00B9198A" w:rsidRPr="009F15C7" w:rsidRDefault="00B9198A" w:rsidP="009F15C7">
            <w:pPr>
              <w:jc w:val="center"/>
              <w:rPr>
                <w:rFonts w:ascii="Narkisim" w:hAnsi="Narkisim" w:cs="Narkisim"/>
                <w:rtl/>
              </w:rPr>
            </w:pPr>
          </w:p>
        </w:tc>
        <w:tc>
          <w:tcPr>
            <w:tcW w:w="1227" w:type="dxa"/>
            <w:vAlign w:val="center"/>
          </w:tcPr>
          <w:p w14:paraId="142FFA8D" w14:textId="77777777" w:rsidR="00B9198A" w:rsidRPr="009F15C7" w:rsidRDefault="00B9198A" w:rsidP="009F15C7">
            <w:pPr>
              <w:spacing w:line="276" w:lineRule="auto"/>
              <w:rPr>
                <w:rFonts w:ascii="Narkisim" w:hAnsi="Narkisim" w:cs="Narkisim"/>
                <w:rtl/>
              </w:rPr>
            </w:pPr>
          </w:p>
        </w:tc>
        <w:tc>
          <w:tcPr>
            <w:tcW w:w="3407" w:type="dxa"/>
            <w:vAlign w:val="center"/>
          </w:tcPr>
          <w:p w14:paraId="0FABA5BA" w14:textId="77777777" w:rsidR="00B9198A" w:rsidRPr="009F15C7" w:rsidRDefault="00B9198A" w:rsidP="009F15C7">
            <w:pPr>
              <w:spacing w:line="276" w:lineRule="auto"/>
              <w:rPr>
                <w:rFonts w:ascii="Narkisim" w:hAnsi="Narkisim" w:cs="Narkisim"/>
                <w:rtl/>
              </w:rPr>
            </w:pPr>
            <w:r w:rsidRPr="009F15C7">
              <w:rPr>
                <w:rFonts w:ascii="Narkisim" w:hAnsi="Narkisim" w:cs="Narkisim"/>
                <w:rtl/>
              </w:rPr>
              <w:t>יוגש אם רלוונטי</w:t>
            </w:r>
            <w:r w:rsidRPr="009F15C7">
              <w:rPr>
                <w:rFonts w:ascii="Narkisim" w:hAnsi="Narkisim" w:cs="Narkisim" w:hint="cs"/>
                <w:rtl/>
              </w:rPr>
              <w:t xml:space="preserve"> יחד עם אישור ותצהיר, </w:t>
            </w:r>
            <w:proofErr w:type="spellStart"/>
            <w:r w:rsidRPr="009F15C7">
              <w:rPr>
                <w:rFonts w:ascii="Narkisim" w:hAnsi="Narkisim" w:cs="Narkisim" w:hint="cs"/>
                <w:rtl/>
              </w:rPr>
              <w:t>הכל</w:t>
            </w:r>
            <w:proofErr w:type="spellEnd"/>
            <w:r w:rsidRPr="009F15C7">
              <w:rPr>
                <w:rFonts w:ascii="Narkisim" w:hAnsi="Narkisim" w:cs="Narkisim" w:hint="cs"/>
                <w:rtl/>
              </w:rPr>
              <w:t xml:space="preserve"> בהתאם להוראות סעיף 2ב לחוק חובת המכרזים</w:t>
            </w:r>
          </w:p>
        </w:tc>
      </w:tr>
      <w:tr w:rsidR="009F15C7" w:rsidRPr="009F15C7" w14:paraId="4A2A1C75" w14:textId="77777777" w:rsidTr="009F15C7">
        <w:trPr>
          <w:trHeight w:val="511"/>
          <w:jc w:val="center"/>
        </w:trPr>
        <w:tc>
          <w:tcPr>
            <w:tcW w:w="1184" w:type="dxa"/>
            <w:vMerge w:val="restart"/>
            <w:vAlign w:val="center"/>
          </w:tcPr>
          <w:p w14:paraId="22A635D7" w14:textId="77777777" w:rsidR="009F15C7" w:rsidRPr="009F15C7" w:rsidRDefault="009F15C7" w:rsidP="009F15C7">
            <w:pPr>
              <w:spacing w:line="276" w:lineRule="auto"/>
              <w:rPr>
                <w:rFonts w:ascii="Narkisim" w:hAnsi="Narkisim" w:cs="Narkisim"/>
                <w:rtl/>
              </w:rPr>
            </w:pPr>
            <w:r w:rsidRPr="009F15C7">
              <w:rPr>
                <w:rFonts w:ascii="Narkisim" w:hAnsi="Narkisim" w:cs="Narkisim" w:hint="cs"/>
                <w:rtl/>
              </w:rPr>
              <w:t xml:space="preserve">ג2 </w:t>
            </w:r>
          </w:p>
          <w:p w14:paraId="5D6C4275" w14:textId="77777777" w:rsidR="009F15C7" w:rsidRPr="009F15C7" w:rsidRDefault="009F15C7" w:rsidP="009F15C7">
            <w:pPr>
              <w:spacing w:line="276" w:lineRule="auto"/>
              <w:rPr>
                <w:rFonts w:ascii="Narkisim" w:hAnsi="Narkisim" w:cs="Narkisim"/>
                <w:rtl/>
              </w:rPr>
            </w:pPr>
            <w:r w:rsidRPr="009F15C7">
              <w:rPr>
                <w:rFonts w:ascii="Narkisim" w:hAnsi="Narkisim" w:cs="Narkisim"/>
                <w:rtl/>
              </w:rPr>
              <w:t xml:space="preserve">תצהיר המציע להוכחת עמידה בתנאי הסף </w:t>
            </w:r>
            <w:r w:rsidRPr="009F15C7">
              <w:rPr>
                <w:rFonts w:ascii="Narkisim" w:hAnsi="Narkisim" w:cs="Narkisim" w:hint="cs"/>
                <w:rtl/>
              </w:rPr>
              <w:t xml:space="preserve"> מקצועיים </w:t>
            </w:r>
            <w:r w:rsidRPr="009F15C7">
              <w:rPr>
                <w:rFonts w:ascii="Narkisim" w:hAnsi="Narkisim" w:cs="Narkisim"/>
                <w:rtl/>
              </w:rPr>
              <w:t>ולקביעת ציון האיכות</w:t>
            </w:r>
          </w:p>
          <w:p w14:paraId="1D3E7C0A" w14:textId="245935AC" w:rsidR="009F15C7" w:rsidRPr="009F15C7" w:rsidRDefault="00CE3B53" w:rsidP="009F15C7">
            <w:pPr>
              <w:spacing w:line="276" w:lineRule="auto"/>
              <w:rPr>
                <w:rFonts w:ascii="Narkisim" w:hAnsi="Narkisim" w:cs="Narkisim"/>
                <w:b/>
                <w:bCs/>
                <w:rtl/>
              </w:rPr>
            </w:pPr>
            <w:r>
              <w:rPr>
                <w:rFonts w:ascii="Narkisim" w:hAnsi="Narkisim" w:cs="Narkisim" w:hint="cs"/>
                <w:b/>
                <w:bCs/>
                <w:rtl/>
              </w:rPr>
              <w:t>תיקייה 2</w:t>
            </w:r>
          </w:p>
        </w:tc>
        <w:tc>
          <w:tcPr>
            <w:tcW w:w="882" w:type="dxa"/>
            <w:vAlign w:val="center"/>
          </w:tcPr>
          <w:p w14:paraId="012956F1" w14:textId="77777777" w:rsidR="009F15C7" w:rsidRPr="009F15C7" w:rsidRDefault="009F15C7" w:rsidP="009F15C7">
            <w:pPr>
              <w:spacing w:line="276" w:lineRule="auto"/>
              <w:jc w:val="center"/>
              <w:rPr>
                <w:rFonts w:ascii="Narkisim" w:hAnsi="Narkisim" w:cs="Narkisim"/>
                <w:rtl/>
              </w:rPr>
            </w:pPr>
            <w:r w:rsidRPr="009F15C7">
              <w:rPr>
                <w:rFonts w:ascii="Narkisim" w:hAnsi="Narkisim" w:cs="Narkisim" w:hint="cs"/>
                <w:rtl/>
              </w:rPr>
              <w:t>ג2 - 1</w:t>
            </w:r>
          </w:p>
        </w:tc>
        <w:tc>
          <w:tcPr>
            <w:tcW w:w="2500" w:type="dxa"/>
            <w:vAlign w:val="center"/>
          </w:tcPr>
          <w:p w14:paraId="29F8FDB8" w14:textId="77777777" w:rsidR="009F15C7" w:rsidRPr="009F15C7" w:rsidRDefault="009F15C7" w:rsidP="009F15C7">
            <w:pPr>
              <w:spacing w:line="276" w:lineRule="auto"/>
              <w:rPr>
                <w:rFonts w:ascii="Narkisim" w:hAnsi="Narkisim" w:cs="Narkisim"/>
                <w:rtl/>
              </w:rPr>
            </w:pPr>
            <w:r w:rsidRPr="009F15C7">
              <w:rPr>
                <w:rFonts w:ascii="Narkisim" w:hAnsi="Narkisim" w:cs="Narkisim" w:hint="eastAsia"/>
                <w:rtl/>
              </w:rPr>
              <w:t>מידע</w:t>
            </w:r>
            <w:r w:rsidRPr="009F15C7">
              <w:rPr>
                <w:rFonts w:ascii="Narkisim" w:hAnsi="Narkisim" w:cs="Narkisim"/>
                <w:rtl/>
              </w:rPr>
              <w:t xml:space="preserve"> לגבי מנהל </w:t>
            </w:r>
            <w:r w:rsidRPr="009F15C7">
              <w:rPr>
                <w:rFonts w:ascii="Narkisim" w:hAnsi="Narkisim" w:cs="Narkisim" w:hint="cs"/>
                <w:rtl/>
              </w:rPr>
              <w:t>הפרויקט</w:t>
            </w:r>
            <w:r w:rsidRPr="009F15C7">
              <w:rPr>
                <w:rFonts w:ascii="Narkisim" w:hAnsi="Narkisim" w:cs="Narkisim"/>
                <w:rtl/>
              </w:rPr>
              <w:t xml:space="preserve"> המוצע </w:t>
            </w:r>
          </w:p>
        </w:tc>
        <w:tc>
          <w:tcPr>
            <w:tcW w:w="829" w:type="dxa"/>
            <w:vAlign w:val="center"/>
          </w:tcPr>
          <w:p w14:paraId="502A4F17" w14:textId="77777777" w:rsidR="009F15C7" w:rsidRPr="009F15C7" w:rsidRDefault="009F15C7" w:rsidP="009F15C7">
            <w:pPr>
              <w:spacing w:line="276" w:lineRule="auto"/>
              <w:jc w:val="center"/>
              <w:rPr>
                <w:rFonts w:ascii="Narkisim" w:hAnsi="Narkisim" w:cs="Narkisim"/>
                <w:rtl/>
              </w:rPr>
            </w:pPr>
            <w:r w:rsidRPr="009F15C7">
              <w:rPr>
                <w:rFonts w:ascii="Narkisim" w:hAnsi="Narkisim" w:cs="Narkisim" w:hint="cs"/>
                <w:rtl/>
              </w:rPr>
              <w:t>3.4.4</w:t>
            </w:r>
          </w:p>
        </w:tc>
        <w:tc>
          <w:tcPr>
            <w:tcW w:w="1227" w:type="dxa"/>
            <w:vAlign w:val="center"/>
          </w:tcPr>
          <w:p w14:paraId="02290322" w14:textId="77777777" w:rsidR="009F15C7" w:rsidRPr="009F15C7" w:rsidRDefault="009F15C7" w:rsidP="009F15C7">
            <w:pPr>
              <w:spacing w:line="276" w:lineRule="auto"/>
              <w:rPr>
                <w:rFonts w:ascii="Narkisim" w:hAnsi="Narkisim" w:cs="Narkisim"/>
                <w:rtl/>
              </w:rPr>
            </w:pPr>
            <w:r w:rsidRPr="009F15C7">
              <w:rPr>
                <w:rFonts w:ascii="Narkisim" w:hAnsi="Narkisim" w:cs="Narkisim" w:hint="cs"/>
                <w:rtl/>
              </w:rPr>
              <w:t>3,7</w:t>
            </w:r>
          </w:p>
        </w:tc>
        <w:tc>
          <w:tcPr>
            <w:tcW w:w="3407" w:type="dxa"/>
            <w:vAlign w:val="center"/>
          </w:tcPr>
          <w:p w14:paraId="7A69DC01" w14:textId="77777777" w:rsidR="009F15C7" w:rsidRPr="009F15C7" w:rsidRDefault="009F15C7" w:rsidP="009F15C7">
            <w:pPr>
              <w:spacing w:line="276" w:lineRule="auto"/>
              <w:rPr>
                <w:rFonts w:ascii="Narkisim" w:hAnsi="Narkisim" w:cs="Narkisim"/>
                <w:rtl/>
              </w:rPr>
            </w:pPr>
            <w:r w:rsidRPr="009F15C7">
              <w:rPr>
                <w:rFonts w:ascii="Narkisim" w:hAnsi="Narkisim" w:cs="Narkisim" w:hint="cs"/>
                <w:rtl/>
              </w:rPr>
              <w:t xml:space="preserve">יש לצרף קורות חיים, תעודות השכלה, אישורים להשלמת הסמכות רלוונטיות </w:t>
            </w:r>
          </w:p>
        </w:tc>
      </w:tr>
      <w:tr w:rsidR="009F15C7" w:rsidRPr="009F15C7" w14:paraId="3A960B92" w14:textId="77777777" w:rsidTr="009F15C7">
        <w:trPr>
          <w:trHeight w:val="511"/>
          <w:jc w:val="center"/>
        </w:trPr>
        <w:tc>
          <w:tcPr>
            <w:tcW w:w="1184" w:type="dxa"/>
            <w:vMerge/>
            <w:vAlign w:val="center"/>
          </w:tcPr>
          <w:p w14:paraId="4C929C47" w14:textId="77777777" w:rsidR="009F15C7" w:rsidRPr="009F15C7" w:rsidRDefault="009F15C7" w:rsidP="009F15C7">
            <w:pPr>
              <w:spacing w:line="276" w:lineRule="auto"/>
              <w:rPr>
                <w:rFonts w:ascii="Narkisim" w:hAnsi="Narkisim" w:cs="Narkisim"/>
                <w:rtl/>
              </w:rPr>
            </w:pPr>
          </w:p>
        </w:tc>
        <w:tc>
          <w:tcPr>
            <w:tcW w:w="882" w:type="dxa"/>
            <w:vAlign w:val="center"/>
          </w:tcPr>
          <w:p w14:paraId="2F823F96" w14:textId="77777777" w:rsidR="009F15C7" w:rsidRPr="009F15C7" w:rsidRDefault="009F15C7" w:rsidP="009F15C7">
            <w:pPr>
              <w:spacing w:line="276" w:lineRule="auto"/>
              <w:jc w:val="center"/>
              <w:rPr>
                <w:rFonts w:ascii="Narkisim" w:hAnsi="Narkisim" w:cs="Narkisim"/>
                <w:rtl/>
              </w:rPr>
            </w:pPr>
            <w:r w:rsidRPr="009F15C7">
              <w:rPr>
                <w:rFonts w:ascii="Narkisim" w:hAnsi="Narkisim" w:cs="Narkisim" w:hint="cs"/>
                <w:rtl/>
              </w:rPr>
              <w:t xml:space="preserve">ג2 </w:t>
            </w:r>
            <w:r w:rsidRPr="009F15C7">
              <w:rPr>
                <w:rFonts w:ascii="Narkisim" w:hAnsi="Narkisim" w:cs="Narkisim"/>
                <w:rtl/>
              </w:rPr>
              <w:t>–</w:t>
            </w:r>
            <w:r w:rsidRPr="009F15C7">
              <w:rPr>
                <w:rFonts w:ascii="Narkisim" w:hAnsi="Narkisim" w:cs="Narkisim" w:hint="cs"/>
                <w:rtl/>
              </w:rPr>
              <w:t xml:space="preserve"> 2</w:t>
            </w:r>
          </w:p>
        </w:tc>
        <w:tc>
          <w:tcPr>
            <w:tcW w:w="2500" w:type="dxa"/>
            <w:vAlign w:val="center"/>
          </w:tcPr>
          <w:p w14:paraId="32CE37A2" w14:textId="77777777" w:rsidR="009F15C7" w:rsidRPr="009F15C7" w:rsidRDefault="009F15C7" w:rsidP="009F15C7">
            <w:pPr>
              <w:spacing w:line="276" w:lineRule="auto"/>
              <w:rPr>
                <w:rFonts w:ascii="Narkisim" w:hAnsi="Narkisim" w:cs="Narkisim"/>
                <w:rtl/>
              </w:rPr>
            </w:pPr>
            <w:r w:rsidRPr="009F15C7">
              <w:rPr>
                <w:rFonts w:ascii="Narkisim" w:hAnsi="Narkisim" w:cs="Narkisim" w:hint="eastAsia"/>
                <w:rtl/>
              </w:rPr>
              <w:t>מידע</w:t>
            </w:r>
            <w:r w:rsidRPr="009F15C7">
              <w:rPr>
                <w:rFonts w:ascii="Narkisim" w:hAnsi="Narkisim" w:cs="Narkisim"/>
                <w:rtl/>
              </w:rPr>
              <w:t xml:space="preserve"> לגבי </w:t>
            </w:r>
            <w:r w:rsidRPr="009F15C7">
              <w:rPr>
                <w:rFonts w:ascii="Narkisim" w:hAnsi="Narkisim" w:cs="Narkisim" w:hint="cs"/>
                <w:rtl/>
              </w:rPr>
              <w:t xml:space="preserve">היועץ המקצועי </w:t>
            </w:r>
            <w:r w:rsidRPr="009F15C7">
              <w:rPr>
                <w:rFonts w:ascii="Narkisim" w:hAnsi="Narkisim" w:cs="Narkisim"/>
                <w:rtl/>
              </w:rPr>
              <w:t>המוצע</w:t>
            </w:r>
          </w:p>
        </w:tc>
        <w:tc>
          <w:tcPr>
            <w:tcW w:w="829" w:type="dxa"/>
            <w:vAlign w:val="center"/>
          </w:tcPr>
          <w:p w14:paraId="2C390909" w14:textId="77777777" w:rsidR="009F15C7" w:rsidRPr="009F15C7" w:rsidRDefault="009F15C7" w:rsidP="009F15C7">
            <w:pPr>
              <w:spacing w:line="276" w:lineRule="auto"/>
              <w:jc w:val="center"/>
              <w:rPr>
                <w:rFonts w:ascii="Narkisim" w:hAnsi="Narkisim" w:cs="Narkisim"/>
                <w:rtl/>
              </w:rPr>
            </w:pPr>
            <w:r w:rsidRPr="009F15C7">
              <w:rPr>
                <w:rFonts w:ascii="Narkisim" w:hAnsi="Narkisim" w:cs="Narkisim" w:hint="cs"/>
                <w:rtl/>
              </w:rPr>
              <w:t>3.4.5</w:t>
            </w:r>
          </w:p>
        </w:tc>
        <w:tc>
          <w:tcPr>
            <w:tcW w:w="1227" w:type="dxa"/>
            <w:vAlign w:val="center"/>
          </w:tcPr>
          <w:p w14:paraId="231C672D" w14:textId="77777777" w:rsidR="009F15C7" w:rsidRPr="009F15C7" w:rsidRDefault="009F15C7" w:rsidP="009F15C7">
            <w:pPr>
              <w:spacing w:line="276" w:lineRule="auto"/>
              <w:rPr>
                <w:rFonts w:ascii="Narkisim" w:hAnsi="Narkisim" w:cs="Narkisim"/>
                <w:rtl/>
              </w:rPr>
            </w:pPr>
            <w:r w:rsidRPr="009F15C7">
              <w:rPr>
                <w:rFonts w:ascii="Narkisim" w:hAnsi="Narkisim" w:cs="Narkisim" w:hint="cs"/>
                <w:rtl/>
              </w:rPr>
              <w:t>7</w:t>
            </w:r>
          </w:p>
        </w:tc>
        <w:tc>
          <w:tcPr>
            <w:tcW w:w="3407" w:type="dxa"/>
            <w:vAlign w:val="center"/>
          </w:tcPr>
          <w:p w14:paraId="13AEF913" w14:textId="77777777" w:rsidR="009F15C7" w:rsidRPr="009F15C7" w:rsidRDefault="009F15C7" w:rsidP="009F15C7">
            <w:pPr>
              <w:spacing w:line="276" w:lineRule="auto"/>
              <w:rPr>
                <w:rFonts w:ascii="Narkisim" w:hAnsi="Narkisim" w:cs="Narkisim"/>
                <w:rtl/>
              </w:rPr>
            </w:pPr>
            <w:r w:rsidRPr="009F15C7">
              <w:rPr>
                <w:rFonts w:ascii="Narkisim" w:hAnsi="Narkisim" w:cs="Narkisim" w:hint="cs"/>
                <w:rtl/>
              </w:rPr>
              <w:t xml:space="preserve">יש לצרף קורות חיים, תעודות השכלה, אישורים להשלמת הסמכות רלוונטיות </w:t>
            </w:r>
          </w:p>
        </w:tc>
      </w:tr>
      <w:tr w:rsidR="00B9198A" w:rsidRPr="009F15C7" w14:paraId="17DE39B3" w14:textId="77777777" w:rsidTr="009F15C7">
        <w:trPr>
          <w:trHeight w:val="511"/>
          <w:jc w:val="center"/>
        </w:trPr>
        <w:tc>
          <w:tcPr>
            <w:tcW w:w="1184" w:type="dxa"/>
            <w:vMerge/>
            <w:vAlign w:val="center"/>
          </w:tcPr>
          <w:p w14:paraId="2946A653" w14:textId="77777777" w:rsidR="00B9198A" w:rsidRPr="009F15C7" w:rsidRDefault="00B9198A" w:rsidP="009F15C7">
            <w:pPr>
              <w:spacing w:line="276" w:lineRule="auto"/>
              <w:rPr>
                <w:rFonts w:ascii="Narkisim" w:hAnsi="Narkisim" w:cs="Narkisim"/>
                <w:rtl/>
              </w:rPr>
            </w:pPr>
          </w:p>
        </w:tc>
        <w:tc>
          <w:tcPr>
            <w:tcW w:w="882" w:type="dxa"/>
            <w:vAlign w:val="center"/>
          </w:tcPr>
          <w:p w14:paraId="1667802B"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 xml:space="preserve">ג2 </w:t>
            </w:r>
            <w:r w:rsidRPr="009F15C7">
              <w:rPr>
                <w:rFonts w:ascii="Narkisim" w:hAnsi="Narkisim" w:cs="Narkisim"/>
                <w:rtl/>
              </w:rPr>
              <w:t>–</w:t>
            </w:r>
            <w:r w:rsidRPr="009F15C7">
              <w:rPr>
                <w:rFonts w:ascii="Narkisim" w:hAnsi="Narkisim" w:cs="Narkisim" w:hint="cs"/>
                <w:rtl/>
              </w:rPr>
              <w:t xml:space="preserve"> </w:t>
            </w:r>
            <w:r w:rsidR="00C508C5" w:rsidRPr="009F15C7">
              <w:rPr>
                <w:rFonts w:ascii="Narkisim" w:hAnsi="Narkisim" w:cs="Narkisim" w:hint="cs"/>
                <w:rtl/>
              </w:rPr>
              <w:t>3</w:t>
            </w:r>
          </w:p>
        </w:tc>
        <w:tc>
          <w:tcPr>
            <w:tcW w:w="2500" w:type="dxa"/>
            <w:vAlign w:val="center"/>
          </w:tcPr>
          <w:p w14:paraId="1BACA613"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 xml:space="preserve">מסמך </w:t>
            </w:r>
            <w:r w:rsidR="004E3413" w:rsidRPr="009F15C7">
              <w:rPr>
                <w:rFonts w:ascii="Narkisim" w:eastAsia="Calibri" w:hAnsi="Narkisim" w:cs="Narkisim"/>
                <w:rtl/>
              </w:rPr>
              <w:t>להצגת שיטות העבודה המוצעות לביצוע השירותים</w:t>
            </w:r>
          </w:p>
        </w:tc>
        <w:tc>
          <w:tcPr>
            <w:tcW w:w="829" w:type="dxa"/>
            <w:vAlign w:val="center"/>
          </w:tcPr>
          <w:p w14:paraId="496BE013" w14:textId="77777777" w:rsidR="00B9198A" w:rsidRPr="009F15C7" w:rsidRDefault="00B9198A" w:rsidP="009F15C7">
            <w:pPr>
              <w:spacing w:line="276" w:lineRule="auto"/>
              <w:jc w:val="center"/>
              <w:rPr>
                <w:rFonts w:ascii="Narkisim" w:hAnsi="Narkisim" w:cs="Narkisim"/>
                <w:rtl/>
              </w:rPr>
            </w:pPr>
            <w:r w:rsidRPr="009F15C7">
              <w:rPr>
                <w:rFonts w:ascii="Narkisim" w:hAnsi="Narkisim" w:cs="Narkisim" w:hint="cs"/>
                <w:rtl/>
              </w:rPr>
              <w:t>--</w:t>
            </w:r>
          </w:p>
        </w:tc>
        <w:tc>
          <w:tcPr>
            <w:tcW w:w="1227" w:type="dxa"/>
            <w:vAlign w:val="center"/>
          </w:tcPr>
          <w:p w14:paraId="4A800315"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5,6</w:t>
            </w:r>
          </w:p>
        </w:tc>
        <w:tc>
          <w:tcPr>
            <w:tcW w:w="3407" w:type="dxa"/>
            <w:vAlign w:val="center"/>
          </w:tcPr>
          <w:p w14:paraId="2C030FBA" w14:textId="77777777" w:rsidR="00B9198A" w:rsidRPr="009F15C7" w:rsidRDefault="00B9198A" w:rsidP="009F15C7">
            <w:pPr>
              <w:spacing w:line="276" w:lineRule="auto"/>
              <w:rPr>
                <w:rFonts w:ascii="Narkisim" w:hAnsi="Narkisim" w:cs="Narkisim"/>
                <w:rtl/>
              </w:rPr>
            </w:pPr>
            <w:r w:rsidRPr="009F15C7">
              <w:rPr>
                <w:rFonts w:ascii="Narkisim" w:hAnsi="Narkisim" w:cs="Narkisim" w:hint="cs"/>
                <w:rtl/>
              </w:rPr>
              <w:t xml:space="preserve">מסמך </w:t>
            </w:r>
            <w:r w:rsidRPr="009F15C7">
              <w:rPr>
                <w:rFonts w:ascii="Narkisim" w:hAnsi="Narkisim" w:cs="Narkisim" w:hint="cs"/>
              </w:rPr>
              <w:t>WORD</w:t>
            </w:r>
            <w:r w:rsidRPr="009F15C7">
              <w:rPr>
                <w:rFonts w:ascii="Narkisim" w:hAnsi="Narkisim" w:cs="Narkisim" w:hint="cs"/>
                <w:rtl/>
              </w:rPr>
              <w:t xml:space="preserve"> הכולל התייחסות לנושאים הבאים:</w:t>
            </w:r>
          </w:p>
          <w:p w14:paraId="0C7F16E9" w14:textId="77777777" w:rsidR="00B9198A" w:rsidRPr="009F15C7" w:rsidRDefault="00B9198A" w:rsidP="00590F55">
            <w:pPr>
              <w:pStyle w:val="afb"/>
              <w:numPr>
                <w:ilvl w:val="0"/>
                <w:numId w:val="107"/>
              </w:numPr>
              <w:spacing w:line="276" w:lineRule="auto"/>
              <w:ind w:left="328" w:hanging="328"/>
              <w:jc w:val="left"/>
              <w:rPr>
                <w:rFonts w:ascii="Narkisim" w:hAnsi="Narkisim" w:cs="Narkisim"/>
                <w:szCs w:val="24"/>
              </w:rPr>
            </w:pPr>
            <w:r w:rsidRPr="009F15C7">
              <w:rPr>
                <w:rFonts w:ascii="Narkisim" w:hAnsi="Narkisim" w:cs="Narkisim" w:hint="cs"/>
                <w:szCs w:val="24"/>
                <w:rtl/>
              </w:rPr>
              <w:t>מידע בנוגע לשיטות העבודה המוצעות לביצוע השירותים כמפורט בשורה 5 לאמות המידה לקביעת ציון האיכות.</w:t>
            </w:r>
          </w:p>
          <w:p w14:paraId="029E8EF0" w14:textId="77777777" w:rsidR="00B9198A" w:rsidRPr="009F15C7" w:rsidRDefault="00B9198A" w:rsidP="00590F55">
            <w:pPr>
              <w:pStyle w:val="afb"/>
              <w:numPr>
                <w:ilvl w:val="0"/>
                <w:numId w:val="107"/>
              </w:numPr>
              <w:spacing w:line="276" w:lineRule="auto"/>
              <w:ind w:left="328" w:hanging="328"/>
              <w:jc w:val="left"/>
              <w:rPr>
                <w:rFonts w:ascii="Narkisim" w:hAnsi="Narkisim" w:cs="Narkisim"/>
                <w:color w:val="FF0000"/>
                <w:szCs w:val="24"/>
                <w:rtl/>
              </w:rPr>
            </w:pPr>
            <w:r w:rsidRPr="009F15C7">
              <w:rPr>
                <w:rFonts w:ascii="Narkisim" w:hAnsi="Narkisim" w:cs="Narkisim" w:hint="cs"/>
                <w:szCs w:val="24"/>
                <w:rtl/>
              </w:rPr>
              <w:t xml:space="preserve">פרטים נוספים לגבי פרויקטים מוכרים שבוצעו על ידי המציע </w:t>
            </w:r>
            <w:r w:rsidRPr="009F15C7">
              <w:rPr>
                <w:rFonts w:ascii="Narkisim" w:hAnsi="Narkisim" w:cs="Narkisim"/>
                <w:szCs w:val="24"/>
                <w:rtl/>
              </w:rPr>
              <w:t>–</w:t>
            </w:r>
            <w:r w:rsidRPr="009F15C7">
              <w:rPr>
                <w:rFonts w:ascii="Narkisim" w:hAnsi="Narkisim" w:cs="Narkisim" w:hint="cs"/>
                <w:szCs w:val="24"/>
                <w:rtl/>
              </w:rPr>
              <w:t xml:space="preserve"> הפרטים יכללו התייחסות לנושאים לניקוד המפורטים בשורה 6 לטבלת אמות המידה לקביעת ציון האיכות.</w:t>
            </w:r>
          </w:p>
        </w:tc>
      </w:tr>
      <w:tr w:rsidR="00753125" w:rsidRPr="009F15C7" w14:paraId="48A0B36E" w14:textId="77777777" w:rsidTr="009F15C7">
        <w:trPr>
          <w:trHeight w:val="511"/>
          <w:jc w:val="center"/>
        </w:trPr>
        <w:tc>
          <w:tcPr>
            <w:tcW w:w="1184" w:type="dxa"/>
            <w:vAlign w:val="center"/>
          </w:tcPr>
          <w:p w14:paraId="43583776" w14:textId="77777777" w:rsidR="00753125" w:rsidRPr="009F15C7" w:rsidRDefault="00753125" w:rsidP="009F15C7">
            <w:pPr>
              <w:spacing w:line="276" w:lineRule="auto"/>
              <w:rPr>
                <w:rFonts w:ascii="Narkisim" w:hAnsi="Narkisim" w:cs="Narkisim"/>
                <w:rtl/>
              </w:rPr>
            </w:pPr>
            <w:r w:rsidRPr="009F15C7">
              <w:rPr>
                <w:rFonts w:ascii="Narkisim" w:hAnsi="Narkisim" w:cs="Narkisim" w:hint="cs"/>
                <w:rtl/>
              </w:rPr>
              <w:lastRenderedPageBreak/>
              <w:t>ג3 - הצעת המחיר</w:t>
            </w:r>
          </w:p>
          <w:p w14:paraId="2A547386" w14:textId="2013981E" w:rsidR="00753125" w:rsidRPr="009F15C7" w:rsidRDefault="00CE3B53" w:rsidP="009F15C7">
            <w:pPr>
              <w:spacing w:line="276" w:lineRule="auto"/>
              <w:rPr>
                <w:rFonts w:ascii="Narkisim" w:hAnsi="Narkisim" w:cs="Narkisim"/>
                <w:b/>
                <w:bCs/>
                <w:rtl/>
              </w:rPr>
            </w:pPr>
            <w:r>
              <w:rPr>
                <w:rFonts w:ascii="Narkisim" w:hAnsi="Narkisim" w:cs="Narkisim" w:hint="cs"/>
                <w:b/>
                <w:bCs/>
                <w:rtl/>
              </w:rPr>
              <w:t>תיקייה</w:t>
            </w:r>
            <w:r w:rsidRPr="009F15C7">
              <w:rPr>
                <w:rFonts w:ascii="Narkisim" w:hAnsi="Narkisim" w:cs="Narkisim" w:hint="cs"/>
                <w:b/>
                <w:bCs/>
                <w:rtl/>
              </w:rPr>
              <w:t xml:space="preserve"> </w:t>
            </w:r>
            <w:r w:rsidR="00753125" w:rsidRPr="009F15C7">
              <w:rPr>
                <w:rFonts w:ascii="Narkisim" w:hAnsi="Narkisim" w:cs="Narkisim" w:hint="cs"/>
                <w:b/>
                <w:bCs/>
                <w:rtl/>
              </w:rPr>
              <w:t>3</w:t>
            </w:r>
          </w:p>
        </w:tc>
        <w:tc>
          <w:tcPr>
            <w:tcW w:w="882" w:type="dxa"/>
            <w:vAlign w:val="center"/>
          </w:tcPr>
          <w:p w14:paraId="04E0A45D" w14:textId="77777777" w:rsidR="00753125" w:rsidRPr="009F15C7" w:rsidRDefault="00753125" w:rsidP="009F15C7">
            <w:pPr>
              <w:spacing w:line="276" w:lineRule="auto"/>
              <w:rPr>
                <w:rFonts w:ascii="Narkisim" w:hAnsi="Narkisim" w:cs="Narkisim"/>
                <w:color w:val="FF0000"/>
                <w:rtl/>
              </w:rPr>
            </w:pPr>
          </w:p>
        </w:tc>
        <w:tc>
          <w:tcPr>
            <w:tcW w:w="2500" w:type="dxa"/>
            <w:vAlign w:val="center"/>
          </w:tcPr>
          <w:p w14:paraId="390E3E9B" w14:textId="77777777" w:rsidR="00753125" w:rsidRPr="009F15C7" w:rsidRDefault="00753125" w:rsidP="009F15C7">
            <w:pPr>
              <w:spacing w:line="276" w:lineRule="auto"/>
              <w:rPr>
                <w:rFonts w:ascii="Narkisim" w:hAnsi="Narkisim" w:cs="Narkisim"/>
                <w:color w:val="FF0000"/>
                <w:rtl/>
              </w:rPr>
            </w:pPr>
          </w:p>
        </w:tc>
        <w:tc>
          <w:tcPr>
            <w:tcW w:w="829" w:type="dxa"/>
            <w:vAlign w:val="center"/>
          </w:tcPr>
          <w:p w14:paraId="72848A56" w14:textId="77777777" w:rsidR="00753125" w:rsidRPr="009F15C7" w:rsidRDefault="00753125" w:rsidP="009F15C7">
            <w:pPr>
              <w:spacing w:line="276" w:lineRule="auto"/>
              <w:jc w:val="center"/>
              <w:rPr>
                <w:rFonts w:ascii="Narkisim" w:hAnsi="Narkisim" w:cs="Narkisim"/>
                <w:rtl/>
              </w:rPr>
            </w:pPr>
            <w:r w:rsidRPr="009F15C7">
              <w:rPr>
                <w:rFonts w:ascii="Narkisim" w:hAnsi="Narkisim" w:cs="Narkisim" w:hint="cs"/>
                <w:rtl/>
              </w:rPr>
              <w:t>4.6</w:t>
            </w:r>
          </w:p>
        </w:tc>
        <w:tc>
          <w:tcPr>
            <w:tcW w:w="1227" w:type="dxa"/>
            <w:vAlign w:val="center"/>
          </w:tcPr>
          <w:p w14:paraId="61BBF0C3" w14:textId="77777777" w:rsidR="00753125" w:rsidRPr="009F15C7" w:rsidRDefault="00753125" w:rsidP="009F15C7">
            <w:pPr>
              <w:spacing w:line="276" w:lineRule="auto"/>
              <w:rPr>
                <w:rFonts w:ascii="Narkisim" w:hAnsi="Narkisim" w:cs="Narkisim"/>
                <w:color w:val="FF0000"/>
                <w:rtl/>
              </w:rPr>
            </w:pPr>
          </w:p>
        </w:tc>
        <w:tc>
          <w:tcPr>
            <w:tcW w:w="3407" w:type="dxa"/>
            <w:vAlign w:val="center"/>
          </w:tcPr>
          <w:p w14:paraId="02105BDC" w14:textId="77777777" w:rsidR="00753125" w:rsidRPr="009F15C7" w:rsidRDefault="00753125" w:rsidP="009F15C7">
            <w:pPr>
              <w:spacing w:line="276" w:lineRule="auto"/>
              <w:rPr>
                <w:rFonts w:ascii="Narkisim" w:hAnsi="Narkisim" w:cs="Narkisim"/>
                <w:color w:val="FF0000"/>
                <w:rtl/>
              </w:rPr>
            </w:pPr>
          </w:p>
        </w:tc>
      </w:tr>
    </w:tbl>
    <w:p w14:paraId="581058C1" w14:textId="77777777" w:rsidR="00B9198A" w:rsidRPr="00831DBA" w:rsidRDefault="00B9198A" w:rsidP="00B9198A">
      <w:pPr>
        <w:spacing w:line="276" w:lineRule="auto"/>
        <w:rPr>
          <w:rFonts w:ascii="Narkisim" w:hAnsi="Narkisim" w:cs="Narkisim"/>
          <w:rtl/>
        </w:rPr>
      </w:pPr>
    </w:p>
    <w:p w14:paraId="0629D423" w14:textId="77777777" w:rsidR="00B9198A" w:rsidRPr="00831DBA" w:rsidRDefault="00B9198A" w:rsidP="00FC4B25">
      <w:pPr>
        <w:pStyle w:val="110"/>
        <w:numPr>
          <w:ilvl w:val="0"/>
          <w:numId w:val="0"/>
        </w:numPr>
        <w:ind w:left="1252"/>
        <w:rPr>
          <w:rFonts w:hint="cs"/>
          <w:rtl/>
          <w:lang w:eastAsia="he-IL"/>
        </w:rPr>
      </w:pPr>
    </w:p>
    <w:p w14:paraId="0DBBE509" w14:textId="77777777" w:rsidR="00B9198A" w:rsidRPr="00831DBA" w:rsidRDefault="00B9198A" w:rsidP="00B9198A">
      <w:pPr>
        <w:spacing w:after="160" w:line="259" w:lineRule="auto"/>
        <w:rPr>
          <w:rFonts w:ascii="Narkisim" w:eastAsiaTheme="majorEastAsia" w:hAnsi="Narkisim" w:cs="Narkisim"/>
          <w:bCs/>
          <w:sz w:val="40"/>
          <w:szCs w:val="44"/>
        </w:rPr>
      </w:pPr>
      <w:r w:rsidRPr="00831DBA">
        <w:rPr>
          <w:rFonts w:ascii="Narkisim" w:eastAsiaTheme="majorEastAsia" w:hAnsi="Narkisim" w:cs="Narkisim"/>
          <w:bCs/>
          <w:sz w:val="40"/>
          <w:szCs w:val="44"/>
        </w:rPr>
        <w:br w:type="page"/>
      </w:r>
    </w:p>
    <w:p w14:paraId="7C4E4516" w14:textId="77777777" w:rsidR="00B9198A" w:rsidRPr="00831DBA" w:rsidRDefault="00B9198A" w:rsidP="00B045CC">
      <w:pPr>
        <w:pStyle w:val="18"/>
        <w:rPr>
          <w:rtl/>
        </w:rPr>
      </w:pPr>
      <w:bookmarkStart w:id="2" w:name="_Toc55831065"/>
      <w:bookmarkStart w:id="3" w:name="_Toc68975754"/>
      <w:bookmarkStart w:id="4" w:name="נספחג1"/>
      <w:bookmarkStart w:id="5" w:name="_Toc20086389"/>
      <w:bookmarkStart w:id="6" w:name="ב20"/>
      <w:bookmarkStart w:id="7" w:name="_Hlk39054831"/>
      <w:r w:rsidRPr="00831DBA">
        <w:rPr>
          <w:rtl/>
        </w:rPr>
        <w:lastRenderedPageBreak/>
        <w:t xml:space="preserve">נספח </w:t>
      </w:r>
      <w:r w:rsidRPr="00831DBA">
        <w:rPr>
          <w:rFonts w:hint="cs"/>
          <w:rtl/>
        </w:rPr>
        <w:t>ג1</w:t>
      </w:r>
      <w:r w:rsidRPr="00831DBA">
        <w:rPr>
          <w:rtl/>
        </w:rPr>
        <w:t xml:space="preserve">– </w:t>
      </w:r>
      <w:r w:rsidRPr="00831DBA">
        <w:rPr>
          <w:rFonts w:hint="cs"/>
          <w:rtl/>
        </w:rPr>
        <w:t>תצהיר המציע  - לעמידה בתנאי הסף המנהליים</w:t>
      </w:r>
      <w:bookmarkEnd w:id="2"/>
      <w:bookmarkEnd w:id="3"/>
      <w:r w:rsidRPr="00831DBA">
        <w:rPr>
          <w:rFonts w:hint="cs"/>
          <w:rtl/>
        </w:rPr>
        <w:t xml:space="preserve"> </w:t>
      </w:r>
    </w:p>
    <w:bookmarkEnd w:id="4"/>
    <w:p w14:paraId="61BD4D62" w14:textId="77777777" w:rsidR="00B9198A" w:rsidRPr="00831DBA" w:rsidRDefault="00B9198A" w:rsidP="00B9198A">
      <w:pPr>
        <w:bidi/>
        <w:spacing w:line="360" w:lineRule="auto"/>
        <w:jc w:val="both"/>
        <w:rPr>
          <w:rFonts w:ascii="Narkisim" w:hAnsi="Narkisim" w:cs="Narkisim"/>
        </w:rPr>
      </w:pPr>
    </w:p>
    <w:tbl>
      <w:tblPr>
        <w:tblpPr w:leftFromText="180" w:rightFromText="180" w:vertAnchor="text" w:horzAnchor="margin" w:tblpY="67"/>
        <w:bidiVisual/>
        <w:tblW w:w="2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459"/>
      </w:tblGrid>
      <w:tr w:rsidR="00B9198A" w:rsidRPr="00831DBA" w14:paraId="1FFF02CC" w14:textId="77777777" w:rsidTr="00B9198A">
        <w:trPr>
          <w:trHeight w:val="420"/>
        </w:trPr>
        <w:tc>
          <w:tcPr>
            <w:tcW w:w="1022" w:type="dxa"/>
            <w:tcBorders>
              <w:top w:val="single" w:sz="4" w:space="0" w:color="auto"/>
              <w:left w:val="single" w:sz="4" w:space="0" w:color="auto"/>
              <w:bottom w:val="single" w:sz="4" w:space="0" w:color="auto"/>
              <w:right w:val="single" w:sz="4" w:space="0" w:color="auto"/>
            </w:tcBorders>
            <w:shd w:val="clear" w:color="auto" w:fill="D9D9D9"/>
            <w:hideMark/>
          </w:tcPr>
          <w:p w14:paraId="364E9420" w14:textId="77777777" w:rsidR="00B9198A" w:rsidRPr="00831DBA" w:rsidRDefault="00B9198A" w:rsidP="00B9198A">
            <w:pPr>
              <w:bidi/>
              <w:spacing w:line="276" w:lineRule="auto"/>
              <w:rPr>
                <w:rFonts w:ascii="Narkisim" w:hAnsi="Narkisim" w:cs="Narkisim"/>
                <w:b/>
                <w:bCs/>
                <w:rtl/>
              </w:rPr>
            </w:pPr>
            <w:r w:rsidRPr="00831DBA">
              <w:rPr>
                <w:rFonts w:ascii="Narkisim" w:hAnsi="Narkisim" w:cs="Narkisim"/>
                <w:b/>
                <w:bCs/>
                <w:sz w:val="22"/>
                <w:szCs w:val="22"/>
                <w:rtl/>
              </w:rPr>
              <w:t>תאריך</w:t>
            </w:r>
          </w:p>
        </w:tc>
        <w:tc>
          <w:tcPr>
            <w:tcW w:w="1459" w:type="dxa"/>
            <w:tcBorders>
              <w:top w:val="single" w:sz="4" w:space="0" w:color="auto"/>
              <w:left w:val="single" w:sz="4" w:space="0" w:color="auto"/>
              <w:bottom w:val="single" w:sz="4" w:space="0" w:color="auto"/>
              <w:right w:val="single" w:sz="4" w:space="0" w:color="auto"/>
            </w:tcBorders>
          </w:tcPr>
          <w:p w14:paraId="7F955C33" w14:textId="77777777" w:rsidR="00B9198A" w:rsidRPr="00831DBA" w:rsidRDefault="00B9198A" w:rsidP="00B9198A">
            <w:pPr>
              <w:bidi/>
              <w:spacing w:line="276" w:lineRule="auto"/>
              <w:rPr>
                <w:rFonts w:ascii="Narkisim" w:hAnsi="Narkisim" w:cs="Narkisim"/>
                <w:b/>
                <w:bCs/>
                <w:u w:val="single"/>
                <w:rtl/>
              </w:rPr>
            </w:pPr>
          </w:p>
        </w:tc>
      </w:tr>
    </w:tbl>
    <w:p w14:paraId="151AFFBD" w14:textId="77777777" w:rsidR="00B9198A" w:rsidRPr="00831DBA" w:rsidRDefault="00B9198A" w:rsidP="00B9198A">
      <w:pPr>
        <w:bidi/>
        <w:jc w:val="both"/>
        <w:rPr>
          <w:rFonts w:ascii="Narkisim" w:hAnsi="Narkisim" w:cs="Narkisim"/>
          <w:b/>
          <w:bCs/>
          <w:rtl/>
        </w:rPr>
      </w:pPr>
    </w:p>
    <w:p w14:paraId="47D1AEE8" w14:textId="77777777" w:rsidR="00B9198A" w:rsidRPr="00831DBA" w:rsidRDefault="00B9198A" w:rsidP="00B9198A">
      <w:pPr>
        <w:bidi/>
        <w:jc w:val="both"/>
        <w:rPr>
          <w:rFonts w:ascii="Narkisim" w:hAnsi="Narkisim" w:cs="Narkisim"/>
          <w:b/>
          <w:bCs/>
          <w:rtl/>
        </w:rPr>
      </w:pPr>
    </w:p>
    <w:p w14:paraId="522FCB6E" w14:textId="77777777" w:rsidR="00B9198A" w:rsidRPr="00831DBA" w:rsidRDefault="00B9198A" w:rsidP="00B9198A">
      <w:pPr>
        <w:bidi/>
        <w:jc w:val="both"/>
        <w:rPr>
          <w:rFonts w:ascii="Narkisim" w:hAnsi="Narkisim" w:cs="Narkisim"/>
          <w:b/>
          <w:bCs/>
          <w:rtl/>
        </w:rPr>
      </w:pPr>
      <w:r w:rsidRPr="00831DBA">
        <w:rPr>
          <w:rFonts w:ascii="Narkisim" w:hAnsi="Narkisim" w:cs="Narkisim"/>
          <w:b/>
          <w:bCs/>
          <w:rtl/>
        </w:rPr>
        <w:t>לכבוד:</w:t>
      </w:r>
    </w:p>
    <w:p w14:paraId="0E9C09F0" w14:textId="77777777" w:rsidR="00B9198A" w:rsidRPr="00831DBA" w:rsidRDefault="00B9198A" w:rsidP="00B9198A">
      <w:pPr>
        <w:bidi/>
        <w:jc w:val="both"/>
        <w:rPr>
          <w:rFonts w:ascii="Narkisim" w:hAnsi="Narkisim" w:cs="Narkisim"/>
          <w:b/>
          <w:bCs/>
          <w:rtl/>
        </w:rPr>
      </w:pPr>
      <w:r w:rsidRPr="00831DBA">
        <w:rPr>
          <w:rFonts w:ascii="Narkisim" w:hAnsi="Narkisim" w:cs="Narkisim"/>
          <w:b/>
          <w:bCs/>
          <w:rtl/>
        </w:rPr>
        <w:t xml:space="preserve">משרד </w:t>
      </w:r>
      <w:r w:rsidRPr="00831DBA">
        <w:rPr>
          <w:rFonts w:ascii="Narkisim" w:hAnsi="Narkisim" w:cs="Narkisim" w:hint="cs"/>
          <w:b/>
          <w:bCs/>
          <w:rtl/>
        </w:rPr>
        <w:t xml:space="preserve">הפנים </w:t>
      </w:r>
      <w:r w:rsidRPr="00831DBA">
        <w:rPr>
          <w:rFonts w:ascii="Narkisim" w:hAnsi="Narkisim" w:cs="Narkisim"/>
          <w:b/>
          <w:bCs/>
          <w:rtl/>
        </w:rPr>
        <w:t>–</w:t>
      </w:r>
      <w:r w:rsidRPr="00831DBA">
        <w:rPr>
          <w:rFonts w:ascii="Narkisim" w:hAnsi="Narkisim" w:cs="Narkisim" w:hint="cs"/>
          <w:b/>
          <w:bCs/>
          <w:rtl/>
        </w:rPr>
        <w:t xml:space="preserve"> </w:t>
      </w:r>
      <w:proofErr w:type="spellStart"/>
      <w:r w:rsidRPr="00831DBA">
        <w:rPr>
          <w:rFonts w:ascii="Narkisim" w:hAnsi="Narkisim" w:cs="Narkisim" w:hint="cs"/>
          <w:b/>
          <w:bCs/>
          <w:rtl/>
        </w:rPr>
        <w:t>מינהל</w:t>
      </w:r>
      <w:proofErr w:type="spellEnd"/>
      <w:r w:rsidRPr="00831DBA">
        <w:rPr>
          <w:rFonts w:ascii="Narkisim" w:hAnsi="Narkisim" w:cs="Narkisim" w:hint="cs"/>
          <w:b/>
          <w:bCs/>
          <w:rtl/>
        </w:rPr>
        <w:t xml:space="preserve"> התכנון </w:t>
      </w:r>
    </w:p>
    <w:p w14:paraId="133600E6" w14:textId="77777777" w:rsidR="00B9198A" w:rsidRPr="00831DBA" w:rsidRDefault="00B9198A" w:rsidP="00B9198A">
      <w:pPr>
        <w:bidi/>
        <w:spacing w:line="256" w:lineRule="auto"/>
        <w:jc w:val="both"/>
        <w:rPr>
          <w:rFonts w:ascii="Narkisim" w:hAnsi="Narkisim" w:cs="Narkisim"/>
          <w:b/>
          <w:bCs/>
          <w:u w:val="single"/>
          <w:rtl/>
        </w:rPr>
      </w:pPr>
    </w:p>
    <w:p w14:paraId="19CD40B0" w14:textId="77777777" w:rsidR="00B9198A" w:rsidRPr="00831DBA" w:rsidRDefault="00B9198A" w:rsidP="00B9198A">
      <w:pPr>
        <w:bidi/>
        <w:spacing w:line="360" w:lineRule="auto"/>
        <w:jc w:val="center"/>
        <w:rPr>
          <w:rFonts w:ascii="Narkisim" w:hAnsi="Narkisim" w:cs="Narkisim"/>
          <w:b/>
          <w:bCs/>
          <w:u w:val="single"/>
          <w:rtl/>
        </w:rPr>
      </w:pPr>
      <w:r w:rsidRPr="00831DBA">
        <w:rPr>
          <w:rFonts w:ascii="Narkisim" w:hAnsi="Narkisim" w:cs="Narkisim"/>
          <w:rtl/>
        </w:rPr>
        <w:t>הנדון:</w:t>
      </w:r>
      <w:r w:rsidRPr="00831DBA">
        <w:rPr>
          <w:rFonts w:ascii="Narkisim" w:hAnsi="Narkisim" w:cs="Narkisim"/>
          <w:b/>
          <w:bCs/>
          <w:rtl/>
        </w:rPr>
        <w:t xml:space="preserve"> מכרז פומבי מס' </w:t>
      </w:r>
      <w:r w:rsidR="00D2563D">
        <w:rPr>
          <w:rFonts w:ascii="Narkisim" w:hAnsi="Narkisim" w:cs="Narkisim" w:hint="cs"/>
          <w:b/>
          <w:bCs/>
          <w:rtl/>
        </w:rPr>
        <w:t>04/2021</w:t>
      </w:r>
      <w:r w:rsidRPr="00831DBA">
        <w:rPr>
          <w:rFonts w:ascii="Narkisim" w:hAnsi="Narkisim" w:cs="Narkisim"/>
          <w:b/>
          <w:bCs/>
          <w:rtl/>
        </w:rPr>
        <w:t xml:space="preserve"> </w:t>
      </w:r>
      <w:r w:rsidRPr="00831DBA">
        <w:rPr>
          <w:rFonts w:ascii="Narkisim" w:hAnsi="Narkisim" w:cs="Narkisim" w:hint="cs"/>
          <w:b/>
          <w:bCs/>
          <w:rtl/>
        </w:rPr>
        <w:t xml:space="preserve">לאספקת שירותי מידע גאוגרפי </w:t>
      </w:r>
      <w:proofErr w:type="spellStart"/>
      <w:r w:rsidRPr="00831DBA">
        <w:rPr>
          <w:rFonts w:ascii="Narkisim" w:hAnsi="Narkisim" w:cs="Narkisim" w:hint="cs"/>
          <w:b/>
          <w:bCs/>
          <w:rtl/>
        </w:rPr>
        <w:t>למינהל</w:t>
      </w:r>
      <w:proofErr w:type="spellEnd"/>
      <w:r w:rsidRPr="00831DBA">
        <w:rPr>
          <w:rFonts w:ascii="Narkisim" w:hAnsi="Narkisim" w:cs="Narkisim" w:hint="cs"/>
          <w:b/>
          <w:bCs/>
          <w:rtl/>
        </w:rPr>
        <w:t xml:space="preserve"> התכנון</w:t>
      </w:r>
      <w:r w:rsidRPr="00831DBA">
        <w:rPr>
          <w:rFonts w:ascii="Narkisim" w:hAnsi="Narkisim" w:cs="Narkisim"/>
          <w:b/>
          <w:bCs/>
          <w:rtl/>
        </w:rPr>
        <w:t xml:space="preserve"> (להלן: "המכרז")</w:t>
      </w:r>
    </w:p>
    <w:p w14:paraId="72375E33" w14:textId="77777777" w:rsidR="00B9198A" w:rsidRPr="00831DBA" w:rsidRDefault="00B9198A" w:rsidP="00B9198A">
      <w:pPr>
        <w:bidi/>
        <w:spacing w:line="360" w:lineRule="auto"/>
        <w:jc w:val="both"/>
        <w:rPr>
          <w:rFonts w:ascii="Narkisim" w:hAnsi="Narkisim" w:cs="Narkisim"/>
          <w:b/>
          <w:bCs/>
          <w:u w:val="single"/>
          <w:rtl/>
        </w:rPr>
      </w:pPr>
    </w:p>
    <w:p w14:paraId="5125C88E" w14:textId="77777777" w:rsidR="00B9198A" w:rsidRPr="00831DBA" w:rsidRDefault="00B9198A" w:rsidP="00B9198A">
      <w:pPr>
        <w:bidi/>
        <w:spacing w:line="360" w:lineRule="auto"/>
        <w:jc w:val="both"/>
        <w:rPr>
          <w:rFonts w:ascii="Narkisim" w:hAnsi="Narkisim" w:cs="Narkisim"/>
          <w:b/>
          <w:bCs/>
          <w:u w:val="single"/>
          <w:rtl/>
        </w:rPr>
      </w:pPr>
      <w:r w:rsidRPr="00831DBA">
        <w:rPr>
          <w:rFonts w:ascii="Narkisim" w:hAnsi="Narkisim" w:cs="Narkisim"/>
          <w:b/>
          <w:bCs/>
          <w:u w:val="single"/>
          <w:rtl/>
        </w:rPr>
        <w:t>תצהיר</w:t>
      </w:r>
    </w:p>
    <w:p w14:paraId="318BDD82" w14:textId="77777777" w:rsidR="00B9198A" w:rsidRPr="00831DBA" w:rsidRDefault="00B9198A" w:rsidP="00B9198A">
      <w:pPr>
        <w:bidi/>
        <w:spacing w:line="360" w:lineRule="auto"/>
        <w:jc w:val="both"/>
        <w:rPr>
          <w:rFonts w:ascii="Narkisim" w:hAnsi="Narkisim" w:cs="Narkisim"/>
          <w:rtl/>
        </w:rPr>
      </w:pPr>
      <w:r w:rsidRPr="00831DBA">
        <w:rPr>
          <w:rFonts w:ascii="Narkisim" w:hAnsi="Narkisim" w:cs="Narkisim"/>
          <w:rtl/>
        </w:rPr>
        <w:t xml:space="preserve">אני/ו הח"מ, מורשה/י החתימה והמוסמך/כים לתת תצהיר בשמו של המציע במכרז </w:t>
      </w:r>
      <w:r w:rsidRPr="00831DBA">
        <w:rPr>
          <w:rFonts w:ascii="Narkisim" w:hAnsi="Narkisim" w:cs="Narkisim"/>
          <w:i/>
          <w:iCs/>
          <w:rtl/>
        </w:rPr>
        <w:t xml:space="preserve">(למלא את פרטי </w:t>
      </w:r>
      <w:r w:rsidRPr="00831DBA">
        <w:rPr>
          <w:rFonts w:ascii="Narkisim" w:hAnsi="Narkisim" w:cs="Narkisim" w:hint="cs"/>
          <w:i/>
          <w:iCs/>
          <w:rtl/>
        </w:rPr>
        <w:t>המצהיר)</w:t>
      </w:r>
      <w:r w:rsidRPr="00831DBA">
        <w:rPr>
          <w:rFonts w:ascii="Narkisim" w:hAnsi="Narkisim" w:cs="Narkisim"/>
          <w:rtl/>
        </w:rPr>
        <w:t xml:space="preserve"> </w:t>
      </w:r>
    </w:p>
    <w:tbl>
      <w:tblPr>
        <w:bidiVisual/>
        <w:tblW w:w="0" w:type="auto"/>
        <w:tblInd w:w="17" w:type="dxa"/>
        <w:tblLook w:val="04A0" w:firstRow="1" w:lastRow="0" w:firstColumn="1" w:lastColumn="0" w:noHBand="0" w:noVBand="1"/>
      </w:tblPr>
      <w:tblGrid>
        <w:gridCol w:w="3575"/>
        <w:gridCol w:w="2712"/>
        <w:gridCol w:w="2712"/>
      </w:tblGrid>
      <w:tr w:rsidR="00B9198A" w:rsidRPr="00831DBA" w14:paraId="5E001293"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BD899C" w14:textId="77777777" w:rsidR="00B9198A" w:rsidRPr="00831DBA" w:rsidRDefault="00B9198A" w:rsidP="00B9198A">
            <w:pPr>
              <w:bidi/>
              <w:spacing w:line="256" w:lineRule="auto"/>
              <w:jc w:val="both"/>
              <w:rPr>
                <w:rFonts w:ascii="Narkisim" w:hAnsi="Narkisim" w:cs="Narkisim"/>
                <w:rtl/>
              </w:rPr>
            </w:pPr>
          </w:p>
        </w:tc>
        <w:tc>
          <w:tcPr>
            <w:tcW w:w="2712" w:type="dxa"/>
            <w:tcBorders>
              <w:top w:val="single" w:sz="4" w:space="0" w:color="auto"/>
              <w:left w:val="single" w:sz="4" w:space="0" w:color="auto"/>
              <w:bottom w:val="single" w:sz="4" w:space="0" w:color="auto"/>
              <w:right w:val="single" w:sz="4" w:space="0" w:color="auto"/>
            </w:tcBorders>
          </w:tcPr>
          <w:p w14:paraId="4B550727" w14:textId="77777777" w:rsidR="00B9198A" w:rsidRPr="00831DBA" w:rsidRDefault="00B9198A" w:rsidP="00B9198A">
            <w:pPr>
              <w:bidi/>
              <w:spacing w:line="256" w:lineRule="auto"/>
              <w:jc w:val="both"/>
              <w:rPr>
                <w:rFonts w:ascii="Narkisim" w:hAnsi="Narkisim" w:cs="Narkisim"/>
                <w:u w:val="single"/>
                <w:rtl/>
              </w:rPr>
            </w:pPr>
            <w:r w:rsidRPr="00831DBA">
              <w:rPr>
                <w:rFonts w:ascii="Narkisim" w:hAnsi="Narkisim" w:cs="Narkisim" w:hint="cs"/>
                <w:u w:val="single"/>
                <w:rtl/>
              </w:rPr>
              <w:t>מצהיר 1</w:t>
            </w:r>
          </w:p>
        </w:tc>
        <w:tc>
          <w:tcPr>
            <w:tcW w:w="2712" w:type="dxa"/>
            <w:tcBorders>
              <w:top w:val="single" w:sz="4" w:space="0" w:color="auto"/>
              <w:left w:val="single" w:sz="4" w:space="0" w:color="auto"/>
              <w:bottom w:val="single" w:sz="4" w:space="0" w:color="auto"/>
              <w:right w:val="single" w:sz="4" w:space="0" w:color="auto"/>
            </w:tcBorders>
          </w:tcPr>
          <w:p w14:paraId="18004913" w14:textId="77777777" w:rsidR="00B9198A" w:rsidRPr="00831DBA" w:rsidRDefault="00B9198A" w:rsidP="00B9198A">
            <w:pPr>
              <w:bidi/>
              <w:spacing w:line="256" w:lineRule="auto"/>
              <w:jc w:val="both"/>
              <w:rPr>
                <w:rFonts w:ascii="Narkisim" w:hAnsi="Narkisim" w:cs="Narkisim"/>
                <w:u w:val="single"/>
                <w:rtl/>
              </w:rPr>
            </w:pPr>
            <w:r w:rsidRPr="00831DBA">
              <w:rPr>
                <w:rFonts w:ascii="Narkisim" w:hAnsi="Narkisim" w:cs="Narkisim" w:hint="cs"/>
                <w:u w:val="single"/>
                <w:rtl/>
              </w:rPr>
              <w:t>מצהיר 2</w:t>
            </w:r>
          </w:p>
        </w:tc>
      </w:tr>
      <w:tr w:rsidR="00B9198A" w:rsidRPr="00831DBA" w14:paraId="440DFBCB"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D585D7"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שם :</w:t>
            </w:r>
          </w:p>
        </w:tc>
        <w:tc>
          <w:tcPr>
            <w:tcW w:w="2712" w:type="dxa"/>
            <w:tcBorders>
              <w:top w:val="single" w:sz="4" w:space="0" w:color="auto"/>
              <w:left w:val="single" w:sz="4" w:space="0" w:color="auto"/>
              <w:bottom w:val="single" w:sz="4" w:space="0" w:color="auto"/>
              <w:right w:val="single" w:sz="4" w:space="0" w:color="auto"/>
            </w:tcBorders>
          </w:tcPr>
          <w:p w14:paraId="717C6D48"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4D795DBD"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6A46E731"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81764E"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 xml:space="preserve">כתובת: </w:t>
            </w:r>
          </w:p>
        </w:tc>
        <w:tc>
          <w:tcPr>
            <w:tcW w:w="2712" w:type="dxa"/>
            <w:tcBorders>
              <w:top w:val="single" w:sz="4" w:space="0" w:color="auto"/>
              <w:left w:val="single" w:sz="4" w:space="0" w:color="auto"/>
              <w:bottom w:val="single" w:sz="4" w:space="0" w:color="auto"/>
              <w:right w:val="single" w:sz="4" w:space="0" w:color="auto"/>
            </w:tcBorders>
          </w:tcPr>
          <w:p w14:paraId="6CA48D30"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7FC95821"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5D3DE125" w14:textId="77777777" w:rsidTr="00B9198A">
        <w:trPr>
          <w:trHeight w:val="271"/>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2030B9" w14:textId="77777777" w:rsidR="00B9198A" w:rsidRPr="00831DBA" w:rsidRDefault="00B9198A" w:rsidP="00B9198A">
            <w:pPr>
              <w:bidi/>
              <w:spacing w:line="256" w:lineRule="auto"/>
              <w:jc w:val="both"/>
              <w:rPr>
                <w:rFonts w:ascii="Narkisim" w:hAnsi="Narkisim" w:cs="Narkisim"/>
              </w:rPr>
            </w:pPr>
            <w:r w:rsidRPr="00831DBA">
              <w:rPr>
                <w:rFonts w:ascii="Narkisim" w:hAnsi="Narkisim" w:cs="Narkisim" w:hint="cs"/>
                <w:rtl/>
              </w:rPr>
              <w:t>טלפון:</w:t>
            </w:r>
          </w:p>
        </w:tc>
        <w:tc>
          <w:tcPr>
            <w:tcW w:w="2712" w:type="dxa"/>
            <w:tcBorders>
              <w:top w:val="single" w:sz="4" w:space="0" w:color="auto"/>
              <w:left w:val="single" w:sz="4" w:space="0" w:color="auto"/>
              <w:bottom w:val="single" w:sz="4" w:space="0" w:color="auto"/>
              <w:right w:val="single" w:sz="4" w:space="0" w:color="auto"/>
            </w:tcBorders>
          </w:tcPr>
          <w:p w14:paraId="16F9EE98"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0D42F857"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70D22A53"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F3237B"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 xml:space="preserve">פקס: </w:t>
            </w:r>
          </w:p>
        </w:tc>
        <w:tc>
          <w:tcPr>
            <w:tcW w:w="2712" w:type="dxa"/>
            <w:tcBorders>
              <w:top w:val="single" w:sz="4" w:space="0" w:color="auto"/>
              <w:left w:val="single" w:sz="4" w:space="0" w:color="auto"/>
              <w:bottom w:val="single" w:sz="4" w:space="0" w:color="auto"/>
              <w:right w:val="single" w:sz="4" w:space="0" w:color="auto"/>
            </w:tcBorders>
          </w:tcPr>
          <w:p w14:paraId="6FA4F3C2"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26283DA8"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3611DB74"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AE9941"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דוא"ל:</w:t>
            </w:r>
          </w:p>
        </w:tc>
        <w:tc>
          <w:tcPr>
            <w:tcW w:w="2712" w:type="dxa"/>
            <w:tcBorders>
              <w:top w:val="single" w:sz="4" w:space="0" w:color="auto"/>
              <w:left w:val="single" w:sz="4" w:space="0" w:color="auto"/>
              <w:bottom w:val="single" w:sz="4" w:space="0" w:color="auto"/>
              <w:right w:val="single" w:sz="4" w:space="0" w:color="auto"/>
            </w:tcBorders>
          </w:tcPr>
          <w:p w14:paraId="4A3A2A0E"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346C33F4"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01B4812A" w14:textId="77777777" w:rsidTr="00B9198A">
        <w:trPr>
          <w:trHeight w:val="1920"/>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CB360" w14:textId="77777777" w:rsidR="00B9198A" w:rsidRPr="00831DBA" w:rsidRDefault="00B9198A" w:rsidP="00B9198A">
            <w:pPr>
              <w:pStyle w:val="afe"/>
              <w:rPr>
                <w:rStyle w:val="aff0"/>
                <w:rFonts w:ascii="Narkisim" w:hAnsi="Narkisim" w:cs="Narkisim"/>
                <w:sz w:val="24"/>
                <w:szCs w:val="24"/>
                <w:rtl/>
              </w:rPr>
            </w:pPr>
            <w:r w:rsidRPr="00831DBA">
              <w:rPr>
                <w:rStyle w:val="aff0"/>
                <w:rFonts w:ascii="Narkisim" w:hAnsi="Narkisim" w:cs="Narkisim" w:hint="cs"/>
                <w:sz w:val="24"/>
                <w:szCs w:val="24"/>
                <w:rtl/>
              </w:rPr>
              <w:t>הם "מוסמכים להתחייב  בשם המציע לצרכי מכרז זה" (לסמן במקום המתאים):</w:t>
            </w:r>
          </w:p>
          <w:p w14:paraId="761A5997"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 xml:space="preserve">ביחד; </w:t>
            </w:r>
          </w:p>
          <w:p w14:paraId="6BEBEF63"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 xml:space="preserve">ביחד בצירוף חותמת החברה; </w:t>
            </w:r>
          </w:p>
          <w:p w14:paraId="554B9AC8"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 xml:space="preserve">לחוד; </w:t>
            </w:r>
          </w:p>
          <w:p w14:paraId="507DC133"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לחוד בצירוף חותמת החברה</w:t>
            </w:r>
          </w:p>
        </w:tc>
        <w:tc>
          <w:tcPr>
            <w:tcW w:w="2712" w:type="dxa"/>
            <w:tcBorders>
              <w:top w:val="single" w:sz="4" w:space="0" w:color="auto"/>
              <w:left w:val="single" w:sz="4" w:space="0" w:color="auto"/>
              <w:bottom w:val="single" w:sz="4" w:space="0" w:color="auto"/>
              <w:right w:val="single" w:sz="4" w:space="0" w:color="auto"/>
            </w:tcBorders>
          </w:tcPr>
          <w:p w14:paraId="03699381"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044C6467" w14:textId="77777777" w:rsidR="00B9198A" w:rsidRPr="00831DBA" w:rsidRDefault="00B9198A" w:rsidP="00B9198A">
            <w:pPr>
              <w:bidi/>
              <w:spacing w:line="256" w:lineRule="auto"/>
              <w:jc w:val="both"/>
              <w:rPr>
                <w:rFonts w:ascii="Narkisim" w:hAnsi="Narkisim" w:cs="Narkisim"/>
                <w:u w:val="single"/>
                <w:rtl/>
              </w:rPr>
            </w:pPr>
          </w:p>
        </w:tc>
      </w:tr>
    </w:tbl>
    <w:p w14:paraId="04CBCF26" w14:textId="77777777" w:rsidR="00B9198A" w:rsidRPr="00831DBA" w:rsidRDefault="00B9198A" w:rsidP="00B9198A">
      <w:pPr>
        <w:bidi/>
        <w:spacing w:line="256" w:lineRule="auto"/>
        <w:jc w:val="both"/>
        <w:rPr>
          <w:rFonts w:ascii="Narkisim" w:hAnsi="Narkisim" w:cs="Narkisim"/>
          <w:rtl/>
        </w:rPr>
      </w:pPr>
    </w:p>
    <w:p w14:paraId="19D6A2B3"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 xml:space="preserve"> (להלן – "</w:t>
      </w:r>
      <w:r w:rsidRPr="00831DBA">
        <w:rPr>
          <w:rFonts w:ascii="Narkisim" w:hAnsi="Narkisim" w:cs="Narkisim"/>
          <w:b/>
          <w:bCs/>
          <w:rtl/>
        </w:rPr>
        <w:t>המצהיר</w:t>
      </w:r>
      <w:r w:rsidRPr="00831DBA">
        <w:rPr>
          <w:rFonts w:ascii="Narkisim" w:hAnsi="Narkisim" w:cs="Narkisim"/>
          <w:rtl/>
        </w:rPr>
        <w:t>")</w:t>
      </w:r>
    </w:p>
    <w:p w14:paraId="5A2C78D8" w14:textId="77777777" w:rsidR="00B9198A" w:rsidRPr="00831DBA" w:rsidRDefault="00B9198A" w:rsidP="00B9198A">
      <w:pPr>
        <w:bidi/>
        <w:spacing w:line="360" w:lineRule="auto"/>
        <w:jc w:val="both"/>
        <w:rPr>
          <w:rFonts w:ascii="Narkisim" w:hAnsi="Narkisim" w:cs="Narkisim"/>
          <w:b/>
          <w:bCs/>
          <w:u w:val="single"/>
          <w:rtl/>
        </w:rPr>
      </w:pPr>
      <w:r w:rsidRPr="00831DBA">
        <w:rPr>
          <w:rFonts w:ascii="Narkisim" w:hAnsi="Narkisim" w:cs="Narkisim"/>
          <w:rtl/>
        </w:rPr>
        <w:t xml:space="preserve">מצהיר בשם המציע, </w:t>
      </w:r>
      <w:r w:rsidRPr="00831DBA">
        <w:rPr>
          <w:rFonts w:ascii="Narkisim" w:hAnsi="Narkisim" w:cs="Narkisim"/>
          <w:b/>
          <w:bCs/>
          <w:rtl/>
        </w:rPr>
        <w:t xml:space="preserve">מכרז פומבי מס' </w:t>
      </w:r>
      <w:r w:rsidR="00D2563D">
        <w:rPr>
          <w:rFonts w:ascii="Narkisim" w:hAnsi="Narkisim" w:cs="Narkisim" w:hint="cs"/>
          <w:b/>
          <w:bCs/>
          <w:rtl/>
        </w:rPr>
        <w:t>04/2021</w:t>
      </w:r>
      <w:r w:rsidRPr="00831DBA">
        <w:rPr>
          <w:rFonts w:ascii="Narkisim" w:hAnsi="Narkisim" w:cs="Narkisim"/>
          <w:b/>
          <w:bCs/>
          <w:rtl/>
        </w:rPr>
        <w:t xml:space="preserve"> </w:t>
      </w:r>
      <w:r w:rsidRPr="00831DBA">
        <w:rPr>
          <w:rFonts w:ascii="Narkisim" w:hAnsi="Narkisim" w:cs="Narkisim" w:hint="cs"/>
          <w:b/>
          <w:bCs/>
          <w:rtl/>
        </w:rPr>
        <w:t xml:space="preserve">לאספקת שירותי מידע גאוגרפי </w:t>
      </w:r>
      <w:proofErr w:type="spellStart"/>
      <w:r w:rsidRPr="00831DBA">
        <w:rPr>
          <w:rFonts w:ascii="Narkisim" w:hAnsi="Narkisim" w:cs="Narkisim" w:hint="cs"/>
          <w:b/>
          <w:bCs/>
          <w:rtl/>
        </w:rPr>
        <w:t>למינהל</w:t>
      </w:r>
      <w:proofErr w:type="spellEnd"/>
      <w:r w:rsidRPr="00831DBA">
        <w:rPr>
          <w:rFonts w:ascii="Narkisim" w:hAnsi="Narkisim" w:cs="Narkisim" w:hint="cs"/>
          <w:b/>
          <w:bCs/>
          <w:rtl/>
        </w:rPr>
        <w:t xml:space="preserve"> התכנון</w:t>
      </w:r>
      <w:r w:rsidRPr="00831DBA">
        <w:rPr>
          <w:rFonts w:ascii="Narkisim" w:hAnsi="Narkisim" w:cs="Narkisim"/>
          <w:b/>
          <w:bCs/>
          <w:rtl/>
        </w:rPr>
        <w:t xml:space="preserve"> (להלן: "המכרז")</w:t>
      </w:r>
      <w:r w:rsidRPr="00831DBA">
        <w:rPr>
          <w:rFonts w:ascii="Narkisim" w:hAnsi="Narkisim" w:cs="Narkisim" w:hint="cs"/>
          <w:rtl/>
        </w:rPr>
        <w:t xml:space="preserve">, </w:t>
      </w:r>
      <w:r w:rsidRPr="00831DBA">
        <w:rPr>
          <w:rFonts w:ascii="Narkisim" w:hAnsi="Narkisim" w:cs="Narkisim"/>
          <w:rtl/>
        </w:rPr>
        <w:t>המבקש להתקשר עם עורך המכרז</w:t>
      </w:r>
      <w:r w:rsidRPr="00831DBA">
        <w:rPr>
          <w:rFonts w:ascii="Narkisim" w:hAnsi="Narkisim" w:cs="Narkisim" w:hint="cs"/>
          <w:rtl/>
        </w:rPr>
        <w:t>:</w:t>
      </w:r>
    </w:p>
    <w:tbl>
      <w:tblPr>
        <w:bidiVisual/>
        <w:tblW w:w="9005" w:type="dxa"/>
        <w:tblInd w:w="9" w:type="dxa"/>
        <w:tblLook w:val="04A0" w:firstRow="1" w:lastRow="0" w:firstColumn="1" w:lastColumn="0" w:noHBand="0" w:noVBand="1"/>
      </w:tblPr>
      <w:tblGrid>
        <w:gridCol w:w="4247"/>
        <w:gridCol w:w="4758"/>
      </w:tblGrid>
      <w:tr w:rsidR="00B9198A" w:rsidRPr="00831DBA" w14:paraId="48028B4B"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24E087"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שם המציע כפי שהוא רשום במרשם</w:t>
            </w:r>
            <w:r w:rsidRPr="00831DBA">
              <w:rPr>
                <w:rFonts w:ascii="Narkisim" w:hAnsi="Narkisim" w:cs="Narkisim" w:hint="cs"/>
                <w:rtl/>
              </w:rPr>
              <w:t xml:space="preserve"> רלוונטי</w:t>
            </w:r>
            <w:r w:rsidRPr="00831DBA">
              <w:rPr>
                <w:rFonts w:ascii="Narkisim" w:hAnsi="Narkisim" w:cs="Narkisim"/>
                <w:rtl/>
              </w:rPr>
              <w:t>:</w:t>
            </w:r>
          </w:p>
        </w:tc>
        <w:tc>
          <w:tcPr>
            <w:tcW w:w="4758" w:type="dxa"/>
            <w:tcBorders>
              <w:top w:val="single" w:sz="4" w:space="0" w:color="auto"/>
              <w:left w:val="single" w:sz="4" w:space="0" w:color="auto"/>
              <w:bottom w:val="single" w:sz="4" w:space="0" w:color="auto"/>
              <w:right w:val="single" w:sz="4" w:space="0" w:color="auto"/>
            </w:tcBorders>
          </w:tcPr>
          <w:p w14:paraId="5CC68C55"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0F47FBB4" w14:textId="77777777" w:rsidTr="00B9198A">
        <w:trPr>
          <w:trHeight w:val="386"/>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A6A419"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סוג התאגיד:</w:t>
            </w:r>
          </w:p>
        </w:tc>
        <w:tc>
          <w:tcPr>
            <w:tcW w:w="4758" w:type="dxa"/>
            <w:tcBorders>
              <w:top w:val="single" w:sz="4" w:space="0" w:color="auto"/>
              <w:left w:val="single" w:sz="4" w:space="0" w:color="auto"/>
              <w:bottom w:val="single" w:sz="4" w:space="0" w:color="auto"/>
              <w:right w:val="single" w:sz="4" w:space="0" w:color="auto"/>
            </w:tcBorders>
          </w:tcPr>
          <w:p w14:paraId="27F2237B"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1D73EEE1"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8FEFF2"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תאריך הרישום:</w:t>
            </w:r>
          </w:p>
        </w:tc>
        <w:tc>
          <w:tcPr>
            <w:tcW w:w="4758" w:type="dxa"/>
            <w:tcBorders>
              <w:top w:val="single" w:sz="4" w:space="0" w:color="auto"/>
              <w:left w:val="single" w:sz="4" w:space="0" w:color="auto"/>
              <w:bottom w:val="single" w:sz="4" w:space="0" w:color="auto"/>
              <w:right w:val="single" w:sz="4" w:space="0" w:color="auto"/>
            </w:tcBorders>
          </w:tcPr>
          <w:p w14:paraId="47F502A9"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2CF39475"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9FED48"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מספר מזהה:</w:t>
            </w:r>
          </w:p>
        </w:tc>
        <w:tc>
          <w:tcPr>
            <w:tcW w:w="4758" w:type="dxa"/>
            <w:tcBorders>
              <w:top w:val="single" w:sz="4" w:space="0" w:color="auto"/>
              <w:left w:val="single" w:sz="4" w:space="0" w:color="auto"/>
              <w:bottom w:val="single" w:sz="4" w:space="0" w:color="auto"/>
              <w:right w:val="single" w:sz="4" w:space="0" w:color="auto"/>
            </w:tcBorders>
          </w:tcPr>
          <w:p w14:paraId="295E97D5"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3475ECDC"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930A53"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מנכ"ל המציע:</w:t>
            </w:r>
          </w:p>
        </w:tc>
        <w:tc>
          <w:tcPr>
            <w:tcW w:w="4758" w:type="dxa"/>
            <w:tcBorders>
              <w:top w:val="single" w:sz="4" w:space="0" w:color="auto"/>
              <w:left w:val="single" w:sz="4" w:space="0" w:color="auto"/>
              <w:bottom w:val="single" w:sz="4" w:space="0" w:color="auto"/>
              <w:right w:val="single" w:sz="4" w:space="0" w:color="auto"/>
            </w:tcBorders>
          </w:tcPr>
          <w:p w14:paraId="7EFFC001"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516FBF5B"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0C8F90"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פרטי איש קשר מטעם המציע (שם טלפון ומייל)</w:t>
            </w:r>
          </w:p>
        </w:tc>
        <w:tc>
          <w:tcPr>
            <w:tcW w:w="4758" w:type="dxa"/>
            <w:tcBorders>
              <w:top w:val="single" w:sz="4" w:space="0" w:color="auto"/>
              <w:left w:val="single" w:sz="4" w:space="0" w:color="auto"/>
              <w:bottom w:val="single" w:sz="4" w:space="0" w:color="auto"/>
              <w:right w:val="single" w:sz="4" w:space="0" w:color="auto"/>
            </w:tcBorders>
          </w:tcPr>
          <w:p w14:paraId="1BEC4069" w14:textId="77777777" w:rsidR="00B9198A" w:rsidRPr="00831DBA" w:rsidRDefault="00B9198A" w:rsidP="00B9198A">
            <w:pPr>
              <w:bidi/>
              <w:spacing w:line="256" w:lineRule="auto"/>
              <w:jc w:val="both"/>
              <w:rPr>
                <w:rFonts w:ascii="Narkisim" w:hAnsi="Narkisim" w:cs="Narkisim"/>
                <w:u w:val="single"/>
                <w:rtl/>
              </w:rPr>
            </w:pPr>
          </w:p>
        </w:tc>
      </w:tr>
    </w:tbl>
    <w:p w14:paraId="470CDD46" w14:textId="77777777" w:rsidR="00B9198A" w:rsidRPr="00831DBA" w:rsidRDefault="00B9198A" w:rsidP="00B9198A">
      <w:pPr>
        <w:bidi/>
        <w:spacing w:line="256" w:lineRule="auto"/>
        <w:jc w:val="both"/>
        <w:rPr>
          <w:rFonts w:ascii="Narkisim" w:hAnsi="Narkisim" w:cs="Narkisim"/>
          <w:rtl/>
        </w:rPr>
      </w:pPr>
    </w:p>
    <w:p w14:paraId="5391B0C1"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 xml:space="preserve">(להלן: </w:t>
      </w:r>
      <w:r w:rsidRPr="00831DBA">
        <w:rPr>
          <w:rFonts w:ascii="Narkisim" w:hAnsi="Narkisim" w:cs="Narkisim"/>
          <w:b/>
          <w:bCs/>
          <w:rtl/>
        </w:rPr>
        <w:t>"המציע")</w:t>
      </w:r>
    </w:p>
    <w:p w14:paraId="1736AC4A" w14:textId="77777777" w:rsidR="00EE4AFD" w:rsidRPr="00831DBA" w:rsidRDefault="00EE4AFD" w:rsidP="00B9198A">
      <w:pPr>
        <w:bidi/>
        <w:spacing w:line="256" w:lineRule="auto"/>
        <w:jc w:val="both"/>
        <w:rPr>
          <w:rFonts w:ascii="Narkisim" w:hAnsi="Narkisim" w:cs="Narkisim"/>
          <w:rtl/>
        </w:rPr>
      </w:pPr>
    </w:p>
    <w:p w14:paraId="277C53FF" w14:textId="77777777" w:rsidR="00B9198A" w:rsidRPr="00831DBA" w:rsidRDefault="00B9198A" w:rsidP="00EE4AFD">
      <w:pPr>
        <w:bidi/>
        <w:spacing w:line="256" w:lineRule="auto"/>
        <w:jc w:val="both"/>
        <w:rPr>
          <w:rFonts w:ascii="Narkisim" w:hAnsi="Narkisim" w:cs="Narkisim"/>
          <w:b/>
          <w:bCs/>
          <w:rtl/>
        </w:rPr>
      </w:pPr>
      <w:r w:rsidRPr="00831DBA">
        <w:rPr>
          <w:rFonts w:ascii="Narkisim" w:hAnsi="Narkisim" w:cs="Narkisim" w:hint="cs"/>
          <w:rtl/>
        </w:rPr>
        <w:t xml:space="preserve">אני / אנו הח"מ, </w:t>
      </w:r>
      <w:r w:rsidRPr="00831DBA">
        <w:rPr>
          <w:rFonts w:ascii="Narkisim" w:hAnsi="Narkisim" w:cs="Narkisim"/>
          <w:rtl/>
        </w:rPr>
        <w:t>לאחר שהוזהר</w:t>
      </w:r>
      <w:r w:rsidRPr="00831DBA">
        <w:rPr>
          <w:rFonts w:ascii="Narkisim" w:hAnsi="Narkisim" w:cs="Narkisim" w:hint="cs"/>
          <w:rtl/>
        </w:rPr>
        <w:t xml:space="preserve">נו </w:t>
      </w:r>
      <w:r w:rsidRPr="00831DBA">
        <w:rPr>
          <w:rFonts w:ascii="Narkisim" w:hAnsi="Narkisim" w:cs="Narkisim"/>
          <w:rtl/>
        </w:rPr>
        <w:t>כי עלי/נו לומר את האמת וכי אהיה/נהיה צפוי/ים לעונשים הקבועים בחוק אם לא אעשה/נעשה כן, מצהיר/ה כי הנני מוסמך/ת לתת תצהיר זה בשם המציע. האמור בתצהיר זה בלשון רבים נאמר בשמי ובשם המציע.</w:t>
      </w:r>
    </w:p>
    <w:p w14:paraId="67AF318E" w14:textId="77777777" w:rsidR="00B9198A" w:rsidRPr="00831DBA" w:rsidRDefault="00B9198A" w:rsidP="00B9198A">
      <w:pPr>
        <w:bidi/>
        <w:spacing w:line="256" w:lineRule="auto"/>
        <w:jc w:val="both"/>
        <w:rPr>
          <w:rFonts w:ascii="Narkisim" w:hAnsi="Narkisim" w:cs="Narkisim"/>
          <w:rtl/>
        </w:rPr>
      </w:pPr>
    </w:p>
    <w:p w14:paraId="470CFF35" w14:textId="77777777" w:rsidR="00B9198A" w:rsidRPr="00831DBA" w:rsidRDefault="00B9198A" w:rsidP="00B9198A">
      <w:pPr>
        <w:bidi/>
        <w:spacing w:line="360" w:lineRule="auto"/>
        <w:jc w:val="both"/>
        <w:rPr>
          <w:rFonts w:ascii="Narkisim" w:hAnsi="Narkisim" w:cs="Narkisim"/>
          <w:b/>
          <w:bCs/>
          <w:u w:val="single"/>
          <w:rtl/>
        </w:rPr>
      </w:pPr>
      <w:r w:rsidRPr="00831DBA">
        <w:rPr>
          <w:rFonts w:ascii="Narkisim" w:hAnsi="Narkisim" w:cs="Narkisim"/>
          <w:b/>
          <w:bCs/>
          <w:u w:val="single"/>
          <w:rtl/>
        </w:rPr>
        <w:t>הצהרות המציע לעניין עמידתו בתנאי הסף</w:t>
      </w:r>
      <w:r w:rsidRPr="00831DBA">
        <w:rPr>
          <w:rFonts w:ascii="Narkisim" w:hAnsi="Narkisim" w:cs="Narkisim" w:hint="cs"/>
          <w:b/>
          <w:bCs/>
          <w:u w:val="single"/>
          <w:rtl/>
        </w:rPr>
        <w:t xml:space="preserve"> המנהליים</w:t>
      </w:r>
    </w:p>
    <w:p w14:paraId="58A7804D"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szCs w:val="24"/>
          <w:rtl/>
        </w:rPr>
      </w:pPr>
      <w:r w:rsidRPr="00831DBA">
        <w:rPr>
          <w:rFonts w:ascii="Narkisim" w:hAnsi="Narkisim" w:cs="Narkisim"/>
          <w:szCs w:val="24"/>
          <w:rtl/>
        </w:rPr>
        <w:t xml:space="preserve">המציע הינו </w:t>
      </w:r>
      <w:proofErr w:type="spellStart"/>
      <w:r w:rsidRPr="00831DBA">
        <w:rPr>
          <w:rFonts w:ascii="Narkisim" w:hAnsi="Narkisim" w:cs="Narkisim" w:hint="cs"/>
          <w:szCs w:val="24"/>
          <w:rtl/>
        </w:rPr>
        <w:t>יישות</w:t>
      </w:r>
      <w:proofErr w:type="spellEnd"/>
      <w:r w:rsidRPr="00831DBA">
        <w:rPr>
          <w:rFonts w:ascii="Narkisim" w:hAnsi="Narkisim" w:cs="Narkisim"/>
          <w:szCs w:val="24"/>
          <w:rtl/>
        </w:rPr>
        <w:t xml:space="preserve"> משפטי</w:t>
      </w:r>
      <w:r w:rsidRPr="00831DBA">
        <w:rPr>
          <w:rFonts w:ascii="Narkisim" w:hAnsi="Narkisim" w:cs="Narkisim" w:hint="cs"/>
          <w:szCs w:val="24"/>
          <w:rtl/>
        </w:rPr>
        <w:t>ת</w:t>
      </w:r>
      <w:r w:rsidRPr="00831DBA">
        <w:rPr>
          <w:rFonts w:ascii="Narkisim" w:hAnsi="Narkisim" w:cs="Narkisim"/>
          <w:szCs w:val="24"/>
          <w:rtl/>
        </w:rPr>
        <w:t xml:space="preserve"> הרשו</w:t>
      </w:r>
      <w:r w:rsidRPr="00831DBA">
        <w:rPr>
          <w:rFonts w:ascii="Narkisim" w:hAnsi="Narkisim" w:cs="Narkisim" w:hint="cs"/>
          <w:szCs w:val="24"/>
          <w:rtl/>
        </w:rPr>
        <w:t>מה</w:t>
      </w:r>
      <w:r w:rsidRPr="00831DBA">
        <w:rPr>
          <w:rFonts w:ascii="Narkisim" w:hAnsi="Narkisim" w:cs="Narkisim"/>
          <w:szCs w:val="24"/>
          <w:rtl/>
        </w:rPr>
        <w:t xml:space="preserve"> כדין בישראל - מצ"ב </w:t>
      </w:r>
      <w:r w:rsidRPr="00831DBA">
        <w:rPr>
          <w:rFonts w:ascii="Narkisim" w:hAnsi="Narkisim" w:cs="Narkisim"/>
          <w:b/>
          <w:bCs/>
          <w:szCs w:val="24"/>
          <w:u w:val="single"/>
          <w:rtl/>
        </w:rPr>
        <w:t xml:space="preserve">בנספח </w:t>
      </w:r>
      <w:r w:rsidRPr="00831DBA">
        <w:rPr>
          <w:rFonts w:ascii="Narkisim" w:hAnsi="Narkisim" w:cs="Narkisim" w:hint="cs"/>
          <w:b/>
          <w:bCs/>
          <w:szCs w:val="24"/>
          <w:u w:val="single"/>
          <w:rtl/>
        </w:rPr>
        <w:t>ג1 - 1</w:t>
      </w:r>
      <w:r w:rsidRPr="00831DBA">
        <w:rPr>
          <w:rFonts w:ascii="Narkisim" w:hAnsi="Narkisim" w:cs="Narkisim"/>
          <w:szCs w:val="24"/>
          <w:rtl/>
        </w:rPr>
        <w:t xml:space="preserve"> </w:t>
      </w:r>
      <w:r w:rsidRPr="00831DBA">
        <w:rPr>
          <w:rFonts w:ascii="Narkisim" w:hAnsi="Narkisim" w:cs="Narkisim" w:hint="cs"/>
          <w:szCs w:val="24"/>
          <w:rtl/>
        </w:rPr>
        <w:t xml:space="preserve">לתצהיר זה </w:t>
      </w:r>
      <w:r w:rsidRPr="00831DBA">
        <w:rPr>
          <w:rFonts w:ascii="Narkisim" w:hAnsi="Narkisim" w:cs="Narkisim"/>
          <w:szCs w:val="24"/>
          <w:rtl/>
        </w:rPr>
        <w:t xml:space="preserve">העתק של תעודת ההתאגדות. </w:t>
      </w:r>
    </w:p>
    <w:p w14:paraId="2CF1E0F7"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szCs w:val="24"/>
        </w:rPr>
      </w:pPr>
      <w:r w:rsidRPr="00831DBA">
        <w:rPr>
          <w:rFonts w:ascii="Narkisim" w:hAnsi="Narkisim" w:cs="Narkisim"/>
          <w:szCs w:val="24"/>
          <w:rtl/>
        </w:rPr>
        <w:lastRenderedPageBreak/>
        <w:t>למציע כל האישורים הנדרשים בהתאם לחוק עסקאות גופים ציבוריים, התשל"ו-1976 (להלן: "</w:t>
      </w:r>
      <w:r w:rsidRPr="00831DBA">
        <w:rPr>
          <w:rFonts w:ascii="Narkisim" w:hAnsi="Narkisim" w:cs="Narkisim"/>
          <w:b/>
          <w:bCs/>
          <w:szCs w:val="24"/>
          <w:rtl/>
        </w:rPr>
        <w:t xml:space="preserve">חוק עסקאות גופים ציבוריים") </w:t>
      </w:r>
      <w:r w:rsidRPr="00831DBA">
        <w:rPr>
          <w:rFonts w:ascii="Narkisim" w:hAnsi="Narkisim" w:cs="Narkisim"/>
          <w:szCs w:val="24"/>
          <w:rtl/>
        </w:rPr>
        <w:t>והוא עומד בתנאים ובהוראות הנדרשים לפי חוק זה, לרבות:</w:t>
      </w:r>
    </w:p>
    <w:p w14:paraId="56503926" w14:textId="77777777" w:rsidR="00B9198A" w:rsidRPr="005A2068" w:rsidRDefault="00B9198A" w:rsidP="00590F55">
      <w:pPr>
        <w:pStyle w:val="afb"/>
        <w:numPr>
          <w:ilvl w:val="1"/>
          <w:numId w:val="106"/>
        </w:numPr>
        <w:tabs>
          <w:tab w:val="clear" w:pos="1440"/>
        </w:tabs>
        <w:spacing w:before="0" w:after="160"/>
        <w:ind w:left="857" w:hanging="432"/>
        <w:rPr>
          <w:rFonts w:ascii="Narkisim" w:hAnsi="Narkisim" w:cs="Narkisim"/>
          <w:b/>
          <w:bCs/>
          <w:szCs w:val="24"/>
          <w:u w:val="single"/>
          <w:rtl/>
        </w:rPr>
      </w:pPr>
      <w:r w:rsidRPr="00831DBA">
        <w:rPr>
          <w:rFonts w:ascii="Narkisim" w:hAnsi="Narkisim" w:cs="Narkisim" w:hint="cs"/>
          <w:szCs w:val="24"/>
          <w:rtl/>
        </w:rPr>
        <w:t xml:space="preserve">המציע </w:t>
      </w:r>
      <w:r w:rsidRPr="00831DBA">
        <w:rPr>
          <w:rFonts w:ascii="Narkisim" w:hAnsi="Narkisim" w:cs="Narkisim"/>
          <w:szCs w:val="24"/>
          <w:rtl/>
        </w:rPr>
        <w:t>מנהל את פנקסי החשבונות והרשומות שעליו לנהל על פי פק</w:t>
      </w:r>
      <w:r w:rsidRPr="00831DBA">
        <w:rPr>
          <w:rFonts w:ascii="Narkisim" w:hAnsi="Narkisim" w:cs="Narkisim" w:hint="cs"/>
          <w:szCs w:val="24"/>
          <w:rtl/>
        </w:rPr>
        <w:t>ו</w:t>
      </w:r>
      <w:r w:rsidRPr="00831DBA">
        <w:rPr>
          <w:rFonts w:ascii="Narkisim" w:hAnsi="Narkisim" w:cs="Narkisim"/>
          <w:szCs w:val="24"/>
          <w:rtl/>
        </w:rPr>
        <w:t xml:space="preserve">דת מס הכנסה, וחוק מס ערך מוסף, התשל"ו-1975 ("חוק מס ערך מוסף"), או שהוא פטור </w:t>
      </w:r>
      <w:proofErr w:type="spellStart"/>
      <w:r w:rsidRPr="00831DBA">
        <w:rPr>
          <w:rFonts w:ascii="Narkisim" w:hAnsi="Narkisim" w:cs="Narkisim"/>
          <w:szCs w:val="24"/>
          <w:rtl/>
        </w:rPr>
        <w:t>מלנהלם</w:t>
      </w:r>
      <w:proofErr w:type="spellEnd"/>
      <w:r w:rsidRPr="00831DBA">
        <w:rPr>
          <w:rFonts w:ascii="Narkisim" w:hAnsi="Narkisim" w:cs="Narkisim"/>
          <w:szCs w:val="24"/>
          <w:rtl/>
        </w:rPr>
        <w:t>.</w:t>
      </w:r>
      <w:r w:rsidRPr="00831DBA">
        <w:rPr>
          <w:rFonts w:ascii="Narkisim" w:hAnsi="Narkisim" w:cs="Narkisim" w:hint="cs"/>
          <w:szCs w:val="24"/>
          <w:rtl/>
        </w:rPr>
        <w:t xml:space="preserve"> </w:t>
      </w:r>
      <w:r w:rsidRPr="00831DBA">
        <w:rPr>
          <w:rFonts w:ascii="Narkisim" w:hAnsi="Narkisim" w:cs="Narkisim"/>
          <w:szCs w:val="24"/>
          <w:rtl/>
        </w:rPr>
        <w:t xml:space="preserve">מצ"ב </w:t>
      </w:r>
      <w:r w:rsidRPr="00831DBA">
        <w:rPr>
          <w:rFonts w:ascii="Narkisim" w:hAnsi="Narkisim" w:cs="Narkisim"/>
          <w:b/>
          <w:bCs/>
          <w:szCs w:val="24"/>
          <w:u w:val="single"/>
          <w:rtl/>
        </w:rPr>
        <w:t xml:space="preserve">בנספח </w:t>
      </w:r>
      <w:r w:rsidRPr="00831DBA">
        <w:rPr>
          <w:rFonts w:ascii="Narkisim" w:hAnsi="Narkisim" w:cs="Narkisim" w:hint="cs"/>
          <w:b/>
          <w:bCs/>
          <w:szCs w:val="24"/>
          <w:u w:val="single"/>
          <w:rtl/>
        </w:rPr>
        <w:t xml:space="preserve">ג1 </w:t>
      </w:r>
      <w:r w:rsidRPr="00831DBA">
        <w:rPr>
          <w:rFonts w:ascii="Narkisim" w:hAnsi="Narkisim" w:cs="Narkisim"/>
          <w:b/>
          <w:bCs/>
          <w:szCs w:val="24"/>
          <w:u w:val="single"/>
          <w:rtl/>
        </w:rPr>
        <w:t>–</w:t>
      </w:r>
      <w:r w:rsidRPr="00831DBA">
        <w:rPr>
          <w:rFonts w:ascii="Narkisim" w:hAnsi="Narkisim" w:cs="Narkisim" w:hint="cs"/>
          <w:b/>
          <w:bCs/>
          <w:szCs w:val="24"/>
          <w:u w:val="single"/>
          <w:rtl/>
        </w:rPr>
        <w:t xml:space="preserve"> 2</w:t>
      </w:r>
      <w:r w:rsidR="00354DC4" w:rsidRPr="00831DBA">
        <w:rPr>
          <w:rFonts w:ascii="Narkisim" w:hAnsi="Narkisim" w:cs="Narkisim"/>
          <w:szCs w:val="24"/>
          <w:rtl/>
        </w:rPr>
        <w:t xml:space="preserve"> אישור תקף על ניהול פנקסי חשבונות ורשומות</w:t>
      </w:r>
      <w:r w:rsidR="005A2068">
        <w:rPr>
          <w:rFonts w:ascii="Narkisim" w:hAnsi="Narkisim" w:cs="Narkisim" w:hint="cs"/>
          <w:szCs w:val="24"/>
          <w:rtl/>
        </w:rPr>
        <w:t>, וכן</w:t>
      </w:r>
      <w:r w:rsidR="00354DC4" w:rsidRPr="00831DBA">
        <w:rPr>
          <w:rFonts w:ascii="Narkisim" w:hAnsi="Narkisim" w:cs="Narkisim"/>
          <w:szCs w:val="24"/>
          <w:rtl/>
        </w:rPr>
        <w:t xml:space="preserve"> על דיווח על הכנסותיו ועסקאות, בהתאם להוראות חוק עסקאות גופים</w:t>
      </w:r>
      <w:r w:rsidRPr="005A2068">
        <w:rPr>
          <w:rFonts w:ascii="Narkisim" w:hAnsi="Narkisim" w:cs="Narkisim"/>
          <w:rtl/>
        </w:rPr>
        <w:t>.</w:t>
      </w:r>
      <w:r w:rsidRPr="005A2068">
        <w:rPr>
          <w:rFonts w:ascii="Narkisim" w:hAnsi="Narkisim" w:cs="Narkisim" w:hint="cs"/>
          <w:rtl/>
        </w:rPr>
        <w:t xml:space="preserve"> </w:t>
      </w:r>
    </w:p>
    <w:p w14:paraId="5EAD4357" w14:textId="77777777" w:rsidR="00B9198A" w:rsidRPr="00831DBA" w:rsidRDefault="00B9198A" w:rsidP="00590F55">
      <w:pPr>
        <w:pStyle w:val="afb"/>
        <w:numPr>
          <w:ilvl w:val="1"/>
          <w:numId w:val="106"/>
        </w:numPr>
        <w:tabs>
          <w:tab w:val="clear" w:pos="1440"/>
        </w:tabs>
        <w:spacing w:before="0" w:after="160"/>
        <w:ind w:left="857" w:hanging="432"/>
        <w:rPr>
          <w:rtl/>
        </w:rPr>
      </w:pPr>
      <w:r w:rsidRPr="00831DBA">
        <w:rPr>
          <w:rFonts w:ascii="Narkisim" w:hAnsi="Narkisim" w:cs="Narkisim"/>
          <w:szCs w:val="24"/>
          <w:rtl/>
        </w:rPr>
        <w:t xml:space="preserve">עומד בדרישות סעיפים 2ב ו- 2ב1 לחוק עסקאות גופים ציבוריים, התשל"ו-1976 לעניין תשלום שכר מינימום, העסקת עובדים זרים כדין ומתן ייצוג הולם לאנשים עם מוגבלות.   </w:t>
      </w:r>
    </w:p>
    <w:p w14:paraId="37FD46F5" w14:textId="77777777" w:rsidR="00B9198A" w:rsidRPr="00831DBA" w:rsidRDefault="00B9198A" w:rsidP="00590F55">
      <w:pPr>
        <w:pStyle w:val="afb"/>
        <w:numPr>
          <w:ilvl w:val="1"/>
          <w:numId w:val="106"/>
        </w:numPr>
        <w:tabs>
          <w:tab w:val="clear" w:pos="1440"/>
        </w:tabs>
        <w:spacing w:before="0" w:after="160"/>
        <w:ind w:left="857" w:hanging="432"/>
        <w:rPr>
          <w:rFonts w:ascii="Narkisim" w:hAnsi="Narkisim" w:cs="Narkisim"/>
          <w:szCs w:val="24"/>
        </w:rPr>
      </w:pPr>
      <w:r w:rsidRPr="00831DBA">
        <w:rPr>
          <w:rFonts w:ascii="Narkisim" w:hAnsi="Narkisim" w:cs="Narkisim"/>
          <w:szCs w:val="24"/>
          <w:rtl/>
        </w:rPr>
        <w:t xml:space="preserve">לעניין תשלום שכר מינימום והעסקת עובדים זרים כדין המצהיר מצהיר בשם המציע </w:t>
      </w:r>
      <w:r w:rsidRPr="00831DBA">
        <w:rPr>
          <w:rFonts w:ascii="Narkisim" w:hAnsi="Narkisim" w:cs="Narkisim"/>
          <w:i/>
          <w:iCs/>
          <w:szCs w:val="24"/>
          <w:rtl/>
        </w:rPr>
        <w:t>(יש לסמן את אחת האפשרויות להלן)</w:t>
      </w:r>
      <w:r w:rsidRPr="00831DBA">
        <w:rPr>
          <w:rFonts w:ascii="Narkisim" w:hAnsi="Narkisim" w:cs="Narkisim" w:hint="cs"/>
          <w:szCs w:val="24"/>
          <w:rtl/>
        </w:rPr>
        <w:t>.</w:t>
      </w:r>
    </w:p>
    <w:p w14:paraId="0A98037E" w14:textId="77777777" w:rsidR="00B9198A" w:rsidRPr="00831DBA" w:rsidRDefault="00B9198A" w:rsidP="00590F55">
      <w:pPr>
        <w:numPr>
          <w:ilvl w:val="0"/>
          <w:numId w:val="109"/>
        </w:numPr>
        <w:bidi/>
        <w:spacing w:after="160" w:line="256" w:lineRule="auto"/>
        <w:ind w:left="1382" w:hanging="426"/>
        <w:jc w:val="both"/>
        <w:rPr>
          <w:rFonts w:ascii="Narkisim" w:hAnsi="Narkisim" w:cs="Narkisim"/>
          <w:rtl/>
        </w:rPr>
      </w:pPr>
      <w:r w:rsidRPr="00831DBA">
        <w:rPr>
          <w:rFonts w:ascii="Narkisim" w:hAnsi="Narkisim" w:cs="Narkisim"/>
          <w:u w:val="single"/>
          <w:rtl/>
        </w:rPr>
        <w:t>המציע או בעל זיקה אליו לא הורשעו</w:t>
      </w:r>
      <w:r w:rsidRPr="00831DBA">
        <w:rPr>
          <w:rFonts w:ascii="Narkisim" w:hAnsi="Narkisim" w:cs="Narkisim"/>
          <w:rtl/>
        </w:rPr>
        <w:t xml:space="preserve"> ביותר משתי עבירות עד למועד האחרון להגשת ההצעות במכרז (להלן: "</w:t>
      </w:r>
      <w:r w:rsidRPr="00831DBA">
        <w:rPr>
          <w:rFonts w:ascii="Narkisim" w:hAnsi="Narkisim" w:cs="Narkisim"/>
          <w:b/>
          <w:bCs/>
          <w:rtl/>
        </w:rPr>
        <w:t>מועד ההגשה</w:t>
      </w:r>
      <w:r w:rsidRPr="00831DBA">
        <w:rPr>
          <w:rFonts w:ascii="Narkisim" w:hAnsi="Narkisim" w:cs="Narkisim"/>
          <w:rtl/>
        </w:rPr>
        <w:t>") מטעם המציע במכרז.</w:t>
      </w:r>
    </w:p>
    <w:p w14:paraId="04CAAE20" w14:textId="77777777" w:rsidR="00B9198A" w:rsidRPr="00831DBA" w:rsidRDefault="00B9198A" w:rsidP="00590F55">
      <w:pPr>
        <w:numPr>
          <w:ilvl w:val="0"/>
          <w:numId w:val="109"/>
        </w:numPr>
        <w:bidi/>
        <w:spacing w:after="160" w:line="256" w:lineRule="auto"/>
        <w:ind w:left="1382" w:hanging="426"/>
        <w:jc w:val="both"/>
        <w:rPr>
          <w:rFonts w:ascii="Narkisim" w:hAnsi="Narkisim" w:cs="Narkisim"/>
          <w:rtl/>
        </w:rPr>
      </w:pPr>
      <w:r w:rsidRPr="00831DBA">
        <w:rPr>
          <w:rFonts w:ascii="Narkisim" w:hAnsi="Narkisim" w:cs="Narkisim"/>
          <w:rtl/>
        </w:rPr>
        <w:t xml:space="preserve">המציע או בעל זיקה אליו </w:t>
      </w:r>
      <w:r w:rsidRPr="00831DBA">
        <w:rPr>
          <w:rFonts w:ascii="Narkisim" w:hAnsi="Narkisim" w:cs="Narkisim"/>
          <w:b/>
          <w:bCs/>
          <w:rtl/>
        </w:rPr>
        <w:t>הורשעו</w:t>
      </w:r>
      <w:r w:rsidRPr="00831DBA">
        <w:rPr>
          <w:rFonts w:ascii="Narkisim" w:hAnsi="Narkisim" w:cs="Narkisim"/>
          <w:rtl/>
        </w:rPr>
        <w:t xml:space="preserve"> בפסק דין ביותר משתי עבירות ו</w:t>
      </w:r>
      <w:r w:rsidRPr="00831DBA">
        <w:rPr>
          <w:rFonts w:ascii="Narkisim" w:hAnsi="Narkisim" w:cs="Narkisim"/>
          <w:b/>
          <w:bCs/>
          <w:rtl/>
        </w:rPr>
        <w:t>חלפה שנה אחת</w:t>
      </w:r>
      <w:r w:rsidRPr="00831DBA">
        <w:rPr>
          <w:rFonts w:ascii="Narkisim" w:hAnsi="Narkisim" w:cs="Narkisim"/>
          <w:rtl/>
        </w:rPr>
        <w:t xml:space="preserve"> לפחות ממועד ההרשעה האחרונה ועד למועד ההגשה.</w:t>
      </w:r>
    </w:p>
    <w:p w14:paraId="6E86C1B0" w14:textId="77777777" w:rsidR="00B9198A" w:rsidRPr="00831DBA" w:rsidRDefault="00B9198A" w:rsidP="00B9198A">
      <w:pPr>
        <w:bidi/>
        <w:spacing w:line="256" w:lineRule="auto"/>
        <w:ind w:left="815"/>
        <w:jc w:val="both"/>
        <w:rPr>
          <w:rFonts w:ascii="Narkisim" w:hAnsi="Narkisim" w:cs="Narkisim"/>
          <w:rtl/>
        </w:rPr>
      </w:pPr>
      <w:r w:rsidRPr="00831DBA">
        <w:rPr>
          <w:rFonts w:ascii="Narkisim" w:hAnsi="Narkisim" w:cs="Narkisim"/>
          <w:rtl/>
        </w:rPr>
        <w:t>בסעיף זה לתצהירי, תהיה למונחים "</w:t>
      </w:r>
      <w:r w:rsidRPr="00831DBA">
        <w:rPr>
          <w:rFonts w:ascii="Narkisim" w:hAnsi="Narkisim" w:cs="Narkisim"/>
          <w:b/>
          <w:bCs/>
          <w:rtl/>
        </w:rPr>
        <w:t>בעל זיקה</w:t>
      </w:r>
      <w:r w:rsidRPr="00831DBA">
        <w:rPr>
          <w:rFonts w:ascii="Narkisim" w:hAnsi="Narkisim" w:cs="Narkisim"/>
          <w:rtl/>
        </w:rPr>
        <w:t>", "</w:t>
      </w:r>
      <w:r w:rsidRPr="00831DBA">
        <w:rPr>
          <w:rFonts w:ascii="Narkisim" w:hAnsi="Narkisim" w:cs="Narkisim"/>
          <w:b/>
          <w:bCs/>
          <w:rtl/>
        </w:rPr>
        <w:t>עבירה</w:t>
      </w:r>
      <w:r w:rsidRPr="00831DBA">
        <w:rPr>
          <w:rFonts w:ascii="Narkisim" w:hAnsi="Narkisim" w:cs="Narkisim"/>
          <w:rtl/>
        </w:rPr>
        <w:t>" ו-"</w:t>
      </w:r>
      <w:r w:rsidRPr="00831DBA">
        <w:rPr>
          <w:rFonts w:ascii="Narkisim" w:hAnsi="Narkisim" w:cs="Narkisim"/>
          <w:b/>
          <w:bCs/>
          <w:rtl/>
        </w:rPr>
        <w:t>הורשע</w:t>
      </w:r>
      <w:r w:rsidRPr="00831DBA">
        <w:rPr>
          <w:rFonts w:ascii="Narkisim" w:hAnsi="Narkisim" w:cs="Narkisim"/>
          <w:rtl/>
        </w:rPr>
        <w:t>" המשמעות שמוגדרת להם בחוק עסקאות גופים ציבוריים.</w:t>
      </w:r>
    </w:p>
    <w:p w14:paraId="42C16264" w14:textId="77777777" w:rsidR="00B9198A" w:rsidRPr="00831DBA" w:rsidRDefault="00B9198A" w:rsidP="00590F55">
      <w:pPr>
        <w:pStyle w:val="afb"/>
        <w:numPr>
          <w:ilvl w:val="1"/>
          <w:numId w:val="106"/>
        </w:numPr>
        <w:tabs>
          <w:tab w:val="clear" w:pos="1440"/>
        </w:tabs>
        <w:spacing w:before="0" w:after="80" w:line="259" w:lineRule="auto"/>
        <w:ind w:left="857" w:hanging="432"/>
        <w:jc w:val="left"/>
        <w:rPr>
          <w:rFonts w:ascii="Narkisim" w:hAnsi="Narkisim" w:cs="Narkisim"/>
          <w:i/>
          <w:iCs/>
          <w:szCs w:val="24"/>
          <w:u w:val="single"/>
        </w:rPr>
      </w:pPr>
      <w:r w:rsidRPr="00831DBA">
        <w:rPr>
          <w:rFonts w:ascii="Narkisim" w:eastAsia="Calibri" w:hAnsi="Narkisim" w:cs="Narkisim"/>
          <w:szCs w:val="24"/>
          <w:rtl/>
        </w:rPr>
        <w:t>לעניין חוק</w:t>
      </w:r>
      <w:r w:rsidRPr="00831DBA">
        <w:rPr>
          <w:rFonts w:ascii="Narkisim" w:eastAsia="Calibri" w:hAnsi="Narkisim" w:cs="Narkisim"/>
          <w:szCs w:val="24"/>
        </w:rPr>
        <w:t xml:space="preserve"> </w:t>
      </w:r>
      <w:r w:rsidRPr="00831DBA">
        <w:rPr>
          <w:rFonts w:ascii="Narkisim" w:eastAsia="Calibri" w:hAnsi="Narkisim" w:cs="Narkisim"/>
          <w:szCs w:val="24"/>
          <w:rtl/>
        </w:rPr>
        <w:t>שוויון</w:t>
      </w:r>
      <w:r w:rsidRPr="00831DBA">
        <w:rPr>
          <w:rFonts w:ascii="Narkisim" w:eastAsia="Calibri" w:hAnsi="Narkisim" w:cs="Narkisim"/>
          <w:szCs w:val="24"/>
        </w:rPr>
        <w:t xml:space="preserve"> </w:t>
      </w:r>
      <w:r w:rsidRPr="00831DBA">
        <w:rPr>
          <w:rFonts w:ascii="Narkisim" w:eastAsia="Calibri" w:hAnsi="Narkisim" w:cs="Narkisim"/>
          <w:szCs w:val="24"/>
          <w:rtl/>
        </w:rPr>
        <w:t>זכויות</w:t>
      </w:r>
      <w:r w:rsidRPr="00831DBA">
        <w:rPr>
          <w:rFonts w:ascii="Narkisim" w:eastAsia="Calibri" w:hAnsi="Narkisim" w:cs="Narkisim"/>
          <w:szCs w:val="24"/>
        </w:rPr>
        <w:t xml:space="preserve"> </w:t>
      </w:r>
      <w:r w:rsidRPr="00831DBA">
        <w:rPr>
          <w:rFonts w:ascii="Narkisim" w:eastAsia="Calibri" w:hAnsi="Narkisim" w:cs="Narkisim"/>
          <w:szCs w:val="24"/>
          <w:rtl/>
        </w:rPr>
        <w:t>לאנשים</w:t>
      </w:r>
      <w:r w:rsidRPr="00831DBA">
        <w:rPr>
          <w:rFonts w:ascii="Narkisim" w:eastAsia="Calibri" w:hAnsi="Narkisim" w:cs="Narkisim"/>
          <w:szCs w:val="24"/>
        </w:rPr>
        <w:t xml:space="preserve"> </w:t>
      </w:r>
      <w:r w:rsidRPr="00831DBA">
        <w:rPr>
          <w:rFonts w:ascii="Narkisim" w:eastAsia="Calibri" w:hAnsi="Narkisim" w:cs="Narkisim"/>
          <w:szCs w:val="24"/>
          <w:rtl/>
        </w:rPr>
        <w:t xml:space="preserve">עם מוגבלות, התשנ"ח-1998 </w:t>
      </w:r>
      <w:r w:rsidRPr="00831DBA">
        <w:rPr>
          <w:rFonts w:ascii="Narkisim" w:hAnsi="Narkisim" w:cs="Narkisim" w:hint="cs"/>
          <w:szCs w:val="24"/>
          <w:rtl/>
        </w:rPr>
        <w:t xml:space="preserve">עומד בדרישות ס' 2ב1 לחוק עסקאות גופים ציבוריים, בעניין ייצוג הולם לאנשים עם מוגבלות, באופן הבא: </w:t>
      </w:r>
      <w:r w:rsidRPr="00831DBA">
        <w:rPr>
          <w:rFonts w:ascii="Narkisim" w:hAnsi="Narkisim" w:cs="Narkisim"/>
          <w:szCs w:val="24"/>
          <w:u w:val="single"/>
          <w:rtl/>
        </w:rPr>
        <w:t>(</w:t>
      </w:r>
      <w:r w:rsidRPr="00831DBA">
        <w:rPr>
          <w:rFonts w:ascii="Narkisim" w:hAnsi="Narkisim" w:cs="Narkisim" w:hint="cs"/>
          <w:szCs w:val="24"/>
          <w:u w:val="single"/>
          <w:rtl/>
          <w:lang w:eastAsia="he-IL"/>
        </w:rPr>
        <w:t>יש ל</w:t>
      </w:r>
      <w:r w:rsidRPr="00831DBA">
        <w:rPr>
          <w:rFonts w:ascii="Narkisim" w:hAnsi="Narkisim" w:cs="Narkisim"/>
          <w:szCs w:val="24"/>
          <w:u w:val="single"/>
          <w:rtl/>
          <w:lang w:eastAsia="he-IL"/>
        </w:rPr>
        <w:t xml:space="preserve">סמן </w:t>
      </w:r>
      <w:r w:rsidRPr="00831DBA">
        <w:rPr>
          <w:rFonts w:ascii="Narkisim" w:hAnsi="Narkisim" w:cs="Narkisim"/>
          <w:szCs w:val="24"/>
          <w:u w:val="single"/>
        </w:rPr>
        <w:t>X</w:t>
      </w:r>
      <w:r w:rsidRPr="00831DBA">
        <w:rPr>
          <w:rFonts w:ascii="Narkisim" w:hAnsi="Narkisim" w:cs="Narkisim"/>
          <w:szCs w:val="24"/>
          <w:u w:val="single"/>
          <w:rtl/>
          <w:lang w:eastAsia="he-IL"/>
        </w:rPr>
        <w:t xml:space="preserve"> במשבצת המתאימה</w:t>
      </w:r>
      <w:r w:rsidRPr="00831DBA">
        <w:rPr>
          <w:rFonts w:ascii="Narkisim" w:hAnsi="Narkisim" w:cs="Narkisim"/>
          <w:szCs w:val="24"/>
          <w:u w:val="single"/>
          <w:rtl/>
        </w:rPr>
        <w:t>):</w:t>
      </w:r>
    </w:p>
    <w:p w14:paraId="0FE86E13" w14:textId="77777777" w:rsidR="00B9198A" w:rsidRPr="00831DBA" w:rsidRDefault="00B9198A" w:rsidP="00B9198A">
      <w:pPr>
        <w:pStyle w:val="afb"/>
        <w:ind w:left="857"/>
        <w:rPr>
          <w:rFonts w:ascii="Narkisim" w:hAnsi="Narkisim" w:cs="Narkisim"/>
          <w:i/>
          <w:iCs/>
          <w:szCs w:val="24"/>
          <w:u w:val="single"/>
        </w:rPr>
      </w:pPr>
    </w:p>
    <w:p w14:paraId="62D376EA" w14:textId="77777777" w:rsidR="00B9198A" w:rsidRPr="00831DBA" w:rsidRDefault="00B9198A" w:rsidP="00590F55">
      <w:pPr>
        <w:pStyle w:val="afb"/>
        <w:numPr>
          <w:ilvl w:val="2"/>
          <w:numId w:val="106"/>
        </w:numPr>
        <w:tabs>
          <w:tab w:val="clear" w:pos="2160"/>
        </w:tabs>
        <w:spacing w:before="0" w:after="160" w:line="259" w:lineRule="auto"/>
        <w:ind w:left="1496" w:hanging="504"/>
        <w:jc w:val="left"/>
        <w:rPr>
          <w:rFonts w:ascii="Narkisim" w:hAnsi="Narkisim" w:cs="Narkisim"/>
          <w:szCs w:val="24"/>
          <w:rtl/>
        </w:rPr>
      </w:pPr>
      <w:r w:rsidRPr="00831DBA">
        <w:rPr>
          <w:rFonts w:ascii="Narkisim" w:hAnsi="Narkisim" w:cs="Narkisim"/>
          <w:szCs w:val="24"/>
          <w:rtl/>
        </w:rPr>
        <w:t>הוראות סעיף 9 לחוק שוויון זכויות לאנשים עם מוגבלות, התשנ"ח</w:t>
      </w:r>
      <w:r w:rsidRPr="00831DBA">
        <w:rPr>
          <w:rFonts w:ascii="Narkisim" w:hAnsi="Narkisim" w:cs="Narkisim" w:hint="cs"/>
          <w:szCs w:val="24"/>
          <w:rtl/>
        </w:rPr>
        <w:t>-</w:t>
      </w:r>
      <w:r w:rsidRPr="00831DBA">
        <w:rPr>
          <w:rFonts w:ascii="Narkisim" w:hAnsi="Narkisim" w:cs="Narkisim"/>
          <w:szCs w:val="24"/>
          <w:rtl/>
        </w:rPr>
        <w:t xml:space="preserve">1998 </w:t>
      </w:r>
      <w:r w:rsidRPr="00831DBA">
        <w:rPr>
          <w:rFonts w:ascii="Narkisim" w:hAnsi="Narkisim" w:cs="Narkisim" w:hint="cs"/>
          <w:szCs w:val="24"/>
          <w:rtl/>
        </w:rPr>
        <w:t xml:space="preserve">(להלן: "חוק שוויון זכויות") </w:t>
      </w:r>
      <w:r w:rsidRPr="00831DBA">
        <w:rPr>
          <w:rFonts w:ascii="Narkisim" w:hAnsi="Narkisim" w:cs="Narkisim"/>
          <w:szCs w:val="24"/>
          <w:rtl/>
        </w:rPr>
        <w:t>לא חלות על המציע.</w:t>
      </w:r>
    </w:p>
    <w:p w14:paraId="6585C8B2" w14:textId="77777777" w:rsidR="00B9198A" w:rsidRPr="00831DBA" w:rsidRDefault="00B9198A" w:rsidP="00B9198A">
      <w:pPr>
        <w:pStyle w:val="afb"/>
        <w:spacing w:after="160"/>
        <w:ind w:left="857"/>
        <w:rPr>
          <w:rFonts w:ascii="Narkisim" w:hAnsi="Narkisim" w:cs="Narkisim"/>
          <w:szCs w:val="24"/>
          <w:rtl/>
        </w:rPr>
      </w:pPr>
    </w:p>
    <w:p w14:paraId="58713EC3" w14:textId="77777777" w:rsidR="00B9198A" w:rsidRPr="00831DBA" w:rsidRDefault="00B9198A" w:rsidP="00590F55">
      <w:pPr>
        <w:pStyle w:val="afb"/>
        <w:numPr>
          <w:ilvl w:val="2"/>
          <w:numId w:val="106"/>
        </w:numPr>
        <w:tabs>
          <w:tab w:val="clear" w:pos="2160"/>
        </w:tabs>
        <w:spacing w:before="0" w:after="160" w:line="259" w:lineRule="auto"/>
        <w:ind w:left="1496" w:hanging="504"/>
        <w:jc w:val="left"/>
        <w:rPr>
          <w:rFonts w:ascii="Narkisim" w:hAnsi="Narkisim" w:cs="Narkisim"/>
          <w:szCs w:val="24"/>
        </w:rPr>
      </w:pPr>
      <w:r w:rsidRPr="00831DBA">
        <w:rPr>
          <w:rFonts w:ascii="Narkisim" w:hAnsi="Narkisim" w:cs="Narkisim"/>
          <w:szCs w:val="24"/>
          <w:rtl/>
        </w:rPr>
        <w:t>הוראות סעיף 9 לחוק שוויון זכויות חלות על המציע והוא מקיים אותן</w:t>
      </w:r>
      <w:r w:rsidRPr="00831DBA">
        <w:rPr>
          <w:rFonts w:ascii="Narkisim" w:hAnsi="Narkisim" w:cs="Narkisim" w:hint="cs"/>
          <w:szCs w:val="24"/>
          <w:rtl/>
        </w:rPr>
        <w:t>.</w:t>
      </w:r>
      <w:r w:rsidRPr="00831DBA">
        <w:rPr>
          <w:rFonts w:ascii="Narkisim" w:hAnsi="Narkisim" w:cs="Narkisim"/>
          <w:szCs w:val="24"/>
          <w:rtl/>
        </w:rPr>
        <w:t xml:space="preserve"> </w:t>
      </w:r>
      <w:r w:rsidRPr="00831DBA">
        <w:rPr>
          <w:rFonts w:ascii="Narkisim" w:hAnsi="Narkisim" w:cs="Narkisim" w:hint="cs"/>
          <w:szCs w:val="24"/>
          <w:rtl/>
        </w:rPr>
        <w:t xml:space="preserve"> </w:t>
      </w:r>
      <w:r w:rsidRPr="00831DBA">
        <w:rPr>
          <w:rFonts w:ascii="Narkisim" w:hAnsi="Narkisim" w:cs="Narkisim"/>
          <w:szCs w:val="24"/>
          <w:u w:val="single"/>
          <w:rtl/>
        </w:rPr>
        <w:t xml:space="preserve">במקרה שהוראות סעיף 9 לחוק שוויון זכויות </w:t>
      </w:r>
      <w:r w:rsidRPr="00831DBA">
        <w:rPr>
          <w:rFonts w:ascii="Narkisim" w:hAnsi="Narkisim" w:cs="Narkisim"/>
          <w:b/>
          <w:bCs/>
          <w:szCs w:val="24"/>
          <w:u w:val="single"/>
          <w:rtl/>
        </w:rPr>
        <w:t>חלות על המציע</w:t>
      </w:r>
      <w:r w:rsidRPr="00831DBA">
        <w:rPr>
          <w:rFonts w:ascii="Narkisim" w:hAnsi="Narkisim" w:cs="Narkisim"/>
          <w:szCs w:val="24"/>
          <w:u w:val="single"/>
          <w:rtl/>
        </w:rPr>
        <w:t xml:space="preserve"> </w:t>
      </w:r>
      <w:r w:rsidRPr="00831DBA">
        <w:rPr>
          <w:rFonts w:ascii="Narkisim" w:hAnsi="Narkisim" w:cs="Narkisim" w:hint="cs"/>
          <w:szCs w:val="24"/>
          <w:u w:val="single"/>
          <w:rtl/>
        </w:rPr>
        <w:t>(יש</w:t>
      </w:r>
      <w:r w:rsidRPr="00831DBA">
        <w:rPr>
          <w:rFonts w:ascii="Narkisim" w:hAnsi="Narkisim" w:cs="Narkisim"/>
          <w:szCs w:val="24"/>
          <w:u w:val="single"/>
          <w:rtl/>
        </w:rPr>
        <w:t xml:space="preserve"> לסמן </w:t>
      </w:r>
      <w:r w:rsidRPr="00831DBA">
        <w:rPr>
          <w:rFonts w:ascii="Narkisim" w:hAnsi="Narkisim" w:cs="Narkisim" w:hint="cs"/>
          <w:szCs w:val="24"/>
          <w:u w:val="single"/>
        </w:rPr>
        <w:t>X</w:t>
      </w:r>
      <w:r w:rsidRPr="00831DBA">
        <w:rPr>
          <w:rFonts w:ascii="Narkisim" w:hAnsi="Narkisim" w:cs="Narkisim" w:hint="cs"/>
          <w:szCs w:val="24"/>
          <w:u w:val="single"/>
          <w:rtl/>
        </w:rPr>
        <w:t xml:space="preserve"> </w:t>
      </w:r>
      <w:r w:rsidRPr="00831DBA">
        <w:rPr>
          <w:rFonts w:ascii="Narkisim" w:hAnsi="Narkisim" w:cs="Narkisim"/>
          <w:szCs w:val="24"/>
          <w:u w:val="single"/>
          <w:rtl/>
        </w:rPr>
        <w:t>במשבצת המתאימה)</w:t>
      </w:r>
      <w:r w:rsidRPr="00831DBA">
        <w:rPr>
          <w:rFonts w:ascii="Narkisim" w:hAnsi="Narkisim" w:cs="Narkisim"/>
          <w:szCs w:val="24"/>
          <w:rtl/>
        </w:rPr>
        <w:t>:</w:t>
      </w:r>
    </w:p>
    <w:p w14:paraId="0B81A07A" w14:textId="77777777" w:rsidR="00B9198A" w:rsidRPr="00831DBA" w:rsidRDefault="00B9198A" w:rsidP="00590F55">
      <w:pPr>
        <w:numPr>
          <w:ilvl w:val="0"/>
          <w:numId w:val="109"/>
        </w:numPr>
        <w:bidi/>
        <w:spacing w:after="160" w:line="256" w:lineRule="auto"/>
        <w:ind w:left="1927" w:hanging="567"/>
        <w:jc w:val="both"/>
        <w:rPr>
          <w:rFonts w:ascii="Narkisim" w:hAnsi="Narkisim" w:cs="Narkisim"/>
          <w:rtl/>
        </w:rPr>
      </w:pPr>
      <w:r w:rsidRPr="00831DBA">
        <w:rPr>
          <w:rFonts w:ascii="Narkisim" w:hAnsi="Narkisim" w:cs="Narkisim"/>
          <w:rtl/>
        </w:rPr>
        <w:t>המציע מעסיק פחות מ-100 עובדים.</w:t>
      </w:r>
    </w:p>
    <w:p w14:paraId="06F60F70" w14:textId="77777777" w:rsidR="00B9198A" w:rsidRPr="00831DBA" w:rsidRDefault="00B9198A" w:rsidP="00590F55">
      <w:pPr>
        <w:numPr>
          <w:ilvl w:val="0"/>
          <w:numId w:val="109"/>
        </w:numPr>
        <w:bidi/>
        <w:spacing w:after="160" w:line="256" w:lineRule="auto"/>
        <w:ind w:left="1927" w:hanging="567"/>
        <w:jc w:val="both"/>
        <w:rPr>
          <w:rFonts w:ascii="Narkisim" w:hAnsi="Narkisim" w:cs="Narkisim"/>
        </w:rPr>
      </w:pPr>
      <w:r w:rsidRPr="00831DBA">
        <w:rPr>
          <w:rFonts w:ascii="Narkisim" w:hAnsi="Narkisim" w:cs="Narkisim"/>
          <w:rtl/>
        </w:rPr>
        <w:t>המציע מעסיק 100 עובדים או יותר.</w:t>
      </w:r>
    </w:p>
    <w:p w14:paraId="28BAE81F" w14:textId="77777777" w:rsidR="00B9198A" w:rsidRPr="00831DBA" w:rsidRDefault="00B9198A" w:rsidP="00590F55">
      <w:pPr>
        <w:pStyle w:val="afb"/>
        <w:numPr>
          <w:ilvl w:val="2"/>
          <w:numId w:val="106"/>
        </w:numPr>
        <w:tabs>
          <w:tab w:val="clear" w:pos="2160"/>
        </w:tabs>
        <w:spacing w:before="0" w:after="160" w:line="259" w:lineRule="auto"/>
        <w:ind w:left="1496" w:hanging="504"/>
        <w:jc w:val="left"/>
        <w:rPr>
          <w:rFonts w:ascii="Narkisim" w:hAnsi="Narkisim" w:cs="Narkisim"/>
          <w:szCs w:val="24"/>
          <w:rtl/>
        </w:rPr>
      </w:pPr>
      <w:r w:rsidRPr="00831DBA">
        <w:rPr>
          <w:rFonts w:ascii="Narkisim" w:hAnsi="Narkisim" w:cs="Narkisim"/>
          <w:szCs w:val="24"/>
          <w:rtl/>
        </w:rPr>
        <w:t xml:space="preserve">במקרה שהמציע מעסיק 100 עובדים או יותר </w:t>
      </w:r>
      <w:r w:rsidRPr="00831DBA">
        <w:rPr>
          <w:rFonts w:ascii="Narkisim" w:hAnsi="Narkisim" w:cs="Narkisim" w:hint="cs"/>
          <w:szCs w:val="24"/>
          <w:rtl/>
        </w:rPr>
        <w:t>(יש</w:t>
      </w:r>
      <w:r w:rsidRPr="00831DBA">
        <w:rPr>
          <w:rFonts w:ascii="Narkisim" w:hAnsi="Narkisim" w:cs="Narkisim"/>
          <w:szCs w:val="24"/>
          <w:rtl/>
        </w:rPr>
        <w:t xml:space="preserve"> לסמן</w:t>
      </w:r>
      <w:r w:rsidRPr="00831DBA">
        <w:rPr>
          <w:rFonts w:ascii="Narkisim" w:hAnsi="Narkisim" w:cs="Narkisim"/>
          <w:szCs w:val="24"/>
        </w:rPr>
        <w:t xml:space="preserve">X </w:t>
      </w:r>
      <w:r w:rsidRPr="00831DBA">
        <w:rPr>
          <w:rFonts w:ascii="Narkisim" w:hAnsi="Narkisim" w:cs="Narkisim" w:hint="cs"/>
          <w:szCs w:val="24"/>
          <w:rtl/>
        </w:rPr>
        <w:t xml:space="preserve"> </w:t>
      </w:r>
      <w:r w:rsidRPr="00831DBA">
        <w:rPr>
          <w:rFonts w:ascii="Narkisim" w:hAnsi="Narkisim" w:cs="Narkisim"/>
          <w:szCs w:val="24"/>
          <w:rtl/>
        </w:rPr>
        <w:t>במשבצת המתאימה):</w:t>
      </w:r>
    </w:p>
    <w:p w14:paraId="2567BC17" w14:textId="77777777" w:rsidR="00B9198A" w:rsidRPr="00831DBA" w:rsidRDefault="00B9198A" w:rsidP="00590F55">
      <w:pPr>
        <w:numPr>
          <w:ilvl w:val="0"/>
          <w:numId w:val="109"/>
        </w:numPr>
        <w:bidi/>
        <w:spacing w:after="160" w:line="256" w:lineRule="auto"/>
        <w:ind w:left="1382" w:hanging="426"/>
        <w:jc w:val="both"/>
        <w:rPr>
          <w:rFonts w:ascii="Narkisim" w:hAnsi="Narkisim" w:cs="Narkisim"/>
          <w:rtl/>
        </w:rPr>
      </w:pPr>
      <w:r w:rsidRPr="00831DBA">
        <w:rPr>
          <w:rFonts w:ascii="Narkisim" w:hAnsi="Narkisim" w:cs="Narkisim"/>
          <w:rtl/>
        </w:rPr>
        <w:t>המציע מתחייב כי ככל שיזכה במכרז יפנה למנהל הכללי של משרד העבודה והרווחה והשירותים החברתיים לשם</w:t>
      </w:r>
      <w:r w:rsidRPr="00831DBA">
        <w:rPr>
          <w:rFonts w:ascii="Narkisim" w:hAnsi="Narkisim" w:cs="Narkisim"/>
        </w:rPr>
        <w:t xml:space="preserve"> </w:t>
      </w:r>
      <w:r w:rsidRPr="00831DBA">
        <w:rPr>
          <w:rFonts w:ascii="Narkisim" w:hAnsi="Narkisim" w:cs="Narkisim"/>
          <w:rtl/>
        </w:rPr>
        <w:t>בחינת</w:t>
      </w:r>
      <w:r w:rsidRPr="00831DBA">
        <w:rPr>
          <w:rFonts w:ascii="Narkisim" w:hAnsi="Narkisim" w:cs="Narkisim"/>
        </w:rPr>
        <w:t xml:space="preserve"> </w:t>
      </w:r>
      <w:r w:rsidRPr="00831DBA">
        <w:rPr>
          <w:rFonts w:ascii="Narkisim" w:hAnsi="Narkisim" w:cs="Narkisim"/>
          <w:rtl/>
        </w:rPr>
        <w:t>יישום</w:t>
      </w:r>
      <w:r w:rsidRPr="00831DBA">
        <w:rPr>
          <w:rFonts w:ascii="Narkisim" w:hAnsi="Narkisim" w:cs="Narkisim"/>
        </w:rPr>
        <w:t xml:space="preserve"> </w:t>
      </w:r>
      <w:r w:rsidRPr="00831DBA">
        <w:rPr>
          <w:rFonts w:ascii="Narkisim" w:hAnsi="Narkisim" w:cs="Narkisim"/>
          <w:rtl/>
        </w:rPr>
        <w:t>חובותיו</w:t>
      </w:r>
      <w:r w:rsidRPr="00831DBA">
        <w:rPr>
          <w:rFonts w:ascii="Narkisim" w:hAnsi="Narkisim" w:cs="Narkisim"/>
        </w:rPr>
        <w:t xml:space="preserve"> </w:t>
      </w:r>
      <w:r w:rsidRPr="00831DBA">
        <w:rPr>
          <w:rFonts w:ascii="Narkisim" w:hAnsi="Narkisim" w:cs="Narkisim"/>
          <w:rtl/>
        </w:rPr>
        <w:t>לפי</w:t>
      </w:r>
      <w:r w:rsidRPr="00831DBA">
        <w:rPr>
          <w:rFonts w:ascii="Narkisim" w:hAnsi="Narkisim" w:cs="Narkisim"/>
        </w:rPr>
        <w:t xml:space="preserve"> </w:t>
      </w:r>
      <w:r w:rsidRPr="00831DBA">
        <w:rPr>
          <w:rFonts w:ascii="Narkisim" w:hAnsi="Narkisim" w:cs="Narkisim"/>
          <w:rtl/>
        </w:rPr>
        <w:t>סעיף</w:t>
      </w:r>
      <w:r w:rsidRPr="00831DBA">
        <w:rPr>
          <w:rFonts w:ascii="Narkisim" w:hAnsi="Narkisim" w:cs="Narkisim"/>
        </w:rPr>
        <w:t xml:space="preserve"> 9 </w:t>
      </w:r>
      <w:r w:rsidRPr="00831DBA">
        <w:rPr>
          <w:rFonts w:ascii="Narkisim" w:hAnsi="Narkisim" w:cs="Narkisim"/>
          <w:rtl/>
        </w:rPr>
        <w:t>לחוק שוויון</w:t>
      </w:r>
      <w:r w:rsidRPr="00831DBA">
        <w:rPr>
          <w:rFonts w:ascii="Narkisim" w:hAnsi="Narkisim" w:cs="Narkisim"/>
        </w:rPr>
        <w:t xml:space="preserve"> </w:t>
      </w:r>
      <w:r w:rsidRPr="00831DBA">
        <w:rPr>
          <w:rFonts w:ascii="Narkisim" w:hAnsi="Narkisim" w:cs="Narkisim"/>
          <w:rtl/>
        </w:rPr>
        <w:t>זכוי</w:t>
      </w:r>
      <w:r w:rsidRPr="00831DBA">
        <w:rPr>
          <w:rFonts w:ascii="Narkisim" w:hAnsi="Narkisim" w:cs="Narkisim" w:hint="cs"/>
          <w:rtl/>
        </w:rPr>
        <w:t xml:space="preserve">ות, </w:t>
      </w:r>
      <w:r w:rsidRPr="00831DBA">
        <w:rPr>
          <w:rFonts w:ascii="Narkisim" w:hAnsi="Narkisim" w:cs="Narkisim"/>
          <w:rtl/>
        </w:rPr>
        <w:t>ובמקרה</w:t>
      </w:r>
      <w:r w:rsidRPr="00831DBA">
        <w:rPr>
          <w:rFonts w:ascii="Narkisim" w:hAnsi="Narkisim" w:cs="Narkisim"/>
        </w:rPr>
        <w:t xml:space="preserve"> </w:t>
      </w:r>
      <w:r w:rsidRPr="00831DBA">
        <w:rPr>
          <w:rFonts w:ascii="Narkisim" w:hAnsi="Narkisim" w:cs="Narkisim"/>
          <w:rtl/>
        </w:rPr>
        <w:t>הצורך</w:t>
      </w:r>
      <w:r w:rsidRPr="00831DBA">
        <w:rPr>
          <w:rFonts w:ascii="Narkisim" w:hAnsi="Narkisim" w:cs="Narkisim"/>
        </w:rPr>
        <w:t>–</w:t>
      </w:r>
      <w:r w:rsidRPr="00831DBA">
        <w:rPr>
          <w:rFonts w:ascii="Narkisim" w:hAnsi="Narkisim" w:cs="Narkisim"/>
          <w:rtl/>
        </w:rPr>
        <w:t xml:space="preserve"> לשם</w:t>
      </w:r>
      <w:r w:rsidRPr="00831DBA">
        <w:rPr>
          <w:rFonts w:ascii="Narkisim" w:hAnsi="Narkisim" w:cs="Narkisim"/>
        </w:rPr>
        <w:t xml:space="preserve"> </w:t>
      </w:r>
      <w:r w:rsidRPr="00831DBA">
        <w:rPr>
          <w:rFonts w:ascii="Narkisim" w:hAnsi="Narkisim" w:cs="Narkisim"/>
          <w:rtl/>
        </w:rPr>
        <w:t>קבלת הנחיות</w:t>
      </w:r>
      <w:r w:rsidRPr="00831DBA">
        <w:rPr>
          <w:rFonts w:ascii="Narkisim" w:hAnsi="Narkisim" w:cs="Narkisim"/>
        </w:rPr>
        <w:t xml:space="preserve"> </w:t>
      </w:r>
      <w:r w:rsidRPr="00831DBA">
        <w:rPr>
          <w:rFonts w:ascii="Narkisim" w:hAnsi="Narkisim" w:cs="Narkisim"/>
          <w:rtl/>
        </w:rPr>
        <w:t>בקשר</w:t>
      </w:r>
      <w:r w:rsidRPr="00831DBA">
        <w:rPr>
          <w:rFonts w:ascii="Narkisim" w:hAnsi="Narkisim" w:cs="Narkisim"/>
        </w:rPr>
        <w:t xml:space="preserve"> </w:t>
      </w:r>
      <w:r w:rsidRPr="00831DBA">
        <w:rPr>
          <w:rFonts w:ascii="Narkisim" w:hAnsi="Narkisim" w:cs="Narkisim"/>
          <w:rtl/>
        </w:rPr>
        <w:t>ליישומן</w:t>
      </w:r>
      <w:r w:rsidRPr="00831DBA">
        <w:rPr>
          <w:rFonts w:ascii="Narkisim" w:hAnsi="Narkisim" w:cs="Narkisim"/>
        </w:rPr>
        <w:t>.</w:t>
      </w:r>
    </w:p>
    <w:p w14:paraId="17A77521" w14:textId="77777777" w:rsidR="00B9198A" w:rsidRPr="00831DBA" w:rsidRDefault="00B9198A" w:rsidP="00590F55">
      <w:pPr>
        <w:numPr>
          <w:ilvl w:val="0"/>
          <w:numId w:val="109"/>
        </w:numPr>
        <w:bidi/>
        <w:spacing w:after="160" w:line="256" w:lineRule="auto"/>
        <w:ind w:left="1382" w:hanging="426"/>
        <w:jc w:val="both"/>
        <w:rPr>
          <w:rFonts w:ascii="Narkisim" w:hAnsi="Narkisim" w:cs="Narkisim"/>
        </w:rPr>
      </w:pPr>
      <w:r w:rsidRPr="00831DBA">
        <w:rPr>
          <w:rFonts w:ascii="Narkisim" w:hAnsi="Narkisim" w:cs="Narkisim"/>
          <w:rtl/>
        </w:rPr>
        <w:t xml:space="preserve">המציע </w:t>
      </w:r>
      <w:r w:rsidRPr="00831DBA">
        <w:rPr>
          <w:rFonts w:ascii="Narkisim" w:hAnsi="Narkisim" w:cs="Narkisim" w:hint="cs"/>
          <w:rtl/>
        </w:rPr>
        <w:t>פנה בעבר</w:t>
      </w:r>
      <w:r w:rsidRPr="00831DBA">
        <w:rPr>
          <w:rFonts w:ascii="Narkisim" w:hAnsi="Narkisim" w:cs="Narkisim"/>
          <w:rtl/>
        </w:rPr>
        <w:t xml:space="preserve"> למנהל הכללי של משרד העבודה והרווחה והשירותים החברתיים לשם בחינת</w:t>
      </w:r>
      <w:r w:rsidRPr="00831DBA">
        <w:rPr>
          <w:rFonts w:ascii="Narkisim" w:hAnsi="Narkisim" w:cs="Narkisim"/>
        </w:rPr>
        <w:t xml:space="preserve"> </w:t>
      </w:r>
      <w:r w:rsidRPr="00831DBA">
        <w:rPr>
          <w:rFonts w:ascii="Narkisim" w:hAnsi="Narkisim" w:cs="Narkisim"/>
          <w:rtl/>
        </w:rPr>
        <w:t>יישום</w:t>
      </w:r>
      <w:r w:rsidRPr="00831DBA">
        <w:rPr>
          <w:rFonts w:ascii="Narkisim" w:hAnsi="Narkisim" w:cs="Narkisim"/>
        </w:rPr>
        <w:t xml:space="preserve"> </w:t>
      </w:r>
      <w:r w:rsidRPr="00831DBA">
        <w:rPr>
          <w:rFonts w:ascii="Narkisim" w:hAnsi="Narkisim" w:cs="Narkisim"/>
          <w:rtl/>
        </w:rPr>
        <w:t>חובותיו</w:t>
      </w:r>
      <w:r w:rsidRPr="00831DBA">
        <w:rPr>
          <w:rFonts w:ascii="Narkisim" w:hAnsi="Narkisim" w:cs="Narkisim"/>
        </w:rPr>
        <w:t xml:space="preserve"> </w:t>
      </w:r>
      <w:r w:rsidRPr="00831DBA">
        <w:rPr>
          <w:rFonts w:ascii="Narkisim" w:hAnsi="Narkisim" w:cs="Narkisim"/>
          <w:rtl/>
        </w:rPr>
        <w:t>לפי</w:t>
      </w:r>
      <w:r w:rsidRPr="00831DBA">
        <w:rPr>
          <w:rFonts w:ascii="Narkisim" w:hAnsi="Narkisim" w:cs="Narkisim"/>
        </w:rPr>
        <w:t xml:space="preserve"> </w:t>
      </w:r>
      <w:r w:rsidRPr="00831DBA">
        <w:rPr>
          <w:rFonts w:ascii="Narkisim" w:hAnsi="Narkisim" w:cs="Narkisim"/>
          <w:rtl/>
        </w:rPr>
        <w:t>סעיף</w:t>
      </w:r>
      <w:r w:rsidRPr="00831DBA">
        <w:rPr>
          <w:rFonts w:ascii="Narkisim" w:hAnsi="Narkisim" w:cs="Narkisim"/>
        </w:rPr>
        <w:t xml:space="preserve"> 9 </w:t>
      </w:r>
      <w:r w:rsidRPr="00831DBA">
        <w:rPr>
          <w:rFonts w:ascii="Narkisim" w:hAnsi="Narkisim" w:cs="Narkisim"/>
          <w:rtl/>
        </w:rPr>
        <w:t>לחוק שוויון</w:t>
      </w:r>
      <w:r w:rsidRPr="00831DBA">
        <w:rPr>
          <w:rFonts w:ascii="Narkisim" w:hAnsi="Narkisim" w:cs="Narkisim"/>
        </w:rPr>
        <w:t xml:space="preserve"> </w:t>
      </w:r>
      <w:r w:rsidRPr="00831DBA">
        <w:rPr>
          <w:rFonts w:ascii="Narkisim" w:hAnsi="Narkisim" w:cs="Narkisim"/>
          <w:rtl/>
        </w:rPr>
        <w:t>זכויות, ואם קיבל הנחיות ליישום חובותיו פעל ליישומן</w:t>
      </w:r>
      <w:r w:rsidRPr="00831DBA">
        <w:rPr>
          <w:rFonts w:ascii="Narkisim" w:hAnsi="Narkisim" w:cs="Narkisim" w:hint="cs"/>
          <w:rtl/>
        </w:rPr>
        <w:t>.</w:t>
      </w:r>
    </w:p>
    <w:p w14:paraId="0E45445D"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szCs w:val="24"/>
          <w:rtl/>
        </w:rPr>
      </w:pPr>
      <w:r w:rsidRPr="00831DBA">
        <w:rPr>
          <w:rFonts w:ascii="Narkisim" w:hAnsi="Narkisim" w:cs="Narkisim"/>
          <w:szCs w:val="24"/>
          <w:rtl/>
        </w:rPr>
        <w:t>למציע אין חוב בגין אגרה שנתית למרשם הרלוונטי, לשנים הקודמות לשנת 202</w:t>
      </w:r>
      <w:r w:rsidR="001F1E12">
        <w:rPr>
          <w:rFonts w:ascii="Narkisim" w:hAnsi="Narkisim" w:cs="Narkisim" w:hint="cs"/>
          <w:szCs w:val="24"/>
          <w:rtl/>
        </w:rPr>
        <w:t>1</w:t>
      </w:r>
      <w:r w:rsidRPr="00831DBA">
        <w:rPr>
          <w:rFonts w:ascii="Narkisim" w:hAnsi="Narkisim" w:cs="Narkisim"/>
          <w:szCs w:val="24"/>
          <w:rtl/>
        </w:rPr>
        <w:t xml:space="preserve"> ואם הוא חברה – אין לו רישום ברישומי רשם החברות כחברה מפרה כמשמעותה בסעיף 362א לחוק החברות, התשנ"ט-1999 ואין לו התראה לפני רישום כאמור.</w:t>
      </w:r>
      <w:r w:rsidR="00354DC4" w:rsidRPr="00831DBA">
        <w:rPr>
          <w:rFonts w:ascii="Narkisim" w:hAnsi="Narkisim" w:cs="Narkisim" w:hint="cs"/>
          <w:szCs w:val="24"/>
          <w:rtl/>
        </w:rPr>
        <w:t xml:space="preserve"> </w:t>
      </w:r>
      <w:r w:rsidR="00354DC4" w:rsidRPr="00831DBA">
        <w:rPr>
          <w:rFonts w:ascii="Narkisim" w:hAnsi="Narkisim" w:cs="Narkisim"/>
          <w:szCs w:val="24"/>
          <w:rtl/>
        </w:rPr>
        <w:t xml:space="preserve">מצ"ב </w:t>
      </w:r>
      <w:r w:rsidR="00354DC4" w:rsidRPr="00831DBA">
        <w:rPr>
          <w:rFonts w:ascii="Narkisim" w:hAnsi="Narkisim" w:cs="Narkisim"/>
          <w:b/>
          <w:bCs/>
          <w:szCs w:val="24"/>
          <w:u w:val="single"/>
          <w:rtl/>
        </w:rPr>
        <w:t xml:space="preserve">בנספח </w:t>
      </w:r>
      <w:r w:rsidR="00354DC4" w:rsidRPr="00831DBA">
        <w:rPr>
          <w:rFonts w:ascii="Narkisim" w:hAnsi="Narkisim" w:cs="Narkisim" w:hint="cs"/>
          <w:b/>
          <w:bCs/>
          <w:szCs w:val="24"/>
          <w:u w:val="single"/>
          <w:rtl/>
        </w:rPr>
        <w:t>ג1 - 3</w:t>
      </w:r>
      <w:r w:rsidR="00354DC4" w:rsidRPr="00831DBA">
        <w:rPr>
          <w:rFonts w:ascii="Narkisim" w:hAnsi="Narkisim" w:cs="Narkisim"/>
          <w:szCs w:val="24"/>
          <w:u w:val="single"/>
          <w:rtl/>
        </w:rPr>
        <w:t xml:space="preserve"> </w:t>
      </w:r>
      <w:r w:rsidR="00354DC4" w:rsidRPr="00831DBA">
        <w:rPr>
          <w:rFonts w:ascii="Narkisim" w:hAnsi="Narkisim" w:cs="Narkisim"/>
          <w:szCs w:val="24"/>
          <w:rtl/>
        </w:rPr>
        <w:t>ל</w:t>
      </w:r>
      <w:r w:rsidR="00354DC4" w:rsidRPr="00831DBA">
        <w:rPr>
          <w:rFonts w:ascii="Narkisim" w:hAnsi="Narkisim" w:cs="Narkisim" w:hint="cs"/>
          <w:szCs w:val="24"/>
          <w:rtl/>
        </w:rPr>
        <w:t>תצהיר זה</w:t>
      </w:r>
      <w:r w:rsidR="007D77C9">
        <w:rPr>
          <w:rFonts w:ascii="Narkisim" w:hAnsi="Narkisim" w:cs="Narkisim" w:hint="cs"/>
          <w:szCs w:val="24"/>
          <w:rtl/>
        </w:rPr>
        <w:t>,</w:t>
      </w:r>
      <w:r w:rsidR="00354DC4" w:rsidRPr="00831DBA">
        <w:rPr>
          <w:rFonts w:ascii="Narkisim" w:hAnsi="Narkisim" w:cs="Narkisim" w:hint="cs"/>
          <w:szCs w:val="24"/>
          <w:rtl/>
        </w:rPr>
        <w:t xml:space="preserve"> נסח מאתר רשם התאגידים.</w:t>
      </w:r>
    </w:p>
    <w:p w14:paraId="125C614E"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szCs w:val="24"/>
          <w:rtl/>
        </w:rPr>
      </w:pPr>
      <w:r w:rsidRPr="00831DBA">
        <w:rPr>
          <w:rFonts w:ascii="Narkisim" w:hAnsi="Narkisim" w:cs="Narkisim"/>
          <w:szCs w:val="24"/>
          <w:rtl/>
        </w:rPr>
        <w:t xml:space="preserve">למציע לא קיימת הערת "עסק חי" בדוח הכספי השנתי האחרון. </w:t>
      </w:r>
      <w:r w:rsidR="00354DC4" w:rsidRPr="00831DBA">
        <w:rPr>
          <w:rFonts w:ascii="Narkisim" w:hAnsi="Narkisim" w:cs="Narkisim"/>
          <w:szCs w:val="24"/>
          <w:rtl/>
        </w:rPr>
        <w:t xml:space="preserve">מצ"ב </w:t>
      </w:r>
      <w:r w:rsidR="00354DC4" w:rsidRPr="00831DBA">
        <w:rPr>
          <w:rFonts w:ascii="Narkisim" w:hAnsi="Narkisim" w:cs="Narkisim"/>
          <w:b/>
          <w:bCs/>
          <w:szCs w:val="24"/>
          <w:u w:val="single"/>
          <w:rtl/>
        </w:rPr>
        <w:t xml:space="preserve">בנספח </w:t>
      </w:r>
      <w:r w:rsidR="00354DC4" w:rsidRPr="00831DBA">
        <w:rPr>
          <w:rFonts w:ascii="Narkisim" w:hAnsi="Narkisim" w:cs="Narkisim" w:hint="cs"/>
          <w:b/>
          <w:bCs/>
          <w:szCs w:val="24"/>
          <w:u w:val="single"/>
          <w:rtl/>
        </w:rPr>
        <w:t xml:space="preserve">ג1 </w:t>
      </w:r>
      <w:r w:rsidR="005A2068">
        <w:rPr>
          <w:rFonts w:ascii="Narkisim" w:hAnsi="Narkisim" w:cs="Narkisim"/>
          <w:b/>
          <w:bCs/>
          <w:szCs w:val="24"/>
          <w:u w:val="single"/>
          <w:rtl/>
        </w:rPr>
        <w:t>–</w:t>
      </w:r>
      <w:r w:rsidR="00354DC4" w:rsidRPr="00831DBA">
        <w:rPr>
          <w:rFonts w:ascii="Narkisim" w:hAnsi="Narkisim" w:cs="Narkisim" w:hint="cs"/>
          <w:b/>
          <w:bCs/>
          <w:szCs w:val="24"/>
          <w:u w:val="single"/>
          <w:rtl/>
        </w:rPr>
        <w:t xml:space="preserve"> 4</w:t>
      </w:r>
      <w:r w:rsidR="005A2068">
        <w:rPr>
          <w:rFonts w:ascii="Narkisim" w:hAnsi="Narkisim" w:cs="Narkisim" w:hint="cs"/>
          <w:szCs w:val="24"/>
          <w:rtl/>
        </w:rPr>
        <w:t xml:space="preserve"> </w:t>
      </w:r>
      <w:r w:rsidR="00354DC4" w:rsidRPr="00831DBA">
        <w:rPr>
          <w:rFonts w:ascii="Narkisim" w:hAnsi="Narkisim" w:cs="Narkisim"/>
          <w:szCs w:val="24"/>
          <w:rtl/>
        </w:rPr>
        <w:t>ל</w:t>
      </w:r>
      <w:r w:rsidR="00354DC4" w:rsidRPr="00831DBA">
        <w:rPr>
          <w:rFonts w:ascii="Narkisim" w:hAnsi="Narkisim" w:cs="Narkisim" w:hint="cs"/>
          <w:szCs w:val="24"/>
          <w:rtl/>
        </w:rPr>
        <w:t>תצהיר זה</w:t>
      </w:r>
      <w:r w:rsidR="007D77C9">
        <w:rPr>
          <w:rFonts w:ascii="Narkisim" w:hAnsi="Narkisim" w:cs="Narkisim" w:hint="cs"/>
          <w:szCs w:val="24"/>
          <w:rtl/>
        </w:rPr>
        <w:t>,</w:t>
      </w:r>
      <w:r w:rsidR="00354DC4" w:rsidRPr="00831DBA">
        <w:rPr>
          <w:rFonts w:ascii="Narkisim" w:hAnsi="Narkisim" w:cs="Narkisim" w:hint="cs"/>
          <w:szCs w:val="24"/>
          <w:rtl/>
        </w:rPr>
        <w:t xml:space="preserve"> אישור רו"ח לעניין זה.</w:t>
      </w:r>
    </w:p>
    <w:p w14:paraId="7D0DA5AE" w14:textId="77777777" w:rsidR="00B9198A" w:rsidRPr="00831DBA" w:rsidRDefault="00B9198A" w:rsidP="00590F55">
      <w:pPr>
        <w:pStyle w:val="afb"/>
        <w:numPr>
          <w:ilvl w:val="0"/>
          <w:numId w:val="106"/>
        </w:numPr>
        <w:tabs>
          <w:tab w:val="clear" w:pos="720"/>
        </w:tabs>
        <w:spacing w:before="0" w:after="160"/>
        <w:ind w:left="360"/>
        <w:rPr>
          <w:rtl/>
        </w:rPr>
      </w:pPr>
      <w:r w:rsidRPr="00831DBA">
        <w:rPr>
          <w:rFonts w:ascii="Narkisim" w:hAnsi="Narkisim" w:cs="Narkisim"/>
          <w:szCs w:val="24"/>
          <w:rtl/>
        </w:rPr>
        <w:t xml:space="preserve">נכון ליום הגשת ההצעות במכרז ובמשך שנה לפניה, למציע לא מונה קדם מפרק, מפרק זמני או מפרק קבוע והוא אינו נמצא בהליך של כינוס נכסים או הקפאת הליכים. </w:t>
      </w:r>
    </w:p>
    <w:p w14:paraId="0F99F4D5"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szCs w:val="24"/>
          <w:rtl/>
        </w:rPr>
      </w:pPr>
      <w:r w:rsidRPr="00831DBA">
        <w:rPr>
          <w:rFonts w:ascii="Narkisim" w:hAnsi="Narkisim" w:cs="Narkisim"/>
          <w:szCs w:val="24"/>
          <w:rtl/>
        </w:rPr>
        <w:lastRenderedPageBreak/>
        <w:t>למציע יש בתוקף כל אישור, רישיון, רישוי, היתר או הרשאה הנדרשים על-פי כל דין לביצוע השירותים נשוא מכרז זה, וכן רשום בכל מרשם המתנהל על-פי דין ונדרש לצורך ביצוע השירותים נשוא מכרז זה, וכולם כשהם תקפים על שמו נכון למועד האחרון להגשת הצעות, ולמעט אם נאמר מפורשות אחרת במסמכי המכרז.</w:t>
      </w:r>
    </w:p>
    <w:p w14:paraId="20524328" w14:textId="77777777" w:rsidR="00B9198A" w:rsidRPr="005A2068" w:rsidRDefault="00EE1FC0" w:rsidP="00590F55">
      <w:pPr>
        <w:pStyle w:val="afb"/>
        <w:numPr>
          <w:ilvl w:val="0"/>
          <w:numId w:val="106"/>
        </w:numPr>
        <w:tabs>
          <w:tab w:val="clear" w:pos="720"/>
        </w:tabs>
        <w:spacing w:before="0" w:after="160"/>
        <w:ind w:left="360"/>
        <w:rPr>
          <w:rFonts w:ascii="Narkisim" w:hAnsi="Narkisim" w:cs="Narkisim"/>
          <w:szCs w:val="24"/>
        </w:rPr>
      </w:pPr>
      <w:r w:rsidRPr="00831DBA">
        <w:rPr>
          <w:rFonts w:ascii="Narkisim" w:hAnsi="Narkisim" w:cs="Narkisim"/>
          <w:szCs w:val="24"/>
          <w:rtl/>
        </w:rPr>
        <w:t>אין מניעה לפי כל דין להשתתפות המציע במכרז.</w:t>
      </w:r>
      <w:r w:rsidR="005A2068" w:rsidRPr="005A2068">
        <w:rPr>
          <w:rFonts w:ascii="Narkisim" w:hAnsi="Narkisim" w:cs="Narkisim"/>
        </w:rPr>
        <w:t xml:space="preserve"> </w:t>
      </w:r>
    </w:p>
    <w:p w14:paraId="0EE71CB7" w14:textId="77777777" w:rsidR="00AE19F5" w:rsidRPr="00831DBA" w:rsidRDefault="00AE19F5" w:rsidP="00590F55">
      <w:pPr>
        <w:pStyle w:val="afb"/>
        <w:numPr>
          <w:ilvl w:val="0"/>
          <w:numId w:val="106"/>
        </w:numPr>
        <w:tabs>
          <w:tab w:val="clear" w:pos="720"/>
        </w:tabs>
        <w:spacing w:before="0" w:after="160"/>
        <w:ind w:left="360"/>
        <w:rPr>
          <w:rFonts w:ascii="Narkisim" w:hAnsi="Narkisim" w:cs="Narkisim"/>
          <w:szCs w:val="24"/>
          <w:rtl/>
        </w:rPr>
      </w:pPr>
      <w:r w:rsidRPr="00831DBA">
        <w:rPr>
          <w:rFonts w:ascii="Narkisim" w:hAnsi="Narkisim" w:cs="Narkisim"/>
          <w:szCs w:val="24"/>
          <w:rtl/>
        </w:rPr>
        <w:t>אי תיאום הצעות עם גורמים אחרים</w:t>
      </w:r>
      <w:r w:rsidR="005A2068">
        <w:rPr>
          <w:rFonts w:ascii="Narkisim" w:hAnsi="Narkisim" w:cs="Narkisim" w:hint="cs"/>
          <w:szCs w:val="24"/>
          <w:rtl/>
        </w:rPr>
        <w:t>:</w:t>
      </w:r>
    </w:p>
    <w:p w14:paraId="53456163" w14:textId="77777777" w:rsidR="00AE19F5" w:rsidRPr="005A2068" w:rsidRDefault="00AE19F5" w:rsidP="00590F55">
      <w:pPr>
        <w:pStyle w:val="afb"/>
        <w:numPr>
          <w:ilvl w:val="1"/>
          <w:numId w:val="116"/>
        </w:numPr>
        <w:spacing w:before="0" w:after="160"/>
        <w:ind w:left="857" w:hanging="432"/>
        <w:rPr>
          <w:rFonts w:ascii="Narkisim" w:eastAsia="Calibri" w:hAnsi="Narkisim" w:cs="Narkisim"/>
          <w:szCs w:val="24"/>
        </w:rPr>
      </w:pPr>
      <w:r w:rsidRPr="005A2068">
        <w:rPr>
          <w:rFonts w:ascii="Narkisim" w:eastAsia="Calibri" w:hAnsi="Narkisim" w:cs="Narkisim"/>
          <w:szCs w:val="24"/>
          <w:rtl/>
        </w:rPr>
        <w:t xml:space="preserve">הפרטים המופיעים בהצעה זו הוחלטו על ידי המציע באופן עצמאי, ללא התייעצות, הסדר או קשר עם מציע אחר. </w:t>
      </w:r>
    </w:p>
    <w:p w14:paraId="27B5E2B1" w14:textId="77777777" w:rsidR="00AE19F5" w:rsidRPr="005A2068" w:rsidRDefault="00AE19F5" w:rsidP="00590F55">
      <w:pPr>
        <w:pStyle w:val="afb"/>
        <w:numPr>
          <w:ilvl w:val="1"/>
          <w:numId w:val="116"/>
        </w:numPr>
        <w:spacing w:before="0" w:after="160"/>
        <w:ind w:left="857" w:hanging="432"/>
        <w:rPr>
          <w:rFonts w:ascii="Narkisim" w:eastAsia="Calibri" w:hAnsi="Narkisim" w:cs="Narkisim"/>
          <w:szCs w:val="24"/>
          <w:rtl/>
        </w:rPr>
      </w:pPr>
      <w:r w:rsidRPr="005A2068">
        <w:rPr>
          <w:rFonts w:ascii="Narkisim" w:eastAsia="Calibri" w:hAnsi="Narkisim" w:cs="Narkisim"/>
          <w:szCs w:val="24"/>
          <w:rtl/>
        </w:rPr>
        <w:t xml:space="preserve">פרטי ההצעה לא הוצגו או יוצגו בפני כל אדם או תאגיד אשר מציע הצעות במכרז זה. </w:t>
      </w:r>
    </w:p>
    <w:p w14:paraId="07C65DF8" w14:textId="77777777" w:rsidR="00AE19F5" w:rsidRPr="005A2068" w:rsidRDefault="00AE19F5" w:rsidP="00590F55">
      <w:pPr>
        <w:pStyle w:val="afb"/>
        <w:numPr>
          <w:ilvl w:val="1"/>
          <w:numId w:val="116"/>
        </w:numPr>
        <w:spacing w:before="0" w:after="160"/>
        <w:ind w:left="857" w:hanging="432"/>
        <w:rPr>
          <w:rFonts w:ascii="Narkisim" w:eastAsia="Calibri" w:hAnsi="Narkisim" w:cs="Narkisim"/>
          <w:szCs w:val="24"/>
          <w:rtl/>
        </w:rPr>
      </w:pPr>
      <w:r w:rsidRPr="005A2068">
        <w:rPr>
          <w:rFonts w:ascii="Narkisim" w:eastAsia="Calibri" w:hAnsi="Narkisim" w:cs="Narkisim"/>
          <w:szCs w:val="24"/>
          <w:rtl/>
        </w:rPr>
        <w:t>המציע לא היה מעורב בניסיון להניא מתחרה אחר מלהגיש הצעות במכרז זה.</w:t>
      </w:r>
    </w:p>
    <w:p w14:paraId="600FB960" w14:textId="77777777" w:rsidR="00AE19F5" w:rsidRPr="005A2068" w:rsidRDefault="00AE19F5" w:rsidP="00590F55">
      <w:pPr>
        <w:pStyle w:val="afb"/>
        <w:numPr>
          <w:ilvl w:val="1"/>
          <w:numId w:val="116"/>
        </w:numPr>
        <w:spacing w:before="0" w:after="160"/>
        <w:ind w:left="857" w:hanging="432"/>
        <w:rPr>
          <w:rFonts w:ascii="Narkisim" w:eastAsia="Calibri" w:hAnsi="Narkisim" w:cs="Narkisim"/>
          <w:szCs w:val="24"/>
          <w:rtl/>
        </w:rPr>
      </w:pPr>
      <w:r w:rsidRPr="005A2068">
        <w:rPr>
          <w:rFonts w:ascii="Narkisim" w:eastAsia="Calibri" w:hAnsi="Narkisim" w:cs="Narkisim"/>
          <w:szCs w:val="24"/>
          <w:rtl/>
        </w:rPr>
        <w:t>המציע לא היה, ולא מתכוון להיות מעורב בניסיון לגרום למתחרה אחר להגיש הצעה גבוהה או נמוכה יותר מהצעתו זו.</w:t>
      </w:r>
    </w:p>
    <w:p w14:paraId="56478040" w14:textId="77777777" w:rsidR="00AE19F5" w:rsidRPr="005A2068" w:rsidRDefault="00AE19F5" w:rsidP="00590F55">
      <w:pPr>
        <w:pStyle w:val="afb"/>
        <w:numPr>
          <w:ilvl w:val="1"/>
          <w:numId w:val="116"/>
        </w:numPr>
        <w:spacing w:before="0" w:after="160"/>
        <w:ind w:left="857" w:hanging="432"/>
        <w:rPr>
          <w:rFonts w:ascii="Narkisim" w:eastAsia="Calibri" w:hAnsi="Narkisim" w:cs="Narkisim"/>
          <w:szCs w:val="24"/>
        </w:rPr>
      </w:pPr>
      <w:r w:rsidRPr="005A2068">
        <w:rPr>
          <w:rFonts w:ascii="Narkisim" w:eastAsia="Calibri" w:hAnsi="Narkisim" w:cs="Narkisim"/>
          <w:szCs w:val="24"/>
          <w:rtl/>
        </w:rPr>
        <w:t>המציע לא היה מעורב בניסיון לגרום למתחרה להגיש הצעה בלתי תחרותית מכל סוג שהוא.</w:t>
      </w:r>
    </w:p>
    <w:p w14:paraId="100FF211" w14:textId="77777777" w:rsidR="00AE19F5" w:rsidRPr="005A2068" w:rsidRDefault="00AE19F5" w:rsidP="00590F55">
      <w:pPr>
        <w:pStyle w:val="afb"/>
        <w:numPr>
          <w:ilvl w:val="1"/>
          <w:numId w:val="116"/>
        </w:numPr>
        <w:spacing w:before="0" w:after="160"/>
        <w:ind w:left="857" w:hanging="432"/>
        <w:rPr>
          <w:rFonts w:ascii="Narkisim" w:eastAsia="Calibri" w:hAnsi="Narkisim" w:cs="Narkisim"/>
          <w:szCs w:val="24"/>
        </w:rPr>
      </w:pPr>
      <w:r w:rsidRPr="005A2068">
        <w:rPr>
          <w:rFonts w:ascii="Narkisim" w:eastAsia="Calibri" w:hAnsi="Narkisim" w:cs="Narkisim"/>
          <w:szCs w:val="24"/>
          <w:rtl/>
        </w:rPr>
        <w:t>הצעה זו מוגשת בתום לב.</w:t>
      </w:r>
    </w:p>
    <w:p w14:paraId="4EC62F58" w14:textId="77777777" w:rsidR="00AE19F5" w:rsidRPr="00831DBA" w:rsidRDefault="00AE19F5" w:rsidP="005A2068">
      <w:pPr>
        <w:pStyle w:val="afb"/>
        <w:spacing w:before="0" w:after="160"/>
        <w:ind w:left="360"/>
        <w:rPr>
          <w:rFonts w:ascii="Narkisim" w:hAnsi="Narkisim" w:cs="Narkisim"/>
          <w:szCs w:val="24"/>
        </w:rPr>
      </w:pPr>
    </w:p>
    <w:p w14:paraId="24133383"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szCs w:val="24"/>
        </w:rPr>
      </w:pPr>
      <w:r w:rsidRPr="00831DBA">
        <w:rPr>
          <w:rFonts w:ascii="Narkisim" w:hAnsi="Narkisim" w:cs="Narkisim"/>
          <w:szCs w:val="24"/>
          <w:u w:val="single"/>
          <w:rtl/>
        </w:rPr>
        <w:t xml:space="preserve">עצמאות המציע </w:t>
      </w:r>
      <w:proofErr w:type="spellStart"/>
      <w:r w:rsidRPr="00831DBA">
        <w:rPr>
          <w:rFonts w:ascii="Narkisim" w:hAnsi="Narkisim" w:cs="Narkisim"/>
          <w:szCs w:val="24"/>
          <w:u w:val="single"/>
          <w:rtl/>
        </w:rPr>
        <w:t>ממציעים</w:t>
      </w:r>
      <w:proofErr w:type="spellEnd"/>
      <w:r w:rsidRPr="00831DBA">
        <w:rPr>
          <w:rFonts w:ascii="Narkisim" w:hAnsi="Narkisim" w:cs="Narkisim"/>
          <w:szCs w:val="24"/>
          <w:u w:val="single"/>
          <w:rtl/>
        </w:rPr>
        <w:t xml:space="preserve"> אחרים במכרז</w:t>
      </w:r>
      <w:r w:rsidRPr="00831DBA">
        <w:rPr>
          <w:rFonts w:ascii="Narkisim" w:hAnsi="Narkisim" w:cs="Narkisim" w:hint="cs"/>
          <w:szCs w:val="24"/>
          <w:u w:val="single"/>
          <w:rtl/>
        </w:rPr>
        <w:t>,</w:t>
      </w:r>
      <w:r w:rsidRPr="00831DBA">
        <w:rPr>
          <w:rFonts w:ascii="Narkisim" w:hAnsi="Narkisim" w:cs="Narkisim"/>
          <w:szCs w:val="24"/>
          <w:u w:val="single"/>
          <w:rtl/>
        </w:rPr>
        <w:t xml:space="preserve"> מצ"ב </w:t>
      </w:r>
      <w:r w:rsidRPr="00831DBA">
        <w:rPr>
          <w:rFonts w:ascii="Narkisim" w:hAnsi="Narkisim" w:cs="Narkisim" w:hint="cs"/>
          <w:szCs w:val="24"/>
          <w:u w:val="single"/>
          <w:rtl/>
        </w:rPr>
        <w:t xml:space="preserve">(אם רלוונטי) </w:t>
      </w:r>
    </w:p>
    <w:p w14:paraId="0FABFBB0" w14:textId="77777777" w:rsidR="00B9198A" w:rsidRPr="00831DBA" w:rsidRDefault="00B9198A" w:rsidP="00B9198A">
      <w:pPr>
        <w:pStyle w:val="afb"/>
        <w:spacing w:before="0" w:after="160"/>
        <w:ind w:left="360"/>
        <w:rPr>
          <w:rFonts w:ascii="Narkisim" w:hAnsi="Narkisim" w:cs="Narkisim"/>
          <w:szCs w:val="24"/>
          <w:rtl/>
        </w:rPr>
      </w:pPr>
      <w:r w:rsidRPr="00831DBA">
        <w:rPr>
          <w:rFonts w:ascii="Narkisim" w:hAnsi="Narkisim" w:cs="Narkisim"/>
          <w:szCs w:val="24"/>
          <w:rtl/>
        </w:rPr>
        <w:t>במציע מתקיימים כל התנאים הבאים:</w:t>
      </w:r>
    </w:p>
    <w:p w14:paraId="53E35345" w14:textId="77777777" w:rsidR="00B9198A" w:rsidRPr="00831DBA" w:rsidRDefault="00B9198A" w:rsidP="00590F55">
      <w:pPr>
        <w:pStyle w:val="afb"/>
        <w:numPr>
          <w:ilvl w:val="0"/>
          <w:numId w:val="119"/>
        </w:numPr>
        <w:spacing w:before="0" w:after="160"/>
        <w:rPr>
          <w:rFonts w:ascii="Narkisim" w:eastAsia="Calibri" w:hAnsi="Narkisim" w:cs="Narkisim"/>
          <w:szCs w:val="24"/>
        </w:rPr>
      </w:pPr>
      <w:r w:rsidRPr="00831DBA">
        <w:rPr>
          <w:rFonts w:ascii="Narkisim" w:eastAsia="Calibri" w:hAnsi="Narkisim" w:cs="Narkisim"/>
          <w:szCs w:val="24"/>
          <w:rtl/>
        </w:rPr>
        <w:t>המציע אינו מחזיק או מחוזק ע"י מציע אחר במכרז (החזקה בסעיף זה – החזקה במישרין או בעקיפים ב-25% או יותר מאמצעי שליטה, כהגדרתם בחוק ניירות ערך, התשכ"ח-1968.</w:t>
      </w:r>
    </w:p>
    <w:p w14:paraId="52FE7115" w14:textId="77777777" w:rsidR="00B9198A" w:rsidRPr="00831DBA" w:rsidRDefault="00B9198A" w:rsidP="00590F55">
      <w:pPr>
        <w:pStyle w:val="afb"/>
        <w:numPr>
          <w:ilvl w:val="0"/>
          <w:numId w:val="119"/>
        </w:numPr>
        <w:spacing w:before="0" w:after="160"/>
        <w:rPr>
          <w:rFonts w:ascii="Narkisim" w:eastAsia="Calibri" w:hAnsi="Narkisim" w:cs="Narkisim"/>
          <w:szCs w:val="24"/>
        </w:rPr>
      </w:pPr>
      <w:r w:rsidRPr="00831DBA">
        <w:rPr>
          <w:rFonts w:ascii="Narkisim" w:eastAsia="Calibri" w:hAnsi="Narkisim" w:cs="Narkisim"/>
          <w:szCs w:val="24"/>
          <w:rtl/>
        </w:rPr>
        <w:t xml:space="preserve">גורם אחד אינו מחזיק ב-25% או יותר מאמצעי שליטה בו וכן במציע נוסף במכרז, בנפרד, כהגדרתם בחוק ניירות ערך. </w:t>
      </w:r>
    </w:p>
    <w:p w14:paraId="06450581" w14:textId="77777777" w:rsidR="00B9198A" w:rsidRPr="00831DBA" w:rsidRDefault="00B9198A" w:rsidP="00590F55">
      <w:pPr>
        <w:pStyle w:val="afb"/>
        <w:numPr>
          <w:ilvl w:val="0"/>
          <w:numId w:val="119"/>
        </w:numPr>
        <w:spacing w:before="0" w:after="160"/>
        <w:rPr>
          <w:rFonts w:ascii="Narkisim" w:eastAsia="Calibri" w:hAnsi="Narkisim" w:cs="Narkisim"/>
          <w:szCs w:val="24"/>
          <w:rtl/>
        </w:rPr>
      </w:pPr>
      <w:r w:rsidRPr="00831DBA">
        <w:rPr>
          <w:rFonts w:ascii="Narkisim" w:eastAsia="Calibri" w:hAnsi="Narkisim" w:cs="Narkisim"/>
          <w:szCs w:val="24"/>
          <w:rtl/>
        </w:rPr>
        <w:t xml:space="preserve">המציע אינו קבלן משנה של מציע אחר במכרז בקשר עם ביצוע השירותים במכרז זה. </w:t>
      </w:r>
    </w:p>
    <w:p w14:paraId="20F0D54C" w14:textId="77777777" w:rsidR="00354DC4" w:rsidRPr="00831DBA" w:rsidRDefault="00354DC4" w:rsidP="00A96F7D">
      <w:pPr>
        <w:pStyle w:val="afb"/>
        <w:spacing w:before="0" w:after="80" w:line="259" w:lineRule="auto"/>
        <w:ind w:left="360"/>
        <w:contextualSpacing w:val="0"/>
        <w:rPr>
          <w:rFonts w:ascii="Narkisim" w:hAnsi="Narkisim" w:cs="Narkisim"/>
          <w:b/>
          <w:bCs/>
          <w:szCs w:val="24"/>
          <w:u w:val="single"/>
        </w:rPr>
      </w:pPr>
      <w:bookmarkStart w:id="8" w:name="_Ref7618533"/>
    </w:p>
    <w:p w14:paraId="52337743" w14:textId="77777777" w:rsidR="00B9198A" w:rsidRPr="005A2068" w:rsidRDefault="00B9198A" w:rsidP="00590F55">
      <w:pPr>
        <w:pStyle w:val="afb"/>
        <w:numPr>
          <w:ilvl w:val="0"/>
          <w:numId w:val="106"/>
        </w:numPr>
        <w:tabs>
          <w:tab w:val="clear" w:pos="720"/>
        </w:tabs>
        <w:spacing w:before="0" w:after="160"/>
        <w:ind w:left="360"/>
        <w:rPr>
          <w:rFonts w:ascii="Narkisim" w:hAnsi="Narkisim" w:cs="Narkisim"/>
          <w:b/>
          <w:bCs/>
          <w:szCs w:val="24"/>
          <w:u w:val="single"/>
        </w:rPr>
      </w:pPr>
      <w:r w:rsidRPr="00831DBA">
        <w:rPr>
          <w:rFonts w:ascii="Narkisim" w:hAnsi="Narkisim" w:cs="Narkisim" w:hint="cs"/>
          <w:b/>
          <w:bCs/>
          <w:szCs w:val="24"/>
          <w:u w:val="single"/>
          <w:rtl/>
        </w:rPr>
        <w:t>חלקים מההצעה אותם מבקש המציע להותיר חסויים</w:t>
      </w:r>
      <w:bookmarkEnd w:id="8"/>
      <w:r w:rsidRPr="00831DBA">
        <w:rPr>
          <w:rFonts w:ascii="Narkisim" w:hAnsi="Narkisim" w:cs="Narkisim" w:hint="cs"/>
          <w:b/>
          <w:bCs/>
          <w:szCs w:val="24"/>
          <w:u w:val="single"/>
          <w:rtl/>
        </w:rPr>
        <w:t>.</w:t>
      </w:r>
    </w:p>
    <w:p w14:paraId="1B731717" w14:textId="77777777" w:rsidR="00B9198A" w:rsidRPr="00831DBA" w:rsidRDefault="00B9198A" w:rsidP="00B9198A">
      <w:pPr>
        <w:bidi/>
        <w:jc w:val="both"/>
        <w:rPr>
          <w:rFonts w:ascii="Narkisim" w:hAnsi="Narkisim" w:cs="Narkisim"/>
          <w:rtl/>
        </w:rPr>
      </w:pPr>
      <w:r w:rsidRPr="00831DBA">
        <w:rPr>
          <w:rFonts w:ascii="Narkisim" w:hAnsi="Narkisim" w:cs="Narkisim"/>
          <w:rtl/>
        </w:rPr>
        <w:t>להלן</w:t>
      </w:r>
      <w:r w:rsidRPr="00831DBA">
        <w:rPr>
          <w:rFonts w:ascii="Narkisim" w:hAnsi="Narkisim" w:cs="Narkisim"/>
        </w:rPr>
        <w:t xml:space="preserve"> </w:t>
      </w:r>
      <w:r w:rsidRPr="00831DBA">
        <w:rPr>
          <w:rFonts w:ascii="Narkisim" w:hAnsi="Narkisim" w:cs="Narkisim"/>
          <w:rtl/>
        </w:rPr>
        <w:t>העמודים</w:t>
      </w:r>
      <w:r w:rsidRPr="00831DBA">
        <w:rPr>
          <w:rFonts w:ascii="Narkisim" w:hAnsi="Narkisim" w:cs="Narkisim" w:hint="cs"/>
          <w:rtl/>
        </w:rPr>
        <w:t xml:space="preserve">, </w:t>
      </w:r>
      <w:r w:rsidRPr="00831DBA">
        <w:rPr>
          <w:rFonts w:ascii="Narkisim" w:hAnsi="Narkisim" w:cs="Narkisim"/>
          <w:rtl/>
        </w:rPr>
        <w:t>הסעיפים</w:t>
      </w:r>
      <w:r w:rsidRPr="00831DBA">
        <w:rPr>
          <w:rFonts w:ascii="Narkisim" w:hAnsi="Narkisim" w:cs="Narkisim" w:hint="cs"/>
          <w:rtl/>
        </w:rPr>
        <w:t xml:space="preserve"> או </w:t>
      </w:r>
      <w:r w:rsidRPr="00831DBA">
        <w:rPr>
          <w:rFonts w:ascii="Narkisim" w:hAnsi="Narkisim" w:cs="Narkisim"/>
          <w:rtl/>
        </w:rPr>
        <w:t>המסמכים</w:t>
      </w:r>
      <w:r w:rsidRPr="00831DBA">
        <w:rPr>
          <w:rFonts w:ascii="Narkisim" w:hAnsi="Narkisim" w:cs="Narkisim"/>
        </w:rPr>
        <w:t xml:space="preserve"> </w:t>
      </w:r>
      <w:r w:rsidRPr="00831DBA">
        <w:rPr>
          <w:rFonts w:ascii="Narkisim" w:hAnsi="Narkisim" w:cs="Narkisim"/>
          <w:rtl/>
        </w:rPr>
        <w:t>הכלולים</w:t>
      </w:r>
      <w:r w:rsidRPr="00831DBA">
        <w:rPr>
          <w:rFonts w:ascii="Narkisim" w:hAnsi="Narkisim" w:cs="Narkisim"/>
        </w:rPr>
        <w:t xml:space="preserve"> </w:t>
      </w:r>
      <w:r w:rsidRPr="00831DBA">
        <w:rPr>
          <w:rFonts w:ascii="Narkisim" w:hAnsi="Narkisim" w:cs="Narkisim"/>
          <w:rtl/>
        </w:rPr>
        <w:t>בהצעה</w:t>
      </w:r>
      <w:r w:rsidRPr="00831DBA">
        <w:rPr>
          <w:rFonts w:ascii="Narkisim" w:hAnsi="Narkisim" w:cs="Narkisim"/>
        </w:rPr>
        <w:t xml:space="preserve"> </w:t>
      </w:r>
      <w:r w:rsidRPr="00831DBA">
        <w:rPr>
          <w:rFonts w:ascii="Narkisim" w:hAnsi="Narkisim" w:cs="Narkisim"/>
          <w:rtl/>
        </w:rPr>
        <w:t>אשר</w:t>
      </w:r>
      <w:r w:rsidRPr="00831DBA">
        <w:rPr>
          <w:rFonts w:ascii="Narkisim" w:hAnsi="Narkisim" w:cs="Narkisim"/>
        </w:rPr>
        <w:t xml:space="preserve"> </w:t>
      </w:r>
      <w:r w:rsidRPr="00831DBA">
        <w:rPr>
          <w:rFonts w:ascii="Narkisim" w:hAnsi="Narkisim" w:cs="Narkisim" w:hint="cs"/>
          <w:rtl/>
        </w:rPr>
        <w:t xml:space="preserve">המציע סבור כי </w:t>
      </w:r>
      <w:r w:rsidRPr="00831DBA">
        <w:rPr>
          <w:rFonts w:ascii="Narkisim" w:hAnsi="Narkisim" w:cs="Narkisim"/>
          <w:rtl/>
        </w:rPr>
        <w:t>העיון</w:t>
      </w:r>
      <w:r w:rsidRPr="00831DBA">
        <w:rPr>
          <w:rFonts w:ascii="Narkisim" w:hAnsi="Narkisim" w:cs="Narkisim"/>
        </w:rPr>
        <w:t xml:space="preserve"> </w:t>
      </w:r>
      <w:r w:rsidRPr="00831DBA">
        <w:rPr>
          <w:rFonts w:ascii="Narkisim" w:hAnsi="Narkisim" w:cs="Narkisim"/>
          <w:rtl/>
        </w:rPr>
        <w:t>בהם</w:t>
      </w:r>
      <w:r w:rsidRPr="00831DBA">
        <w:rPr>
          <w:rFonts w:ascii="Narkisim" w:hAnsi="Narkisim" w:cs="Narkisim"/>
        </w:rPr>
        <w:t xml:space="preserve"> </w:t>
      </w:r>
      <w:r w:rsidRPr="00831DBA">
        <w:rPr>
          <w:rFonts w:ascii="Narkisim" w:hAnsi="Narkisim" w:cs="Narkisim"/>
          <w:rtl/>
        </w:rPr>
        <w:t>על</w:t>
      </w:r>
      <w:r w:rsidRPr="00831DBA">
        <w:rPr>
          <w:rFonts w:ascii="Narkisim" w:hAnsi="Narkisim" w:cs="Narkisim"/>
        </w:rPr>
        <w:t xml:space="preserve"> </w:t>
      </w:r>
      <w:r w:rsidRPr="00831DBA">
        <w:rPr>
          <w:rFonts w:ascii="Narkisim" w:hAnsi="Narkisim" w:cs="Narkisim"/>
          <w:rtl/>
        </w:rPr>
        <w:t>ידי</w:t>
      </w:r>
      <w:r w:rsidRPr="00831DBA">
        <w:rPr>
          <w:rFonts w:ascii="Narkisim" w:hAnsi="Narkisim" w:cs="Narkisim"/>
        </w:rPr>
        <w:t xml:space="preserve"> </w:t>
      </w:r>
      <w:r w:rsidRPr="00831DBA">
        <w:rPr>
          <w:rFonts w:ascii="Narkisim" w:hAnsi="Narkisim" w:cs="Narkisim"/>
          <w:rtl/>
        </w:rPr>
        <w:t>מציעים</w:t>
      </w:r>
      <w:r w:rsidRPr="00831DBA">
        <w:rPr>
          <w:rFonts w:ascii="Narkisim" w:hAnsi="Narkisim" w:cs="Narkisim" w:hint="cs"/>
          <w:rtl/>
        </w:rPr>
        <w:t xml:space="preserve"> </w:t>
      </w:r>
      <w:r w:rsidRPr="00831DBA">
        <w:rPr>
          <w:rFonts w:ascii="Narkisim" w:hAnsi="Narkisim" w:cs="Narkisim"/>
          <w:rtl/>
        </w:rPr>
        <w:t>האחרי</w:t>
      </w:r>
      <w:r w:rsidRPr="00831DBA">
        <w:rPr>
          <w:rFonts w:ascii="Narkisim" w:hAnsi="Narkisim" w:cs="Narkisim" w:hint="cs"/>
          <w:rtl/>
        </w:rPr>
        <w:t xml:space="preserve">ם הוא חשיפה של </w:t>
      </w:r>
      <w:r w:rsidRPr="00831DBA">
        <w:rPr>
          <w:rFonts w:ascii="Narkisim" w:hAnsi="Narkisim" w:cs="Narkisim"/>
          <w:rtl/>
        </w:rPr>
        <w:t>סוד</w:t>
      </w:r>
      <w:r w:rsidRPr="00831DBA">
        <w:rPr>
          <w:rFonts w:ascii="Narkisim" w:hAnsi="Narkisim" w:cs="Narkisim"/>
        </w:rPr>
        <w:t xml:space="preserve"> </w:t>
      </w:r>
      <w:r w:rsidRPr="00831DBA">
        <w:rPr>
          <w:rFonts w:ascii="Narkisim" w:hAnsi="Narkisim" w:cs="Narkisim"/>
          <w:rtl/>
        </w:rPr>
        <w:t>מסחרי</w:t>
      </w:r>
      <w:r w:rsidRPr="00831DBA">
        <w:rPr>
          <w:rFonts w:ascii="Narkisim" w:hAnsi="Narkisim" w:cs="Narkisim"/>
        </w:rPr>
        <w:t xml:space="preserve"> </w:t>
      </w:r>
      <w:r w:rsidRPr="00831DBA">
        <w:rPr>
          <w:rFonts w:ascii="Narkisim" w:hAnsi="Narkisim" w:cs="Narkisim"/>
          <w:rtl/>
        </w:rPr>
        <w:t>או</w:t>
      </w:r>
      <w:r w:rsidRPr="00831DBA">
        <w:rPr>
          <w:rFonts w:ascii="Narkisim" w:hAnsi="Narkisim" w:cs="Narkisim"/>
        </w:rPr>
        <w:t xml:space="preserve"> </w:t>
      </w:r>
      <w:r w:rsidRPr="00831DBA">
        <w:rPr>
          <w:rFonts w:ascii="Narkisim" w:hAnsi="Narkisim" w:cs="Narkisim"/>
          <w:rtl/>
        </w:rPr>
        <w:t>סוד</w:t>
      </w:r>
      <w:r w:rsidRPr="00831DBA">
        <w:rPr>
          <w:rFonts w:ascii="Narkisim" w:hAnsi="Narkisim" w:cs="Narkisim"/>
        </w:rPr>
        <w:t xml:space="preserve"> </w:t>
      </w:r>
      <w:r w:rsidRPr="00831DBA">
        <w:rPr>
          <w:rFonts w:ascii="Narkisim" w:hAnsi="Narkisim" w:cs="Narkisim"/>
          <w:rtl/>
        </w:rPr>
        <w:t>מקצועי.</w:t>
      </w:r>
      <w:r w:rsidRPr="00831DBA">
        <w:rPr>
          <w:rFonts w:ascii="Narkisim" w:hAnsi="Narkisim" w:cs="Narkisim"/>
        </w:rPr>
        <w:t xml:space="preserve"> </w:t>
      </w:r>
      <w:r w:rsidRPr="00831DBA">
        <w:rPr>
          <w:rFonts w:ascii="Narkisim" w:hAnsi="Narkisim" w:cs="Narkisim" w:hint="cs"/>
          <w:rtl/>
        </w:rPr>
        <w:t>מעבר לאמור בטבלה זו, שאר המידע איננו סוד מסחרי או מקצועי.</w:t>
      </w:r>
    </w:p>
    <w:p w14:paraId="2949875A" w14:textId="77777777" w:rsidR="00B9198A" w:rsidRPr="00831DBA" w:rsidRDefault="00B9198A" w:rsidP="00B9198A">
      <w:pPr>
        <w:bidi/>
        <w:jc w:val="both"/>
        <w:rPr>
          <w:rFonts w:ascii="Narkisim" w:hAnsi="Narkisim" w:cs="Narkisim"/>
          <w:rtl/>
        </w:rPr>
      </w:pPr>
      <w:bookmarkStart w:id="9" w:name="_GoBack"/>
      <w:bookmarkEnd w:id="9"/>
    </w:p>
    <w:tbl>
      <w:tblPr>
        <w:tblStyle w:val="aff8"/>
        <w:bidiVisual/>
        <w:tblW w:w="0" w:type="auto"/>
        <w:jc w:val="center"/>
        <w:tblLook w:val="04A0" w:firstRow="1" w:lastRow="0" w:firstColumn="1" w:lastColumn="0" w:noHBand="0" w:noVBand="1"/>
      </w:tblPr>
      <w:tblGrid>
        <w:gridCol w:w="2552"/>
        <w:gridCol w:w="2832"/>
        <w:gridCol w:w="2841"/>
      </w:tblGrid>
      <w:tr w:rsidR="00B9198A" w:rsidRPr="00831DBA" w14:paraId="25F560B2" w14:textId="77777777" w:rsidTr="00B9198A">
        <w:trPr>
          <w:jc w:val="center"/>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DA51CE" w14:textId="77777777" w:rsidR="00B9198A" w:rsidRPr="00831DBA" w:rsidRDefault="00B9198A" w:rsidP="00B9198A">
            <w:pPr>
              <w:ind w:left="360"/>
              <w:jc w:val="both"/>
              <w:rPr>
                <w:rFonts w:ascii="Narkisim" w:hAnsi="Narkisim" w:cs="Narkisim"/>
                <w:b/>
                <w:bCs/>
                <w:rtl/>
              </w:rPr>
            </w:pPr>
            <w:r w:rsidRPr="00831DBA">
              <w:rPr>
                <w:rFonts w:ascii="Narkisim" w:hAnsi="Narkisim" w:cs="Narkisim"/>
                <w:b/>
                <w:bCs/>
                <w:rtl/>
              </w:rPr>
              <w:t>מספר עמוד/סעיף</w:t>
            </w:r>
          </w:p>
        </w:tc>
        <w:tc>
          <w:tcPr>
            <w:tcW w:w="2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80F19A" w14:textId="77777777" w:rsidR="00B9198A" w:rsidRPr="00831DBA" w:rsidRDefault="00B9198A" w:rsidP="00B9198A">
            <w:pPr>
              <w:ind w:left="360"/>
              <w:jc w:val="both"/>
              <w:rPr>
                <w:rFonts w:ascii="Narkisim" w:hAnsi="Narkisim" w:cs="Narkisim"/>
                <w:b/>
                <w:bCs/>
                <w:rtl/>
              </w:rPr>
            </w:pPr>
            <w:r w:rsidRPr="00831DBA">
              <w:rPr>
                <w:rFonts w:ascii="Narkisim" w:hAnsi="Narkisim" w:cs="Narkisim"/>
                <w:b/>
                <w:bCs/>
                <w:rtl/>
              </w:rPr>
              <w:t>נושא הסעיף</w:t>
            </w:r>
          </w:p>
        </w:tc>
        <w:tc>
          <w:tcPr>
            <w:tcW w:w="2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C16966" w14:textId="77777777" w:rsidR="00B9198A" w:rsidRPr="00831DBA" w:rsidRDefault="00B9198A" w:rsidP="00B9198A">
            <w:pPr>
              <w:ind w:left="360"/>
              <w:jc w:val="both"/>
              <w:rPr>
                <w:rFonts w:ascii="Narkisim" w:hAnsi="Narkisim" w:cs="Narkisim"/>
                <w:b/>
                <w:bCs/>
                <w:rtl/>
              </w:rPr>
            </w:pPr>
            <w:r w:rsidRPr="00831DBA">
              <w:rPr>
                <w:rFonts w:ascii="Narkisim" w:hAnsi="Narkisim" w:cs="Narkisim"/>
                <w:b/>
                <w:bCs/>
                <w:rtl/>
              </w:rPr>
              <w:t>נימוק</w:t>
            </w:r>
            <w:r w:rsidRPr="00831DBA">
              <w:rPr>
                <w:rFonts w:ascii="Narkisim" w:hAnsi="Narkisim" w:cs="Narkisim"/>
                <w:b/>
                <w:bCs/>
              </w:rPr>
              <w:t xml:space="preserve"> </w:t>
            </w:r>
            <w:r w:rsidRPr="00831DBA">
              <w:rPr>
                <w:rFonts w:ascii="Narkisim" w:hAnsi="Narkisim" w:cs="Narkisim"/>
                <w:b/>
                <w:bCs/>
                <w:rtl/>
              </w:rPr>
              <w:t>למניעת</w:t>
            </w:r>
            <w:r w:rsidRPr="00831DBA">
              <w:rPr>
                <w:rFonts w:ascii="Narkisim" w:hAnsi="Narkisim" w:cs="Narkisim"/>
                <w:b/>
                <w:bCs/>
              </w:rPr>
              <w:t xml:space="preserve"> </w:t>
            </w:r>
            <w:r w:rsidRPr="00831DBA">
              <w:rPr>
                <w:rFonts w:ascii="Narkisim" w:hAnsi="Narkisim" w:cs="Narkisim"/>
                <w:b/>
                <w:bCs/>
                <w:rtl/>
              </w:rPr>
              <w:t>החשיפה</w:t>
            </w:r>
          </w:p>
        </w:tc>
      </w:tr>
      <w:tr w:rsidR="00B9198A" w:rsidRPr="00831DBA" w14:paraId="46979ADE" w14:textId="77777777" w:rsidTr="00B9198A">
        <w:trPr>
          <w:jc w:val="center"/>
        </w:trPr>
        <w:tc>
          <w:tcPr>
            <w:tcW w:w="2552" w:type="dxa"/>
            <w:tcBorders>
              <w:top w:val="single" w:sz="4" w:space="0" w:color="auto"/>
              <w:left w:val="single" w:sz="4" w:space="0" w:color="auto"/>
              <w:bottom w:val="single" w:sz="4" w:space="0" w:color="auto"/>
              <w:right w:val="single" w:sz="4" w:space="0" w:color="auto"/>
            </w:tcBorders>
          </w:tcPr>
          <w:p w14:paraId="518B630E" w14:textId="77777777" w:rsidR="00B9198A" w:rsidRPr="00831DBA" w:rsidRDefault="00B9198A" w:rsidP="00B9198A">
            <w:pPr>
              <w:ind w:left="360"/>
              <w:jc w:val="both"/>
              <w:rPr>
                <w:rFonts w:ascii="Narkisim" w:hAnsi="Narkisim" w:cs="Narkisim"/>
                <w:rtl/>
              </w:rPr>
            </w:pPr>
          </w:p>
        </w:tc>
        <w:tc>
          <w:tcPr>
            <w:tcW w:w="2832" w:type="dxa"/>
            <w:tcBorders>
              <w:top w:val="single" w:sz="4" w:space="0" w:color="auto"/>
              <w:left w:val="single" w:sz="4" w:space="0" w:color="auto"/>
              <w:bottom w:val="single" w:sz="4" w:space="0" w:color="auto"/>
              <w:right w:val="single" w:sz="4" w:space="0" w:color="auto"/>
            </w:tcBorders>
          </w:tcPr>
          <w:p w14:paraId="6B63FA7B" w14:textId="77777777" w:rsidR="00B9198A" w:rsidRPr="00831DBA" w:rsidRDefault="00B9198A" w:rsidP="00B9198A">
            <w:pPr>
              <w:ind w:left="360"/>
              <w:jc w:val="both"/>
              <w:rPr>
                <w:rFonts w:ascii="Narkisim" w:hAnsi="Narkisim" w:cs="Narkisim"/>
                <w:rtl/>
              </w:rPr>
            </w:pPr>
          </w:p>
        </w:tc>
        <w:tc>
          <w:tcPr>
            <w:tcW w:w="2841" w:type="dxa"/>
            <w:tcBorders>
              <w:top w:val="single" w:sz="4" w:space="0" w:color="auto"/>
              <w:left w:val="single" w:sz="4" w:space="0" w:color="auto"/>
              <w:bottom w:val="single" w:sz="4" w:space="0" w:color="auto"/>
              <w:right w:val="single" w:sz="4" w:space="0" w:color="auto"/>
            </w:tcBorders>
          </w:tcPr>
          <w:p w14:paraId="758D3E2F" w14:textId="77777777" w:rsidR="00B9198A" w:rsidRPr="00831DBA" w:rsidRDefault="00B9198A" w:rsidP="00B9198A">
            <w:pPr>
              <w:ind w:left="360"/>
              <w:jc w:val="both"/>
              <w:rPr>
                <w:rFonts w:ascii="Narkisim" w:hAnsi="Narkisim" w:cs="Narkisim"/>
                <w:rtl/>
              </w:rPr>
            </w:pPr>
          </w:p>
        </w:tc>
      </w:tr>
      <w:tr w:rsidR="00B9198A" w:rsidRPr="00831DBA" w14:paraId="059D7A1A" w14:textId="77777777" w:rsidTr="00B9198A">
        <w:trPr>
          <w:jc w:val="center"/>
        </w:trPr>
        <w:tc>
          <w:tcPr>
            <w:tcW w:w="2552" w:type="dxa"/>
            <w:tcBorders>
              <w:top w:val="single" w:sz="4" w:space="0" w:color="auto"/>
              <w:left w:val="single" w:sz="4" w:space="0" w:color="auto"/>
              <w:bottom w:val="single" w:sz="4" w:space="0" w:color="auto"/>
              <w:right w:val="single" w:sz="4" w:space="0" w:color="auto"/>
            </w:tcBorders>
          </w:tcPr>
          <w:p w14:paraId="411D11FC" w14:textId="77777777" w:rsidR="00B9198A" w:rsidRPr="00831DBA" w:rsidRDefault="00B9198A" w:rsidP="00B9198A">
            <w:pPr>
              <w:ind w:left="360"/>
              <w:jc w:val="both"/>
              <w:rPr>
                <w:rFonts w:ascii="Narkisim" w:hAnsi="Narkisim" w:cs="Narkisim"/>
                <w:rtl/>
              </w:rPr>
            </w:pPr>
          </w:p>
        </w:tc>
        <w:tc>
          <w:tcPr>
            <w:tcW w:w="2832" w:type="dxa"/>
            <w:tcBorders>
              <w:top w:val="single" w:sz="4" w:space="0" w:color="auto"/>
              <w:left w:val="single" w:sz="4" w:space="0" w:color="auto"/>
              <w:bottom w:val="single" w:sz="4" w:space="0" w:color="auto"/>
              <w:right w:val="single" w:sz="4" w:space="0" w:color="auto"/>
            </w:tcBorders>
          </w:tcPr>
          <w:p w14:paraId="1347DA80" w14:textId="77777777" w:rsidR="00B9198A" w:rsidRPr="00831DBA" w:rsidRDefault="00B9198A" w:rsidP="00B9198A">
            <w:pPr>
              <w:ind w:left="360"/>
              <w:jc w:val="both"/>
              <w:rPr>
                <w:rFonts w:ascii="Narkisim" w:hAnsi="Narkisim" w:cs="Narkisim"/>
                <w:rtl/>
              </w:rPr>
            </w:pPr>
          </w:p>
        </w:tc>
        <w:tc>
          <w:tcPr>
            <w:tcW w:w="2841" w:type="dxa"/>
            <w:tcBorders>
              <w:top w:val="single" w:sz="4" w:space="0" w:color="auto"/>
              <w:left w:val="single" w:sz="4" w:space="0" w:color="auto"/>
              <w:bottom w:val="single" w:sz="4" w:space="0" w:color="auto"/>
              <w:right w:val="single" w:sz="4" w:space="0" w:color="auto"/>
            </w:tcBorders>
          </w:tcPr>
          <w:p w14:paraId="46960DD5" w14:textId="77777777" w:rsidR="00B9198A" w:rsidRPr="00831DBA" w:rsidRDefault="00B9198A" w:rsidP="00B9198A">
            <w:pPr>
              <w:ind w:left="360"/>
              <w:jc w:val="both"/>
              <w:rPr>
                <w:rFonts w:ascii="Narkisim" w:hAnsi="Narkisim" w:cs="Narkisim"/>
                <w:rtl/>
              </w:rPr>
            </w:pPr>
          </w:p>
        </w:tc>
      </w:tr>
      <w:tr w:rsidR="00B9198A" w:rsidRPr="00831DBA" w14:paraId="4A229D1F" w14:textId="77777777" w:rsidTr="00B9198A">
        <w:trPr>
          <w:jc w:val="center"/>
        </w:trPr>
        <w:tc>
          <w:tcPr>
            <w:tcW w:w="2552" w:type="dxa"/>
            <w:tcBorders>
              <w:top w:val="single" w:sz="4" w:space="0" w:color="auto"/>
              <w:left w:val="single" w:sz="4" w:space="0" w:color="auto"/>
              <w:bottom w:val="single" w:sz="4" w:space="0" w:color="auto"/>
              <w:right w:val="single" w:sz="4" w:space="0" w:color="auto"/>
            </w:tcBorders>
          </w:tcPr>
          <w:p w14:paraId="0561E322" w14:textId="77777777" w:rsidR="00B9198A" w:rsidRPr="00831DBA" w:rsidRDefault="00B9198A" w:rsidP="00B9198A">
            <w:pPr>
              <w:ind w:left="360"/>
              <w:jc w:val="both"/>
              <w:rPr>
                <w:rFonts w:ascii="Narkisim" w:hAnsi="Narkisim" w:cs="Narkisim"/>
                <w:rtl/>
              </w:rPr>
            </w:pPr>
          </w:p>
        </w:tc>
        <w:tc>
          <w:tcPr>
            <w:tcW w:w="2832" w:type="dxa"/>
            <w:tcBorders>
              <w:top w:val="single" w:sz="4" w:space="0" w:color="auto"/>
              <w:left w:val="single" w:sz="4" w:space="0" w:color="auto"/>
              <w:bottom w:val="single" w:sz="4" w:space="0" w:color="auto"/>
              <w:right w:val="single" w:sz="4" w:space="0" w:color="auto"/>
            </w:tcBorders>
          </w:tcPr>
          <w:p w14:paraId="17533EDC" w14:textId="77777777" w:rsidR="00B9198A" w:rsidRPr="00831DBA" w:rsidRDefault="00B9198A" w:rsidP="00B9198A">
            <w:pPr>
              <w:ind w:left="360"/>
              <w:jc w:val="both"/>
              <w:rPr>
                <w:rFonts w:ascii="Narkisim" w:hAnsi="Narkisim" w:cs="Narkisim"/>
                <w:rtl/>
              </w:rPr>
            </w:pPr>
          </w:p>
        </w:tc>
        <w:tc>
          <w:tcPr>
            <w:tcW w:w="2841" w:type="dxa"/>
            <w:tcBorders>
              <w:top w:val="single" w:sz="4" w:space="0" w:color="auto"/>
              <w:left w:val="single" w:sz="4" w:space="0" w:color="auto"/>
              <w:bottom w:val="single" w:sz="4" w:space="0" w:color="auto"/>
              <w:right w:val="single" w:sz="4" w:space="0" w:color="auto"/>
            </w:tcBorders>
          </w:tcPr>
          <w:p w14:paraId="6F9F378A" w14:textId="77777777" w:rsidR="00B9198A" w:rsidRPr="00831DBA" w:rsidRDefault="00B9198A" w:rsidP="00B9198A">
            <w:pPr>
              <w:ind w:left="360"/>
              <w:jc w:val="both"/>
              <w:rPr>
                <w:rFonts w:ascii="Narkisim" w:hAnsi="Narkisim" w:cs="Narkisim"/>
                <w:rtl/>
              </w:rPr>
            </w:pPr>
          </w:p>
        </w:tc>
      </w:tr>
      <w:tr w:rsidR="00B9198A" w:rsidRPr="00831DBA" w14:paraId="461906D6" w14:textId="77777777" w:rsidTr="00B9198A">
        <w:trPr>
          <w:jc w:val="center"/>
        </w:trPr>
        <w:tc>
          <w:tcPr>
            <w:tcW w:w="2552" w:type="dxa"/>
            <w:tcBorders>
              <w:top w:val="single" w:sz="4" w:space="0" w:color="auto"/>
              <w:left w:val="single" w:sz="4" w:space="0" w:color="auto"/>
              <w:bottom w:val="single" w:sz="4" w:space="0" w:color="auto"/>
              <w:right w:val="single" w:sz="4" w:space="0" w:color="auto"/>
            </w:tcBorders>
          </w:tcPr>
          <w:p w14:paraId="2CF28EFF" w14:textId="77777777" w:rsidR="00B9198A" w:rsidRPr="00831DBA" w:rsidRDefault="00B9198A" w:rsidP="00B9198A">
            <w:pPr>
              <w:ind w:left="360"/>
              <w:jc w:val="both"/>
              <w:rPr>
                <w:rFonts w:ascii="Narkisim" w:hAnsi="Narkisim" w:cs="Narkisim"/>
                <w:rtl/>
              </w:rPr>
            </w:pPr>
          </w:p>
        </w:tc>
        <w:tc>
          <w:tcPr>
            <w:tcW w:w="2832" w:type="dxa"/>
            <w:tcBorders>
              <w:top w:val="single" w:sz="4" w:space="0" w:color="auto"/>
              <w:left w:val="single" w:sz="4" w:space="0" w:color="auto"/>
              <w:bottom w:val="single" w:sz="4" w:space="0" w:color="auto"/>
              <w:right w:val="single" w:sz="4" w:space="0" w:color="auto"/>
            </w:tcBorders>
          </w:tcPr>
          <w:p w14:paraId="70649337" w14:textId="77777777" w:rsidR="00B9198A" w:rsidRPr="00831DBA" w:rsidRDefault="00B9198A" w:rsidP="00B9198A">
            <w:pPr>
              <w:ind w:left="360"/>
              <w:jc w:val="both"/>
              <w:rPr>
                <w:rFonts w:ascii="Narkisim" w:hAnsi="Narkisim" w:cs="Narkisim"/>
                <w:rtl/>
              </w:rPr>
            </w:pPr>
          </w:p>
        </w:tc>
        <w:tc>
          <w:tcPr>
            <w:tcW w:w="2841" w:type="dxa"/>
            <w:tcBorders>
              <w:top w:val="single" w:sz="4" w:space="0" w:color="auto"/>
              <w:left w:val="single" w:sz="4" w:space="0" w:color="auto"/>
              <w:bottom w:val="single" w:sz="4" w:space="0" w:color="auto"/>
              <w:right w:val="single" w:sz="4" w:space="0" w:color="auto"/>
            </w:tcBorders>
          </w:tcPr>
          <w:p w14:paraId="5D70A93A" w14:textId="77777777" w:rsidR="00B9198A" w:rsidRPr="00831DBA" w:rsidRDefault="00B9198A" w:rsidP="00B9198A">
            <w:pPr>
              <w:ind w:left="360"/>
              <w:jc w:val="both"/>
              <w:rPr>
                <w:rFonts w:ascii="Narkisim" w:hAnsi="Narkisim" w:cs="Narkisim"/>
                <w:rtl/>
              </w:rPr>
            </w:pPr>
          </w:p>
        </w:tc>
      </w:tr>
    </w:tbl>
    <w:p w14:paraId="492827BE" w14:textId="77777777" w:rsidR="00B9198A" w:rsidRPr="00831DBA" w:rsidRDefault="00B9198A" w:rsidP="00B9198A">
      <w:pPr>
        <w:bidi/>
        <w:spacing w:line="256" w:lineRule="auto"/>
        <w:ind w:left="360"/>
        <w:rPr>
          <w:rFonts w:ascii="Narkisim" w:hAnsi="Narkisim" w:cs="Narkisim"/>
          <w:b/>
          <w:bCs/>
          <w:u w:val="single"/>
          <w:rtl/>
        </w:rPr>
      </w:pPr>
    </w:p>
    <w:p w14:paraId="2489825C" w14:textId="77777777" w:rsidR="00B9198A" w:rsidRPr="00831DBA" w:rsidRDefault="00B9198A" w:rsidP="00B9198A">
      <w:pPr>
        <w:bidi/>
        <w:spacing w:line="256" w:lineRule="auto"/>
        <w:ind w:left="360"/>
        <w:rPr>
          <w:rFonts w:ascii="Narkisim" w:hAnsi="Narkisim" w:cs="Narkisim"/>
          <w:b/>
          <w:bCs/>
          <w:u w:val="single"/>
        </w:rPr>
      </w:pPr>
    </w:p>
    <w:p w14:paraId="4A5AD132" w14:textId="77777777" w:rsidR="00B9198A" w:rsidRPr="005A2068" w:rsidRDefault="00B9198A" w:rsidP="00590F55">
      <w:pPr>
        <w:pStyle w:val="afb"/>
        <w:numPr>
          <w:ilvl w:val="0"/>
          <w:numId w:val="106"/>
        </w:numPr>
        <w:tabs>
          <w:tab w:val="clear" w:pos="720"/>
        </w:tabs>
        <w:spacing w:before="0" w:after="160"/>
        <w:ind w:left="360"/>
        <w:rPr>
          <w:rFonts w:ascii="Narkisim" w:hAnsi="Narkisim" w:cs="Narkisim"/>
          <w:b/>
          <w:bCs/>
          <w:szCs w:val="24"/>
          <w:u w:val="single"/>
          <w:rtl/>
        </w:rPr>
      </w:pPr>
      <w:r w:rsidRPr="00831DBA">
        <w:rPr>
          <w:rFonts w:ascii="Narkisim" w:hAnsi="Narkisim" w:cs="Narkisim"/>
          <w:b/>
          <w:bCs/>
          <w:szCs w:val="24"/>
          <w:u w:val="single"/>
          <w:rtl/>
        </w:rPr>
        <w:t xml:space="preserve">הצהרות </w:t>
      </w:r>
      <w:r w:rsidRPr="00831DBA">
        <w:rPr>
          <w:rFonts w:ascii="Narkisim" w:hAnsi="Narkisim" w:cs="Narkisim" w:hint="cs"/>
          <w:b/>
          <w:bCs/>
          <w:szCs w:val="24"/>
          <w:u w:val="single"/>
          <w:rtl/>
        </w:rPr>
        <w:t xml:space="preserve">נוספות של </w:t>
      </w:r>
      <w:r w:rsidRPr="00831DBA">
        <w:rPr>
          <w:rFonts w:ascii="Narkisim" w:hAnsi="Narkisim" w:cs="Narkisim"/>
          <w:b/>
          <w:bCs/>
          <w:szCs w:val="24"/>
          <w:u w:val="single"/>
          <w:rtl/>
        </w:rPr>
        <w:t>המציע בגין מסמכי המכרז וההצעה</w:t>
      </w:r>
    </w:p>
    <w:p w14:paraId="191859D6" w14:textId="77777777" w:rsidR="00A96F7D" w:rsidRPr="00831DBA" w:rsidRDefault="00B9198A" w:rsidP="00590F55">
      <w:pPr>
        <w:pStyle w:val="afb"/>
        <w:numPr>
          <w:ilvl w:val="0"/>
          <w:numId w:val="120"/>
        </w:numPr>
        <w:spacing w:before="0" w:after="160"/>
        <w:rPr>
          <w:rFonts w:ascii="Narkisim" w:hAnsi="Narkisim" w:cs="Narkisim"/>
          <w:szCs w:val="24"/>
        </w:rPr>
      </w:pPr>
      <w:r w:rsidRPr="00831DBA">
        <w:rPr>
          <w:rFonts w:ascii="Narkisim" w:hAnsi="Narkisim" w:cs="Narkisim" w:hint="cs"/>
          <w:szCs w:val="24"/>
          <w:rtl/>
        </w:rPr>
        <w:t xml:space="preserve">קראנו בעיון את כל הוראות המכרז, על כל </w:t>
      </w:r>
      <w:proofErr w:type="spellStart"/>
      <w:r w:rsidRPr="00831DBA">
        <w:rPr>
          <w:rFonts w:ascii="Narkisim" w:hAnsi="Narkisim" w:cs="Narkisim" w:hint="cs"/>
          <w:szCs w:val="24"/>
          <w:rtl/>
        </w:rPr>
        <w:t>צר</w:t>
      </w:r>
      <w:r w:rsidR="00354DC4" w:rsidRPr="00831DBA">
        <w:rPr>
          <w:rFonts w:ascii="Narkisim" w:hAnsi="Narkisim" w:cs="Narkisim" w:hint="cs"/>
          <w:szCs w:val="24"/>
          <w:rtl/>
        </w:rPr>
        <w:t>ו</w:t>
      </w:r>
      <w:r w:rsidRPr="00831DBA">
        <w:rPr>
          <w:rFonts w:ascii="Narkisim" w:hAnsi="Narkisim" w:cs="Narkisim" w:hint="cs"/>
          <w:szCs w:val="24"/>
          <w:rtl/>
        </w:rPr>
        <w:t>פותיו</w:t>
      </w:r>
      <w:proofErr w:type="spellEnd"/>
      <w:r w:rsidRPr="00831DBA">
        <w:rPr>
          <w:rFonts w:ascii="Narkisim" w:hAnsi="Narkisim" w:cs="Narkisim" w:hint="cs"/>
          <w:szCs w:val="24"/>
          <w:rtl/>
        </w:rPr>
        <w:t xml:space="preserve">, לרבות הסכם ההתקשרות, </w:t>
      </w:r>
      <w:r w:rsidR="00354DC4" w:rsidRPr="00831DBA">
        <w:rPr>
          <w:rFonts w:ascii="Narkisim" w:hAnsi="Narkisim" w:cs="Narkisim"/>
          <w:szCs w:val="24"/>
          <w:rtl/>
        </w:rPr>
        <w:t>ברורות לנו כל דרישות עורך המכרז המופיעות במסמכי המכרז</w:t>
      </w:r>
      <w:r w:rsidR="00A96F7D" w:rsidRPr="00831DBA">
        <w:rPr>
          <w:rFonts w:ascii="Narkisim" w:hAnsi="Narkisim" w:cs="Narkisim" w:hint="cs"/>
          <w:szCs w:val="24"/>
          <w:rtl/>
        </w:rPr>
        <w:t xml:space="preserve">, </w:t>
      </w:r>
      <w:r w:rsidR="00A96F7D" w:rsidRPr="00831DBA">
        <w:rPr>
          <w:rFonts w:ascii="Narkisim" w:hAnsi="Narkisim" w:cs="Narkisim"/>
          <w:szCs w:val="24"/>
          <w:rtl/>
        </w:rPr>
        <w:t>קבלנו הבהרות לגבי כל נושא שבספק</w:t>
      </w:r>
      <w:r w:rsidR="00A96F7D" w:rsidRPr="00831DBA">
        <w:rPr>
          <w:rFonts w:ascii="Narkisim" w:hAnsi="Narkisim" w:cs="Narkisim" w:hint="cs"/>
          <w:szCs w:val="24"/>
          <w:rtl/>
        </w:rPr>
        <w:t>.</w:t>
      </w:r>
    </w:p>
    <w:p w14:paraId="563B2515" w14:textId="77777777" w:rsidR="00B9198A" w:rsidRPr="00831DBA" w:rsidRDefault="00A96F7D" w:rsidP="00590F55">
      <w:pPr>
        <w:pStyle w:val="afb"/>
        <w:numPr>
          <w:ilvl w:val="0"/>
          <w:numId w:val="120"/>
        </w:numPr>
        <w:spacing w:before="0" w:after="160"/>
        <w:rPr>
          <w:rFonts w:ascii="Narkisim" w:hAnsi="Narkisim" w:cs="Narkisim"/>
          <w:szCs w:val="24"/>
        </w:rPr>
      </w:pPr>
      <w:r w:rsidRPr="00831DBA">
        <w:rPr>
          <w:rFonts w:ascii="Narkisim" w:hAnsi="Narkisim" w:cs="Narkisim"/>
          <w:szCs w:val="24"/>
          <w:rtl/>
        </w:rPr>
        <w:t>אנו מוותרים בזאת מראש על כל טענה שעילתה באי-ידיעה או אי-הבנה של דרישות, תנאים או נסיבות כלשהם, פיזיים ומשפטיים, העשויים להשפיע על הצעתנו</w:t>
      </w:r>
      <w:r w:rsidRPr="00831DBA">
        <w:rPr>
          <w:rFonts w:ascii="Narkisim" w:hAnsi="Narkisim" w:cs="Narkisim" w:hint="cs"/>
          <w:szCs w:val="24"/>
          <w:rtl/>
        </w:rPr>
        <w:t>, ו</w:t>
      </w:r>
      <w:r w:rsidR="00B9198A" w:rsidRPr="00831DBA">
        <w:rPr>
          <w:rFonts w:ascii="Narkisim" w:hAnsi="Narkisim" w:cs="Narkisim" w:hint="cs"/>
          <w:szCs w:val="24"/>
          <w:rtl/>
        </w:rPr>
        <w:t xml:space="preserve">כי כל סעיף במכרז מובן ומקובל עלינו, וכי המציע יהיה מנוע ומושתק מלעלות טענות כנגד תנאי המכרז מרגע הגשת הצעה זו. </w:t>
      </w:r>
    </w:p>
    <w:p w14:paraId="360A7544" w14:textId="77777777" w:rsidR="00A96F7D" w:rsidRPr="003C0999" w:rsidRDefault="00B9198A" w:rsidP="00590F55">
      <w:pPr>
        <w:pStyle w:val="afb"/>
        <w:numPr>
          <w:ilvl w:val="0"/>
          <w:numId w:val="120"/>
        </w:numPr>
        <w:spacing w:before="0" w:after="160"/>
        <w:rPr>
          <w:rFonts w:ascii="Narkisim" w:hAnsi="Narkisim" w:cs="Narkisim"/>
          <w:szCs w:val="24"/>
        </w:rPr>
      </w:pPr>
      <w:r w:rsidRPr="00831DBA">
        <w:rPr>
          <w:rFonts w:ascii="Narkisim" w:hAnsi="Narkisim" w:cs="Narkisim" w:hint="cs"/>
          <w:szCs w:val="24"/>
          <w:rtl/>
        </w:rPr>
        <w:t>הפרטים המופיעים בהצעה זו על נספחיה, הם אמת, וכי המציע מסוגל ומתכוון לעמוד בכל פרט מהצעתו ובהוראת המכרז.</w:t>
      </w:r>
    </w:p>
    <w:p w14:paraId="4A4174FD" w14:textId="77777777" w:rsidR="00B9198A" w:rsidRPr="00831DBA" w:rsidRDefault="00B9198A" w:rsidP="00590F55">
      <w:pPr>
        <w:pStyle w:val="afb"/>
        <w:numPr>
          <w:ilvl w:val="0"/>
          <w:numId w:val="120"/>
        </w:numPr>
        <w:spacing w:before="0" w:after="160"/>
        <w:rPr>
          <w:rFonts w:ascii="Narkisim" w:hAnsi="Narkisim" w:cs="Narkisim"/>
          <w:szCs w:val="24"/>
        </w:rPr>
      </w:pPr>
      <w:r w:rsidRPr="00831DBA">
        <w:rPr>
          <w:rFonts w:ascii="Narkisim" w:hAnsi="Narkisim" w:cs="Narkisim"/>
          <w:szCs w:val="24"/>
          <w:rtl/>
        </w:rPr>
        <w:lastRenderedPageBreak/>
        <w:t>אנו מצהירים כי נכון למועד הגשת ההצעות לא ידוע לנו על קיומה של מניעה כלשהי, לרבות ניגוד עניינים, שיש בה כדי למנוע בעדנו להציע הצעה ולקיים איזו מההתחייבויות על פי המכרז, ההסכם, הצעתנו ועל פי כל דין.</w:t>
      </w:r>
    </w:p>
    <w:p w14:paraId="4C31EC18" w14:textId="77777777" w:rsidR="00B9198A" w:rsidRPr="00831DBA" w:rsidRDefault="00B9198A" w:rsidP="00590F55">
      <w:pPr>
        <w:pStyle w:val="afb"/>
        <w:numPr>
          <w:ilvl w:val="0"/>
          <w:numId w:val="120"/>
        </w:numPr>
        <w:spacing w:before="0" w:after="160"/>
        <w:rPr>
          <w:rFonts w:ascii="Narkisim" w:hAnsi="Narkisim" w:cs="Narkisim"/>
          <w:szCs w:val="24"/>
        </w:rPr>
      </w:pPr>
      <w:r w:rsidRPr="00831DBA">
        <w:rPr>
          <w:rFonts w:ascii="Narkisim" w:hAnsi="Narkisim" w:cs="Narkisim"/>
          <w:szCs w:val="24"/>
          <w:rtl/>
        </w:rPr>
        <w:t xml:space="preserve">הצעתנו היא בלתי חוזרת ואינה ניתנת לביטול או לשינוי ותהא תקפה כקבוע במסמכי המכרז. ברור לנו כי אם הצעתנו תוכרז כזוכה ולא נקיים את ההתחייבויות הנובעות מכך, יהיה עורך המכרז זכאי לחלט את ערבות ההצעה אשר תופקד על ידינו מבלי שתהיה לנו כל טענה ו/או דרישה בקשר לכך. </w:t>
      </w:r>
    </w:p>
    <w:p w14:paraId="323B3AEC" w14:textId="77777777" w:rsidR="00B9198A" w:rsidRPr="00831DBA" w:rsidRDefault="00B9198A" w:rsidP="00590F55">
      <w:pPr>
        <w:pStyle w:val="afb"/>
        <w:numPr>
          <w:ilvl w:val="0"/>
          <w:numId w:val="120"/>
        </w:numPr>
        <w:spacing w:before="0" w:after="160"/>
        <w:rPr>
          <w:rFonts w:ascii="Narkisim" w:hAnsi="Narkisim" w:cs="Narkisim"/>
          <w:szCs w:val="24"/>
          <w:rtl/>
        </w:rPr>
      </w:pPr>
      <w:r w:rsidRPr="00831DBA">
        <w:rPr>
          <w:rFonts w:ascii="Narkisim" w:hAnsi="Narkisim" w:cs="Narkisim"/>
          <w:szCs w:val="24"/>
          <w:rtl/>
        </w:rPr>
        <w:t>ידוע לנו כי תנאי לחתימת הסכם ההתקשרות והכרה כ"ספק זוכה" הינו המצאת כל המסמכים הנדרשים בהקשר זה, לרבות אישורים על עריכת ביטוחים, ערבות ביצוע ועותקי ההסכם, על נספחיהם, חתומים על ידינו ע"פ תנאי המכרז, במסגרת לוחות הזמנים אשר נקבעו לכך במסמכי ההזמנה להציע הצעות ובהסכם, לפי העניין.</w:t>
      </w:r>
    </w:p>
    <w:p w14:paraId="25504049" w14:textId="77777777" w:rsidR="00B9198A" w:rsidRPr="00831DBA" w:rsidRDefault="00B9198A" w:rsidP="003C0999">
      <w:pPr>
        <w:tabs>
          <w:tab w:val="left" w:pos="8164"/>
        </w:tabs>
        <w:bidi/>
        <w:spacing w:line="256" w:lineRule="auto"/>
        <w:rPr>
          <w:rFonts w:ascii="Narkisim" w:hAnsi="Narkisim" w:cs="Narkisim"/>
        </w:rPr>
      </w:pPr>
    </w:p>
    <w:p w14:paraId="12BEEE1D" w14:textId="77777777" w:rsidR="00B9198A" w:rsidRPr="00831DBA" w:rsidRDefault="00B9198A" w:rsidP="00590F55">
      <w:pPr>
        <w:pStyle w:val="afb"/>
        <w:numPr>
          <w:ilvl w:val="0"/>
          <w:numId w:val="106"/>
        </w:numPr>
        <w:tabs>
          <w:tab w:val="clear" w:pos="720"/>
        </w:tabs>
        <w:spacing w:before="0" w:after="160"/>
        <w:ind w:left="360"/>
        <w:rPr>
          <w:rFonts w:ascii="Narkisim" w:hAnsi="Narkisim" w:cs="Narkisim"/>
          <w:b/>
          <w:bCs/>
          <w:szCs w:val="24"/>
          <w:u w:val="single"/>
          <w:rtl/>
        </w:rPr>
      </w:pPr>
      <w:r w:rsidRPr="00831DBA">
        <w:rPr>
          <w:rFonts w:ascii="Narkisim" w:hAnsi="Narkisim" w:cs="Narkisim" w:hint="cs"/>
          <w:b/>
          <w:bCs/>
          <w:szCs w:val="24"/>
          <w:u w:val="single"/>
          <w:rtl/>
        </w:rPr>
        <w:t xml:space="preserve">זכויות קניין </w:t>
      </w:r>
    </w:p>
    <w:p w14:paraId="41C18DDA" w14:textId="77777777" w:rsidR="00B9198A" w:rsidRPr="003C0999" w:rsidRDefault="00B9198A" w:rsidP="00590F55">
      <w:pPr>
        <w:pStyle w:val="afb"/>
        <w:numPr>
          <w:ilvl w:val="0"/>
          <w:numId w:val="121"/>
        </w:numPr>
        <w:spacing w:before="0" w:after="160"/>
        <w:rPr>
          <w:rFonts w:ascii="Narkisim" w:hAnsi="Narkisim" w:cs="Narkisim"/>
          <w:szCs w:val="24"/>
        </w:rPr>
      </w:pPr>
      <w:r w:rsidRPr="00831DBA">
        <w:rPr>
          <w:rFonts w:ascii="Narkisim" w:hAnsi="Narkisim" w:cs="Narkisim"/>
          <w:szCs w:val="24"/>
          <w:rtl/>
        </w:rPr>
        <w:t>המציע רשאי לפי כל דין</w:t>
      </w:r>
      <w:r w:rsidRPr="00831DBA">
        <w:rPr>
          <w:rFonts w:ascii="Narkisim" w:hAnsi="Narkisim" w:cs="Narkisim" w:hint="cs"/>
          <w:szCs w:val="24"/>
          <w:rtl/>
        </w:rPr>
        <w:t xml:space="preserve"> ו/או הסכם</w:t>
      </w:r>
      <w:r w:rsidRPr="00831DBA">
        <w:rPr>
          <w:rFonts w:ascii="Narkisim" w:hAnsi="Narkisim" w:cs="Narkisim"/>
          <w:szCs w:val="24"/>
          <w:rtl/>
        </w:rPr>
        <w:t xml:space="preserve"> ל</w:t>
      </w:r>
      <w:r w:rsidRPr="00831DBA">
        <w:rPr>
          <w:rFonts w:ascii="Narkisim" w:hAnsi="Narkisim" w:cs="Narkisim" w:hint="cs"/>
          <w:szCs w:val="24"/>
          <w:rtl/>
        </w:rPr>
        <w:t xml:space="preserve">הגיש את המענה למכרז זה </w:t>
      </w:r>
      <w:r w:rsidRPr="00831DBA">
        <w:rPr>
          <w:rFonts w:ascii="Narkisim" w:hAnsi="Narkisim" w:cs="Narkisim"/>
          <w:szCs w:val="24"/>
          <w:rtl/>
        </w:rPr>
        <w:t xml:space="preserve">ואין בכך כל הפרה של זכויות קניין או זכויות יוצרים של צד שלישי כלשהו. </w:t>
      </w:r>
    </w:p>
    <w:p w14:paraId="396BAA54" w14:textId="77777777" w:rsidR="00B9198A" w:rsidRPr="003C0999" w:rsidRDefault="00B9198A" w:rsidP="00590F55">
      <w:pPr>
        <w:pStyle w:val="afb"/>
        <w:numPr>
          <w:ilvl w:val="0"/>
          <w:numId w:val="121"/>
        </w:numPr>
        <w:spacing w:before="0" w:after="160"/>
        <w:rPr>
          <w:rFonts w:ascii="Narkisim" w:hAnsi="Narkisim" w:cs="Narkisim"/>
          <w:szCs w:val="24"/>
        </w:rPr>
      </w:pPr>
      <w:r w:rsidRPr="00831DBA">
        <w:rPr>
          <w:rFonts w:ascii="Narkisim" w:hAnsi="Narkisim" w:cs="Narkisim"/>
          <w:szCs w:val="24"/>
          <w:rtl/>
        </w:rPr>
        <w:t>למיטב ידיעתנו ובדיקתנו, אין מניעה משפטית כלשהי להתקשר עם מדינת ישראל בהסכם זה.</w:t>
      </w:r>
    </w:p>
    <w:p w14:paraId="727232F4" w14:textId="77777777" w:rsidR="00B9198A" w:rsidRPr="003C0999" w:rsidRDefault="00B9198A" w:rsidP="00590F55">
      <w:pPr>
        <w:pStyle w:val="afb"/>
        <w:numPr>
          <w:ilvl w:val="0"/>
          <w:numId w:val="121"/>
        </w:numPr>
        <w:spacing w:before="0" w:after="160"/>
        <w:rPr>
          <w:rFonts w:ascii="Narkisim" w:hAnsi="Narkisim" w:cs="Narkisim"/>
          <w:szCs w:val="24"/>
        </w:rPr>
      </w:pPr>
      <w:r w:rsidRPr="00831DBA">
        <w:rPr>
          <w:rFonts w:ascii="Narkisim" w:hAnsi="Narkisim" w:cs="Narkisim"/>
          <w:szCs w:val="24"/>
          <w:rtl/>
        </w:rPr>
        <w:t>המציע מתחייב לשפות ולפצות את עורך המכרז בגין נזקים כלשהם בשל תביעות צד ג' כנגדו כתוצאה מהפרת זכויות קניין כלשהן בשל ההצעה</w:t>
      </w:r>
      <w:r w:rsidRPr="00831DBA">
        <w:rPr>
          <w:rFonts w:ascii="Narkisim" w:hAnsi="Narkisim" w:cs="Narkisim" w:hint="cs"/>
          <w:szCs w:val="24"/>
          <w:rtl/>
        </w:rPr>
        <w:t>.</w:t>
      </w:r>
      <w:r w:rsidRPr="00831DBA">
        <w:rPr>
          <w:rFonts w:ascii="Narkisim" w:hAnsi="Narkisim" w:cs="Narkisim"/>
          <w:szCs w:val="24"/>
          <w:rtl/>
        </w:rPr>
        <w:t xml:space="preserve"> </w:t>
      </w:r>
    </w:p>
    <w:p w14:paraId="22199DB3" w14:textId="77777777" w:rsidR="00B9198A" w:rsidRPr="00831DBA" w:rsidRDefault="00B9198A" w:rsidP="00B9198A">
      <w:pPr>
        <w:pStyle w:val="afb"/>
        <w:spacing w:after="80" w:line="256" w:lineRule="auto"/>
        <w:ind w:right="720"/>
        <w:contextualSpacing w:val="0"/>
        <w:rPr>
          <w:rFonts w:ascii="Narkisim" w:hAnsi="Narkisim" w:cs="Narkisim"/>
          <w:b/>
          <w:bCs/>
          <w:szCs w:val="24"/>
          <w:u w:val="single"/>
          <w:rtl/>
        </w:rPr>
      </w:pPr>
    </w:p>
    <w:p w14:paraId="4BC39499" w14:textId="77777777" w:rsidR="00B9198A" w:rsidRPr="003C0999" w:rsidRDefault="00B9198A" w:rsidP="00590F55">
      <w:pPr>
        <w:pStyle w:val="afb"/>
        <w:numPr>
          <w:ilvl w:val="0"/>
          <w:numId w:val="106"/>
        </w:numPr>
        <w:tabs>
          <w:tab w:val="clear" w:pos="720"/>
        </w:tabs>
        <w:spacing w:before="0" w:after="160"/>
        <w:ind w:left="360"/>
        <w:rPr>
          <w:rFonts w:ascii="Narkisim" w:hAnsi="Narkisim" w:cs="Narkisim"/>
          <w:b/>
          <w:bCs/>
          <w:szCs w:val="24"/>
          <w:u w:val="single"/>
          <w:rtl/>
        </w:rPr>
      </w:pPr>
      <w:r w:rsidRPr="00831DBA">
        <w:rPr>
          <w:rFonts w:ascii="Narkisim" w:hAnsi="Narkisim" w:cs="Narkisim"/>
          <w:b/>
          <w:bCs/>
          <w:szCs w:val="24"/>
          <w:u w:val="single"/>
          <w:rtl/>
        </w:rPr>
        <w:t>הצהרה בדבר העדר ניגוד עניינים</w:t>
      </w:r>
    </w:p>
    <w:p w14:paraId="292890BE" w14:textId="77777777" w:rsidR="00B9198A" w:rsidRPr="00831DBA" w:rsidRDefault="00B9198A" w:rsidP="00590F55">
      <w:pPr>
        <w:pStyle w:val="afb"/>
        <w:numPr>
          <w:ilvl w:val="0"/>
          <w:numId w:val="122"/>
        </w:numPr>
        <w:spacing w:before="0" w:after="160"/>
        <w:rPr>
          <w:rFonts w:ascii="Narkisim" w:hAnsi="Narkisim" w:cs="Narkisim"/>
          <w:szCs w:val="24"/>
          <w:rtl/>
        </w:rPr>
      </w:pPr>
      <w:r w:rsidRPr="00831DBA">
        <w:rPr>
          <w:rFonts w:ascii="Narkisim" w:hAnsi="Narkisim" w:cs="Narkisim"/>
          <w:szCs w:val="24"/>
          <w:rtl/>
        </w:rPr>
        <w:t>למיטב ידיעתי אין בהגשת הצעה למכרז  משום ניגוד עניינים עסקי או אישי של המציע, של עובדיו, של ספקי משנה או של צד ג' כלשהו, המעורבים בהצעה או בביצועה.</w:t>
      </w:r>
    </w:p>
    <w:p w14:paraId="144596BA" w14:textId="77777777" w:rsidR="00B9198A" w:rsidRPr="00831DBA" w:rsidRDefault="00B9198A" w:rsidP="00590F55">
      <w:pPr>
        <w:pStyle w:val="afb"/>
        <w:numPr>
          <w:ilvl w:val="0"/>
          <w:numId w:val="122"/>
        </w:numPr>
        <w:spacing w:before="0" w:after="160"/>
        <w:rPr>
          <w:rFonts w:ascii="Narkisim" w:hAnsi="Narkisim" w:cs="Narkisim"/>
          <w:szCs w:val="24"/>
        </w:rPr>
      </w:pPr>
      <w:r w:rsidRPr="00831DBA">
        <w:rPr>
          <w:rFonts w:ascii="Narkisim" w:hAnsi="Narkisim" w:cs="Narkisim"/>
          <w:szCs w:val="24"/>
          <w:rtl/>
        </w:rPr>
        <w:t>המציע מתחייב עוד כי אם במהלך עבודת המציע כאמור, יובא לידיעתו ניגוד עניינים כאמור או דבר העלול ליצור חשש לניגוד עניינים כזה, יודיע עליו לעורך המכרז ולמזמינים ללא דיחוי.</w:t>
      </w:r>
    </w:p>
    <w:p w14:paraId="4CB41EE8" w14:textId="77777777" w:rsidR="00B9198A" w:rsidRPr="00831DBA" w:rsidRDefault="00B9198A" w:rsidP="00B9198A">
      <w:pPr>
        <w:bidi/>
        <w:spacing w:after="80" w:line="256" w:lineRule="auto"/>
        <w:ind w:right="720"/>
        <w:rPr>
          <w:rFonts w:ascii="Narkisim" w:hAnsi="Narkisim" w:cs="Narkisim"/>
          <w:b/>
          <w:bCs/>
          <w:u w:val="single"/>
        </w:rPr>
      </w:pPr>
    </w:p>
    <w:p w14:paraId="3512931B" w14:textId="77777777" w:rsidR="003C0999" w:rsidRPr="003C0999" w:rsidRDefault="00B9198A" w:rsidP="00590F55">
      <w:pPr>
        <w:pStyle w:val="afb"/>
        <w:numPr>
          <w:ilvl w:val="0"/>
          <w:numId w:val="106"/>
        </w:numPr>
        <w:tabs>
          <w:tab w:val="clear" w:pos="720"/>
        </w:tabs>
        <w:spacing w:before="0" w:after="160"/>
        <w:ind w:left="360"/>
        <w:rPr>
          <w:rFonts w:ascii="Narkisim" w:hAnsi="Narkisim" w:cs="Narkisim"/>
          <w:b/>
          <w:bCs/>
          <w:szCs w:val="24"/>
          <w:u w:val="single"/>
        </w:rPr>
      </w:pPr>
      <w:r w:rsidRPr="003C0999">
        <w:rPr>
          <w:rFonts w:ascii="Narkisim" w:hAnsi="Narkisim" w:cs="Narkisim" w:hint="cs"/>
          <w:b/>
          <w:bCs/>
          <w:szCs w:val="24"/>
          <w:u w:val="single"/>
          <w:rtl/>
        </w:rPr>
        <w:t>עסק בשליטת אישה</w:t>
      </w:r>
    </w:p>
    <w:p w14:paraId="24A25112" w14:textId="77777777" w:rsidR="00B9198A" w:rsidRPr="00DB1F6A" w:rsidRDefault="00B9198A" w:rsidP="00DB1F6A">
      <w:pPr>
        <w:pStyle w:val="afb"/>
        <w:spacing w:before="0" w:after="160"/>
        <w:ind w:left="360"/>
        <w:rPr>
          <w:rFonts w:ascii="Narkisim" w:hAnsi="Narkisim" w:cs="Narkisim"/>
          <w:b/>
          <w:bCs/>
          <w:szCs w:val="24"/>
          <w:u w:val="single"/>
          <w:rtl/>
        </w:rPr>
      </w:pPr>
      <w:r w:rsidRPr="003C0999">
        <w:rPr>
          <w:rFonts w:ascii="Narkisim" w:hAnsi="Narkisim" w:cs="Narkisim" w:hint="cs"/>
          <w:szCs w:val="24"/>
          <w:rtl/>
        </w:rPr>
        <w:t xml:space="preserve">מציע שהוא "עסק בשליטת אישה" ומעונין שתינתן לו העדפה בשל כך יצרף להצעתו אישור ותצהיר, </w:t>
      </w:r>
      <w:proofErr w:type="spellStart"/>
      <w:r w:rsidRPr="003C0999">
        <w:rPr>
          <w:rFonts w:ascii="Narkisim" w:hAnsi="Narkisim" w:cs="Narkisim" w:hint="cs"/>
          <w:szCs w:val="24"/>
          <w:rtl/>
        </w:rPr>
        <w:t>הכל</w:t>
      </w:r>
      <w:proofErr w:type="spellEnd"/>
      <w:r w:rsidRPr="003C0999">
        <w:rPr>
          <w:rFonts w:ascii="Narkisim" w:hAnsi="Narkisim" w:cs="Narkisim" w:hint="cs"/>
          <w:szCs w:val="24"/>
          <w:rtl/>
        </w:rPr>
        <w:t xml:space="preserve"> בהתאם להוראות סעיף 2ב לחוק חובת המכרזים. התצהיר יוגש </w:t>
      </w:r>
      <w:hyperlink w:anchor="_נספח_ג1-_5" w:history="1">
        <w:r w:rsidRPr="00F876C3">
          <w:rPr>
            <w:rStyle w:val="Hyperlink"/>
            <w:rFonts w:ascii="Narkisim" w:hAnsi="Narkisim" w:cs="Narkisim" w:hint="cs"/>
            <w:b/>
            <w:bCs/>
            <w:color w:val="auto"/>
            <w:szCs w:val="24"/>
            <w:u w:val="none"/>
            <w:rtl/>
          </w:rPr>
          <w:t xml:space="preserve">כנספח ג1- </w:t>
        </w:r>
        <w:r w:rsidR="00A96F7D" w:rsidRPr="00F876C3">
          <w:rPr>
            <w:rStyle w:val="Hyperlink"/>
            <w:rFonts w:ascii="Narkisim" w:hAnsi="Narkisim" w:cs="Narkisim" w:hint="cs"/>
            <w:b/>
            <w:bCs/>
            <w:color w:val="auto"/>
            <w:szCs w:val="24"/>
            <w:u w:val="none"/>
            <w:rtl/>
          </w:rPr>
          <w:t>5</w:t>
        </w:r>
      </w:hyperlink>
      <w:r w:rsidRPr="00F876C3">
        <w:rPr>
          <w:rFonts w:ascii="Narkisim" w:hAnsi="Narkisim" w:cs="Narkisim" w:hint="cs"/>
          <w:b/>
          <w:bCs/>
          <w:szCs w:val="24"/>
          <w:rtl/>
        </w:rPr>
        <w:t xml:space="preserve"> </w:t>
      </w:r>
      <w:r w:rsidRPr="00F876C3">
        <w:rPr>
          <w:rFonts w:ascii="Narkisim" w:hAnsi="Narkisim" w:cs="Narkisim" w:hint="cs"/>
          <w:szCs w:val="24"/>
          <w:rtl/>
        </w:rPr>
        <w:t xml:space="preserve">לתצהיר </w:t>
      </w:r>
      <w:r w:rsidRPr="003C0999">
        <w:rPr>
          <w:rFonts w:ascii="Narkisim" w:hAnsi="Narkisim" w:cs="Narkisim" w:hint="cs"/>
          <w:szCs w:val="24"/>
          <w:rtl/>
        </w:rPr>
        <w:t xml:space="preserve">זה. </w:t>
      </w:r>
    </w:p>
    <w:p w14:paraId="020CE65A" w14:textId="77777777" w:rsidR="00B9198A" w:rsidRPr="00831DBA" w:rsidRDefault="00B9198A" w:rsidP="00B9198A">
      <w:pPr>
        <w:bidi/>
        <w:ind w:left="360"/>
        <w:rPr>
          <w:rFonts w:ascii="Narkisim" w:hAnsi="Narkisim" w:cs="Narkisim"/>
          <w:rtl/>
        </w:rPr>
      </w:pPr>
    </w:p>
    <w:p w14:paraId="43EDB0C2" w14:textId="77777777" w:rsidR="00B9198A" w:rsidRPr="00831DBA" w:rsidRDefault="00B9198A" w:rsidP="00B9198A">
      <w:pPr>
        <w:bidi/>
        <w:ind w:left="360"/>
        <w:rPr>
          <w:rFonts w:ascii="Narkisim" w:hAnsi="Narkisim" w:cs="Narkisim"/>
          <w:rtl/>
        </w:rPr>
      </w:pPr>
      <w:r w:rsidRPr="00831DBA">
        <w:rPr>
          <w:rFonts w:ascii="Narkisim" w:hAnsi="Narkisim" w:cs="Narkisim" w:hint="cs"/>
          <w:rtl/>
        </w:rPr>
        <w:t>ולראיה באתי על החתום</w:t>
      </w:r>
    </w:p>
    <w:p w14:paraId="10A2E6D0" w14:textId="77777777" w:rsidR="00B9198A" w:rsidRPr="00831DBA" w:rsidRDefault="00B9198A" w:rsidP="00B9198A">
      <w:pPr>
        <w:bidi/>
        <w:ind w:left="360"/>
        <w:rPr>
          <w:rFonts w:ascii="Narkisim" w:hAnsi="Narkisim" w:cs="Narkisim"/>
          <w:rtl/>
        </w:rPr>
      </w:pPr>
    </w:p>
    <w:p w14:paraId="547D65FE" w14:textId="77777777" w:rsidR="00B9198A" w:rsidRPr="00831DBA" w:rsidRDefault="00B9198A" w:rsidP="00B9198A">
      <w:pPr>
        <w:bidi/>
        <w:ind w:left="793"/>
        <w:rPr>
          <w:rFonts w:ascii="Narkisim" w:hAnsi="Narkisim" w:cs="Narkisim"/>
          <w:rtl/>
        </w:rPr>
      </w:pPr>
      <w:r w:rsidRPr="00831DBA">
        <w:rPr>
          <w:rFonts w:ascii="Narkisim" w:hAnsi="Narkisim" w:cs="Narkisim" w:hint="cs"/>
          <w:rtl/>
        </w:rPr>
        <w:t>__________</w:t>
      </w:r>
      <w:r w:rsidRPr="00831DBA">
        <w:rPr>
          <w:rFonts w:ascii="Narkisim" w:hAnsi="Narkisim" w:cs="Narkisim"/>
          <w:rtl/>
        </w:rPr>
        <w:tab/>
      </w:r>
      <w:r w:rsidRPr="00831DBA">
        <w:rPr>
          <w:rFonts w:ascii="Narkisim" w:hAnsi="Narkisim" w:cs="Narkisim"/>
          <w:rtl/>
        </w:rPr>
        <w:tab/>
        <w:t>________________</w:t>
      </w:r>
      <w:r w:rsidRPr="00831DBA">
        <w:rPr>
          <w:rFonts w:ascii="Narkisim" w:hAnsi="Narkisim" w:cs="Narkisim"/>
          <w:rtl/>
        </w:rPr>
        <w:tab/>
      </w:r>
      <w:r w:rsidRPr="00831DBA">
        <w:rPr>
          <w:rFonts w:ascii="Narkisim" w:hAnsi="Narkisim" w:cs="Narkisim" w:hint="cs"/>
          <w:rtl/>
        </w:rPr>
        <w:t xml:space="preserve"> </w:t>
      </w:r>
      <w:r w:rsidRPr="00831DBA">
        <w:rPr>
          <w:rFonts w:ascii="Narkisim" w:hAnsi="Narkisim" w:cs="Narkisim"/>
          <w:rtl/>
        </w:rPr>
        <w:t>____</w:t>
      </w:r>
      <w:r w:rsidRPr="00831DBA">
        <w:rPr>
          <w:rFonts w:ascii="Narkisim" w:hAnsi="Narkisim" w:cs="Narkisim" w:hint="cs"/>
          <w:rtl/>
        </w:rPr>
        <w:t>__</w:t>
      </w:r>
      <w:r w:rsidRPr="00831DBA">
        <w:rPr>
          <w:rFonts w:ascii="Narkisim" w:hAnsi="Narkisim" w:cs="Narkisim"/>
          <w:rtl/>
        </w:rPr>
        <w:t>________________</w:t>
      </w:r>
    </w:p>
    <w:p w14:paraId="69BEB676" w14:textId="77777777" w:rsidR="00B9198A" w:rsidRPr="00831DBA" w:rsidRDefault="00B9198A" w:rsidP="00B9198A">
      <w:pPr>
        <w:bidi/>
        <w:ind w:left="793"/>
        <w:rPr>
          <w:rFonts w:ascii="Narkisim" w:hAnsi="Narkisim" w:cs="Narkisim"/>
          <w:rtl/>
        </w:rPr>
      </w:pPr>
      <w:r w:rsidRPr="00831DBA">
        <w:rPr>
          <w:rFonts w:ascii="Narkisim" w:hAnsi="Narkisim" w:cs="Narkisim" w:hint="cs"/>
          <w:rtl/>
        </w:rPr>
        <w:t xml:space="preserve">   </w:t>
      </w:r>
      <w:r w:rsidRPr="00831DBA">
        <w:rPr>
          <w:rFonts w:ascii="Narkisim" w:hAnsi="Narkisim" w:cs="Narkisim"/>
          <w:rtl/>
        </w:rPr>
        <w:t>תאריך</w:t>
      </w:r>
      <w:r w:rsidRPr="00831DBA">
        <w:rPr>
          <w:rFonts w:ascii="Narkisim" w:hAnsi="Narkisim" w:cs="Narkisim"/>
          <w:rtl/>
        </w:rPr>
        <w:tab/>
      </w:r>
      <w:r w:rsidRPr="00831DBA">
        <w:rPr>
          <w:rFonts w:ascii="Narkisim" w:hAnsi="Narkisim" w:cs="Narkisim"/>
          <w:rtl/>
        </w:rPr>
        <w:tab/>
      </w:r>
      <w:r w:rsidRPr="00831DBA">
        <w:rPr>
          <w:rFonts w:ascii="Narkisim" w:hAnsi="Narkisim" w:cs="Narkisim"/>
          <w:rtl/>
        </w:rPr>
        <w:tab/>
        <w:t xml:space="preserve"> שם</w:t>
      </w:r>
      <w:r w:rsidRPr="00831DBA">
        <w:rPr>
          <w:rFonts w:ascii="Narkisim" w:hAnsi="Narkisim" w:cs="Narkisim"/>
          <w:rtl/>
        </w:rPr>
        <w:tab/>
      </w:r>
      <w:r w:rsidRPr="00831DBA">
        <w:rPr>
          <w:rFonts w:ascii="Narkisim" w:hAnsi="Narkisim" w:cs="Narkisim"/>
          <w:rtl/>
        </w:rPr>
        <w:tab/>
        <w:t xml:space="preserve"> </w:t>
      </w:r>
      <w:r w:rsidRPr="00831DBA">
        <w:rPr>
          <w:rFonts w:ascii="Narkisim" w:hAnsi="Narkisim" w:cs="Narkisim" w:hint="cs"/>
          <w:rtl/>
        </w:rPr>
        <w:t>ח</w:t>
      </w:r>
      <w:r w:rsidRPr="00831DBA">
        <w:rPr>
          <w:rFonts w:ascii="Narkisim" w:hAnsi="Narkisim" w:cs="Narkisim"/>
          <w:rtl/>
        </w:rPr>
        <w:t>תימה וחותמת</w:t>
      </w:r>
      <w:r w:rsidRPr="00831DBA">
        <w:rPr>
          <w:rFonts w:ascii="Narkisim" w:hAnsi="Narkisim" w:cs="Narkisim" w:hint="cs"/>
          <w:rtl/>
        </w:rPr>
        <w:t xml:space="preserve"> מורשה החתימה</w:t>
      </w:r>
    </w:p>
    <w:p w14:paraId="546AAA01" w14:textId="77777777" w:rsidR="00B9198A" w:rsidRPr="00831DBA" w:rsidRDefault="00B9198A" w:rsidP="00B9198A">
      <w:pPr>
        <w:bidi/>
        <w:ind w:left="793"/>
        <w:rPr>
          <w:rFonts w:ascii="Narkisim" w:hAnsi="Narkisim" w:cs="Narkisim"/>
          <w:rtl/>
        </w:rPr>
      </w:pPr>
      <w:r w:rsidRPr="00831DBA">
        <w:rPr>
          <w:rFonts w:ascii="Narkisim" w:hAnsi="Narkisim" w:cs="Narkisim" w:hint="cs"/>
          <w:rtl/>
        </w:rPr>
        <w:t>__________</w:t>
      </w:r>
      <w:r w:rsidRPr="00831DBA">
        <w:rPr>
          <w:rFonts w:ascii="Narkisim" w:hAnsi="Narkisim" w:cs="Narkisim"/>
          <w:rtl/>
        </w:rPr>
        <w:tab/>
      </w:r>
      <w:r w:rsidRPr="00831DBA">
        <w:rPr>
          <w:rFonts w:ascii="Narkisim" w:hAnsi="Narkisim" w:cs="Narkisim"/>
          <w:rtl/>
        </w:rPr>
        <w:tab/>
        <w:t>________________</w:t>
      </w:r>
      <w:r w:rsidRPr="00831DBA">
        <w:rPr>
          <w:rFonts w:ascii="Narkisim" w:hAnsi="Narkisim" w:cs="Narkisim"/>
          <w:rtl/>
        </w:rPr>
        <w:tab/>
        <w:t>____</w:t>
      </w:r>
      <w:r w:rsidRPr="00831DBA">
        <w:rPr>
          <w:rFonts w:ascii="Narkisim" w:hAnsi="Narkisim" w:cs="Narkisim" w:hint="cs"/>
          <w:rtl/>
        </w:rPr>
        <w:t>__</w:t>
      </w:r>
      <w:r w:rsidRPr="00831DBA">
        <w:rPr>
          <w:rFonts w:ascii="Narkisim" w:hAnsi="Narkisim" w:cs="Narkisim"/>
          <w:rtl/>
        </w:rPr>
        <w:t>________________</w:t>
      </w:r>
    </w:p>
    <w:p w14:paraId="1B08B9BD" w14:textId="77777777" w:rsidR="00B9198A" w:rsidRPr="00831DBA" w:rsidRDefault="00B9198A" w:rsidP="00B9198A">
      <w:pPr>
        <w:bidi/>
        <w:ind w:left="793"/>
        <w:rPr>
          <w:rFonts w:ascii="Narkisim" w:hAnsi="Narkisim" w:cs="Narkisim"/>
          <w:rtl/>
        </w:rPr>
      </w:pPr>
      <w:r w:rsidRPr="00831DBA">
        <w:rPr>
          <w:rFonts w:ascii="Narkisim" w:hAnsi="Narkisim" w:cs="Narkisim" w:hint="cs"/>
          <w:rtl/>
        </w:rPr>
        <w:t xml:space="preserve">   </w:t>
      </w:r>
      <w:r w:rsidRPr="00831DBA">
        <w:rPr>
          <w:rFonts w:ascii="Narkisim" w:hAnsi="Narkisim" w:cs="Narkisim"/>
          <w:rtl/>
        </w:rPr>
        <w:t>תאריך</w:t>
      </w:r>
      <w:r w:rsidRPr="00831DBA">
        <w:rPr>
          <w:rFonts w:ascii="Narkisim" w:hAnsi="Narkisim" w:cs="Narkisim"/>
          <w:rtl/>
        </w:rPr>
        <w:tab/>
      </w:r>
      <w:r w:rsidRPr="00831DBA">
        <w:rPr>
          <w:rFonts w:ascii="Narkisim" w:hAnsi="Narkisim" w:cs="Narkisim"/>
          <w:rtl/>
        </w:rPr>
        <w:tab/>
      </w:r>
      <w:r w:rsidRPr="00831DBA">
        <w:rPr>
          <w:rFonts w:ascii="Narkisim" w:hAnsi="Narkisim" w:cs="Narkisim"/>
          <w:rtl/>
        </w:rPr>
        <w:tab/>
        <w:t xml:space="preserve"> שם</w:t>
      </w:r>
      <w:r w:rsidRPr="00831DBA">
        <w:rPr>
          <w:rFonts w:ascii="Narkisim" w:hAnsi="Narkisim" w:cs="Narkisim"/>
          <w:rtl/>
        </w:rPr>
        <w:tab/>
      </w:r>
      <w:r w:rsidRPr="00831DBA">
        <w:rPr>
          <w:rFonts w:ascii="Narkisim" w:hAnsi="Narkisim" w:cs="Narkisim"/>
          <w:rtl/>
        </w:rPr>
        <w:tab/>
      </w:r>
      <w:r w:rsidRPr="00831DBA">
        <w:rPr>
          <w:rFonts w:ascii="Narkisim" w:hAnsi="Narkisim" w:cs="Narkisim" w:hint="cs"/>
          <w:rtl/>
        </w:rPr>
        <w:t>ח</w:t>
      </w:r>
      <w:r w:rsidRPr="00831DBA">
        <w:rPr>
          <w:rFonts w:ascii="Narkisim" w:hAnsi="Narkisim" w:cs="Narkisim"/>
          <w:rtl/>
        </w:rPr>
        <w:t>תימה וחותמת</w:t>
      </w:r>
      <w:r w:rsidRPr="00831DBA">
        <w:rPr>
          <w:rFonts w:ascii="Narkisim" w:hAnsi="Narkisim" w:cs="Narkisim" w:hint="cs"/>
          <w:rtl/>
        </w:rPr>
        <w:t xml:space="preserve"> מורשה החתימה</w:t>
      </w:r>
    </w:p>
    <w:p w14:paraId="38CA452D" w14:textId="77777777" w:rsidR="00B9198A" w:rsidRPr="00831DBA" w:rsidRDefault="00B9198A" w:rsidP="00B9198A">
      <w:pPr>
        <w:bidi/>
        <w:jc w:val="both"/>
        <w:rPr>
          <w:rFonts w:ascii="Narkisim" w:hAnsi="Narkisim" w:cs="Narkisim"/>
          <w:b/>
          <w:bCs/>
          <w:u w:val="single"/>
          <w:rtl/>
        </w:rPr>
      </w:pPr>
    </w:p>
    <w:p w14:paraId="42CCAE0F" w14:textId="77777777" w:rsidR="00B9198A" w:rsidRPr="00831DBA" w:rsidRDefault="00B9198A" w:rsidP="00B9198A">
      <w:pPr>
        <w:bidi/>
        <w:jc w:val="both"/>
        <w:rPr>
          <w:rFonts w:ascii="Narkisim" w:hAnsi="Narkisim" w:cs="Narkisim"/>
          <w:b/>
          <w:bCs/>
          <w:u w:val="single"/>
          <w:rtl/>
        </w:rPr>
      </w:pPr>
    </w:p>
    <w:p w14:paraId="413E3FB4" w14:textId="77777777" w:rsidR="00B9198A" w:rsidRPr="00831DBA" w:rsidRDefault="00B9198A" w:rsidP="00B9198A">
      <w:pPr>
        <w:bidi/>
        <w:ind w:right="-142"/>
        <w:jc w:val="both"/>
        <w:rPr>
          <w:rFonts w:ascii="Narkisim" w:hAnsi="Narkisim" w:cs="Narkisim"/>
          <w:b/>
          <w:bCs/>
          <w:u w:val="single"/>
          <w:rtl/>
        </w:rPr>
      </w:pPr>
    </w:p>
    <w:p w14:paraId="0C1EB675" w14:textId="77777777" w:rsidR="00B9198A" w:rsidRPr="00831DBA" w:rsidRDefault="00B9198A" w:rsidP="00B9198A">
      <w:pPr>
        <w:bidi/>
        <w:ind w:right="-142"/>
        <w:jc w:val="both"/>
        <w:rPr>
          <w:rFonts w:ascii="Narkisim" w:hAnsi="Narkisim" w:cs="Narkisim"/>
          <w:b/>
          <w:bCs/>
          <w:u w:val="single"/>
          <w:rtl/>
        </w:rPr>
      </w:pPr>
      <w:r w:rsidRPr="00831DBA">
        <w:rPr>
          <w:rFonts w:ascii="Narkisim" w:hAnsi="Narkisim" w:cs="Narkisim"/>
          <w:b/>
          <w:bCs/>
          <w:u w:val="single"/>
          <w:rtl/>
        </w:rPr>
        <w:t>אישור עו"ד</w:t>
      </w:r>
    </w:p>
    <w:p w14:paraId="114A66B8" w14:textId="77777777" w:rsidR="00B9198A" w:rsidRPr="00831DBA" w:rsidRDefault="00B9198A" w:rsidP="00B9198A">
      <w:pPr>
        <w:bidi/>
        <w:ind w:left="360" w:right="-142"/>
        <w:rPr>
          <w:rFonts w:ascii="Narkisim" w:hAnsi="Narkisim" w:cs="Narkisim"/>
          <w:b/>
          <w:bCs/>
          <w:u w:val="single"/>
          <w:rtl/>
        </w:rPr>
      </w:pPr>
    </w:p>
    <w:p w14:paraId="6E536DDE" w14:textId="77777777" w:rsidR="00B9198A" w:rsidRPr="00831DBA" w:rsidRDefault="00B9198A" w:rsidP="00B9198A">
      <w:pPr>
        <w:bidi/>
        <w:ind w:right="-142"/>
        <w:jc w:val="both"/>
        <w:rPr>
          <w:rFonts w:ascii="Narkisim" w:hAnsi="Narkisim" w:cs="Narkisim"/>
          <w:rtl/>
        </w:rPr>
      </w:pPr>
      <w:r w:rsidRPr="00831DBA">
        <w:rPr>
          <w:rFonts w:ascii="Narkisim" w:hAnsi="Narkisim" w:cs="Narkisim"/>
          <w:rtl/>
        </w:rPr>
        <w:t>אני הח"מ _____________________, עו"ד מאשר/ת</w:t>
      </w:r>
      <w:r w:rsidRPr="00831DBA">
        <w:rPr>
          <w:rFonts w:ascii="Narkisim" w:hAnsi="Narkisim" w:cs="Narkisim" w:hint="cs"/>
          <w:rtl/>
        </w:rPr>
        <w:t xml:space="preserve"> כי:</w:t>
      </w:r>
    </w:p>
    <w:p w14:paraId="11AAD35D" w14:textId="77777777" w:rsidR="00B9198A" w:rsidRPr="00831DBA" w:rsidRDefault="00B9198A" w:rsidP="00B9198A">
      <w:pPr>
        <w:bidi/>
        <w:ind w:left="360" w:right="-142"/>
        <w:rPr>
          <w:rFonts w:ascii="Narkisim" w:hAnsi="Narkisim" w:cs="Narkisim"/>
        </w:rPr>
      </w:pPr>
    </w:p>
    <w:p w14:paraId="617B580C" w14:textId="77777777" w:rsidR="00B9198A" w:rsidRPr="00DB1F6A" w:rsidRDefault="00B9198A" w:rsidP="00DB1F6A">
      <w:pPr>
        <w:tabs>
          <w:tab w:val="left" w:pos="8164"/>
        </w:tabs>
        <w:bidi/>
        <w:spacing w:after="80" w:line="256" w:lineRule="auto"/>
        <w:ind w:right="-142"/>
        <w:rPr>
          <w:rFonts w:ascii="Narkisim" w:hAnsi="Narkisim" w:cs="Narkisim"/>
          <w:rtl/>
        </w:rPr>
      </w:pPr>
      <w:r w:rsidRPr="00DB1F6A">
        <w:rPr>
          <w:rFonts w:ascii="Narkisim" w:hAnsi="Narkisim" w:cs="Narkisim" w:hint="cs"/>
          <w:rtl/>
        </w:rPr>
        <w:t>ביום ____________ הופיע/ה בפני:</w:t>
      </w:r>
    </w:p>
    <w:p w14:paraId="53EDA637" w14:textId="77777777" w:rsidR="00B9198A" w:rsidRPr="00831DBA" w:rsidRDefault="00974489" w:rsidP="00DB1F6A">
      <w:pPr>
        <w:bidi/>
        <w:ind w:right="-142"/>
        <w:rPr>
          <w:rFonts w:ascii="Narkisim" w:hAnsi="Narkisim" w:cs="Narkisim"/>
          <w:rtl/>
        </w:rPr>
      </w:pPr>
      <w:r w:rsidRPr="00831DBA">
        <w:rPr>
          <w:rFonts w:ascii="Narkisim" w:hAnsi="Narkisim" w:cs="Narkisim" w:hint="cs"/>
          <w:rtl/>
        </w:rPr>
        <w:t>מ</w:t>
      </w:r>
      <w:r w:rsidR="00B9198A" w:rsidRPr="00831DBA">
        <w:rPr>
          <w:rFonts w:ascii="Narkisim" w:hAnsi="Narkisim" w:cs="Narkisim" w:hint="cs"/>
          <w:rtl/>
        </w:rPr>
        <w:t xml:space="preserve">ר/גב' _________ שזיהה/תה עצמו/ה על ידי ת.ז. ____________/המוכר/ת לי באופן אישי; </w:t>
      </w:r>
    </w:p>
    <w:p w14:paraId="5F0E6E5C" w14:textId="77777777" w:rsidR="00B9198A" w:rsidRPr="00831DBA" w:rsidRDefault="00B9198A" w:rsidP="00B9198A">
      <w:pPr>
        <w:bidi/>
        <w:ind w:left="360" w:right="-142"/>
        <w:rPr>
          <w:rFonts w:ascii="Narkisim" w:hAnsi="Narkisim" w:cs="Narkisim"/>
          <w:rtl/>
        </w:rPr>
      </w:pPr>
      <w:r w:rsidRPr="00831DBA">
        <w:rPr>
          <w:rFonts w:ascii="Narkisim" w:hAnsi="Narkisim" w:cs="Narkisim" w:hint="cs"/>
          <w:rtl/>
        </w:rPr>
        <w:lastRenderedPageBreak/>
        <w:t>מר/גב' _________שזיהה/תה עצמו/ה על ידי ת.ז. ____________/המוכר/ת לי באופן אישי;</w:t>
      </w:r>
    </w:p>
    <w:p w14:paraId="47ACAC38" w14:textId="77777777" w:rsidR="00B9198A" w:rsidRPr="00831DBA" w:rsidRDefault="00B9198A" w:rsidP="00B9198A">
      <w:pPr>
        <w:bidi/>
        <w:ind w:left="360" w:right="-142"/>
        <w:rPr>
          <w:rFonts w:ascii="Narkisim" w:hAnsi="Narkisim" w:cs="Narkisim"/>
          <w:rtl/>
        </w:rPr>
      </w:pPr>
      <w:r w:rsidRPr="00831DBA">
        <w:rPr>
          <w:rFonts w:ascii="Narkisim" w:hAnsi="Narkisim" w:cs="Narkisim" w:hint="cs"/>
          <w:rtl/>
        </w:rPr>
        <w:t>מר/גב' _________שזיהה/תה עצמו/ה על ידי ת.ז. ____________/המוכר/ת לי באופן אישי;</w:t>
      </w:r>
    </w:p>
    <w:p w14:paraId="4657B04B" w14:textId="77777777" w:rsidR="00B9198A" w:rsidRPr="00831DBA" w:rsidRDefault="00B9198A" w:rsidP="00B9198A">
      <w:pPr>
        <w:bidi/>
        <w:ind w:left="360" w:right="-142"/>
        <w:rPr>
          <w:rFonts w:ascii="Narkisim" w:hAnsi="Narkisim" w:cs="Narkisim"/>
          <w:rtl/>
        </w:rPr>
      </w:pPr>
    </w:p>
    <w:p w14:paraId="2D12FFD2" w14:textId="77777777" w:rsidR="00B9198A" w:rsidRPr="00831DBA" w:rsidRDefault="00B9198A" w:rsidP="00B9198A">
      <w:pPr>
        <w:bidi/>
        <w:ind w:right="-142"/>
        <w:jc w:val="both"/>
        <w:rPr>
          <w:rFonts w:ascii="Narkisim" w:hAnsi="Narkisim" w:cs="Narkisim"/>
          <w:rtl/>
        </w:rPr>
      </w:pPr>
      <w:r w:rsidRPr="00831DBA">
        <w:rPr>
          <w:rFonts w:ascii="Narkisim" w:hAnsi="Narkisim" w:cs="Narkisim" w:hint="cs"/>
          <w:rtl/>
        </w:rPr>
        <w:t xml:space="preserve">וחתם/ה בפני על ההצהרה דלעיל. </w:t>
      </w:r>
    </w:p>
    <w:p w14:paraId="4CECD535" w14:textId="77777777" w:rsidR="00B9198A" w:rsidRPr="00831DBA" w:rsidRDefault="00B9198A" w:rsidP="00B9198A">
      <w:pPr>
        <w:bidi/>
        <w:ind w:left="360" w:right="-142"/>
        <w:rPr>
          <w:rFonts w:ascii="Narkisim" w:hAnsi="Narkisim" w:cs="Narkisim"/>
        </w:rPr>
      </w:pPr>
    </w:p>
    <w:p w14:paraId="34BC3BC1" w14:textId="77777777" w:rsidR="00B9198A" w:rsidRPr="00DB1F6A" w:rsidRDefault="00B9198A" w:rsidP="00DB1F6A">
      <w:pPr>
        <w:tabs>
          <w:tab w:val="left" w:pos="8164"/>
        </w:tabs>
        <w:bidi/>
        <w:spacing w:after="80" w:line="256" w:lineRule="auto"/>
        <w:ind w:right="-142"/>
        <w:jc w:val="both"/>
        <w:rPr>
          <w:rFonts w:ascii="Narkisim" w:hAnsi="Narkisim" w:cs="Narkisim"/>
          <w:rtl/>
        </w:rPr>
      </w:pPr>
      <w:r w:rsidRPr="00DB1F6A">
        <w:rPr>
          <w:rFonts w:ascii="Narkisim" w:hAnsi="Narkisim" w:cs="Narkisim" w:hint="cs"/>
          <w:rtl/>
        </w:rPr>
        <w:t xml:space="preserve">בהתאם למסמכי ההתאגדות של התאגיד והחלטותיו, </w:t>
      </w:r>
      <w:r w:rsidRPr="00DB1F6A">
        <w:rPr>
          <w:rFonts w:ascii="Narkisim" w:hAnsi="Narkisim" w:cs="Narkisim" w:hint="eastAsia"/>
          <w:rtl/>
        </w:rPr>
        <w:t>החתום</w:t>
      </w:r>
      <w:r w:rsidRPr="00DB1F6A">
        <w:rPr>
          <w:rFonts w:ascii="Narkisim" w:hAnsi="Narkisim" w:cs="Narkisim"/>
          <w:rtl/>
        </w:rPr>
        <w:t>/</w:t>
      </w:r>
      <w:r w:rsidRPr="00DB1F6A">
        <w:rPr>
          <w:rFonts w:ascii="Narkisim" w:hAnsi="Narkisim" w:cs="Narkisim" w:hint="eastAsia"/>
          <w:rtl/>
        </w:rPr>
        <w:t>ה</w:t>
      </w:r>
      <w:r w:rsidRPr="00DB1F6A">
        <w:rPr>
          <w:rFonts w:ascii="Narkisim" w:hAnsi="Narkisim" w:cs="Narkisim"/>
          <w:rtl/>
        </w:rPr>
        <w:t xml:space="preserve"> לעיל על ההצעה במכרז </w:t>
      </w:r>
      <w:r w:rsidRPr="00DB1F6A">
        <w:rPr>
          <w:rFonts w:ascii="Narkisim" w:hAnsi="Narkisim" w:cs="Narkisim" w:hint="cs"/>
          <w:rtl/>
        </w:rPr>
        <w:t>______</w:t>
      </w:r>
      <w:r w:rsidRPr="00DB1F6A">
        <w:rPr>
          <w:rFonts w:ascii="Narkisim" w:hAnsi="Narkisim" w:cs="Narkisim"/>
          <w:rtl/>
        </w:rPr>
        <w:t xml:space="preserve">, </w:t>
      </w:r>
      <w:r w:rsidR="00D66CC5" w:rsidRPr="00DB1F6A">
        <w:rPr>
          <w:rFonts w:ascii="Narkisim" w:hAnsi="Narkisim" w:cs="Narkisim" w:hint="cs"/>
          <w:rtl/>
        </w:rPr>
        <w:t xml:space="preserve">החתומים על התצהיר </w:t>
      </w:r>
      <w:r w:rsidRPr="00DB1F6A">
        <w:rPr>
          <w:rFonts w:ascii="Narkisim" w:hAnsi="Narkisim" w:cs="Narkisim" w:hint="cs"/>
          <w:rtl/>
        </w:rPr>
        <w:t>מוסמך/ת</w:t>
      </w:r>
      <w:r w:rsidR="00D66CC5" w:rsidRPr="00DB1F6A">
        <w:rPr>
          <w:rFonts w:ascii="Narkisim" w:hAnsi="Narkisim" w:cs="Narkisim" w:hint="cs"/>
          <w:rtl/>
        </w:rPr>
        <w:t xml:space="preserve"> / מוסמכים יחד / לחוד </w:t>
      </w:r>
      <w:r w:rsidRPr="00DB1F6A">
        <w:rPr>
          <w:rFonts w:ascii="Narkisim" w:hAnsi="Narkisim" w:cs="Narkisim" w:hint="cs"/>
          <w:rtl/>
        </w:rPr>
        <w:t>להתחייב בשם התאגיד על הגשת ההצעה ו</w:t>
      </w:r>
      <w:r w:rsidRPr="00DB1F6A">
        <w:rPr>
          <w:rFonts w:ascii="Narkisim" w:hAnsi="Narkisim" w:cs="Narkisim"/>
          <w:rtl/>
        </w:rPr>
        <w:t>מורש</w:t>
      </w:r>
      <w:r w:rsidRPr="00DB1F6A">
        <w:rPr>
          <w:rFonts w:ascii="Narkisim" w:hAnsi="Narkisim" w:cs="Narkisim" w:hint="cs"/>
          <w:rtl/>
        </w:rPr>
        <w:t>ה/ת</w:t>
      </w:r>
      <w:r w:rsidRPr="00DB1F6A">
        <w:rPr>
          <w:rFonts w:ascii="Narkisim" w:hAnsi="Narkisim" w:cs="Narkisim"/>
          <w:rtl/>
        </w:rPr>
        <w:t xml:space="preserve"> חתימה כדין עבור המציע __________ למכרז זה.</w:t>
      </w:r>
    </w:p>
    <w:p w14:paraId="344D2B5D" w14:textId="77777777" w:rsidR="00D66CC5" w:rsidRPr="00831DBA" w:rsidRDefault="00D66CC5" w:rsidP="00B9198A">
      <w:pPr>
        <w:bidi/>
        <w:ind w:left="360" w:right="-142"/>
        <w:rPr>
          <w:rFonts w:ascii="Narkisim" w:hAnsi="Narkisim" w:cs="Narkisim"/>
          <w:rtl/>
        </w:rPr>
      </w:pPr>
    </w:p>
    <w:p w14:paraId="0F8556DF" w14:textId="77777777" w:rsidR="00B9198A" w:rsidRPr="00831DBA" w:rsidRDefault="00B9198A" w:rsidP="00D66CC5">
      <w:pPr>
        <w:bidi/>
        <w:ind w:left="360" w:right="-142"/>
        <w:rPr>
          <w:rFonts w:ascii="Narkisim" w:hAnsi="Narkisim" w:cs="Narkisim"/>
          <w:rtl/>
        </w:rPr>
      </w:pPr>
      <w:r w:rsidRPr="00831DBA">
        <w:rPr>
          <w:rFonts w:ascii="Narkisim" w:hAnsi="Narkisim" w:cs="Narkisim"/>
          <w:rtl/>
        </w:rPr>
        <w:t>__________________</w:t>
      </w:r>
      <w:r w:rsidRPr="00831DBA">
        <w:rPr>
          <w:rFonts w:ascii="Narkisim" w:hAnsi="Narkisim" w:cs="Narkisim"/>
          <w:rtl/>
        </w:rPr>
        <w:tab/>
        <w:t>__________________</w:t>
      </w:r>
      <w:r w:rsidRPr="00831DBA">
        <w:rPr>
          <w:rFonts w:ascii="Narkisim" w:hAnsi="Narkisim" w:cs="Narkisim" w:hint="cs"/>
          <w:rtl/>
        </w:rPr>
        <w:t xml:space="preserve"> </w:t>
      </w:r>
      <w:r w:rsidRPr="00831DBA">
        <w:rPr>
          <w:rFonts w:ascii="Narkisim" w:hAnsi="Narkisim" w:cs="Narkisim"/>
          <w:rtl/>
        </w:rPr>
        <w:t>____________________</w:t>
      </w:r>
    </w:p>
    <w:p w14:paraId="09625273" w14:textId="77777777" w:rsidR="00B9198A" w:rsidRPr="00831DBA" w:rsidRDefault="00B9198A" w:rsidP="00B9198A">
      <w:pPr>
        <w:bidi/>
        <w:ind w:left="360" w:right="-142"/>
        <w:rPr>
          <w:rFonts w:ascii="Narkisim" w:hAnsi="Narkisim" w:cs="Narkisim"/>
          <w:rtl/>
        </w:rPr>
      </w:pPr>
      <w:r w:rsidRPr="00831DBA">
        <w:rPr>
          <w:rFonts w:ascii="Narkisim" w:hAnsi="Narkisim" w:cs="Narkisim"/>
          <w:rtl/>
        </w:rPr>
        <w:t>תאריך</w:t>
      </w:r>
      <w:r w:rsidRPr="00831DBA">
        <w:rPr>
          <w:rFonts w:ascii="Narkisim" w:hAnsi="Narkisim" w:cs="Narkisim"/>
          <w:rtl/>
        </w:rPr>
        <w:tab/>
      </w:r>
      <w:r w:rsidRPr="00831DBA">
        <w:rPr>
          <w:rFonts w:ascii="Narkisim" w:hAnsi="Narkisim" w:cs="Narkisim"/>
          <w:rtl/>
        </w:rPr>
        <w:tab/>
      </w:r>
      <w:r w:rsidRPr="00831DBA">
        <w:rPr>
          <w:rFonts w:ascii="Narkisim" w:hAnsi="Narkisim" w:cs="Narkisim"/>
          <w:rtl/>
        </w:rPr>
        <w:tab/>
      </w:r>
      <w:r w:rsidRPr="00831DBA">
        <w:rPr>
          <w:rFonts w:ascii="Narkisim" w:hAnsi="Narkisim" w:cs="Narkisim"/>
          <w:rtl/>
        </w:rPr>
        <w:tab/>
        <w:t>מספר רישיון</w:t>
      </w:r>
      <w:r w:rsidRPr="00831DBA">
        <w:rPr>
          <w:rFonts w:ascii="Narkisim" w:hAnsi="Narkisim" w:cs="Narkisim"/>
          <w:rtl/>
        </w:rPr>
        <w:tab/>
      </w:r>
      <w:r w:rsidRPr="00831DBA">
        <w:rPr>
          <w:rFonts w:ascii="Narkisim" w:hAnsi="Narkisim" w:cs="Narkisim"/>
          <w:rtl/>
        </w:rPr>
        <w:tab/>
        <w:t xml:space="preserve"> חתימה וחותמת</w:t>
      </w:r>
    </w:p>
    <w:p w14:paraId="1C01CA6A" w14:textId="77777777" w:rsidR="00B9198A" w:rsidRPr="00831DBA" w:rsidRDefault="00B9198A" w:rsidP="00FC4B25">
      <w:pPr>
        <w:pStyle w:val="110"/>
        <w:numPr>
          <w:ilvl w:val="0"/>
          <w:numId w:val="0"/>
        </w:numPr>
        <w:ind w:left="532"/>
        <w:rPr>
          <w:rtl/>
        </w:rPr>
      </w:pPr>
    </w:p>
    <w:p w14:paraId="0BBF06AC" w14:textId="77777777" w:rsidR="00DB1F6A" w:rsidRDefault="00DB1F6A">
      <w:pPr>
        <w:spacing w:after="160" w:line="259" w:lineRule="auto"/>
        <w:rPr>
          <w:rFonts w:ascii="Narkisim" w:eastAsiaTheme="minorHAnsi" w:hAnsi="Narkisim" w:cs="Narkisim"/>
        </w:rPr>
      </w:pPr>
      <w:r>
        <w:rPr>
          <w:rtl/>
        </w:rPr>
        <w:br w:type="page"/>
      </w:r>
    </w:p>
    <w:p w14:paraId="3A6FB6DF" w14:textId="77777777" w:rsidR="00753125" w:rsidRPr="00831DBA" w:rsidRDefault="00753125" w:rsidP="00B045CC">
      <w:pPr>
        <w:pStyle w:val="18"/>
        <w:rPr>
          <w:rtl/>
        </w:rPr>
      </w:pPr>
      <w:bookmarkStart w:id="10" w:name="_Toc68975755"/>
      <w:r w:rsidRPr="00831DBA">
        <w:rPr>
          <w:rtl/>
        </w:rPr>
        <w:lastRenderedPageBreak/>
        <w:t>נספח</w:t>
      </w:r>
      <w:r w:rsidRPr="00831DBA">
        <w:rPr>
          <w:rFonts w:hint="cs"/>
          <w:rtl/>
        </w:rPr>
        <w:t xml:space="preserve"> ג1-1 </w:t>
      </w:r>
      <w:r w:rsidRPr="00831DBA">
        <w:rPr>
          <w:rtl/>
        </w:rPr>
        <w:t xml:space="preserve">  – העתק תעודת התאגדות של המציע</w:t>
      </w:r>
      <w:bookmarkEnd w:id="10"/>
      <w:r w:rsidRPr="00831DBA">
        <w:rPr>
          <w:rtl/>
        </w:rPr>
        <w:t xml:space="preserve"> </w:t>
      </w:r>
    </w:p>
    <w:p w14:paraId="6AC7604D" w14:textId="77777777" w:rsidR="00753125" w:rsidRPr="00831DBA" w:rsidRDefault="00753125" w:rsidP="00753125">
      <w:pPr>
        <w:pBdr>
          <w:top w:val="single" w:sz="4" w:space="1" w:color="auto"/>
          <w:left w:val="single" w:sz="4" w:space="4" w:color="auto"/>
          <w:bottom w:val="single" w:sz="4" w:space="1" w:color="auto"/>
          <w:right w:val="single" w:sz="4" w:space="4" w:color="auto"/>
        </w:pBdr>
        <w:bidi/>
        <w:jc w:val="center"/>
        <w:rPr>
          <w:rFonts w:ascii="David" w:hAnsi="David" w:cs="David"/>
          <w:rtl/>
        </w:rPr>
      </w:pPr>
      <w:r w:rsidRPr="00831DBA">
        <w:rPr>
          <w:rFonts w:ascii="David" w:hAnsi="David" w:cs="David"/>
          <w:rtl/>
        </w:rPr>
        <w:t>יש לצרף העתק תעודת התאגדות וכן תעודות שינוי שם ככל ורלוונטי</w:t>
      </w:r>
    </w:p>
    <w:p w14:paraId="7DC65B43" w14:textId="77777777" w:rsidR="00753125" w:rsidRPr="00831DBA" w:rsidRDefault="00753125">
      <w:pPr>
        <w:spacing w:after="160" w:line="259" w:lineRule="auto"/>
        <w:rPr>
          <w:rFonts w:ascii="David" w:eastAsiaTheme="majorEastAsia" w:hAnsi="David" w:cs="David"/>
          <w:bCs/>
          <w:sz w:val="36"/>
          <w:szCs w:val="36"/>
        </w:rPr>
      </w:pPr>
      <w:r w:rsidRPr="00831DBA">
        <w:rPr>
          <w:rFonts w:ascii="David" w:hAnsi="David"/>
          <w:sz w:val="36"/>
          <w:szCs w:val="36"/>
          <w:rtl/>
        </w:rPr>
        <w:br w:type="page"/>
      </w:r>
    </w:p>
    <w:p w14:paraId="3DA80BC1" w14:textId="77777777" w:rsidR="00753125" w:rsidRPr="00B045CC" w:rsidRDefault="00753125" w:rsidP="00B045CC">
      <w:pPr>
        <w:pStyle w:val="18"/>
        <w:rPr>
          <w:rFonts w:ascii="Narkisim" w:hAnsi="Narkisim" w:cs="Narkisim"/>
          <w:rtl/>
        </w:rPr>
      </w:pPr>
      <w:bookmarkStart w:id="11" w:name="_Toc68975756"/>
      <w:r w:rsidRPr="00B045CC">
        <w:rPr>
          <w:rFonts w:ascii="Narkisim" w:hAnsi="Narkisim" w:cs="Narkisim"/>
          <w:rtl/>
        </w:rPr>
        <w:lastRenderedPageBreak/>
        <w:t>נספח ג1- 2   – אישור תקף על ניהול פנקסי חשבונות</w:t>
      </w:r>
      <w:bookmarkEnd w:id="11"/>
    </w:p>
    <w:p w14:paraId="72D7D309" w14:textId="77777777" w:rsidR="00753125" w:rsidRPr="00B045CC" w:rsidRDefault="00753125" w:rsidP="00753125">
      <w:pPr>
        <w:pBdr>
          <w:top w:val="single" w:sz="4" w:space="1" w:color="auto"/>
          <w:left w:val="single" w:sz="4" w:space="4" w:color="auto"/>
          <w:bottom w:val="single" w:sz="4" w:space="1" w:color="auto"/>
          <w:right w:val="single" w:sz="4" w:space="4" w:color="auto"/>
        </w:pBdr>
        <w:spacing w:line="276" w:lineRule="auto"/>
        <w:jc w:val="center"/>
        <w:rPr>
          <w:rFonts w:ascii="Narkisim" w:hAnsi="Narkisim" w:cs="Narkisim"/>
        </w:rPr>
      </w:pPr>
      <w:r w:rsidRPr="00B045CC">
        <w:rPr>
          <w:rFonts w:ascii="Narkisim" w:hAnsi="Narkisim" w:cs="Narkisim"/>
          <w:rtl/>
        </w:rPr>
        <w:t>יצורף על-ידי המציע.</w:t>
      </w:r>
    </w:p>
    <w:p w14:paraId="5CC7FDFF" w14:textId="77777777" w:rsidR="00753125" w:rsidRPr="00831DBA" w:rsidRDefault="00753125" w:rsidP="00753125">
      <w:pPr>
        <w:rPr>
          <w:rFonts w:ascii="David" w:hAnsi="David" w:cs="David"/>
          <w:sz w:val="36"/>
          <w:szCs w:val="36"/>
        </w:rPr>
      </w:pPr>
      <w:r w:rsidRPr="00831DBA">
        <w:rPr>
          <w:rFonts w:ascii="David" w:hAnsi="David" w:cs="David"/>
          <w:sz w:val="36"/>
          <w:szCs w:val="36"/>
          <w:rtl/>
        </w:rPr>
        <w:br w:type="page"/>
      </w:r>
    </w:p>
    <w:p w14:paraId="7F68180B" w14:textId="77777777" w:rsidR="00753125" w:rsidRPr="00831DBA" w:rsidRDefault="00753125" w:rsidP="00B045CC">
      <w:pPr>
        <w:pStyle w:val="18"/>
        <w:rPr>
          <w:rtl/>
        </w:rPr>
      </w:pPr>
      <w:bookmarkStart w:id="12" w:name="_Toc68975757"/>
      <w:r w:rsidRPr="00831DBA">
        <w:rPr>
          <w:rtl/>
        </w:rPr>
        <w:lastRenderedPageBreak/>
        <w:t>נספח</w:t>
      </w:r>
      <w:r w:rsidRPr="00831DBA">
        <w:rPr>
          <w:rFonts w:hint="cs"/>
          <w:rtl/>
        </w:rPr>
        <w:t xml:space="preserve"> ג1-3 </w:t>
      </w:r>
      <w:r w:rsidRPr="00831DBA">
        <w:rPr>
          <w:rtl/>
        </w:rPr>
        <w:t xml:space="preserve"> – </w:t>
      </w:r>
      <w:r w:rsidRPr="00831DBA">
        <w:rPr>
          <w:rFonts w:hint="cs"/>
          <w:rtl/>
        </w:rPr>
        <w:t>נסח מרשם התאגידים</w:t>
      </w:r>
      <w:bookmarkEnd w:id="12"/>
      <w:r w:rsidRPr="00831DBA">
        <w:rPr>
          <w:rFonts w:hint="cs"/>
          <w:rtl/>
        </w:rPr>
        <w:t xml:space="preserve"> </w:t>
      </w:r>
    </w:p>
    <w:p w14:paraId="576F5A3A" w14:textId="77777777" w:rsidR="00753125" w:rsidRPr="00B045CC" w:rsidRDefault="00753125" w:rsidP="00B045CC">
      <w:pPr>
        <w:pStyle w:val="18"/>
        <w:rPr>
          <w:sz w:val="22"/>
          <w:szCs w:val="22"/>
          <w:rtl/>
        </w:rPr>
      </w:pPr>
      <w:bookmarkStart w:id="13" w:name="_Toc68975758"/>
      <w:r w:rsidRPr="00B045CC">
        <w:rPr>
          <w:rtl/>
        </w:rPr>
        <w:t>נסח חברה עדכני ניתן להפקה דרך אתר האינטרנט של רשות התאגידים, שכתובתו:</w:t>
      </w:r>
      <w:r w:rsidRPr="00B045CC">
        <w:rPr>
          <w:rtl/>
        </w:rPr>
        <w:tab/>
        <w:t xml:space="preserve"> </w:t>
      </w:r>
      <w:r w:rsidRPr="00B045CC">
        <w:rPr>
          <w:rtl/>
        </w:rPr>
        <w:tab/>
      </w:r>
      <w:hyperlink r:id="rId9" w:history="1">
        <w:r w:rsidRPr="00B045CC">
          <w:rPr>
            <w:rStyle w:val="Hyperlink"/>
            <w:rFonts w:ascii="Narkisim" w:hAnsi="Narkisim" w:cs="Narkisim"/>
            <w:bCs w:val="0"/>
            <w:sz w:val="18"/>
            <w:szCs w:val="18"/>
          </w:rPr>
          <w:t>http://www.justice.gov.il/Units/RasutHataagidim/Pages/default.aspx</w:t>
        </w:r>
        <w:bookmarkEnd w:id="13"/>
      </w:hyperlink>
    </w:p>
    <w:p w14:paraId="65E54334" w14:textId="77777777" w:rsidR="00753125" w:rsidRPr="00831DBA" w:rsidRDefault="00753125">
      <w:pPr>
        <w:spacing w:after="160" w:line="259" w:lineRule="auto"/>
        <w:rPr>
          <w:rFonts w:ascii="David" w:eastAsiaTheme="majorEastAsia" w:hAnsi="David" w:cs="David"/>
          <w:bCs/>
          <w:sz w:val="36"/>
          <w:szCs w:val="36"/>
        </w:rPr>
      </w:pPr>
      <w:r w:rsidRPr="00831DBA">
        <w:rPr>
          <w:rFonts w:ascii="David" w:hAnsi="David"/>
          <w:sz w:val="36"/>
          <w:szCs w:val="36"/>
          <w:rtl/>
        </w:rPr>
        <w:br w:type="page"/>
      </w:r>
    </w:p>
    <w:p w14:paraId="274FFD74" w14:textId="77777777" w:rsidR="00081997" w:rsidRPr="00831DBA" w:rsidRDefault="00081997" w:rsidP="00B045CC">
      <w:pPr>
        <w:pStyle w:val="18"/>
        <w:rPr>
          <w:rtl/>
        </w:rPr>
      </w:pPr>
      <w:bookmarkStart w:id="14" w:name="_Toc68975759"/>
      <w:r w:rsidRPr="00831DBA">
        <w:rPr>
          <w:rtl/>
        </w:rPr>
        <w:lastRenderedPageBreak/>
        <w:t>נספח</w:t>
      </w:r>
      <w:r w:rsidRPr="00831DBA">
        <w:rPr>
          <w:rFonts w:hint="cs"/>
          <w:rtl/>
        </w:rPr>
        <w:t xml:space="preserve"> ג4-1</w:t>
      </w:r>
      <w:r w:rsidRPr="00831DBA">
        <w:rPr>
          <w:rtl/>
        </w:rPr>
        <w:t xml:space="preserve"> – </w:t>
      </w:r>
      <w:r w:rsidRPr="00831DBA">
        <w:rPr>
          <w:rFonts w:hint="cs"/>
          <w:rtl/>
        </w:rPr>
        <w:t>אישור רו"ח על העדר אזהרת עסק חי בדוחות הכספיים של המציע</w:t>
      </w:r>
      <w:bookmarkEnd w:id="14"/>
      <w:r w:rsidRPr="00831DBA">
        <w:rPr>
          <w:rFonts w:hint="cs"/>
          <w:rtl/>
        </w:rPr>
        <w:t xml:space="preserve">  </w:t>
      </w:r>
    </w:p>
    <w:p w14:paraId="42BB23A2" w14:textId="77777777" w:rsidR="00CE3FBC" w:rsidRPr="00DB1F6A" w:rsidRDefault="00081997" w:rsidP="002A48B0">
      <w:pPr>
        <w:bidi/>
        <w:spacing w:after="160" w:line="259" w:lineRule="auto"/>
        <w:ind w:left="752"/>
        <w:jc w:val="center"/>
        <w:rPr>
          <w:rFonts w:ascii="Narkisim" w:eastAsiaTheme="majorEastAsia" w:hAnsi="Narkisim" w:cs="Narkisim"/>
          <w:b/>
          <w:bCs/>
          <w:rtl/>
        </w:rPr>
      </w:pPr>
      <w:r w:rsidRPr="00DB1F6A">
        <w:rPr>
          <w:rFonts w:ascii="Narkisim" w:hAnsi="Narkisim" w:cs="Narkisim"/>
          <w:b/>
          <w:bCs/>
          <w:rtl/>
        </w:rPr>
        <w:t>בהתאם לנוסח המצורף</w:t>
      </w:r>
      <w:r w:rsidR="00CE3FBC" w:rsidRPr="00DB1F6A">
        <w:rPr>
          <w:rFonts w:ascii="Narkisim" w:hAnsi="Narkisim" w:cs="Narkisim"/>
          <w:b/>
          <w:bCs/>
          <w:rtl/>
        </w:rPr>
        <w:t xml:space="preserve"> </w:t>
      </w:r>
      <w:r w:rsidR="00CE3FBC" w:rsidRPr="00DB1F6A">
        <w:rPr>
          <w:rFonts w:ascii="Narkisim" w:eastAsiaTheme="majorEastAsia" w:hAnsi="Narkisim" w:cs="Narkisim"/>
          <w:b/>
          <w:bCs/>
          <w:rtl/>
        </w:rPr>
        <w:t>שאושר עם לשכת רואי החשבון בישראל – נוב' 2018.</w:t>
      </w:r>
    </w:p>
    <w:p w14:paraId="2052C530" w14:textId="77777777" w:rsidR="00081997" w:rsidRPr="00DB5C58" w:rsidRDefault="00CE3FBC" w:rsidP="00DB5C58">
      <w:pPr>
        <w:bidi/>
        <w:spacing w:after="160" w:line="259" w:lineRule="auto"/>
        <w:ind w:left="752"/>
        <w:jc w:val="center"/>
        <w:rPr>
          <w:rFonts w:ascii="Narkisim" w:hAnsi="Narkisim" w:cs="Narkisim"/>
          <w:b/>
          <w:bCs/>
          <w:rtl/>
        </w:rPr>
      </w:pPr>
      <w:r w:rsidRPr="00DB5C58">
        <w:rPr>
          <w:rFonts w:ascii="Narkisim" w:hAnsi="Narkisim" w:cs="Narkisim"/>
          <w:b/>
          <w:bCs/>
          <w:rtl/>
        </w:rPr>
        <w:t>יודפס על נייר לוגו של משרד רו"ח</w:t>
      </w:r>
    </w:p>
    <w:p w14:paraId="0C06D23E" w14:textId="77777777" w:rsidR="00DB5C58" w:rsidRPr="00DB5C58" w:rsidRDefault="00DB5C58" w:rsidP="00DB5C58">
      <w:pPr>
        <w:bidi/>
        <w:jc w:val="both"/>
        <w:rPr>
          <w:rFonts w:ascii="Narkisim" w:hAnsi="Narkisim" w:cs="Narkisim"/>
          <w:noProof/>
          <w:sz w:val="22"/>
          <w:szCs w:val="22"/>
          <w:rtl/>
        </w:rPr>
      </w:pPr>
      <w:r w:rsidRPr="00DB5C58">
        <w:rPr>
          <w:rFonts w:ascii="Narkisim" w:hAnsi="Narkisim" w:cs="Narkisim"/>
          <w:noProof/>
          <w:sz w:val="22"/>
          <w:szCs w:val="22"/>
          <w:rtl/>
        </w:rPr>
        <w:t>לכבוד</w:t>
      </w:r>
    </w:p>
    <w:p w14:paraId="7CBC3EB4" w14:textId="77777777" w:rsidR="00DB5C58" w:rsidRPr="00DB5C58" w:rsidRDefault="00DB5C58" w:rsidP="00DB5C58">
      <w:pPr>
        <w:bidi/>
        <w:jc w:val="both"/>
        <w:rPr>
          <w:rFonts w:ascii="Narkisim" w:hAnsi="Narkisim" w:cs="Narkisim"/>
          <w:noProof/>
          <w:sz w:val="22"/>
          <w:szCs w:val="22"/>
          <w:rtl/>
        </w:rPr>
      </w:pPr>
    </w:p>
    <w:p w14:paraId="5CBE89B5" w14:textId="77777777" w:rsidR="00DB5C58" w:rsidRPr="00DB5C58" w:rsidRDefault="00DB5C58" w:rsidP="00DB5C58">
      <w:pPr>
        <w:bidi/>
        <w:jc w:val="both"/>
        <w:rPr>
          <w:rFonts w:ascii="Narkisim" w:hAnsi="Narkisim" w:cs="Narkisim"/>
          <w:noProof/>
          <w:sz w:val="22"/>
          <w:szCs w:val="22"/>
          <w:rtl/>
        </w:rPr>
      </w:pPr>
      <w:r w:rsidRPr="00DB5C58">
        <w:rPr>
          <w:rFonts w:ascii="Narkisim" w:hAnsi="Narkisim" w:cs="Narkisim"/>
          <w:noProof/>
          <w:sz w:val="22"/>
          <w:szCs w:val="22"/>
          <w:rtl/>
        </w:rPr>
        <w:t>______________ [שם המציע]</w:t>
      </w:r>
    </w:p>
    <w:p w14:paraId="14B5CA96" w14:textId="77777777" w:rsidR="00DB5C58" w:rsidRPr="00DB5C58" w:rsidRDefault="00DB5C58" w:rsidP="00DB5C58">
      <w:pPr>
        <w:bidi/>
        <w:spacing w:line="360" w:lineRule="auto"/>
        <w:rPr>
          <w:rFonts w:ascii="Narkisim" w:hAnsi="Narkisim" w:cs="Narkisim"/>
          <w:sz w:val="22"/>
          <w:szCs w:val="22"/>
          <w:rtl/>
        </w:rPr>
      </w:pPr>
    </w:p>
    <w:p w14:paraId="1D298A33" w14:textId="77777777" w:rsidR="00DB5C58" w:rsidRPr="00DB5C58" w:rsidRDefault="00DB5C58" w:rsidP="00DB5C58">
      <w:pPr>
        <w:bidi/>
        <w:spacing w:line="360" w:lineRule="auto"/>
        <w:ind w:left="26"/>
        <w:jc w:val="center"/>
        <w:rPr>
          <w:rFonts w:ascii="Narkisim" w:hAnsi="Narkisim" w:cs="Narkisim"/>
          <w:sz w:val="22"/>
          <w:szCs w:val="22"/>
          <w:rtl/>
        </w:rPr>
      </w:pPr>
      <w:r w:rsidRPr="00DB5C58">
        <w:rPr>
          <w:rFonts w:ascii="Narkisim" w:hAnsi="Narkisim" w:cs="Narkisim"/>
          <w:sz w:val="22"/>
          <w:szCs w:val="22"/>
          <w:rtl/>
        </w:rPr>
        <w:t xml:space="preserve">הנדון: </w:t>
      </w:r>
      <w:r w:rsidRPr="00DB5C58">
        <w:rPr>
          <w:rFonts w:ascii="Narkisim" w:hAnsi="Narkisim" w:cs="Narkisim"/>
          <w:b/>
          <w:bCs/>
          <w:sz w:val="22"/>
          <w:szCs w:val="22"/>
          <w:u w:val="single"/>
          <w:rtl/>
        </w:rPr>
        <w:t xml:space="preserve">אישור רואה </w:t>
      </w:r>
      <w:r w:rsidRPr="00DB5C58">
        <w:rPr>
          <w:rFonts w:ascii="Narkisim" w:hAnsi="Narkisim" w:cs="Narkisim"/>
          <w:b/>
          <w:bCs/>
          <w:noProof/>
          <w:sz w:val="22"/>
          <w:szCs w:val="22"/>
          <w:u w:val="single"/>
          <w:rtl/>
        </w:rPr>
        <w:t>חשבון על</w:t>
      </w:r>
      <w:r w:rsidRPr="00DB5C58">
        <w:rPr>
          <w:rFonts w:ascii="Narkisim" w:hAnsi="Narkisim" w:cs="Narkisim"/>
          <w:b/>
          <w:bCs/>
          <w:sz w:val="22"/>
          <w:szCs w:val="22"/>
          <w:u w:val="single"/>
          <w:rtl/>
        </w:rPr>
        <w:t xml:space="preserve"> היעדר הערת "עסק חי"</w:t>
      </w:r>
      <w:r w:rsidRPr="00DB5C58">
        <w:rPr>
          <w:rFonts w:ascii="Narkisim" w:hAnsi="Narkisim" w:cs="Narkisim"/>
          <w:b/>
          <w:bCs/>
          <w:noProof/>
          <w:sz w:val="22"/>
          <w:szCs w:val="22"/>
          <w:u w:val="single"/>
          <w:rtl/>
        </w:rPr>
        <w:t xml:space="preserve"> בדוחות הכספיים </w:t>
      </w:r>
    </w:p>
    <w:p w14:paraId="5DA798B9" w14:textId="77777777" w:rsidR="00DB5C58" w:rsidRPr="00DB5C58" w:rsidRDefault="00DB5C58" w:rsidP="00DB5C58">
      <w:pPr>
        <w:bidi/>
        <w:spacing w:line="360" w:lineRule="auto"/>
        <w:ind w:left="26"/>
        <w:jc w:val="center"/>
        <w:rPr>
          <w:rFonts w:ascii="Narkisim" w:hAnsi="Narkisim" w:cs="Narkisim"/>
          <w:sz w:val="22"/>
          <w:szCs w:val="22"/>
          <w:rtl/>
        </w:rPr>
      </w:pPr>
    </w:p>
    <w:p w14:paraId="019AD504" w14:textId="77777777" w:rsidR="00DB5C58" w:rsidRPr="00DB5C58" w:rsidRDefault="00DB5C58" w:rsidP="00DB5C58">
      <w:pPr>
        <w:bidi/>
        <w:jc w:val="both"/>
        <w:rPr>
          <w:rFonts w:ascii="Narkisim" w:hAnsi="Narkisim" w:cs="Narkisim"/>
          <w:sz w:val="22"/>
          <w:szCs w:val="22"/>
          <w:rtl/>
        </w:rPr>
      </w:pPr>
      <w:r w:rsidRPr="00DB5C58">
        <w:rPr>
          <w:rFonts w:ascii="Narkisim" w:hAnsi="Narkisim" w:cs="Narkisim"/>
          <w:sz w:val="22"/>
          <w:szCs w:val="22"/>
          <w:rtl/>
        </w:rPr>
        <w:t>לבקשתכם וכרואי החשבון של ____________ (להלן: "המציע") הרינו לאשר כדלקמן:</w:t>
      </w:r>
    </w:p>
    <w:p w14:paraId="2BEAABD5" w14:textId="77777777" w:rsidR="00DB5C58" w:rsidRPr="00DB5C58" w:rsidRDefault="00DB5C58" w:rsidP="00DB5C58">
      <w:pPr>
        <w:bidi/>
        <w:jc w:val="both"/>
        <w:rPr>
          <w:rFonts w:ascii="Narkisim" w:hAnsi="Narkisim" w:cs="Narkisim"/>
          <w:sz w:val="22"/>
          <w:szCs w:val="22"/>
          <w:rtl/>
        </w:rPr>
      </w:pPr>
      <w:r w:rsidRPr="00DB5C58">
        <w:rPr>
          <w:rFonts w:ascii="Narkisim" w:hAnsi="Narkisim" w:cs="Narkisim"/>
          <w:sz w:val="22"/>
          <w:szCs w:val="22"/>
          <w:rtl/>
        </w:rPr>
        <w:tab/>
      </w:r>
    </w:p>
    <w:p w14:paraId="64CED8C1" w14:textId="77777777" w:rsidR="00DB5C58" w:rsidRPr="00DB5C58" w:rsidRDefault="00DB5C58" w:rsidP="00DB5C58">
      <w:pPr>
        <w:bidi/>
        <w:ind w:left="720"/>
        <w:jc w:val="both"/>
        <w:rPr>
          <w:rFonts w:ascii="Narkisim" w:hAnsi="Narkisim" w:cs="Narkisim"/>
          <w:sz w:val="22"/>
          <w:szCs w:val="22"/>
          <w:rtl/>
        </w:rPr>
      </w:pPr>
    </w:p>
    <w:p w14:paraId="6E5E494D" w14:textId="77777777" w:rsidR="00DB5C58" w:rsidRPr="00DB5C58" w:rsidRDefault="00DB5C58" w:rsidP="00A22816">
      <w:pPr>
        <w:pStyle w:val="afb"/>
        <w:numPr>
          <w:ilvl w:val="0"/>
          <w:numId w:val="133"/>
        </w:numPr>
        <w:spacing w:before="0" w:after="0" w:line="240" w:lineRule="auto"/>
        <w:contextualSpacing w:val="0"/>
        <w:rPr>
          <w:rFonts w:ascii="Narkisim" w:eastAsia="Times New Roman" w:hAnsi="Narkisim" w:cs="Narkisim"/>
          <w:noProof/>
          <w:sz w:val="22"/>
          <w:szCs w:val="22"/>
        </w:rPr>
      </w:pPr>
      <w:r w:rsidRPr="00DB5C58">
        <w:rPr>
          <w:rFonts w:ascii="Narkisim" w:eastAsia="Times New Roman" w:hAnsi="Narkisim" w:cs="Narkisim"/>
          <w:noProof/>
          <w:sz w:val="22"/>
          <w:szCs w:val="22"/>
          <w:rtl/>
        </w:rPr>
        <w:t>הננו משמשים כרואי החשבון של המציע משנת _________.</w:t>
      </w:r>
    </w:p>
    <w:p w14:paraId="322F07C2" w14:textId="77777777" w:rsidR="00DB5C58" w:rsidRPr="00DB5C58" w:rsidRDefault="00DB5C58" w:rsidP="00DB5C58">
      <w:pPr>
        <w:pStyle w:val="afb"/>
        <w:ind w:left="1440"/>
        <w:rPr>
          <w:rFonts w:ascii="Narkisim" w:eastAsia="Times New Roman" w:hAnsi="Narkisim" w:cs="Narkisim"/>
          <w:noProof/>
          <w:sz w:val="22"/>
          <w:szCs w:val="22"/>
          <w:rtl/>
        </w:rPr>
      </w:pPr>
    </w:p>
    <w:p w14:paraId="51496FD2" w14:textId="0D3B8F60" w:rsidR="00DB5C58" w:rsidRPr="00DB5C58" w:rsidRDefault="00DB5C58" w:rsidP="00A22816">
      <w:pPr>
        <w:pStyle w:val="afb"/>
        <w:numPr>
          <w:ilvl w:val="0"/>
          <w:numId w:val="133"/>
        </w:numPr>
        <w:spacing w:before="0" w:after="0" w:line="240" w:lineRule="auto"/>
        <w:contextualSpacing w:val="0"/>
        <w:rPr>
          <w:rFonts w:ascii="Narkisim" w:hAnsi="Narkisim" w:cs="Narkisim"/>
          <w:sz w:val="22"/>
          <w:szCs w:val="22"/>
        </w:rPr>
      </w:pPr>
      <w:r w:rsidRPr="00DB5C58">
        <w:rPr>
          <w:rFonts w:ascii="Narkisim" w:hAnsi="Narkisim" w:cs="Narkisim"/>
          <w:sz w:val="22"/>
          <w:szCs w:val="22"/>
          <w:u w:val="single"/>
          <w:rtl/>
        </w:rPr>
        <w:t xml:space="preserve">יש למחוק את המיותר מבין סעיפים </w:t>
      </w:r>
      <w:r w:rsidRPr="00DB5C58">
        <w:rPr>
          <w:rFonts w:ascii="Narkisim" w:hAnsi="Narkisim" w:cs="Narkisim"/>
          <w:sz w:val="22"/>
          <w:szCs w:val="22"/>
          <w:u w:val="single"/>
          <w:rtl/>
        </w:rPr>
        <w:fldChar w:fldCharType="begin"/>
      </w:r>
      <w:r w:rsidRPr="00DB5C58">
        <w:rPr>
          <w:rFonts w:ascii="Narkisim" w:hAnsi="Narkisim" w:cs="Narkisim"/>
          <w:sz w:val="22"/>
          <w:szCs w:val="22"/>
          <w:u w:val="single"/>
          <w:rtl/>
        </w:rPr>
        <w:instrText xml:space="preserve"> </w:instrText>
      </w:r>
      <w:r w:rsidRPr="00DB5C58">
        <w:rPr>
          <w:rFonts w:ascii="Narkisim" w:hAnsi="Narkisim" w:cs="Narkisim"/>
          <w:sz w:val="22"/>
          <w:szCs w:val="22"/>
          <w:u w:val="single"/>
        </w:rPr>
        <w:instrText>REF</w:instrText>
      </w:r>
      <w:r w:rsidRPr="00DB5C58">
        <w:rPr>
          <w:rFonts w:ascii="Narkisim" w:hAnsi="Narkisim" w:cs="Narkisim"/>
          <w:sz w:val="22"/>
          <w:szCs w:val="22"/>
          <w:u w:val="single"/>
          <w:rtl/>
        </w:rPr>
        <w:instrText xml:space="preserve"> _</w:instrText>
      </w:r>
      <w:r w:rsidRPr="00DB5C58">
        <w:rPr>
          <w:rFonts w:ascii="Narkisim" w:hAnsi="Narkisim" w:cs="Narkisim"/>
          <w:sz w:val="22"/>
          <w:szCs w:val="22"/>
          <w:u w:val="single"/>
        </w:rPr>
        <w:instrText>Ref49421358 \r \h</w:instrText>
      </w:r>
      <w:r w:rsidRPr="00DB5C58">
        <w:rPr>
          <w:rFonts w:ascii="Narkisim" w:hAnsi="Narkisim" w:cs="Narkisim"/>
          <w:sz w:val="22"/>
          <w:szCs w:val="22"/>
          <w:u w:val="single"/>
          <w:rtl/>
        </w:rPr>
        <w:instrText xml:space="preserve">  \* </w:instrText>
      </w:r>
      <w:r w:rsidRPr="00DB5C58">
        <w:rPr>
          <w:rFonts w:ascii="Narkisim" w:hAnsi="Narkisim" w:cs="Narkisim"/>
          <w:sz w:val="22"/>
          <w:szCs w:val="22"/>
          <w:u w:val="single"/>
        </w:rPr>
        <w:instrText>MERGEFORMAT</w:instrText>
      </w:r>
      <w:r w:rsidRPr="00DB5C58">
        <w:rPr>
          <w:rFonts w:ascii="Narkisim" w:hAnsi="Narkisim" w:cs="Narkisim"/>
          <w:sz w:val="22"/>
          <w:szCs w:val="22"/>
          <w:u w:val="single"/>
          <w:rtl/>
        </w:rPr>
        <w:instrText xml:space="preserve"> </w:instrText>
      </w:r>
      <w:r w:rsidRPr="00DB5C58">
        <w:rPr>
          <w:rFonts w:ascii="Narkisim" w:hAnsi="Narkisim" w:cs="Narkisim"/>
          <w:sz w:val="22"/>
          <w:szCs w:val="22"/>
          <w:u w:val="single"/>
          <w:rtl/>
        </w:rPr>
      </w:r>
      <w:r w:rsidRPr="00DB5C58">
        <w:rPr>
          <w:rFonts w:ascii="Narkisim" w:hAnsi="Narkisim" w:cs="Narkisim"/>
          <w:sz w:val="22"/>
          <w:szCs w:val="22"/>
          <w:u w:val="single"/>
          <w:rtl/>
        </w:rPr>
        <w:fldChar w:fldCharType="separate"/>
      </w:r>
      <w:r w:rsidR="00BA3949">
        <w:rPr>
          <w:rFonts w:ascii="Narkisim" w:hAnsi="Narkisim" w:cs="Narkisim"/>
          <w:sz w:val="22"/>
          <w:szCs w:val="22"/>
          <w:u w:val="single"/>
          <w:cs/>
        </w:rPr>
        <w:t>‎</w:t>
      </w:r>
      <w:r w:rsidR="00BA3949">
        <w:rPr>
          <w:rFonts w:ascii="Narkisim" w:hAnsi="Narkisim" w:cs="Narkisim"/>
          <w:sz w:val="22"/>
          <w:szCs w:val="22"/>
          <w:u w:val="single"/>
        </w:rPr>
        <w:t>2.1</w:t>
      </w:r>
      <w:r w:rsidRPr="00DB5C58">
        <w:rPr>
          <w:rFonts w:ascii="Narkisim" w:hAnsi="Narkisim" w:cs="Narkisim"/>
          <w:sz w:val="22"/>
          <w:szCs w:val="22"/>
          <w:u w:val="single"/>
          <w:rtl/>
        </w:rPr>
        <w:fldChar w:fldCharType="end"/>
      </w:r>
      <w:r w:rsidRPr="00DB5C58">
        <w:rPr>
          <w:rFonts w:ascii="Narkisim" w:hAnsi="Narkisim" w:cs="Narkisim"/>
          <w:sz w:val="22"/>
          <w:szCs w:val="22"/>
          <w:u w:val="single"/>
          <w:rtl/>
        </w:rPr>
        <w:t xml:space="preserve"> ו-</w:t>
      </w:r>
      <w:r w:rsidRPr="00DB5C58">
        <w:rPr>
          <w:rFonts w:ascii="Narkisim" w:hAnsi="Narkisim" w:cs="Narkisim"/>
          <w:sz w:val="22"/>
          <w:szCs w:val="22"/>
          <w:u w:val="single"/>
          <w:rtl/>
        </w:rPr>
        <w:fldChar w:fldCharType="begin"/>
      </w:r>
      <w:r w:rsidRPr="00DB5C58">
        <w:rPr>
          <w:rFonts w:ascii="Narkisim" w:hAnsi="Narkisim" w:cs="Narkisim"/>
          <w:sz w:val="22"/>
          <w:szCs w:val="22"/>
          <w:u w:val="single"/>
          <w:rtl/>
        </w:rPr>
        <w:instrText xml:space="preserve"> </w:instrText>
      </w:r>
      <w:r w:rsidRPr="00DB5C58">
        <w:rPr>
          <w:rFonts w:ascii="Narkisim" w:hAnsi="Narkisim" w:cs="Narkisim"/>
          <w:sz w:val="22"/>
          <w:szCs w:val="22"/>
          <w:u w:val="single"/>
        </w:rPr>
        <w:instrText>REF</w:instrText>
      </w:r>
      <w:r w:rsidRPr="00DB5C58">
        <w:rPr>
          <w:rFonts w:ascii="Narkisim" w:hAnsi="Narkisim" w:cs="Narkisim"/>
          <w:sz w:val="22"/>
          <w:szCs w:val="22"/>
          <w:u w:val="single"/>
          <w:rtl/>
        </w:rPr>
        <w:instrText xml:space="preserve"> _</w:instrText>
      </w:r>
      <w:r w:rsidRPr="00DB5C58">
        <w:rPr>
          <w:rFonts w:ascii="Narkisim" w:hAnsi="Narkisim" w:cs="Narkisim"/>
          <w:sz w:val="22"/>
          <w:szCs w:val="22"/>
          <w:u w:val="single"/>
        </w:rPr>
        <w:instrText>Ref49421367 \r \h</w:instrText>
      </w:r>
      <w:r w:rsidRPr="00DB5C58">
        <w:rPr>
          <w:rFonts w:ascii="Narkisim" w:hAnsi="Narkisim" w:cs="Narkisim"/>
          <w:sz w:val="22"/>
          <w:szCs w:val="22"/>
          <w:u w:val="single"/>
          <w:rtl/>
        </w:rPr>
        <w:instrText xml:space="preserve">  \* </w:instrText>
      </w:r>
      <w:r w:rsidRPr="00DB5C58">
        <w:rPr>
          <w:rFonts w:ascii="Narkisim" w:hAnsi="Narkisim" w:cs="Narkisim"/>
          <w:sz w:val="22"/>
          <w:szCs w:val="22"/>
          <w:u w:val="single"/>
        </w:rPr>
        <w:instrText>MERGEFORMAT</w:instrText>
      </w:r>
      <w:r w:rsidRPr="00DB5C58">
        <w:rPr>
          <w:rFonts w:ascii="Narkisim" w:hAnsi="Narkisim" w:cs="Narkisim"/>
          <w:sz w:val="22"/>
          <w:szCs w:val="22"/>
          <w:u w:val="single"/>
          <w:rtl/>
        </w:rPr>
        <w:instrText xml:space="preserve"> </w:instrText>
      </w:r>
      <w:r w:rsidRPr="00DB5C58">
        <w:rPr>
          <w:rFonts w:ascii="Narkisim" w:hAnsi="Narkisim" w:cs="Narkisim"/>
          <w:sz w:val="22"/>
          <w:szCs w:val="22"/>
          <w:u w:val="single"/>
          <w:rtl/>
        </w:rPr>
      </w:r>
      <w:r w:rsidRPr="00DB5C58">
        <w:rPr>
          <w:rFonts w:ascii="Narkisim" w:hAnsi="Narkisim" w:cs="Narkisim"/>
          <w:sz w:val="22"/>
          <w:szCs w:val="22"/>
          <w:u w:val="single"/>
          <w:rtl/>
        </w:rPr>
        <w:fldChar w:fldCharType="separate"/>
      </w:r>
      <w:r w:rsidR="00BA3949">
        <w:rPr>
          <w:rFonts w:ascii="Narkisim" w:hAnsi="Narkisim" w:cs="Narkisim"/>
          <w:sz w:val="22"/>
          <w:szCs w:val="22"/>
          <w:u w:val="single"/>
          <w:cs/>
        </w:rPr>
        <w:t>‎</w:t>
      </w:r>
      <w:r w:rsidR="00BA3949">
        <w:rPr>
          <w:rFonts w:ascii="Narkisim" w:hAnsi="Narkisim" w:cs="Narkisim"/>
          <w:sz w:val="22"/>
          <w:szCs w:val="22"/>
          <w:u w:val="single"/>
        </w:rPr>
        <w:t>2.2</w:t>
      </w:r>
      <w:r w:rsidRPr="00DB5C58">
        <w:rPr>
          <w:rFonts w:ascii="Narkisim" w:hAnsi="Narkisim" w:cs="Narkisim"/>
          <w:sz w:val="22"/>
          <w:szCs w:val="22"/>
          <w:u w:val="single"/>
          <w:rtl/>
        </w:rPr>
        <w:fldChar w:fldCharType="end"/>
      </w:r>
      <w:r w:rsidRPr="00DB5C58">
        <w:rPr>
          <w:rFonts w:ascii="Narkisim" w:hAnsi="Narkisim" w:cs="Narkisim"/>
          <w:sz w:val="22"/>
          <w:szCs w:val="22"/>
          <w:rtl/>
        </w:rPr>
        <w:t>:</w:t>
      </w:r>
    </w:p>
    <w:p w14:paraId="0953BD09" w14:textId="77777777" w:rsidR="00DB5C58" w:rsidRPr="00DB5C58" w:rsidRDefault="00DB5C58" w:rsidP="00DB5C58">
      <w:pPr>
        <w:pStyle w:val="afb"/>
        <w:ind w:left="360"/>
        <w:rPr>
          <w:rFonts w:ascii="Narkisim" w:hAnsi="Narkisim" w:cs="Narkisim"/>
          <w:sz w:val="22"/>
          <w:szCs w:val="22"/>
        </w:rPr>
      </w:pPr>
    </w:p>
    <w:p w14:paraId="6C87AB67" w14:textId="77777777" w:rsidR="00DB5C58" w:rsidRPr="00DB5C58" w:rsidRDefault="00DB5C58" w:rsidP="00A22816">
      <w:pPr>
        <w:pStyle w:val="afb"/>
        <w:numPr>
          <w:ilvl w:val="1"/>
          <w:numId w:val="133"/>
        </w:numPr>
        <w:spacing w:before="0" w:after="0" w:line="240" w:lineRule="auto"/>
        <w:contextualSpacing w:val="0"/>
        <w:rPr>
          <w:rFonts w:ascii="Narkisim" w:eastAsia="Times New Roman" w:hAnsi="Narkisim" w:cs="Narkisim"/>
          <w:noProof/>
          <w:sz w:val="22"/>
          <w:szCs w:val="22"/>
        </w:rPr>
      </w:pPr>
      <w:bookmarkStart w:id="15" w:name="_Ref49421358"/>
      <w:r w:rsidRPr="00DB5C58">
        <w:rPr>
          <w:rFonts w:ascii="Narkisim" w:eastAsia="Times New Roman" w:hAnsi="Narkisim" w:cs="Narkisim"/>
          <w:noProof/>
          <w:sz w:val="22"/>
          <w:szCs w:val="22"/>
          <w:rtl/>
        </w:rPr>
        <w:t>הדוחות הכספיים המבוקרים / סקורים של המציע ליום ______, בוקרו / נסקרו (בהתאמה) על ידי משרדנו</w:t>
      </w:r>
      <w:bookmarkEnd w:id="15"/>
      <w:r w:rsidRPr="00DB5C58">
        <w:rPr>
          <w:rFonts w:ascii="Narkisim" w:eastAsia="Times New Roman" w:hAnsi="Narkisim" w:cs="Narkisim"/>
          <w:noProof/>
          <w:sz w:val="22"/>
          <w:szCs w:val="22"/>
          <w:rtl/>
        </w:rPr>
        <w:t xml:space="preserve">. דוח רואי החשבון המבקרים נחתם ביום _______. </w:t>
      </w:r>
    </w:p>
    <w:p w14:paraId="2BC783E8" w14:textId="77777777" w:rsidR="00DB5C58" w:rsidRPr="00DB5C58" w:rsidRDefault="00DB5C58" w:rsidP="00DB5C58">
      <w:pPr>
        <w:pStyle w:val="afb"/>
        <w:ind w:left="792"/>
        <w:rPr>
          <w:rFonts w:ascii="Narkisim" w:eastAsia="Times New Roman" w:hAnsi="Narkisim" w:cs="Narkisim"/>
          <w:noProof/>
          <w:sz w:val="22"/>
          <w:szCs w:val="22"/>
          <w:rtl/>
        </w:rPr>
      </w:pPr>
    </w:p>
    <w:p w14:paraId="201C2DEE" w14:textId="77777777" w:rsidR="00DB5C58" w:rsidRPr="00DB5C58" w:rsidRDefault="00DB5C58" w:rsidP="00A22816">
      <w:pPr>
        <w:pStyle w:val="afb"/>
        <w:numPr>
          <w:ilvl w:val="1"/>
          <w:numId w:val="133"/>
        </w:numPr>
        <w:spacing w:before="0" w:after="0" w:line="240" w:lineRule="auto"/>
        <w:contextualSpacing w:val="0"/>
        <w:rPr>
          <w:rFonts w:ascii="Narkisim" w:eastAsia="Times New Roman" w:hAnsi="Narkisim" w:cs="Narkisim"/>
          <w:noProof/>
          <w:sz w:val="22"/>
          <w:szCs w:val="22"/>
        </w:rPr>
      </w:pPr>
      <w:bookmarkStart w:id="16" w:name="_Ref49421367"/>
      <w:r w:rsidRPr="00DB5C58">
        <w:rPr>
          <w:rFonts w:ascii="Narkisim" w:eastAsia="Times New Roman" w:hAnsi="Narkisim" w:cs="Narkisim"/>
          <w:noProof/>
          <w:sz w:val="22"/>
          <w:szCs w:val="22"/>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16"/>
    </w:p>
    <w:p w14:paraId="741AC459" w14:textId="77777777" w:rsidR="00DB5C58" w:rsidRPr="00DB5C58" w:rsidRDefault="00DB5C58" w:rsidP="00DB5C58">
      <w:pPr>
        <w:pStyle w:val="afb"/>
        <w:ind w:left="792"/>
        <w:rPr>
          <w:rFonts w:ascii="Narkisim" w:eastAsia="Times New Roman" w:hAnsi="Narkisim" w:cs="Narkisim"/>
          <w:noProof/>
          <w:sz w:val="22"/>
          <w:szCs w:val="22"/>
        </w:rPr>
      </w:pPr>
    </w:p>
    <w:p w14:paraId="41EB6FB6" w14:textId="77777777" w:rsidR="00DB5C58" w:rsidRPr="00DB5C58" w:rsidRDefault="00DB5C58" w:rsidP="00A22816">
      <w:pPr>
        <w:pStyle w:val="afb"/>
        <w:numPr>
          <w:ilvl w:val="0"/>
          <w:numId w:val="133"/>
        </w:numPr>
        <w:spacing w:before="0" w:after="0" w:line="240" w:lineRule="auto"/>
        <w:contextualSpacing w:val="0"/>
        <w:rPr>
          <w:rFonts w:ascii="Narkisim" w:eastAsia="Times New Roman" w:hAnsi="Narkisim" w:cs="Narkisim"/>
          <w:noProof/>
          <w:sz w:val="22"/>
          <w:szCs w:val="22"/>
        </w:rPr>
      </w:pPr>
      <w:r w:rsidRPr="00DB5C58">
        <w:rPr>
          <w:rFonts w:ascii="Narkisim" w:hAnsi="Narkisim" w:cs="Narkisim"/>
          <w:sz w:val="22"/>
          <w:szCs w:val="22"/>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002969D2" w14:textId="77777777" w:rsidR="00DB5C58" w:rsidRPr="00DB5C58" w:rsidRDefault="00DB5C58" w:rsidP="00DB5C58">
      <w:pPr>
        <w:bidi/>
        <w:jc w:val="both"/>
        <w:rPr>
          <w:rFonts w:ascii="Narkisim" w:hAnsi="Narkisim" w:cs="Narkisim"/>
          <w:noProof/>
          <w:sz w:val="22"/>
          <w:szCs w:val="22"/>
        </w:rPr>
      </w:pPr>
    </w:p>
    <w:p w14:paraId="4FCD4274" w14:textId="77777777" w:rsidR="00DB5C58" w:rsidRPr="00DB5C58" w:rsidRDefault="00DB5C58" w:rsidP="00A22816">
      <w:pPr>
        <w:pStyle w:val="afb"/>
        <w:numPr>
          <w:ilvl w:val="0"/>
          <w:numId w:val="133"/>
        </w:numPr>
        <w:spacing w:before="0" w:after="0" w:line="240" w:lineRule="auto"/>
        <w:contextualSpacing w:val="0"/>
        <w:rPr>
          <w:rFonts w:ascii="Narkisim" w:hAnsi="Narkisim" w:cs="Narkisim"/>
          <w:sz w:val="22"/>
          <w:szCs w:val="22"/>
        </w:rPr>
      </w:pPr>
      <w:bookmarkStart w:id="17" w:name="_Ref67864909"/>
      <w:r w:rsidRPr="00DB5C58">
        <w:rPr>
          <w:rFonts w:ascii="Narkisim" w:hAnsi="Narkisim" w:cs="Narkisim"/>
          <w:sz w:val="22"/>
          <w:szCs w:val="22"/>
          <w:rtl/>
        </w:rPr>
        <w:t>קיבלנו דיווח מהנהלת המציע לגבי תוצאות פעילויותיו מאז הדוחות הכספיים המבוקרים / הסקורים, וכן ערכנו דיון בנושא "עסק חי" עם הנהלת המציע.</w:t>
      </w:r>
      <w:bookmarkEnd w:id="17"/>
    </w:p>
    <w:p w14:paraId="107B3995" w14:textId="77777777" w:rsidR="00DB5C58" w:rsidRPr="00DB5C58" w:rsidRDefault="00DB5C58" w:rsidP="00DB5C58">
      <w:pPr>
        <w:bidi/>
        <w:jc w:val="both"/>
        <w:rPr>
          <w:rFonts w:ascii="Narkisim" w:hAnsi="Narkisim" w:cs="Narkisim"/>
          <w:sz w:val="22"/>
          <w:szCs w:val="22"/>
        </w:rPr>
      </w:pPr>
    </w:p>
    <w:p w14:paraId="625CB808" w14:textId="04E50662" w:rsidR="00DB5C58" w:rsidRPr="00DB5C58" w:rsidRDefault="00DB5C58" w:rsidP="00A22816">
      <w:pPr>
        <w:pStyle w:val="afb"/>
        <w:numPr>
          <w:ilvl w:val="0"/>
          <w:numId w:val="133"/>
        </w:numPr>
        <w:spacing w:before="0" w:after="0" w:line="240" w:lineRule="auto"/>
        <w:contextualSpacing w:val="0"/>
        <w:rPr>
          <w:rFonts w:ascii="Narkisim" w:hAnsi="Narkisim" w:cs="Narkisim"/>
          <w:sz w:val="22"/>
          <w:szCs w:val="22"/>
        </w:rPr>
      </w:pPr>
      <w:bookmarkStart w:id="18" w:name="_Ref67864932"/>
      <w:r w:rsidRPr="00DB5C58">
        <w:rPr>
          <w:rFonts w:ascii="Narkisim" w:hAnsi="Narkisim" w:cs="Narkisim"/>
          <w:sz w:val="22"/>
          <w:szCs w:val="22"/>
          <w:rtl/>
        </w:rPr>
        <w:t xml:space="preserve">עד למועד חתימתנו על מכתב זה, לא בא </w:t>
      </w:r>
      <w:proofErr w:type="spellStart"/>
      <w:r w:rsidRPr="00DB5C58">
        <w:rPr>
          <w:rFonts w:ascii="Narkisim" w:hAnsi="Narkisim" w:cs="Narkisim"/>
          <w:sz w:val="22"/>
          <w:szCs w:val="22"/>
          <w:rtl/>
        </w:rPr>
        <w:t>לידיעתינו</w:t>
      </w:r>
      <w:proofErr w:type="spellEnd"/>
      <w:r w:rsidRPr="00DB5C58">
        <w:rPr>
          <w:rFonts w:ascii="Narkisim" w:hAnsi="Narkisim" w:cs="Narkisim"/>
          <w:sz w:val="22"/>
          <w:szCs w:val="22"/>
          <w:rtl/>
        </w:rPr>
        <w:t xml:space="preserve">, בהתבסס על הבדיקות כמפורט בסעיף </w:t>
      </w:r>
      <w:r w:rsidRPr="00DB5C58">
        <w:rPr>
          <w:rFonts w:ascii="Narkisim" w:hAnsi="Narkisim" w:cs="Narkisim"/>
          <w:sz w:val="22"/>
          <w:szCs w:val="22"/>
          <w:rtl/>
        </w:rPr>
        <w:fldChar w:fldCharType="begin"/>
      </w:r>
      <w:r w:rsidRPr="00DB5C58">
        <w:rPr>
          <w:rFonts w:ascii="Narkisim" w:hAnsi="Narkisim" w:cs="Narkisim"/>
          <w:sz w:val="22"/>
          <w:szCs w:val="22"/>
          <w:rtl/>
        </w:rPr>
        <w:instrText xml:space="preserve"> </w:instrText>
      </w:r>
      <w:r w:rsidRPr="00DB5C58">
        <w:rPr>
          <w:rFonts w:ascii="Narkisim" w:hAnsi="Narkisim" w:cs="Narkisim"/>
          <w:sz w:val="22"/>
          <w:szCs w:val="22"/>
        </w:rPr>
        <w:instrText>REF</w:instrText>
      </w:r>
      <w:r w:rsidRPr="00DB5C58">
        <w:rPr>
          <w:rFonts w:ascii="Narkisim" w:hAnsi="Narkisim" w:cs="Narkisim"/>
          <w:sz w:val="22"/>
          <w:szCs w:val="22"/>
          <w:rtl/>
        </w:rPr>
        <w:instrText xml:space="preserve"> _</w:instrText>
      </w:r>
      <w:r w:rsidRPr="00DB5C58">
        <w:rPr>
          <w:rFonts w:ascii="Narkisim" w:hAnsi="Narkisim" w:cs="Narkisim"/>
          <w:sz w:val="22"/>
          <w:szCs w:val="22"/>
        </w:rPr>
        <w:instrText>Ref67864909 \r \h</w:instrText>
      </w:r>
      <w:r w:rsidRPr="00DB5C58">
        <w:rPr>
          <w:rFonts w:ascii="Narkisim" w:hAnsi="Narkisim" w:cs="Narkisim"/>
          <w:sz w:val="22"/>
          <w:szCs w:val="22"/>
          <w:rtl/>
        </w:rPr>
        <w:instrText xml:space="preserve">  \* </w:instrText>
      </w:r>
      <w:r w:rsidRPr="00DB5C58">
        <w:rPr>
          <w:rFonts w:ascii="Narkisim" w:hAnsi="Narkisim" w:cs="Narkisim"/>
          <w:sz w:val="22"/>
          <w:szCs w:val="22"/>
        </w:rPr>
        <w:instrText>MERGEFORMAT</w:instrText>
      </w:r>
      <w:r w:rsidRPr="00DB5C58">
        <w:rPr>
          <w:rFonts w:ascii="Narkisim" w:hAnsi="Narkisim" w:cs="Narkisim"/>
          <w:sz w:val="22"/>
          <w:szCs w:val="22"/>
          <w:rtl/>
        </w:rPr>
        <w:instrText xml:space="preserve"> </w:instrText>
      </w:r>
      <w:r w:rsidRPr="00DB5C58">
        <w:rPr>
          <w:rFonts w:ascii="Narkisim" w:hAnsi="Narkisim" w:cs="Narkisim"/>
          <w:sz w:val="22"/>
          <w:szCs w:val="22"/>
          <w:rtl/>
        </w:rPr>
      </w:r>
      <w:r w:rsidRPr="00DB5C58">
        <w:rPr>
          <w:rFonts w:ascii="Narkisim" w:hAnsi="Narkisim" w:cs="Narkisim"/>
          <w:sz w:val="22"/>
          <w:szCs w:val="22"/>
          <w:rtl/>
        </w:rPr>
        <w:fldChar w:fldCharType="separate"/>
      </w:r>
      <w:r w:rsidR="00BA3949">
        <w:rPr>
          <w:rFonts w:ascii="Narkisim" w:hAnsi="Narkisim" w:cs="Narkisim"/>
          <w:sz w:val="22"/>
          <w:szCs w:val="22"/>
          <w:cs/>
        </w:rPr>
        <w:t>‎</w:t>
      </w:r>
      <w:r w:rsidR="00BA3949">
        <w:rPr>
          <w:rFonts w:ascii="Narkisim" w:hAnsi="Narkisim" w:cs="Narkisim"/>
          <w:sz w:val="22"/>
          <w:szCs w:val="22"/>
        </w:rPr>
        <w:t>4</w:t>
      </w:r>
      <w:r w:rsidRPr="00DB5C58">
        <w:rPr>
          <w:rFonts w:ascii="Narkisim" w:hAnsi="Narkisim" w:cs="Narkisim"/>
          <w:sz w:val="22"/>
          <w:szCs w:val="22"/>
          <w:rtl/>
        </w:rPr>
        <w:fldChar w:fldCharType="end"/>
      </w:r>
      <w:r w:rsidRPr="00DB5C58">
        <w:rPr>
          <w:rFonts w:ascii="Narkisim" w:hAnsi="Narkisim" w:cs="Narkisim"/>
          <w:sz w:val="22"/>
          <w:szCs w:val="22"/>
          <w:rtl/>
        </w:rPr>
        <w:t xml:space="preserve"> לעיל, מידע על שינוי מהותי לרעה במצבו העסקי של המציע, עד לכדי העלאת ספקות משמעותיים לגבי המשך קיומו של המציע "כעסק חי" (**).</w:t>
      </w:r>
      <w:bookmarkEnd w:id="18"/>
    </w:p>
    <w:p w14:paraId="1A0CFFDF" w14:textId="77777777" w:rsidR="00DB5C58" w:rsidRPr="00DB5C58" w:rsidRDefault="00DB5C58" w:rsidP="00DB5C58">
      <w:pPr>
        <w:bidi/>
        <w:jc w:val="both"/>
        <w:rPr>
          <w:rFonts w:ascii="Narkisim" w:hAnsi="Narkisim" w:cs="Narkisim"/>
          <w:sz w:val="22"/>
          <w:szCs w:val="22"/>
          <w:rtl/>
        </w:rPr>
      </w:pPr>
    </w:p>
    <w:p w14:paraId="7FC0D63D" w14:textId="77777777" w:rsidR="00DB5C58" w:rsidRPr="00DB5C58" w:rsidRDefault="00DB5C58" w:rsidP="00DB5C58">
      <w:pPr>
        <w:bidi/>
        <w:ind w:left="26"/>
        <w:jc w:val="both"/>
        <w:rPr>
          <w:rFonts w:ascii="Narkisim" w:hAnsi="Narkisim" w:cs="Narkisim"/>
          <w:sz w:val="22"/>
          <w:szCs w:val="22"/>
        </w:rPr>
      </w:pPr>
    </w:p>
    <w:p w14:paraId="23E7E643" w14:textId="77777777" w:rsidR="00DB5C58" w:rsidRPr="00DB5C58" w:rsidRDefault="00DB5C58" w:rsidP="00DB5C58">
      <w:pPr>
        <w:tabs>
          <w:tab w:val="right" w:pos="665"/>
        </w:tabs>
        <w:bidi/>
        <w:ind w:left="255" w:hanging="255"/>
        <w:jc w:val="both"/>
        <w:rPr>
          <w:rFonts w:ascii="Narkisim" w:hAnsi="Narkisim" w:cs="Narkisim"/>
          <w:sz w:val="22"/>
          <w:szCs w:val="22"/>
          <w:rtl/>
        </w:rPr>
      </w:pPr>
      <w:r w:rsidRPr="00DB5C58">
        <w:rPr>
          <w:rFonts w:ascii="Narkisim" w:hAnsi="Narkisim" w:cs="Narkisim"/>
          <w:sz w:val="22"/>
          <w:szCs w:val="22"/>
          <w:rtl/>
        </w:rPr>
        <w:t>(*) לעניין אישור זה, "</w:t>
      </w:r>
      <w:r w:rsidRPr="00DB5C58">
        <w:rPr>
          <w:rFonts w:ascii="Narkisim" w:hAnsi="Narkisim" w:cs="Narkisim"/>
          <w:b/>
          <w:bCs/>
          <w:sz w:val="22"/>
          <w:szCs w:val="22"/>
          <w:rtl/>
        </w:rPr>
        <w:t>עסק חי</w:t>
      </w:r>
      <w:r w:rsidRPr="00DB5C58">
        <w:rPr>
          <w:rFonts w:ascii="Narkisim" w:hAnsi="Narkisim" w:cs="Narkisim"/>
          <w:sz w:val="22"/>
          <w:szCs w:val="22"/>
          <w:rtl/>
        </w:rPr>
        <w:t>" – כהגדרתו בהתאם לתקן ביקורת (ישראל) 570 בדבר העסק החי של לשכת רואי חשבון בישראל.</w:t>
      </w:r>
    </w:p>
    <w:p w14:paraId="127954CF" w14:textId="77777777" w:rsidR="00DB5C58" w:rsidRPr="00DB5C58" w:rsidRDefault="00DB5C58" w:rsidP="00DB5C58">
      <w:pPr>
        <w:tabs>
          <w:tab w:val="right" w:pos="665"/>
        </w:tabs>
        <w:bidi/>
        <w:jc w:val="both"/>
        <w:rPr>
          <w:rFonts w:ascii="Narkisim" w:hAnsi="Narkisim" w:cs="Narkisim"/>
          <w:sz w:val="22"/>
          <w:szCs w:val="22"/>
          <w:rtl/>
        </w:rPr>
      </w:pPr>
    </w:p>
    <w:p w14:paraId="53B75314" w14:textId="4C4E4A14" w:rsidR="00DB5C58" w:rsidRPr="00DB5C58" w:rsidRDefault="00DB5C58" w:rsidP="00DB5C58">
      <w:pPr>
        <w:tabs>
          <w:tab w:val="right" w:pos="665"/>
        </w:tabs>
        <w:bidi/>
        <w:ind w:left="324" w:hanging="369"/>
        <w:jc w:val="both"/>
        <w:rPr>
          <w:rFonts w:ascii="Narkisim" w:hAnsi="Narkisim" w:cs="Narkisim"/>
          <w:sz w:val="22"/>
          <w:szCs w:val="22"/>
          <w:rtl/>
        </w:rPr>
      </w:pPr>
      <w:r w:rsidRPr="00DB5C58">
        <w:rPr>
          <w:rFonts w:ascii="Narkisim" w:hAnsi="Narkisim" w:cs="Narkisim"/>
          <w:sz w:val="22"/>
          <w:szCs w:val="22"/>
          <w:rtl/>
        </w:rPr>
        <w:t xml:space="preserve">(**) אם מאז מועד חתימת רואה החשבון על דוח רואה החשבון המבקרים חלפו פחות מ- 3 חודשים, כי אז אין דרישה לסעיפים </w:t>
      </w:r>
      <w:r w:rsidRPr="00DB5C58">
        <w:rPr>
          <w:rFonts w:ascii="Narkisim" w:hAnsi="Narkisim" w:cs="Narkisim"/>
          <w:sz w:val="22"/>
          <w:szCs w:val="22"/>
          <w:rtl/>
        </w:rPr>
        <w:fldChar w:fldCharType="begin"/>
      </w:r>
      <w:r w:rsidRPr="00DB5C58">
        <w:rPr>
          <w:rFonts w:ascii="Narkisim" w:hAnsi="Narkisim" w:cs="Narkisim"/>
          <w:sz w:val="22"/>
          <w:szCs w:val="22"/>
          <w:rtl/>
        </w:rPr>
        <w:instrText xml:space="preserve"> </w:instrText>
      </w:r>
      <w:r w:rsidRPr="00DB5C58">
        <w:rPr>
          <w:rFonts w:ascii="Narkisim" w:hAnsi="Narkisim" w:cs="Narkisim"/>
          <w:sz w:val="22"/>
          <w:szCs w:val="22"/>
        </w:rPr>
        <w:instrText>REF</w:instrText>
      </w:r>
      <w:r w:rsidRPr="00DB5C58">
        <w:rPr>
          <w:rFonts w:ascii="Narkisim" w:hAnsi="Narkisim" w:cs="Narkisim"/>
          <w:sz w:val="22"/>
          <w:szCs w:val="22"/>
          <w:rtl/>
        </w:rPr>
        <w:instrText xml:space="preserve"> _</w:instrText>
      </w:r>
      <w:r w:rsidRPr="00DB5C58">
        <w:rPr>
          <w:rFonts w:ascii="Narkisim" w:hAnsi="Narkisim" w:cs="Narkisim"/>
          <w:sz w:val="22"/>
          <w:szCs w:val="22"/>
        </w:rPr>
        <w:instrText>Ref67864909 \r \h</w:instrText>
      </w:r>
      <w:r w:rsidRPr="00DB5C58">
        <w:rPr>
          <w:rFonts w:ascii="Narkisim" w:hAnsi="Narkisim" w:cs="Narkisim"/>
          <w:sz w:val="22"/>
          <w:szCs w:val="22"/>
          <w:rtl/>
        </w:rPr>
        <w:instrText xml:space="preserve">  \* </w:instrText>
      </w:r>
      <w:r w:rsidRPr="00DB5C58">
        <w:rPr>
          <w:rFonts w:ascii="Narkisim" w:hAnsi="Narkisim" w:cs="Narkisim"/>
          <w:sz w:val="22"/>
          <w:szCs w:val="22"/>
        </w:rPr>
        <w:instrText>MERGEFORMAT</w:instrText>
      </w:r>
      <w:r w:rsidRPr="00DB5C58">
        <w:rPr>
          <w:rFonts w:ascii="Narkisim" w:hAnsi="Narkisim" w:cs="Narkisim"/>
          <w:sz w:val="22"/>
          <w:szCs w:val="22"/>
          <w:rtl/>
        </w:rPr>
        <w:instrText xml:space="preserve"> </w:instrText>
      </w:r>
      <w:r w:rsidRPr="00DB5C58">
        <w:rPr>
          <w:rFonts w:ascii="Narkisim" w:hAnsi="Narkisim" w:cs="Narkisim"/>
          <w:sz w:val="22"/>
          <w:szCs w:val="22"/>
          <w:rtl/>
        </w:rPr>
      </w:r>
      <w:r w:rsidRPr="00DB5C58">
        <w:rPr>
          <w:rFonts w:ascii="Narkisim" w:hAnsi="Narkisim" w:cs="Narkisim"/>
          <w:sz w:val="22"/>
          <w:szCs w:val="22"/>
          <w:rtl/>
        </w:rPr>
        <w:fldChar w:fldCharType="separate"/>
      </w:r>
      <w:r w:rsidR="00BA3949">
        <w:rPr>
          <w:rFonts w:ascii="Narkisim" w:hAnsi="Narkisim" w:cs="Narkisim"/>
          <w:sz w:val="22"/>
          <w:szCs w:val="22"/>
          <w:cs/>
        </w:rPr>
        <w:t>‎</w:t>
      </w:r>
      <w:r w:rsidR="00BA3949">
        <w:rPr>
          <w:rFonts w:ascii="Narkisim" w:hAnsi="Narkisim" w:cs="Narkisim"/>
          <w:sz w:val="22"/>
          <w:szCs w:val="22"/>
        </w:rPr>
        <w:t>4</w:t>
      </w:r>
      <w:r w:rsidRPr="00DB5C58">
        <w:rPr>
          <w:rFonts w:ascii="Narkisim" w:hAnsi="Narkisim" w:cs="Narkisim"/>
          <w:sz w:val="22"/>
          <w:szCs w:val="22"/>
          <w:rtl/>
        </w:rPr>
        <w:fldChar w:fldCharType="end"/>
      </w:r>
      <w:r w:rsidRPr="00DB5C58">
        <w:rPr>
          <w:rFonts w:ascii="Narkisim" w:hAnsi="Narkisim" w:cs="Narkisim"/>
          <w:sz w:val="22"/>
          <w:szCs w:val="22"/>
          <w:rtl/>
        </w:rPr>
        <w:t xml:space="preserve"> ו- </w:t>
      </w:r>
      <w:r w:rsidRPr="00DB5C58">
        <w:rPr>
          <w:rFonts w:ascii="Narkisim" w:hAnsi="Narkisim" w:cs="Narkisim"/>
          <w:sz w:val="22"/>
          <w:szCs w:val="22"/>
          <w:rtl/>
        </w:rPr>
        <w:fldChar w:fldCharType="begin"/>
      </w:r>
      <w:r w:rsidRPr="00DB5C58">
        <w:rPr>
          <w:rFonts w:ascii="Narkisim" w:hAnsi="Narkisim" w:cs="Narkisim"/>
          <w:sz w:val="22"/>
          <w:szCs w:val="22"/>
          <w:rtl/>
        </w:rPr>
        <w:instrText xml:space="preserve"> </w:instrText>
      </w:r>
      <w:r w:rsidRPr="00DB5C58">
        <w:rPr>
          <w:rFonts w:ascii="Narkisim" w:hAnsi="Narkisim" w:cs="Narkisim"/>
          <w:sz w:val="22"/>
          <w:szCs w:val="22"/>
        </w:rPr>
        <w:instrText>REF</w:instrText>
      </w:r>
      <w:r w:rsidRPr="00DB5C58">
        <w:rPr>
          <w:rFonts w:ascii="Narkisim" w:hAnsi="Narkisim" w:cs="Narkisim"/>
          <w:sz w:val="22"/>
          <w:szCs w:val="22"/>
          <w:rtl/>
        </w:rPr>
        <w:instrText xml:space="preserve"> _</w:instrText>
      </w:r>
      <w:r w:rsidRPr="00DB5C58">
        <w:rPr>
          <w:rFonts w:ascii="Narkisim" w:hAnsi="Narkisim" w:cs="Narkisim"/>
          <w:sz w:val="22"/>
          <w:szCs w:val="22"/>
        </w:rPr>
        <w:instrText>Ref67864932 \r \h</w:instrText>
      </w:r>
      <w:r w:rsidRPr="00DB5C58">
        <w:rPr>
          <w:rFonts w:ascii="Narkisim" w:hAnsi="Narkisim" w:cs="Narkisim"/>
          <w:sz w:val="22"/>
          <w:szCs w:val="22"/>
          <w:rtl/>
        </w:rPr>
        <w:instrText xml:space="preserve">  \* </w:instrText>
      </w:r>
      <w:r w:rsidRPr="00DB5C58">
        <w:rPr>
          <w:rFonts w:ascii="Narkisim" w:hAnsi="Narkisim" w:cs="Narkisim"/>
          <w:sz w:val="22"/>
          <w:szCs w:val="22"/>
        </w:rPr>
        <w:instrText>MERGEFORMAT</w:instrText>
      </w:r>
      <w:r w:rsidRPr="00DB5C58">
        <w:rPr>
          <w:rFonts w:ascii="Narkisim" w:hAnsi="Narkisim" w:cs="Narkisim"/>
          <w:sz w:val="22"/>
          <w:szCs w:val="22"/>
          <w:rtl/>
        </w:rPr>
        <w:instrText xml:space="preserve"> </w:instrText>
      </w:r>
      <w:r w:rsidRPr="00DB5C58">
        <w:rPr>
          <w:rFonts w:ascii="Narkisim" w:hAnsi="Narkisim" w:cs="Narkisim"/>
          <w:sz w:val="22"/>
          <w:szCs w:val="22"/>
          <w:rtl/>
        </w:rPr>
      </w:r>
      <w:r w:rsidRPr="00DB5C58">
        <w:rPr>
          <w:rFonts w:ascii="Narkisim" w:hAnsi="Narkisim" w:cs="Narkisim"/>
          <w:sz w:val="22"/>
          <w:szCs w:val="22"/>
          <w:rtl/>
        </w:rPr>
        <w:fldChar w:fldCharType="separate"/>
      </w:r>
      <w:r w:rsidR="00BA3949">
        <w:rPr>
          <w:rFonts w:ascii="Narkisim" w:hAnsi="Narkisim" w:cs="Narkisim"/>
          <w:sz w:val="22"/>
          <w:szCs w:val="22"/>
          <w:cs/>
        </w:rPr>
        <w:t>‎</w:t>
      </w:r>
      <w:r w:rsidR="00BA3949">
        <w:rPr>
          <w:rFonts w:ascii="Narkisim" w:hAnsi="Narkisim" w:cs="Narkisim"/>
          <w:sz w:val="22"/>
          <w:szCs w:val="22"/>
        </w:rPr>
        <w:t>5</w:t>
      </w:r>
      <w:r w:rsidRPr="00DB5C58">
        <w:rPr>
          <w:rFonts w:ascii="Narkisim" w:hAnsi="Narkisim" w:cs="Narkisim"/>
          <w:sz w:val="22"/>
          <w:szCs w:val="22"/>
          <w:rtl/>
        </w:rPr>
        <w:fldChar w:fldCharType="end"/>
      </w:r>
      <w:r w:rsidRPr="00DB5C58">
        <w:rPr>
          <w:rFonts w:ascii="Narkisim" w:hAnsi="Narkisim" w:cs="Narkisim"/>
          <w:sz w:val="22"/>
          <w:szCs w:val="22"/>
          <w:rtl/>
        </w:rPr>
        <w:t>.</w:t>
      </w:r>
    </w:p>
    <w:p w14:paraId="3AFB03DA" w14:textId="77777777" w:rsidR="00DB5C58" w:rsidRPr="00DB5C58" w:rsidRDefault="00DB5C58" w:rsidP="00DB5C58">
      <w:pPr>
        <w:bidi/>
        <w:jc w:val="both"/>
        <w:rPr>
          <w:rFonts w:ascii="Narkisim" w:hAnsi="Narkisim" w:cs="Narkisim"/>
          <w:iCs/>
          <w:sz w:val="22"/>
          <w:szCs w:val="22"/>
          <w:rtl/>
        </w:rPr>
      </w:pPr>
    </w:p>
    <w:p w14:paraId="4ACF9704" w14:textId="65D2BACC" w:rsidR="00DB5C58" w:rsidRDefault="00DB5C58" w:rsidP="00DB5C58">
      <w:pPr>
        <w:pStyle w:val="27"/>
        <w:tabs>
          <w:tab w:val="left" w:pos="3240"/>
          <w:tab w:val="left" w:pos="6660"/>
        </w:tabs>
        <w:bidi/>
        <w:ind w:left="720"/>
        <w:jc w:val="center"/>
        <w:rPr>
          <w:rFonts w:ascii="Narkisim" w:hAnsi="Narkisim" w:cs="Narkisim"/>
          <w:i/>
          <w:sz w:val="22"/>
          <w:szCs w:val="22"/>
          <w:rtl/>
        </w:rPr>
      </w:pPr>
      <w:r w:rsidRPr="00DB5C58">
        <w:rPr>
          <w:rFonts w:ascii="Narkisim" w:hAnsi="Narkisim" w:cs="Narkisim"/>
          <w:i/>
          <w:sz w:val="22"/>
          <w:szCs w:val="22"/>
          <w:rtl/>
        </w:rPr>
        <w:t>בכבוד רב,</w:t>
      </w:r>
    </w:p>
    <w:p w14:paraId="3A813BF0" w14:textId="77777777" w:rsidR="00DB5C58" w:rsidRPr="00DB5C58" w:rsidRDefault="00DB5C58" w:rsidP="00DB5C58">
      <w:pPr>
        <w:bidi/>
        <w:rPr>
          <w:rtl/>
        </w:rPr>
      </w:pPr>
    </w:p>
    <w:p w14:paraId="18E13F9C" w14:textId="4740E426" w:rsidR="00DB5C58" w:rsidRPr="00DB5C58" w:rsidRDefault="00DB5C58" w:rsidP="00DB5C58">
      <w:pPr>
        <w:bidi/>
        <w:ind w:left="5971" w:firstLine="720"/>
        <w:rPr>
          <w:rFonts w:ascii="Narkisim" w:hAnsi="Narkisim" w:cs="Narkisim"/>
          <w:sz w:val="22"/>
          <w:szCs w:val="22"/>
          <w:rtl/>
        </w:rPr>
      </w:pPr>
      <w:r w:rsidRPr="00DB5C58">
        <w:rPr>
          <w:rFonts w:ascii="Narkisim" w:hAnsi="Narkisim" w:cs="Narkisim"/>
          <w:sz w:val="22"/>
          <w:szCs w:val="22"/>
          <w:rtl/>
        </w:rPr>
        <w:t xml:space="preserve"> ___________________</w:t>
      </w:r>
    </w:p>
    <w:p w14:paraId="1451FE45" w14:textId="77777777" w:rsidR="00DB5C58" w:rsidRPr="00DB5C58" w:rsidRDefault="00DB5C58" w:rsidP="00DB5C58">
      <w:pPr>
        <w:bidi/>
        <w:ind w:left="6692"/>
        <w:jc w:val="both"/>
        <w:rPr>
          <w:rFonts w:ascii="Narkisim" w:hAnsi="Narkisim" w:cs="Narkisim"/>
          <w:sz w:val="22"/>
          <w:szCs w:val="22"/>
          <w:rtl/>
        </w:rPr>
      </w:pPr>
    </w:p>
    <w:p w14:paraId="28945231" w14:textId="1315926C" w:rsidR="00DB5C58" w:rsidRPr="00DB5C58" w:rsidRDefault="00DB5C58" w:rsidP="00DB5C58">
      <w:pPr>
        <w:tabs>
          <w:tab w:val="right" w:pos="9070"/>
        </w:tabs>
        <w:bidi/>
        <w:spacing w:after="120"/>
        <w:ind w:left="6691"/>
        <w:rPr>
          <w:rFonts w:ascii="Narkisim" w:hAnsi="Narkisim" w:cs="Narkisim"/>
          <w:sz w:val="22"/>
          <w:szCs w:val="22"/>
          <w:rtl/>
        </w:rPr>
      </w:pPr>
      <w:r w:rsidRPr="00DB5C58">
        <w:rPr>
          <w:rFonts w:ascii="Narkisim" w:hAnsi="Narkisim" w:cs="Narkisim"/>
          <w:sz w:val="22"/>
          <w:szCs w:val="22"/>
          <w:rtl/>
        </w:rPr>
        <w:t>רואי חשבון</w:t>
      </w:r>
    </w:p>
    <w:p w14:paraId="62EC791B" w14:textId="77777777" w:rsidR="00081997" w:rsidRPr="00DB1F6A" w:rsidRDefault="00081997" w:rsidP="00CE3FBC">
      <w:pPr>
        <w:bidi/>
        <w:jc w:val="both"/>
        <w:rPr>
          <w:rFonts w:ascii="Narkisim" w:hAnsi="Narkisim" w:cs="Narkisim"/>
          <w:sz w:val="21"/>
          <w:szCs w:val="21"/>
          <w:rtl/>
        </w:rPr>
      </w:pPr>
    </w:p>
    <w:p w14:paraId="24EEE3F1" w14:textId="77777777" w:rsidR="00081997" w:rsidRDefault="00081997" w:rsidP="00CE3FBC">
      <w:pPr>
        <w:pStyle w:val="af6"/>
        <w:tabs>
          <w:tab w:val="clear" w:pos="4153"/>
          <w:tab w:val="left" w:pos="6945"/>
        </w:tabs>
        <w:spacing w:before="0"/>
        <w:ind w:left="752"/>
        <w:jc w:val="left"/>
        <w:rPr>
          <w:rFonts w:ascii="Narkisim" w:hAnsi="Narkisim" w:cs="Narkisim"/>
          <w:rtl/>
        </w:rPr>
      </w:pPr>
    </w:p>
    <w:p w14:paraId="7BAB53F0" w14:textId="77777777" w:rsidR="00DB1F6A" w:rsidRDefault="00DB1F6A" w:rsidP="00CE3FBC">
      <w:pPr>
        <w:pStyle w:val="af6"/>
        <w:tabs>
          <w:tab w:val="clear" w:pos="4153"/>
          <w:tab w:val="left" w:pos="6945"/>
        </w:tabs>
        <w:spacing w:before="0"/>
        <w:ind w:left="752"/>
        <w:jc w:val="left"/>
        <w:rPr>
          <w:rFonts w:ascii="Narkisim" w:hAnsi="Narkisim" w:cs="Narkisim"/>
          <w:rtl/>
        </w:rPr>
      </w:pPr>
    </w:p>
    <w:p w14:paraId="76C011A6" w14:textId="77777777" w:rsidR="00DB1F6A" w:rsidRDefault="00DB1F6A" w:rsidP="00CE3FBC">
      <w:pPr>
        <w:pStyle w:val="af6"/>
        <w:tabs>
          <w:tab w:val="clear" w:pos="4153"/>
          <w:tab w:val="left" w:pos="6945"/>
        </w:tabs>
        <w:spacing w:before="0"/>
        <w:ind w:left="752"/>
        <w:jc w:val="left"/>
        <w:rPr>
          <w:rFonts w:ascii="Narkisim" w:hAnsi="Narkisim" w:cs="Narkisim"/>
          <w:rtl/>
        </w:rPr>
      </w:pPr>
    </w:p>
    <w:p w14:paraId="41720A0F" w14:textId="77777777" w:rsidR="00DB1F6A" w:rsidRDefault="00DB1F6A" w:rsidP="00CE3FBC">
      <w:pPr>
        <w:pStyle w:val="af6"/>
        <w:tabs>
          <w:tab w:val="clear" w:pos="4153"/>
          <w:tab w:val="left" w:pos="6945"/>
        </w:tabs>
        <w:spacing w:before="0"/>
        <w:ind w:left="752"/>
        <w:jc w:val="left"/>
        <w:rPr>
          <w:rFonts w:ascii="Narkisim" w:hAnsi="Narkisim" w:cs="Narkisim"/>
          <w:rtl/>
        </w:rPr>
      </w:pPr>
    </w:p>
    <w:p w14:paraId="4EF8CBEC" w14:textId="77777777" w:rsidR="00DB1F6A" w:rsidRPr="00DB1F6A" w:rsidRDefault="00DB1F6A" w:rsidP="00CE3FBC">
      <w:pPr>
        <w:pStyle w:val="af6"/>
        <w:tabs>
          <w:tab w:val="clear" w:pos="4153"/>
          <w:tab w:val="left" w:pos="6945"/>
        </w:tabs>
        <w:spacing w:before="0"/>
        <w:ind w:left="752"/>
        <w:jc w:val="left"/>
        <w:rPr>
          <w:rFonts w:ascii="Narkisim" w:hAnsi="Narkisim" w:cs="Narkisim"/>
          <w:rtl/>
        </w:rPr>
      </w:pPr>
    </w:p>
    <w:p w14:paraId="39B3FAD8" w14:textId="77777777" w:rsidR="00081997" w:rsidRPr="00DB1F6A" w:rsidRDefault="00081997" w:rsidP="00CE3FBC">
      <w:pPr>
        <w:bidi/>
        <w:spacing w:after="160" w:line="259" w:lineRule="auto"/>
        <w:rPr>
          <w:rFonts w:ascii="Narkisim" w:eastAsiaTheme="majorEastAsia" w:hAnsi="Narkisim" w:cs="Narkisim"/>
          <w:bCs/>
          <w:sz w:val="36"/>
          <w:szCs w:val="36"/>
          <w:rtl/>
        </w:rPr>
      </w:pPr>
    </w:p>
    <w:p w14:paraId="48AB0FB4" w14:textId="77777777" w:rsidR="00C508C5" w:rsidRPr="00831DBA" w:rsidRDefault="00C508C5">
      <w:pPr>
        <w:spacing w:after="160" w:line="259" w:lineRule="auto"/>
        <w:rPr>
          <w:rFonts w:ascii="David" w:hAnsi="David" w:cs="David"/>
          <w:sz w:val="36"/>
          <w:szCs w:val="36"/>
        </w:rPr>
      </w:pPr>
      <w:r w:rsidRPr="00831DBA">
        <w:rPr>
          <w:rFonts w:ascii="David" w:hAnsi="David" w:cs="David"/>
          <w:sz w:val="36"/>
          <w:szCs w:val="36"/>
        </w:rPr>
        <w:br w:type="page"/>
      </w:r>
    </w:p>
    <w:p w14:paraId="6586410F" w14:textId="77777777" w:rsidR="00700441" w:rsidRPr="00B045CC" w:rsidRDefault="00700441" w:rsidP="00B045CC">
      <w:pPr>
        <w:pStyle w:val="18"/>
        <w:rPr>
          <w:rFonts w:ascii="Narkisim" w:hAnsi="Narkisim" w:cs="Narkisim"/>
          <w:rtl/>
        </w:rPr>
      </w:pPr>
      <w:bookmarkStart w:id="19" w:name="_נספח_ג1-_5"/>
      <w:bookmarkStart w:id="20" w:name="_Toc68975760"/>
      <w:bookmarkEnd w:id="19"/>
      <w:r w:rsidRPr="00B045CC">
        <w:rPr>
          <w:rFonts w:ascii="Narkisim" w:hAnsi="Narkisim" w:cs="Narkisim"/>
          <w:rtl/>
        </w:rPr>
        <w:lastRenderedPageBreak/>
        <w:t>נספח ג1- 5  – אישור רו"ח לגבי עסק בשליטת אישה</w:t>
      </w:r>
      <w:bookmarkEnd w:id="20"/>
      <w:r w:rsidRPr="00B045CC">
        <w:rPr>
          <w:rFonts w:ascii="Narkisim" w:hAnsi="Narkisim" w:cs="Narkisim"/>
          <w:rtl/>
        </w:rPr>
        <w:t xml:space="preserve"> </w:t>
      </w:r>
    </w:p>
    <w:p w14:paraId="6A7AC007" w14:textId="77777777" w:rsidR="00AD4C46" w:rsidRPr="00B045CC" w:rsidRDefault="00AD4C46" w:rsidP="00AD4C46">
      <w:pPr>
        <w:pBdr>
          <w:top w:val="single" w:sz="4" w:space="1" w:color="auto"/>
          <w:left w:val="single" w:sz="4" w:space="4" w:color="auto"/>
          <w:bottom w:val="single" w:sz="4" w:space="1" w:color="auto"/>
          <w:right w:val="single" w:sz="4" w:space="4" w:color="auto"/>
        </w:pBdr>
        <w:bidi/>
        <w:spacing w:line="276" w:lineRule="auto"/>
        <w:jc w:val="center"/>
        <w:rPr>
          <w:rFonts w:ascii="Narkisim" w:hAnsi="Narkisim" w:cs="Narkisim"/>
          <w:rtl/>
        </w:rPr>
      </w:pPr>
      <w:r w:rsidRPr="00B045CC">
        <w:rPr>
          <w:rFonts w:ascii="Narkisim" w:hAnsi="Narkisim" w:cs="Narkisim"/>
          <w:rtl/>
        </w:rPr>
        <w:t xml:space="preserve">יצורף ככל ורלוונטי   </w:t>
      </w:r>
    </w:p>
    <w:p w14:paraId="0225B5BF" w14:textId="77777777" w:rsidR="00700441" w:rsidRPr="00B045CC" w:rsidRDefault="00700441" w:rsidP="00700441">
      <w:pPr>
        <w:pStyle w:val="Para0"/>
        <w:spacing w:before="240" w:after="120"/>
        <w:rPr>
          <w:rFonts w:ascii="Narkisim" w:hAnsi="Narkisim" w:cs="Narkisim"/>
          <w:b/>
          <w:bCs/>
          <w:u w:val="single"/>
          <w:rtl/>
        </w:rPr>
      </w:pPr>
    </w:p>
    <w:p w14:paraId="7BBA14C2" w14:textId="77777777" w:rsidR="00700441" w:rsidRPr="00B045CC" w:rsidRDefault="00700441" w:rsidP="00700441">
      <w:pPr>
        <w:pStyle w:val="Para0"/>
        <w:rPr>
          <w:rFonts w:ascii="Narkisim" w:hAnsi="Narkisim" w:cs="Narkisim"/>
          <w:rtl/>
        </w:rPr>
      </w:pPr>
      <w:r w:rsidRPr="00B045CC">
        <w:rPr>
          <w:rFonts w:ascii="Narkisim" w:hAnsi="Narkisim" w:cs="Narkisim"/>
          <w:rtl/>
        </w:rPr>
        <w:t xml:space="preserve">אני גברת </w:t>
      </w:r>
      <w:r w:rsidRPr="00B045CC">
        <w:rPr>
          <w:rFonts w:ascii="Narkisim" w:hAnsi="Narkisim" w:cs="Narkisim"/>
          <w:u w:val="single"/>
          <w:rtl/>
        </w:rPr>
        <w:t>(שם מלא)</w:t>
      </w:r>
      <w:r w:rsidRPr="00B045CC">
        <w:rPr>
          <w:rFonts w:ascii="Narkisim" w:hAnsi="Narkisim" w:cs="Narkisim"/>
          <w:rtl/>
        </w:rPr>
        <w:t xml:space="preserve"> ת.ז </w:t>
      </w:r>
      <w:r w:rsidRPr="00B045CC">
        <w:rPr>
          <w:rFonts w:ascii="Narkisim" w:hAnsi="Narkisim" w:cs="Narkisim"/>
          <w:u w:val="single"/>
          <w:rtl/>
        </w:rPr>
        <w:t>(מספר ת.ז.)</w:t>
      </w:r>
      <w:r w:rsidRPr="00B045CC">
        <w:rPr>
          <w:rFonts w:ascii="Narkisim" w:hAnsi="Narkisim" w:cs="Narkisim"/>
          <w:rtl/>
        </w:rPr>
        <w:t xml:space="preserve"> שם העסק </w:t>
      </w:r>
      <w:r w:rsidRPr="00B045CC">
        <w:rPr>
          <w:rFonts w:ascii="Narkisim" w:hAnsi="Narkisim" w:cs="Narkisim"/>
          <w:u w:val="single"/>
          <w:rtl/>
        </w:rPr>
        <w:t>(שם העסק)</w:t>
      </w:r>
      <w:r w:rsidRPr="00B045CC">
        <w:rPr>
          <w:rFonts w:ascii="Narkisim" w:hAnsi="Narkisim" w:cs="Narkisim"/>
          <w:rtl/>
        </w:rPr>
        <w:t xml:space="preserve"> מזהה </w:t>
      </w:r>
      <w:r w:rsidRPr="00B045CC">
        <w:rPr>
          <w:rFonts w:ascii="Narkisim" w:hAnsi="Narkisim" w:cs="Narkisim"/>
          <w:u w:val="single"/>
          <w:rtl/>
        </w:rPr>
        <w:t>(ח.פ/ע.מ/ח.צ.)</w:t>
      </w:r>
      <w:r w:rsidRPr="00B045CC">
        <w:rPr>
          <w:rFonts w:ascii="Narkisim" w:hAnsi="Narkisim" w:cs="Narkisim"/>
          <w:rtl/>
        </w:rPr>
        <w:t xml:space="preserve"> מצהירה בזאת כי העסק נמצא בשליטתי בהתאם לתיקון לחוק חובת המכרזים (מספר 15), </w:t>
      </w:r>
      <w:proofErr w:type="spellStart"/>
      <w:r w:rsidRPr="00B045CC">
        <w:rPr>
          <w:rFonts w:ascii="Narkisim" w:hAnsi="Narkisim" w:cs="Narkisim"/>
          <w:rtl/>
        </w:rPr>
        <w:t>התשס"ג</w:t>
      </w:r>
      <w:proofErr w:type="spellEnd"/>
      <w:r w:rsidRPr="00B045CC">
        <w:rPr>
          <w:rFonts w:ascii="Narkisim" w:hAnsi="Narkisim" w:cs="Narkisim"/>
          <w:rtl/>
        </w:rPr>
        <w:t xml:space="preserve"> – 2002 לעניין עידוד נשים בעסקים.</w:t>
      </w:r>
    </w:p>
    <w:p w14:paraId="2CBB5569" w14:textId="77777777" w:rsidR="00700441" w:rsidRPr="00B045CC" w:rsidRDefault="00700441" w:rsidP="00700441">
      <w:pPr>
        <w:pStyle w:val="Para0"/>
        <w:rPr>
          <w:rFonts w:ascii="Narkisim" w:hAnsi="Narkisim" w:cs="Narkisim"/>
          <w:rtl/>
        </w:rPr>
      </w:pP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452"/>
        <w:gridCol w:w="2199"/>
        <w:gridCol w:w="2083"/>
      </w:tblGrid>
      <w:tr w:rsidR="00700441" w:rsidRPr="00B045CC" w14:paraId="1D6FA856" w14:textId="77777777" w:rsidTr="00081997">
        <w:tc>
          <w:tcPr>
            <w:tcW w:w="2338" w:type="dxa"/>
            <w:shd w:val="clear" w:color="auto" w:fill="B4C6E7"/>
          </w:tcPr>
          <w:p w14:paraId="29C85C29"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שם מלא</w:t>
            </w:r>
          </w:p>
        </w:tc>
        <w:tc>
          <w:tcPr>
            <w:tcW w:w="2452" w:type="dxa"/>
            <w:shd w:val="clear" w:color="auto" w:fill="B4C6E7"/>
          </w:tcPr>
          <w:p w14:paraId="06846185"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ת.ז.</w:t>
            </w:r>
          </w:p>
        </w:tc>
        <w:tc>
          <w:tcPr>
            <w:tcW w:w="2199" w:type="dxa"/>
            <w:shd w:val="clear" w:color="auto" w:fill="B4C6E7"/>
          </w:tcPr>
          <w:p w14:paraId="1F9DEFE1"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תאריך</w:t>
            </w:r>
          </w:p>
        </w:tc>
        <w:tc>
          <w:tcPr>
            <w:tcW w:w="2083" w:type="dxa"/>
            <w:shd w:val="clear" w:color="auto" w:fill="B4C6E7"/>
          </w:tcPr>
          <w:p w14:paraId="090845EF"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חתימה</w:t>
            </w:r>
          </w:p>
        </w:tc>
      </w:tr>
      <w:tr w:rsidR="00700441" w:rsidRPr="00B045CC" w14:paraId="6C1A1B86" w14:textId="77777777" w:rsidTr="00081997">
        <w:trPr>
          <w:trHeight w:val="638"/>
        </w:trPr>
        <w:tc>
          <w:tcPr>
            <w:tcW w:w="2338" w:type="dxa"/>
            <w:shd w:val="clear" w:color="auto" w:fill="auto"/>
            <w:vAlign w:val="center"/>
          </w:tcPr>
          <w:p w14:paraId="5F999BCB" w14:textId="77777777" w:rsidR="00700441" w:rsidRPr="00B045CC" w:rsidRDefault="00700441" w:rsidP="00081997">
            <w:pPr>
              <w:spacing w:before="120" w:line="320" w:lineRule="exact"/>
              <w:rPr>
                <w:rFonts w:ascii="Narkisim" w:hAnsi="Narkisim" w:cs="Narkisim"/>
                <w:sz w:val="22"/>
                <w:rtl/>
                <w:lang w:eastAsia="he-IL"/>
              </w:rPr>
            </w:pPr>
          </w:p>
        </w:tc>
        <w:tc>
          <w:tcPr>
            <w:tcW w:w="2452" w:type="dxa"/>
            <w:shd w:val="clear" w:color="auto" w:fill="auto"/>
            <w:vAlign w:val="center"/>
          </w:tcPr>
          <w:p w14:paraId="22FAAF90" w14:textId="77777777" w:rsidR="00700441" w:rsidRPr="00B045CC" w:rsidRDefault="00700441" w:rsidP="00081997">
            <w:pPr>
              <w:spacing w:before="120" w:line="320" w:lineRule="exact"/>
              <w:rPr>
                <w:rFonts w:ascii="Narkisim" w:hAnsi="Narkisim" w:cs="Narkisim"/>
                <w:sz w:val="22"/>
                <w:rtl/>
                <w:lang w:eastAsia="he-IL"/>
              </w:rPr>
            </w:pPr>
          </w:p>
        </w:tc>
        <w:tc>
          <w:tcPr>
            <w:tcW w:w="2199" w:type="dxa"/>
            <w:vAlign w:val="center"/>
          </w:tcPr>
          <w:p w14:paraId="062DE19C" w14:textId="77777777" w:rsidR="00700441" w:rsidRPr="00B045CC" w:rsidRDefault="00700441" w:rsidP="00081997">
            <w:pPr>
              <w:spacing w:before="120" w:line="320" w:lineRule="exact"/>
              <w:rPr>
                <w:rFonts w:ascii="Narkisim" w:hAnsi="Narkisim" w:cs="Narkisim"/>
                <w:sz w:val="22"/>
                <w:rtl/>
                <w:lang w:eastAsia="he-IL"/>
              </w:rPr>
            </w:pPr>
          </w:p>
        </w:tc>
        <w:tc>
          <w:tcPr>
            <w:tcW w:w="2083" w:type="dxa"/>
          </w:tcPr>
          <w:p w14:paraId="2934DD4A" w14:textId="77777777" w:rsidR="00700441" w:rsidRPr="00B045CC" w:rsidRDefault="00700441" w:rsidP="00081997">
            <w:pPr>
              <w:spacing w:before="120" w:line="320" w:lineRule="exact"/>
              <w:jc w:val="both"/>
              <w:rPr>
                <w:rFonts w:ascii="Narkisim" w:hAnsi="Narkisim" w:cs="Narkisim"/>
                <w:sz w:val="22"/>
                <w:rtl/>
                <w:lang w:eastAsia="he-IL"/>
              </w:rPr>
            </w:pPr>
          </w:p>
        </w:tc>
      </w:tr>
    </w:tbl>
    <w:p w14:paraId="409ED3FF" w14:textId="77777777" w:rsidR="00700441" w:rsidRPr="00B045CC" w:rsidRDefault="00700441" w:rsidP="00700441">
      <w:pPr>
        <w:pStyle w:val="Para0"/>
        <w:jc w:val="center"/>
        <w:rPr>
          <w:rFonts w:ascii="Narkisim" w:hAnsi="Narkisim" w:cs="Narkisim"/>
          <w:b/>
          <w:bCs/>
          <w:u w:val="single"/>
          <w:rtl/>
        </w:rPr>
      </w:pPr>
      <w:r w:rsidRPr="00B045CC">
        <w:rPr>
          <w:rFonts w:ascii="Narkisim" w:hAnsi="Narkisim" w:cs="Narkisim"/>
          <w:b/>
          <w:bCs/>
          <w:u w:val="single"/>
          <w:rtl/>
        </w:rPr>
        <w:t>אישור רואה חשבון</w:t>
      </w:r>
    </w:p>
    <w:p w14:paraId="2837C244" w14:textId="77777777" w:rsidR="00700441" w:rsidRPr="00B045CC" w:rsidRDefault="00700441" w:rsidP="00700441">
      <w:pPr>
        <w:pStyle w:val="Para0"/>
        <w:rPr>
          <w:rFonts w:ascii="Narkisim" w:hAnsi="Narkisim" w:cs="Narkisim"/>
          <w:rtl/>
        </w:rPr>
      </w:pPr>
      <w:r w:rsidRPr="00B045CC">
        <w:rPr>
          <w:rFonts w:ascii="Narkisim" w:hAnsi="Narkisim" w:cs="Narkisim"/>
          <w:rtl/>
        </w:rPr>
        <w:t xml:space="preserve">אני רו"ח </w:t>
      </w:r>
      <w:r w:rsidRPr="00B045CC">
        <w:rPr>
          <w:rFonts w:ascii="Narkisim" w:hAnsi="Narkisim" w:cs="Narkisim"/>
          <w:u w:val="single"/>
          <w:rtl/>
        </w:rPr>
        <w:t>(שם מלא)</w:t>
      </w:r>
      <w:r w:rsidRPr="00B045CC">
        <w:rPr>
          <w:rFonts w:ascii="Narkisim" w:hAnsi="Narkisim" w:cs="Narkisim"/>
          <w:rtl/>
        </w:rPr>
        <w:t xml:space="preserve"> מאשר בזאת כי המציע </w:t>
      </w:r>
      <w:r w:rsidRPr="00B045CC">
        <w:rPr>
          <w:rFonts w:ascii="Narkisim" w:hAnsi="Narkisim" w:cs="Narkisim"/>
          <w:u w:val="single"/>
          <w:rtl/>
        </w:rPr>
        <w:t>(שם חברה)</w:t>
      </w:r>
      <w:r w:rsidRPr="00B045CC">
        <w:rPr>
          <w:rFonts w:ascii="Narkisim" w:hAnsi="Narkisim" w:cs="Narkisim"/>
          <w:rtl/>
        </w:rPr>
        <w:t xml:space="preserve"> הוא עסק בשליטת אישה כהגדרתו בחוק הבנקאות (רישוי), התשמ"א-1981.</w:t>
      </w:r>
    </w:p>
    <w:tbl>
      <w:tblPr>
        <w:tblpPr w:leftFromText="181" w:rightFromText="181" w:vertAnchor="page" w:horzAnchor="margin" w:tblpXSpec="right" w:tblpY="7811"/>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1935"/>
        <w:gridCol w:w="1913"/>
        <w:gridCol w:w="1735"/>
        <w:gridCol w:w="1644"/>
      </w:tblGrid>
      <w:tr w:rsidR="00700441" w:rsidRPr="00B045CC" w14:paraId="27B1799B" w14:textId="77777777" w:rsidTr="00081997">
        <w:tc>
          <w:tcPr>
            <w:tcW w:w="1845" w:type="dxa"/>
            <w:shd w:val="clear" w:color="auto" w:fill="B4C6E7"/>
          </w:tcPr>
          <w:p w14:paraId="7E24825E"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שם מלא</w:t>
            </w:r>
          </w:p>
        </w:tc>
        <w:tc>
          <w:tcPr>
            <w:tcW w:w="1935" w:type="dxa"/>
            <w:shd w:val="clear" w:color="auto" w:fill="B4C6E7"/>
          </w:tcPr>
          <w:p w14:paraId="59AA3DEB"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ת.ז.</w:t>
            </w:r>
          </w:p>
        </w:tc>
        <w:tc>
          <w:tcPr>
            <w:tcW w:w="1913" w:type="dxa"/>
            <w:shd w:val="clear" w:color="auto" w:fill="B4C6E7"/>
          </w:tcPr>
          <w:p w14:paraId="73163E41"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מספר רישיון</w:t>
            </w:r>
          </w:p>
        </w:tc>
        <w:tc>
          <w:tcPr>
            <w:tcW w:w="1735" w:type="dxa"/>
            <w:shd w:val="clear" w:color="auto" w:fill="B4C6E7"/>
          </w:tcPr>
          <w:p w14:paraId="375F344E"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תאריך</w:t>
            </w:r>
          </w:p>
        </w:tc>
        <w:tc>
          <w:tcPr>
            <w:tcW w:w="1644" w:type="dxa"/>
            <w:shd w:val="clear" w:color="auto" w:fill="B4C6E7"/>
          </w:tcPr>
          <w:p w14:paraId="5A66755E" w14:textId="77777777" w:rsidR="00700441" w:rsidRPr="00B045CC" w:rsidRDefault="00700441" w:rsidP="00081997">
            <w:pPr>
              <w:spacing w:before="120" w:after="120" w:line="320" w:lineRule="exact"/>
              <w:jc w:val="center"/>
              <w:rPr>
                <w:rFonts w:ascii="Narkisim" w:hAnsi="Narkisim" w:cs="Narkisim"/>
                <w:b/>
                <w:bCs/>
                <w:sz w:val="22"/>
                <w:rtl/>
                <w:lang w:eastAsia="he-IL"/>
              </w:rPr>
            </w:pPr>
            <w:r w:rsidRPr="00B045CC">
              <w:rPr>
                <w:rFonts w:ascii="Narkisim" w:hAnsi="Narkisim" w:cs="Narkisim"/>
                <w:b/>
                <w:bCs/>
                <w:sz w:val="22"/>
                <w:rtl/>
                <w:lang w:eastAsia="he-IL"/>
              </w:rPr>
              <w:t>חותמת וחתימה</w:t>
            </w:r>
          </w:p>
        </w:tc>
      </w:tr>
      <w:tr w:rsidR="00700441" w:rsidRPr="00B045CC" w14:paraId="51B7F2B7" w14:textId="77777777" w:rsidTr="00081997">
        <w:trPr>
          <w:trHeight w:val="567"/>
        </w:trPr>
        <w:tc>
          <w:tcPr>
            <w:tcW w:w="1845" w:type="dxa"/>
            <w:shd w:val="clear" w:color="auto" w:fill="auto"/>
            <w:vAlign w:val="center"/>
          </w:tcPr>
          <w:p w14:paraId="5E92FCB5" w14:textId="77777777" w:rsidR="00700441" w:rsidRPr="00B045CC" w:rsidRDefault="00700441" w:rsidP="00081997">
            <w:pPr>
              <w:spacing w:before="120" w:line="320" w:lineRule="exact"/>
              <w:rPr>
                <w:rFonts w:ascii="Narkisim" w:hAnsi="Narkisim" w:cs="Narkisim"/>
                <w:sz w:val="22"/>
                <w:rtl/>
                <w:lang w:eastAsia="he-IL"/>
              </w:rPr>
            </w:pPr>
          </w:p>
        </w:tc>
        <w:tc>
          <w:tcPr>
            <w:tcW w:w="1935" w:type="dxa"/>
            <w:shd w:val="clear" w:color="auto" w:fill="auto"/>
            <w:vAlign w:val="center"/>
          </w:tcPr>
          <w:p w14:paraId="47F59DF2" w14:textId="77777777" w:rsidR="00700441" w:rsidRPr="00B045CC" w:rsidRDefault="00700441" w:rsidP="00081997">
            <w:pPr>
              <w:spacing w:before="120" w:line="320" w:lineRule="exact"/>
              <w:rPr>
                <w:rFonts w:ascii="Narkisim" w:hAnsi="Narkisim" w:cs="Narkisim"/>
                <w:sz w:val="22"/>
                <w:rtl/>
                <w:lang w:eastAsia="he-IL"/>
              </w:rPr>
            </w:pPr>
          </w:p>
        </w:tc>
        <w:tc>
          <w:tcPr>
            <w:tcW w:w="1913" w:type="dxa"/>
            <w:vAlign w:val="center"/>
          </w:tcPr>
          <w:p w14:paraId="34B91FDC" w14:textId="77777777" w:rsidR="00700441" w:rsidRPr="00B045CC" w:rsidRDefault="00700441" w:rsidP="00081997">
            <w:pPr>
              <w:spacing w:before="120" w:line="320" w:lineRule="exact"/>
              <w:rPr>
                <w:rFonts w:ascii="Narkisim" w:hAnsi="Narkisim" w:cs="Narkisim"/>
                <w:sz w:val="22"/>
                <w:rtl/>
                <w:lang w:eastAsia="he-IL"/>
              </w:rPr>
            </w:pPr>
          </w:p>
        </w:tc>
        <w:tc>
          <w:tcPr>
            <w:tcW w:w="1735" w:type="dxa"/>
            <w:vAlign w:val="center"/>
          </w:tcPr>
          <w:p w14:paraId="3D0817AF" w14:textId="77777777" w:rsidR="00700441" w:rsidRPr="00B045CC" w:rsidRDefault="00700441" w:rsidP="00081997">
            <w:pPr>
              <w:spacing w:before="120" w:line="320" w:lineRule="exact"/>
              <w:rPr>
                <w:rFonts w:ascii="Narkisim" w:hAnsi="Narkisim" w:cs="Narkisim"/>
                <w:sz w:val="22"/>
                <w:rtl/>
                <w:lang w:eastAsia="he-IL"/>
              </w:rPr>
            </w:pPr>
          </w:p>
        </w:tc>
        <w:tc>
          <w:tcPr>
            <w:tcW w:w="1644" w:type="dxa"/>
            <w:vAlign w:val="center"/>
          </w:tcPr>
          <w:p w14:paraId="7A816977" w14:textId="77777777" w:rsidR="00700441" w:rsidRPr="00B045CC" w:rsidRDefault="00700441" w:rsidP="00081997">
            <w:pPr>
              <w:spacing w:before="120" w:line="320" w:lineRule="exact"/>
              <w:rPr>
                <w:rFonts w:ascii="Narkisim" w:hAnsi="Narkisim" w:cs="Narkisim"/>
                <w:sz w:val="22"/>
                <w:rtl/>
                <w:lang w:eastAsia="he-IL"/>
              </w:rPr>
            </w:pPr>
          </w:p>
        </w:tc>
      </w:tr>
    </w:tbl>
    <w:p w14:paraId="18E73352" w14:textId="77777777" w:rsidR="00700441" w:rsidRPr="00B045CC" w:rsidRDefault="00700441" w:rsidP="00700441">
      <w:pPr>
        <w:pStyle w:val="Para0"/>
        <w:rPr>
          <w:rFonts w:ascii="Narkisim" w:hAnsi="Narkisim" w:cs="Narkisim"/>
          <w:rtl/>
        </w:rPr>
      </w:pPr>
      <w:r w:rsidRPr="00B045CC">
        <w:rPr>
          <w:rFonts w:ascii="Narkisim" w:hAnsi="Narkisim" w:cs="Narkisim"/>
          <w:rtl/>
        </w:rPr>
        <w:t xml:space="preserve">המחזיקה בשליטה בעסק </w:t>
      </w:r>
      <w:r w:rsidRPr="00B045CC">
        <w:rPr>
          <w:rFonts w:ascii="Narkisim" w:hAnsi="Narkisim" w:cs="Narkisim"/>
          <w:u w:val="single"/>
          <w:rtl/>
        </w:rPr>
        <w:t>(שם העסק)</w:t>
      </w:r>
      <w:r w:rsidRPr="00B045CC">
        <w:rPr>
          <w:rFonts w:ascii="Narkisim" w:hAnsi="Narkisim" w:cs="Narkisim"/>
          <w:rtl/>
        </w:rPr>
        <w:t xml:space="preserve"> מזהה </w:t>
      </w:r>
      <w:r w:rsidRPr="00B045CC">
        <w:rPr>
          <w:rFonts w:ascii="Narkisim" w:hAnsi="Narkisim" w:cs="Narkisim"/>
          <w:u w:val="single"/>
          <w:rtl/>
        </w:rPr>
        <w:t>(ח.פ/ע.מ/ח.צ.)</w:t>
      </w:r>
      <w:r w:rsidRPr="00B045CC">
        <w:rPr>
          <w:rFonts w:ascii="Narkisim" w:hAnsi="Narkisim" w:cs="Narkisim"/>
          <w:rtl/>
        </w:rPr>
        <w:t xml:space="preserve"> הינה גברת </w:t>
      </w:r>
      <w:r w:rsidRPr="00B045CC">
        <w:rPr>
          <w:rFonts w:ascii="Narkisim" w:hAnsi="Narkisim" w:cs="Narkisim"/>
          <w:u w:val="single"/>
          <w:rtl/>
        </w:rPr>
        <w:t>(שם מלא)</w:t>
      </w:r>
      <w:r w:rsidRPr="00B045CC">
        <w:rPr>
          <w:rFonts w:ascii="Narkisim" w:hAnsi="Narkisim" w:cs="Narkisim"/>
          <w:rtl/>
        </w:rPr>
        <w:t xml:space="preserve">  ת.ז </w:t>
      </w:r>
      <w:r w:rsidRPr="00B045CC">
        <w:rPr>
          <w:rFonts w:ascii="Narkisim" w:hAnsi="Narkisim" w:cs="Narkisim"/>
          <w:u w:val="single"/>
          <w:rtl/>
        </w:rPr>
        <w:t>(מספר ת.ז.)</w:t>
      </w:r>
      <w:r w:rsidRPr="00B045CC">
        <w:rPr>
          <w:rFonts w:ascii="Narkisim" w:hAnsi="Narkisim" w:cs="Narkisim"/>
          <w:rtl/>
        </w:rPr>
        <w:t>.</w:t>
      </w:r>
    </w:p>
    <w:p w14:paraId="78A88649" w14:textId="77777777" w:rsidR="00700441" w:rsidRPr="00B045CC" w:rsidRDefault="00700441" w:rsidP="00C508C5">
      <w:pPr>
        <w:bidi/>
        <w:spacing w:after="160" w:line="259" w:lineRule="auto"/>
        <w:rPr>
          <w:rFonts w:ascii="Narkisim" w:eastAsiaTheme="majorEastAsia" w:hAnsi="Narkisim" w:cs="Narkisim"/>
          <w:bCs/>
          <w:sz w:val="40"/>
          <w:szCs w:val="44"/>
          <w:rtl/>
        </w:rPr>
      </w:pPr>
      <w:r w:rsidRPr="00B045CC">
        <w:rPr>
          <w:rFonts w:ascii="Narkisim" w:eastAsiaTheme="majorEastAsia" w:hAnsi="Narkisim" w:cs="Narkisim"/>
          <w:bCs/>
          <w:sz w:val="40"/>
          <w:szCs w:val="44"/>
        </w:rPr>
        <w:br w:type="page"/>
      </w:r>
    </w:p>
    <w:p w14:paraId="743492E1" w14:textId="77777777" w:rsidR="00B9198A" w:rsidRPr="00831DBA" w:rsidRDefault="00B9198A" w:rsidP="00B045CC">
      <w:pPr>
        <w:pStyle w:val="18"/>
        <w:rPr>
          <w:rtl/>
        </w:rPr>
      </w:pPr>
      <w:bookmarkStart w:id="21" w:name="_Toc55831067"/>
      <w:bookmarkStart w:id="22" w:name="_Toc68975761"/>
      <w:bookmarkStart w:id="23" w:name="נספחג2"/>
      <w:r w:rsidRPr="00831DBA">
        <w:rPr>
          <w:rtl/>
        </w:rPr>
        <w:lastRenderedPageBreak/>
        <w:t xml:space="preserve">נספח </w:t>
      </w:r>
      <w:r w:rsidRPr="00831DBA">
        <w:rPr>
          <w:rFonts w:hint="cs"/>
          <w:rtl/>
        </w:rPr>
        <w:t>ג2</w:t>
      </w:r>
      <w:r w:rsidRPr="00831DBA">
        <w:rPr>
          <w:rtl/>
        </w:rPr>
        <w:t xml:space="preserve">– </w:t>
      </w:r>
      <w:r w:rsidRPr="00831DBA">
        <w:rPr>
          <w:rFonts w:hint="cs"/>
          <w:rtl/>
        </w:rPr>
        <w:t>תצהיר המציע לעמידה בתנאי הסף המקצועיים וקביעת ציון האיכות</w:t>
      </w:r>
      <w:bookmarkEnd w:id="21"/>
      <w:bookmarkEnd w:id="22"/>
      <w:r w:rsidRPr="00831DBA">
        <w:rPr>
          <w:rFonts w:hint="cs"/>
          <w:rtl/>
        </w:rPr>
        <w:t xml:space="preserve"> </w:t>
      </w:r>
    </w:p>
    <w:bookmarkEnd w:id="23"/>
    <w:p w14:paraId="1FF3C564" w14:textId="77777777" w:rsidR="00B9198A" w:rsidRPr="00831DBA" w:rsidRDefault="00B9198A" w:rsidP="00B9198A">
      <w:pPr>
        <w:bidi/>
        <w:spacing w:line="360" w:lineRule="auto"/>
        <w:jc w:val="both"/>
        <w:rPr>
          <w:rFonts w:ascii="Narkisim" w:hAnsi="Narkisim" w:cs="Narkisim"/>
        </w:rPr>
      </w:pPr>
    </w:p>
    <w:tbl>
      <w:tblPr>
        <w:tblpPr w:leftFromText="180" w:rightFromText="180" w:vertAnchor="text" w:horzAnchor="margin" w:tblpY="67"/>
        <w:bidiVisual/>
        <w:tblW w:w="2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459"/>
      </w:tblGrid>
      <w:tr w:rsidR="00B9198A" w:rsidRPr="00831DBA" w14:paraId="11142087" w14:textId="77777777" w:rsidTr="00B9198A">
        <w:trPr>
          <w:trHeight w:val="420"/>
        </w:trPr>
        <w:tc>
          <w:tcPr>
            <w:tcW w:w="1022" w:type="dxa"/>
            <w:tcBorders>
              <w:top w:val="single" w:sz="4" w:space="0" w:color="auto"/>
              <w:left w:val="single" w:sz="4" w:space="0" w:color="auto"/>
              <w:bottom w:val="single" w:sz="4" w:space="0" w:color="auto"/>
              <w:right w:val="single" w:sz="4" w:space="0" w:color="auto"/>
            </w:tcBorders>
            <w:shd w:val="clear" w:color="auto" w:fill="D9D9D9"/>
            <w:hideMark/>
          </w:tcPr>
          <w:p w14:paraId="65E84659" w14:textId="77777777" w:rsidR="00B9198A" w:rsidRPr="00831DBA" w:rsidRDefault="00B9198A" w:rsidP="00B9198A">
            <w:pPr>
              <w:bidi/>
              <w:spacing w:line="276" w:lineRule="auto"/>
              <w:rPr>
                <w:rFonts w:ascii="Narkisim" w:hAnsi="Narkisim" w:cs="Narkisim"/>
                <w:b/>
                <w:bCs/>
                <w:rtl/>
              </w:rPr>
            </w:pPr>
            <w:r w:rsidRPr="00831DBA">
              <w:rPr>
                <w:rFonts w:ascii="Narkisim" w:hAnsi="Narkisim" w:cs="Narkisim"/>
                <w:b/>
                <w:bCs/>
                <w:rtl/>
              </w:rPr>
              <w:t>תאריך</w:t>
            </w:r>
          </w:p>
        </w:tc>
        <w:tc>
          <w:tcPr>
            <w:tcW w:w="1459" w:type="dxa"/>
            <w:tcBorders>
              <w:top w:val="single" w:sz="4" w:space="0" w:color="auto"/>
              <w:left w:val="single" w:sz="4" w:space="0" w:color="auto"/>
              <w:bottom w:val="single" w:sz="4" w:space="0" w:color="auto"/>
              <w:right w:val="single" w:sz="4" w:space="0" w:color="auto"/>
            </w:tcBorders>
          </w:tcPr>
          <w:p w14:paraId="1ADFA6F1" w14:textId="77777777" w:rsidR="00B9198A" w:rsidRPr="00831DBA" w:rsidRDefault="00B9198A" w:rsidP="00B9198A">
            <w:pPr>
              <w:bidi/>
              <w:spacing w:line="276" w:lineRule="auto"/>
              <w:rPr>
                <w:rFonts w:ascii="Narkisim" w:hAnsi="Narkisim" w:cs="Narkisim"/>
                <w:b/>
                <w:bCs/>
                <w:u w:val="single"/>
                <w:rtl/>
              </w:rPr>
            </w:pPr>
          </w:p>
        </w:tc>
      </w:tr>
    </w:tbl>
    <w:p w14:paraId="4C309EA1" w14:textId="77777777" w:rsidR="00B9198A" w:rsidRPr="00831DBA" w:rsidRDefault="00B9198A" w:rsidP="00B9198A">
      <w:pPr>
        <w:bidi/>
        <w:jc w:val="both"/>
        <w:rPr>
          <w:rFonts w:ascii="Narkisim" w:hAnsi="Narkisim" w:cs="Narkisim"/>
          <w:b/>
          <w:bCs/>
          <w:rtl/>
        </w:rPr>
      </w:pPr>
    </w:p>
    <w:p w14:paraId="00425A30" w14:textId="77777777" w:rsidR="00B9198A" w:rsidRPr="00831DBA" w:rsidRDefault="00B9198A" w:rsidP="00B9198A">
      <w:pPr>
        <w:bidi/>
        <w:jc w:val="both"/>
        <w:rPr>
          <w:rFonts w:ascii="Narkisim" w:hAnsi="Narkisim" w:cs="Narkisim"/>
          <w:b/>
          <w:bCs/>
          <w:rtl/>
        </w:rPr>
      </w:pPr>
    </w:p>
    <w:p w14:paraId="0C8A92CC" w14:textId="77777777" w:rsidR="00B9198A" w:rsidRPr="00831DBA" w:rsidRDefault="00B9198A" w:rsidP="00B9198A">
      <w:pPr>
        <w:bidi/>
        <w:jc w:val="both"/>
        <w:rPr>
          <w:rFonts w:ascii="Narkisim" w:hAnsi="Narkisim" w:cs="Narkisim"/>
          <w:b/>
          <w:bCs/>
          <w:rtl/>
        </w:rPr>
      </w:pPr>
      <w:r w:rsidRPr="00831DBA">
        <w:rPr>
          <w:rFonts w:ascii="Narkisim" w:hAnsi="Narkisim" w:cs="Narkisim"/>
          <w:b/>
          <w:bCs/>
          <w:rtl/>
        </w:rPr>
        <w:t>לכבוד:</w:t>
      </w:r>
    </w:p>
    <w:p w14:paraId="3B2E47CB" w14:textId="77777777" w:rsidR="00B9198A" w:rsidRPr="00831DBA" w:rsidRDefault="00B9198A" w:rsidP="00B9198A">
      <w:pPr>
        <w:bidi/>
        <w:jc w:val="both"/>
        <w:rPr>
          <w:rFonts w:ascii="Narkisim" w:hAnsi="Narkisim" w:cs="Narkisim"/>
          <w:b/>
          <w:bCs/>
          <w:rtl/>
        </w:rPr>
      </w:pPr>
      <w:r w:rsidRPr="00831DBA">
        <w:rPr>
          <w:rFonts w:ascii="Narkisim" w:hAnsi="Narkisim" w:cs="Narkisim"/>
          <w:b/>
          <w:bCs/>
          <w:rtl/>
        </w:rPr>
        <w:t xml:space="preserve">משרד </w:t>
      </w:r>
      <w:r w:rsidRPr="00831DBA">
        <w:rPr>
          <w:rFonts w:ascii="Narkisim" w:hAnsi="Narkisim" w:cs="Narkisim" w:hint="cs"/>
          <w:b/>
          <w:bCs/>
          <w:rtl/>
        </w:rPr>
        <w:t xml:space="preserve">הפנים </w:t>
      </w:r>
      <w:r w:rsidRPr="00831DBA">
        <w:rPr>
          <w:rFonts w:ascii="Narkisim" w:hAnsi="Narkisim" w:cs="Narkisim"/>
          <w:b/>
          <w:bCs/>
          <w:rtl/>
        </w:rPr>
        <w:t>–</w:t>
      </w:r>
      <w:r w:rsidRPr="00831DBA">
        <w:rPr>
          <w:rFonts w:ascii="Narkisim" w:hAnsi="Narkisim" w:cs="Narkisim" w:hint="cs"/>
          <w:b/>
          <w:bCs/>
          <w:rtl/>
        </w:rPr>
        <w:t xml:space="preserve"> </w:t>
      </w:r>
      <w:proofErr w:type="spellStart"/>
      <w:r w:rsidRPr="00831DBA">
        <w:rPr>
          <w:rFonts w:ascii="Narkisim" w:hAnsi="Narkisim" w:cs="Narkisim" w:hint="cs"/>
          <w:b/>
          <w:bCs/>
          <w:rtl/>
        </w:rPr>
        <w:t>מינהל</w:t>
      </w:r>
      <w:proofErr w:type="spellEnd"/>
      <w:r w:rsidRPr="00831DBA">
        <w:rPr>
          <w:rFonts w:ascii="Narkisim" w:hAnsi="Narkisim" w:cs="Narkisim" w:hint="cs"/>
          <w:b/>
          <w:bCs/>
          <w:rtl/>
        </w:rPr>
        <w:t xml:space="preserve"> התכנון </w:t>
      </w:r>
    </w:p>
    <w:p w14:paraId="79851AFD" w14:textId="77777777" w:rsidR="00B9198A" w:rsidRPr="00831DBA" w:rsidRDefault="00B9198A" w:rsidP="00B9198A">
      <w:pPr>
        <w:bidi/>
        <w:spacing w:line="256" w:lineRule="auto"/>
        <w:jc w:val="both"/>
        <w:rPr>
          <w:rFonts w:ascii="Narkisim" w:hAnsi="Narkisim" w:cs="Narkisim"/>
          <w:b/>
          <w:bCs/>
          <w:u w:val="single"/>
          <w:rtl/>
        </w:rPr>
      </w:pPr>
    </w:p>
    <w:p w14:paraId="02694E2E" w14:textId="77777777" w:rsidR="00B9198A" w:rsidRPr="00831DBA" w:rsidRDefault="00B9198A" w:rsidP="003E37DC">
      <w:pPr>
        <w:bidi/>
        <w:spacing w:line="360" w:lineRule="auto"/>
        <w:jc w:val="center"/>
        <w:rPr>
          <w:rFonts w:ascii="Narkisim" w:hAnsi="Narkisim" w:cs="Narkisim"/>
          <w:b/>
          <w:bCs/>
          <w:u w:val="single"/>
          <w:rtl/>
        </w:rPr>
      </w:pPr>
      <w:r w:rsidRPr="00831DBA">
        <w:rPr>
          <w:rFonts w:ascii="Narkisim" w:hAnsi="Narkisim" w:cs="Narkisim"/>
          <w:rtl/>
        </w:rPr>
        <w:t>הנדון:</w:t>
      </w:r>
      <w:r w:rsidRPr="00831DBA">
        <w:rPr>
          <w:rFonts w:ascii="Narkisim" w:hAnsi="Narkisim" w:cs="Narkisim"/>
          <w:b/>
          <w:bCs/>
          <w:rtl/>
        </w:rPr>
        <w:t xml:space="preserve"> מכרז פומבי מס' </w:t>
      </w:r>
      <w:r w:rsidR="00D2563D">
        <w:rPr>
          <w:rFonts w:ascii="Narkisim" w:hAnsi="Narkisim" w:cs="Narkisim" w:hint="cs"/>
          <w:b/>
          <w:bCs/>
          <w:rtl/>
        </w:rPr>
        <w:t>04/2021</w:t>
      </w:r>
      <w:r w:rsidRPr="00831DBA">
        <w:rPr>
          <w:rFonts w:ascii="Narkisim" w:hAnsi="Narkisim" w:cs="Narkisim"/>
          <w:b/>
          <w:bCs/>
          <w:rtl/>
        </w:rPr>
        <w:t xml:space="preserve"> </w:t>
      </w:r>
      <w:r w:rsidRPr="00831DBA">
        <w:rPr>
          <w:rFonts w:ascii="Narkisim" w:hAnsi="Narkisim" w:cs="Narkisim" w:hint="cs"/>
          <w:b/>
          <w:bCs/>
          <w:rtl/>
        </w:rPr>
        <w:t xml:space="preserve">לאספקת שירותי מידע גאוגרפי </w:t>
      </w:r>
      <w:proofErr w:type="spellStart"/>
      <w:r w:rsidRPr="00831DBA">
        <w:rPr>
          <w:rFonts w:ascii="Narkisim" w:hAnsi="Narkisim" w:cs="Narkisim" w:hint="cs"/>
          <w:b/>
          <w:bCs/>
          <w:rtl/>
        </w:rPr>
        <w:t>למינהל</w:t>
      </w:r>
      <w:proofErr w:type="spellEnd"/>
      <w:r w:rsidRPr="00831DBA">
        <w:rPr>
          <w:rFonts w:ascii="Narkisim" w:hAnsi="Narkisim" w:cs="Narkisim" w:hint="cs"/>
          <w:b/>
          <w:bCs/>
          <w:rtl/>
        </w:rPr>
        <w:t xml:space="preserve"> התכנון</w:t>
      </w:r>
      <w:r w:rsidRPr="00831DBA">
        <w:rPr>
          <w:rFonts w:ascii="Narkisim" w:hAnsi="Narkisim" w:cs="Narkisim"/>
          <w:b/>
          <w:bCs/>
          <w:rtl/>
        </w:rPr>
        <w:t xml:space="preserve"> (להלן: "המכרז")</w:t>
      </w:r>
    </w:p>
    <w:p w14:paraId="1CE8EE57" w14:textId="77777777" w:rsidR="00B9198A" w:rsidRPr="00831DBA" w:rsidRDefault="00B9198A" w:rsidP="00B9198A">
      <w:pPr>
        <w:bidi/>
        <w:spacing w:line="360" w:lineRule="auto"/>
        <w:jc w:val="both"/>
        <w:rPr>
          <w:rFonts w:ascii="Narkisim" w:hAnsi="Narkisim" w:cs="Narkisim"/>
          <w:b/>
          <w:bCs/>
          <w:u w:val="single"/>
          <w:rtl/>
        </w:rPr>
      </w:pPr>
      <w:r w:rsidRPr="00831DBA">
        <w:rPr>
          <w:rFonts w:ascii="Narkisim" w:hAnsi="Narkisim" w:cs="Narkisim"/>
          <w:b/>
          <w:bCs/>
          <w:u w:val="single"/>
          <w:rtl/>
        </w:rPr>
        <w:t>תצהיר</w:t>
      </w:r>
    </w:p>
    <w:p w14:paraId="2F0C38DB" w14:textId="77777777" w:rsidR="00B9198A" w:rsidRPr="00831DBA" w:rsidRDefault="00B9198A" w:rsidP="00B9198A">
      <w:pPr>
        <w:bidi/>
        <w:spacing w:line="360" w:lineRule="auto"/>
        <w:jc w:val="both"/>
        <w:rPr>
          <w:rFonts w:ascii="Narkisim" w:hAnsi="Narkisim" w:cs="Narkisim"/>
          <w:rtl/>
        </w:rPr>
      </w:pPr>
      <w:r w:rsidRPr="00831DBA">
        <w:rPr>
          <w:rFonts w:ascii="Narkisim" w:hAnsi="Narkisim" w:cs="Narkisim"/>
          <w:rtl/>
        </w:rPr>
        <w:t xml:space="preserve">אני/ו הח"מ, מורשה/י החתימה והמוסמך/כים לתת תצהיר בשמו של המציע במכרז </w:t>
      </w:r>
      <w:r w:rsidRPr="00831DBA">
        <w:rPr>
          <w:rFonts w:ascii="Narkisim" w:hAnsi="Narkisim" w:cs="Narkisim"/>
          <w:i/>
          <w:iCs/>
          <w:rtl/>
        </w:rPr>
        <w:t xml:space="preserve">(למלא את פרטי </w:t>
      </w:r>
      <w:r w:rsidRPr="00831DBA">
        <w:rPr>
          <w:rFonts w:ascii="Narkisim" w:hAnsi="Narkisim" w:cs="Narkisim" w:hint="cs"/>
          <w:i/>
          <w:iCs/>
          <w:rtl/>
        </w:rPr>
        <w:t>המצהיר)</w:t>
      </w:r>
      <w:r w:rsidRPr="00831DBA">
        <w:rPr>
          <w:rFonts w:ascii="Narkisim" w:hAnsi="Narkisim" w:cs="Narkisim"/>
          <w:rtl/>
        </w:rPr>
        <w:t xml:space="preserve"> </w:t>
      </w:r>
    </w:p>
    <w:tbl>
      <w:tblPr>
        <w:bidiVisual/>
        <w:tblW w:w="0" w:type="auto"/>
        <w:tblInd w:w="17" w:type="dxa"/>
        <w:tblLook w:val="04A0" w:firstRow="1" w:lastRow="0" w:firstColumn="1" w:lastColumn="0" w:noHBand="0" w:noVBand="1"/>
      </w:tblPr>
      <w:tblGrid>
        <w:gridCol w:w="3575"/>
        <w:gridCol w:w="2712"/>
        <w:gridCol w:w="2712"/>
      </w:tblGrid>
      <w:tr w:rsidR="00B9198A" w:rsidRPr="00831DBA" w14:paraId="49DC8295"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EDEB5A" w14:textId="77777777" w:rsidR="00B9198A" w:rsidRPr="00831DBA" w:rsidRDefault="00B9198A" w:rsidP="00B9198A">
            <w:pPr>
              <w:bidi/>
              <w:spacing w:line="256" w:lineRule="auto"/>
              <w:jc w:val="both"/>
              <w:rPr>
                <w:rFonts w:ascii="Narkisim" w:hAnsi="Narkisim" w:cs="Narkisim"/>
                <w:rtl/>
              </w:rPr>
            </w:pPr>
          </w:p>
        </w:tc>
        <w:tc>
          <w:tcPr>
            <w:tcW w:w="2712" w:type="dxa"/>
            <w:tcBorders>
              <w:top w:val="single" w:sz="4" w:space="0" w:color="auto"/>
              <w:left w:val="single" w:sz="4" w:space="0" w:color="auto"/>
              <w:bottom w:val="single" w:sz="4" w:space="0" w:color="auto"/>
              <w:right w:val="single" w:sz="4" w:space="0" w:color="auto"/>
            </w:tcBorders>
          </w:tcPr>
          <w:p w14:paraId="7C6A7B3D" w14:textId="77777777" w:rsidR="00B9198A" w:rsidRPr="00831DBA" w:rsidRDefault="00B9198A" w:rsidP="00B9198A">
            <w:pPr>
              <w:bidi/>
              <w:spacing w:line="256" w:lineRule="auto"/>
              <w:jc w:val="both"/>
              <w:rPr>
                <w:rFonts w:ascii="Narkisim" w:hAnsi="Narkisim" w:cs="Narkisim"/>
                <w:u w:val="single"/>
                <w:rtl/>
              </w:rPr>
            </w:pPr>
            <w:r w:rsidRPr="00831DBA">
              <w:rPr>
                <w:rFonts w:ascii="Narkisim" w:hAnsi="Narkisim" w:cs="Narkisim" w:hint="cs"/>
                <w:u w:val="single"/>
                <w:rtl/>
              </w:rPr>
              <w:t>מצהיר 1</w:t>
            </w:r>
          </w:p>
        </w:tc>
        <w:tc>
          <w:tcPr>
            <w:tcW w:w="2712" w:type="dxa"/>
            <w:tcBorders>
              <w:top w:val="single" w:sz="4" w:space="0" w:color="auto"/>
              <w:left w:val="single" w:sz="4" w:space="0" w:color="auto"/>
              <w:bottom w:val="single" w:sz="4" w:space="0" w:color="auto"/>
              <w:right w:val="single" w:sz="4" w:space="0" w:color="auto"/>
            </w:tcBorders>
          </w:tcPr>
          <w:p w14:paraId="1C06BF10" w14:textId="77777777" w:rsidR="00B9198A" w:rsidRPr="00831DBA" w:rsidRDefault="00B9198A" w:rsidP="00B9198A">
            <w:pPr>
              <w:bidi/>
              <w:spacing w:line="256" w:lineRule="auto"/>
              <w:jc w:val="both"/>
              <w:rPr>
                <w:rFonts w:ascii="Narkisim" w:hAnsi="Narkisim" w:cs="Narkisim"/>
                <w:u w:val="single"/>
                <w:rtl/>
              </w:rPr>
            </w:pPr>
            <w:r w:rsidRPr="00831DBA">
              <w:rPr>
                <w:rFonts w:ascii="Narkisim" w:hAnsi="Narkisim" w:cs="Narkisim" w:hint="cs"/>
                <w:u w:val="single"/>
                <w:rtl/>
              </w:rPr>
              <w:t>מצהיר 2</w:t>
            </w:r>
          </w:p>
        </w:tc>
      </w:tr>
      <w:tr w:rsidR="00B9198A" w:rsidRPr="00831DBA" w14:paraId="6E5E381B"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8A69B1"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שם :</w:t>
            </w:r>
          </w:p>
        </w:tc>
        <w:tc>
          <w:tcPr>
            <w:tcW w:w="2712" w:type="dxa"/>
            <w:tcBorders>
              <w:top w:val="single" w:sz="4" w:space="0" w:color="auto"/>
              <w:left w:val="single" w:sz="4" w:space="0" w:color="auto"/>
              <w:bottom w:val="single" w:sz="4" w:space="0" w:color="auto"/>
              <w:right w:val="single" w:sz="4" w:space="0" w:color="auto"/>
            </w:tcBorders>
          </w:tcPr>
          <w:p w14:paraId="780583CA"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069DCA15"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715599E9"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9B51A8"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 xml:space="preserve">כתובת: </w:t>
            </w:r>
          </w:p>
        </w:tc>
        <w:tc>
          <w:tcPr>
            <w:tcW w:w="2712" w:type="dxa"/>
            <w:tcBorders>
              <w:top w:val="single" w:sz="4" w:space="0" w:color="auto"/>
              <w:left w:val="single" w:sz="4" w:space="0" w:color="auto"/>
              <w:bottom w:val="single" w:sz="4" w:space="0" w:color="auto"/>
              <w:right w:val="single" w:sz="4" w:space="0" w:color="auto"/>
            </w:tcBorders>
          </w:tcPr>
          <w:p w14:paraId="74985898"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138BB2C3"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3C06B331" w14:textId="77777777" w:rsidTr="00B9198A">
        <w:trPr>
          <w:trHeight w:val="271"/>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FE6CE3" w14:textId="77777777" w:rsidR="00B9198A" w:rsidRPr="00831DBA" w:rsidRDefault="00B9198A" w:rsidP="00B9198A">
            <w:pPr>
              <w:bidi/>
              <w:spacing w:line="256" w:lineRule="auto"/>
              <w:jc w:val="both"/>
              <w:rPr>
                <w:rFonts w:ascii="Narkisim" w:hAnsi="Narkisim" w:cs="Narkisim"/>
              </w:rPr>
            </w:pPr>
            <w:r w:rsidRPr="00831DBA">
              <w:rPr>
                <w:rFonts w:ascii="Narkisim" w:hAnsi="Narkisim" w:cs="Narkisim" w:hint="cs"/>
                <w:rtl/>
              </w:rPr>
              <w:t>טלפון:</w:t>
            </w:r>
          </w:p>
        </w:tc>
        <w:tc>
          <w:tcPr>
            <w:tcW w:w="2712" w:type="dxa"/>
            <w:tcBorders>
              <w:top w:val="single" w:sz="4" w:space="0" w:color="auto"/>
              <w:left w:val="single" w:sz="4" w:space="0" w:color="auto"/>
              <w:bottom w:val="single" w:sz="4" w:space="0" w:color="auto"/>
              <w:right w:val="single" w:sz="4" w:space="0" w:color="auto"/>
            </w:tcBorders>
          </w:tcPr>
          <w:p w14:paraId="6AA43A5F"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39603CBB"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4CD67EE0"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152FCC"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 xml:space="preserve">פקס: </w:t>
            </w:r>
          </w:p>
        </w:tc>
        <w:tc>
          <w:tcPr>
            <w:tcW w:w="2712" w:type="dxa"/>
            <w:tcBorders>
              <w:top w:val="single" w:sz="4" w:space="0" w:color="auto"/>
              <w:left w:val="single" w:sz="4" w:space="0" w:color="auto"/>
              <w:bottom w:val="single" w:sz="4" w:space="0" w:color="auto"/>
              <w:right w:val="single" w:sz="4" w:space="0" w:color="auto"/>
            </w:tcBorders>
          </w:tcPr>
          <w:p w14:paraId="0FD78C84"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5B364A8A"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6CEEB9EE" w14:textId="77777777" w:rsidTr="00B9198A">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CE430C"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דוא"ל:</w:t>
            </w:r>
          </w:p>
        </w:tc>
        <w:tc>
          <w:tcPr>
            <w:tcW w:w="2712" w:type="dxa"/>
            <w:tcBorders>
              <w:top w:val="single" w:sz="4" w:space="0" w:color="auto"/>
              <w:left w:val="single" w:sz="4" w:space="0" w:color="auto"/>
              <w:bottom w:val="single" w:sz="4" w:space="0" w:color="auto"/>
              <w:right w:val="single" w:sz="4" w:space="0" w:color="auto"/>
            </w:tcBorders>
          </w:tcPr>
          <w:p w14:paraId="12EEFDE0"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758E3E08"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30E6B7D6" w14:textId="77777777" w:rsidTr="00B9198A">
        <w:trPr>
          <w:trHeight w:val="1920"/>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5FD793" w14:textId="77777777" w:rsidR="00B9198A" w:rsidRPr="00831DBA" w:rsidRDefault="00B9198A" w:rsidP="00B9198A">
            <w:pPr>
              <w:pStyle w:val="afe"/>
              <w:rPr>
                <w:rStyle w:val="aff0"/>
                <w:rFonts w:ascii="Narkisim" w:hAnsi="Narkisim" w:cs="Narkisim"/>
                <w:sz w:val="24"/>
                <w:szCs w:val="24"/>
                <w:rtl/>
              </w:rPr>
            </w:pPr>
            <w:r w:rsidRPr="00831DBA">
              <w:rPr>
                <w:rStyle w:val="aff0"/>
                <w:rFonts w:ascii="Narkisim" w:hAnsi="Narkisim" w:cs="Narkisim" w:hint="cs"/>
                <w:sz w:val="24"/>
                <w:szCs w:val="24"/>
                <w:rtl/>
              </w:rPr>
              <w:t>הם "מוסמכים להתחייב  בשם המציע לצרכי מכרז זה" (לסמן במקום המתאים):</w:t>
            </w:r>
          </w:p>
          <w:p w14:paraId="00DDDC7A"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 xml:space="preserve">ביחד; </w:t>
            </w:r>
          </w:p>
          <w:p w14:paraId="5A5FDF07"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 xml:space="preserve">ביחד בצירוף חותמת החברה; </w:t>
            </w:r>
          </w:p>
          <w:p w14:paraId="2AFBFDEA"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 xml:space="preserve">לחוד; </w:t>
            </w:r>
          </w:p>
          <w:p w14:paraId="2048CE4E" w14:textId="77777777" w:rsidR="00B9198A" w:rsidRPr="00831DBA" w:rsidRDefault="00B9198A" w:rsidP="00B9198A">
            <w:pPr>
              <w:bidi/>
              <w:spacing w:line="256" w:lineRule="auto"/>
              <w:rPr>
                <w:rFonts w:ascii="Narkisim" w:hAnsi="Narkisim" w:cs="Narkisim"/>
                <w:rtl/>
              </w:rPr>
            </w:pPr>
            <w:r w:rsidRPr="00831DBA">
              <w:rPr>
                <w:rFonts w:ascii="Narkisim" w:hAnsi="Narkisim" w:cs="Narkisim" w:hint="cs"/>
                <w:rtl/>
              </w:rPr>
              <w:t>לחוד בצירוף חותמת החברה</w:t>
            </w:r>
          </w:p>
        </w:tc>
        <w:tc>
          <w:tcPr>
            <w:tcW w:w="2712" w:type="dxa"/>
            <w:tcBorders>
              <w:top w:val="single" w:sz="4" w:space="0" w:color="auto"/>
              <w:left w:val="single" w:sz="4" w:space="0" w:color="auto"/>
              <w:bottom w:val="single" w:sz="4" w:space="0" w:color="auto"/>
              <w:right w:val="single" w:sz="4" w:space="0" w:color="auto"/>
            </w:tcBorders>
          </w:tcPr>
          <w:p w14:paraId="241F4713" w14:textId="77777777" w:rsidR="00B9198A" w:rsidRPr="00831DBA" w:rsidRDefault="00B9198A" w:rsidP="00B9198A">
            <w:pPr>
              <w:bidi/>
              <w:spacing w:line="256" w:lineRule="auto"/>
              <w:jc w:val="both"/>
              <w:rPr>
                <w:rFonts w:ascii="Narkisim" w:hAnsi="Narkisim" w:cs="Narkisim"/>
                <w:u w:val="single"/>
                <w:rtl/>
              </w:rPr>
            </w:pPr>
          </w:p>
        </w:tc>
        <w:tc>
          <w:tcPr>
            <w:tcW w:w="2712" w:type="dxa"/>
            <w:tcBorders>
              <w:top w:val="single" w:sz="4" w:space="0" w:color="auto"/>
              <w:left w:val="single" w:sz="4" w:space="0" w:color="auto"/>
              <w:bottom w:val="single" w:sz="4" w:space="0" w:color="auto"/>
              <w:right w:val="single" w:sz="4" w:space="0" w:color="auto"/>
            </w:tcBorders>
          </w:tcPr>
          <w:p w14:paraId="5EF67B58" w14:textId="77777777" w:rsidR="00B9198A" w:rsidRPr="00831DBA" w:rsidRDefault="00B9198A" w:rsidP="00B9198A">
            <w:pPr>
              <w:bidi/>
              <w:spacing w:line="256" w:lineRule="auto"/>
              <w:jc w:val="both"/>
              <w:rPr>
                <w:rFonts w:ascii="Narkisim" w:hAnsi="Narkisim" w:cs="Narkisim"/>
                <w:u w:val="single"/>
                <w:rtl/>
              </w:rPr>
            </w:pPr>
          </w:p>
        </w:tc>
      </w:tr>
    </w:tbl>
    <w:p w14:paraId="1E27508E" w14:textId="77777777" w:rsidR="00B9198A" w:rsidRPr="00831DBA" w:rsidRDefault="00B9198A" w:rsidP="00B9198A">
      <w:pPr>
        <w:bidi/>
        <w:spacing w:line="256" w:lineRule="auto"/>
        <w:jc w:val="both"/>
        <w:rPr>
          <w:rFonts w:ascii="Narkisim" w:hAnsi="Narkisim" w:cs="Narkisim"/>
          <w:rtl/>
        </w:rPr>
      </w:pPr>
    </w:p>
    <w:p w14:paraId="654A19D2"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 xml:space="preserve"> (להלן – "</w:t>
      </w:r>
      <w:r w:rsidRPr="00831DBA">
        <w:rPr>
          <w:rFonts w:ascii="Narkisim" w:hAnsi="Narkisim" w:cs="Narkisim"/>
          <w:b/>
          <w:bCs/>
          <w:rtl/>
        </w:rPr>
        <w:t>המצהיר</w:t>
      </w:r>
      <w:r w:rsidRPr="00831DBA">
        <w:rPr>
          <w:rFonts w:ascii="Narkisim" w:hAnsi="Narkisim" w:cs="Narkisim"/>
          <w:rtl/>
        </w:rPr>
        <w:t>")</w:t>
      </w:r>
    </w:p>
    <w:p w14:paraId="66CD7D01" w14:textId="77777777" w:rsidR="00B9198A" w:rsidRPr="00831DBA" w:rsidRDefault="00B9198A" w:rsidP="00B9198A">
      <w:pPr>
        <w:bidi/>
        <w:spacing w:line="360" w:lineRule="auto"/>
        <w:jc w:val="both"/>
        <w:rPr>
          <w:rFonts w:ascii="Narkisim" w:hAnsi="Narkisim" w:cs="Narkisim"/>
          <w:b/>
          <w:bCs/>
          <w:u w:val="single"/>
          <w:rtl/>
        </w:rPr>
      </w:pPr>
      <w:r w:rsidRPr="00831DBA">
        <w:rPr>
          <w:rFonts w:ascii="Narkisim" w:hAnsi="Narkisim" w:cs="Narkisim"/>
          <w:rtl/>
        </w:rPr>
        <w:t xml:space="preserve">מצהיר בשם המציע, </w:t>
      </w:r>
      <w:r w:rsidRPr="00831DBA">
        <w:rPr>
          <w:rFonts w:ascii="Narkisim" w:hAnsi="Narkisim" w:cs="Narkisim"/>
          <w:b/>
          <w:bCs/>
          <w:rtl/>
        </w:rPr>
        <w:t xml:space="preserve">מכרז פומבי מס' </w:t>
      </w:r>
      <w:r w:rsidR="00D2563D">
        <w:rPr>
          <w:rFonts w:ascii="Narkisim" w:hAnsi="Narkisim" w:cs="Narkisim" w:hint="cs"/>
          <w:b/>
          <w:bCs/>
          <w:rtl/>
        </w:rPr>
        <w:t>04/2021</w:t>
      </w:r>
      <w:r w:rsidRPr="00831DBA">
        <w:rPr>
          <w:rFonts w:ascii="Narkisim" w:hAnsi="Narkisim" w:cs="Narkisim"/>
          <w:b/>
          <w:bCs/>
          <w:rtl/>
        </w:rPr>
        <w:t xml:space="preserve"> </w:t>
      </w:r>
      <w:r w:rsidRPr="00831DBA">
        <w:rPr>
          <w:rFonts w:ascii="Narkisim" w:hAnsi="Narkisim" w:cs="Narkisim" w:hint="cs"/>
          <w:b/>
          <w:bCs/>
          <w:rtl/>
        </w:rPr>
        <w:t xml:space="preserve">לאספקת שירותי מידע גאוגרפי </w:t>
      </w:r>
      <w:proofErr w:type="spellStart"/>
      <w:r w:rsidRPr="00831DBA">
        <w:rPr>
          <w:rFonts w:ascii="Narkisim" w:hAnsi="Narkisim" w:cs="Narkisim" w:hint="cs"/>
          <w:b/>
          <w:bCs/>
          <w:rtl/>
        </w:rPr>
        <w:t>למינהל</w:t>
      </w:r>
      <w:proofErr w:type="spellEnd"/>
      <w:r w:rsidRPr="00831DBA">
        <w:rPr>
          <w:rFonts w:ascii="Narkisim" w:hAnsi="Narkisim" w:cs="Narkisim" w:hint="cs"/>
          <w:b/>
          <w:bCs/>
          <w:rtl/>
        </w:rPr>
        <w:t xml:space="preserve"> התכנון</w:t>
      </w:r>
      <w:r w:rsidRPr="00831DBA">
        <w:rPr>
          <w:rFonts w:ascii="Narkisim" w:hAnsi="Narkisim" w:cs="Narkisim"/>
          <w:b/>
          <w:bCs/>
          <w:rtl/>
        </w:rPr>
        <w:t xml:space="preserve"> (להלן: "המכרז")</w:t>
      </w:r>
      <w:r w:rsidRPr="00831DBA">
        <w:rPr>
          <w:rFonts w:ascii="Narkisim" w:hAnsi="Narkisim" w:cs="Narkisim" w:hint="cs"/>
          <w:rtl/>
        </w:rPr>
        <w:t xml:space="preserve">, </w:t>
      </w:r>
      <w:r w:rsidRPr="00831DBA">
        <w:rPr>
          <w:rFonts w:ascii="Narkisim" w:hAnsi="Narkisim" w:cs="Narkisim"/>
          <w:rtl/>
        </w:rPr>
        <w:t>המבקש להתקשר עם עורך המכרז</w:t>
      </w:r>
      <w:r w:rsidRPr="00831DBA">
        <w:rPr>
          <w:rFonts w:ascii="Narkisim" w:hAnsi="Narkisim" w:cs="Narkisim" w:hint="cs"/>
          <w:rtl/>
        </w:rPr>
        <w:t>:</w:t>
      </w:r>
      <w:r w:rsidRPr="00831DBA">
        <w:rPr>
          <w:rFonts w:ascii="Narkisim" w:hAnsi="Narkisim" w:cs="Narkisim"/>
          <w:rtl/>
        </w:rPr>
        <w:t xml:space="preserve"> </w:t>
      </w:r>
    </w:p>
    <w:tbl>
      <w:tblPr>
        <w:bidiVisual/>
        <w:tblW w:w="9005" w:type="dxa"/>
        <w:tblInd w:w="9" w:type="dxa"/>
        <w:tblLook w:val="04A0" w:firstRow="1" w:lastRow="0" w:firstColumn="1" w:lastColumn="0" w:noHBand="0" w:noVBand="1"/>
      </w:tblPr>
      <w:tblGrid>
        <w:gridCol w:w="4247"/>
        <w:gridCol w:w="4758"/>
      </w:tblGrid>
      <w:tr w:rsidR="00B9198A" w:rsidRPr="00831DBA" w14:paraId="20008288"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4188E5"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שם המציע כפי שהוא רשום במרשם</w:t>
            </w:r>
            <w:r w:rsidRPr="00831DBA">
              <w:rPr>
                <w:rFonts w:ascii="Narkisim" w:hAnsi="Narkisim" w:cs="Narkisim" w:hint="cs"/>
                <w:rtl/>
              </w:rPr>
              <w:t xml:space="preserve"> רלוונטי</w:t>
            </w:r>
            <w:r w:rsidRPr="00831DBA">
              <w:rPr>
                <w:rFonts w:ascii="Narkisim" w:hAnsi="Narkisim" w:cs="Narkisim"/>
                <w:rtl/>
              </w:rPr>
              <w:t>:</w:t>
            </w:r>
          </w:p>
        </w:tc>
        <w:tc>
          <w:tcPr>
            <w:tcW w:w="4758" w:type="dxa"/>
            <w:tcBorders>
              <w:top w:val="single" w:sz="4" w:space="0" w:color="auto"/>
              <w:left w:val="single" w:sz="4" w:space="0" w:color="auto"/>
              <w:bottom w:val="single" w:sz="4" w:space="0" w:color="auto"/>
              <w:right w:val="single" w:sz="4" w:space="0" w:color="auto"/>
            </w:tcBorders>
          </w:tcPr>
          <w:p w14:paraId="112DAADC"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60C967C5" w14:textId="77777777" w:rsidTr="00B9198A">
        <w:trPr>
          <w:trHeight w:val="386"/>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E9C4F42"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סוג התאגיד:</w:t>
            </w:r>
          </w:p>
        </w:tc>
        <w:tc>
          <w:tcPr>
            <w:tcW w:w="4758" w:type="dxa"/>
            <w:tcBorders>
              <w:top w:val="single" w:sz="4" w:space="0" w:color="auto"/>
              <w:left w:val="single" w:sz="4" w:space="0" w:color="auto"/>
              <w:bottom w:val="single" w:sz="4" w:space="0" w:color="auto"/>
              <w:right w:val="single" w:sz="4" w:space="0" w:color="auto"/>
            </w:tcBorders>
          </w:tcPr>
          <w:p w14:paraId="5D996520"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579A42C3"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9EE708"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תאריך הרישום:</w:t>
            </w:r>
          </w:p>
        </w:tc>
        <w:tc>
          <w:tcPr>
            <w:tcW w:w="4758" w:type="dxa"/>
            <w:tcBorders>
              <w:top w:val="single" w:sz="4" w:space="0" w:color="auto"/>
              <w:left w:val="single" w:sz="4" w:space="0" w:color="auto"/>
              <w:bottom w:val="single" w:sz="4" w:space="0" w:color="auto"/>
              <w:right w:val="single" w:sz="4" w:space="0" w:color="auto"/>
            </w:tcBorders>
          </w:tcPr>
          <w:p w14:paraId="5011D80D"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05498D8D"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001D16"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מספר מזהה:</w:t>
            </w:r>
          </w:p>
        </w:tc>
        <w:tc>
          <w:tcPr>
            <w:tcW w:w="4758" w:type="dxa"/>
            <w:tcBorders>
              <w:top w:val="single" w:sz="4" w:space="0" w:color="auto"/>
              <w:left w:val="single" w:sz="4" w:space="0" w:color="auto"/>
              <w:bottom w:val="single" w:sz="4" w:space="0" w:color="auto"/>
              <w:right w:val="single" w:sz="4" w:space="0" w:color="auto"/>
            </w:tcBorders>
          </w:tcPr>
          <w:p w14:paraId="2368C490"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6676B6C0"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C80767"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מנכ"ל המציע:</w:t>
            </w:r>
          </w:p>
        </w:tc>
        <w:tc>
          <w:tcPr>
            <w:tcW w:w="4758" w:type="dxa"/>
            <w:tcBorders>
              <w:top w:val="single" w:sz="4" w:space="0" w:color="auto"/>
              <w:left w:val="single" w:sz="4" w:space="0" w:color="auto"/>
              <w:bottom w:val="single" w:sz="4" w:space="0" w:color="auto"/>
              <w:right w:val="single" w:sz="4" w:space="0" w:color="auto"/>
            </w:tcBorders>
          </w:tcPr>
          <w:p w14:paraId="21D0E891" w14:textId="77777777" w:rsidR="00B9198A" w:rsidRPr="00831DBA" w:rsidRDefault="00B9198A" w:rsidP="00B9198A">
            <w:pPr>
              <w:bidi/>
              <w:spacing w:line="256" w:lineRule="auto"/>
              <w:jc w:val="both"/>
              <w:rPr>
                <w:rFonts w:ascii="Narkisim" w:hAnsi="Narkisim" w:cs="Narkisim"/>
                <w:u w:val="single"/>
                <w:rtl/>
              </w:rPr>
            </w:pPr>
          </w:p>
        </w:tc>
      </w:tr>
      <w:tr w:rsidR="00B9198A" w:rsidRPr="00831DBA" w14:paraId="2554C410" w14:textId="77777777" w:rsidTr="00B9198A">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C6CD"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hint="cs"/>
                <w:rtl/>
              </w:rPr>
              <w:t>פרטי איש קשר מטעם המציע (שם טלפון ומייל)</w:t>
            </w:r>
          </w:p>
        </w:tc>
        <w:tc>
          <w:tcPr>
            <w:tcW w:w="4758" w:type="dxa"/>
            <w:tcBorders>
              <w:top w:val="single" w:sz="4" w:space="0" w:color="auto"/>
              <w:left w:val="single" w:sz="4" w:space="0" w:color="auto"/>
              <w:bottom w:val="single" w:sz="4" w:space="0" w:color="auto"/>
              <w:right w:val="single" w:sz="4" w:space="0" w:color="auto"/>
            </w:tcBorders>
          </w:tcPr>
          <w:p w14:paraId="09D0ABA0" w14:textId="77777777" w:rsidR="00B9198A" w:rsidRPr="00831DBA" w:rsidRDefault="00B9198A" w:rsidP="00B9198A">
            <w:pPr>
              <w:bidi/>
              <w:spacing w:line="256" w:lineRule="auto"/>
              <w:jc w:val="both"/>
              <w:rPr>
                <w:rFonts w:ascii="Narkisim" w:hAnsi="Narkisim" w:cs="Narkisim"/>
                <w:u w:val="single"/>
                <w:rtl/>
              </w:rPr>
            </w:pPr>
          </w:p>
        </w:tc>
      </w:tr>
    </w:tbl>
    <w:p w14:paraId="3FF2505C" w14:textId="77777777" w:rsidR="00B9198A" w:rsidRPr="00831DBA" w:rsidRDefault="00B9198A" w:rsidP="00B9198A">
      <w:pPr>
        <w:bidi/>
        <w:spacing w:line="256" w:lineRule="auto"/>
        <w:jc w:val="both"/>
        <w:rPr>
          <w:rFonts w:ascii="Narkisim" w:hAnsi="Narkisim" w:cs="Narkisim"/>
          <w:rtl/>
        </w:rPr>
      </w:pPr>
    </w:p>
    <w:p w14:paraId="4E01BC40" w14:textId="77777777" w:rsidR="00B9198A" w:rsidRPr="00831DBA" w:rsidRDefault="00B9198A" w:rsidP="00B9198A">
      <w:pPr>
        <w:bidi/>
        <w:spacing w:line="256" w:lineRule="auto"/>
        <w:jc w:val="both"/>
        <w:rPr>
          <w:rFonts w:ascii="Narkisim" w:hAnsi="Narkisim" w:cs="Narkisim"/>
          <w:rtl/>
        </w:rPr>
      </w:pPr>
      <w:r w:rsidRPr="00831DBA">
        <w:rPr>
          <w:rFonts w:ascii="Narkisim" w:hAnsi="Narkisim" w:cs="Narkisim"/>
          <w:rtl/>
        </w:rPr>
        <w:t xml:space="preserve">(להלן: </w:t>
      </w:r>
      <w:r w:rsidRPr="00831DBA">
        <w:rPr>
          <w:rFonts w:ascii="Narkisim" w:hAnsi="Narkisim" w:cs="Narkisim"/>
          <w:b/>
          <w:bCs/>
          <w:rtl/>
        </w:rPr>
        <w:t>"המציע")</w:t>
      </w:r>
    </w:p>
    <w:p w14:paraId="339FD37E" w14:textId="77777777" w:rsidR="00EE4AFD" w:rsidRPr="00831DBA" w:rsidRDefault="00EE4AFD" w:rsidP="00EE4AFD">
      <w:pPr>
        <w:bidi/>
        <w:spacing w:line="256" w:lineRule="auto"/>
        <w:jc w:val="both"/>
        <w:rPr>
          <w:rFonts w:ascii="Narkisim" w:hAnsi="Narkisim" w:cs="Narkisim"/>
          <w:rtl/>
        </w:rPr>
      </w:pPr>
    </w:p>
    <w:p w14:paraId="1581665D" w14:textId="77777777" w:rsidR="00EE4AFD" w:rsidRPr="00831DBA" w:rsidRDefault="00EE4AFD" w:rsidP="00EE4AFD">
      <w:pPr>
        <w:bidi/>
        <w:spacing w:line="256" w:lineRule="auto"/>
        <w:jc w:val="both"/>
        <w:rPr>
          <w:rFonts w:ascii="Narkisim" w:hAnsi="Narkisim" w:cs="Narkisim"/>
          <w:b/>
          <w:bCs/>
          <w:rtl/>
        </w:rPr>
      </w:pPr>
      <w:r w:rsidRPr="00831DBA">
        <w:rPr>
          <w:rFonts w:ascii="Narkisim" w:hAnsi="Narkisim" w:cs="Narkisim" w:hint="cs"/>
          <w:rtl/>
        </w:rPr>
        <w:t xml:space="preserve">אני / אנו הח"מ, </w:t>
      </w:r>
      <w:r w:rsidRPr="00831DBA">
        <w:rPr>
          <w:rFonts w:ascii="Narkisim" w:hAnsi="Narkisim" w:cs="Narkisim"/>
          <w:rtl/>
        </w:rPr>
        <w:t>לאחר שהוזהר</w:t>
      </w:r>
      <w:r w:rsidRPr="00831DBA">
        <w:rPr>
          <w:rFonts w:ascii="Narkisim" w:hAnsi="Narkisim" w:cs="Narkisim" w:hint="cs"/>
          <w:rtl/>
        </w:rPr>
        <w:t xml:space="preserve">נו </w:t>
      </w:r>
      <w:r w:rsidRPr="00831DBA">
        <w:rPr>
          <w:rFonts w:ascii="Narkisim" w:hAnsi="Narkisim" w:cs="Narkisim"/>
          <w:rtl/>
        </w:rPr>
        <w:t>כי עלי/נו לומר את האמת וכי אהיה/נהיה צפוי/ים לעונשים הקבועים בחוק אם לא אעשה/נעשה כן, מצהיר/ה כי הנני מוסמך/ת לתת תצהיר זה בשם המציע. האמור בתצהיר זה בלשון רבים נאמר בשמי ובשם המציע.</w:t>
      </w:r>
    </w:p>
    <w:p w14:paraId="168CDCB3" w14:textId="77777777" w:rsidR="009969F9" w:rsidRDefault="009969F9">
      <w:pPr>
        <w:spacing w:after="160" w:line="259" w:lineRule="auto"/>
        <w:rPr>
          <w:rFonts w:ascii="Narkisim" w:eastAsiaTheme="minorHAnsi" w:hAnsi="Narkisim" w:cs="Narkisim"/>
        </w:rPr>
      </w:pPr>
      <w:bookmarkStart w:id="24" w:name="_Toc55831068"/>
      <w:r>
        <w:rPr>
          <w:rFonts w:eastAsiaTheme="minorHAnsi"/>
          <w:rtl/>
        </w:rPr>
        <w:br w:type="page"/>
      </w:r>
    </w:p>
    <w:p w14:paraId="2DAF4D2D" w14:textId="77777777" w:rsidR="009969F9" w:rsidRPr="00831DBA" w:rsidRDefault="009969F9" w:rsidP="00D0288F">
      <w:pPr>
        <w:pStyle w:val="3-"/>
        <w:framePr w:wrap="notBeside"/>
        <w:ind w:left="0" w:firstLine="0"/>
        <w:rPr>
          <w:rtl/>
        </w:rPr>
      </w:pPr>
      <w:bookmarkStart w:id="25" w:name="_Toc68975762"/>
      <w:r w:rsidRPr="00CC6812">
        <w:rPr>
          <w:rFonts w:hint="cs"/>
          <w:rtl/>
        </w:rPr>
        <w:lastRenderedPageBreak/>
        <w:t>עמידה בתנאי הסף המקצועיים של המכרז</w:t>
      </w:r>
      <w:bookmarkEnd w:id="25"/>
    </w:p>
    <w:p w14:paraId="23C09515" w14:textId="727CBB67" w:rsidR="00245709" w:rsidRPr="00831DBA" w:rsidRDefault="00245709" w:rsidP="00B7300A">
      <w:pPr>
        <w:pStyle w:val="1110"/>
        <w:numPr>
          <w:ilvl w:val="0"/>
          <w:numId w:val="117"/>
        </w:numPr>
        <w:rPr>
          <w:rFonts w:eastAsiaTheme="minorHAnsi"/>
        </w:rPr>
      </w:pPr>
      <w:r w:rsidRPr="00831DBA">
        <w:rPr>
          <w:rFonts w:eastAsiaTheme="minorHAnsi"/>
          <w:rtl/>
        </w:rPr>
        <w:t>לעניין תצהיר זה, המציע נסמך על גורמים נוספים</w:t>
      </w:r>
      <w:r w:rsidR="00CC6812">
        <w:rPr>
          <w:rFonts w:eastAsiaTheme="minorHAnsi" w:hint="cs"/>
          <w:rtl/>
        </w:rPr>
        <w:t xml:space="preserve"> כמפורט להלן</w:t>
      </w:r>
      <w:r w:rsidRPr="00831DBA">
        <w:rPr>
          <w:rFonts w:eastAsiaTheme="minorHAnsi"/>
          <w:rtl/>
        </w:rPr>
        <w:t xml:space="preserve">, וזאת בהתאם להוראות סעיף </w:t>
      </w:r>
      <w:r w:rsidRPr="00831DBA">
        <w:rPr>
          <w:rFonts w:eastAsiaTheme="minorHAnsi"/>
          <w:rtl/>
        </w:rPr>
        <w:fldChar w:fldCharType="begin"/>
      </w:r>
      <w:r w:rsidRPr="00831DBA">
        <w:rPr>
          <w:rFonts w:eastAsiaTheme="minorHAnsi"/>
          <w:rtl/>
        </w:rPr>
        <w:instrText xml:space="preserve"> </w:instrText>
      </w:r>
      <w:r w:rsidRPr="00831DBA">
        <w:rPr>
          <w:rFonts w:eastAsiaTheme="minorHAnsi"/>
        </w:rPr>
        <w:instrText>REF</w:instrText>
      </w:r>
      <w:r w:rsidRPr="00831DBA">
        <w:rPr>
          <w:rFonts w:eastAsiaTheme="minorHAnsi"/>
          <w:rtl/>
        </w:rPr>
        <w:instrText xml:space="preserve"> _</w:instrText>
      </w:r>
      <w:r w:rsidRPr="00831DBA">
        <w:rPr>
          <w:rFonts w:eastAsiaTheme="minorHAnsi"/>
        </w:rPr>
        <w:instrText>Ref16778195 \r \h</w:instrText>
      </w:r>
      <w:r w:rsidRPr="00831DBA">
        <w:rPr>
          <w:rFonts w:eastAsiaTheme="minorHAnsi"/>
          <w:rtl/>
        </w:rPr>
        <w:instrText xml:space="preserve">  \* </w:instrText>
      </w:r>
      <w:r w:rsidRPr="00831DBA">
        <w:rPr>
          <w:rFonts w:eastAsiaTheme="minorHAnsi"/>
        </w:rPr>
        <w:instrText>MERGEFORMAT</w:instrText>
      </w:r>
      <w:r w:rsidRPr="00831DBA">
        <w:rPr>
          <w:rFonts w:eastAsiaTheme="minorHAnsi"/>
          <w:rtl/>
        </w:rPr>
        <w:instrText xml:space="preserve"> </w:instrText>
      </w:r>
      <w:r w:rsidRPr="00831DBA">
        <w:rPr>
          <w:rFonts w:eastAsiaTheme="minorHAnsi"/>
          <w:rtl/>
        </w:rPr>
      </w:r>
      <w:r w:rsidRPr="00831DBA">
        <w:rPr>
          <w:rFonts w:eastAsiaTheme="minorHAnsi"/>
          <w:rtl/>
        </w:rPr>
        <w:fldChar w:fldCharType="end"/>
      </w:r>
      <w:r w:rsidRPr="00831DBA">
        <w:rPr>
          <w:rFonts w:eastAsiaTheme="minorHAnsi"/>
          <w:rtl/>
        </w:rPr>
        <w:t xml:space="preserve"> למכרז, אשר ייקראו יחד לצורכי נוחות בתצהיר זה – "הגורמים הנוספים" (יש לפרט ככל שרלוונטי, אחרת, יש להשאיר ריק): </w:t>
      </w:r>
    </w:p>
    <w:tbl>
      <w:tblPr>
        <w:tblStyle w:val="aff8"/>
        <w:bidiVisual/>
        <w:tblW w:w="0" w:type="auto"/>
        <w:jc w:val="center"/>
        <w:tblLook w:val="04A0" w:firstRow="1" w:lastRow="0" w:firstColumn="1" w:lastColumn="0" w:noHBand="0" w:noVBand="1"/>
      </w:tblPr>
      <w:tblGrid>
        <w:gridCol w:w="371"/>
        <w:gridCol w:w="2144"/>
        <w:gridCol w:w="1134"/>
        <w:gridCol w:w="2127"/>
        <w:gridCol w:w="1666"/>
        <w:gridCol w:w="2294"/>
      </w:tblGrid>
      <w:tr w:rsidR="00245709" w:rsidRPr="00831DBA" w14:paraId="323D6EA2" w14:textId="77777777" w:rsidTr="006F53C1">
        <w:trPr>
          <w:trHeight w:val="1517"/>
          <w:jc w:val="center"/>
        </w:trPr>
        <w:tc>
          <w:tcPr>
            <w:tcW w:w="371"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2E241DD9" w14:textId="77777777" w:rsidR="00245709" w:rsidRPr="006F53C1" w:rsidRDefault="00245709" w:rsidP="0093307C">
            <w:pPr>
              <w:pStyle w:val="2ffb"/>
              <w:ind w:left="0" w:firstLine="0"/>
              <w:rPr>
                <w:b/>
                <w:bCs/>
              </w:rPr>
            </w:pPr>
            <w:r w:rsidRPr="006F53C1">
              <w:rPr>
                <w:b/>
                <w:bCs/>
                <w:rtl/>
              </w:rPr>
              <w:t>#</w:t>
            </w:r>
          </w:p>
        </w:tc>
        <w:tc>
          <w:tcPr>
            <w:tcW w:w="2144"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A99D1CB" w14:textId="77777777" w:rsidR="00245709" w:rsidRPr="006F53C1" w:rsidRDefault="00245709" w:rsidP="00CC6812">
            <w:pPr>
              <w:pStyle w:val="2ffb"/>
              <w:ind w:left="0" w:firstLine="0"/>
              <w:jc w:val="center"/>
              <w:rPr>
                <w:b/>
                <w:bCs/>
                <w:rtl/>
              </w:rPr>
            </w:pPr>
            <w:r w:rsidRPr="006F53C1">
              <w:rPr>
                <w:b/>
                <w:bCs/>
                <w:rtl/>
              </w:rPr>
              <w:t>שם הגורם עליו הסתמך המציע לצורך הוכחת תנאי הסף וקביעת ציון האיכות</w:t>
            </w:r>
          </w:p>
        </w:tc>
        <w:tc>
          <w:tcPr>
            <w:tcW w:w="1134"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A1228EC" w14:textId="77777777" w:rsidR="00245709" w:rsidRPr="006F53C1" w:rsidRDefault="00245709" w:rsidP="00CC6812">
            <w:pPr>
              <w:pStyle w:val="2ffb"/>
              <w:ind w:left="0" w:firstLine="0"/>
              <w:jc w:val="center"/>
              <w:rPr>
                <w:b/>
                <w:bCs/>
                <w:rtl/>
              </w:rPr>
            </w:pPr>
            <w:r w:rsidRPr="006F53C1">
              <w:rPr>
                <w:b/>
                <w:bCs/>
                <w:rtl/>
              </w:rPr>
              <w:t xml:space="preserve">מס </w:t>
            </w:r>
            <w:proofErr w:type="spellStart"/>
            <w:r w:rsidRPr="006F53C1">
              <w:rPr>
                <w:b/>
                <w:bCs/>
                <w:rtl/>
              </w:rPr>
              <w:t>ח"פ</w:t>
            </w:r>
            <w:proofErr w:type="spellEnd"/>
          </w:p>
        </w:tc>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5B8A6D8" w14:textId="77777777" w:rsidR="00245709" w:rsidRPr="006F53C1" w:rsidRDefault="00245709" w:rsidP="00CC6812">
            <w:pPr>
              <w:pStyle w:val="2ffb"/>
              <w:ind w:left="0" w:firstLine="0"/>
              <w:jc w:val="center"/>
              <w:rPr>
                <w:b/>
                <w:bCs/>
                <w:rtl/>
              </w:rPr>
            </w:pPr>
            <w:r w:rsidRPr="006F53C1">
              <w:rPr>
                <w:b/>
                <w:bCs/>
                <w:rtl/>
              </w:rPr>
              <w:t>השירותים שיבוצעו על ידי "הגורמים הנוספים" עבור המציע</w:t>
            </w:r>
          </w:p>
        </w:tc>
        <w:tc>
          <w:tcPr>
            <w:tcW w:w="166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E5A6C0" w14:textId="362E4BF7" w:rsidR="00245709" w:rsidRPr="006F53C1" w:rsidRDefault="00245709" w:rsidP="00CC6812">
            <w:pPr>
              <w:pStyle w:val="2ffb"/>
              <w:ind w:left="118" w:firstLine="0"/>
              <w:jc w:val="center"/>
              <w:rPr>
                <w:b/>
                <w:bCs/>
                <w:rtl/>
              </w:rPr>
            </w:pPr>
            <w:r w:rsidRPr="006F53C1">
              <w:rPr>
                <w:b/>
                <w:bCs/>
                <w:rtl/>
              </w:rPr>
              <w:t xml:space="preserve">הקשר בין ה"חברה הקשורה" למציע לפי הוראות סעיף </w:t>
            </w:r>
            <w:r w:rsidRPr="006F53C1">
              <w:rPr>
                <w:b/>
                <w:bCs/>
                <w:rtl/>
              </w:rPr>
              <w:fldChar w:fldCharType="begin"/>
            </w:r>
            <w:r w:rsidRPr="006F53C1">
              <w:rPr>
                <w:b/>
                <w:bCs/>
                <w:rtl/>
              </w:rPr>
              <w:instrText xml:space="preserve"> </w:instrText>
            </w:r>
            <w:r w:rsidRPr="006F53C1">
              <w:rPr>
                <w:b/>
                <w:bCs/>
              </w:rPr>
              <w:instrText>REF</w:instrText>
            </w:r>
            <w:r w:rsidRPr="006F53C1">
              <w:rPr>
                <w:b/>
                <w:bCs/>
                <w:rtl/>
              </w:rPr>
              <w:instrText xml:space="preserve"> _</w:instrText>
            </w:r>
            <w:r w:rsidRPr="006F53C1">
              <w:rPr>
                <w:b/>
                <w:bCs/>
              </w:rPr>
              <w:instrText>Ref18689326 \r \h</w:instrText>
            </w:r>
            <w:r w:rsidRPr="006F53C1">
              <w:rPr>
                <w:b/>
                <w:bCs/>
                <w:rtl/>
              </w:rPr>
              <w:instrText xml:space="preserve">  \* </w:instrText>
            </w:r>
            <w:r w:rsidRPr="006F53C1">
              <w:rPr>
                <w:b/>
                <w:bCs/>
              </w:rPr>
              <w:instrText>MERGEFORMAT</w:instrText>
            </w:r>
            <w:r w:rsidRPr="006F53C1">
              <w:rPr>
                <w:b/>
                <w:bCs/>
                <w:rtl/>
              </w:rPr>
              <w:instrText xml:space="preserve"> </w:instrText>
            </w:r>
            <w:r w:rsidRPr="006F53C1">
              <w:rPr>
                <w:b/>
                <w:bCs/>
                <w:rtl/>
              </w:rPr>
            </w:r>
            <w:r w:rsidRPr="006F53C1">
              <w:rPr>
                <w:b/>
                <w:bCs/>
                <w:rtl/>
              </w:rPr>
              <w:fldChar w:fldCharType="end"/>
            </w:r>
          </w:p>
        </w:tc>
        <w:tc>
          <w:tcPr>
            <w:tcW w:w="2294"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3AFE60" w14:textId="77777777" w:rsidR="00245709" w:rsidRPr="006F53C1" w:rsidRDefault="00245709" w:rsidP="00CC6812">
            <w:pPr>
              <w:pStyle w:val="2ffb"/>
              <w:ind w:left="118" w:firstLine="0"/>
              <w:jc w:val="center"/>
              <w:rPr>
                <w:b/>
                <w:bCs/>
                <w:rtl/>
              </w:rPr>
            </w:pPr>
            <w:r w:rsidRPr="006F53C1">
              <w:rPr>
                <w:b/>
                <w:bCs/>
                <w:rtl/>
              </w:rPr>
              <w:t xml:space="preserve">היקף השליטה של המציע בחברה הממוזגת לאחר המיזוג לפי הוראות סעיף </w:t>
            </w:r>
            <w:r w:rsidRPr="006F53C1">
              <w:rPr>
                <w:rFonts w:hint="cs"/>
                <w:b/>
                <w:bCs/>
                <w:rtl/>
              </w:rPr>
              <w:t>3.2.1.3</w:t>
            </w:r>
            <w:r w:rsidRPr="006F53C1">
              <w:rPr>
                <w:b/>
                <w:bCs/>
                <w:rtl/>
              </w:rPr>
              <w:t xml:space="preserve"> למכרז</w:t>
            </w:r>
          </w:p>
        </w:tc>
      </w:tr>
      <w:tr w:rsidR="00245709" w:rsidRPr="00831DBA" w14:paraId="110A2F8C" w14:textId="77777777" w:rsidTr="00BC1993">
        <w:trPr>
          <w:jc w:val="center"/>
        </w:trPr>
        <w:tc>
          <w:tcPr>
            <w:tcW w:w="371" w:type="dxa"/>
            <w:tcBorders>
              <w:top w:val="single" w:sz="4" w:space="0" w:color="auto"/>
              <w:left w:val="single" w:sz="4" w:space="0" w:color="auto"/>
              <w:bottom w:val="single" w:sz="4" w:space="0" w:color="auto"/>
              <w:right w:val="single" w:sz="4" w:space="0" w:color="auto"/>
            </w:tcBorders>
          </w:tcPr>
          <w:p w14:paraId="79CA1ACF" w14:textId="77777777" w:rsidR="00245709" w:rsidRPr="00831DBA" w:rsidRDefault="00245709" w:rsidP="0093307C">
            <w:pPr>
              <w:pStyle w:val="2ffb"/>
              <w:ind w:left="2191" w:firstLine="0"/>
              <w:rPr>
                <w:rtl/>
              </w:rPr>
            </w:pPr>
          </w:p>
        </w:tc>
        <w:tc>
          <w:tcPr>
            <w:tcW w:w="2144" w:type="dxa"/>
            <w:tcBorders>
              <w:top w:val="single" w:sz="4" w:space="0" w:color="auto"/>
              <w:left w:val="single" w:sz="4" w:space="0" w:color="auto"/>
              <w:bottom w:val="single" w:sz="4" w:space="0" w:color="auto"/>
              <w:right w:val="single" w:sz="4" w:space="0" w:color="auto"/>
            </w:tcBorders>
          </w:tcPr>
          <w:p w14:paraId="59736EDC" w14:textId="77777777" w:rsidR="00245709" w:rsidRPr="00831DBA" w:rsidRDefault="00245709" w:rsidP="0093307C">
            <w:pPr>
              <w:pStyle w:val="2ffb"/>
              <w:ind w:left="2191" w:firstLine="0"/>
              <w:rPr>
                <w:rtl/>
              </w:rPr>
            </w:pPr>
          </w:p>
        </w:tc>
        <w:tc>
          <w:tcPr>
            <w:tcW w:w="1134" w:type="dxa"/>
            <w:tcBorders>
              <w:top w:val="single" w:sz="4" w:space="0" w:color="auto"/>
              <w:left w:val="single" w:sz="4" w:space="0" w:color="auto"/>
              <w:bottom w:val="single" w:sz="4" w:space="0" w:color="auto"/>
              <w:right w:val="single" w:sz="4" w:space="0" w:color="auto"/>
            </w:tcBorders>
          </w:tcPr>
          <w:p w14:paraId="3C70CAE9" w14:textId="77777777" w:rsidR="00245709" w:rsidRPr="00831DBA" w:rsidRDefault="00245709" w:rsidP="0093307C">
            <w:pPr>
              <w:pStyle w:val="2ffb"/>
              <w:ind w:left="2191" w:firstLine="0"/>
              <w:rPr>
                <w:rtl/>
              </w:rPr>
            </w:pPr>
          </w:p>
        </w:tc>
        <w:tc>
          <w:tcPr>
            <w:tcW w:w="2127" w:type="dxa"/>
            <w:tcBorders>
              <w:top w:val="single" w:sz="4" w:space="0" w:color="auto"/>
              <w:left w:val="single" w:sz="4" w:space="0" w:color="auto"/>
              <w:bottom w:val="single" w:sz="4" w:space="0" w:color="auto"/>
              <w:right w:val="single" w:sz="4" w:space="0" w:color="auto"/>
            </w:tcBorders>
          </w:tcPr>
          <w:p w14:paraId="4E251014" w14:textId="77777777" w:rsidR="00245709" w:rsidRPr="00831DBA" w:rsidRDefault="00245709" w:rsidP="0093307C">
            <w:pPr>
              <w:pStyle w:val="2ffb"/>
              <w:ind w:left="2191" w:firstLine="0"/>
              <w:rPr>
                <w:rtl/>
              </w:rPr>
            </w:pPr>
          </w:p>
        </w:tc>
        <w:tc>
          <w:tcPr>
            <w:tcW w:w="1666" w:type="dxa"/>
            <w:tcBorders>
              <w:top w:val="single" w:sz="4" w:space="0" w:color="auto"/>
              <w:left w:val="single" w:sz="4" w:space="0" w:color="auto"/>
              <w:bottom w:val="single" w:sz="4" w:space="0" w:color="auto"/>
              <w:right w:val="single" w:sz="4" w:space="0" w:color="auto"/>
            </w:tcBorders>
          </w:tcPr>
          <w:p w14:paraId="7EE6BB62" w14:textId="77777777" w:rsidR="00245709" w:rsidRPr="00831DBA" w:rsidRDefault="00245709" w:rsidP="0093307C">
            <w:pPr>
              <w:pStyle w:val="2ffb"/>
              <w:ind w:left="2191" w:firstLine="0"/>
              <w:rPr>
                <w:rtl/>
              </w:rPr>
            </w:pPr>
          </w:p>
        </w:tc>
        <w:tc>
          <w:tcPr>
            <w:tcW w:w="2294" w:type="dxa"/>
            <w:tcBorders>
              <w:top w:val="single" w:sz="4" w:space="0" w:color="auto"/>
              <w:left w:val="single" w:sz="4" w:space="0" w:color="auto"/>
              <w:bottom w:val="single" w:sz="4" w:space="0" w:color="auto"/>
              <w:right w:val="single" w:sz="4" w:space="0" w:color="auto"/>
            </w:tcBorders>
          </w:tcPr>
          <w:p w14:paraId="74AFA2EC" w14:textId="77777777" w:rsidR="00245709" w:rsidRPr="00831DBA" w:rsidRDefault="00245709" w:rsidP="0093307C">
            <w:pPr>
              <w:pStyle w:val="2ffb"/>
              <w:ind w:left="2191" w:firstLine="0"/>
              <w:rPr>
                <w:rtl/>
              </w:rPr>
            </w:pPr>
          </w:p>
        </w:tc>
      </w:tr>
      <w:tr w:rsidR="00245709" w:rsidRPr="00831DBA" w14:paraId="64D5A6F4" w14:textId="77777777" w:rsidTr="00BC1993">
        <w:trPr>
          <w:jc w:val="center"/>
        </w:trPr>
        <w:tc>
          <w:tcPr>
            <w:tcW w:w="371" w:type="dxa"/>
            <w:tcBorders>
              <w:top w:val="single" w:sz="4" w:space="0" w:color="auto"/>
              <w:left w:val="single" w:sz="4" w:space="0" w:color="auto"/>
              <w:bottom w:val="single" w:sz="4" w:space="0" w:color="auto"/>
              <w:right w:val="single" w:sz="4" w:space="0" w:color="auto"/>
            </w:tcBorders>
          </w:tcPr>
          <w:p w14:paraId="4ECED26B" w14:textId="77777777" w:rsidR="00245709" w:rsidRPr="00831DBA" w:rsidRDefault="00245709" w:rsidP="0093307C">
            <w:pPr>
              <w:pStyle w:val="2ffb"/>
              <w:ind w:left="2191" w:firstLine="0"/>
              <w:rPr>
                <w:rtl/>
              </w:rPr>
            </w:pPr>
          </w:p>
        </w:tc>
        <w:tc>
          <w:tcPr>
            <w:tcW w:w="2144" w:type="dxa"/>
            <w:tcBorders>
              <w:top w:val="single" w:sz="4" w:space="0" w:color="auto"/>
              <w:left w:val="single" w:sz="4" w:space="0" w:color="auto"/>
              <w:bottom w:val="single" w:sz="4" w:space="0" w:color="auto"/>
              <w:right w:val="single" w:sz="4" w:space="0" w:color="auto"/>
            </w:tcBorders>
          </w:tcPr>
          <w:p w14:paraId="6F6B346D" w14:textId="77777777" w:rsidR="00245709" w:rsidRPr="00831DBA" w:rsidRDefault="00245709" w:rsidP="0093307C">
            <w:pPr>
              <w:pStyle w:val="2ffb"/>
              <w:ind w:left="2191" w:firstLine="0"/>
              <w:rPr>
                <w:rtl/>
              </w:rPr>
            </w:pPr>
          </w:p>
        </w:tc>
        <w:tc>
          <w:tcPr>
            <w:tcW w:w="1134" w:type="dxa"/>
            <w:tcBorders>
              <w:top w:val="single" w:sz="4" w:space="0" w:color="auto"/>
              <w:left w:val="single" w:sz="4" w:space="0" w:color="auto"/>
              <w:bottom w:val="single" w:sz="4" w:space="0" w:color="auto"/>
              <w:right w:val="single" w:sz="4" w:space="0" w:color="auto"/>
            </w:tcBorders>
          </w:tcPr>
          <w:p w14:paraId="7EC72677" w14:textId="77777777" w:rsidR="00245709" w:rsidRPr="00831DBA" w:rsidRDefault="00245709" w:rsidP="0093307C">
            <w:pPr>
              <w:pStyle w:val="2ffb"/>
              <w:ind w:left="2191" w:firstLine="0"/>
              <w:rPr>
                <w:rtl/>
              </w:rPr>
            </w:pPr>
          </w:p>
        </w:tc>
        <w:tc>
          <w:tcPr>
            <w:tcW w:w="2127" w:type="dxa"/>
            <w:tcBorders>
              <w:top w:val="single" w:sz="4" w:space="0" w:color="auto"/>
              <w:left w:val="single" w:sz="4" w:space="0" w:color="auto"/>
              <w:bottom w:val="single" w:sz="4" w:space="0" w:color="auto"/>
              <w:right w:val="single" w:sz="4" w:space="0" w:color="auto"/>
            </w:tcBorders>
          </w:tcPr>
          <w:p w14:paraId="391BA096" w14:textId="77777777" w:rsidR="00245709" w:rsidRPr="00831DBA" w:rsidRDefault="00245709" w:rsidP="0093307C">
            <w:pPr>
              <w:pStyle w:val="2ffb"/>
              <w:ind w:left="2191" w:firstLine="0"/>
              <w:rPr>
                <w:rtl/>
              </w:rPr>
            </w:pPr>
          </w:p>
        </w:tc>
        <w:tc>
          <w:tcPr>
            <w:tcW w:w="1666" w:type="dxa"/>
            <w:tcBorders>
              <w:top w:val="single" w:sz="4" w:space="0" w:color="auto"/>
              <w:left w:val="single" w:sz="4" w:space="0" w:color="auto"/>
              <w:bottom w:val="single" w:sz="4" w:space="0" w:color="auto"/>
              <w:right w:val="single" w:sz="4" w:space="0" w:color="auto"/>
            </w:tcBorders>
          </w:tcPr>
          <w:p w14:paraId="73EC6FFC" w14:textId="77777777" w:rsidR="00245709" w:rsidRPr="00831DBA" w:rsidRDefault="00245709" w:rsidP="0093307C">
            <w:pPr>
              <w:pStyle w:val="2ffb"/>
              <w:ind w:left="2191" w:firstLine="0"/>
              <w:rPr>
                <w:rtl/>
              </w:rPr>
            </w:pPr>
          </w:p>
        </w:tc>
        <w:tc>
          <w:tcPr>
            <w:tcW w:w="2294" w:type="dxa"/>
            <w:tcBorders>
              <w:top w:val="single" w:sz="4" w:space="0" w:color="auto"/>
              <w:left w:val="single" w:sz="4" w:space="0" w:color="auto"/>
              <w:bottom w:val="single" w:sz="4" w:space="0" w:color="auto"/>
              <w:right w:val="single" w:sz="4" w:space="0" w:color="auto"/>
            </w:tcBorders>
          </w:tcPr>
          <w:p w14:paraId="5090FA0D" w14:textId="77777777" w:rsidR="00245709" w:rsidRPr="00831DBA" w:rsidRDefault="00245709" w:rsidP="0093307C">
            <w:pPr>
              <w:pStyle w:val="2ffb"/>
              <w:ind w:left="2191" w:firstLine="0"/>
              <w:rPr>
                <w:rtl/>
              </w:rPr>
            </w:pPr>
          </w:p>
        </w:tc>
      </w:tr>
      <w:tr w:rsidR="00245709" w:rsidRPr="00831DBA" w14:paraId="40E11DFA" w14:textId="77777777" w:rsidTr="00BC1993">
        <w:trPr>
          <w:jc w:val="center"/>
        </w:trPr>
        <w:tc>
          <w:tcPr>
            <w:tcW w:w="371" w:type="dxa"/>
            <w:tcBorders>
              <w:top w:val="single" w:sz="4" w:space="0" w:color="auto"/>
              <w:left w:val="single" w:sz="4" w:space="0" w:color="auto"/>
              <w:bottom w:val="single" w:sz="4" w:space="0" w:color="auto"/>
              <w:right w:val="single" w:sz="4" w:space="0" w:color="auto"/>
            </w:tcBorders>
          </w:tcPr>
          <w:p w14:paraId="7372BD7F" w14:textId="77777777" w:rsidR="00245709" w:rsidRPr="00831DBA" w:rsidRDefault="00245709" w:rsidP="0093307C">
            <w:pPr>
              <w:pStyle w:val="2ffb"/>
              <w:ind w:left="2191" w:firstLine="0"/>
              <w:rPr>
                <w:rtl/>
              </w:rPr>
            </w:pPr>
          </w:p>
        </w:tc>
        <w:tc>
          <w:tcPr>
            <w:tcW w:w="2144" w:type="dxa"/>
            <w:tcBorders>
              <w:top w:val="single" w:sz="4" w:space="0" w:color="auto"/>
              <w:left w:val="single" w:sz="4" w:space="0" w:color="auto"/>
              <w:bottom w:val="single" w:sz="4" w:space="0" w:color="auto"/>
              <w:right w:val="single" w:sz="4" w:space="0" w:color="auto"/>
            </w:tcBorders>
          </w:tcPr>
          <w:p w14:paraId="13DCAFB2" w14:textId="77777777" w:rsidR="00245709" w:rsidRPr="00831DBA" w:rsidRDefault="00245709" w:rsidP="0093307C">
            <w:pPr>
              <w:pStyle w:val="2ffb"/>
              <w:ind w:left="2191" w:firstLine="0"/>
              <w:rPr>
                <w:rtl/>
              </w:rPr>
            </w:pPr>
          </w:p>
        </w:tc>
        <w:tc>
          <w:tcPr>
            <w:tcW w:w="1134" w:type="dxa"/>
            <w:tcBorders>
              <w:top w:val="single" w:sz="4" w:space="0" w:color="auto"/>
              <w:left w:val="single" w:sz="4" w:space="0" w:color="auto"/>
              <w:bottom w:val="single" w:sz="4" w:space="0" w:color="auto"/>
              <w:right w:val="single" w:sz="4" w:space="0" w:color="auto"/>
            </w:tcBorders>
          </w:tcPr>
          <w:p w14:paraId="144CEB33" w14:textId="77777777" w:rsidR="00245709" w:rsidRPr="00831DBA" w:rsidRDefault="00245709" w:rsidP="0093307C">
            <w:pPr>
              <w:pStyle w:val="2ffb"/>
              <w:ind w:left="2191" w:firstLine="0"/>
              <w:rPr>
                <w:rtl/>
              </w:rPr>
            </w:pPr>
          </w:p>
        </w:tc>
        <w:tc>
          <w:tcPr>
            <w:tcW w:w="2127" w:type="dxa"/>
            <w:tcBorders>
              <w:top w:val="single" w:sz="4" w:space="0" w:color="auto"/>
              <w:left w:val="single" w:sz="4" w:space="0" w:color="auto"/>
              <w:bottom w:val="single" w:sz="4" w:space="0" w:color="auto"/>
              <w:right w:val="single" w:sz="4" w:space="0" w:color="auto"/>
            </w:tcBorders>
          </w:tcPr>
          <w:p w14:paraId="65E7CB75" w14:textId="77777777" w:rsidR="00245709" w:rsidRPr="00831DBA" w:rsidRDefault="00245709" w:rsidP="0093307C">
            <w:pPr>
              <w:pStyle w:val="2ffb"/>
              <w:ind w:left="2191" w:firstLine="0"/>
              <w:rPr>
                <w:rtl/>
              </w:rPr>
            </w:pPr>
          </w:p>
        </w:tc>
        <w:tc>
          <w:tcPr>
            <w:tcW w:w="1666" w:type="dxa"/>
            <w:tcBorders>
              <w:top w:val="single" w:sz="4" w:space="0" w:color="auto"/>
              <w:left w:val="single" w:sz="4" w:space="0" w:color="auto"/>
              <w:bottom w:val="single" w:sz="4" w:space="0" w:color="auto"/>
              <w:right w:val="single" w:sz="4" w:space="0" w:color="auto"/>
            </w:tcBorders>
          </w:tcPr>
          <w:p w14:paraId="08752FBC" w14:textId="77777777" w:rsidR="00245709" w:rsidRPr="00831DBA" w:rsidRDefault="00245709" w:rsidP="0093307C">
            <w:pPr>
              <w:pStyle w:val="2ffb"/>
              <w:ind w:left="2191" w:firstLine="0"/>
              <w:rPr>
                <w:rtl/>
              </w:rPr>
            </w:pPr>
          </w:p>
        </w:tc>
        <w:tc>
          <w:tcPr>
            <w:tcW w:w="2294" w:type="dxa"/>
            <w:tcBorders>
              <w:top w:val="single" w:sz="4" w:space="0" w:color="auto"/>
              <w:left w:val="single" w:sz="4" w:space="0" w:color="auto"/>
              <w:bottom w:val="single" w:sz="4" w:space="0" w:color="auto"/>
              <w:right w:val="single" w:sz="4" w:space="0" w:color="auto"/>
            </w:tcBorders>
          </w:tcPr>
          <w:p w14:paraId="12B4E5D0" w14:textId="77777777" w:rsidR="00245709" w:rsidRPr="00831DBA" w:rsidRDefault="00245709" w:rsidP="0093307C">
            <w:pPr>
              <w:pStyle w:val="2ffb"/>
              <w:ind w:left="2191" w:firstLine="0"/>
              <w:rPr>
                <w:rtl/>
              </w:rPr>
            </w:pPr>
          </w:p>
        </w:tc>
      </w:tr>
    </w:tbl>
    <w:p w14:paraId="1747C941" w14:textId="77777777" w:rsidR="008B380B" w:rsidRPr="00CC6812" w:rsidRDefault="00245709" w:rsidP="00B7300A">
      <w:pPr>
        <w:pStyle w:val="1110"/>
        <w:numPr>
          <w:ilvl w:val="0"/>
          <w:numId w:val="117"/>
        </w:numPr>
        <w:rPr>
          <w:rtl/>
        </w:rPr>
      </w:pPr>
      <w:r w:rsidRPr="00831DBA">
        <w:rPr>
          <w:rtl/>
        </w:rPr>
        <w:t xml:space="preserve">המציע (לרבות "הגורמים הנוספים") מתחייבים לספק את השירותים במסגרת השירותים במכרז זה, בהתאם לשירותים עליהם נסמך המציע לצורך הוכחת תנאי הסף עבור מכרז זה. </w:t>
      </w:r>
    </w:p>
    <w:bookmarkEnd w:id="24"/>
    <w:p w14:paraId="04CAA184" w14:textId="014C7E01" w:rsidR="00B9198A" w:rsidRPr="00831DBA" w:rsidRDefault="00B9198A" w:rsidP="00590F55">
      <w:pPr>
        <w:pStyle w:val="afb"/>
        <w:numPr>
          <w:ilvl w:val="0"/>
          <w:numId w:val="117"/>
        </w:numPr>
        <w:spacing w:before="0" w:after="160"/>
        <w:rPr>
          <w:rFonts w:ascii="Narkisim" w:hAnsi="Narkisim" w:cs="Narkisim"/>
          <w:sz w:val="22"/>
          <w:szCs w:val="24"/>
        </w:rPr>
      </w:pPr>
      <w:r w:rsidRPr="00831DBA">
        <w:rPr>
          <w:rFonts w:ascii="Narkisim" w:hAnsi="Narkisim" w:cs="Narkisim" w:hint="cs"/>
          <w:sz w:val="22"/>
          <w:szCs w:val="24"/>
          <w:rtl/>
        </w:rPr>
        <w:t>להוכחת תנאי הסף בסעיף 3.4.1 למכרז, מוצהר</w:t>
      </w:r>
      <w:r w:rsidRPr="00831DBA">
        <w:rPr>
          <w:rFonts w:ascii="Narkisim" w:hAnsi="Narkisim" w:cs="Narkisim"/>
          <w:sz w:val="22"/>
          <w:szCs w:val="24"/>
          <w:rtl/>
        </w:rPr>
        <w:t xml:space="preserve"> כי המציע מעסיק בהעסקה ישירה</w:t>
      </w:r>
      <w:r w:rsidR="003618AD" w:rsidRPr="00831DBA">
        <w:rPr>
          <w:rFonts w:ascii="Narkisim" w:hAnsi="Narkisim" w:cs="Narkisim" w:hint="cs"/>
          <w:sz w:val="22"/>
          <w:szCs w:val="24"/>
          <w:rtl/>
        </w:rPr>
        <w:t>,</w:t>
      </w:r>
      <w:r w:rsidR="003618AD" w:rsidRPr="00831DBA">
        <w:rPr>
          <w:rFonts w:ascii="Narkisim" w:hAnsi="Narkisim" w:cs="Narkisim"/>
          <w:sz w:val="22"/>
          <w:szCs w:val="24"/>
          <w:rtl/>
        </w:rPr>
        <w:t xml:space="preserve"> נכון למועד פרסום המכרז</w:t>
      </w:r>
      <w:r w:rsidRPr="00831DBA">
        <w:rPr>
          <w:rFonts w:ascii="Narkisim" w:hAnsi="Narkisim" w:cs="Narkisim"/>
          <w:sz w:val="22"/>
          <w:szCs w:val="24"/>
          <w:rtl/>
        </w:rPr>
        <w:t xml:space="preserve"> </w:t>
      </w:r>
      <w:r w:rsidRPr="00831DBA">
        <w:rPr>
          <w:rFonts w:ascii="Narkisim" w:hAnsi="Narkisim" w:cs="Narkisim" w:hint="cs"/>
          <w:sz w:val="22"/>
          <w:szCs w:val="24"/>
          <w:rtl/>
        </w:rPr>
        <w:t>____</w:t>
      </w:r>
      <w:r w:rsidRPr="00831DBA">
        <w:rPr>
          <w:rFonts w:ascii="Narkisim" w:hAnsi="Narkisim" w:cs="Narkisim"/>
          <w:sz w:val="22"/>
          <w:szCs w:val="24"/>
          <w:rtl/>
        </w:rPr>
        <w:t xml:space="preserve"> אנשי מקצוע בתחום שירותי המידע הגאוגרפי</w:t>
      </w:r>
      <w:r w:rsidRPr="00831DBA">
        <w:rPr>
          <w:rFonts w:ascii="Narkisim" w:hAnsi="Narkisim" w:cs="Narkisim" w:hint="cs"/>
          <w:sz w:val="22"/>
          <w:szCs w:val="24"/>
          <w:rtl/>
        </w:rPr>
        <w:t xml:space="preserve"> להלן (יש למלא את מספר המועסקים הכולל). בחלוקה לתפקידים:</w:t>
      </w:r>
    </w:p>
    <w:tbl>
      <w:tblPr>
        <w:bidiVisual/>
        <w:tblW w:w="7363" w:type="dxa"/>
        <w:tblInd w:w="365" w:type="dxa"/>
        <w:tblLook w:val="04A0" w:firstRow="1" w:lastRow="0" w:firstColumn="1" w:lastColumn="0" w:noHBand="0" w:noVBand="1"/>
      </w:tblPr>
      <w:tblGrid>
        <w:gridCol w:w="5461"/>
        <w:gridCol w:w="1902"/>
      </w:tblGrid>
      <w:tr w:rsidR="00B9198A" w:rsidRPr="00831DBA" w14:paraId="191B55F4" w14:textId="77777777" w:rsidTr="00F621C3">
        <w:trPr>
          <w:trHeight w:val="490"/>
        </w:trPr>
        <w:tc>
          <w:tcPr>
            <w:tcW w:w="546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CA2E77E" w14:textId="77777777" w:rsidR="00B9198A" w:rsidRPr="00831DBA" w:rsidRDefault="00B9198A" w:rsidP="00B9198A">
            <w:pPr>
              <w:bidi/>
              <w:jc w:val="center"/>
              <w:rPr>
                <w:rFonts w:ascii="Narkisim" w:hAnsi="Narkisim" w:cs="Narkisim"/>
                <w:b/>
                <w:bCs/>
                <w:color w:val="000000"/>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בעל תפקיד מועסק</w:t>
            </w:r>
          </w:p>
        </w:tc>
        <w:tc>
          <w:tcPr>
            <w:tcW w:w="1902"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097C2DC" w14:textId="286FCC33" w:rsidR="00B9198A" w:rsidRPr="00831DBA" w:rsidRDefault="00B9198A" w:rsidP="00B9198A">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מס' מועסקים</w:t>
            </w:r>
            <w:r w:rsidRPr="00831DBA">
              <w:rPr>
                <w:rFonts w:ascii="Narkisim" w:hAnsi="Narkisim" w:cs="Narkisim" w:hint="cs"/>
                <w:b/>
                <w:bCs/>
                <w:color w:val="000000"/>
                <w:rtl/>
                <w14:scene3d>
                  <w14:camera w14:prst="orthographicFront"/>
                  <w14:lightRig w14:rig="threePt" w14:dir="t">
                    <w14:rot w14:lat="0" w14:lon="0" w14:rev="0"/>
                  </w14:lightRig>
                </w14:scene3d>
              </w:rPr>
              <w:t xml:space="preserve"> בהעסקה ישירה </w:t>
            </w:r>
            <w:r w:rsidR="00A87EB1">
              <w:rPr>
                <w:rFonts w:ascii="Narkisim" w:hAnsi="Narkisim" w:cs="Narkisim" w:hint="cs"/>
                <w:b/>
                <w:bCs/>
                <w:color w:val="000000"/>
                <w:rtl/>
                <w14:scene3d>
                  <w14:camera w14:prst="orthographicFront"/>
                  <w14:lightRig w14:rig="threePt" w14:dir="t">
                    <w14:rot w14:lat="0" w14:lon="0" w14:rev="0"/>
                  </w14:lightRig>
                </w14:scene3d>
              </w:rPr>
              <w:t xml:space="preserve"> על ידי המציע </w:t>
            </w:r>
          </w:p>
        </w:tc>
      </w:tr>
      <w:tr w:rsidR="00B9198A" w:rsidRPr="00831DBA" w14:paraId="7D29A9FB" w14:textId="77777777" w:rsidTr="00F621C3">
        <w:trPr>
          <w:trHeight w:val="245"/>
        </w:trPr>
        <w:tc>
          <w:tcPr>
            <w:tcW w:w="5461" w:type="dxa"/>
            <w:tcBorders>
              <w:top w:val="nil"/>
              <w:left w:val="single" w:sz="4" w:space="0" w:color="auto"/>
              <w:bottom w:val="single" w:sz="4" w:space="0" w:color="auto"/>
              <w:right w:val="single" w:sz="4" w:space="0" w:color="auto"/>
            </w:tcBorders>
            <w:shd w:val="clear" w:color="auto" w:fill="auto"/>
            <w:noWrap/>
            <w:vAlign w:val="center"/>
            <w:hideMark/>
          </w:tcPr>
          <w:p w14:paraId="48BD37EC" w14:textId="77777777" w:rsidR="00B9198A" w:rsidRPr="00831DBA" w:rsidRDefault="00B9198A" w:rsidP="00F621C3">
            <w:pPr>
              <w:bidi/>
              <w:rPr>
                <w:rFonts w:ascii="Narkisim" w:hAnsi="Narkisim" w:cs="Narkisim"/>
                <w:color w:val="000000"/>
                <w:rtl/>
              </w:rPr>
            </w:pPr>
            <w:r w:rsidRPr="00831DBA">
              <w:rPr>
                <w:rFonts w:ascii="Narkisim" w:hAnsi="Narkisim" w:cs="Narkisim" w:hint="cs"/>
                <w:rtl/>
              </w:rPr>
              <w:t>מומחי חישה מרחוק</w:t>
            </w:r>
          </w:p>
        </w:tc>
        <w:tc>
          <w:tcPr>
            <w:tcW w:w="1902" w:type="dxa"/>
            <w:tcBorders>
              <w:top w:val="nil"/>
              <w:left w:val="single" w:sz="4" w:space="0" w:color="auto"/>
              <w:bottom w:val="single" w:sz="4" w:space="0" w:color="auto"/>
              <w:right w:val="single" w:sz="4" w:space="0" w:color="auto"/>
            </w:tcBorders>
            <w:shd w:val="clear" w:color="auto" w:fill="auto"/>
            <w:vAlign w:val="center"/>
            <w:hideMark/>
          </w:tcPr>
          <w:p w14:paraId="1E17411D" w14:textId="77777777" w:rsidR="00B9198A" w:rsidRPr="00831DBA" w:rsidRDefault="00B9198A" w:rsidP="00B9198A">
            <w:pPr>
              <w:jc w:val="center"/>
              <w:rPr>
                <w:rFonts w:ascii="Narkisim" w:hAnsi="Narkisim" w:cs="Narkisim"/>
                <w:color w:val="000000"/>
                <w:sz w:val="22"/>
                <w:szCs w:val="22"/>
                <w:rtl/>
              </w:rPr>
            </w:pPr>
            <w:r w:rsidRPr="00831DBA">
              <w:rPr>
                <w:rFonts w:ascii="Narkisim" w:hAnsi="Narkisim" w:cs="Narkisim"/>
                <w:color w:val="000000"/>
                <w:sz w:val="22"/>
                <w:szCs w:val="22"/>
              </w:rPr>
              <w:t> </w:t>
            </w:r>
          </w:p>
        </w:tc>
      </w:tr>
      <w:tr w:rsidR="00B9198A" w:rsidRPr="00831DBA" w14:paraId="7063D32A" w14:textId="77777777" w:rsidTr="00F621C3">
        <w:trPr>
          <w:trHeight w:val="245"/>
        </w:trPr>
        <w:tc>
          <w:tcPr>
            <w:tcW w:w="5461" w:type="dxa"/>
            <w:tcBorders>
              <w:top w:val="nil"/>
              <w:left w:val="single" w:sz="4" w:space="0" w:color="auto"/>
              <w:bottom w:val="single" w:sz="4" w:space="0" w:color="auto"/>
              <w:right w:val="single" w:sz="4" w:space="0" w:color="auto"/>
            </w:tcBorders>
            <w:shd w:val="clear" w:color="auto" w:fill="auto"/>
            <w:noWrap/>
            <w:vAlign w:val="center"/>
            <w:hideMark/>
          </w:tcPr>
          <w:p w14:paraId="426B0815" w14:textId="77777777" w:rsidR="00B9198A" w:rsidRPr="00831DBA" w:rsidRDefault="00B9198A" w:rsidP="00F621C3">
            <w:pPr>
              <w:bidi/>
              <w:rPr>
                <w:rFonts w:ascii="Narkisim" w:hAnsi="Narkisim" w:cs="Narkisim"/>
                <w:color w:val="000000"/>
              </w:rPr>
            </w:pPr>
            <w:r w:rsidRPr="00831DBA">
              <w:rPr>
                <w:rFonts w:ascii="Narkisim" w:hAnsi="Narkisim" w:cs="Narkisim" w:hint="cs"/>
                <w:rtl/>
              </w:rPr>
              <w:t xml:space="preserve">מפעילי </w:t>
            </w:r>
            <w:proofErr w:type="spellStart"/>
            <w:r w:rsidRPr="00831DBA">
              <w:rPr>
                <w:rFonts w:ascii="Narkisim" w:hAnsi="Narkisim" w:cs="Narkisim" w:hint="cs"/>
                <w:rtl/>
              </w:rPr>
              <w:t>ממ"ג</w:t>
            </w:r>
            <w:proofErr w:type="spellEnd"/>
          </w:p>
        </w:tc>
        <w:tc>
          <w:tcPr>
            <w:tcW w:w="1902" w:type="dxa"/>
            <w:tcBorders>
              <w:top w:val="nil"/>
              <w:left w:val="single" w:sz="4" w:space="0" w:color="auto"/>
              <w:bottom w:val="single" w:sz="4" w:space="0" w:color="auto"/>
              <w:right w:val="single" w:sz="4" w:space="0" w:color="auto"/>
            </w:tcBorders>
            <w:shd w:val="clear" w:color="auto" w:fill="auto"/>
            <w:vAlign w:val="center"/>
            <w:hideMark/>
          </w:tcPr>
          <w:p w14:paraId="1F21D7E3" w14:textId="77777777" w:rsidR="00B9198A" w:rsidRPr="00831DBA" w:rsidRDefault="00B9198A" w:rsidP="00B9198A">
            <w:pPr>
              <w:jc w:val="center"/>
              <w:rPr>
                <w:rFonts w:ascii="Narkisim" w:hAnsi="Narkisim" w:cs="Narkisim"/>
                <w:color w:val="000000"/>
                <w:sz w:val="22"/>
                <w:szCs w:val="22"/>
                <w:rtl/>
              </w:rPr>
            </w:pPr>
            <w:r w:rsidRPr="00831DBA">
              <w:rPr>
                <w:rFonts w:ascii="Narkisim" w:hAnsi="Narkisim" w:cs="Narkisim"/>
                <w:color w:val="000000"/>
                <w:sz w:val="22"/>
                <w:szCs w:val="22"/>
              </w:rPr>
              <w:t> </w:t>
            </w:r>
          </w:p>
        </w:tc>
      </w:tr>
      <w:tr w:rsidR="00B9198A" w:rsidRPr="00831DBA" w14:paraId="377772C9" w14:textId="77777777" w:rsidTr="00F621C3">
        <w:trPr>
          <w:trHeight w:val="245"/>
        </w:trPr>
        <w:tc>
          <w:tcPr>
            <w:tcW w:w="5461" w:type="dxa"/>
            <w:tcBorders>
              <w:top w:val="nil"/>
              <w:left w:val="single" w:sz="4" w:space="0" w:color="auto"/>
              <w:bottom w:val="single" w:sz="4" w:space="0" w:color="auto"/>
              <w:right w:val="single" w:sz="4" w:space="0" w:color="auto"/>
            </w:tcBorders>
            <w:shd w:val="clear" w:color="auto" w:fill="auto"/>
            <w:noWrap/>
            <w:vAlign w:val="center"/>
            <w:hideMark/>
          </w:tcPr>
          <w:p w14:paraId="40A8D8D6" w14:textId="77777777" w:rsidR="00B9198A" w:rsidRPr="00831DBA" w:rsidRDefault="00B9198A" w:rsidP="00F621C3">
            <w:pPr>
              <w:jc w:val="right"/>
              <w:rPr>
                <w:rFonts w:ascii="Narkisim" w:hAnsi="Narkisim" w:cs="Narkisim"/>
                <w:color w:val="000000"/>
              </w:rPr>
            </w:pPr>
            <w:r w:rsidRPr="00831DBA">
              <w:rPr>
                <w:rFonts w:ascii="Narkisim" w:hAnsi="Narkisim" w:cs="Narkisim" w:hint="cs"/>
                <w:rtl/>
              </w:rPr>
              <w:t xml:space="preserve">מומחי </w:t>
            </w:r>
            <w:proofErr w:type="spellStart"/>
            <w:r w:rsidRPr="00831DBA">
              <w:rPr>
                <w:rFonts w:ascii="Narkisim" w:hAnsi="Narkisim" w:cs="Narkisim" w:hint="cs"/>
                <w:rtl/>
              </w:rPr>
              <w:t>כרטוגרפיה</w:t>
            </w:r>
            <w:proofErr w:type="spellEnd"/>
          </w:p>
        </w:tc>
        <w:tc>
          <w:tcPr>
            <w:tcW w:w="1902" w:type="dxa"/>
            <w:tcBorders>
              <w:top w:val="nil"/>
              <w:left w:val="single" w:sz="4" w:space="0" w:color="auto"/>
              <w:bottom w:val="single" w:sz="4" w:space="0" w:color="auto"/>
              <w:right w:val="single" w:sz="4" w:space="0" w:color="auto"/>
            </w:tcBorders>
            <w:shd w:val="clear" w:color="auto" w:fill="auto"/>
            <w:vAlign w:val="center"/>
            <w:hideMark/>
          </w:tcPr>
          <w:p w14:paraId="289356D8" w14:textId="77777777" w:rsidR="00B9198A" w:rsidRPr="00831DBA" w:rsidRDefault="00B9198A" w:rsidP="00B9198A">
            <w:pPr>
              <w:jc w:val="center"/>
              <w:rPr>
                <w:rFonts w:ascii="Narkisim" w:hAnsi="Narkisim" w:cs="Narkisim"/>
                <w:color w:val="000000"/>
                <w:sz w:val="22"/>
                <w:szCs w:val="22"/>
              </w:rPr>
            </w:pPr>
            <w:r w:rsidRPr="00831DBA">
              <w:rPr>
                <w:rFonts w:ascii="Narkisim" w:hAnsi="Narkisim" w:cs="Narkisim"/>
                <w:color w:val="000000"/>
                <w:sz w:val="22"/>
                <w:szCs w:val="22"/>
              </w:rPr>
              <w:t> </w:t>
            </w:r>
          </w:p>
        </w:tc>
      </w:tr>
      <w:tr w:rsidR="00B9198A" w:rsidRPr="00831DBA" w14:paraId="5C0A89C3" w14:textId="77777777" w:rsidTr="00F621C3">
        <w:trPr>
          <w:trHeight w:val="245"/>
        </w:trPr>
        <w:tc>
          <w:tcPr>
            <w:tcW w:w="5461" w:type="dxa"/>
            <w:tcBorders>
              <w:top w:val="nil"/>
              <w:left w:val="single" w:sz="4" w:space="0" w:color="auto"/>
              <w:bottom w:val="single" w:sz="4" w:space="0" w:color="auto"/>
              <w:right w:val="single" w:sz="4" w:space="0" w:color="auto"/>
            </w:tcBorders>
            <w:shd w:val="clear" w:color="auto" w:fill="auto"/>
            <w:noWrap/>
            <w:vAlign w:val="center"/>
            <w:hideMark/>
          </w:tcPr>
          <w:p w14:paraId="7C7B6C72" w14:textId="77777777" w:rsidR="00B9198A" w:rsidRPr="00831DBA" w:rsidRDefault="00B9198A" w:rsidP="00F621C3">
            <w:pPr>
              <w:bidi/>
              <w:rPr>
                <w:rFonts w:ascii="Narkisim" w:hAnsi="Narkisim" w:cs="Narkisim"/>
                <w:color w:val="000000"/>
              </w:rPr>
            </w:pPr>
            <w:r w:rsidRPr="00831DBA">
              <w:rPr>
                <w:rFonts w:ascii="Narkisim" w:hAnsi="Narkisim" w:cs="Narkisim" w:hint="cs"/>
                <w:rtl/>
              </w:rPr>
              <w:t xml:space="preserve">מדריכים בתחום </w:t>
            </w:r>
            <w:proofErr w:type="spellStart"/>
            <w:r w:rsidRPr="00831DBA">
              <w:rPr>
                <w:rFonts w:ascii="Narkisim" w:hAnsi="Narkisim" w:cs="Narkisim" w:hint="cs"/>
                <w:rtl/>
              </w:rPr>
              <w:t>הממ"ג</w:t>
            </w:r>
            <w:proofErr w:type="spellEnd"/>
          </w:p>
        </w:tc>
        <w:tc>
          <w:tcPr>
            <w:tcW w:w="1902" w:type="dxa"/>
            <w:tcBorders>
              <w:top w:val="nil"/>
              <w:left w:val="single" w:sz="4" w:space="0" w:color="auto"/>
              <w:bottom w:val="single" w:sz="4" w:space="0" w:color="auto"/>
              <w:right w:val="single" w:sz="4" w:space="0" w:color="auto"/>
            </w:tcBorders>
            <w:shd w:val="clear" w:color="auto" w:fill="auto"/>
            <w:vAlign w:val="center"/>
            <w:hideMark/>
          </w:tcPr>
          <w:p w14:paraId="25FC530B" w14:textId="77777777" w:rsidR="00B9198A" w:rsidRPr="00831DBA" w:rsidRDefault="00B9198A" w:rsidP="00B9198A">
            <w:pPr>
              <w:jc w:val="center"/>
              <w:rPr>
                <w:rFonts w:ascii="Narkisim" w:hAnsi="Narkisim" w:cs="Narkisim"/>
                <w:color w:val="000000"/>
                <w:sz w:val="22"/>
                <w:szCs w:val="22"/>
              </w:rPr>
            </w:pPr>
            <w:r w:rsidRPr="00831DBA">
              <w:rPr>
                <w:rFonts w:ascii="Narkisim" w:hAnsi="Narkisim" w:cs="Narkisim"/>
                <w:color w:val="000000"/>
                <w:sz w:val="22"/>
                <w:szCs w:val="22"/>
              </w:rPr>
              <w:t> </w:t>
            </w:r>
          </w:p>
        </w:tc>
      </w:tr>
      <w:tr w:rsidR="00B9198A" w:rsidRPr="00831DBA" w14:paraId="7F721F1A" w14:textId="77777777" w:rsidTr="00F621C3">
        <w:trPr>
          <w:trHeight w:val="245"/>
        </w:trPr>
        <w:tc>
          <w:tcPr>
            <w:tcW w:w="54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53E398" w14:textId="77777777" w:rsidR="00B9198A" w:rsidRPr="00831DBA" w:rsidRDefault="00B9198A" w:rsidP="00F621C3">
            <w:pPr>
              <w:bidi/>
              <w:rPr>
                <w:rFonts w:ascii="Narkisim" w:hAnsi="Narkisim" w:cs="Narkisim"/>
                <w:color w:val="000000"/>
                <w:rtl/>
              </w:rPr>
            </w:pPr>
            <w:r w:rsidRPr="00831DBA">
              <w:rPr>
                <w:rFonts w:ascii="Narkisim" w:hAnsi="Narkisim" w:cs="Narkisim" w:hint="cs"/>
                <w:color w:val="000000"/>
                <w:rtl/>
              </w:rPr>
              <w:t>סה"כ</w:t>
            </w:r>
          </w:p>
        </w:tc>
        <w:tc>
          <w:tcPr>
            <w:tcW w:w="1902" w:type="dxa"/>
            <w:tcBorders>
              <w:top w:val="single" w:sz="4" w:space="0" w:color="auto"/>
              <w:left w:val="single" w:sz="4" w:space="0" w:color="auto"/>
              <w:bottom w:val="single" w:sz="4" w:space="0" w:color="auto"/>
              <w:right w:val="single" w:sz="4" w:space="0" w:color="auto"/>
            </w:tcBorders>
            <w:shd w:val="clear" w:color="auto" w:fill="auto"/>
            <w:vAlign w:val="center"/>
          </w:tcPr>
          <w:p w14:paraId="7C4F0B51" w14:textId="77777777" w:rsidR="00B9198A" w:rsidRPr="00831DBA" w:rsidRDefault="00B9198A" w:rsidP="00B9198A">
            <w:pPr>
              <w:jc w:val="center"/>
              <w:rPr>
                <w:rFonts w:ascii="Narkisim" w:hAnsi="Narkisim" w:cs="Narkisim"/>
                <w:color w:val="000000"/>
                <w:sz w:val="22"/>
                <w:szCs w:val="22"/>
              </w:rPr>
            </w:pPr>
          </w:p>
        </w:tc>
      </w:tr>
    </w:tbl>
    <w:p w14:paraId="5820323D" w14:textId="77777777" w:rsidR="00B9198A" w:rsidRPr="00831DBA" w:rsidRDefault="00B9198A" w:rsidP="00B9198A">
      <w:pPr>
        <w:bidi/>
        <w:spacing w:after="160" w:line="256" w:lineRule="auto"/>
        <w:jc w:val="both"/>
        <w:rPr>
          <w:rFonts w:ascii="Narkisim" w:hAnsi="Narkisim" w:cs="Narkisim"/>
        </w:rPr>
      </w:pPr>
    </w:p>
    <w:p w14:paraId="6634297F" w14:textId="538C53C1" w:rsidR="00B9198A" w:rsidRDefault="00B9198A" w:rsidP="00590F55">
      <w:pPr>
        <w:pStyle w:val="afb"/>
        <w:numPr>
          <w:ilvl w:val="0"/>
          <w:numId w:val="117"/>
        </w:numPr>
        <w:spacing w:before="0" w:after="160"/>
        <w:rPr>
          <w:rFonts w:ascii="Narkisim" w:hAnsi="Narkisim" w:cs="Narkisim"/>
          <w:sz w:val="22"/>
          <w:szCs w:val="24"/>
          <w:rtl/>
        </w:rPr>
      </w:pPr>
      <w:r w:rsidRPr="00831DBA">
        <w:rPr>
          <w:rFonts w:ascii="Narkisim" w:hAnsi="Narkisim" w:cs="Narkisim" w:hint="cs"/>
          <w:sz w:val="22"/>
          <w:szCs w:val="24"/>
          <w:rtl/>
        </w:rPr>
        <w:t xml:space="preserve">להוכחת תנאי הסף בסעיף 3.4.2 למכרז, מוצהר בזאת על פרטי </w:t>
      </w:r>
      <w:r w:rsidRPr="00831DBA">
        <w:rPr>
          <w:rFonts w:ascii="Narkisim" w:hAnsi="Narkisim" w:cs="Narkisim"/>
          <w:sz w:val="22"/>
          <w:szCs w:val="24"/>
          <w:rtl/>
        </w:rPr>
        <w:t xml:space="preserve">"שירותי מידע גאוגרפי </w:t>
      </w:r>
      <w:r w:rsidRPr="00831DBA">
        <w:rPr>
          <w:rFonts w:ascii="Narkisim" w:hAnsi="Narkisim" w:cs="Narkisim" w:hint="cs"/>
          <w:sz w:val="22"/>
          <w:szCs w:val="24"/>
          <w:rtl/>
        </w:rPr>
        <w:t>מוכר</w:t>
      </w:r>
      <w:r w:rsidRPr="00831DBA">
        <w:rPr>
          <w:rFonts w:ascii="Narkisim" w:hAnsi="Narkisim" w:cs="Narkisim"/>
          <w:sz w:val="22"/>
          <w:szCs w:val="24"/>
          <w:rtl/>
        </w:rPr>
        <w:t>"</w:t>
      </w:r>
      <w:r w:rsidRPr="00831DBA">
        <w:rPr>
          <w:rFonts w:ascii="Narkisim" w:hAnsi="Narkisim" w:cs="Narkisim"/>
          <w:szCs w:val="24"/>
          <w:rtl/>
        </w:rPr>
        <w:t xml:space="preserve"> </w:t>
      </w:r>
      <w:r w:rsidRPr="00831DBA">
        <w:rPr>
          <w:rFonts w:ascii="Narkisim" w:hAnsi="Narkisim" w:cs="Narkisim" w:hint="cs"/>
          <w:sz w:val="22"/>
          <w:szCs w:val="24"/>
          <w:rtl/>
        </w:rPr>
        <w:t xml:space="preserve">(כמוגדר </w:t>
      </w:r>
      <w:r w:rsidR="00116408" w:rsidRPr="00831DBA">
        <w:rPr>
          <w:rFonts w:ascii="Narkisim" w:hAnsi="Narkisim" w:cs="Narkisim" w:hint="cs"/>
          <w:sz w:val="22"/>
          <w:szCs w:val="24"/>
          <w:rtl/>
        </w:rPr>
        <w:t>להלן</w:t>
      </w:r>
      <w:r w:rsidR="00B83AFC">
        <w:rPr>
          <w:rFonts w:ascii="Narkisim" w:hAnsi="Narkisim" w:cs="Narkisim" w:hint="cs"/>
          <w:sz w:val="22"/>
          <w:szCs w:val="24"/>
          <w:rtl/>
        </w:rPr>
        <w:t xml:space="preserve">) </w:t>
      </w:r>
      <w:r w:rsidRPr="00831DBA">
        <w:rPr>
          <w:rFonts w:ascii="Narkisim" w:hAnsi="Narkisim" w:cs="Narkisim" w:hint="cs"/>
          <w:sz w:val="22"/>
          <w:szCs w:val="24"/>
          <w:rtl/>
        </w:rPr>
        <w:t xml:space="preserve">מבוססי </w:t>
      </w:r>
      <w:r w:rsidR="003618AD" w:rsidRPr="00831DBA">
        <w:rPr>
          <w:rFonts w:ascii="Narkisim" w:hAnsi="Narkisim" w:cs="Narkisim" w:hint="cs"/>
          <w:sz w:val="22"/>
          <w:szCs w:val="24"/>
          <w:rtl/>
        </w:rPr>
        <w:t xml:space="preserve">תשתית  </w:t>
      </w:r>
      <w:r w:rsidRPr="00831DBA">
        <w:rPr>
          <w:rFonts w:ascii="Narkisim" w:hAnsi="Narkisim" w:cs="Narkisim" w:hint="cs"/>
          <w:sz w:val="22"/>
          <w:szCs w:val="24"/>
          <w:rtl/>
        </w:rPr>
        <w:t>GIS כמפורט להלן:</w:t>
      </w:r>
    </w:p>
    <w:tbl>
      <w:tblPr>
        <w:bidiVisual/>
        <w:tblW w:w="5637" w:type="dxa"/>
        <w:tblInd w:w="405" w:type="dxa"/>
        <w:tblLook w:val="04A0" w:firstRow="1" w:lastRow="0" w:firstColumn="1" w:lastColumn="0" w:noHBand="0" w:noVBand="1"/>
      </w:tblPr>
      <w:tblGrid>
        <w:gridCol w:w="810"/>
        <w:gridCol w:w="1142"/>
        <w:gridCol w:w="1701"/>
        <w:gridCol w:w="1984"/>
      </w:tblGrid>
      <w:tr w:rsidR="0006628D" w:rsidRPr="00831DBA" w14:paraId="4E40235D" w14:textId="77777777" w:rsidTr="006F53C1">
        <w:trPr>
          <w:trHeight w:val="1033"/>
        </w:trPr>
        <w:tc>
          <w:tcPr>
            <w:tcW w:w="810"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1194A9F4" w14:textId="77777777" w:rsidR="0006628D" w:rsidRPr="00831DBA" w:rsidRDefault="0006628D" w:rsidP="00116408">
            <w:pPr>
              <w:bidi/>
              <w:jc w:val="center"/>
              <w:rPr>
                <w:rFonts w:ascii="Narkisim" w:hAnsi="Narkisim" w:cs="Narkisim"/>
                <w:b/>
                <w:bCs/>
                <w:color w:val="000000"/>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w:t>
            </w:r>
          </w:p>
        </w:tc>
        <w:tc>
          <w:tcPr>
            <w:tcW w:w="1142"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0F48A107" w14:textId="77777777" w:rsidR="0006628D" w:rsidRPr="00831DBA" w:rsidRDefault="0006628D" w:rsidP="00116408">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שנה</w:t>
            </w:r>
          </w:p>
        </w:tc>
        <w:tc>
          <w:tcPr>
            <w:tcW w:w="1701"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70564389" w14:textId="77777777" w:rsidR="0006628D" w:rsidRPr="00831DBA" w:rsidRDefault="0006628D" w:rsidP="00116408">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כמות לקוחות להם סופקו שירותי מידע גאוגרפי</w:t>
            </w:r>
          </w:p>
        </w:tc>
        <w:tc>
          <w:tcPr>
            <w:tcW w:w="1984"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3869CF3D" w14:textId="77777777" w:rsidR="0006628D" w:rsidRPr="00831DBA" w:rsidRDefault="0006628D" w:rsidP="00116408">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 xml:space="preserve">מחזור ההכנסות של המציע ממתן שירותי מידע גיאוגרפי  (₪ לפני מע"מ) </w:t>
            </w:r>
          </w:p>
        </w:tc>
      </w:tr>
      <w:tr w:rsidR="0006628D" w:rsidRPr="00831DBA" w14:paraId="4811C108" w14:textId="77777777" w:rsidTr="006F53C1">
        <w:trPr>
          <w:trHeight w:val="615"/>
        </w:trPr>
        <w:tc>
          <w:tcPr>
            <w:tcW w:w="810" w:type="dxa"/>
            <w:tcBorders>
              <w:top w:val="nil"/>
              <w:left w:val="single" w:sz="4" w:space="0" w:color="auto"/>
              <w:bottom w:val="single" w:sz="4" w:space="0" w:color="auto"/>
              <w:right w:val="single" w:sz="4" w:space="0" w:color="auto"/>
            </w:tcBorders>
            <w:shd w:val="clear" w:color="auto" w:fill="auto"/>
            <w:vAlign w:val="center"/>
            <w:hideMark/>
          </w:tcPr>
          <w:p w14:paraId="0D997636" w14:textId="77777777" w:rsidR="0006628D" w:rsidRPr="00831DBA" w:rsidRDefault="0006628D" w:rsidP="00116408">
            <w:pPr>
              <w:bidi/>
              <w:jc w:val="center"/>
              <w:rPr>
                <w:rFonts w:ascii="Narkisim" w:hAnsi="Narkisim" w:cs="Narkisim"/>
                <w:color w:val="000000"/>
                <w:rtl/>
              </w:rPr>
            </w:pPr>
            <w:r w:rsidRPr="00831DBA">
              <w:rPr>
                <w:rFonts w:ascii="Narkisim" w:hAnsi="Narkisim" w:cs="Narkisim"/>
                <w:color w:val="000000"/>
                <w:rtl/>
              </w:rPr>
              <w:t>1</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58BDC6" w14:textId="77E1F7AC" w:rsidR="0006628D" w:rsidRPr="00831DBA" w:rsidRDefault="0006628D" w:rsidP="00116408">
            <w:pPr>
              <w:bidi/>
              <w:jc w:val="center"/>
              <w:rPr>
                <w:rFonts w:ascii="Narkisim" w:hAnsi="Narkisim" w:cs="Narkisim"/>
                <w:color w:val="000000"/>
                <w:rtl/>
              </w:rPr>
            </w:pPr>
            <w:r w:rsidRPr="00831DBA">
              <w:rPr>
                <w:rFonts w:ascii="Narkisim" w:hAnsi="Narkisim" w:cs="Narkisim" w:hint="cs"/>
                <w:color w:val="000000"/>
                <w:rtl/>
              </w:rPr>
              <w:t>201</w:t>
            </w:r>
            <w:r w:rsidR="009969F9">
              <w:rPr>
                <w:rFonts w:ascii="Narkisim" w:hAnsi="Narkisim" w:cs="Narkisim" w:hint="cs"/>
                <w:color w:val="000000"/>
                <w:rtl/>
              </w:rPr>
              <w:t>8</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52BB3" w14:textId="77777777" w:rsidR="0006628D" w:rsidRPr="00831DBA" w:rsidRDefault="0006628D" w:rsidP="00116408">
            <w:pPr>
              <w:bidi/>
              <w:jc w:val="center"/>
              <w:rPr>
                <w:rFonts w:ascii="Narkisim" w:hAnsi="Narkisim" w:cs="Narkisim"/>
                <w:color w:val="000000"/>
                <w:rtl/>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A328A" w14:textId="77777777" w:rsidR="0006628D" w:rsidRPr="00831DBA" w:rsidRDefault="0006628D" w:rsidP="00116408">
            <w:pPr>
              <w:bidi/>
              <w:jc w:val="center"/>
              <w:rPr>
                <w:rFonts w:ascii="Narkisim" w:hAnsi="Narkisim" w:cs="Narkisim"/>
                <w:color w:val="000000"/>
                <w:rtl/>
              </w:rPr>
            </w:pPr>
          </w:p>
        </w:tc>
      </w:tr>
      <w:tr w:rsidR="0006628D" w:rsidRPr="00831DBA" w14:paraId="7985F07F" w14:textId="77777777" w:rsidTr="006F53C1">
        <w:trPr>
          <w:trHeight w:val="604"/>
        </w:trPr>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273522" w14:textId="77777777" w:rsidR="0006628D" w:rsidRPr="00831DBA" w:rsidRDefault="0006628D" w:rsidP="00116408">
            <w:pPr>
              <w:bidi/>
              <w:jc w:val="center"/>
              <w:rPr>
                <w:rFonts w:ascii="Narkisim" w:hAnsi="Narkisim" w:cs="Narkisim"/>
                <w:color w:val="000000"/>
              </w:rPr>
            </w:pPr>
            <w:r w:rsidRPr="00831DBA">
              <w:rPr>
                <w:rFonts w:ascii="Narkisim" w:hAnsi="Narkisim" w:cs="Narkisim"/>
                <w:color w:val="000000"/>
                <w:rtl/>
              </w:rPr>
              <w:t>2</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2E4267" w14:textId="32E77B3E" w:rsidR="0006628D" w:rsidRPr="00831DBA" w:rsidRDefault="0006628D" w:rsidP="00116408">
            <w:pPr>
              <w:bidi/>
              <w:jc w:val="center"/>
              <w:rPr>
                <w:rFonts w:ascii="Narkisim" w:hAnsi="Narkisim" w:cs="Narkisim"/>
                <w:color w:val="000000"/>
                <w:rtl/>
              </w:rPr>
            </w:pPr>
            <w:r w:rsidRPr="00831DBA">
              <w:rPr>
                <w:rFonts w:ascii="Narkisim" w:hAnsi="Narkisim" w:cs="Narkisim" w:hint="cs"/>
                <w:color w:val="000000"/>
                <w:rtl/>
              </w:rPr>
              <w:t>201</w:t>
            </w:r>
            <w:r w:rsidR="009969F9">
              <w:rPr>
                <w:rFonts w:ascii="Narkisim" w:hAnsi="Narkisim" w:cs="Narkisim" w:hint="cs"/>
                <w:color w:val="000000"/>
                <w:rtl/>
              </w:rPr>
              <w:t>9</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B63660" w14:textId="77777777" w:rsidR="0006628D" w:rsidRPr="00831DBA" w:rsidRDefault="0006628D" w:rsidP="00116408">
            <w:pPr>
              <w:bidi/>
              <w:jc w:val="center"/>
              <w:rPr>
                <w:rFonts w:ascii="Narkisim" w:hAnsi="Narkisim" w:cs="Narkisim"/>
                <w:color w:val="000000"/>
                <w:rtl/>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0A2E4" w14:textId="77777777" w:rsidR="0006628D" w:rsidRPr="00831DBA" w:rsidRDefault="0006628D" w:rsidP="00116408">
            <w:pPr>
              <w:bidi/>
              <w:jc w:val="center"/>
              <w:rPr>
                <w:rFonts w:ascii="Narkisim" w:hAnsi="Narkisim" w:cs="Narkisim"/>
                <w:color w:val="000000"/>
                <w:rtl/>
              </w:rPr>
            </w:pPr>
          </w:p>
        </w:tc>
      </w:tr>
      <w:tr w:rsidR="0006628D" w:rsidRPr="00831DBA" w14:paraId="401CE10C" w14:textId="77777777" w:rsidTr="006F53C1">
        <w:trPr>
          <w:trHeight w:val="604"/>
        </w:trPr>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2683904" w14:textId="77777777" w:rsidR="0006628D" w:rsidRPr="00831DBA" w:rsidRDefault="0006628D" w:rsidP="00116408">
            <w:pPr>
              <w:bidi/>
              <w:jc w:val="center"/>
              <w:rPr>
                <w:rFonts w:ascii="Narkisim" w:hAnsi="Narkisim" w:cs="Narkisim"/>
                <w:color w:val="000000"/>
                <w:rtl/>
              </w:rPr>
            </w:pPr>
            <w:r w:rsidRPr="00831DBA">
              <w:rPr>
                <w:rFonts w:ascii="Narkisim" w:hAnsi="Narkisim" w:cs="Narkisim" w:hint="cs"/>
                <w:color w:val="000000"/>
                <w:rtl/>
              </w:rPr>
              <w:t>3</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tcPr>
          <w:p w14:paraId="1360121E" w14:textId="756FD9CE" w:rsidR="0006628D" w:rsidRPr="00831DBA" w:rsidRDefault="0006628D" w:rsidP="00116408">
            <w:pPr>
              <w:bidi/>
              <w:jc w:val="center"/>
              <w:rPr>
                <w:rFonts w:ascii="Narkisim" w:hAnsi="Narkisim" w:cs="Narkisim"/>
                <w:color w:val="000000"/>
                <w:rtl/>
              </w:rPr>
            </w:pPr>
            <w:r w:rsidRPr="00831DBA">
              <w:rPr>
                <w:rFonts w:ascii="Narkisim" w:hAnsi="Narkisim" w:cs="Narkisim" w:hint="cs"/>
                <w:color w:val="000000"/>
                <w:rtl/>
              </w:rPr>
              <w:t>20</w:t>
            </w:r>
            <w:r w:rsidR="009969F9">
              <w:rPr>
                <w:rFonts w:ascii="Narkisim" w:hAnsi="Narkisim" w:cs="Narkisim" w:hint="cs"/>
                <w:color w:val="000000"/>
                <w:rtl/>
              </w:rPr>
              <w:t>20</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7A3BD32" w14:textId="77777777" w:rsidR="0006628D" w:rsidRPr="00831DBA" w:rsidRDefault="0006628D" w:rsidP="00116408">
            <w:pPr>
              <w:bidi/>
              <w:jc w:val="center"/>
              <w:rPr>
                <w:rFonts w:ascii="Narkisim" w:hAnsi="Narkisim" w:cs="Narkisim"/>
                <w:color w:val="000000"/>
                <w:rtl/>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F9E1F21" w14:textId="77777777" w:rsidR="0006628D" w:rsidRPr="00831DBA" w:rsidRDefault="0006628D" w:rsidP="00116408">
            <w:pPr>
              <w:bidi/>
              <w:jc w:val="center"/>
              <w:rPr>
                <w:rFonts w:ascii="Narkisim" w:hAnsi="Narkisim" w:cs="Narkisim"/>
                <w:color w:val="000000"/>
                <w:rtl/>
              </w:rPr>
            </w:pPr>
          </w:p>
        </w:tc>
      </w:tr>
    </w:tbl>
    <w:p w14:paraId="2EF25BB5" w14:textId="77777777" w:rsidR="00B9198A" w:rsidRPr="00831DBA" w:rsidRDefault="00B9198A" w:rsidP="00B9198A">
      <w:pPr>
        <w:bidi/>
        <w:spacing w:after="160"/>
        <w:rPr>
          <w:rFonts w:ascii="Narkisim" w:hAnsi="Narkisim" w:cs="Narkisim"/>
          <w:sz w:val="22"/>
          <w:rtl/>
        </w:rPr>
      </w:pPr>
    </w:p>
    <w:p w14:paraId="4ED75D5A" w14:textId="657128A4" w:rsidR="006F53C1" w:rsidRDefault="006F53C1" w:rsidP="00B7300A">
      <w:pPr>
        <w:pStyle w:val="1110"/>
        <w:numPr>
          <w:ilvl w:val="0"/>
          <w:numId w:val="0"/>
        </w:numPr>
        <w:ind w:left="390"/>
        <w:rPr>
          <w:rtl/>
        </w:rPr>
      </w:pPr>
      <w:r>
        <w:rPr>
          <w:rFonts w:hint="cs"/>
          <w:rtl/>
        </w:rPr>
        <w:lastRenderedPageBreak/>
        <w:t>פרטי לקוחות להם סופקו שירותי מידע גאוגרפי</w:t>
      </w:r>
    </w:p>
    <w:tbl>
      <w:tblPr>
        <w:tblStyle w:val="aff8"/>
        <w:bidiVisual/>
        <w:tblW w:w="0" w:type="auto"/>
        <w:tblInd w:w="390" w:type="dxa"/>
        <w:tblLook w:val="04A0" w:firstRow="1" w:lastRow="0" w:firstColumn="1" w:lastColumn="0" w:noHBand="0" w:noVBand="1"/>
      </w:tblPr>
      <w:tblGrid>
        <w:gridCol w:w="988"/>
        <w:gridCol w:w="2126"/>
        <w:gridCol w:w="1558"/>
        <w:gridCol w:w="1558"/>
        <w:gridCol w:w="1558"/>
        <w:gridCol w:w="1558"/>
      </w:tblGrid>
      <w:tr w:rsidR="006F53C1" w14:paraId="7409CF0C" w14:textId="77777777" w:rsidTr="005A08FC">
        <w:tc>
          <w:tcPr>
            <w:tcW w:w="988" w:type="dxa"/>
          </w:tcPr>
          <w:p w14:paraId="4CCD9230" w14:textId="77777777" w:rsidR="006F53C1" w:rsidRDefault="006F53C1" w:rsidP="00B7300A">
            <w:pPr>
              <w:pStyle w:val="1110"/>
              <w:numPr>
                <w:ilvl w:val="0"/>
                <w:numId w:val="0"/>
              </w:numPr>
              <w:rPr>
                <w:rtl/>
              </w:rPr>
            </w:pPr>
          </w:p>
        </w:tc>
        <w:tc>
          <w:tcPr>
            <w:tcW w:w="2126" w:type="dxa"/>
          </w:tcPr>
          <w:p w14:paraId="056E09D1" w14:textId="77777777" w:rsidR="006F53C1" w:rsidRDefault="006F53C1" w:rsidP="00B7300A">
            <w:pPr>
              <w:pStyle w:val="1110"/>
              <w:numPr>
                <w:ilvl w:val="0"/>
                <w:numId w:val="0"/>
              </w:numPr>
              <w:rPr>
                <w:rtl/>
              </w:rPr>
            </w:pPr>
            <w:r>
              <w:rPr>
                <w:rFonts w:hint="cs"/>
                <w:rtl/>
              </w:rPr>
              <w:t>שם הלקוח</w:t>
            </w:r>
          </w:p>
        </w:tc>
        <w:tc>
          <w:tcPr>
            <w:tcW w:w="1558" w:type="dxa"/>
          </w:tcPr>
          <w:p w14:paraId="697B4A40" w14:textId="77777777" w:rsidR="006F53C1" w:rsidRDefault="006F53C1" w:rsidP="00B7300A">
            <w:pPr>
              <w:pStyle w:val="1110"/>
              <w:numPr>
                <w:ilvl w:val="0"/>
                <w:numId w:val="0"/>
              </w:numPr>
              <w:rPr>
                <w:rtl/>
              </w:rPr>
            </w:pPr>
            <w:r>
              <w:rPr>
                <w:rFonts w:hint="cs"/>
                <w:rtl/>
              </w:rPr>
              <w:t>איש הקשר</w:t>
            </w:r>
          </w:p>
        </w:tc>
        <w:tc>
          <w:tcPr>
            <w:tcW w:w="1558" w:type="dxa"/>
          </w:tcPr>
          <w:p w14:paraId="39DC6359" w14:textId="77777777" w:rsidR="006F53C1" w:rsidRDefault="006F53C1" w:rsidP="00B7300A">
            <w:pPr>
              <w:pStyle w:val="1110"/>
              <w:numPr>
                <w:ilvl w:val="0"/>
                <w:numId w:val="0"/>
              </w:numPr>
              <w:rPr>
                <w:rtl/>
              </w:rPr>
            </w:pPr>
            <w:r>
              <w:rPr>
                <w:rFonts w:hint="cs"/>
                <w:rtl/>
              </w:rPr>
              <w:t>טלפון</w:t>
            </w:r>
          </w:p>
        </w:tc>
        <w:tc>
          <w:tcPr>
            <w:tcW w:w="1558" w:type="dxa"/>
          </w:tcPr>
          <w:p w14:paraId="56DC2EF6" w14:textId="77777777" w:rsidR="006F53C1" w:rsidRDefault="006F53C1" w:rsidP="00B7300A">
            <w:pPr>
              <w:pStyle w:val="1110"/>
              <w:numPr>
                <w:ilvl w:val="0"/>
                <w:numId w:val="0"/>
              </w:numPr>
              <w:rPr>
                <w:rtl/>
              </w:rPr>
            </w:pPr>
            <w:r>
              <w:rPr>
                <w:rFonts w:hint="cs"/>
                <w:rtl/>
              </w:rPr>
              <w:t>השירות שסופק</w:t>
            </w:r>
          </w:p>
        </w:tc>
        <w:tc>
          <w:tcPr>
            <w:tcW w:w="1558" w:type="dxa"/>
          </w:tcPr>
          <w:p w14:paraId="58028735" w14:textId="77777777" w:rsidR="006F53C1" w:rsidRDefault="006F53C1" w:rsidP="00B7300A">
            <w:pPr>
              <w:pStyle w:val="1110"/>
              <w:numPr>
                <w:ilvl w:val="0"/>
                <w:numId w:val="0"/>
              </w:numPr>
              <w:rPr>
                <w:rtl/>
              </w:rPr>
            </w:pPr>
            <w:r>
              <w:rPr>
                <w:rFonts w:hint="cs"/>
                <w:rtl/>
              </w:rPr>
              <w:t xml:space="preserve">תקופת השירות </w:t>
            </w:r>
          </w:p>
        </w:tc>
      </w:tr>
      <w:tr w:rsidR="006F53C1" w14:paraId="03027638" w14:textId="77777777" w:rsidTr="005A08FC">
        <w:tc>
          <w:tcPr>
            <w:tcW w:w="988" w:type="dxa"/>
          </w:tcPr>
          <w:p w14:paraId="7C117D8D" w14:textId="575B2822" w:rsidR="006F53C1" w:rsidRDefault="006F53C1" w:rsidP="00B7300A">
            <w:pPr>
              <w:pStyle w:val="1110"/>
              <w:numPr>
                <w:ilvl w:val="0"/>
                <w:numId w:val="0"/>
              </w:numPr>
              <w:rPr>
                <w:rtl/>
              </w:rPr>
            </w:pPr>
            <w:r>
              <w:rPr>
                <w:rFonts w:hint="cs"/>
                <w:rtl/>
              </w:rPr>
              <w:t>1</w:t>
            </w:r>
          </w:p>
        </w:tc>
        <w:tc>
          <w:tcPr>
            <w:tcW w:w="2126" w:type="dxa"/>
          </w:tcPr>
          <w:p w14:paraId="460A9165" w14:textId="77777777" w:rsidR="006F53C1" w:rsidRDefault="006F53C1" w:rsidP="00B7300A">
            <w:pPr>
              <w:pStyle w:val="1110"/>
              <w:numPr>
                <w:ilvl w:val="0"/>
                <w:numId w:val="0"/>
              </w:numPr>
              <w:rPr>
                <w:rtl/>
              </w:rPr>
            </w:pPr>
          </w:p>
        </w:tc>
        <w:tc>
          <w:tcPr>
            <w:tcW w:w="1558" w:type="dxa"/>
          </w:tcPr>
          <w:p w14:paraId="1E789D3F" w14:textId="77777777" w:rsidR="006F53C1" w:rsidRDefault="006F53C1" w:rsidP="00B7300A">
            <w:pPr>
              <w:pStyle w:val="1110"/>
              <w:numPr>
                <w:ilvl w:val="0"/>
                <w:numId w:val="0"/>
              </w:numPr>
              <w:rPr>
                <w:rtl/>
              </w:rPr>
            </w:pPr>
          </w:p>
        </w:tc>
        <w:tc>
          <w:tcPr>
            <w:tcW w:w="1558" w:type="dxa"/>
          </w:tcPr>
          <w:p w14:paraId="14352D4A" w14:textId="77777777" w:rsidR="006F53C1" w:rsidRDefault="006F53C1" w:rsidP="00B7300A">
            <w:pPr>
              <w:pStyle w:val="1110"/>
              <w:numPr>
                <w:ilvl w:val="0"/>
                <w:numId w:val="0"/>
              </w:numPr>
              <w:rPr>
                <w:rtl/>
              </w:rPr>
            </w:pPr>
          </w:p>
        </w:tc>
        <w:tc>
          <w:tcPr>
            <w:tcW w:w="1558" w:type="dxa"/>
          </w:tcPr>
          <w:p w14:paraId="57173A96" w14:textId="77777777" w:rsidR="006F53C1" w:rsidRDefault="006F53C1" w:rsidP="00B7300A">
            <w:pPr>
              <w:pStyle w:val="1110"/>
              <w:numPr>
                <w:ilvl w:val="0"/>
                <w:numId w:val="0"/>
              </w:numPr>
              <w:rPr>
                <w:rtl/>
              </w:rPr>
            </w:pPr>
          </w:p>
        </w:tc>
        <w:tc>
          <w:tcPr>
            <w:tcW w:w="1558" w:type="dxa"/>
          </w:tcPr>
          <w:p w14:paraId="312F6A01" w14:textId="77777777" w:rsidR="006F53C1" w:rsidRDefault="006F53C1" w:rsidP="00B7300A">
            <w:pPr>
              <w:pStyle w:val="1110"/>
              <w:numPr>
                <w:ilvl w:val="0"/>
                <w:numId w:val="0"/>
              </w:numPr>
              <w:rPr>
                <w:rtl/>
              </w:rPr>
            </w:pPr>
          </w:p>
        </w:tc>
      </w:tr>
      <w:tr w:rsidR="006F53C1" w14:paraId="56691A41" w14:textId="77777777" w:rsidTr="005A08FC">
        <w:tc>
          <w:tcPr>
            <w:tcW w:w="988" w:type="dxa"/>
          </w:tcPr>
          <w:p w14:paraId="107DEB42" w14:textId="5F1F80C9" w:rsidR="006F53C1" w:rsidRDefault="006F53C1" w:rsidP="00B7300A">
            <w:pPr>
              <w:pStyle w:val="1110"/>
              <w:numPr>
                <w:ilvl w:val="0"/>
                <w:numId w:val="0"/>
              </w:numPr>
              <w:rPr>
                <w:rtl/>
              </w:rPr>
            </w:pPr>
            <w:r>
              <w:rPr>
                <w:rFonts w:hint="cs"/>
                <w:rtl/>
              </w:rPr>
              <w:t>2</w:t>
            </w:r>
          </w:p>
        </w:tc>
        <w:tc>
          <w:tcPr>
            <w:tcW w:w="2126" w:type="dxa"/>
          </w:tcPr>
          <w:p w14:paraId="49B6FD33" w14:textId="77777777" w:rsidR="006F53C1" w:rsidRDefault="006F53C1" w:rsidP="00B7300A">
            <w:pPr>
              <w:pStyle w:val="1110"/>
              <w:numPr>
                <w:ilvl w:val="0"/>
                <w:numId w:val="0"/>
              </w:numPr>
              <w:rPr>
                <w:rtl/>
              </w:rPr>
            </w:pPr>
          </w:p>
        </w:tc>
        <w:tc>
          <w:tcPr>
            <w:tcW w:w="1558" w:type="dxa"/>
          </w:tcPr>
          <w:p w14:paraId="0C1C5D2E" w14:textId="77777777" w:rsidR="006F53C1" w:rsidRDefault="006F53C1" w:rsidP="00B7300A">
            <w:pPr>
              <w:pStyle w:val="1110"/>
              <w:numPr>
                <w:ilvl w:val="0"/>
                <w:numId w:val="0"/>
              </w:numPr>
              <w:rPr>
                <w:rtl/>
              </w:rPr>
            </w:pPr>
          </w:p>
        </w:tc>
        <w:tc>
          <w:tcPr>
            <w:tcW w:w="1558" w:type="dxa"/>
          </w:tcPr>
          <w:p w14:paraId="372F6469" w14:textId="77777777" w:rsidR="006F53C1" w:rsidRDefault="006F53C1" w:rsidP="00B7300A">
            <w:pPr>
              <w:pStyle w:val="1110"/>
              <w:numPr>
                <w:ilvl w:val="0"/>
                <w:numId w:val="0"/>
              </w:numPr>
              <w:rPr>
                <w:rtl/>
              </w:rPr>
            </w:pPr>
          </w:p>
        </w:tc>
        <w:tc>
          <w:tcPr>
            <w:tcW w:w="1558" w:type="dxa"/>
          </w:tcPr>
          <w:p w14:paraId="302BDA8D" w14:textId="77777777" w:rsidR="006F53C1" w:rsidRDefault="006F53C1" w:rsidP="00B7300A">
            <w:pPr>
              <w:pStyle w:val="1110"/>
              <w:numPr>
                <w:ilvl w:val="0"/>
                <w:numId w:val="0"/>
              </w:numPr>
              <w:rPr>
                <w:rtl/>
              </w:rPr>
            </w:pPr>
          </w:p>
        </w:tc>
        <w:tc>
          <w:tcPr>
            <w:tcW w:w="1558" w:type="dxa"/>
          </w:tcPr>
          <w:p w14:paraId="1D6C14DD" w14:textId="77777777" w:rsidR="006F53C1" w:rsidRDefault="006F53C1" w:rsidP="00B7300A">
            <w:pPr>
              <w:pStyle w:val="1110"/>
              <w:numPr>
                <w:ilvl w:val="0"/>
                <w:numId w:val="0"/>
              </w:numPr>
              <w:rPr>
                <w:rtl/>
              </w:rPr>
            </w:pPr>
          </w:p>
        </w:tc>
      </w:tr>
      <w:tr w:rsidR="006F53C1" w14:paraId="00B914AF" w14:textId="77777777" w:rsidTr="005A08FC">
        <w:tc>
          <w:tcPr>
            <w:tcW w:w="988" w:type="dxa"/>
          </w:tcPr>
          <w:p w14:paraId="192123C1" w14:textId="569C7B8E" w:rsidR="006F53C1" w:rsidRDefault="006F53C1" w:rsidP="00B7300A">
            <w:pPr>
              <w:pStyle w:val="1110"/>
              <w:numPr>
                <w:ilvl w:val="0"/>
                <w:numId w:val="0"/>
              </w:numPr>
              <w:rPr>
                <w:rtl/>
              </w:rPr>
            </w:pPr>
            <w:r>
              <w:rPr>
                <w:rFonts w:hint="cs"/>
                <w:rtl/>
              </w:rPr>
              <w:t>3</w:t>
            </w:r>
          </w:p>
        </w:tc>
        <w:tc>
          <w:tcPr>
            <w:tcW w:w="2126" w:type="dxa"/>
          </w:tcPr>
          <w:p w14:paraId="27656B6C" w14:textId="77777777" w:rsidR="006F53C1" w:rsidRDefault="006F53C1" w:rsidP="00B7300A">
            <w:pPr>
              <w:pStyle w:val="1110"/>
              <w:numPr>
                <w:ilvl w:val="0"/>
                <w:numId w:val="0"/>
              </w:numPr>
              <w:rPr>
                <w:rtl/>
              </w:rPr>
            </w:pPr>
          </w:p>
        </w:tc>
        <w:tc>
          <w:tcPr>
            <w:tcW w:w="1558" w:type="dxa"/>
          </w:tcPr>
          <w:p w14:paraId="78D6CC92" w14:textId="77777777" w:rsidR="006F53C1" w:rsidRDefault="006F53C1" w:rsidP="00B7300A">
            <w:pPr>
              <w:pStyle w:val="1110"/>
              <w:numPr>
                <w:ilvl w:val="0"/>
                <w:numId w:val="0"/>
              </w:numPr>
              <w:rPr>
                <w:rtl/>
              </w:rPr>
            </w:pPr>
          </w:p>
        </w:tc>
        <w:tc>
          <w:tcPr>
            <w:tcW w:w="1558" w:type="dxa"/>
          </w:tcPr>
          <w:p w14:paraId="63730209" w14:textId="77777777" w:rsidR="006F53C1" w:rsidRDefault="006F53C1" w:rsidP="00B7300A">
            <w:pPr>
              <w:pStyle w:val="1110"/>
              <w:numPr>
                <w:ilvl w:val="0"/>
                <w:numId w:val="0"/>
              </w:numPr>
              <w:rPr>
                <w:rtl/>
              </w:rPr>
            </w:pPr>
          </w:p>
        </w:tc>
        <w:tc>
          <w:tcPr>
            <w:tcW w:w="1558" w:type="dxa"/>
          </w:tcPr>
          <w:p w14:paraId="4E21FCFE" w14:textId="77777777" w:rsidR="006F53C1" w:rsidRDefault="006F53C1" w:rsidP="00B7300A">
            <w:pPr>
              <w:pStyle w:val="1110"/>
              <w:numPr>
                <w:ilvl w:val="0"/>
                <w:numId w:val="0"/>
              </w:numPr>
              <w:rPr>
                <w:rtl/>
              </w:rPr>
            </w:pPr>
          </w:p>
        </w:tc>
        <w:tc>
          <w:tcPr>
            <w:tcW w:w="1558" w:type="dxa"/>
          </w:tcPr>
          <w:p w14:paraId="08F3816E" w14:textId="77777777" w:rsidR="006F53C1" w:rsidRDefault="006F53C1" w:rsidP="00B7300A">
            <w:pPr>
              <w:pStyle w:val="1110"/>
              <w:numPr>
                <w:ilvl w:val="0"/>
                <w:numId w:val="0"/>
              </w:numPr>
              <w:rPr>
                <w:rtl/>
              </w:rPr>
            </w:pPr>
          </w:p>
        </w:tc>
      </w:tr>
      <w:tr w:rsidR="006F53C1" w14:paraId="3C0EA69A" w14:textId="77777777" w:rsidTr="005A08FC">
        <w:tc>
          <w:tcPr>
            <w:tcW w:w="988" w:type="dxa"/>
          </w:tcPr>
          <w:p w14:paraId="3758F48C" w14:textId="4C3CDCF0" w:rsidR="006F53C1" w:rsidRDefault="006F53C1" w:rsidP="00B7300A">
            <w:pPr>
              <w:pStyle w:val="1110"/>
              <w:numPr>
                <w:ilvl w:val="0"/>
                <w:numId w:val="0"/>
              </w:numPr>
              <w:rPr>
                <w:rtl/>
              </w:rPr>
            </w:pPr>
            <w:r>
              <w:rPr>
                <w:rFonts w:hint="cs"/>
                <w:rtl/>
              </w:rPr>
              <w:t>4</w:t>
            </w:r>
          </w:p>
        </w:tc>
        <w:tc>
          <w:tcPr>
            <w:tcW w:w="2126" w:type="dxa"/>
          </w:tcPr>
          <w:p w14:paraId="6AAA7BFE" w14:textId="77777777" w:rsidR="006F53C1" w:rsidRDefault="006F53C1" w:rsidP="00B7300A">
            <w:pPr>
              <w:pStyle w:val="1110"/>
              <w:numPr>
                <w:ilvl w:val="0"/>
                <w:numId w:val="0"/>
              </w:numPr>
              <w:rPr>
                <w:rtl/>
              </w:rPr>
            </w:pPr>
          </w:p>
        </w:tc>
        <w:tc>
          <w:tcPr>
            <w:tcW w:w="1558" w:type="dxa"/>
          </w:tcPr>
          <w:p w14:paraId="2963B703" w14:textId="77777777" w:rsidR="006F53C1" w:rsidRDefault="006F53C1" w:rsidP="00B7300A">
            <w:pPr>
              <w:pStyle w:val="1110"/>
              <w:numPr>
                <w:ilvl w:val="0"/>
                <w:numId w:val="0"/>
              </w:numPr>
              <w:rPr>
                <w:rtl/>
              </w:rPr>
            </w:pPr>
          </w:p>
        </w:tc>
        <w:tc>
          <w:tcPr>
            <w:tcW w:w="1558" w:type="dxa"/>
          </w:tcPr>
          <w:p w14:paraId="7170AB9A" w14:textId="77777777" w:rsidR="006F53C1" w:rsidRDefault="006F53C1" w:rsidP="00B7300A">
            <w:pPr>
              <w:pStyle w:val="1110"/>
              <w:numPr>
                <w:ilvl w:val="0"/>
                <w:numId w:val="0"/>
              </w:numPr>
              <w:rPr>
                <w:rtl/>
              </w:rPr>
            </w:pPr>
          </w:p>
        </w:tc>
        <w:tc>
          <w:tcPr>
            <w:tcW w:w="1558" w:type="dxa"/>
          </w:tcPr>
          <w:p w14:paraId="0A743806" w14:textId="77777777" w:rsidR="006F53C1" w:rsidRDefault="006F53C1" w:rsidP="00B7300A">
            <w:pPr>
              <w:pStyle w:val="1110"/>
              <w:numPr>
                <w:ilvl w:val="0"/>
                <w:numId w:val="0"/>
              </w:numPr>
              <w:rPr>
                <w:rtl/>
              </w:rPr>
            </w:pPr>
          </w:p>
        </w:tc>
        <w:tc>
          <w:tcPr>
            <w:tcW w:w="1558" w:type="dxa"/>
          </w:tcPr>
          <w:p w14:paraId="2795E212" w14:textId="77777777" w:rsidR="006F53C1" w:rsidRDefault="006F53C1" w:rsidP="00B7300A">
            <w:pPr>
              <w:pStyle w:val="1110"/>
              <w:numPr>
                <w:ilvl w:val="0"/>
                <w:numId w:val="0"/>
              </w:numPr>
              <w:rPr>
                <w:rtl/>
              </w:rPr>
            </w:pPr>
          </w:p>
        </w:tc>
      </w:tr>
      <w:tr w:rsidR="006F53C1" w14:paraId="672AC921" w14:textId="77777777" w:rsidTr="005A08FC">
        <w:tc>
          <w:tcPr>
            <w:tcW w:w="988" w:type="dxa"/>
          </w:tcPr>
          <w:p w14:paraId="191A4886" w14:textId="55F4C1AC" w:rsidR="006F53C1" w:rsidRDefault="006F53C1" w:rsidP="00B7300A">
            <w:pPr>
              <w:pStyle w:val="1110"/>
              <w:numPr>
                <w:ilvl w:val="0"/>
                <w:numId w:val="0"/>
              </w:numPr>
              <w:rPr>
                <w:rtl/>
              </w:rPr>
            </w:pPr>
            <w:r>
              <w:rPr>
                <w:rFonts w:hint="cs"/>
                <w:rtl/>
              </w:rPr>
              <w:t>5</w:t>
            </w:r>
          </w:p>
        </w:tc>
        <w:tc>
          <w:tcPr>
            <w:tcW w:w="2126" w:type="dxa"/>
          </w:tcPr>
          <w:p w14:paraId="205D09B5" w14:textId="77777777" w:rsidR="006F53C1" w:rsidRDefault="006F53C1" w:rsidP="00B7300A">
            <w:pPr>
              <w:pStyle w:val="1110"/>
              <w:numPr>
                <w:ilvl w:val="0"/>
                <w:numId w:val="0"/>
              </w:numPr>
              <w:rPr>
                <w:rtl/>
              </w:rPr>
            </w:pPr>
          </w:p>
        </w:tc>
        <w:tc>
          <w:tcPr>
            <w:tcW w:w="1558" w:type="dxa"/>
          </w:tcPr>
          <w:p w14:paraId="2C4A341B" w14:textId="77777777" w:rsidR="006F53C1" w:rsidRDefault="006F53C1" w:rsidP="00B7300A">
            <w:pPr>
              <w:pStyle w:val="1110"/>
              <w:numPr>
                <w:ilvl w:val="0"/>
                <w:numId w:val="0"/>
              </w:numPr>
              <w:rPr>
                <w:rtl/>
              </w:rPr>
            </w:pPr>
          </w:p>
        </w:tc>
        <w:tc>
          <w:tcPr>
            <w:tcW w:w="1558" w:type="dxa"/>
          </w:tcPr>
          <w:p w14:paraId="35BDB0FF" w14:textId="77777777" w:rsidR="006F53C1" w:rsidRDefault="006F53C1" w:rsidP="00B7300A">
            <w:pPr>
              <w:pStyle w:val="1110"/>
              <w:numPr>
                <w:ilvl w:val="0"/>
                <w:numId w:val="0"/>
              </w:numPr>
              <w:rPr>
                <w:rtl/>
              </w:rPr>
            </w:pPr>
          </w:p>
        </w:tc>
        <w:tc>
          <w:tcPr>
            <w:tcW w:w="1558" w:type="dxa"/>
          </w:tcPr>
          <w:p w14:paraId="493C0186" w14:textId="77777777" w:rsidR="006F53C1" w:rsidRDefault="006F53C1" w:rsidP="00B7300A">
            <w:pPr>
              <w:pStyle w:val="1110"/>
              <w:numPr>
                <w:ilvl w:val="0"/>
                <w:numId w:val="0"/>
              </w:numPr>
              <w:rPr>
                <w:rtl/>
              </w:rPr>
            </w:pPr>
          </w:p>
        </w:tc>
        <w:tc>
          <w:tcPr>
            <w:tcW w:w="1558" w:type="dxa"/>
          </w:tcPr>
          <w:p w14:paraId="1E13582F" w14:textId="77777777" w:rsidR="006F53C1" w:rsidRDefault="006F53C1" w:rsidP="00B7300A">
            <w:pPr>
              <w:pStyle w:val="1110"/>
              <w:numPr>
                <w:ilvl w:val="0"/>
                <w:numId w:val="0"/>
              </w:numPr>
              <w:rPr>
                <w:rtl/>
              </w:rPr>
            </w:pPr>
          </w:p>
        </w:tc>
      </w:tr>
      <w:tr w:rsidR="006F53C1" w14:paraId="18170646" w14:textId="77777777" w:rsidTr="005A08FC">
        <w:tc>
          <w:tcPr>
            <w:tcW w:w="988" w:type="dxa"/>
          </w:tcPr>
          <w:p w14:paraId="6F72F0D2" w14:textId="29B6BF33" w:rsidR="006F53C1" w:rsidRDefault="006F53C1" w:rsidP="00B7300A">
            <w:pPr>
              <w:pStyle w:val="1110"/>
              <w:numPr>
                <w:ilvl w:val="0"/>
                <w:numId w:val="0"/>
              </w:numPr>
              <w:rPr>
                <w:rtl/>
              </w:rPr>
            </w:pPr>
            <w:r>
              <w:rPr>
                <w:rFonts w:hint="cs"/>
                <w:rtl/>
              </w:rPr>
              <w:t>6</w:t>
            </w:r>
          </w:p>
        </w:tc>
        <w:tc>
          <w:tcPr>
            <w:tcW w:w="2126" w:type="dxa"/>
          </w:tcPr>
          <w:p w14:paraId="278D8F78" w14:textId="77777777" w:rsidR="006F53C1" w:rsidRDefault="006F53C1" w:rsidP="00B7300A">
            <w:pPr>
              <w:pStyle w:val="1110"/>
              <w:numPr>
                <w:ilvl w:val="0"/>
                <w:numId w:val="0"/>
              </w:numPr>
              <w:rPr>
                <w:rtl/>
              </w:rPr>
            </w:pPr>
          </w:p>
        </w:tc>
        <w:tc>
          <w:tcPr>
            <w:tcW w:w="1558" w:type="dxa"/>
          </w:tcPr>
          <w:p w14:paraId="7CC5A6B6" w14:textId="77777777" w:rsidR="006F53C1" w:rsidRDefault="006F53C1" w:rsidP="00B7300A">
            <w:pPr>
              <w:pStyle w:val="1110"/>
              <w:numPr>
                <w:ilvl w:val="0"/>
                <w:numId w:val="0"/>
              </w:numPr>
              <w:rPr>
                <w:rtl/>
              </w:rPr>
            </w:pPr>
          </w:p>
        </w:tc>
        <w:tc>
          <w:tcPr>
            <w:tcW w:w="1558" w:type="dxa"/>
          </w:tcPr>
          <w:p w14:paraId="45999631" w14:textId="77777777" w:rsidR="006F53C1" w:rsidRDefault="006F53C1" w:rsidP="00B7300A">
            <w:pPr>
              <w:pStyle w:val="1110"/>
              <w:numPr>
                <w:ilvl w:val="0"/>
                <w:numId w:val="0"/>
              </w:numPr>
              <w:rPr>
                <w:rtl/>
              </w:rPr>
            </w:pPr>
          </w:p>
        </w:tc>
        <w:tc>
          <w:tcPr>
            <w:tcW w:w="1558" w:type="dxa"/>
          </w:tcPr>
          <w:p w14:paraId="3023BC3B" w14:textId="77777777" w:rsidR="006F53C1" w:rsidRDefault="006F53C1" w:rsidP="00B7300A">
            <w:pPr>
              <w:pStyle w:val="1110"/>
              <w:numPr>
                <w:ilvl w:val="0"/>
                <w:numId w:val="0"/>
              </w:numPr>
              <w:rPr>
                <w:rtl/>
              </w:rPr>
            </w:pPr>
          </w:p>
        </w:tc>
        <w:tc>
          <w:tcPr>
            <w:tcW w:w="1558" w:type="dxa"/>
          </w:tcPr>
          <w:p w14:paraId="65F8E285" w14:textId="77777777" w:rsidR="006F53C1" w:rsidRDefault="006F53C1" w:rsidP="00B7300A">
            <w:pPr>
              <w:pStyle w:val="1110"/>
              <w:numPr>
                <w:ilvl w:val="0"/>
                <w:numId w:val="0"/>
              </w:numPr>
              <w:rPr>
                <w:rtl/>
              </w:rPr>
            </w:pPr>
          </w:p>
        </w:tc>
      </w:tr>
      <w:tr w:rsidR="006F53C1" w14:paraId="331EA7A0" w14:textId="77777777" w:rsidTr="005A08FC">
        <w:tc>
          <w:tcPr>
            <w:tcW w:w="988" w:type="dxa"/>
          </w:tcPr>
          <w:p w14:paraId="46586BDE" w14:textId="62D1C797" w:rsidR="006F53C1" w:rsidRDefault="006F53C1" w:rsidP="00B7300A">
            <w:pPr>
              <w:pStyle w:val="1110"/>
              <w:numPr>
                <w:ilvl w:val="0"/>
                <w:numId w:val="0"/>
              </w:numPr>
              <w:rPr>
                <w:rtl/>
              </w:rPr>
            </w:pPr>
            <w:r>
              <w:rPr>
                <w:rFonts w:hint="cs"/>
                <w:rtl/>
              </w:rPr>
              <w:t>7</w:t>
            </w:r>
          </w:p>
        </w:tc>
        <w:tc>
          <w:tcPr>
            <w:tcW w:w="2126" w:type="dxa"/>
          </w:tcPr>
          <w:p w14:paraId="492F0594" w14:textId="77777777" w:rsidR="006F53C1" w:rsidRDefault="006F53C1" w:rsidP="00B7300A">
            <w:pPr>
              <w:pStyle w:val="1110"/>
              <w:numPr>
                <w:ilvl w:val="0"/>
                <w:numId w:val="0"/>
              </w:numPr>
              <w:rPr>
                <w:rtl/>
              </w:rPr>
            </w:pPr>
          </w:p>
        </w:tc>
        <w:tc>
          <w:tcPr>
            <w:tcW w:w="1558" w:type="dxa"/>
          </w:tcPr>
          <w:p w14:paraId="2BF5E81E" w14:textId="77777777" w:rsidR="006F53C1" w:rsidRDefault="006F53C1" w:rsidP="00B7300A">
            <w:pPr>
              <w:pStyle w:val="1110"/>
              <w:numPr>
                <w:ilvl w:val="0"/>
                <w:numId w:val="0"/>
              </w:numPr>
              <w:rPr>
                <w:rtl/>
              </w:rPr>
            </w:pPr>
          </w:p>
        </w:tc>
        <w:tc>
          <w:tcPr>
            <w:tcW w:w="1558" w:type="dxa"/>
          </w:tcPr>
          <w:p w14:paraId="13D68937" w14:textId="77777777" w:rsidR="006F53C1" w:rsidRDefault="006F53C1" w:rsidP="00B7300A">
            <w:pPr>
              <w:pStyle w:val="1110"/>
              <w:numPr>
                <w:ilvl w:val="0"/>
                <w:numId w:val="0"/>
              </w:numPr>
              <w:rPr>
                <w:rtl/>
              </w:rPr>
            </w:pPr>
          </w:p>
        </w:tc>
        <w:tc>
          <w:tcPr>
            <w:tcW w:w="1558" w:type="dxa"/>
          </w:tcPr>
          <w:p w14:paraId="285AACF1" w14:textId="77777777" w:rsidR="006F53C1" w:rsidRDefault="006F53C1" w:rsidP="00B7300A">
            <w:pPr>
              <w:pStyle w:val="1110"/>
              <w:numPr>
                <w:ilvl w:val="0"/>
                <w:numId w:val="0"/>
              </w:numPr>
              <w:rPr>
                <w:rtl/>
              </w:rPr>
            </w:pPr>
          </w:p>
        </w:tc>
        <w:tc>
          <w:tcPr>
            <w:tcW w:w="1558" w:type="dxa"/>
          </w:tcPr>
          <w:p w14:paraId="39A9689A" w14:textId="77777777" w:rsidR="006F53C1" w:rsidRDefault="006F53C1" w:rsidP="00B7300A">
            <w:pPr>
              <w:pStyle w:val="1110"/>
              <w:numPr>
                <w:ilvl w:val="0"/>
                <w:numId w:val="0"/>
              </w:numPr>
              <w:rPr>
                <w:rtl/>
              </w:rPr>
            </w:pPr>
          </w:p>
        </w:tc>
      </w:tr>
      <w:tr w:rsidR="006F53C1" w14:paraId="307B736E" w14:textId="77777777" w:rsidTr="005A08FC">
        <w:tc>
          <w:tcPr>
            <w:tcW w:w="988" w:type="dxa"/>
          </w:tcPr>
          <w:p w14:paraId="3A116A22" w14:textId="24E2D14F" w:rsidR="006F53C1" w:rsidRDefault="006F53C1" w:rsidP="00B7300A">
            <w:pPr>
              <w:pStyle w:val="1110"/>
              <w:numPr>
                <w:ilvl w:val="0"/>
                <w:numId w:val="0"/>
              </w:numPr>
              <w:rPr>
                <w:rtl/>
              </w:rPr>
            </w:pPr>
            <w:r>
              <w:rPr>
                <w:rFonts w:hint="cs"/>
                <w:rtl/>
              </w:rPr>
              <w:t>8</w:t>
            </w:r>
          </w:p>
        </w:tc>
        <w:tc>
          <w:tcPr>
            <w:tcW w:w="2126" w:type="dxa"/>
          </w:tcPr>
          <w:p w14:paraId="49217F5B" w14:textId="77777777" w:rsidR="006F53C1" w:rsidRDefault="006F53C1" w:rsidP="00B7300A">
            <w:pPr>
              <w:pStyle w:val="1110"/>
              <w:numPr>
                <w:ilvl w:val="0"/>
                <w:numId w:val="0"/>
              </w:numPr>
              <w:rPr>
                <w:rtl/>
              </w:rPr>
            </w:pPr>
          </w:p>
        </w:tc>
        <w:tc>
          <w:tcPr>
            <w:tcW w:w="1558" w:type="dxa"/>
          </w:tcPr>
          <w:p w14:paraId="251F9A34" w14:textId="77777777" w:rsidR="006F53C1" w:rsidRDefault="006F53C1" w:rsidP="00B7300A">
            <w:pPr>
              <w:pStyle w:val="1110"/>
              <w:numPr>
                <w:ilvl w:val="0"/>
                <w:numId w:val="0"/>
              </w:numPr>
              <w:rPr>
                <w:rtl/>
              </w:rPr>
            </w:pPr>
          </w:p>
        </w:tc>
        <w:tc>
          <w:tcPr>
            <w:tcW w:w="1558" w:type="dxa"/>
          </w:tcPr>
          <w:p w14:paraId="486B960E" w14:textId="77777777" w:rsidR="006F53C1" w:rsidRDefault="006F53C1" w:rsidP="00B7300A">
            <w:pPr>
              <w:pStyle w:val="1110"/>
              <w:numPr>
                <w:ilvl w:val="0"/>
                <w:numId w:val="0"/>
              </w:numPr>
              <w:rPr>
                <w:rtl/>
              </w:rPr>
            </w:pPr>
          </w:p>
        </w:tc>
        <w:tc>
          <w:tcPr>
            <w:tcW w:w="1558" w:type="dxa"/>
          </w:tcPr>
          <w:p w14:paraId="626876C5" w14:textId="77777777" w:rsidR="006F53C1" w:rsidRDefault="006F53C1" w:rsidP="00B7300A">
            <w:pPr>
              <w:pStyle w:val="1110"/>
              <w:numPr>
                <w:ilvl w:val="0"/>
                <w:numId w:val="0"/>
              </w:numPr>
              <w:rPr>
                <w:rtl/>
              </w:rPr>
            </w:pPr>
          </w:p>
        </w:tc>
        <w:tc>
          <w:tcPr>
            <w:tcW w:w="1558" w:type="dxa"/>
          </w:tcPr>
          <w:p w14:paraId="5CA13BAE" w14:textId="77777777" w:rsidR="006F53C1" w:rsidRDefault="006F53C1" w:rsidP="00B7300A">
            <w:pPr>
              <w:pStyle w:val="1110"/>
              <w:numPr>
                <w:ilvl w:val="0"/>
                <w:numId w:val="0"/>
              </w:numPr>
              <w:rPr>
                <w:rtl/>
              </w:rPr>
            </w:pPr>
          </w:p>
        </w:tc>
      </w:tr>
    </w:tbl>
    <w:p w14:paraId="242F53DA" w14:textId="77777777" w:rsidR="006F53C1" w:rsidRDefault="006F53C1" w:rsidP="00B7300A">
      <w:pPr>
        <w:pStyle w:val="1110"/>
        <w:numPr>
          <w:ilvl w:val="0"/>
          <w:numId w:val="0"/>
        </w:numPr>
        <w:ind w:left="390"/>
        <w:rPr>
          <w:rtl/>
        </w:rPr>
      </w:pPr>
    </w:p>
    <w:p w14:paraId="22B4FA22" w14:textId="372511F9" w:rsidR="00B9198A" w:rsidRPr="00831DBA" w:rsidRDefault="00B9198A" w:rsidP="00B7300A">
      <w:pPr>
        <w:pStyle w:val="1110"/>
        <w:numPr>
          <w:ilvl w:val="0"/>
          <w:numId w:val="0"/>
        </w:numPr>
        <w:ind w:left="390"/>
        <w:rPr>
          <w:b/>
          <w:bCs/>
        </w:rPr>
      </w:pPr>
      <w:r w:rsidRPr="00831DBA">
        <w:rPr>
          <w:rFonts w:hint="cs"/>
          <w:b/>
          <w:bCs/>
          <w:rtl/>
        </w:rPr>
        <w:t xml:space="preserve">שירותי מידע גיאוגרפי מוכרים </w:t>
      </w:r>
      <w:r w:rsidRPr="00831DBA">
        <w:rPr>
          <w:b/>
          <w:bCs/>
          <w:rtl/>
        </w:rPr>
        <w:t xml:space="preserve">- </w:t>
      </w:r>
      <w:r w:rsidRPr="00831DBA">
        <w:rPr>
          <w:rtl/>
        </w:rPr>
        <w:t>שירות שסופק ללקוח</w:t>
      </w:r>
      <w:r w:rsidRPr="00831DBA">
        <w:rPr>
          <w:rFonts w:hint="cs"/>
          <w:rtl/>
        </w:rPr>
        <w:t xml:space="preserve"> (שאיננו המציע) </w:t>
      </w:r>
      <w:r w:rsidRPr="00831DBA">
        <w:rPr>
          <w:rtl/>
        </w:rPr>
        <w:t>וכלל אחד או יותר מהשירותים הבאים:</w:t>
      </w:r>
    </w:p>
    <w:p w14:paraId="13ECB9DA"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rtl/>
        </w:rPr>
        <w:t xml:space="preserve">שירותי מיפוי </w:t>
      </w:r>
      <w:r w:rsidRPr="00831DBA">
        <w:rPr>
          <w:rFonts w:ascii="Narkisim" w:hAnsi="Narkisim" w:cs="Narkisim" w:hint="cs"/>
        </w:rPr>
        <w:t>GIS</w:t>
      </w:r>
      <w:r w:rsidRPr="00831DBA">
        <w:rPr>
          <w:rFonts w:ascii="Narkisim" w:hAnsi="Narkisim" w:cs="Narkisim" w:hint="cs"/>
          <w:rtl/>
        </w:rPr>
        <w:t xml:space="preserve"> </w:t>
      </w:r>
      <w:r w:rsidRPr="00831DBA">
        <w:rPr>
          <w:rFonts w:ascii="Narkisim" w:hAnsi="Narkisim" w:cs="Narkisim"/>
          <w:rtl/>
        </w:rPr>
        <w:t xml:space="preserve">– עריכת </w:t>
      </w:r>
      <w:proofErr w:type="spellStart"/>
      <w:r w:rsidRPr="00831DBA">
        <w:rPr>
          <w:rFonts w:ascii="Narkisim" w:hAnsi="Narkisim" w:cs="Narkisim"/>
          <w:rtl/>
        </w:rPr>
        <w:t>תשריטים</w:t>
      </w:r>
      <w:proofErr w:type="spellEnd"/>
      <w:r w:rsidRPr="00831DBA">
        <w:rPr>
          <w:rFonts w:ascii="Narkisim" w:hAnsi="Narkisim" w:cs="Narkisim"/>
          <w:rtl/>
        </w:rPr>
        <w:t xml:space="preserve">, הכנת ועריכת שכבות גאוגרפיות, קומפילציות.  </w:t>
      </w:r>
    </w:p>
    <w:p w14:paraId="7BA2AF51"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color w:val="000000"/>
          <w:rtl/>
        </w:rPr>
        <w:t xml:space="preserve">חיתוך שכבות והכנת חבילות מידע </w:t>
      </w:r>
      <w:proofErr w:type="spellStart"/>
      <w:r w:rsidRPr="00831DBA">
        <w:rPr>
          <w:rFonts w:ascii="Narkisim" w:hAnsi="Narkisim" w:cs="Narkisim"/>
          <w:color w:val="000000"/>
          <w:rtl/>
        </w:rPr>
        <w:t>ג"ג</w:t>
      </w:r>
      <w:proofErr w:type="spellEnd"/>
      <w:r w:rsidRPr="00831DBA">
        <w:rPr>
          <w:rFonts w:ascii="Narkisim" w:hAnsi="Narkisim" w:cs="Narkisim" w:hint="cs"/>
          <w:color w:val="000000"/>
          <w:rtl/>
        </w:rPr>
        <w:t xml:space="preserve">. </w:t>
      </w:r>
    </w:p>
    <w:p w14:paraId="2B2CAF70"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rtl/>
        </w:rPr>
        <w:t>ביצוע ניתוחים מרחביים גאוגרפיים ברמות שונות</w:t>
      </w:r>
      <w:r w:rsidRPr="00831DBA">
        <w:rPr>
          <w:rFonts w:ascii="Narkisim" w:hAnsi="Narkisim" w:cs="Narkisim" w:hint="cs"/>
          <w:rtl/>
        </w:rPr>
        <w:t xml:space="preserve"> בכלי  </w:t>
      </w:r>
      <w:r w:rsidRPr="00831DBA">
        <w:rPr>
          <w:rFonts w:ascii="Narkisim" w:hAnsi="Narkisim" w:cs="Narkisim" w:hint="cs"/>
        </w:rPr>
        <w:t>GIS</w:t>
      </w:r>
      <w:r w:rsidRPr="00831DBA">
        <w:rPr>
          <w:rFonts w:ascii="Narkisim" w:hAnsi="Narkisim" w:cs="Narkisim"/>
          <w:rtl/>
        </w:rPr>
        <w:t>.</w:t>
      </w:r>
      <w:r w:rsidRPr="00831DBA">
        <w:rPr>
          <w:rFonts w:ascii="Narkisim" w:hAnsi="Narkisim" w:cs="Narkisim" w:hint="cs"/>
          <w:rtl/>
        </w:rPr>
        <w:t xml:space="preserve"> כולל מנתוני חישה מרחוק ותצלומי אוויר.</w:t>
      </w:r>
    </w:p>
    <w:p w14:paraId="6C531CA6"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rtl/>
        </w:rPr>
        <w:t xml:space="preserve">קישור נתונים גאוגרפיים למידע אלפא-נומרי. </w:t>
      </w:r>
    </w:p>
    <w:p w14:paraId="4B7EF8A7"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rtl/>
        </w:rPr>
        <w:t xml:space="preserve">בניית תהליכי </w:t>
      </w:r>
      <w:r w:rsidRPr="00831DBA">
        <w:rPr>
          <w:rFonts w:ascii="Narkisim" w:hAnsi="Narkisim" w:cs="Narkisim"/>
        </w:rPr>
        <w:t>GIS</w:t>
      </w:r>
      <w:r w:rsidRPr="00831DBA">
        <w:rPr>
          <w:rFonts w:ascii="Narkisim" w:hAnsi="Narkisim" w:cs="Narkisim"/>
          <w:rtl/>
        </w:rPr>
        <w:t xml:space="preserve"> סמי אוטומטיים.  </w:t>
      </w:r>
    </w:p>
    <w:p w14:paraId="6115EB51"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rtl/>
        </w:rPr>
        <w:t xml:space="preserve">הכנת </w:t>
      </w:r>
      <w:r w:rsidRPr="00831DBA">
        <w:rPr>
          <w:rFonts w:ascii="Narkisim" w:hAnsi="Narkisim" w:cs="Narkisim" w:hint="cs"/>
          <w:rtl/>
        </w:rPr>
        <w:t xml:space="preserve">מסמך </w:t>
      </w:r>
      <w:r w:rsidRPr="00831DBA">
        <w:rPr>
          <w:rFonts w:ascii="Narkisim" w:hAnsi="Narkisim" w:cs="Narkisim"/>
          <w:rtl/>
        </w:rPr>
        <w:t>חוות דעת מקצועית גאוגרפי</w:t>
      </w:r>
      <w:r w:rsidRPr="00831DBA">
        <w:rPr>
          <w:rFonts w:ascii="Narkisim" w:hAnsi="Narkisim" w:cs="Narkisim" w:hint="cs"/>
          <w:rtl/>
        </w:rPr>
        <w:t>ת,</w:t>
      </w:r>
      <w:r w:rsidRPr="00831DBA">
        <w:rPr>
          <w:rFonts w:ascii="Narkisim" w:hAnsi="Narkisim" w:cs="Narkisim"/>
          <w:rtl/>
        </w:rPr>
        <w:t xml:space="preserve"> מבוססת ניתוח נתוני </w:t>
      </w:r>
      <w:r w:rsidRPr="00831DBA">
        <w:rPr>
          <w:rFonts w:ascii="Narkisim" w:hAnsi="Narkisim" w:cs="Narkisim"/>
        </w:rPr>
        <w:t>GIS</w:t>
      </w:r>
      <w:r w:rsidRPr="00831DBA">
        <w:rPr>
          <w:rFonts w:ascii="Narkisim" w:hAnsi="Narkisim" w:cs="Narkisim"/>
          <w:rtl/>
        </w:rPr>
        <w:t xml:space="preserve">. </w:t>
      </w:r>
    </w:p>
    <w:p w14:paraId="20F17BA9" w14:textId="77777777" w:rsidR="00B9198A" w:rsidRPr="00831DBA" w:rsidRDefault="00B9198A" w:rsidP="00590F55">
      <w:pPr>
        <w:numPr>
          <w:ilvl w:val="0"/>
          <w:numId w:val="111"/>
        </w:numPr>
        <w:bidi/>
        <w:rPr>
          <w:rFonts w:ascii="Narkisim" w:hAnsi="Narkisim" w:cs="Narkisim"/>
        </w:rPr>
      </w:pPr>
      <w:r w:rsidRPr="00831DBA">
        <w:rPr>
          <w:rFonts w:ascii="Narkisim" w:hAnsi="Narkisim" w:cs="Narkisim"/>
          <w:rtl/>
        </w:rPr>
        <w:t>הכנת מפרטי</w:t>
      </w:r>
      <w:r w:rsidRPr="00831DBA">
        <w:rPr>
          <w:rFonts w:ascii="Narkisim" w:hAnsi="Narkisim" w:cs="Narkisim" w:hint="cs"/>
          <w:rtl/>
        </w:rPr>
        <w:t xml:space="preserve"> מיפוי ה</w:t>
      </w:r>
      <w:r w:rsidRPr="00831DBA">
        <w:rPr>
          <w:rFonts w:ascii="Narkisim" w:hAnsi="Narkisim" w:cs="Narkisim"/>
          <w:rtl/>
        </w:rPr>
        <w:t>מבוססים על מידע גאוגרפי.</w:t>
      </w:r>
    </w:p>
    <w:p w14:paraId="6B21D82F" w14:textId="77777777" w:rsidR="00B9198A" w:rsidRPr="00831DBA" w:rsidRDefault="00B9198A" w:rsidP="00590F55">
      <w:pPr>
        <w:numPr>
          <w:ilvl w:val="0"/>
          <w:numId w:val="111"/>
        </w:numPr>
        <w:bidi/>
        <w:rPr>
          <w:rFonts w:ascii="Narkisim" w:hAnsi="Narkisim" w:cs="Narkisim"/>
          <w:rtl/>
        </w:rPr>
      </w:pPr>
      <w:r w:rsidRPr="00831DBA">
        <w:rPr>
          <w:rFonts w:ascii="Narkisim" w:hAnsi="Narkisim" w:cs="Narkisim"/>
          <w:color w:val="000000"/>
          <w:rtl/>
        </w:rPr>
        <w:t xml:space="preserve">שירותי בקרה על מידע גאוגרפי </w:t>
      </w:r>
      <w:r w:rsidRPr="00831DBA">
        <w:rPr>
          <w:rFonts w:ascii="Narkisim" w:hAnsi="Narkisim" w:cs="Narkisim" w:hint="cs"/>
          <w:color w:val="000000"/>
          <w:rtl/>
        </w:rPr>
        <w:t xml:space="preserve">מקושר </w:t>
      </w:r>
      <w:r w:rsidRPr="00831DBA">
        <w:rPr>
          <w:rFonts w:ascii="Narkisim" w:hAnsi="Narkisim" w:cs="Narkisim"/>
          <w:color w:val="000000"/>
          <w:rtl/>
        </w:rPr>
        <w:t>אלפא נומרי.</w:t>
      </w:r>
    </w:p>
    <w:p w14:paraId="0C6F8275" w14:textId="77777777" w:rsidR="00B9198A" w:rsidRPr="00831DBA" w:rsidRDefault="00B9198A" w:rsidP="00B9198A"/>
    <w:p w14:paraId="2CEC6DE4" w14:textId="0D8D3940" w:rsidR="00B9198A" w:rsidRPr="00831DBA" w:rsidRDefault="00B9198A" w:rsidP="00590F55">
      <w:pPr>
        <w:pStyle w:val="afb"/>
        <w:numPr>
          <w:ilvl w:val="0"/>
          <w:numId w:val="117"/>
        </w:numPr>
        <w:spacing w:before="0" w:after="160"/>
        <w:rPr>
          <w:rFonts w:ascii="Narkisim" w:hAnsi="Narkisim" w:cs="Narkisim"/>
          <w:szCs w:val="24"/>
          <w:rtl/>
        </w:rPr>
      </w:pPr>
      <w:r w:rsidRPr="00831DBA">
        <w:rPr>
          <w:rFonts w:ascii="Narkisim" w:hAnsi="Narkisim" w:cs="Narkisim" w:hint="cs"/>
          <w:sz w:val="22"/>
          <w:szCs w:val="24"/>
          <w:rtl/>
        </w:rPr>
        <w:t xml:space="preserve">להוכחת תנאי הסף בסעיף 3.4.3 למכרז, מוצהר בזאת על </w:t>
      </w:r>
      <w:r w:rsidR="00975468" w:rsidRPr="00831DBA">
        <w:rPr>
          <w:rFonts w:ascii="Narkisim" w:hAnsi="Narkisim" w:cs="Narkisim" w:hint="cs"/>
          <w:sz w:val="22"/>
          <w:szCs w:val="24"/>
          <w:rtl/>
        </w:rPr>
        <w:t xml:space="preserve">סוגי </w:t>
      </w:r>
      <w:r w:rsidRPr="00831DBA">
        <w:rPr>
          <w:rFonts w:ascii="Narkisim" w:hAnsi="Narkisim" w:cs="Narkisim"/>
          <w:sz w:val="22"/>
          <w:szCs w:val="24"/>
          <w:rtl/>
        </w:rPr>
        <w:t xml:space="preserve">"שירותי המידע הגאוגרפי </w:t>
      </w:r>
      <w:r w:rsidRPr="00831DBA">
        <w:rPr>
          <w:rFonts w:ascii="Narkisim" w:hAnsi="Narkisim" w:cs="Narkisim" w:hint="cs"/>
          <w:sz w:val="22"/>
          <w:szCs w:val="24"/>
          <w:rtl/>
        </w:rPr>
        <w:t>מוכר</w:t>
      </w:r>
      <w:r w:rsidRPr="00831DBA">
        <w:rPr>
          <w:rFonts w:ascii="Narkisim" w:hAnsi="Narkisim" w:cs="Narkisim"/>
          <w:sz w:val="22"/>
          <w:szCs w:val="24"/>
          <w:rtl/>
        </w:rPr>
        <w:t>"</w:t>
      </w:r>
      <w:r w:rsidRPr="00831DBA">
        <w:rPr>
          <w:rFonts w:ascii="Narkisim" w:hAnsi="Narkisim" w:cs="Narkisim"/>
          <w:szCs w:val="24"/>
          <w:rtl/>
        </w:rPr>
        <w:t xml:space="preserve"> </w:t>
      </w:r>
      <w:r w:rsidR="00975468" w:rsidRPr="00831DBA">
        <w:rPr>
          <w:rFonts w:ascii="Narkisim" w:hAnsi="Narkisim" w:cs="Narkisim" w:hint="cs"/>
          <w:szCs w:val="24"/>
          <w:rtl/>
        </w:rPr>
        <w:t xml:space="preserve">שסופקו על ידי המציע </w:t>
      </w:r>
      <w:r w:rsidRPr="00831DBA">
        <w:rPr>
          <w:rFonts w:ascii="Narkisim" w:hAnsi="Narkisim" w:cs="Narkisim" w:hint="cs"/>
          <w:sz w:val="22"/>
          <w:szCs w:val="24"/>
          <w:rtl/>
        </w:rPr>
        <w:t>כמפורט להלן</w:t>
      </w:r>
      <w:r w:rsidRPr="00831DBA">
        <w:rPr>
          <w:rFonts w:ascii="Narkisim" w:hAnsi="Narkisim" w:cs="Narkisim"/>
          <w:szCs w:val="24"/>
          <w:rtl/>
        </w:rPr>
        <w:t xml:space="preserve"> </w:t>
      </w:r>
      <w:r w:rsidRPr="00831DBA">
        <w:rPr>
          <w:rFonts w:ascii="Narkisim" w:hAnsi="Narkisim" w:cs="Narkisim"/>
          <w:b/>
          <w:bCs/>
          <w:szCs w:val="24"/>
          <w:rtl/>
        </w:rPr>
        <w:t xml:space="preserve">בהיקף של </w:t>
      </w:r>
      <w:r w:rsidRPr="00831DBA">
        <w:rPr>
          <w:rFonts w:ascii="Narkisim" w:hAnsi="Narkisim" w:cs="Narkisim" w:hint="cs"/>
          <w:b/>
          <w:bCs/>
          <w:szCs w:val="24"/>
          <w:rtl/>
        </w:rPr>
        <w:t>לפחות</w:t>
      </w:r>
      <w:r w:rsidRPr="00831DBA">
        <w:rPr>
          <w:rFonts w:ascii="Narkisim" w:hAnsi="Narkisim" w:cs="Narkisim"/>
          <w:b/>
          <w:bCs/>
          <w:szCs w:val="24"/>
          <w:rtl/>
        </w:rPr>
        <w:t xml:space="preserve"> 100 </w:t>
      </w:r>
      <w:proofErr w:type="spellStart"/>
      <w:r w:rsidRPr="00831DBA">
        <w:rPr>
          <w:rFonts w:ascii="Narkisim" w:hAnsi="Narkisim" w:cs="Narkisim"/>
          <w:b/>
          <w:bCs/>
          <w:szCs w:val="24"/>
          <w:rtl/>
        </w:rPr>
        <w:t>אש"ח</w:t>
      </w:r>
      <w:proofErr w:type="spellEnd"/>
      <w:r w:rsidR="00975468" w:rsidRPr="00831DBA">
        <w:rPr>
          <w:rFonts w:ascii="Narkisim" w:hAnsi="Narkisim" w:cs="Narkisim" w:hint="cs"/>
          <w:b/>
          <w:bCs/>
          <w:szCs w:val="24"/>
          <w:rtl/>
        </w:rPr>
        <w:t xml:space="preserve"> בין השנים 201</w:t>
      </w:r>
      <w:r w:rsidR="00DB5C58">
        <w:rPr>
          <w:rFonts w:ascii="Narkisim" w:hAnsi="Narkisim" w:cs="Narkisim" w:hint="cs"/>
          <w:b/>
          <w:bCs/>
          <w:szCs w:val="24"/>
          <w:rtl/>
        </w:rPr>
        <w:t>9</w:t>
      </w:r>
      <w:r w:rsidR="00975468" w:rsidRPr="00831DBA">
        <w:rPr>
          <w:rFonts w:ascii="Narkisim" w:hAnsi="Narkisim" w:cs="Narkisim" w:hint="cs"/>
          <w:b/>
          <w:bCs/>
          <w:szCs w:val="24"/>
          <w:rtl/>
        </w:rPr>
        <w:t>-20</w:t>
      </w:r>
      <w:r w:rsidR="009969F9">
        <w:rPr>
          <w:rFonts w:ascii="Narkisim" w:hAnsi="Narkisim" w:cs="Narkisim" w:hint="cs"/>
          <w:b/>
          <w:bCs/>
          <w:szCs w:val="24"/>
          <w:rtl/>
        </w:rPr>
        <w:t>20</w:t>
      </w:r>
      <w:r w:rsidRPr="00831DBA">
        <w:rPr>
          <w:rFonts w:ascii="Narkisim" w:hAnsi="Narkisim" w:cs="Narkisim" w:hint="cs"/>
          <w:b/>
          <w:bCs/>
          <w:szCs w:val="24"/>
          <w:rtl/>
        </w:rPr>
        <w:t>:</w:t>
      </w:r>
    </w:p>
    <w:tbl>
      <w:tblPr>
        <w:bidiVisual/>
        <w:tblW w:w="9244" w:type="dxa"/>
        <w:tblLook w:val="04A0" w:firstRow="1" w:lastRow="0" w:firstColumn="1" w:lastColumn="0" w:noHBand="0" w:noVBand="1"/>
      </w:tblPr>
      <w:tblGrid>
        <w:gridCol w:w="3007"/>
        <w:gridCol w:w="3260"/>
        <w:gridCol w:w="2977"/>
      </w:tblGrid>
      <w:tr w:rsidR="00B9198A" w:rsidRPr="00831DBA" w14:paraId="69DDC1C3" w14:textId="77777777" w:rsidTr="00DB5C58">
        <w:trPr>
          <w:trHeight w:val="479"/>
        </w:trPr>
        <w:tc>
          <w:tcPr>
            <w:tcW w:w="3007" w:type="dxa"/>
            <w:tcBorders>
              <w:top w:val="single" w:sz="4" w:space="0" w:color="auto"/>
              <w:left w:val="single" w:sz="4" w:space="0" w:color="auto"/>
              <w:bottom w:val="single" w:sz="4" w:space="0" w:color="auto"/>
              <w:right w:val="single" w:sz="4" w:space="0" w:color="auto"/>
            </w:tcBorders>
            <w:shd w:val="clear" w:color="000000" w:fill="DEEAF6"/>
            <w:vAlign w:val="center"/>
          </w:tcPr>
          <w:p w14:paraId="05407DD4" w14:textId="7DDA0B43" w:rsidR="00B9198A" w:rsidRPr="00831DBA" w:rsidRDefault="00B9198A" w:rsidP="00B9198A">
            <w:pPr>
              <w:bidi/>
              <w:jc w:val="center"/>
              <w:rPr>
                <w:rFonts w:ascii="Narkisim" w:hAnsi="Narkisim" w:cs="Narkisim"/>
                <w:b/>
                <w:bCs/>
                <w:color w:val="000000"/>
                <w:rtl/>
                <w14:scene3d>
                  <w14:camera w14:prst="orthographicFront"/>
                  <w14:lightRig w14:rig="threePt" w14:dir="t">
                    <w14:rot w14:lat="0" w14:lon="0" w14:rev="0"/>
                  </w14:lightRig>
                </w14:scene3d>
              </w:rPr>
            </w:pPr>
          </w:p>
        </w:tc>
        <w:tc>
          <w:tcPr>
            <w:tcW w:w="3260"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1627D1C2" w14:textId="30EF0054" w:rsidR="00B9198A" w:rsidRPr="00831DBA" w:rsidRDefault="00DB5C58" w:rsidP="00B9198A">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20</w:t>
            </w:r>
            <w:r>
              <w:rPr>
                <w:rFonts w:ascii="Narkisim" w:hAnsi="Narkisim" w:cs="Narkisim" w:hint="cs"/>
                <w:b/>
                <w:bCs/>
                <w:color w:val="000000"/>
                <w:rtl/>
                <w14:scene3d>
                  <w14:camera w14:prst="orthographicFront"/>
                  <w14:lightRig w14:rig="threePt" w14:dir="t">
                    <w14:rot w14:lat="0" w14:lon="0" w14:rev="0"/>
                  </w14:lightRig>
                </w14:scene3d>
              </w:rPr>
              <w:t>20</w:t>
            </w:r>
          </w:p>
        </w:tc>
        <w:tc>
          <w:tcPr>
            <w:tcW w:w="2977"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10A6CB9B" w14:textId="77777777" w:rsidR="00B9198A" w:rsidRPr="00831DBA" w:rsidRDefault="00B9198A" w:rsidP="00B9198A">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2019</w:t>
            </w:r>
          </w:p>
        </w:tc>
      </w:tr>
      <w:tr w:rsidR="00B9198A" w:rsidRPr="00831DBA" w14:paraId="71EABEE8" w14:textId="77777777" w:rsidTr="00DB5C58">
        <w:trPr>
          <w:trHeight w:val="704"/>
        </w:trPr>
        <w:tc>
          <w:tcPr>
            <w:tcW w:w="3007" w:type="dxa"/>
            <w:tcBorders>
              <w:top w:val="single" w:sz="4" w:space="0" w:color="auto"/>
              <w:left w:val="single" w:sz="4" w:space="0" w:color="auto"/>
              <w:bottom w:val="single" w:sz="4" w:space="0" w:color="auto"/>
              <w:right w:val="single" w:sz="4" w:space="0" w:color="auto"/>
            </w:tcBorders>
            <w:shd w:val="clear" w:color="auto" w:fill="auto"/>
          </w:tcPr>
          <w:p w14:paraId="75D27016" w14:textId="77777777" w:rsidR="00B9198A" w:rsidRPr="00831DBA" w:rsidRDefault="00B9198A" w:rsidP="00B9198A">
            <w:pPr>
              <w:bidi/>
              <w:rPr>
                <w:rFonts w:ascii="Narkisim" w:hAnsi="Narkisim" w:cs="Narkisim"/>
                <w:color w:val="000000"/>
                <w:rtl/>
              </w:rPr>
            </w:pPr>
          </w:p>
        </w:tc>
        <w:tc>
          <w:tcPr>
            <w:tcW w:w="3260" w:type="dxa"/>
            <w:tcBorders>
              <w:top w:val="single" w:sz="4" w:space="0" w:color="auto"/>
              <w:left w:val="single" w:sz="4" w:space="0" w:color="auto"/>
              <w:bottom w:val="single" w:sz="4" w:space="0" w:color="auto"/>
              <w:right w:val="single" w:sz="4" w:space="0" w:color="auto"/>
            </w:tcBorders>
            <w:shd w:val="clear" w:color="auto" w:fill="auto"/>
            <w:hideMark/>
          </w:tcPr>
          <w:p w14:paraId="2522FAEC"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 xml:space="preserve">שירותי מיפוי </w:t>
            </w:r>
            <w:r w:rsidRPr="00831DBA">
              <w:rPr>
                <w:rFonts w:ascii="Narkisim" w:hAnsi="Narkisim" w:cs="Narkisim" w:hint="cs"/>
                <w:sz w:val="22"/>
                <w:szCs w:val="22"/>
              </w:rPr>
              <w:t>GIS</w:t>
            </w:r>
            <w:r w:rsidRPr="00831DBA">
              <w:rPr>
                <w:rFonts w:ascii="Narkisim" w:hAnsi="Narkisim" w:cs="Narkisim" w:hint="cs"/>
                <w:sz w:val="22"/>
                <w:szCs w:val="22"/>
                <w:rtl/>
              </w:rPr>
              <w:t>.</w:t>
            </w:r>
          </w:p>
          <w:p w14:paraId="4A00FE2F"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color w:val="000000"/>
                <w:sz w:val="22"/>
                <w:szCs w:val="22"/>
                <w:rtl/>
              </w:rPr>
              <w:t xml:space="preserve">חיתוך שכבות והכנת חבילות מידע </w:t>
            </w:r>
            <w:proofErr w:type="spellStart"/>
            <w:r w:rsidRPr="00831DBA">
              <w:rPr>
                <w:rFonts w:ascii="Narkisim" w:hAnsi="Narkisim" w:cs="Narkisim"/>
                <w:color w:val="000000"/>
                <w:sz w:val="22"/>
                <w:szCs w:val="22"/>
                <w:rtl/>
              </w:rPr>
              <w:t>ג"ג</w:t>
            </w:r>
            <w:proofErr w:type="spellEnd"/>
            <w:r w:rsidRPr="00831DBA">
              <w:rPr>
                <w:rFonts w:ascii="Narkisim" w:hAnsi="Narkisim" w:cs="Narkisim" w:hint="cs"/>
                <w:color w:val="000000"/>
                <w:sz w:val="22"/>
                <w:szCs w:val="22"/>
                <w:rtl/>
              </w:rPr>
              <w:t>.</w:t>
            </w:r>
          </w:p>
          <w:p w14:paraId="232431BC"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ביצוע ניתוחים מרחביים גאוגרפיים ברמות שונות</w:t>
            </w:r>
            <w:r w:rsidRPr="00831DBA">
              <w:rPr>
                <w:rFonts w:ascii="Narkisim" w:hAnsi="Narkisim" w:cs="Narkisim" w:hint="cs"/>
                <w:sz w:val="22"/>
                <w:szCs w:val="22"/>
                <w:rtl/>
              </w:rPr>
              <w:t xml:space="preserve"> בכלי  </w:t>
            </w:r>
            <w:r w:rsidRPr="00831DBA">
              <w:rPr>
                <w:rFonts w:ascii="Narkisim" w:hAnsi="Narkisim" w:cs="Narkisim" w:hint="cs"/>
                <w:sz w:val="22"/>
                <w:szCs w:val="22"/>
              </w:rPr>
              <w:t>GIS</w:t>
            </w:r>
            <w:r w:rsidRPr="00831DBA">
              <w:rPr>
                <w:rFonts w:ascii="Narkisim" w:hAnsi="Narkisim" w:cs="Narkisim"/>
                <w:sz w:val="22"/>
                <w:szCs w:val="22"/>
                <w:rtl/>
              </w:rPr>
              <w:t>.</w:t>
            </w:r>
          </w:p>
          <w:p w14:paraId="3E94B8E9"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קישור נתונים גאוגרפיים למידע אלפא-נומרי.</w:t>
            </w:r>
          </w:p>
          <w:p w14:paraId="6A86A4A6"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 xml:space="preserve">בניית תהליכי </w:t>
            </w:r>
            <w:r w:rsidRPr="00831DBA">
              <w:rPr>
                <w:rFonts w:ascii="Narkisim" w:hAnsi="Narkisim" w:cs="Narkisim"/>
                <w:sz w:val="22"/>
                <w:szCs w:val="22"/>
              </w:rPr>
              <w:t>GIS</w:t>
            </w:r>
            <w:r w:rsidRPr="00831DBA">
              <w:rPr>
                <w:rFonts w:ascii="Narkisim" w:hAnsi="Narkisim" w:cs="Narkisim"/>
                <w:sz w:val="22"/>
                <w:szCs w:val="22"/>
                <w:rtl/>
              </w:rPr>
              <w:t xml:space="preserve"> סמי אוטומטיים.</w:t>
            </w:r>
          </w:p>
          <w:p w14:paraId="4A67649F"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 xml:space="preserve">הכנת </w:t>
            </w:r>
            <w:r w:rsidRPr="00831DBA">
              <w:rPr>
                <w:rFonts w:ascii="Narkisim" w:hAnsi="Narkisim" w:cs="Narkisim" w:hint="cs"/>
                <w:sz w:val="22"/>
                <w:szCs w:val="22"/>
                <w:rtl/>
              </w:rPr>
              <w:t xml:space="preserve">מסמך </w:t>
            </w:r>
            <w:r w:rsidRPr="00831DBA">
              <w:rPr>
                <w:rFonts w:ascii="Narkisim" w:hAnsi="Narkisim" w:cs="Narkisim"/>
                <w:sz w:val="22"/>
                <w:szCs w:val="22"/>
                <w:rtl/>
              </w:rPr>
              <w:t>חוות דעת מקצועית גאוגרפי</w:t>
            </w:r>
            <w:r w:rsidRPr="00831DBA">
              <w:rPr>
                <w:rFonts w:ascii="Narkisim" w:hAnsi="Narkisim" w:cs="Narkisim" w:hint="cs"/>
                <w:sz w:val="22"/>
                <w:szCs w:val="22"/>
                <w:rtl/>
              </w:rPr>
              <w:t>ת,</w:t>
            </w:r>
            <w:r w:rsidRPr="00831DBA">
              <w:rPr>
                <w:rFonts w:ascii="Narkisim" w:hAnsi="Narkisim" w:cs="Narkisim"/>
                <w:sz w:val="22"/>
                <w:szCs w:val="22"/>
                <w:rtl/>
              </w:rPr>
              <w:t xml:space="preserve"> מבוססת ניתוח נתוני </w:t>
            </w:r>
            <w:r w:rsidRPr="00831DBA">
              <w:rPr>
                <w:rFonts w:ascii="Narkisim" w:hAnsi="Narkisim" w:cs="Narkisim"/>
                <w:sz w:val="22"/>
                <w:szCs w:val="22"/>
              </w:rPr>
              <w:t>GIS</w:t>
            </w:r>
            <w:r w:rsidRPr="00831DBA">
              <w:rPr>
                <w:rFonts w:ascii="Narkisim" w:hAnsi="Narkisim" w:cs="Narkisim"/>
                <w:sz w:val="22"/>
                <w:szCs w:val="22"/>
                <w:rtl/>
              </w:rPr>
              <w:t>.</w:t>
            </w:r>
          </w:p>
          <w:p w14:paraId="7B8C0C50"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lastRenderedPageBreak/>
              <w:t>הכנת מפרטי</w:t>
            </w:r>
            <w:r w:rsidRPr="00831DBA">
              <w:rPr>
                <w:rFonts w:ascii="Narkisim" w:hAnsi="Narkisim" w:cs="Narkisim" w:hint="cs"/>
                <w:sz w:val="22"/>
                <w:szCs w:val="22"/>
                <w:rtl/>
              </w:rPr>
              <w:t xml:space="preserve"> מיפוי ה</w:t>
            </w:r>
            <w:r w:rsidRPr="00831DBA">
              <w:rPr>
                <w:rFonts w:ascii="Narkisim" w:hAnsi="Narkisim" w:cs="Narkisim"/>
                <w:sz w:val="22"/>
                <w:szCs w:val="22"/>
                <w:rtl/>
              </w:rPr>
              <w:t>מבוססים על מידע גאוגרפי.</w:t>
            </w:r>
          </w:p>
          <w:p w14:paraId="46C15020" w14:textId="77777777" w:rsidR="00B9198A" w:rsidRPr="00831DBA" w:rsidRDefault="00B9198A" w:rsidP="00590F55">
            <w:pPr>
              <w:numPr>
                <w:ilvl w:val="0"/>
                <w:numId w:val="113"/>
              </w:numPr>
              <w:tabs>
                <w:tab w:val="right" w:pos="61"/>
              </w:tabs>
              <w:bidi/>
              <w:ind w:left="339"/>
              <w:rPr>
                <w:rFonts w:ascii="Narkisim" w:hAnsi="Narkisim" w:cs="Narkisim"/>
                <w:sz w:val="22"/>
                <w:szCs w:val="22"/>
                <w:rtl/>
              </w:rPr>
            </w:pPr>
            <w:r w:rsidRPr="00831DBA">
              <w:rPr>
                <w:rFonts w:ascii="Narkisim" w:hAnsi="Narkisim" w:cs="Narkisim"/>
                <w:color w:val="000000"/>
                <w:sz w:val="22"/>
                <w:szCs w:val="22"/>
                <w:rtl/>
              </w:rPr>
              <w:t xml:space="preserve">שירותי בקרה על מידע גאוגרפי </w:t>
            </w:r>
            <w:r w:rsidRPr="00831DBA">
              <w:rPr>
                <w:rFonts w:ascii="Narkisim" w:hAnsi="Narkisim" w:cs="Narkisim" w:hint="cs"/>
                <w:color w:val="000000"/>
                <w:sz w:val="22"/>
                <w:szCs w:val="22"/>
                <w:rtl/>
              </w:rPr>
              <w:t xml:space="preserve">מקושר </w:t>
            </w:r>
            <w:r w:rsidRPr="00831DBA">
              <w:rPr>
                <w:rFonts w:ascii="Narkisim" w:hAnsi="Narkisim" w:cs="Narkisim"/>
                <w:color w:val="000000"/>
                <w:sz w:val="22"/>
                <w:szCs w:val="22"/>
                <w:rtl/>
              </w:rPr>
              <w:t>אלפא נומרי.</w:t>
            </w:r>
          </w:p>
          <w:p w14:paraId="012BA73B" w14:textId="77777777" w:rsidR="00B9198A" w:rsidRPr="00831DBA" w:rsidRDefault="00B9198A" w:rsidP="00B9198A">
            <w:pPr>
              <w:bidi/>
              <w:rPr>
                <w:rFonts w:ascii="Narkisim" w:hAnsi="Narkisim" w:cs="Narkisim"/>
                <w:color w:val="000000"/>
                <w:rtl/>
              </w:rPr>
            </w:pP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2BB407A"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lastRenderedPageBreak/>
              <w:t xml:space="preserve">שירותי מיפוי </w:t>
            </w:r>
            <w:r w:rsidRPr="00831DBA">
              <w:rPr>
                <w:rFonts w:ascii="Narkisim" w:hAnsi="Narkisim" w:cs="Narkisim" w:hint="cs"/>
                <w:sz w:val="22"/>
                <w:szCs w:val="22"/>
              </w:rPr>
              <w:t>GIS</w:t>
            </w:r>
            <w:r w:rsidRPr="00831DBA">
              <w:rPr>
                <w:rFonts w:ascii="Narkisim" w:hAnsi="Narkisim" w:cs="Narkisim" w:hint="cs"/>
                <w:sz w:val="22"/>
                <w:szCs w:val="22"/>
                <w:rtl/>
              </w:rPr>
              <w:t>.</w:t>
            </w:r>
          </w:p>
          <w:p w14:paraId="64A54B15"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color w:val="000000"/>
                <w:sz w:val="22"/>
                <w:szCs w:val="22"/>
                <w:rtl/>
              </w:rPr>
              <w:t xml:space="preserve">חיתוך שכבות והכנת חבילות מידע </w:t>
            </w:r>
            <w:proofErr w:type="spellStart"/>
            <w:r w:rsidRPr="00831DBA">
              <w:rPr>
                <w:rFonts w:ascii="Narkisim" w:hAnsi="Narkisim" w:cs="Narkisim"/>
                <w:color w:val="000000"/>
                <w:sz w:val="22"/>
                <w:szCs w:val="22"/>
                <w:rtl/>
              </w:rPr>
              <w:t>ג"ג</w:t>
            </w:r>
            <w:proofErr w:type="spellEnd"/>
            <w:r w:rsidRPr="00831DBA">
              <w:rPr>
                <w:rFonts w:ascii="Narkisim" w:hAnsi="Narkisim" w:cs="Narkisim" w:hint="cs"/>
                <w:color w:val="000000"/>
                <w:sz w:val="22"/>
                <w:szCs w:val="22"/>
                <w:rtl/>
              </w:rPr>
              <w:t>.</w:t>
            </w:r>
          </w:p>
          <w:p w14:paraId="343E43E6"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ביצוע ניתוחים מרחביים גאוגרפיים ברמות שונות</w:t>
            </w:r>
            <w:r w:rsidRPr="00831DBA">
              <w:rPr>
                <w:rFonts w:ascii="Narkisim" w:hAnsi="Narkisim" w:cs="Narkisim" w:hint="cs"/>
                <w:sz w:val="22"/>
                <w:szCs w:val="22"/>
                <w:rtl/>
              </w:rPr>
              <w:t xml:space="preserve"> בכלי  </w:t>
            </w:r>
            <w:r w:rsidRPr="00831DBA">
              <w:rPr>
                <w:rFonts w:ascii="Narkisim" w:hAnsi="Narkisim" w:cs="Narkisim" w:hint="cs"/>
                <w:sz w:val="22"/>
                <w:szCs w:val="22"/>
              </w:rPr>
              <w:t>GIS</w:t>
            </w:r>
            <w:r w:rsidRPr="00831DBA">
              <w:rPr>
                <w:rFonts w:ascii="Narkisim" w:hAnsi="Narkisim" w:cs="Narkisim"/>
                <w:sz w:val="22"/>
                <w:szCs w:val="22"/>
                <w:rtl/>
              </w:rPr>
              <w:t>.</w:t>
            </w:r>
          </w:p>
          <w:p w14:paraId="53BFA2EC"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קישור נתונים גאוגרפיים למידע אלפא-נומרי.</w:t>
            </w:r>
          </w:p>
          <w:p w14:paraId="79DA25CD"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 xml:space="preserve">בניית תהליכי </w:t>
            </w:r>
            <w:r w:rsidRPr="00831DBA">
              <w:rPr>
                <w:rFonts w:ascii="Narkisim" w:hAnsi="Narkisim" w:cs="Narkisim"/>
                <w:sz w:val="22"/>
                <w:szCs w:val="22"/>
              </w:rPr>
              <w:t>GIS</w:t>
            </w:r>
            <w:r w:rsidRPr="00831DBA">
              <w:rPr>
                <w:rFonts w:ascii="Narkisim" w:hAnsi="Narkisim" w:cs="Narkisim"/>
                <w:sz w:val="22"/>
                <w:szCs w:val="22"/>
                <w:rtl/>
              </w:rPr>
              <w:t xml:space="preserve"> סמי אוטומטיים.</w:t>
            </w:r>
          </w:p>
          <w:p w14:paraId="40E92328"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t xml:space="preserve">הכנת </w:t>
            </w:r>
            <w:r w:rsidRPr="00831DBA">
              <w:rPr>
                <w:rFonts w:ascii="Narkisim" w:hAnsi="Narkisim" w:cs="Narkisim" w:hint="cs"/>
                <w:sz w:val="22"/>
                <w:szCs w:val="22"/>
                <w:rtl/>
              </w:rPr>
              <w:t xml:space="preserve">מסמך </w:t>
            </w:r>
            <w:r w:rsidRPr="00831DBA">
              <w:rPr>
                <w:rFonts w:ascii="Narkisim" w:hAnsi="Narkisim" w:cs="Narkisim"/>
                <w:sz w:val="22"/>
                <w:szCs w:val="22"/>
                <w:rtl/>
              </w:rPr>
              <w:t>חוות דעת מקצועית גאוגרפי</w:t>
            </w:r>
            <w:r w:rsidRPr="00831DBA">
              <w:rPr>
                <w:rFonts w:ascii="Narkisim" w:hAnsi="Narkisim" w:cs="Narkisim" w:hint="cs"/>
                <w:sz w:val="22"/>
                <w:szCs w:val="22"/>
                <w:rtl/>
              </w:rPr>
              <w:t>ת,</w:t>
            </w:r>
            <w:r w:rsidRPr="00831DBA">
              <w:rPr>
                <w:rFonts w:ascii="Narkisim" w:hAnsi="Narkisim" w:cs="Narkisim"/>
                <w:sz w:val="22"/>
                <w:szCs w:val="22"/>
                <w:rtl/>
              </w:rPr>
              <w:t xml:space="preserve"> מבוססת ניתוח נתוני </w:t>
            </w:r>
            <w:r w:rsidRPr="00831DBA">
              <w:rPr>
                <w:rFonts w:ascii="Narkisim" w:hAnsi="Narkisim" w:cs="Narkisim"/>
                <w:sz w:val="22"/>
                <w:szCs w:val="22"/>
              </w:rPr>
              <w:t>GIS</w:t>
            </w:r>
            <w:r w:rsidRPr="00831DBA">
              <w:rPr>
                <w:rFonts w:ascii="Narkisim" w:hAnsi="Narkisim" w:cs="Narkisim"/>
                <w:sz w:val="22"/>
                <w:szCs w:val="22"/>
                <w:rtl/>
              </w:rPr>
              <w:t>.</w:t>
            </w:r>
          </w:p>
          <w:p w14:paraId="4AF68EC5" w14:textId="77777777" w:rsidR="00B9198A" w:rsidRPr="00831DBA" w:rsidRDefault="00B9198A" w:rsidP="00590F55">
            <w:pPr>
              <w:numPr>
                <w:ilvl w:val="0"/>
                <w:numId w:val="113"/>
              </w:numPr>
              <w:tabs>
                <w:tab w:val="right" w:pos="61"/>
              </w:tabs>
              <w:bidi/>
              <w:ind w:left="339"/>
              <w:rPr>
                <w:rFonts w:ascii="Narkisim" w:hAnsi="Narkisim" w:cs="Narkisim"/>
                <w:sz w:val="22"/>
                <w:szCs w:val="22"/>
              </w:rPr>
            </w:pPr>
            <w:r w:rsidRPr="00831DBA">
              <w:rPr>
                <w:rFonts w:ascii="Narkisim" w:hAnsi="Narkisim" w:cs="Narkisim"/>
                <w:sz w:val="22"/>
                <w:szCs w:val="22"/>
                <w:rtl/>
              </w:rPr>
              <w:lastRenderedPageBreak/>
              <w:t>הכנת מפרטי</w:t>
            </w:r>
            <w:r w:rsidRPr="00831DBA">
              <w:rPr>
                <w:rFonts w:ascii="Narkisim" w:hAnsi="Narkisim" w:cs="Narkisim" w:hint="cs"/>
                <w:sz w:val="22"/>
                <w:szCs w:val="22"/>
                <w:rtl/>
              </w:rPr>
              <w:t xml:space="preserve"> מיפוי ה</w:t>
            </w:r>
            <w:r w:rsidRPr="00831DBA">
              <w:rPr>
                <w:rFonts w:ascii="Narkisim" w:hAnsi="Narkisim" w:cs="Narkisim"/>
                <w:sz w:val="22"/>
                <w:szCs w:val="22"/>
                <w:rtl/>
              </w:rPr>
              <w:t>מבוססים על מידע גאוגרפי.</w:t>
            </w:r>
          </w:p>
          <w:p w14:paraId="6FD00237" w14:textId="77777777" w:rsidR="00B9198A" w:rsidRPr="00831DBA" w:rsidRDefault="00B9198A" w:rsidP="00590F55">
            <w:pPr>
              <w:numPr>
                <w:ilvl w:val="0"/>
                <w:numId w:val="113"/>
              </w:numPr>
              <w:tabs>
                <w:tab w:val="right" w:pos="61"/>
              </w:tabs>
              <w:bidi/>
              <w:ind w:left="339"/>
              <w:rPr>
                <w:rFonts w:ascii="Narkisim" w:hAnsi="Narkisim" w:cs="Narkisim"/>
                <w:sz w:val="22"/>
                <w:szCs w:val="22"/>
                <w:rtl/>
              </w:rPr>
            </w:pPr>
            <w:r w:rsidRPr="00831DBA">
              <w:rPr>
                <w:rFonts w:ascii="Narkisim" w:hAnsi="Narkisim" w:cs="Narkisim"/>
                <w:color w:val="000000"/>
                <w:sz w:val="22"/>
                <w:szCs w:val="22"/>
                <w:rtl/>
              </w:rPr>
              <w:t xml:space="preserve">שירותי בקרה על מידע גאוגרפי </w:t>
            </w:r>
            <w:r w:rsidRPr="00831DBA">
              <w:rPr>
                <w:rFonts w:ascii="Narkisim" w:hAnsi="Narkisim" w:cs="Narkisim" w:hint="cs"/>
                <w:color w:val="000000"/>
                <w:sz w:val="22"/>
                <w:szCs w:val="22"/>
                <w:rtl/>
              </w:rPr>
              <w:t xml:space="preserve">מקושר </w:t>
            </w:r>
            <w:r w:rsidRPr="00831DBA">
              <w:rPr>
                <w:rFonts w:ascii="Narkisim" w:hAnsi="Narkisim" w:cs="Narkisim"/>
                <w:color w:val="000000"/>
                <w:sz w:val="22"/>
                <w:szCs w:val="22"/>
                <w:rtl/>
              </w:rPr>
              <w:t>אלפא נומרי.</w:t>
            </w:r>
          </w:p>
          <w:p w14:paraId="19F1F257" w14:textId="77777777" w:rsidR="00B9198A" w:rsidRPr="00831DBA" w:rsidRDefault="00B9198A" w:rsidP="00B9198A">
            <w:pPr>
              <w:bidi/>
              <w:rPr>
                <w:rFonts w:ascii="Narkisim" w:hAnsi="Narkisim" w:cs="Narkisim"/>
                <w:color w:val="000000"/>
                <w:rtl/>
              </w:rPr>
            </w:pPr>
          </w:p>
        </w:tc>
      </w:tr>
    </w:tbl>
    <w:p w14:paraId="55AAB92D" w14:textId="77777777" w:rsidR="00B9198A" w:rsidRPr="00831DBA" w:rsidRDefault="00B9198A" w:rsidP="00FC4B25">
      <w:pPr>
        <w:pStyle w:val="110"/>
        <w:numPr>
          <w:ilvl w:val="0"/>
          <w:numId w:val="0"/>
        </w:numPr>
        <w:ind w:left="785"/>
        <w:rPr>
          <w:rtl/>
        </w:rPr>
      </w:pPr>
    </w:p>
    <w:p w14:paraId="118EC699" w14:textId="77777777" w:rsidR="00B9198A" w:rsidRPr="00831DBA" w:rsidRDefault="00B9198A" w:rsidP="00590F55">
      <w:pPr>
        <w:pStyle w:val="afb"/>
        <w:numPr>
          <w:ilvl w:val="0"/>
          <w:numId w:val="117"/>
        </w:numPr>
        <w:spacing w:before="0" w:after="160"/>
        <w:rPr>
          <w:rFonts w:ascii="Narkisim" w:hAnsi="Narkisim" w:cs="Narkisim"/>
          <w:sz w:val="22"/>
          <w:szCs w:val="24"/>
        </w:rPr>
      </w:pPr>
      <w:r w:rsidRPr="00831DBA">
        <w:rPr>
          <w:rFonts w:ascii="Narkisim" w:hAnsi="Narkisim" w:cs="Narkisim" w:hint="cs"/>
          <w:sz w:val="22"/>
          <w:szCs w:val="24"/>
          <w:rtl/>
        </w:rPr>
        <w:t>להוכחת תנאי הסף בסעיף 3.4.4 למכרז, המציע מציג את מנהל הפרויקט המוצע  _______  ת"ז _______</w:t>
      </w:r>
    </w:p>
    <w:p w14:paraId="2D65877E" w14:textId="77777777" w:rsidR="00B9198A" w:rsidRPr="00831DBA" w:rsidRDefault="00BD5830" w:rsidP="00590F55">
      <w:pPr>
        <w:pStyle w:val="afb"/>
        <w:numPr>
          <w:ilvl w:val="1"/>
          <w:numId w:val="112"/>
        </w:numPr>
        <w:spacing w:before="0" w:after="160"/>
        <w:rPr>
          <w:rFonts w:ascii="Narkisim" w:hAnsi="Narkisim" w:cs="Narkisim"/>
          <w:sz w:val="22"/>
          <w:szCs w:val="24"/>
        </w:rPr>
      </w:pPr>
      <w:r w:rsidRPr="00831DBA">
        <w:rPr>
          <w:rFonts w:ascii="Narkisim" w:hAnsi="Narkisim" w:cs="Narkisim" w:hint="cs"/>
          <w:sz w:val="22"/>
          <w:szCs w:val="24"/>
          <w:rtl/>
        </w:rPr>
        <w:t>בעל השכלה אקדמאית בתחום _______ תואר ___.</w:t>
      </w:r>
      <w:r w:rsidR="00457193">
        <w:rPr>
          <w:rFonts w:ascii="Narkisim" w:hAnsi="Narkisim" w:cs="Narkisim" w:hint="cs"/>
          <w:sz w:val="22"/>
          <w:szCs w:val="24"/>
          <w:rtl/>
        </w:rPr>
        <w:t xml:space="preserve"> </w:t>
      </w:r>
      <w:r w:rsidR="00B9198A" w:rsidRPr="00831DBA">
        <w:rPr>
          <w:rFonts w:ascii="Narkisim" w:hAnsi="Narkisim" w:cs="Narkisim" w:hint="cs"/>
          <w:sz w:val="22"/>
          <w:szCs w:val="24"/>
          <w:rtl/>
        </w:rPr>
        <w:t xml:space="preserve">מצ"ב </w:t>
      </w:r>
      <w:r w:rsidR="00B9198A" w:rsidRPr="00831DBA">
        <w:rPr>
          <w:rFonts w:ascii="Narkisim" w:hAnsi="Narkisim" w:cs="Narkisim" w:hint="cs"/>
          <w:b/>
          <w:bCs/>
          <w:sz w:val="22"/>
          <w:szCs w:val="24"/>
          <w:u w:val="single"/>
          <w:rtl/>
        </w:rPr>
        <w:t xml:space="preserve">כנספח ג2- </w:t>
      </w:r>
      <w:r w:rsidR="00E036E8" w:rsidRPr="00831DBA">
        <w:rPr>
          <w:rFonts w:ascii="Narkisim" w:hAnsi="Narkisim" w:cs="Narkisim" w:hint="cs"/>
          <w:b/>
          <w:bCs/>
          <w:sz w:val="22"/>
          <w:szCs w:val="24"/>
          <w:u w:val="single"/>
          <w:rtl/>
        </w:rPr>
        <w:t>1</w:t>
      </w:r>
      <w:r w:rsidR="00E036E8" w:rsidRPr="00831DBA">
        <w:rPr>
          <w:rFonts w:ascii="Narkisim" w:hAnsi="Narkisim" w:cs="Narkisim" w:hint="cs"/>
          <w:sz w:val="22"/>
          <w:szCs w:val="24"/>
          <w:rtl/>
        </w:rPr>
        <w:t xml:space="preserve"> </w:t>
      </w:r>
      <w:r w:rsidR="00B9198A" w:rsidRPr="00831DBA">
        <w:rPr>
          <w:rFonts w:ascii="Narkisim" w:hAnsi="Narkisim" w:cs="Narkisim" w:hint="cs"/>
          <w:sz w:val="22"/>
          <w:szCs w:val="24"/>
          <w:rtl/>
        </w:rPr>
        <w:t>קורות חיים ותעודות השכלה רלוונטיות.</w:t>
      </w:r>
    </w:p>
    <w:p w14:paraId="2B0BB12F" w14:textId="77777777" w:rsidR="00B9198A" w:rsidRPr="00831DBA" w:rsidRDefault="00B9198A" w:rsidP="00590F55">
      <w:pPr>
        <w:pStyle w:val="afb"/>
        <w:numPr>
          <w:ilvl w:val="1"/>
          <w:numId w:val="112"/>
        </w:numPr>
        <w:spacing w:before="0" w:after="160"/>
        <w:rPr>
          <w:rFonts w:ascii="Narkisim" w:hAnsi="Narkisim" w:cs="Narkisim"/>
          <w:sz w:val="22"/>
          <w:szCs w:val="24"/>
          <w:rtl/>
        </w:rPr>
      </w:pPr>
      <w:r w:rsidRPr="00831DBA">
        <w:rPr>
          <w:rFonts w:ascii="Narkisim" w:hAnsi="Narkisim" w:cs="Narkisim" w:hint="cs"/>
          <w:sz w:val="22"/>
          <w:szCs w:val="24"/>
          <w:rtl/>
        </w:rPr>
        <w:t xml:space="preserve">מנהל הפרויקט המוצע סיפק </w:t>
      </w:r>
      <w:r w:rsidRPr="00831DBA">
        <w:rPr>
          <w:rFonts w:ascii="Narkisim" w:hAnsi="Narkisim" w:cs="Narkisim"/>
          <w:szCs w:val="24"/>
          <w:rtl/>
        </w:rPr>
        <w:t>שירותי "</w:t>
      </w:r>
      <w:r w:rsidRPr="00831DBA">
        <w:rPr>
          <w:rFonts w:ascii="Narkisim" w:hAnsi="Narkisim" w:cs="Narkisim" w:hint="cs"/>
          <w:szCs w:val="24"/>
          <w:rtl/>
        </w:rPr>
        <w:t>ניה</w:t>
      </w:r>
      <w:r w:rsidR="00E036E8" w:rsidRPr="00831DBA">
        <w:rPr>
          <w:rFonts w:ascii="Narkisim" w:hAnsi="Narkisim" w:cs="Narkisim" w:hint="cs"/>
          <w:szCs w:val="24"/>
          <w:rtl/>
        </w:rPr>
        <w:t>ו</w:t>
      </w:r>
      <w:r w:rsidRPr="00831DBA">
        <w:rPr>
          <w:rFonts w:ascii="Narkisim" w:hAnsi="Narkisim" w:cs="Narkisim" w:hint="cs"/>
          <w:szCs w:val="24"/>
          <w:rtl/>
        </w:rPr>
        <w:t xml:space="preserve">ל </w:t>
      </w:r>
      <w:r w:rsidRPr="00831DBA">
        <w:rPr>
          <w:rFonts w:ascii="Narkisim" w:hAnsi="Narkisim" w:cs="Narkisim"/>
          <w:szCs w:val="24"/>
          <w:rtl/>
        </w:rPr>
        <w:t>שירותי המידע גאוגרפי"</w:t>
      </w:r>
      <w:r w:rsidRPr="00831DBA">
        <w:rPr>
          <w:rFonts w:ascii="Narkisim" w:hAnsi="Narkisim" w:cs="Narkisim" w:hint="cs"/>
          <w:szCs w:val="24"/>
          <w:rtl/>
        </w:rPr>
        <w:t xml:space="preserve">, </w:t>
      </w:r>
      <w:r w:rsidR="00E036E8" w:rsidRPr="00831DBA">
        <w:rPr>
          <w:rFonts w:ascii="Narkisim" w:hAnsi="Narkisim" w:cs="Narkisim" w:hint="cs"/>
          <w:szCs w:val="24"/>
          <w:rtl/>
        </w:rPr>
        <w:t xml:space="preserve">מבוסס על </w:t>
      </w:r>
      <w:r w:rsidRPr="00831DBA">
        <w:rPr>
          <w:rFonts w:ascii="Narkisim" w:hAnsi="Narkisim" w:cs="Narkisim" w:hint="cs"/>
          <w:szCs w:val="24"/>
          <w:rtl/>
        </w:rPr>
        <w:t xml:space="preserve">תשתית GIS, </w:t>
      </w:r>
      <w:r w:rsidRPr="00831DBA">
        <w:rPr>
          <w:rFonts w:ascii="Narkisim" w:hAnsi="Narkisim" w:cs="Narkisim" w:hint="cs"/>
          <w:sz w:val="22"/>
          <w:szCs w:val="24"/>
          <w:rtl/>
        </w:rPr>
        <w:t>כמפורט להלן:</w:t>
      </w:r>
    </w:p>
    <w:tbl>
      <w:tblPr>
        <w:bidiVisual/>
        <w:tblW w:w="9736" w:type="dxa"/>
        <w:jc w:val="center"/>
        <w:tblLook w:val="04A0" w:firstRow="1" w:lastRow="0" w:firstColumn="1" w:lastColumn="0" w:noHBand="0" w:noVBand="1"/>
      </w:tblPr>
      <w:tblGrid>
        <w:gridCol w:w="582"/>
        <w:gridCol w:w="1118"/>
        <w:gridCol w:w="962"/>
        <w:gridCol w:w="982"/>
        <w:gridCol w:w="1383"/>
        <w:gridCol w:w="1251"/>
        <w:gridCol w:w="1386"/>
        <w:gridCol w:w="977"/>
        <w:gridCol w:w="1095"/>
      </w:tblGrid>
      <w:tr w:rsidR="000C7BD2" w:rsidRPr="00831DBA" w14:paraId="580C6560" w14:textId="77777777" w:rsidTr="00812C7C">
        <w:trPr>
          <w:trHeight w:val="1054"/>
          <w:jc w:val="center"/>
        </w:trPr>
        <w:tc>
          <w:tcPr>
            <w:tcW w:w="584"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7A992BB1" w14:textId="77777777" w:rsidR="000C7BD2" w:rsidRPr="00831DBA" w:rsidRDefault="000C7BD2" w:rsidP="00BD5830">
            <w:pPr>
              <w:bidi/>
              <w:jc w:val="center"/>
              <w:rPr>
                <w:rFonts w:ascii="Narkisim" w:hAnsi="Narkisim" w:cs="Narkisim"/>
                <w:b/>
                <w:bCs/>
                <w:color w:val="000000"/>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w:t>
            </w:r>
          </w:p>
        </w:tc>
        <w:tc>
          <w:tcPr>
            <w:tcW w:w="1121" w:type="dxa"/>
            <w:tcBorders>
              <w:top w:val="single" w:sz="4" w:space="0" w:color="auto"/>
              <w:left w:val="single" w:sz="4" w:space="0" w:color="auto"/>
              <w:bottom w:val="single" w:sz="4" w:space="0" w:color="auto"/>
              <w:right w:val="single" w:sz="4" w:space="0" w:color="auto"/>
            </w:tcBorders>
            <w:shd w:val="clear" w:color="000000" w:fill="DEEAF6"/>
            <w:vAlign w:val="center"/>
          </w:tcPr>
          <w:p w14:paraId="612E1A69" w14:textId="77777777" w:rsidR="000C7BD2" w:rsidRPr="00831DBA"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 xml:space="preserve"> שם הלקוח</w:t>
            </w:r>
            <w:r w:rsidRPr="00831DBA">
              <w:rPr>
                <w:rFonts w:ascii="Narkisim" w:hAnsi="Narkisim" w:cs="Narkisim"/>
                <w:color w:val="000000"/>
                <w:rtl/>
              </w:rPr>
              <w:t> </w:t>
            </w:r>
          </w:p>
        </w:tc>
        <w:tc>
          <w:tcPr>
            <w:tcW w:w="939" w:type="dxa"/>
            <w:tcBorders>
              <w:top w:val="single" w:sz="4" w:space="0" w:color="auto"/>
              <w:left w:val="single" w:sz="4" w:space="0" w:color="auto"/>
              <w:bottom w:val="single" w:sz="4" w:space="0" w:color="auto"/>
              <w:right w:val="single" w:sz="4" w:space="0" w:color="auto"/>
            </w:tcBorders>
            <w:shd w:val="clear" w:color="000000" w:fill="DEEAF6"/>
          </w:tcPr>
          <w:p w14:paraId="40B82AC0" w14:textId="77777777" w:rsidR="000C7BD2"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p>
          <w:p w14:paraId="744CE435" w14:textId="77777777" w:rsidR="000C7BD2" w:rsidRDefault="000C7BD2" w:rsidP="000C7BD2">
            <w:pPr>
              <w:bidi/>
              <w:jc w:val="center"/>
              <w:rPr>
                <w:rFonts w:ascii="Narkisim" w:hAnsi="Narkisim" w:cs="Narkisim"/>
                <w:b/>
                <w:bCs/>
                <w:color w:val="000000"/>
                <w:rtl/>
                <w14:scene3d>
                  <w14:camera w14:prst="orthographicFront"/>
                  <w14:lightRig w14:rig="threePt" w14:dir="t">
                    <w14:rot w14:lat="0" w14:lon="0" w14:rev="0"/>
                  </w14:lightRig>
                </w14:scene3d>
              </w:rPr>
            </w:pPr>
          </w:p>
          <w:p w14:paraId="44DBCB00" w14:textId="77777777" w:rsidR="000C7BD2" w:rsidRPr="00831DBA" w:rsidRDefault="000C7BD2" w:rsidP="000C7BD2">
            <w:pPr>
              <w:bidi/>
              <w:jc w:val="center"/>
              <w:rPr>
                <w:rFonts w:ascii="Narkisim" w:hAnsi="Narkisim" w:cs="Narkisim"/>
                <w:b/>
                <w:bCs/>
                <w:color w:val="000000"/>
                <w:rtl/>
                <w14:scene3d>
                  <w14:camera w14:prst="orthographicFront"/>
                  <w14:lightRig w14:rig="threePt" w14:dir="t">
                    <w14:rot w14:lat="0" w14:lon="0" w14:rev="0"/>
                  </w14:lightRig>
                </w14:scene3d>
              </w:rPr>
            </w:pPr>
            <w:r>
              <w:rPr>
                <w:rFonts w:ascii="Narkisim" w:hAnsi="Narkisim" w:cs="Narkisim" w:hint="cs"/>
                <w:b/>
                <w:bCs/>
                <w:color w:val="000000"/>
                <w:rtl/>
                <w14:scene3d>
                  <w14:camera w14:prst="orthographicFront"/>
                  <w14:lightRig w14:rig="threePt" w14:dir="t">
                    <w14:rot w14:lat="0" w14:lon="0" w14:rev="0"/>
                  </w14:lightRig>
                </w14:scene3d>
              </w:rPr>
              <w:t>מהות הפרויקט</w:t>
            </w:r>
          </w:p>
        </w:tc>
        <w:tc>
          <w:tcPr>
            <w:tcW w:w="983" w:type="dxa"/>
            <w:tcBorders>
              <w:top w:val="single" w:sz="4" w:space="0" w:color="auto"/>
              <w:left w:val="single" w:sz="4" w:space="0" w:color="auto"/>
              <w:bottom w:val="single" w:sz="4" w:space="0" w:color="auto"/>
              <w:right w:val="single" w:sz="4" w:space="0" w:color="auto"/>
            </w:tcBorders>
            <w:shd w:val="clear" w:color="000000" w:fill="DEEAF6"/>
            <w:vAlign w:val="center"/>
          </w:tcPr>
          <w:p w14:paraId="3F07A1AE" w14:textId="77777777" w:rsidR="000C7BD2" w:rsidRPr="00831DBA"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 xml:space="preserve">תשתית </w:t>
            </w:r>
            <w:r w:rsidRPr="00831DBA">
              <w:rPr>
                <w:rFonts w:ascii="Narkisim" w:hAnsi="Narkisim" w:cs="Narkisim" w:hint="cs"/>
                <w:b/>
                <w:bCs/>
                <w:color w:val="000000"/>
                <w14:scene3d>
                  <w14:camera w14:prst="orthographicFront"/>
                  <w14:lightRig w14:rig="threePt" w14:dir="t">
                    <w14:rot w14:lat="0" w14:lon="0" w14:rev="0"/>
                  </w14:lightRig>
                </w14:scene3d>
              </w:rPr>
              <w:t>GIS</w:t>
            </w:r>
            <w:r w:rsidRPr="00831DBA">
              <w:rPr>
                <w:rFonts w:ascii="Narkisim" w:hAnsi="Narkisim" w:cs="Narkisim" w:hint="cs"/>
                <w:b/>
                <w:bCs/>
                <w:color w:val="000000"/>
                <w:rtl/>
                <w14:scene3d>
                  <w14:camera w14:prst="orthographicFront"/>
                  <w14:lightRig w14:rig="threePt" w14:dir="t">
                    <w14:rot w14:lat="0" w14:lon="0" w14:rev="0"/>
                  </w14:lightRig>
                </w14:scene3d>
              </w:rPr>
              <w:t xml:space="preserve"> </w:t>
            </w:r>
          </w:p>
        </w:tc>
        <w:tc>
          <w:tcPr>
            <w:tcW w:w="1387" w:type="dxa"/>
            <w:tcBorders>
              <w:top w:val="single" w:sz="4" w:space="0" w:color="auto"/>
              <w:left w:val="single" w:sz="4" w:space="0" w:color="auto"/>
              <w:bottom w:val="single" w:sz="4" w:space="0" w:color="auto"/>
              <w:right w:val="single" w:sz="4" w:space="0" w:color="auto"/>
            </w:tcBorders>
            <w:shd w:val="clear" w:color="000000" w:fill="DEEAF6"/>
            <w:vAlign w:val="center"/>
          </w:tcPr>
          <w:p w14:paraId="22D27285" w14:textId="77777777" w:rsidR="000C7BD2" w:rsidRPr="00831DBA"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תפקיד מנהל הפרויקט  המוצע ב</w:t>
            </w:r>
            <w:r w:rsidRPr="00831DBA">
              <w:rPr>
                <w:rFonts w:ascii="Narkisim" w:hAnsi="Narkisim" w:cs="Narkisim" w:hint="cs"/>
                <w:b/>
                <w:bCs/>
                <w:color w:val="000000"/>
                <w:rtl/>
                <w14:scene3d>
                  <w14:camera w14:prst="orthographicFront"/>
                  <w14:lightRig w14:rig="threePt" w14:dir="t">
                    <w14:rot w14:lat="0" w14:lon="0" w14:rev="0"/>
                  </w14:lightRig>
                </w14:scene3d>
              </w:rPr>
              <w:t xml:space="preserve">שירות </w:t>
            </w:r>
          </w:p>
        </w:tc>
        <w:tc>
          <w:tcPr>
            <w:tcW w:w="1254" w:type="dxa"/>
            <w:tcBorders>
              <w:top w:val="single" w:sz="4" w:space="0" w:color="auto"/>
              <w:left w:val="single" w:sz="4" w:space="0" w:color="auto"/>
              <w:bottom w:val="single" w:sz="4" w:space="0" w:color="auto"/>
              <w:right w:val="single" w:sz="4" w:space="0" w:color="auto"/>
            </w:tcBorders>
            <w:shd w:val="clear" w:color="000000" w:fill="DEEAF6"/>
            <w:vAlign w:val="center"/>
          </w:tcPr>
          <w:p w14:paraId="7E8017C7" w14:textId="77777777" w:rsidR="000C7BD2" w:rsidRPr="00831DBA"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מספר אנשי מקצוע בניהול מנהל הפרויקט</w:t>
            </w:r>
          </w:p>
        </w:tc>
        <w:tc>
          <w:tcPr>
            <w:tcW w:w="1390" w:type="dxa"/>
            <w:tcBorders>
              <w:top w:val="single" w:sz="4" w:space="0" w:color="auto"/>
              <w:left w:val="single" w:sz="4" w:space="0" w:color="auto"/>
              <w:bottom w:val="single" w:sz="4" w:space="0" w:color="auto"/>
              <w:right w:val="single" w:sz="4" w:space="0" w:color="auto"/>
            </w:tcBorders>
            <w:shd w:val="clear" w:color="000000" w:fill="DEEAF6"/>
            <w:vAlign w:val="center"/>
          </w:tcPr>
          <w:p w14:paraId="131D27BB" w14:textId="77777777" w:rsidR="000C7BD2"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Pr>
                <w:rFonts w:ascii="Narkisim" w:hAnsi="Narkisim" w:cs="Narkisim" w:hint="cs"/>
                <w:b/>
                <w:bCs/>
                <w:color w:val="000000"/>
                <w:rtl/>
                <w14:scene3d>
                  <w14:camera w14:prst="orthographicFront"/>
                  <w14:lightRig w14:rig="threePt" w14:dir="t">
                    <w14:rot w14:lat="0" w14:lon="0" w14:rev="0"/>
                  </w14:lightRig>
                </w14:scene3d>
              </w:rPr>
              <w:t xml:space="preserve">פירוט </w:t>
            </w:r>
            <w:r w:rsidRPr="00831DBA">
              <w:rPr>
                <w:rFonts w:ascii="Narkisim" w:hAnsi="Narkisim" w:cs="Narkisim" w:hint="cs"/>
                <w:b/>
                <w:bCs/>
                <w:color w:val="000000"/>
                <w:rtl/>
                <w14:scene3d>
                  <w14:camera w14:prst="orthographicFront"/>
                  <w14:lightRig w14:rig="threePt" w14:dir="t">
                    <w14:rot w14:lat="0" w14:lon="0" w14:rev="0"/>
                  </w14:lightRig>
                </w14:scene3d>
              </w:rPr>
              <w:t xml:space="preserve"> התחומים בהם ניתן השירות</w:t>
            </w:r>
          </w:p>
          <w:p w14:paraId="6089DCEA" w14:textId="77777777" w:rsidR="000C7BD2" w:rsidRPr="00831DBA" w:rsidRDefault="000C7BD2" w:rsidP="000C7BD2">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 xml:space="preserve"> </w:t>
            </w:r>
            <w:r w:rsidRPr="00831DBA">
              <w:rPr>
                <w:rFonts w:ascii="Narkisim" w:hAnsi="Narkisim" w:cs="Narkisim" w:hint="cs"/>
                <w:i/>
                <w:iCs/>
                <w:color w:val="000000"/>
                <w:sz w:val="18"/>
                <w:szCs w:val="18"/>
                <w:rtl/>
                <w14:scene3d>
                  <w14:camera w14:prst="orthographicFront"/>
                  <w14:lightRig w14:rig="threePt" w14:dir="t">
                    <w14:rot w14:lat="0" w14:lon="0" w14:rev="0"/>
                  </w14:lightRig>
                </w14:scene3d>
              </w:rPr>
              <w:t>(לפי התחומים המצוינים</w:t>
            </w:r>
            <w:r>
              <w:rPr>
                <w:rFonts w:ascii="Narkisim" w:hAnsi="Narkisim" w:cs="Narkisim" w:hint="cs"/>
                <w:i/>
                <w:iCs/>
                <w:color w:val="000000"/>
                <w:sz w:val="18"/>
                <w:szCs w:val="18"/>
                <w:rtl/>
                <w14:scene3d>
                  <w14:camera w14:prst="orthographicFront"/>
                  <w14:lightRig w14:rig="threePt" w14:dir="t">
                    <w14:rot w14:lat="0" w14:lon="0" w14:rev="0"/>
                  </w14:lightRig>
                </w14:scene3d>
              </w:rPr>
              <w:t xml:space="preserve"> בסעיף  </w:t>
            </w:r>
            <w:r w:rsidRPr="00831DBA">
              <w:rPr>
                <w:rFonts w:ascii="Narkisim" w:hAnsi="Narkisim" w:cs="Narkisim" w:hint="cs"/>
                <w:i/>
                <w:iCs/>
                <w:color w:val="000000"/>
                <w:sz w:val="18"/>
                <w:szCs w:val="18"/>
                <w:rtl/>
                <w14:scene3d>
                  <w14:camera w14:prst="orthographicFront"/>
                  <w14:lightRig w14:rig="threePt" w14:dir="t">
                    <w14:rot w14:lat="0" w14:lon="0" w14:rev="0"/>
                  </w14:lightRig>
                </w14:scene3d>
              </w:rPr>
              <w:t xml:space="preserve"> לעיל)</w:t>
            </w:r>
          </w:p>
        </w:tc>
        <w:tc>
          <w:tcPr>
            <w:tcW w:w="979"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23ECEEC0" w14:textId="77777777" w:rsidR="000C7BD2" w:rsidRPr="00831DBA"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איש הקשר אצל הלקוח</w:t>
            </w:r>
          </w:p>
        </w:tc>
        <w:tc>
          <w:tcPr>
            <w:tcW w:w="1099"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53900B40" w14:textId="77777777" w:rsidR="000C7BD2" w:rsidRPr="00831DBA" w:rsidRDefault="000C7BD2" w:rsidP="00BD5830">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 xml:space="preserve">טלפון של איש הקשר </w:t>
            </w:r>
          </w:p>
        </w:tc>
      </w:tr>
      <w:tr w:rsidR="000C7BD2" w:rsidRPr="00831DBA" w14:paraId="498B01FB" w14:textId="77777777" w:rsidTr="000C7BD2">
        <w:trPr>
          <w:trHeight w:val="536"/>
          <w:jc w:val="center"/>
        </w:trPr>
        <w:tc>
          <w:tcPr>
            <w:tcW w:w="5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99E685"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1</w:t>
            </w:r>
          </w:p>
        </w:tc>
        <w:tc>
          <w:tcPr>
            <w:tcW w:w="11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2D6392"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939" w:type="dxa"/>
            <w:tcBorders>
              <w:top w:val="single" w:sz="4" w:space="0" w:color="auto"/>
              <w:left w:val="single" w:sz="4" w:space="0" w:color="auto"/>
              <w:bottom w:val="single" w:sz="4" w:space="0" w:color="auto"/>
              <w:right w:val="single" w:sz="4" w:space="0" w:color="auto"/>
            </w:tcBorders>
          </w:tcPr>
          <w:p w14:paraId="65519734" w14:textId="77777777" w:rsidR="000C7BD2" w:rsidRPr="00831DBA" w:rsidRDefault="000C7BD2" w:rsidP="00BD5830">
            <w:pPr>
              <w:bidi/>
              <w:jc w:val="center"/>
              <w:rPr>
                <w:rFonts w:ascii="Narkisim" w:hAnsi="Narkisim" w:cs="Narkisim"/>
                <w:color w:val="000000"/>
                <w:rtl/>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228474"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1387" w:type="dxa"/>
            <w:tcBorders>
              <w:top w:val="single" w:sz="4" w:space="0" w:color="auto"/>
              <w:left w:val="single" w:sz="4" w:space="0" w:color="auto"/>
              <w:bottom w:val="single" w:sz="4" w:space="0" w:color="auto"/>
              <w:right w:val="single" w:sz="4" w:space="0" w:color="auto"/>
            </w:tcBorders>
            <w:vAlign w:val="center"/>
          </w:tcPr>
          <w:p w14:paraId="75401274"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1254" w:type="dxa"/>
            <w:tcBorders>
              <w:top w:val="single" w:sz="4" w:space="0" w:color="auto"/>
              <w:left w:val="single" w:sz="4" w:space="0" w:color="auto"/>
              <w:bottom w:val="single" w:sz="4" w:space="0" w:color="auto"/>
              <w:right w:val="single" w:sz="4" w:space="0" w:color="auto"/>
            </w:tcBorders>
            <w:vAlign w:val="center"/>
          </w:tcPr>
          <w:p w14:paraId="3610F4D0" w14:textId="77777777" w:rsidR="000C7BD2" w:rsidRPr="00831DBA" w:rsidRDefault="000C7BD2" w:rsidP="00BD5830">
            <w:pPr>
              <w:bidi/>
              <w:rPr>
                <w:rFonts w:ascii="Narkisim" w:hAnsi="Narkisim" w:cs="Narkisim"/>
                <w:color w:val="000000"/>
                <w:sz w:val="18"/>
                <w:szCs w:val="18"/>
                <w:rtl/>
              </w:rPr>
            </w:pPr>
            <w:r w:rsidRPr="00831DBA">
              <w:rPr>
                <w:rFonts w:ascii="Narkisim" w:hAnsi="Narkisim" w:cs="Narkisim" w:hint="cs"/>
                <w:color w:val="000000"/>
                <w:sz w:val="18"/>
                <w:szCs w:val="18"/>
                <w:rtl/>
              </w:rPr>
              <w:t xml:space="preserve">מספר אנשי מקצוע: ____ </w:t>
            </w:r>
          </w:p>
          <w:p w14:paraId="438C8F07" w14:textId="77777777" w:rsidR="000C7BD2" w:rsidRPr="00831DBA" w:rsidRDefault="000C7BD2" w:rsidP="00BD5830">
            <w:pPr>
              <w:bidi/>
              <w:jc w:val="center"/>
              <w:rPr>
                <w:rFonts w:ascii="Narkisim" w:hAnsi="Narkisim" w:cs="Narkisim"/>
                <w:color w:val="000000"/>
                <w:rtl/>
              </w:rPr>
            </w:pPr>
            <w:proofErr w:type="spellStart"/>
            <w:r w:rsidRPr="00831DBA">
              <w:rPr>
                <w:rFonts w:ascii="Narkisim" w:hAnsi="Narkisim" w:cs="Narkisim" w:hint="cs"/>
                <w:color w:val="000000"/>
                <w:sz w:val="18"/>
                <w:szCs w:val="18"/>
                <w:rtl/>
              </w:rPr>
              <w:t>מבינהם</w:t>
            </w:r>
            <w:proofErr w:type="spellEnd"/>
            <w:r w:rsidRPr="00831DBA">
              <w:rPr>
                <w:rFonts w:ascii="Narkisim" w:hAnsi="Narkisim" w:cs="Narkisim" w:hint="cs"/>
                <w:color w:val="000000"/>
                <w:sz w:val="18"/>
                <w:szCs w:val="18"/>
                <w:rtl/>
              </w:rPr>
              <w:t xml:space="preserve"> ___ מפעילי </w:t>
            </w:r>
            <w:proofErr w:type="spellStart"/>
            <w:r w:rsidRPr="00831DBA">
              <w:rPr>
                <w:rFonts w:ascii="Narkisim" w:hAnsi="Narkisim" w:cs="Narkisim" w:hint="cs"/>
                <w:color w:val="000000"/>
                <w:sz w:val="18"/>
                <w:szCs w:val="18"/>
                <w:rtl/>
              </w:rPr>
              <w:t>ממ"ג</w:t>
            </w:r>
            <w:proofErr w:type="spellEnd"/>
            <w:r w:rsidRPr="00831DBA">
              <w:rPr>
                <w:rFonts w:ascii="Narkisim" w:hAnsi="Narkisim" w:cs="Narkisim" w:hint="cs"/>
                <w:color w:val="000000"/>
                <w:sz w:val="18"/>
                <w:szCs w:val="18"/>
                <w:rtl/>
              </w:rPr>
              <w:t>.</w:t>
            </w:r>
          </w:p>
        </w:tc>
        <w:tc>
          <w:tcPr>
            <w:tcW w:w="1390" w:type="dxa"/>
            <w:tcBorders>
              <w:top w:val="single" w:sz="4" w:space="0" w:color="auto"/>
              <w:left w:val="single" w:sz="4" w:space="0" w:color="auto"/>
              <w:bottom w:val="single" w:sz="4" w:space="0" w:color="auto"/>
              <w:right w:val="single" w:sz="4" w:space="0" w:color="auto"/>
            </w:tcBorders>
          </w:tcPr>
          <w:p w14:paraId="0257D39E" w14:textId="77777777" w:rsidR="000C7BD2" w:rsidRPr="00831DBA" w:rsidRDefault="000C7BD2" w:rsidP="00BD5830">
            <w:pPr>
              <w:bidi/>
              <w:jc w:val="center"/>
              <w:rPr>
                <w:rFonts w:ascii="Narkisim" w:hAnsi="Narkisim" w:cs="Narkisim"/>
                <w:color w:val="000000"/>
                <w:rtl/>
              </w:rPr>
            </w:pPr>
          </w:p>
        </w:tc>
        <w:tc>
          <w:tcPr>
            <w:tcW w:w="9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5E003A" w14:textId="77777777" w:rsidR="000C7BD2" w:rsidRPr="00831DBA" w:rsidRDefault="000C7BD2" w:rsidP="00BD5830">
            <w:pPr>
              <w:bidi/>
              <w:jc w:val="center"/>
              <w:rPr>
                <w:rFonts w:ascii="Narkisim" w:hAnsi="Narkisim" w:cs="Narkisim"/>
                <w:color w:val="000000"/>
                <w:rtl/>
              </w:rPr>
            </w:pP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3BBB3D"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r>
      <w:tr w:rsidR="000C7BD2" w:rsidRPr="00831DBA" w14:paraId="3E006CB2" w14:textId="77777777" w:rsidTr="00812C7C">
        <w:trPr>
          <w:trHeight w:val="533"/>
          <w:jc w:val="center"/>
        </w:trPr>
        <w:tc>
          <w:tcPr>
            <w:tcW w:w="584" w:type="dxa"/>
            <w:tcBorders>
              <w:top w:val="single" w:sz="4" w:space="0" w:color="auto"/>
              <w:left w:val="single" w:sz="4" w:space="0" w:color="auto"/>
              <w:bottom w:val="single" w:sz="4" w:space="0" w:color="auto"/>
              <w:right w:val="single" w:sz="4" w:space="0" w:color="auto"/>
            </w:tcBorders>
            <w:shd w:val="clear" w:color="auto" w:fill="auto"/>
            <w:vAlign w:val="center"/>
          </w:tcPr>
          <w:p w14:paraId="74D7C688" w14:textId="77777777" w:rsidR="000C7BD2" w:rsidRPr="00831DBA" w:rsidRDefault="000C7BD2" w:rsidP="00BD5830">
            <w:pPr>
              <w:bidi/>
              <w:jc w:val="center"/>
              <w:rPr>
                <w:rFonts w:ascii="Narkisim" w:hAnsi="Narkisim" w:cs="Narkisim"/>
                <w:color w:val="000000"/>
                <w:rtl/>
              </w:rPr>
            </w:pPr>
            <w:r w:rsidRPr="00831DBA">
              <w:rPr>
                <w:rFonts w:ascii="Narkisim" w:hAnsi="Narkisim" w:cs="Narkisim" w:hint="cs"/>
                <w:color w:val="000000"/>
                <w:rtl/>
              </w:rPr>
              <w:t>2</w:t>
            </w:r>
          </w:p>
        </w:tc>
        <w:tc>
          <w:tcPr>
            <w:tcW w:w="1121" w:type="dxa"/>
            <w:tcBorders>
              <w:top w:val="single" w:sz="4" w:space="0" w:color="auto"/>
              <w:left w:val="single" w:sz="4" w:space="0" w:color="auto"/>
              <w:bottom w:val="single" w:sz="4" w:space="0" w:color="auto"/>
              <w:right w:val="single" w:sz="4" w:space="0" w:color="auto"/>
            </w:tcBorders>
            <w:shd w:val="clear" w:color="auto" w:fill="auto"/>
            <w:vAlign w:val="center"/>
          </w:tcPr>
          <w:p w14:paraId="14E85322" w14:textId="77777777" w:rsidR="000C7BD2" w:rsidRPr="00831DBA" w:rsidRDefault="000C7BD2" w:rsidP="00BD5830">
            <w:pPr>
              <w:bidi/>
              <w:jc w:val="center"/>
              <w:rPr>
                <w:rFonts w:ascii="Narkisim" w:hAnsi="Narkisim" w:cs="Narkisim"/>
                <w:color w:val="000000"/>
                <w:rtl/>
              </w:rPr>
            </w:pPr>
          </w:p>
        </w:tc>
        <w:tc>
          <w:tcPr>
            <w:tcW w:w="939" w:type="dxa"/>
            <w:tcBorders>
              <w:top w:val="single" w:sz="4" w:space="0" w:color="auto"/>
              <w:left w:val="single" w:sz="4" w:space="0" w:color="auto"/>
              <w:bottom w:val="single" w:sz="4" w:space="0" w:color="auto"/>
              <w:right w:val="single" w:sz="4" w:space="0" w:color="auto"/>
            </w:tcBorders>
          </w:tcPr>
          <w:p w14:paraId="2FC9FF6B" w14:textId="77777777" w:rsidR="000C7BD2" w:rsidRPr="00831DBA" w:rsidRDefault="000C7BD2" w:rsidP="00BD5830">
            <w:pPr>
              <w:bidi/>
              <w:jc w:val="center"/>
              <w:rPr>
                <w:rFonts w:ascii="Narkisim" w:hAnsi="Narkisim" w:cs="Narkisim"/>
                <w:color w:val="000000"/>
                <w:rtl/>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3586AF5" w14:textId="77777777" w:rsidR="000C7BD2" w:rsidRPr="00831DBA" w:rsidRDefault="000C7BD2" w:rsidP="00BD5830">
            <w:pPr>
              <w:bidi/>
              <w:jc w:val="center"/>
              <w:rPr>
                <w:rFonts w:ascii="Narkisim" w:hAnsi="Narkisim" w:cs="Narkisim"/>
                <w:color w:val="000000"/>
                <w:rtl/>
              </w:rPr>
            </w:pPr>
          </w:p>
        </w:tc>
        <w:tc>
          <w:tcPr>
            <w:tcW w:w="1387" w:type="dxa"/>
            <w:tcBorders>
              <w:top w:val="single" w:sz="4" w:space="0" w:color="auto"/>
              <w:left w:val="single" w:sz="4" w:space="0" w:color="auto"/>
              <w:bottom w:val="single" w:sz="4" w:space="0" w:color="auto"/>
              <w:right w:val="single" w:sz="4" w:space="0" w:color="auto"/>
            </w:tcBorders>
            <w:vAlign w:val="center"/>
          </w:tcPr>
          <w:p w14:paraId="220C36F6" w14:textId="77777777" w:rsidR="000C7BD2" w:rsidRPr="00831DBA" w:rsidRDefault="000C7BD2" w:rsidP="00BD5830">
            <w:pPr>
              <w:bidi/>
              <w:jc w:val="center"/>
              <w:rPr>
                <w:rFonts w:ascii="Narkisim" w:hAnsi="Narkisim" w:cs="Narkisim"/>
                <w:color w:val="000000"/>
                <w:rtl/>
              </w:rPr>
            </w:pPr>
          </w:p>
        </w:tc>
        <w:tc>
          <w:tcPr>
            <w:tcW w:w="1254" w:type="dxa"/>
            <w:tcBorders>
              <w:top w:val="single" w:sz="4" w:space="0" w:color="auto"/>
              <w:left w:val="single" w:sz="4" w:space="0" w:color="auto"/>
              <w:bottom w:val="single" w:sz="4" w:space="0" w:color="auto"/>
              <w:right w:val="single" w:sz="4" w:space="0" w:color="auto"/>
            </w:tcBorders>
          </w:tcPr>
          <w:p w14:paraId="49A53BE1" w14:textId="77777777" w:rsidR="000C7BD2" w:rsidRPr="00831DBA" w:rsidRDefault="000C7BD2" w:rsidP="00BD5830">
            <w:pPr>
              <w:bidi/>
              <w:rPr>
                <w:rFonts w:ascii="Narkisim" w:hAnsi="Narkisim" w:cs="Narkisim"/>
                <w:color w:val="000000"/>
                <w:sz w:val="18"/>
                <w:szCs w:val="18"/>
                <w:rtl/>
              </w:rPr>
            </w:pPr>
            <w:r w:rsidRPr="00831DBA">
              <w:rPr>
                <w:rFonts w:ascii="Narkisim" w:hAnsi="Narkisim" w:cs="Narkisim" w:hint="cs"/>
                <w:color w:val="000000"/>
                <w:sz w:val="18"/>
                <w:szCs w:val="18"/>
                <w:rtl/>
              </w:rPr>
              <w:t xml:space="preserve">מספר אנשי מקצוע: ____ </w:t>
            </w:r>
          </w:p>
          <w:p w14:paraId="62F70FA3" w14:textId="77777777" w:rsidR="000C7BD2" w:rsidRPr="00831DBA" w:rsidRDefault="000C7BD2" w:rsidP="00BD5830">
            <w:pPr>
              <w:bidi/>
              <w:jc w:val="center"/>
              <w:rPr>
                <w:rFonts w:ascii="Narkisim" w:hAnsi="Narkisim" w:cs="Narkisim"/>
                <w:color w:val="000000"/>
                <w:rtl/>
              </w:rPr>
            </w:pPr>
            <w:proofErr w:type="spellStart"/>
            <w:r w:rsidRPr="00831DBA">
              <w:rPr>
                <w:rFonts w:ascii="Narkisim" w:hAnsi="Narkisim" w:cs="Narkisim" w:hint="cs"/>
                <w:color w:val="000000"/>
                <w:sz w:val="18"/>
                <w:szCs w:val="18"/>
                <w:rtl/>
              </w:rPr>
              <w:t>מבינהם</w:t>
            </w:r>
            <w:proofErr w:type="spellEnd"/>
            <w:r w:rsidRPr="00831DBA">
              <w:rPr>
                <w:rFonts w:ascii="Narkisim" w:hAnsi="Narkisim" w:cs="Narkisim" w:hint="cs"/>
                <w:color w:val="000000"/>
                <w:sz w:val="18"/>
                <w:szCs w:val="18"/>
                <w:rtl/>
              </w:rPr>
              <w:t xml:space="preserve"> ___ מפעילי </w:t>
            </w:r>
            <w:proofErr w:type="spellStart"/>
            <w:r w:rsidRPr="00831DBA">
              <w:rPr>
                <w:rFonts w:ascii="Narkisim" w:hAnsi="Narkisim" w:cs="Narkisim" w:hint="cs"/>
                <w:color w:val="000000"/>
                <w:sz w:val="18"/>
                <w:szCs w:val="18"/>
                <w:rtl/>
              </w:rPr>
              <w:t>ממ"ג</w:t>
            </w:r>
            <w:proofErr w:type="spellEnd"/>
            <w:r w:rsidRPr="00831DBA">
              <w:rPr>
                <w:rFonts w:ascii="Narkisim" w:hAnsi="Narkisim" w:cs="Narkisim" w:hint="cs"/>
                <w:color w:val="000000"/>
                <w:sz w:val="18"/>
                <w:szCs w:val="18"/>
                <w:rtl/>
              </w:rPr>
              <w:t>.</w:t>
            </w:r>
          </w:p>
        </w:tc>
        <w:tc>
          <w:tcPr>
            <w:tcW w:w="1390" w:type="dxa"/>
            <w:tcBorders>
              <w:top w:val="single" w:sz="4" w:space="0" w:color="auto"/>
              <w:left w:val="single" w:sz="4" w:space="0" w:color="auto"/>
              <w:bottom w:val="single" w:sz="4" w:space="0" w:color="auto"/>
              <w:right w:val="single" w:sz="4" w:space="0" w:color="auto"/>
            </w:tcBorders>
          </w:tcPr>
          <w:p w14:paraId="3B1FC572" w14:textId="77777777" w:rsidR="000C7BD2" w:rsidRPr="00831DBA" w:rsidRDefault="000C7BD2" w:rsidP="00BD5830">
            <w:pPr>
              <w:bidi/>
              <w:jc w:val="center"/>
              <w:rPr>
                <w:rFonts w:ascii="Narkisim" w:hAnsi="Narkisim" w:cs="Narkisim"/>
                <w:color w:val="000000"/>
                <w:rtl/>
              </w:rPr>
            </w:pPr>
          </w:p>
        </w:tc>
        <w:tc>
          <w:tcPr>
            <w:tcW w:w="979" w:type="dxa"/>
            <w:tcBorders>
              <w:top w:val="single" w:sz="4" w:space="0" w:color="auto"/>
              <w:left w:val="single" w:sz="4" w:space="0" w:color="auto"/>
              <w:bottom w:val="single" w:sz="4" w:space="0" w:color="auto"/>
              <w:right w:val="single" w:sz="4" w:space="0" w:color="auto"/>
            </w:tcBorders>
            <w:shd w:val="clear" w:color="auto" w:fill="auto"/>
            <w:vAlign w:val="center"/>
          </w:tcPr>
          <w:p w14:paraId="4CE6691A" w14:textId="77777777" w:rsidR="000C7BD2" w:rsidRPr="00831DBA" w:rsidRDefault="000C7BD2" w:rsidP="00BD5830">
            <w:pPr>
              <w:bidi/>
              <w:jc w:val="center"/>
              <w:rPr>
                <w:rFonts w:ascii="Narkisim" w:hAnsi="Narkisim" w:cs="Narkisim"/>
                <w:color w:val="000000"/>
                <w:rtl/>
              </w:rPr>
            </w:pP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E5AD73F" w14:textId="77777777" w:rsidR="000C7BD2" w:rsidRPr="00831DBA" w:rsidRDefault="000C7BD2" w:rsidP="00BD5830">
            <w:pPr>
              <w:bidi/>
              <w:jc w:val="center"/>
              <w:rPr>
                <w:rFonts w:ascii="Narkisim" w:hAnsi="Narkisim" w:cs="Narkisim"/>
                <w:color w:val="000000"/>
                <w:rtl/>
              </w:rPr>
            </w:pPr>
          </w:p>
        </w:tc>
      </w:tr>
      <w:tr w:rsidR="000C7BD2" w:rsidRPr="00831DBA" w14:paraId="0A8F5F9D" w14:textId="77777777" w:rsidTr="00812C7C">
        <w:trPr>
          <w:trHeight w:val="533"/>
          <w:jc w:val="center"/>
        </w:trPr>
        <w:tc>
          <w:tcPr>
            <w:tcW w:w="5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56B637" w14:textId="77777777" w:rsidR="000C7BD2" w:rsidRPr="00831DBA" w:rsidRDefault="000C7BD2" w:rsidP="00BD5830">
            <w:pPr>
              <w:bidi/>
              <w:jc w:val="center"/>
              <w:rPr>
                <w:rFonts w:ascii="Narkisim" w:hAnsi="Narkisim" w:cs="Narkisim"/>
                <w:color w:val="000000"/>
                <w:rtl/>
              </w:rPr>
            </w:pPr>
            <w:r w:rsidRPr="00831DBA">
              <w:rPr>
                <w:rFonts w:ascii="Narkisim" w:hAnsi="Narkisim" w:cs="Narkisim" w:hint="cs"/>
                <w:color w:val="000000"/>
                <w:rtl/>
              </w:rPr>
              <w:t>3</w:t>
            </w:r>
          </w:p>
        </w:tc>
        <w:tc>
          <w:tcPr>
            <w:tcW w:w="11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9935BE"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939" w:type="dxa"/>
            <w:tcBorders>
              <w:top w:val="single" w:sz="4" w:space="0" w:color="auto"/>
              <w:left w:val="single" w:sz="4" w:space="0" w:color="auto"/>
              <w:bottom w:val="single" w:sz="4" w:space="0" w:color="auto"/>
              <w:right w:val="single" w:sz="4" w:space="0" w:color="auto"/>
            </w:tcBorders>
          </w:tcPr>
          <w:p w14:paraId="1EAFAB18" w14:textId="77777777" w:rsidR="000C7BD2" w:rsidRPr="00831DBA" w:rsidRDefault="000C7BD2" w:rsidP="00BD5830">
            <w:pPr>
              <w:bidi/>
              <w:jc w:val="center"/>
              <w:rPr>
                <w:rFonts w:ascii="Narkisim" w:hAnsi="Narkisim" w:cs="Narkisim"/>
                <w:color w:val="000000"/>
                <w:rtl/>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436EDD"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1387" w:type="dxa"/>
            <w:tcBorders>
              <w:top w:val="single" w:sz="4" w:space="0" w:color="auto"/>
              <w:left w:val="single" w:sz="4" w:space="0" w:color="auto"/>
              <w:bottom w:val="single" w:sz="4" w:space="0" w:color="auto"/>
              <w:right w:val="single" w:sz="4" w:space="0" w:color="auto"/>
            </w:tcBorders>
            <w:vAlign w:val="center"/>
          </w:tcPr>
          <w:p w14:paraId="3A010880"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1254" w:type="dxa"/>
            <w:tcBorders>
              <w:top w:val="single" w:sz="4" w:space="0" w:color="auto"/>
              <w:left w:val="single" w:sz="4" w:space="0" w:color="auto"/>
              <w:bottom w:val="single" w:sz="4" w:space="0" w:color="auto"/>
              <w:right w:val="single" w:sz="4" w:space="0" w:color="auto"/>
            </w:tcBorders>
          </w:tcPr>
          <w:p w14:paraId="54AFE5C6" w14:textId="77777777" w:rsidR="000C7BD2" w:rsidRPr="00831DBA" w:rsidRDefault="000C7BD2" w:rsidP="00BD5830">
            <w:pPr>
              <w:bidi/>
              <w:rPr>
                <w:rFonts w:ascii="Narkisim" w:hAnsi="Narkisim" w:cs="Narkisim"/>
                <w:color w:val="000000"/>
                <w:sz w:val="18"/>
                <w:szCs w:val="18"/>
                <w:rtl/>
              </w:rPr>
            </w:pPr>
            <w:r w:rsidRPr="00831DBA">
              <w:rPr>
                <w:rFonts w:ascii="Narkisim" w:hAnsi="Narkisim" w:cs="Narkisim" w:hint="cs"/>
                <w:color w:val="000000"/>
                <w:sz w:val="18"/>
                <w:szCs w:val="18"/>
                <w:rtl/>
              </w:rPr>
              <w:t xml:space="preserve">מספר אנשי מקצוע: ____ </w:t>
            </w:r>
          </w:p>
          <w:p w14:paraId="7B0EBD82" w14:textId="77777777" w:rsidR="000C7BD2" w:rsidRPr="00831DBA" w:rsidRDefault="000C7BD2" w:rsidP="00BD5830">
            <w:pPr>
              <w:bidi/>
              <w:jc w:val="center"/>
              <w:rPr>
                <w:rFonts w:ascii="Narkisim" w:hAnsi="Narkisim" w:cs="Narkisim"/>
                <w:color w:val="000000"/>
                <w:rtl/>
              </w:rPr>
            </w:pPr>
            <w:proofErr w:type="spellStart"/>
            <w:r w:rsidRPr="00831DBA">
              <w:rPr>
                <w:rFonts w:ascii="Narkisim" w:hAnsi="Narkisim" w:cs="Narkisim" w:hint="cs"/>
                <w:color w:val="000000"/>
                <w:sz w:val="18"/>
                <w:szCs w:val="18"/>
                <w:rtl/>
              </w:rPr>
              <w:t>מבינהם</w:t>
            </w:r>
            <w:proofErr w:type="spellEnd"/>
            <w:r w:rsidRPr="00831DBA">
              <w:rPr>
                <w:rFonts w:ascii="Narkisim" w:hAnsi="Narkisim" w:cs="Narkisim" w:hint="cs"/>
                <w:color w:val="000000"/>
                <w:sz w:val="18"/>
                <w:szCs w:val="18"/>
                <w:rtl/>
              </w:rPr>
              <w:t xml:space="preserve"> ___ מפעילי </w:t>
            </w:r>
            <w:proofErr w:type="spellStart"/>
            <w:r w:rsidRPr="00831DBA">
              <w:rPr>
                <w:rFonts w:ascii="Narkisim" w:hAnsi="Narkisim" w:cs="Narkisim" w:hint="cs"/>
                <w:color w:val="000000"/>
                <w:sz w:val="18"/>
                <w:szCs w:val="18"/>
                <w:rtl/>
              </w:rPr>
              <w:t>ממ"ג</w:t>
            </w:r>
            <w:proofErr w:type="spellEnd"/>
            <w:r w:rsidRPr="00831DBA">
              <w:rPr>
                <w:rFonts w:ascii="Narkisim" w:hAnsi="Narkisim" w:cs="Narkisim" w:hint="cs"/>
                <w:color w:val="000000"/>
                <w:sz w:val="18"/>
                <w:szCs w:val="18"/>
                <w:rtl/>
              </w:rPr>
              <w:t>.</w:t>
            </w:r>
          </w:p>
        </w:tc>
        <w:tc>
          <w:tcPr>
            <w:tcW w:w="1390" w:type="dxa"/>
            <w:tcBorders>
              <w:top w:val="single" w:sz="4" w:space="0" w:color="auto"/>
              <w:left w:val="single" w:sz="4" w:space="0" w:color="auto"/>
              <w:bottom w:val="single" w:sz="4" w:space="0" w:color="auto"/>
              <w:right w:val="single" w:sz="4" w:space="0" w:color="auto"/>
            </w:tcBorders>
          </w:tcPr>
          <w:p w14:paraId="7F892998" w14:textId="77777777" w:rsidR="000C7BD2" w:rsidRPr="00831DBA" w:rsidRDefault="000C7BD2" w:rsidP="00BD5830">
            <w:pPr>
              <w:bidi/>
              <w:jc w:val="center"/>
              <w:rPr>
                <w:rFonts w:ascii="Narkisim" w:hAnsi="Narkisim" w:cs="Narkisim"/>
                <w:color w:val="000000"/>
                <w:rtl/>
              </w:rPr>
            </w:pPr>
          </w:p>
        </w:tc>
        <w:tc>
          <w:tcPr>
            <w:tcW w:w="9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DB8B5"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73E7C6" w14:textId="77777777" w:rsidR="000C7BD2" w:rsidRPr="00831DBA" w:rsidRDefault="000C7BD2" w:rsidP="00BD5830">
            <w:pPr>
              <w:bidi/>
              <w:jc w:val="center"/>
              <w:rPr>
                <w:rFonts w:ascii="Narkisim" w:hAnsi="Narkisim" w:cs="Narkisim"/>
                <w:color w:val="000000"/>
                <w:rtl/>
              </w:rPr>
            </w:pPr>
            <w:r w:rsidRPr="00831DBA">
              <w:rPr>
                <w:rFonts w:ascii="Narkisim" w:hAnsi="Narkisim" w:cs="Narkisim"/>
                <w:color w:val="000000"/>
                <w:rtl/>
              </w:rPr>
              <w:t> </w:t>
            </w:r>
          </w:p>
        </w:tc>
      </w:tr>
    </w:tbl>
    <w:p w14:paraId="3953C4DB" w14:textId="77777777" w:rsidR="00B9198A" w:rsidRPr="00831DBA" w:rsidRDefault="00B9198A" w:rsidP="00FC4B25">
      <w:pPr>
        <w:pStyle w:val="110"/>
        <w:numPr>
          <w:ilvl w:val="0"/>
          <w:numId w:val="0"/>
        </w:numPr>
        <w:ind w:left="792"/>
        <w:rPr>
          <w:rtl/>
          <w:lang w:eastAsia="he-IL"/>
        </w:rPr>
      </w:pPr>
    </w:p>
    <w:p w14:paraId="5DB3CF96" w14:textId="77777777" w:rsidR="00B9198A" w:rsidRPr="00831DBA" w:rsidRDefault="00B9198A" w:rsidP="00590F55">
      <w:pPr>
        <w:pStyle w:val="afb"/>
        <w:numPr>
          <w:ilvl w:val="0"/>
          <w:numId w:val="117"/>
        </w:numPr>
        <w:spacing w:before="0" w:after="160"/>
        <w:rPr>
          <w:rFonts w:ascii="Narkisim" w:hAnsi="Narkisim" w:cs="Narkisim"/>
          <w:sz w:val="22"/>
          <w:szCs w:val="24"/>
        </w:rPr>
      </w:pPr>
      <w:r w:rsidRPr="00831DBA">
        <w:rPr>
          <w:rFonts w:ascii="Narkisim" w:hAnsi="Narkisim" w:cs="Narkisim" w:hint="cs"/>
          <w:sz w:val="22"/>
          <w:szCs w:val="24"/>
          <w:rtl/>
        </w:rPr>
        <w:t>להוכחת תנאי הסף בסעיף 3.4.5 למכרז, המציע מציג את היועץ המקצועי המוצע  _______  ת"ז _______</w:t>
      </w:r>
    </w:p>
    <w:p w14:paraId="562F9903" w14:textId="12E6E1BC" w:rsidR="00B9198A" w:rsidRPr="00831DBA" w:rsidRDefault="00E036E8" w:rsidP="00590F55">
      <w:pPr>
        <w:pStyle w:val="afb"/>
        <w:numPr>
          <w:ilvl w:val="0"/>
          <w:numId w:val="114"/>
        </w:numPr>
        <w:spacing w:before="0" w:after="160"/>
        <w:rPr>
          <w:rFonts w:ascii="Narkisim" w:hAnsi="Narkisim" w:cs="Narkisim"/>
          <w:sz w:val="22"/>
          <w:szCs w:val="24"/>
        </w:rPr>
      </w:pPr>
      <w:r w:rsidRPr="00831DBA">
        <w:rPr>
          <w:rFonts w:ascii="Narkisim" w:hAnsi="Narkisim" w:cs="Narkisim" w:hint="cs"/>
          <w:sz w:val="22"/>
          <w:szCs w:val="24"/>
          <w:rtl/>
        </w:rPr>
        <w:t>בעל השכלה אקדמאית בתחום _______ תואר ___.</w:t>
      </w:r>
      <w:r w:rsidR="00B9198A" w:rsidRPr="00831DBA">
        <w:rPr>
          <w:rFonts w:ascii="Narkisim" w:hAnsi="Narkisim" w:cs="Narkisim" w:hint="cs"/>
          <w:sz w:val="22"/>
          <w:szCs w:val="24"/>
          <w:rtl/>
        </w:rPr>
        <w:t xml:space="preserve">מצ"ב </w:t>
      </w:r>
      <w:r w:rsidR="00B9198A" w:rsidRPr="00831DBA">
        <w:rPr>
          <w:rFonts w:ascii="Narkisim" w:hAnsi="Narkisim" w:cs="Narkisim" w:hint="cs"/>
          <w:b/>
          <w:bCs/>
          <w:sz w:val="22"/>
          <w:szCs w:val="24"/>
          <w:u w:val="single"/>
          <w:rtl/>
        </w:rPr>
        <w:t xml:space="preserve">כנספח ג2- </w:t>
      </w:r>
      <w:r w:rsidR="00745E7A">
        <w:rPr>
          <w:rFonts w:ascii="Narkisim" w:hAnsi="Narkisim" w:cs="Narkisim" w:hint="cs"/>
          <w:b/>
          <w:bCs/>
          <w:sz w:val="22"/>
          <w:szCs w:val="24"/>
          <w:u w:val="single"/>
          <w:rtl/>
        </w:rPr>
        <w:t>2</w:t>
      </w:r>
      <w:r w:rsidR="00745E7A" w:rsidRPr="00831DBA">
        <w:rPr>
          <w:rFonts w:ascii="Narkisim" w:hAnsi="Narkisim" w:cs="Narkisim" w:hint="cs"/>
          <w:sz w:val="22"/>
          <w:szCs w:val="24"/>
          <w:rtl/>
        </w:rPr>
        <w:t xml:space="preserve"> </w:t>
      </w:r>
      <w:r w:rsidR="00B9198A" w:rsidRPr="00831DBA">
        <w:rPr>
          <w:rFonts w:ascii="Narkisim" w:hAnsi="Narkisim" w:cs="Narkisim" w:hint="cs"/>
          <w:sz w:val="22"/>
          <w:szCs w:val="24"/>
          <w:rtl/>
        </w:rPr>
        <w:t>קורות חיים ותעודות השכלה רלוונטיות.</w:t>
      </w:r>
    </w:p>
    <w:p w14:paraId="7B0DFB07" w14:textId="3E6E9E7F" w:rsidR="00B9198A" w:rsidRPr="00831DBA" w:rsidRDefault="00B9198A" w:rsidP="00590F55">
      <w:pPr>
        <w:pStyle w:val="afb"/>
        <w:numPr>
          <w:ilvl w:val="0"/>
          <w:numId w:val="114"/>
        </w:numPr>
        <w:spacing w:before="0" w:after="160"/>
        <w:rPr>
          <w:rFonts w:ascii="Narkisim" w:hAnsi="Narkisim" w:cs="Narkisim"/>
          <w:sz w:val="22"/>
          <w:szCs w:val="24"/>
          <w:rtl/>
        </w:rPr>
      </w:pPr>
      <w:r w:rsidRPr="00831DBA">
        <w:rPr>
          <w:rFonts w:ascii="Narkisim" w:hAnsi="Narkisim" w:cs="Narkisim" w:hint="cs"/>
          <w:sz w:val="22"/>
          <w:szCs w:val="24"/>
          <w:rtl/>
        </w:rPr>
        <w:t xml:space="preserve">היועץ המקצועי המוצע סיפק </w:t>
      </w:r>
      <w:r w:rsidRPr="00831DBA">
        <w:rPr>
          <w:rFonts w:ascii="Narkisim" w:hAnsi="Narkisim" w:cs="Narkisim"/>
          <w:sz w:val="22"/>
          <w:szCs w:val="24"/>
          <w:rtl/>
        </w:rPr>
        <w:t xml:space="preserve">שירותי </w:t>
      </w:r>
      <w:r w:rsidRPr="00831DBA">
        <w:rPr>
          <w:rFonts w:ascii="Narkisim" w:hAnsi="Narkisim" w:cs="Narkisim" w:hint="cs"/>
          <w:sz w:val="22"/>
          <w:szCs w:val="24"/>
          <w:rtl/>
        </w:rPr>
        <w:t xml:space="preserve">ניהול או </w:t>
      </w:r>
      <w:r w:rsidRPr="00831DBA">
        <w:rPr>
          <w:rFonts w:ascii="Narkisim" w:hAnsi="Narkisim" w:cs="Narkisim"/>
          <w:sz w:val="22"/>
          <w:szCs w:val="24"/>
          <w:rtl/>
        </w:rPr>
        <w:t xml:space="preserve">ייעוץ בתחום שירותי המידע </w:t>
      </w:r>
      <w:r w:rsidRPr="00831DBA">
        <w:rPr>
          <w:rFonts w:ascii="Narkisim" w:hAnsi="Narkisim" w:cs="Narkisim"/>
          <w:szCs w:val="24"/>
          <w:rtl/>
        </w:rPr>
        <w:t>הגאוגרפי</w:t>
      </w:r>
      <w:r w:rsidR="00057E45">
        <w:rPr>
          <w:rFonts w:ascii="Narkisim" w:hAnsi="Narkisim" w:cs="Narkisim" w:hint="cs"/>
          <w:szCs w:val="24"/>
          <w:rtl/>
        </w:rPr>
        <w:t xml:space="preserve">, </w:t>
      </w:r>
      <w:r w:rsidR="00745E7A">
        <w:rPr>
          <w:rFonts w:hint="cs"/>
          <w:rtl/>
        </w:rPr>
        <w:t xml:space="preserve">בהיקף של </w:t>
      </w:r>
      <w:r w:rsidR="00745E7A" w:rsidRPr="00831DBA">
        <w:rPr>
          <w:rtl/>
        </w:rPr>
        <w:t xml:space="preserve">פחות 200 שעות </w:t>
      </w:r>
      <w:r w:rsidR="00745E7A">
        <w:rPr>
          <w:rFonts w:hint="cs"/>
          <w:rtl/>
        </w:rPr>
        <w:t xml:space="preserve">ייעוץ </w:t>
      </w:r>
      <w:r w:rsidR="00745E7A">
        <w:rPr>
          <w:rFonts w:ascii="Narkisim" w:hAnsi="Narkisim" w:cs="Narkisim" w:hint="cs"/>
          <w:szCs w:val="24"/>
          <w:rtl/>
        </w:rPr>
        <w:t xml:space="preserve">לכל לקוח </w:t>
      </w:r>
      <w:r w:rsidR="00057E45">
        <w:rPr>
          <w:rFonts w:ascii="Narkisim" w:hAnsi="Narkisim" w:cs="Narkisim" w:hint="cs"/>
          <w:szCs w:val="24"/>
          <w:rtl/>
        </w:rPr>
        <w:t xml:space="preserve">, </w:t>
      </w:r>
      <w:r w:rsidRPr="00831DBA">
        <w:rPr>
          <w:rFonts w:ascii="Narkisim" w:hAnsi="Narkisim" w:cs="Narkisim"/>
          <w:szCs w:val="24"/>
          <w:rtl/>
        </w:rPr>
        <w:t xml:space="preserve"> </w:t>
      </w:r>
      <w:r w:rsidRPr="00831DBA">
        <w:rPr>
          <w:rFonts w:ascii="Narkisim" w:hAnsi="Narkisim" w:cs="Narkisim" w:hint="cs"/>
          <w:szCs w:val="24"/>
          <w:rtl/>
        </w:rPr>
        <w:t>כמפורט להלן:</w:t>
      </w:r>
    </w:p>
    <w:tbl>
      <w:tblPr>
        <w:bidiVisual/>
        <w:tblW w:w="8073" w:type="dxa"/>
        <w:tblInd w:w="710" w:type="dxa"/>
        <w:tblLook w:val="04A0" w:firstRow="1" w:lastRow="0" w:firstColumn="1" w:lastColumn="0" w:noHBand="0" w:noVBand="1"/>
      </w:tblPr>
      <w:tblGrid>
        <w:gridCol w:w="992"/>
        <w:gridCol w:w="2126"/>
        <w:gridCol w:w="2689"/>
        <w:gridCol w:w="2266"/>
      </w:tblGrid>
      <w:tr w:rsidR="00E461E6" w:rsidRPr="00831DBA" w14:paraId="3A02C434" w14:textId="77777777" w:rsidTr="00745E7A">
        <w:trPr>
          <w:trHeight w:val="863"/>
        </w:trPr>
        <w:tc>
          <w:tcPr>
            <w:tcW w:w="992"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62642DCF" w14:textId="77777777" w:rsidR="00E461E6" w:rsidRPr="00831DBA" w:rsidRDefault="00E461E6" w:rsidP="005F5A15">
            <w:pPr>
              <w:bidi/>
              <w:jc w:val="center"/>
              <w:rPr>
                <w:rFonts w:ascii="Narkisim" w:hAnsi="Narkisim" w:cs="Narkisim"/>
                <w:b/>
                <w:bCs/>
                <w:color w:val="000000"/>
                <w14:scene3d>
                  <w14:camera w14:prst="orthographicFront"/>
                  <w14:lightRig w14:rig="threePt" w14:dir="t">
                    <w14:rot w14:lat="0" w14:lon="0" w14:rev="0"/>
                  </w14:lightRig>
                </w14:scene3d>
              </w:rPr>
            </w:pPr>
            <w:r w:rsidRPr="00831DBA">
              <w:rPr>
                <w:rFonts w:ascii="Narkisim" w:hAnsi="Narkisim" w:cs="Narkisim"/>
                <w:b/>
                <w:bCs/>
                <w:color w:val="000000"/>
                <w:rtl/>
                <w14:scene3d>
                  <w14:camera w14:prst="orthographicFront"/>
                  <w14:lightRig w14:rig="threePt" w14:dir="t">
                    <w14:rot w14:lat="0" w14:lon="0" w14:rev="0"/>
                  </w14:lightRig>
                </w14:scene3d>
              </w:rPr>
              <w:t>#</w:t>
            </w:r>
          </w:p>
        </w:tc>
        <w:tc>
          <w:tcPr>
            <w:tcW w:w="2126"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383E3830" w14:textId="2BC6F5DB" w:rsidR="00E461E6" w:rsidRPr="00831DBA" w:rsidRDefault="00E461E6" w:rsidP="005F5A15">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 xml:space="preserve">שנה </w:t>
            </w:r>
            <w:r>
              <w:rPr>
                <w:rFonts w:ascii="Narkisim" w:hAnsi="Narkisim" w:cs="Narkisim" w:hint="cs"/>
                <w:b/>
                <w:bCs/>
                <w:color w:val="000000"/>
                <w:rtl/>
                <w14:scene3d>
                  <w14:camera w14:prst="orthographicFront"/>
                  <w14:lightRig w14:rig="threePt" w14:dir="t">
                    <w14:rot w14:lat="0" w14:lon="0" w14:rev="0"/>
                  </w14:lightRig>
                </w14:scene3d>
              </w:rPr>
              <w:t>מב</w:t>
            </w:r>
            <w:r w:rsidRPr="00831DBA">
              <w:rPr>
                <w:rFonts w:ascii="Narkisim" w:hAnsi="Narkisim" w:cs="Narkisim" w:hint="cs"/>
                <w:b/>
                <w:bCs/>
                <w:color w:val="000000"/>
                <w:rtl/>
                <w14:scene3d>
                  <w14:camera w14:prst="orthographicFront"/>
                  <w14:lightRig w14:rig="threePt" w14:dir="t">
                    <w14:rot w14:lat="0" w14:lon="0" w14:rev="0"/>
                  </w14:lightRig>
                </w14:scene3d>
              </w:rPr>
              <w:t>ין הש</w:t>
            </w:r>
            <w:r>
              <w:rPr>
                <w:rFonts w:ascii="Narkisim" w:hAnsi="Narkisim" w:cs="Narkisim" w:hint="cs"/>
                <w:b/>
                <w:bCs/>
                <w:color w:val="000000"/>
                <w:rtl/>
                <w14:scene3d>
                  <w14:camera w14:prst="orthographicFront"/>
                  <w14:lightRig w14:rig="threePt" w14:dir="t">
                    <w14:rot w14:lat="0" w14:lon="0" w14:rev="0"/>
                  </w14:lightRig>
                </w14:scene3d>
              </w:rPr>
              <w:t>נ</w:t>
            </w:r>
            <w:r w:rsidRPr="00831DBA">
              <w:rPr>
                <w:rFonts w:ascii="Narkisim" w:hAnsi="Narkisim" w:cs="Narkisim" w:hint="cs"/>
                <w:b/>
                <w:bCs/>
                <w:color w:val="000000"/>
                <w:rtl/>
                <w14:scene3d>
                  <w14:camera w14:prst="orthographicFront"/>
                  <w14:lightRig w14:rig="threePt" w14:dir="t">
                    <w14:rot w14:lat="0" w14:lon="0" w14:rev="0"/>
                  </w14:lightRig>
                </w14:scene3d>
              </w:rPr>
              <w:t>ים 2015-20</w:t>
            </w:r>
            <w:r w:rsidR="009969F9">
              <w:rPr>
                <w:rFonts w:ascii="Narkisim" w:hAnsi="Narkisim" w:cs="Narkisim" w:hint="cs"/>
                <w:b/>
                <w:bCs/>
                <w:color w:val="000000"/>
                <w:rtl/>
                <w14:scene3d>
                  <w14:camera w14:prst="orthographicFront"/>
                  <w14:lightRig w14:rig="threePt" w14:dir="t">
                    <w14:rot w14:lat="0" w14:lon="0" w14:rev="0"/>
                  </w14:lightRig>
                </w14:scene3d>
              </w:rPr>
              <w:t>20</w:t>
            </w:r>
            <w:r w:rsidRPr="00831DBA">
              <w:rPr>
                <w:rFonts w:ascii="Narkisim" w:hAnsi="Narkisim" w:cs="Narkisim" w:hint="cs"/>
                <w:b/>
                <w:bCs/>
                <w:color w:val="000000"/>
                <w:rtl/>
                <w14:scene3d>
                  <w14:camera w14:prst="orthographicFront"/>
                  <w14:lightRig w14:rig="threePt" w14:dir="t">
                    <w14:rot w14:lat="0" w14:lon="0" w14:rev="0"/>
                  </w14:lightRig>
                </w14:scene3d>
              </w:rPr>
              <w:t>)</w:t>
            </w:r>
          </w:p>
        </w:tc>
        <w:tc>
          <w:tcPr>
            <w:tcW w:w="2689"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45FE690C" w14:textId="77777777" w:rsidR="00E461E6" w:rsidRPr="00831DBA" w:rsidRDefault="00E461E6" w:rsidP="005F5A15">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היקף שעות הכולל לשנה בהן סופקו השירותים</w:t>
            </w:r>
          </w:p>
        </w:tc>
        <w:tc>
          <w:tcPr>
            <w:tcW w:w="2266" w:type="dxa"/>
            <w:tcBorders>
              <w:top w:val="single" w:sz="4" w:space="0" w:color="auto"/>
              <w:left w:val="single" w:sz="4" w:space="0" w:color="auto"/>
              <w:bottom w:val="single" w:sz="4" w:space="0" w:color="auto"/>
              <w:right w:val="single" w:sz="4" w:space="0" w:color="auto"/>
            </w:tcBorders>
            <w:shd w:val="clear" w:color="000000" w:fill="DEEAF6"/>
            <w:vAlign w:val="center"/>
          </w:tcPr>
          <w:p w14:paraId="4C10C282" w14:textId="77777777" w:rsidR="00E461E6" w:rsidRPr="00831DBA" w:rsidRDefault="00E461E6" w:rsidP="005F5A15">
            <w:pPr>
              <w:bidi/>
              <w:jc w:val="center"/>
              <w:rPr>
                <w:rFonts w:ascii="Narkisim" w:hAnsi="Narkisim" w:cs="Narkisim"/>
                <w:b/>
                <w:bCs/>
                <w:color w:val="000000"/>
                <w:rtl/>
                <w14:scene3d>
                  <w14:camera w14:prst="orthographicFront"/>
                  <w14:lightRig w14:rig="threePt" w14:dir="t">
                    <w14:rot w14:lat="0" w14:lon="0" w14:rev="0"/>
                  </w14:lightRig>
                </w14:scene3d>
              </w:rPr>
            </w:pPr>
            <w:r w:rsidRPr="00831DBA">
              <w:rPr>
                <w:rFonts w:ascii="Narkisim" w:hAnsi="Narkisim" w:cs="Narkisim" w:hint="cs"/>
                <w:b/>
                <w:bCs/>
                <w:color w:val="000000"/>
                <w:rtl/>
                <w14:scene3d>
                  <w14:camera w14:prst="orthographicFront"/>
                  <w14:lightRig w14:rig="threePt" w14:dir="t">
                    <w14:rot w14:lat="0" w14:lon="0" w14:rev="0"/>
                  </w14:lightRig>
                </w14:scene3d>
              </w:rPr>
              <w:t xml:space="preserve">כמות הלקוחות להן סופקו השירותים </w:t>
            </w:r>
          </w:p>
        </w:tc>
      </w:tr>
      <w:tr w:rsidR="00E461E6" w:rsidRPr="00831DBA" w14:paraId="2EA83E4F" w14:textId="77777777" w:rsidTr="00745E7A">
        <w:trPr>
          <w:trHeight w:val="438"/>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DC39A" w14:textId="77777777" w:rsidR="00E461E6" w:rsidRPr="00831DBA" w:rsidRDefault="00E461E6" w:rsidP="005F5A15">
            <w:pPr>
              <w:bidi/>
              <w:jc w:val="center"/>
              <w:rPr>
                <w:rFonts w:ascii="Narkisim" w:hAnsi="Narkisim" w:cs="Narkisim"/>
                <w:color w:val="000000"/>
                <w:rtl/>
              </w:rPr>
            </w:pPr>
            <w:r w:rsidRPr="00831DBA">
              <w:rPr>
                <w:rFonts w:ascii="Narkisim" w:hAnsi="Narkisim" w:cs="Narkisim"/>
                <w:color w:val="000000"/>
                <w:rtl/>
              </w:rPr>
              <w:t>1</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5B413" w14:textId="77777777" w:rsidR="00E461E6" w:rsidRPr="00831DBA" w:rsidRDefault="00E461E6" w:rsidP="005F5A15">
            <w:pPr>
              <w:bidi/>
              <w:jc w:val="center"/>
              <w:rPr>
                <w:rFonts w:ascii="Narkisim" w:hAnsi="Narkisim" w:cs="Narkisim"/>
                <w:color w:val="000000"/>
                <w:rtl/>
              </w:rPr>
            </w:pPr>
            <w:r w:rsidRPr="00831DBA">
              <w:rPr>
                <w:rFonts w:ascii="Narkisim" w:hAnsi="Narkisim" w:cs="Narkisim"/>
                <w:color w:val="000000"/>
                <w:rtl/>
              </w:rPr>
              <w:t> </w:t>
            </w:r>
          </w:p>
        </w:tc>
        <w:tc>
          <w:tcPr>
            <w:tcW w:w="2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A2188" w14:textId="77777777" w:rsidR="00E461E6" w:rsidRPr="00831DBA" w:rsidRDefault="00E461E6" w:rsidP="005F5A15">
            <w:pPr>
              <w:bidi/>
              <w:jc w:val="center"/>
              <w:rPr>
                <w:rFonts w:ascii="Narkisim" w:hAnsi="Narkisim" w:cs="Narkisim"/>
                <w:color w:val="000000"/>
                <w:rtl/>
              </w:rPr>
            </w:pPr>
            <w:r w:rsidRPr="00831DBA">
              <w:rPr>
                <w:rFonts w:ascii="Narkisim" w:hAnsi="Narkisim" w:cs="Narkisim"/>
                <w:color w:val="000000"/>
                <w:rtl/>
              </w:rPr>
              <w:t> </w:t>
            </w:r>
          </w:p>
        </w:tc>
        <w:tc>
          <w:tcPr>
            <w:tcW w:w="22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753612" w14:textId="77777777" w:rsidR="00E461E6" w:rsidRPr="00831DBA" w:rsidRDefault="00E461E6" w:rsidP="005F5A15">
            <w:pPr>
              <w:bidi/>
              <w:jc w:val="center"/>
              <w:rPr>
                <w:rFonts w:ascii="Narkisim" w:hAnsi="Narkisim" w:cs="Narkisim"/>
                <w:color w:val="000000"/>
                <w:rtl/>
              </w:rPr>
            </w:pPr>
          </w:p>
        </w:tc>
      </w:tr>
      <w:tr w:rsidR="00E461E6" w:rsidRPr="00831DBA" w14:paraId="3759F1EB" w14:textId="77777777" w:rsidTr="00745E7A">
        <w:trPr>
          <w:trHeight w:val="435"/>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76B3A83" w14:textId="77777777" w:rsidR="00E461E6" w:rsidRPr="00831DBA" w:rsidRDefault="00E461E6" w:rsidP="005F5A15">
            <w:pPr>
              <w:bidi/>
              <w:jc w:val="center"/>
              <w:rPr>
                <w:rFonts w:ascii="Narkisim" w:hAnsi="Narkisim" w:cs="Narkisim"/>
                <w:color w:val="000000"/>
                <w:rtl/>
              </w:rPr>
            </w:pPr>
            <w:r w:rsidRPr="00831DBA">
              <w:rPr>
                <w:rFonts w:ascii="Narkisim" w:hAnsi="Narkisim" w:cs="Narkisim" w:hint="cs"/>
                <w:color w:val="000000"/>
                <w:rtl/>
              </w:rPr>
              <w:t>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B076F4" w14:textId="77777777" w:rsidR="00E461E6" w:rsidRPr="00831DBA" w:rsidRDefault="00E461E6" w:rsidP="005F5A15">
            <w:pPr>
              <w:bidi/>
              <w:jc w:val="center"/>
              <w:rPr>
                <w:rFonts w:ascii="Narkisim" w:hAnsi="Narkisim" w:cs="Narkisim"/>
                <w:color w:val="000000"/>
                <w:rtl/>
              </w:rPr>
            </w:pPr>
          </w:p>
        </w:tc>
        <w:tc>
          <w:tcPr>
            <w:tcW w:w="2689" w:type="dxa"/>
            <w:tcBorders>
              <w:top w:val="single" w:sz="4" w:space="0" w:color="auto"/>
              <w:left w:val="single" w:sz="4" w:space="0" w:color="auto"/>
              <w:bottom w:val="single" w:sz="4" w:space="0" w:color="auto"/>
              <w:right w:val="single" w:sz="4" w:space="0" w:color="auto"/>
            </w:tcBorders>
            <w:shd w:val="clear" w:color="auto" w:fill="auto"/>
            <w:vAlign w:val="center"/>
          </w:tcPr>
          <w:p w14:paraId="07D02D6F" w14:textId="77777777" w:rsidR="00E461E6" w:rsidRPr="00831DBA" w:rsidRDefault="00E461E6" w:rsidP="005F5A15">
            <w:pPr>
              <w:bidi/>
              <w:jc w:val="center"/>
              <w:rPr>
                <w:rFonts w:ascii="Narkisim" w:hAnsi="Narkisim" w:cs="Narkisim"/>
                <w:color w:val="000000"/>
                <w:rtl/>
              </w:rPr>
            </w:pPr>
          </w:p>
        </w:tc>
        <w:tc>
          <w:tcPr>
            <w:tcW w:w="2266" w:type="dxa"/>
            <w:tcBorders>
              <w:top w:val="single" w:sz="4" w:space="0" w:color="auto"/>
              <w:left w:val="single" w:sz="4" w:space="0" w:color="auto"/>
              <w:bottom w:val="single" w:sz="4" w:space="0" w:color="auto"/>
              <w:right w:val="single" w:sz="4" w:space="0" w:color="auto"/>
            </w:tcBorders>
            <w:shd w:val="clear" w:color="auto" w:fill="auto"/>
            <w:vAlign w:val="center"/>
          </w:tcPr>
          <w:p w14:paraId="586BB70A" w14:textId="77777777" w:rsidR="00E461E6" w:rsidRPr="00831DBA" w:rsidRDefault="00E461E6" w:rsidP="005F5A15">
            <w:pPr>
              <w:bidi/>
              <w:jc w:val="center"/>
              <w:rPr>
                <w:rFonts w:ascii="Narkisim" w:hAnsi="Narkisim" w:cs="Narkisim"/>
                <w:color w:val="000000"/>
                <w:rtl/>
              </w:rPr>
            </w:pPr>
          </w:p>
        </w:tc>
      </w:tr>
      <w:tr w:rsidR="00E461E6" w:rsidRPr="00831DBA" w14:paraId="5BC93B41" w14:textId="77777777" w:rsidTr="00745E7A">
        <w:trPr>
          <w:trHeight w:val="435"/>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A2A4CF" w14:textId="77777777" w:rsidR="00E461E6" w:rsidRPr="00831DBA" w:rsidRDefault="00E461E6" w:rsidP="005F5A15">
            <w:pPr>
              <w:bidi/>
              <w:jc w:val="center"/>
              <w:rPr>
                <w:rFonts w:ascii="Narkisim" w:hAnsi="Narkisim" w:cs="Narkisim"/>
                <w:color w:val="000000"/>
                <w:rtl/>
              </w:rPr>
            </w:pPr>
            <w:r w:rsidRPr="00831DBA">
              <w:rPr>
                <w:rFonts w:ascii="Narkisim" w:hAnsi="Narkisim" w:cs="Narkisim" w:hint="cs"/>
                <w:color w:val="000000"/>
                <w:rtl/>
              </w:rPr>
              <w:t>3</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943E8" w14:textId="77777777" w:rsidR="00E461E6" w:rsidRPr="00831DBA" w:rsidRDefault="00E461E6" w:rsidP="005F5A15">
            <w:pPr>
              <w:bidi/>
              <w:jc w:val="center"/>
              <w:rPr>
                <w:rFonts w:ascii="Narkisim" w:hAnsi="Narkisim" w:cs="Narkisim"/>
                <w:color w:val="000000"/>
                <w:rtl/>
              </w:rPr>
            </w:pPr>
            <w:r w:rsidRPr="00831DBA">
              <w:rPr>
                <w:rFonts w:ascii="Narkisim" w:hAnsi="Narkisim" w:cs="Narkisim"/>
                <w:color w:val="000000"/>
                <w:rtl/>
              </w:rPr>
              <w:t> </w:t>
            </w:r>
          </w:p>
        </w:tc>
        <w:tc>
          <w:tcPr>
            <w:tcW w:w="2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CF09A6" w14:textId="77777777" w:rsidR="00E461E6" w:rsidRPr="00831DBA" w:rsidRDefault="00E461E6" w:rsidP="005F5A15">
            <w:pPr>
              <w:bidi/>
              <w:jc w:val="center"/>
              <w:rPr>
                <w:rFonts w:ascii="Narkisim" w:hAnsi="Narkisim" w:cs="Narkisim"/>
                <w:color w:val="000000"/>
                <w:rtl/>
              </w:rPr>
            </w:pPr>
            <w:r w:rsidRPr="00831DBA">
              <w:rPr>
                <w:rFonts w:ascii="Narkisim" w:hAnsi="Narkisim" w:cs="Narkisim"/>
                <w:color w:val="000000"/>
                <w:rtl/>
              </w:rPr>
              <w:t> </w:t>
            </w:r>
          </w:p>
        </w:tc>
        <w:tc>
          <w:tcPr>
            <w:tcW w:w="22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21480" w14:textId="77777777" w:rsidR="00E461E6" w:rsidRPr="00831DBA" w:rsidRDefault="00E461E6" w:rsidP="005F5A15">
            <w:pPr>
              <w:bidi/>
              <w:jc w:val="center"/>
              <w:rPr>
                <w:rFonts w:ascii="Narkisim" w:hAnsi="Narkisim" w:cs="Narkisim"/>
                <w:color w:val="000000"/>
                <w:rtl/>
              </w:rPr>
            </w:pPr>
            <w:r w:rsidRPr="00831DBA">
              <w:rPr>
                <w:rFonts w:ascii="Narkisim" w:hAnsi="Narkisim" w:cs="Narkisim"/>
                <w:color w:val="000000"/>
                <w:rtl/>
              </w:rPr>
              <w:t> </w:t>
            </w:r>
          </w:p>
        </w:tc>
      </w:tr>
    </w:tbl>
    <w:p w14:paraId="51F314C3" w14:textId="77777777" w:rsidR="00B9198A" w:rsidRDefault="00B9198A" w:rsidP="00FC4B25">
      <w:pPr>
        <w:pStyle w:val="110"/>
        <w:numPr>
          <w:ilvl w:val="0"/>
          <w:numId w:val="0"/>
        </w:numPr>
        <w:ind w:left="785"/>
        <w:rPr>
          <w:rtl/>
        </w:rPr>
      </w:pPr>
    </w:p>
    <w:p w14:paraId="7570691C" w14:textId="77777777" w:rsidR="00457193" w:rsidRDefault="00457193" w:rsidP="00FC4B25">
      <w:pPr>
        <w:pStyle w:val="110"/>
        <w:numPr>
          <w:ilvl w:val="0"/>
          <w:numId w:val="0"/>
        </w:numPr>
        <w:ind w:left="785"/>
        <w:rPr>
          <w:rtl/>
        </w:rPr>
      </w:pPr>
    </w:p>
    <w:p w14:paraId="747D4311" w14:textId="77777777" w:rsidR="00457193" w:rsidRDefault="00457193" w:rsidP="00FC4B25">
      <w:pPr>
        <w:pStyle w:val="110"/>
        <w:numPr>
          <w:ilvl w:val="0"/>
          <w:numId w:val="0"/>
        </w:numPr>
        <w:ind w:left="785"/>
        <w:rPr>
          <w:rtl/>
        </w:rPr>
      </w:pPr>
    </w:p>
    <w:p w14:paraId="0482D299" w14:textId="77777777" w:rsidR="00457193" w:rsidRDefault="00457193" w:rsidP="00FC4B25">
      <w:pPr>
        <w:pStyle w:val="110"/>
        <w:numPr>
          <w:ilvl w:val="0"/>
          <w:numId w:val="0"/>
        </w:numPr>
        <w:ind w:left="785"/>
        <w:rPr>
          <w:rtl/>
        </w:rPr>
      </w:pPr>
    </w:p>
    <w:p w14:paraId="63DBD56F" w14:textId="77777777" w:rsidR="00B9198A" w:rsidRPr="00831DBA" w:rsidRDefault="00B9198A" w:rsidP="00590F55">
      <w:pPr>
        <w:pStyle w:val="afb"/>
        <w:numPr>
          <w:ilvl w:val="0"/>
          <w:numId w:val="117"/>
        </w:numPr>
        <w:spacing w:before="0" w:after="160"/>
        <w:rPr>
          <w:rFonts w:ascii="Narkisim" w:hAnsi="Narkisim" w:cs="Narkisim"/>
          <w:sz w:val="22"/>
          <w:szCs w:val="24"/>
          <w:rtl/>
        </w:rPr>
      </w:pPr>
      <w:r w:rsidRPr="00831DBA">
        <w:rPr>
          <w:rFonts w:ascii="Narkisim" w:hAnsi="Narkisim" w:cs="Narkisim" w:hint="cs"/>
          <w:sz w:val="22"/>
          <w:szCs w:val="24"/>
          <w:rtl/>
        </w:rPr>
        <w:lastRenderedPageBreak/>
        <w:t xml:space="preserve">מצ"ב מסמך </w:t>
      </w:r>
      <w:r w:rsidR="004E3413" w:rsidRPr="00457193">
        <w:rPr>
          <w:rFonts w:ascii="Narkisim" w:hAnsi="Narkisim" w:cs="Narkisim"/>
          <w:sz w:val="22"/>
          <w:szCs w:val="24"/>
          <w:rtl/>
        </w:rPr>
        <w:t>להצגת שיטות העבודה המוצעות לביצוע השירותים</w:t>
      </w:r>
      <w:r w:rsidRPr="00831DBA">
        <w:rPr>
          <w:rFonts w:ascii="Narkisim" w:hAnsi="Narkisim" w:cs="Narkisim" w:hint="cs"/>
          <w:sz w:val="22"/>
          <w:szCs w:val="24"/>
          <w:rtl/>
        </w:rPr>
        <w:t xml:space="preserve"> </w:t>
      </w:r>
      <w:r w:rsidRPr="00745E7A">
        <w:rPr>
          <w:rFonts w:ascii="Narkisim" w:hAnsi="Narkisim" w:cs="Narkisim" w:hint="cs"/>
          <w:b/>
          <w:bCs/>
          <w:sz w:val="22"/>
          <w:szCs w:val="24"/>
          <w:rtl/>
        </w:rPr>
        <w:t xml:space="preserve">כנספח ג2 </w:t>
      </w:r>
      <w:r w:rsidRPr="00745E7A">
        <w:rPr>
          <w:rFonts w:ascii="Narkisim" w:hAnsi="Narkisim" w:cs="Narkisim"/>
          <w:b/>
          <w:bCs/>
          <w:sz w:val="22"/>
          <w:szCs w:val="24"/>
          <w:rtl/>
        </w:rPr>
        <w:t>–</w:t>
      </w:r>
      <w:r w:rsidRPr="00745E7A">
        <w:rPr>
          <w:rFonts w:ascii="Narkisim" w:hAnsi="Narkisim" w:cs="Narkisim" w:hint="cs"/>
          <w:b/>
          <w:bCs/>
          <w:sz w:val="22"/>
          <w:szCs w:val="24"/>
          <w:rtl/>
        </w:rPr>
        <w:t xml:space="preserve"> </w:t>
      </w:r>
      <w:r w:rsidR="004E3413" w:rsidRPr="00745E7A">
        <w:rPr>
          <w:rFonts w:ascii="Narkisim" w:hAnsi="Narkisim" w:cs="Narkisim" w:hint="cs"/>
          <w:b/>
          <w:bCs/>
          <w:sz w:val="22"/>
          <w:szCs w:val="24"/>
          <w:rtl/>
        </w:rPr>
        <w:t>3</w:t>
      </w:r>
      <w:r w:rsidRPr="00745E7A">
        <w:rPr>
          <w:rFonts w:ascii="Narkisim" w:hAnsi="Narkisim" w:cs="Narkisim" w:hint="cs"/>
          <w:b/>
          <w:bCs/>
          <w:sz w:val="22"/>
          <w:szCs w:val="24"/>
          <w:rtl/>
        </w:rPr>
        <w:t xml:space="preserve">. </w:t>
      </w:r>
    </w:p>
    <w:p w14:paraId="0397FE23" w14:textId="77777777" w:rsidR="00B9198A" w:rsidRPr="00457193" w:rsidRDefault="00D567F5" w:rsidP="00590F55">
      <w:pPr>
        <w:pStyle w:val="afb"/>
        <w:numPr>
          <w:ilvl w:val="0"/>
          <w:numId w:val="117"/>
        </w:numPr>
        <w:spacing w:before="0" w:after="160"/>
        <w:rPr>
          <w:rFonts w:ascii="Narkisim" w:hAnsi="Narkisim" w:cs="Narkisim"/>
          <w:sz w:val="22"/>
          <w:szCs w:val="24"/>
        </w:rPr>
      </w:pPr>
      <w:r w:rsidRPr="00457193">
        <w:rPr>
          <w:rFonts w:ascii="Narkisim" w:hAnsi="Narkisim" w:cs="Narkisim"/>
          <w:sz w:val="22"/>
          <w:szCs w:val="24"/>
          <w:rtl/>
        </w:rPr>
        <w:t>שירותים נוספים המוצעים על ידי המציע במסגרת השירותים ה</w:t>
      </w:r>
      <w:r w:rsidRPr="00457193">
        <w:rPr>
          <w:rFonts w:ascii="Narkisim" w:hAnsi="Narkisim" w:cs="Narkisim" w:hint="cs"/>
          <w:sz w:val="22"/>
          <w:szCs w:val="24"/>
          <w:rtl/>
        </w:rPr>
        <w:t xml:space="preserve">תפוקתיים </w:t>
      </w:r>
      <w:r w:rsidRPr="00457193">
        <w:rPr>
          <w:rFonts w:ascii="Narkisim" w:hAnsi="Narkisim" w:cs="Narkisim"/>
          <w:sz w:val="22"/>
          <w:szCs w:val="24"/>
          <w:rtl/>
        </w:rPr>
        <w:t>(ללא תשלום נוסף)</w:t>
      </w:r>
      <w:r w:rsidRPr="00457193">
        <w:rPr>
          <w:rFonts w:ascii="Narkisim" w:hAnsi="Narkisim" w:cs="Narkisim" w:hint="cs"/>
          <w:sz w:val="22"/>
          <w:szCs w:val="24"/>
          <w:rtl/>
        </w:rPr>
        <w:t xml:space="preserve">: </w:t>
      </w:r>
    </w:p>
    <w:p w14:paraId="78FD2D06" w14:textId="77777777" w:rsidR="00985161" w:rsidRPr="00457193" w:rsidRDefault="00985161" w:rsidP="00457193">
      <w:pPr>
        <w:pStyle w:val="afb"/>
        <w:spacing w:before="0" w:after="160"/>
        <w:ind w:left="360"/>
        <w:rPr>
          <w:rFonts w:ascii="Narkisim" w:hAnsi="Narkisim" w:cs="Narkisim"/>
          <w:sz w:val="22"/>
          <w:szCs w:val="24"/>
        </w:rPr>
      </w:pPr>
      <w:r w:rsidRPr="00457193">
        <w:rPr>
          <w:rFonts w:ascii="Narkisim" w:hAnsi="Narkisim" w:cs="Narkisim" w:hint="cs"/>
          <w:sz w:val="22"/>
          <w:szCs w:val="24"/>
          <w:rtl/>
        </w:rPr>
        <w:t>(</w:t>
      </w:r>
      <w:r w:rsidRPr="00745E7A">
        <w:rPr>
          <w:rFonts w:ascii="Narkisim" w:hAnsi="Narkisim" w:cs="Narkisim" w:hint="cs"/>
          <w:i/>
          <w:iCs/>
          <w:sz w:val="20"/>
          <w:szCs w:val="22"/>
          <w:rtl/>
        </w:rPr>
        <w:t>יש להשלים ככל ורלוונטי</w:t>
      </w:r>
      <w:r w:rsidRPr="00457193">
        <w:rPr>
          <w:rFonts w:ascii="Narkisim" w:hAnsi="Narkisim" w:cs="Narkisim" w:hint="cs"/>
          <w:sz w:val="22"/>
          <w:szCs w:val="24"/>
          <w:rtl/>
        </w:rPr>
        <w:t>):</w:t>
      </w:r>
    </w:p>
    <w:p w14:paraId="23B534BF" w14:textId="77777777" w:rsidR="00985161" w:rsidRPr="00831DBA" w:rsidRDefault="00985161" w:rsidP="00FC4B25">
      <w:pPr>
        <w:pStyle w:val="110"/>
        <w:numPr>
          <w:ilvl w:val="1"/>
          <w:numId w:val="117"/>
        </w:numPr>
        <w:rPr>
          <w:rtl/>
        </w:rPr>
      </w:pPr>
      <w:r w:rsidRPr="00831DBA">
        <w:rPr>
          <w:rFonts w:hint="cs"/>
          <w:rtl/>
        </w:rPr>
        <w:t>____________________________________</w:t>
      </w:r>
    </w:p>
    <w:p w14:paraId="79B536B6" w14:textId="77777777" w:rsidR="00985161" w:rsidRPr="00831DBA" w:rsidRDefault="00985161" w:rsidP="00FC4B25">
      <w:pPr>
        <w:pStyle w:val="110"/>
        <w:numPr>
          <w:ilvl w:val="1"/>
          <w:numId w:val="117"/>
        </w:numPr>
      </w:pPr>
      <w:r w:rsidRPr="00831DBA">
        <w:rPr>
          <w:rFonts w:hint="cs"/>
          <w:rtl/>
        </w:rPr>
        <w:t>____________________________________</w:t>
      </w:r>
    </w:p>
    <w:p w14:paraId="3800CE37" w14:textId="77777777" w:rsidR="00985161" w:rsidRPr="00831DBA" w:rsidRDefault="00985161" w:rsidP="00FC4B25">
      <w:pPr>
        <w:pStyle w:val="110"/>
        <w:numPr>
          <w:ilvl w:val="0"/>
          <w:numId w:val="0"/>
        </w:numPr>
        <w:ind w:left="720"/>
        <w:rPr>
          <w:rtl/>
        </w:rPr>
      </w:pPr>
    </w:p>
    <w:p w14:paraId="11F3F59D" w14:textId="77777777" w:rsidR="00B9198A" w:rsidRPr="00831DBA" w:rsidRDefault="00B9198A" w:rsidP="00B9198A">
      <w:pPr>
        <w:bidi/>
        <w:ind w:left="360"/>
        <w:rPr>
          <w:rFonts w:ascii="Narkisim" w:hAnsi="Narkisim" w:cs="Narkisim"/>
          <w:rtl/>
        </w:rPr>
      </w:pPr>
      <w:r w:rsidRPr="00831DBA">
        <w:rPr>
          <w:rFonts w:ascii="Narkisim" w:hAnsi="Narkisim" w:cs="Narkisim" w:hint="cs"/>
          <w:rtl/>
        </w:rPr>
        <w:t>ולראיה באתי על החתום</w:t>
      </w:r>
    </w:p>
    <w:p w14:paraId="57225583" w14:textId="77777777" w:rsidR="00B9198A" w:rsidRPr="00831DBA" w:rsidRDefault="00B9198A" w:rsidP="00B9198A">
      <w:pPr>
        <w:bidi/>
        <w:ind w:left="360"/>
        <w:rPr>
          <w:rFonts w:ascii="Narkisim" w:hAnsi="Narkisim" w:cs="Narkisim"/>
          <w:rtl/>
        </w:rPr>
      </w:pPr>
    </w:p>
    <w:p w14:paraId="5B375562" w14:textId="77777777" w:rsidR="00B9198A" w:rsidRPr="00831DBA" w:rsidRDefault="00B9198A" w:rsidP="00B9198A">
      <w:pPr>
        <w:bidi/>
        <w:ind w:left="793"/>
        <w:rPr>
          <w:rFonts w:ascii="Narkisim" w:hAnsi="Narkisim" w:cs="Narkisim"/>
          <w:rtl/>
        </w:rPr>
      </w:pPr>
      <w:r w:rsidRPr="00831DBA">
        <w:rPr>
          <w:rFonts w:ascii="Narkisim" w:hAnsi="Narkisim" w:cs="Narkisim" w:hint="cs"/>
          <w:rtl/>
        </w:rPr>
        <w:t>__________</w:t>
      </w:r>
      <w:r w:rsidRPr="00831DBA">
        <w:rPr>
          <w:rFonts w:ascii="Narkisim" w:hAnsi="Narkisim" w:cs="Narkisim"/>
          <w:rtl/>
        </w:rPr>
        <w:tab/>
      </w:r>
      <w:r w:rsidRPr="00831DBA">
        <w:rPr>
          <w:rFonts w:ascii="Narkisim" w:hAnsi="Narkisim" w:cs="Narkisim"/>
          <w:rtl/>
        </w:rPr>
        <w:tab/>
        <w:t>________________</w:t>
      </w:r>
      <w:r w:rsidRPr="00831DBA">
        <w:rPr>
          <w:rFonts w:ascii="Narkisim" w:hAnsi="Narkisim" w:cs="Narkisim"/>
          <w:rtl/>
        </w:rPr>
        <w:tab/>
      </w:r>
      <w:r w:rsidRPr="00831DBA">
        <w:rPr>
          <w:rFonts w:ascii="Narkisim" w:hAnsi="Narkisim" w:cs="Narkisim" w:hint="cs"/>
          <w:rtl/>
        </w:rPr>
        <w:t xml:space="preserve"> </w:t>
      </w:r>
      <w:r w:rsidRPr="00831DBA">
        <w:rPr>
          <w:rFonts w:ascii="Narkisim" w:hAnsi="Narkisim" w:cs="Narkisim"/>
          <w:rtl/>
        </w:rPr>
        <w:t>____</w:t>
      </w:r>
      <w:r w:rsidRPr="00831DBA">
        <w:rPr>
          <w:rFonts w:ascii="Narkisim" w:hAnsi="Narkisim" w:cs="Narkisim" w:hint="cs"/>
          <w:rtl/>
        </w:rPr>
        <w:t>__</w:t>
      </w:r>
      <w:r w:rsidRPr="00831DBA">
        <w:rPr>
          <w:rFonts w:ascii="Narkisim" w:hAnsi="Narkisim" w:cs="Narkisim"/>
          <w:rtl/>
        </w:rPr>
        <w:t>________________</w:t>
      </w:r>
    </w:p>
    <w:p w14:paraId="74D385C9" w14:textId="77777777" w:rsidR="00B9198A" w:rsidRPr="00831DBA" w:rsidRDefault="00B9198A" w:rsidP="00B9198A">
      <w:pPr>
        <w:bidi/>
        <w:ind w:left="793"/>
        <w:rPr>
          <w:rFonts w:ascii="Narkisim" w:hAnsi="Narkisim" w:cs="Narkisim"/>
          <w:rtl/>
        </w:rPr>
      </w:pPr>
      <w:r w:rsidRPr="00831DBA">
        <w:rPr>
          <w:rFonts w:ascii="Narkisim" w:hAnsi="Narkisim" w:cs="Narkisim" w:hint="cs"/>
          <w:rtl/>
        </w:rPr>
        <w:t xml:space="preserve">   </w:t>
      </w:r>
      <w:r w:rsidRPr="00831DBA">
        <w:rPr>
          <w:rFonts w:ascii="Narkisim" w:hAnsi="Narkisim" w:cs="Narkisim"/>
          <w:rtl/>
        </w:rPr>
        <w:t>תאריך</w:t>
      </w:r>
      <w:r w:rsidRPr="00831DBA">
        <w:rPr>
          <w:rFonts w:ascii="Narkisim" w:hAnsi="Narkisim" w:cs="Narkisim"/>
          <w:rtl/>
        </w:rPr>
        <w:tab/>
      </w:r>
      <w:r w:rsidRPr="00831DBA">
        <w:rPr>
          <w:rFonts w:ascii="Narkisim" w:hAnsi="Narkisim" w:cs="Narkisim"/>
          <w:rtl/>
        </w:rPr>
        <w:tab/>
      </w:r>
      <w:r w:rsidRPr="00831DBA">
        <w:rPr>
          <w:rFonts w:ascii="Narkisim" w:hAnsi="Narkisim" w:cs="Narkisim"/>
          <w:rtl/>
        </w:rPr>
        <w:tab/>
        <w:t xml:space="preserve"> שם</w:t>
      </w:r>
      <w:r w:rsidRPr="00831DBA">
        <w:rPr>
          <w:rFonts w:ascii="Narkisim" w:hAnsi="Narkisim" w:cs="Narkisim"/>
          <w:rtl/>
        </w:rPr>
        <w:tab/>
      </w:r>
      <w:r w:rsidRPr="00831DBA">
        <w:rPr>
          <w:rFonts w:ascii="Narkisim" w:hAnsi="Narkisim" w:cs="Narkisim"/>
          <w:rtl/>
        </w:rPr>
        <w:tab/>
        <w:t xml:space="preserve"> </w:t>
      </w:r>
      <w:r w:rsidRPr="00831DBA">
        <w:rPr>
          <w:rFonts w:ascii="Narkisim" w:hAnsi="Narkisim" w:cs="Narkisim" w:hint="cs"/>
          <w:rtl/>
        </w:rPr>
        <w:t>ח</w:t>
      </w:r>
      <w:r w:rsidRPr="00831DBA">
        <w:rPr>
          <w:rFonts w:ascii="Narkisim" w:hAnsi="Narkisim" w:cs="Narkisim"/>
          <w:rtl/>
        </w:rPr>
        <w:t>תימה וחותמת</w:t>
      </w:r>
      <w:r w:rsidRPr="00831DBA">
        <w:rPr>
          <w:rFonts w:ascii="Narkisim" w:hAnsi="Narkisim" w:cs="Narkisim" w:hint="cs"/>
          <w:rtl/>
        </w:rPr>
        <w:t xml:space="preserve"> מורשה החתימה</w:t>
      </w:r>
    </w:p>
    <w:p w14:paraId="71C07384" w14:textId="77777777" w:rsidR="00B9198A" w:rsidRPr="00831DBA" w:rsidRDefault="00B9198A" w:rsidP="00B9198A">
      <w:pPr>
        <w:bidi/>
        <w:ind w:left="793"/>
        <w:rPr>
          <w:rFonts w:ascii="Narkisim" w:hAnsi="Narkisim" w:cs="Narkisim"/>
          <w:rtl/>
        </w:rPr>
      </w:pPr>
      <w:r w:rsidRPr="00831DBA">
        <w:rPr>
          <w:rFonts w:ascii="Narkisim" w:hAnsi="Narkisim" w:cs="Narkisim" w:hint="cs"/>
          <w:rtl/>
        </w:rPr>
        <w:t>__________</w:t>
      </w:r>
      <w:r w:rsidRPr="00831DBA">
        <w:rPr>
          <w:rFonts w:ascii="Narkisim" w:hAnsi="Narkisim" w:cs="Narkisim"/>
          <w:rtl/>
        </w:rPr>
        <w:tab/>
      </w:r>
      <w:r w:rsidRPr="00831DBA">
        <w:rPr>
          <w:rFonts w:ascii="Narkisim" w:hAnsi="Narkisim" w:cs="Narkisim"/>
          <w:rtl/>
        </w:rPr>
        <w:tab/>
        <w:t>________________</w:t>
      </w:r>
      <w:r w:rsidRPr="00831DBA">
        <w:rPr>
          <w:rFonts w:ascii="Narkisim" w:hAnsi="Narkisim" w:cs="Narkisim"/>
          <w:rtl/>
        </w:rPr>
        <w:tab/>
        <w:t>____</w:t>
      </w:r>
      <w:r w:rsidRPr="00831DBA">
        <w:rPr>
          <w:rFonts w:ascii="Narkisim" w:hAnsi="Narkisim" w:cs="Narkisim" w:hint="cs"/>
          <w:rtl/>
        </w:rPr>
        <w:t>__</w:t>
      </w:r>
      <w:r w:rsidRPr="00831DBA">
        <w:rPr>
          <w:rFonts w:ascii="Narkisim" w:hAnsi="Narkisim" w:cs="Narkisim"/>
          <w:rtl/>
        </w:rPr>
        <w:t>________________</w:t>
      </w:r>
    </w:p>
    <w:p w14:paraId="7F1C86C3" w14:textId="77777777" w:rsidR="00B9198A" w:rsidRPr="00831DBA" w:rsidRDefault="00B9198A" w:rsidP="00B9198A">
      <w:pPr>
        <w:bidi/>
        <w:ind w:left="793"/>
        <w:rPr>
          <w:rFonts w:ascii="Narkisim" w:hAnsi="Narkisim" w:cs="Narkisim"/>
          <w:rtl/>
        </w:rPr>
      </w:pPr>
      <w:r w:rsidRPr="00831DBA">
        <w:rPr>
          <w:rFonts w:ascii="Narkisim" w:hAnsi="Narkisim" w:cs="Narkisim" w:hint="cs"/>
          <w:rtl/>
        </w:rPr>
        <w:t xml:space="preserve">   </w:t>
      </w:r>
      <w:r w:rsidRPr="00831DBA">
        <w:rPr>
          <w:rFonts w:ascii="Narkisim" w:hAnsi="Narkisim" w:cs="Narkisim"/>
          <w:rtl/>
        </w:rPr>
        <w:t>תאריך</w:t>
      </w:r>
      <w:r w:rsidRPr="00831DBA">
        <w:rPr>
          <w:rFonts w:ascii="Narkisim" w:hAnsi="Narkisim" w:cs="Narkisim"/>
          <w:rtl/>
        </w:rPr>
        <w:tab/>
      </w:r>
      <w:r w:rsidRPr="00831DBA">
        <w:rPr>
          <w:rFonts w:ascii="Narkisim" w:hAnsi="Narkisim" w:cs="Narkisim"/>
          <w:rtl/>
        </w:rPr>
        <w:tab/>
      </w:r>
      <w:r w:rsidRPr="00831DBA">
        <w:rPr>
          <w:rFonts w:ascii="Narkisim" w:hAnsi="Narkisim" w:cs="Narkisim"/>
          <w:rtl/>
        </w:rPr>
        <w:tab/>
        <w:t xml:space="preserve"> שם</w:t>
      </w:r>
      <w:r w:rsidRPr="00831DBA">
        <w:rPr>
          <w:rFonts w:ascii="Narkisim" w:hAnsi="Narkisim" w:cs="Narkisim"/>
          <w:rtl/>
        </w:rPr>
        <w:tab/>
      </w:r>
      <w:r w:rsidRPr="00831DBA">
        <w:rPr>
          <w:rFonts w:ascii="Narkisim" w:hAnsi="Narkisim" w:cs="Narkisim"/>
          <w:rtl/>
        </w:rPr>
        <w:tab/>
      </w:r>
      <w:r w:rsidRPr="00831DBA">
        <w:rPr>
          <w:rFonts w:ascii="Narkisim" w:hAnsi="Narkisim" w:cs="Narkisim" w:hint="cs"/>
          <w:rtl/>
        </w:rPr>
        <w:t>ח</w:t>
      </w:r>
      <w:r w:rsidRPr="00831DBA">
        <w:rPr>
          <w:rFonts w:ascii="Narkisim" w:hAnsi="Narkisim" w:cs="Narkisim"/>
          <w:rtl/>
        </w:rPr>
        <w:t>תימה וחותמת</w:t>
      </w:r>
      <w:r w:rsidRPr="00831DBA">
        <w:rPr>
          <w:rFonts w:ascii="Narkisim" w:hAnsi="Narkisim" w:cs="Narkisim" w:hint="cs"/>
          <w:rtl/>
        </w:rPr>
        <w:t xml:space="preserve"> מורשה החתימה</w:t>
      </w:r>
    </w:p>
    <w:p w14:paraId="046AD1C4" w14:textId="77777777" w:rsidR="00B9198A" w:rsidRPr="00831DBA" w:rsidRDefault="00B9198A" w:rsidP="00B9198A">
      <w:pPr>
        <w:bidi/>
        <w:jc w:val="both"/>
        <w:rPr>
          <w:rFonts w:ascii="Narkisim" w:hAnsi="Narkisim" w:cs="Narkisim"/>
          <w:b/>
          <w:bCs/>
          <w:u w:val="single"/>
          <w:rtl/>
        </w:rPr>
      </w:pPr>
    </w:p>
    <w:p w14:paraId="10FE0779" w14:textId="77777777" w:rsidR="00B9198A" w:rsidRPr="00831DBA" w:rsidRDefault="00B9198A" w:rsidP="00B9198A">
      <w:pPr>
        <w:bidi/>
        <w:jc w:val="both"/>
        <w:rPr>
          <w:rFonts w:ascii="Narkisim" w:hAnsi="Narkisim" w:cs="Narkisim"/>
          <w:b/>
          <w:bCs/>
          <w:u w:val="single"/>
          <w:rtl/>
        </w:rPr>
      </w:pPr>
    </w:p>
    <w:p w14:paraId="7C717A6E" w14:textId="77777777" w:rsidR="00457193" w:rsidRDefault="00457193" w:rsidP="00B9198A">
      <w:pPr>
        <w:bidi/>
        <w:ind w:right="-142"/>
        <w:jc w:val="both"/>
        <w:rPr>
          <w:rFonts w:ascii="Narkisim" w:hAnsi="Narkisim" w:cs="Narkisim"/>
          <w:b/>
          <w:bCs/>
          <w:u w:val="single"/>
          <w:rtl/>
        </w:rPr>
      </w:pPr>
    </w:p>
    <w:p w14:paraId="2872C71F" w14:textId="77777777" w:rsidR="00B9198A" w:rsidRPr="00714EB0" w:rsidRDefault="00B9198A" w:rsidP="00714EB0">
      <w:pPr>
        <w:bidi/>
        <w:ind w:right="-142"/>
        <w:jc w:val="both"/>
        <w:rPr>
          <w:rFonts w:ascii="Narkisim" w:hAnsi="Narkisim" w:cs="Narkisim"/>
          <w:b/>
          <w:bCs/>
          <w:u w:val="single"/>
          <w:rtl/>
        </w:rPr>
      </w:pPr>
      <w:r w:rsidRPr="00714EB0">
        <w:rPr>
          <w:rFonts w:ascii="Narkisim" w:hAnsi="Narkisim" w:cs="Narkisim"/>
          <w:b/>
          <w:bCs/>
          <w:u w:val="single"/>
          <w:rtl/>
        </w:rPr>
        <w:t>אישור עו"ד</w:t>
      </w:r>
    </w:p>
    <w:p w14:paraId="564DBF29" w14:textId="77777777" w:rsidR="00B9198A" w:rsidRPr="00714EB0" w:rsidRDefault="00B9198A" w:rsidP="00714EB0">
      <w:pPr>
        <w:bidi/>
        <w:ind w:left="360" w:right="-142"/>
        <w:jc w:val="both"/>
        <w:rPr>
          <w:rFonts w:ascii="Narkisim" w:hAnsi="Narkisim" w:cs="Narkisim"/>
          <w:b/>
          <w:bCs/>
          <w:u w:val="single"/>
          <w:rtl/>
        </w:rPr>
      </w:pPr>
    </w:p>
    <w:p w14:paraId="7FAB6BFF" w14:textId="77777777" w:rsidR="00B9198A" w:rsidRPr="00714EB0" w:rsidRDefault="00B9198A" w:rsidP="00714EB0">
      <w:pPr>
        <w:bidi/>
        <w:ind w:right="-142"/>
        <w:jc w:val="both"/>
        <w:rPr>
          <w:rFonts w:ascii="Narkisim" w:hAnsi="Narkisim" w:cs="Narkisim"/>
          <w:rtl/>
        </w:rPr>
      </w:pPr>
      <w:r w:rsidRPr="00714EB0">
        <w:rPr>
          <w:rFonts w:ascii="Narkisim" w:hAnsi="Narkisim" w:cs="Narkisim"/>
          <w:rtl/>
        </w:rPr>
        <w:t>אני הח"מ _____________________, עו"ד מאשר/ת</w:t>
      </w:r>
      <w:r w:rsidRPr="00714EB0">
        <w:rPr>
          <w:rFonts w:ascii="Narkisim" w:hAnsi="Narkisim" w:cs="Narkisim" w:hint="cs"/>
          <w:rtl/>
        </w:rPr>
        <w:t xml:space="preserve"> כי:</w:t>
      </w:r>
    </w:p>
    <w:p w14:paraId="6E5B0940" w14:textId="77777777" w:rsidR="00B9198A" w:rsidRPr="00714EB0" w:rsidRDefault="00B9198A" w:rsidP="00714EB0">
      <w:pPr>
        <w:bidi/>
        <w:ind w:left="360" w:right="-142"/>
        <w:jc w:val="both"/>
        <w:rPr>
          <w:rFonts w:ascii="Narkisim" w:hAnsi="Narkisim" w:cs="Narkisim"/>
        </w:rPr>
      </w:pPr>
    </w:p>
    <w:p w14:paraId="357EC094" w14:textId="77777777" w:rsidR="00B9198A" w:rsidRPr="00714EB0" w:rsidRDefault="00B9198A" w:rsidP="00590F55">
      <w:pPr>
        <w:pStyle w:val="afb"/>
        <w:numPr>
          <w:ilvl w:val="0"/>
          <w:numId w:val="110"/>
        </w:numPr>
        <w:tabs>
          <w:tab w:val="left" w:pos="8164"/>
        </w:tabs>
        <w:spacing w:before="0" w:after="80" w:line="256" w:lineRule="auto"/>
        <w:ind w:right="-142"/>
        <w:contextualSpacing w:val="0"/>
        <w:rPr>
          <w:rFonts w:ascii="Narkisim" w:hAnsi="Narkisim" w:cs="Narkisim"/>
          <w:szCs w:val="24"/>
        </w:rPr>
      </w:pPr>
      <w:r w:rsidRPr="00714EB0">
        <w:rPr>
          <w:rFonts w:ascii="Narkisim" w:hAnsi="Narkisim" w:cs="Narkisim" w:hint="cs"/>
          <w:szCs w:val="24"/>
          <w:rtl/>
        </w:rPr>
        <w:t>ביום ____________ הופיע/ה בפני:</w:t>
      </w:r>
    </w:p>
    <w:p w14:paraId="5AAECFFF" w14:textId="77777777" w:rsidR="00B9198A" w:rsidRPr="00714EB0" w:rsidRDefault="00974489" w:rsidP="00714EB0">
      <w:pPr>
        <w:bidi/>
        <w:ind w:left="360" w:right="-142"/>
        <w:jc w:val="both"/>
        <w:rPr>
          <w:rFonts w:ascii="Narkisim" w:hAnsi="Narkisim" w:cs="Narkisim"/>
          <w:rtl/>
        </w:rPr>
      </w:pPr>
      <w:r w:rsidRPr="00714EB0">
        <w:rPr>
          <w:rFonts w:ascii="Narkisim" w:hAnsi="Narkisim" w:cs="Narkisim" w:hint="cs"/>
          <w:rtl/>
        </w:rPr>
        <w:t>מ</w:t>
      </w:r>
      <w:r w:rsidR="00B9198A" w:rsidRPr="00714EB0">
        <w:rPr>
          <w:rFonts w:ascii="Narkisim" w:hAnsi="Narkisim" w:cs="Narkisim" w:hint="cs"/>
          <w:rtl/>
        </w:rPr>
        <w:t xml:space="preserve">ר/גב' _________ שזיהה/תה עצמו/ה על ידי ת.ז. ____________/המוכר/ת לי באופן אישי; </w:t>
      </w:r>
    </w:p>
    <w:p w14:paraId="7F6E487E" w14:textId="77777777" w:rsidR="00B9198A" w:rsidRPr="00714EB0" w:rsidRDefault="00B9198A" w:rsidP="00714EB0">
      <w:pPr>
        <w:bidi/>
        <w:ind w:left="360" w:right="-142"/>
        <w:jc w:val="both"/>
        <w:rPr>
          <w:rFonts w:ascii="Narkisim" w:hAnsi="Narkisim" w:cs="Narkisim"/>
          <w:rtl/>
        </w:rPr>
      </w:pPr>
      <w:r w:rsidRPr="00714EB0">
        <w:rPr>
          <w:rFonts w:ascii="Narkisim" w:hAnsi="Narkisim" w:cs="Narkisim" w:hint="cs"/>
          <w:rtl/>
        </w:rPr>
        <w:t>מר/גב' _________שזיהה/תה עצמו/ה על ידי ת.ז. ____________/המוכר/ת לי באופן אישי;</w:t>
      </w:r>
    </w:p>
    <w:p w14:paraId="44E00854" w14:textId="77777777" w:rsidR="00B9198A" w:rsidRPr="00714EB0" w:rsidRDefault="00B9198A" w:rsidP="00714EB0">
      <w:pPr>
        <w:bidi/>
        <w:ind w:left="360" w:right="-142"/>
        <w:jc w:val="both"/>
        <w:rPr>
          <w:rFonts w:ascii="Narkisim" w:hAnsi="Narkisim" w:cs="Narkisim"/>
          <w:rtl/>
        </w:rPr>
      </w:pPr>
      <w:r w:rsidRPr="00714EB0">
        <w:rPr>
          <w:rFonts w:ascii="Narkisim" w:hAnsi="Narkisim" w:cs="Narkisim" w:hint="cs"/>
          <w:rtl/>
        </w:rPr>
        <w:t>מר/גב' _________שזיהה/תה עצמו/ה על ידי ת.ז. ____________/המוכר/ת לי באופן אישי;</w:t>
      </w:r>
    </w:p>
    <w:p w14:paraId="61AC5069" w14:textId="77777777" w:rsidR="00B9198A" w:rsidRPr="00714EB0" w:rsidRDefault="00B9198A" w:rsidP="00714EB0">
      <w:pPr>
        <w:bidi/>
        <w:ind w:left="360" w:right="-142"/>
        <w:jc w:val="both"/>
        <w:rPr>
          <w:rFonts w:ascii="Narkisim" w:hAnsi="Narkisim" w:cs="Narkisim"/>
          <w:rtl/>
        </w:rPr>
      </w:pPr>
    </w:p>
    <w:p w14:paraId="2A95BA71" w14:textId="77777777" w:rsidR="00B9198A" w:rsidRPr="00714EB0" w:rsidRDefault="00B9198A" w:rsidP="00714EB0">
      <w:pPr>
        <w:bidi/>
        <w:ind w:right="-142"/>
        <w:jc w:val="both"/>
        <w:rPr>
          <w:rFonts w:ascii="Narkisim" w:hAnsi="Narkisim" w:cs="Narkisim"/>
          <w:rtl/>
        </w:rPr>
      </w:pPr>
      <w:r w:rsidRPr="00714EB0">
        <w:rPr>
          <w:rFonts w:ascii="Narkisim" w:hAnsi="Narkisim" w:cs="Narkisim" w:hint="cs"/>
          <w:rtl/>
        </w:rPr>
        <w:t xml:space="preserve">וחתם/ה בפני על ההצהרה דלעיל. </w:t>
      </w:r>
    </w:p>
    <w:p w14:paraId="4D1E42EA" w14:textId="77777777" w:rsidR="00B9198A" w:rsidRPr="00714EB0" w:rsidRDefault="00B9198A" w:rsidP="00714EB0">
      <w:pPr>
        <w:bidi/>
        <w:ind w:left="360" w:right="-142"/>
        <w:jc w:val="both"/>
        <w:rPr>
          <w:rFonts w:ascii="Narkisim" w:hAnsi="Narkisim" w:cs="Narkisim"/>
        </w:rPr>
      </w:pPr>
    </w:p>
    <w:p w14:paraId="1CF9D7E3" w14:textId="77777777" w:rsidR="00B9198A" w:rsidRPr="00714EB0" w:rsidRDefault="00B9198A" w:rsidP="00590F55">
      <w:pPr>
        <w:pStyle w:val="afb"/>
        <w:numPr>
          <w:ilvl w:val="0"/>
          <w:numId w:val="110"/>
        </w:numPr>
        <w:tabs>
          <w:tab w:val="left" w:pos="8164"/>
        </w:tabs>
        <w:spacing w:before="0" w:after="80" w:line="256" w:lineRule="auto"/>
        <w:ind w:right="-142"/>
        <w:contextualSpacing w:val="0"/>
        <w:rPr>
          <w:rFonts w:ascii="Narkisim" w:hAnsi="Narkisim" w:cs="Narkisim"/>
          <w:szCs w:val="24"/>
          <w:rtl/>
        </w:rPr>
      </w:pPr>
      <w:r w:rsidRPr="00714EB0">
        <w:rPr>
          <w:rFonts w:ascii="Narkisim" w:hAnsi="Narkisim" w:cs="Narkisim" w:hint="cs"/>
          <w:szCs w:val="24"/>
          <w:rtl/>
        </w:rPr>
        <w:t xml:space="preserve">בהתאם למסמכי ההתאגדות של התאגיד והחלטותיו, </w:t>
      </w:r>
      <w:r w:rsidRPr="00714EB0">
        <w:rPr>
          <w:rFonts w:ascii="Narkisim" w:hAnsi="Narkisim" w:cs="Narkisim" w:hint="eastAsia"/>
          <w:szCs w:val="24"/>
          <w:rtl/>
        </w:rPr>
        <w:t>החתום</w:t>
      </w:r>
      <w:r w:rsidRPr="00714EB0">
        <w:rPr>
          <w:rFonts w:ascii="Narkisim" w:hAnsi="Narkisim" w:cs="Narkisim"/>
          <w:szCs w:val="24"/>
          <w:rtl/>
        </w:rPr>
        <w:t xml:space="preserve">/ </w:t>
      </w:r>
      <w:r w:rsidRPr="00714EB0">
        <w:rPr>
          <w:rFonts w:ascii="Narkisim" w:hAnsi="Narkisim" w:cs="Narkisim" w:hint="eastAsia"/>
          <w:szCs w:val="24"/>
          <w:rtl/>
        </w:rPr>
        <w:t>ה</w:t>
      </w:r>
      <w:r w:rsidRPr="00714EB0">
        <w:rPr>
          <w:rFonts w:ascii="Narkisim" w:hAnsi="Narkisim" w:cs="Narkisim"/>
          <w:szCs w:val="24"/>
          <w:rtl/>
        </w:rPr>
        <w:t xml:space="preserve"> לעיל על ההצעה במכרז </w:t>
      </w:r>
      <w:r w:rsidRPr="00714EB0">
        <w:rPr>
          <w:rFonts w:ascii="Narkisim" w:hAnsi="Narkisim" w:cs="Narkisim" w:hint="cs"/>
          <w:szCs w:val="24"/>
          <w:rtl/>
        </w:rPr>
        <w:t>______</w:t>
      </w:r>
      <w:r w:rsidRPr="00714EB0">
        <w:rPr>
          <w:rFonts w:ascii="Narkisim" w:hAnsi="Narkisim" w:cs="Narkisim"/>
          <w:szCs w:val="24"/>
          <w:rtl/>
        </w:rPr>
        <w:t>, ה</w:t>
      </w:r>
      <w:r w:rsidRPr="00714EB0">
        <w:rPr>
          <w:rFonts w:ascii="Narkisim" w:hAnsi="Narkisim" w:cs="Narkisim" w:hint="cs"/>
          <w:szCs w:val="24"/>
          <w:rtl/>
        </w:rPr>
        <w:t>וא/היא</w:t>
      </w:r>
      <w:r w:rsidRPr="00714EB0">
        <w:rPr>
          <w:rFonts w:ascii="Narkisim" w:hAnsi="Narkisim" w:cs="Narkisim"/>
          <w:szCs w:val="24"/>
          <w:rtl/>
        </w:rPr>
        <w:t xml:space="preserve"> </w:t>
      </w:r>
      <w:r w:rsidRPr="00714EB0">
        <w:rPr>
          <w:rFonts w:ascii="Narkisim" w:hAnsi="Narkisim" w:cs="Narkisim" w:hint="cs"/>
          <w:szCs w:val="24"/>
          <w:rtl/>
        </w:rPr>
        <w:t>מוסמך/ת להתחייב בשם התאגיד על הגשת ההצעה ו</w:t>
      </w:r>
      <w:r w:rsidRPr="00714EB0">
        <w:rPr>
          <w:rFonts w:ascii="Narkisim" w:hAnsi="Narkisim" w:cs="Narkisim"/>
          <w:szCs w:val="24"/>
          <w:rtl/>
        </w:rPr>
        <w:t>מורש</w:t>
      </w:r>
      <w:r w:rsidRPr="00714EB0">
        <w:rPr>
          <w:rFonts w:ascii="Narkisim" w:hAnsi="Narkisim" w:cs="Narkisim" w:hint="cs"/>
          <w:szCs w:val="24"/>
          <w:rtl/>
        </w:rPr>
        <w:t>ה/ת</w:t>
      </w:r>
      <w:r w:rsidRPr="00714EB0">
        <w:rPr>
          <w:rFonts w:ascii="Narkisim" w:hAnsi="Narkisim" w:cs="Narkisim"/>
          <w:szCs w:val="24"/>
          <w:rtl/>
        </w:rPr>
        <w:t xml:space="preserve"> חתימה כדין עבור המציע __________ למכרז זה.</w:t>
      </w:r>
    </w:p>
    <w:p w14:paraId="37DBE0E1" w14:textId="77777777" w:rsidR="00B9198A" w:rsidRPr="00714EB0" w:rsidRDefault="00B9198A" w:rsidP="00714EB0">
      <w:pPr>
        <w:bidi/>
        <w:ind w:left="360" w:right="-142"/>
        <w:jc w:val="both"/>
        <w:rPr>
          <w:rFonts w:ascii="Narkisim" w:hAnsi="Narkisim" w:cs="Narkisim"/>
          <w:rtl/>
        </w:rPr>
      </w:pPr>
      <w:r w:rsidRPr="00714EB0">
        <w:rPr>
          <w:rFonts w:ascii="Narkisim" w:hAnsi="Narkisim" w:cs="Narkisim"/>
          <w:rtl/>
        </w:rPr>
        <w:t>__________________</w:t>
      </w:r>
      <w:r w:rsidRPr="00714EB0">
        <w:rPr>
          <w:rFonts w:ascii="Narkisim" w:hAnsi="Narkisim" w:cs="Narkisim"/>
          <w:rtl/>
        </w:rPr>
        <w:tab/>
        <w:t>__________________</w:t>
      </w:r>
      <w:r w:rsidRPr="00714EB0">
        <w:rPr>
          <w:rFonts w:ascii="Narkisim" w:hAnsi="Narkisim" w:cs="Narkisim" w:hint="cs"/>
          <w:rtl/>
        </w:rPr>
        <w:t xml:space="preserve"> </w:t>
      </w:r>
      <w:r w:rsidRPr="00714EB0">
        <w:rPr>
          <w:rFonts w:ascii="Narkisim" w:hAnsi="Narkisim" w:cs="Narkisim"/>
          <w:rtl/>
        </w:rPr>
        <w:t>____________________</w:t>
      </w:r>
    </w:p>
    <w:p w14:paraId="094EE12C" w14:textId="77777777" w:rsidR="00B9198A" w:rsidRPr="00714EB0" w:rsidRDefault="00B9198A" w:rsidP="00714EB0">
      <w:pPr>
        <w:bidi/>
        <w:ind w:left="360" w:right="-142"/>
        <w:jc w:val="both"/>
        <w:rPr>
          <w:rFonts w:ascii="Narkisim" w:hAnsi="Narkisim" w:cs="Narkisim"/>
          <w:rtl/>
        </w:rPr>
      </w:pPr>
      <w:r w:rsidRPr="00714EB0">
        <w:rPr>
          <w:rFonts w:ascii="Narkisim" w:hAnsi="Narkisim" w:cs="Narkisim"/>
          <w:rtl/>
        </w:rPr>
        <w:t>תאריך</w:t>
      </w:r>
      <w:r w:rsidRPr="00714EB0">
        <w:rPr>
          <w:rFonts w:ascii="Narkisim" w:hAnsi="Narkisim" w:cs="Narkisim"/>
          <w:rtl/>
        </w:rPr>
        <w:tab/>
      </w:r>
      <w:r w:rsidRPr="00714EB0">
        <w:rPr>
          <w:rFonts w:ascii="Narkisim" w:hAnsi="Narkisim" w:cs="Narkisim"/>
          <w:rtl/>
        </w:rPr>
        <w:tab/>
      </w:r>
      <w:r w:rsidRPr="00714EB0">
        <w:rPr>
          <w:rFonts w:ascii="Narkisim" w:hAnsi="Narkisim" w:cs="Narkisim"/>
          <w:rtl/>
        </w:rPr>
        <w:tab/>
      </w:r>
      <w:r w:rsidRPr="00714EB0">
        <w:rPr>
          <w:rFonts w:ascii="Narkisim" w:hAnsi="Narkisim" w:cs="Narkisim"/>
          <w:rtl/>
        </w:rPr>
        <w:tab/>
        <w:t>מספר רישיון</w:t>
      </w:r>
      <w:r w:rsidRPr="00714EB0">
        <w:rPr>
          <w:rFonts w:ascii="Narkisim" w:hAnsi="Narkisim" w:cs="Narkisim"/>
          <w:rtl/>
        </w:rPr>
        <w:tab/>
      </w:r>
      <w:r w:rsidRPr="00714EB0">
        <w:rPr>
          <w:rFonts w:ascii="Narkisim" w:hAnsi="Narkisim" w:cs="Narkisim"/>
          <w:rtl/>
        </w:rPr>
        <w:tab/>
        <w:t xml:space="preserve"> חתימה וחותמת</w:t>
      </w:r>
    </w:p>
    <w:p w14:paraId="322108C3" w14:textId="77777777" w:rsidR="00B9198A" w:rsidRPr="00831DBA" w:rsidRDefault="00B9198A" w:rsidP="00B9198A">
      <w:pPr>
        <w:spacing w:after="160" w:line="259" w:lineRule="auto"/>
        <w:rPr>
          <w:rFonts w:ascii="Narkisim" w:eastAsiaTheme="minorHAnsi" w:hAnsi="Narkisim" w:cs="Narkisim"/>
        </w:rPr>
      </w:pPr>
      <w:r w:rsidRPr="00831DBA">
        <w:rPr>
          <w:rtl/>
        </w:rPr>
        <w:br w:type="page"/>
      </w:r>
    </w:p>
    <w:p w14:paraId="3859E806" w14:textId="77777777" w:rsidR="00AD4C46" w:rsidRPr="00714EB0" w:rsidRDefault="00AD4C46" w:rsidP="00B045CC">
      <w:pPr>
        <w:pStyle w:val="18"/>
        <w:rPr>
          <w:rFonts w:ascii="Narkisim" w:hAnsi="Narkisim" w:cs="Narkisim"/>
          <w:rtl/>
        </w:rPr>
      </w:pPr>
      <w:bookmarkStart w:id="26" w:name="_Toc68975763"/>
      <w:bookmarkStart w:id="27" w:name="_Toc55831069"/>
      <w:bookmarkStart w:id="28" w:name="נספחג3"/>
      <w:r w:rsidRPr="00714EB0">
        <w:rPr>
          <w:rFonts w:ascii="Narkisim" w:hAnsi="Narkisim" w:cs="Narkisim"/>
          <w:rtl/>
        </w:rPr>
        <w:lastRenderedPageBreak/>
        <w:t>נספח ג2</w:t>
      </w:r>
      <w:r w:rsidR="00714EB0" w:rsidRPr="00714EB0">
        <w:rPr>
          <w:rFonts w:ascii="Narkisim" w:hAnsi="Narkisim" w:cs="Narkisim"/>
          <w:rtl/>
        </w:rPr>
        <w:t xml:space="preserve"> -</w:t>
      </w:r>
      <w:r w:rsidRPr="00714EB0">
        <w:rPr>
          <w:rFonts w:ascii="Narkisim" w:hAnsi="Narkisim" w:cs="Narkisim"/>
          <w:rtl/>
        </w:rPr>
        <w:t xml:space="preserve"> 1 – </w:t>
      </w:r>
      <w:r w:rsidR="009D4821">
        <w:rPr>
          <w:rFonts w:ascii="Narkisim" w:hAnsi="Narkisim" w:cs="Narkisim" w:hint="cs"/>
          <w:rtl/>
        </w:rPr>
        <w:t>פרטים</w:t>
      </w:r>
      <w:r w:rsidRPr="00714EB0">
        <w:rPr>
          <w:rFonts w:ascii="Narkisim" w:hAnsi="Narkisim" w:cs="Narkisim"/>
          <w:rtl/>
        </w:rPr>
        <w:t xml:space="preserve"> על מנהל הפרויקט המוצע</w:t>
      </w:r>
      <w:bookmarkEnd w:id="26"/>
      <w:r w:rsidRPr="00714EB0">
        <w:rPr>
          <w:rFonts w:ascii="Narkisim" w:hAnsi="Narkisim" w:cs="Narkisim"/>
          <w:rtl/>
        </w:rPr>
        <w:t xml:space="preserve">  </w:t>
      </w:r>
    </w:p>
    <w:p w14:paraId="6C26F715" w14:textId="77777777" w:rsidR="00AD4C46" w:rsidRPr="00714EB0" w:rsidRDefault="00AD4C46" w:rsidP="00AD4C46">
      <w:pPr>
        <w:pBdr>
          <w:top w:val="single" w:sz="4" w:space="1" w:color="auto"/>
          <w:left w:val="single" w:sz="4" w:space="4" w:color="auto"/>
          <w:bottom w:val="single" w:sz="4" w:space="1" w:color="auto"/>
          <w:right w:val="single" w:sz="4" w:space="4" w:color="auto"/>
        </w:pBdr>
        <w:bidi/>
        <w:spacing w:line="276" w:lineRule="auto"/>
        <w:jc w:val="center"/>
        <w:rPr>
          <w:rFonts w:ascii="Narkisim" w:hAnsi="Narkisim" w:cs="Narkisim"/>
          <w:rtl/>
        </w:rPr>
      </w:pPr>
      <w:r w:rsidRPr="00714EB0">
        <w:rPr>
          <w:rFonts w:ascii="Narkisim" w:hAnsi="Narkisim" w:cs="Narkisim"/>
          <w:rtl/>
        </w:rPr>
        <w:t>יש לצרף קורות חיים ואישור לתארים אקדמאיים</w:t>
      </w:r>
    </w:p>
    <w:p w14:paraId="2DE1D6B8" w14:textId="77777777" w:rsidR="00AD4C46" w:rsidRPr="00714EB0" w:rsidRDefault="00AD4C46">
      <w:pPr>
        <w:spacing w:after="160" w:line="259" w:lineRule="auto"/>
        <w:rPr>
          <w:rFonts w:ascii="Narkisim" w:eastAsiaTheme="majorEastAsia" w:hAnsi="Narkisim" w:cs="Narkisim"/>
          <w:bCs/>
          <w:sz w:val="40"/>
          <w:szCs w:val="44"/>
        </w:rPr>
      </w:pPr>
      <w:r w:rsidRPr="00714EB0">
        <w:rPr>
          <w:rFonts w:ascii="Narkisim" w:hAnsi="Narkisim" w:cs="Narkisim"/>
        </w:rPr>
        <w:br w:type="page"/>
      </w:r>
    </w:p>
    <w:p w14:paraId="4BF70E82" w14:textId="77777777" w:rsidR="00AD4C46" w:rsidRPr="00714EB0" w:rsidRDefault="00AD4C46" w:rsidP="00B045CC">
      <w:pPr>
        <w:pStyle w:val="18"/>
        <w:rPr>
          <w:rFonts w:ascii="Narkisim" w:hAnsi="Narkisim" w:cs="Narkisim"/>
          <w:rtl/>
        </w:rPr>
      </w:pPr>
      <w:bookmarkStart w:id="29" w:name="_Toc68975764"/>
      <w:r w:rsidRPr="00714EB0">
        <w:rPr>
          <w:rFonts w:ascii="Narkisim" w:hAnsi="Narkisim" w:cs="Narkisim"/>
          <w:rtl/>
        </w:rPr>
        <w:lastRenderedPageBreak/>
        <w:t>ג2</w:t>
      </w:r>
      <w:r w:rsidR="00714EB0" w:rsidRPr="00714EB0">
        <w:rPr>
          <w:rFonts w:ascii="Narkisim" w:hAnsi="Narkisim" w:cs="Narkisim"/>
          <w:rtl/>
        </w:rPr>
        <w:t xml:space="preserve"> -</w:t>
      </w:r>
      <w:r w:rsidRPr="00714EB0">
        <w:rPr>
          <w:rFonts w:ascii="Narkisim" w:hAnsi="Narkisim" w:cs="Narkisim"/>
          <w:rtl/>
        </w:rPr>
        <w:t xml:space="preserve"> 2 – פרטים על היועץ המקצועי</w:t>
      </w:r>
      <w:bookmarkEnd w:id="29"/>
      <w:r w:rsidRPr="00714EB0">
        <w:rPr>
          <w:rFonts w:ascii="Narkisim" w:hAnsi="Narkisim" w:cs="Narkisim"/>
          <w:rtl/>
        </w:rPr>
        <w:t xml:space="preserve">   </w:t>
      </w:r>
    </w:p>
    <w:p w14:paraId="5FF47DDF" w14:textId="77777777" w:rsidR="00AD4C46" w:rsidRPr="00714EB0" w:rsidRDefault="00AD4C46" w:rsidP="00AD4C46">
      <w:pPr>
        <w:pBdr>
          <w:top w:val="single" w:sz="4" w:space="1" w:color="auto"/>
          <w:left w:val="single" w:sz="4" w:space="4" w:color="auto"/>
          <w:bottom w:val="single" w:sz="4" w:space="1" w:color="auto"/>
          <w:right w:val="single" w:sz="4" w:space="4" w:color="auto"/>
        </w:pBdr>
        <w:bidi/>
        <w:spacing w:line="276" w:lineRule="auto"/>
        <w:jc w:val="center"/>
        <w:rPr>
          <w:rFonts w:ascii="Narkisim" w:hAnsi="Narkisim" w:cs="Narkisim"/>
          <w:rtl/>
        </w:rPr>
      </w:pPr>
      <w:r w:rsidRPr="00714EB0">
        <w:rPr>
          <w:rFonts w:ascii="Narkisim" w:hAnsi="Narkisim" w:cs="Narkisim"/>
          <w:rtl/>
        </w:rPr>
        <w:t>יש לצרף קורות חיים ואישור לתארים אקדמאיים</w:t>
      </w:r>
    </w:p>
    <w:p w14:paraId="418DBC63" w14:textId="77777777" w:rsidR="00AD4C46" w:rsidRPr="00831DBA" w:rsidRDefault="00AD4C46">
      <w:pPr>
        <w:spacing w:after="160" w:line="259" w:lineRule="auto"/>
        <w:rPr>
          <w:rFonts w:asciiTheme="majorHAnsi" w:eastAsiaTheme="majorEastAsia" w:hAnsiTheme="majorHAnsi" w:cs="David"/>
          <w:bCs/>
          <w:sz w:val="40"/>
          <w:szCs w:val="44"/>
        </w:rPr>
      </w:pPr>
      <w:r w:rsidRPr="00831DBA">
        <w:rPr>
          <w:rtl/>
        </w:rPr>
        <w:br w:type="page"/>
      </w:r>
    </w:p>
    <w:p w14:paraId="7580FCC6" w14:textId="77777777" w:rsidR="00E6770C" w:rsidRPr="00714EB0" w:rsidRDefault="00E6770C" w:rsidP="00B045CC">
      <w:pPr>
        <w:pStyle w:val="18"/>
        <w:rPr>
          <w:rFonts w:ascii="Narkisim" w:hAnsi="Narkisim" w:cs="Narkisim"/>
          <w:rtl/>
        </w:rPr>
      </w:pPr>
      <w:bookmarkStart w:id="30" w:name="_Toc68975765"/>
      <w:r w:rsidRPr="00714EB0">
        <w:rPr>
          <w:rFonts w:ascii="Narkisim" w:hAnsi="Narkisim" w:cs="Narkisim"/>
          <w:rtl/>
        </w:rPr>
        <w:lastRenderedPageBreak/>
        <w:t>ג2 - 3  מסמך להצגת שיטות העבודה המוצעות לביצוע השירותים</w:t>
      </w:r>
      <w:bookmarkEnd w:id="30"/>
    </w:p>
    <w:p w14:paraId="706E3DD3" w14:textId="77777777" w:rsidR="00714EB0" w:rsidRPr="00714EB0" w:rsidRDefault="00714EB0" w:rsidP="00714EB0">
      <w:pPr>
        <w:pBdr>
          <w:top w:val="single" w:sz="4" w:space="1" w:color="auto"/>
          <w:left w:val="single" w:sz="4" w:space="4" w:color="auto"/>
          <w:bottom w:val="single" w:sz="4" w:space="1" w:color="auto"/>
          <w:right w:val="single" w:sz="4" w:space="4" w:color="auto"/>
        </w:pBdr>
        <w:bidi/>
        <w:spacing w:after="160" w:line="259" w:lineRule="auto"/>
        <w:jc w:val="center"/>
        <w:rPr>
          <w:rFonts w:ascii="Narkisim" w:hAnsi="Narkisim" w:cs="Narkisim"/>
          <w:rtl/>
        </w:rPr>
      </w:pPr>
      <w:r w:rsidRPr="00714EB0">
        <w:rPr>
          <w:rFonts w:ascii="Narkisim" w:hAnsi="Narkisim" w:cs="Narkisim"/>
          <w:rtl/>
        </w:rPr>
        <w:t xml:space="preserve">המסמך יוגש ע"ב ניסיון של המציע במתן שירותים דומים. המסמך יוגש על גבי קובץ WORD הכולל עד 5 עמודים (פונט </w:t>
      </w:r>
      <w:r w:rsidRPr="00714EB0">
        <w:rPr>
          <w:rFonts w:ascii="Narkisim" w:hAnsi="Narkisim" w:cs="Narkisim"/>
        </w:rPr>
        <w:t>David</w:t>
      </w:r>
      <w:r w:rsidRPr="00714EB0">
        <w:rPr>
          <w:rFonts w:ascii="Narkisim" w:hAnsi="Narkisim" w:cs="Narkisim"/>
          <w:rtl/>
        </w:rPr>
        <w:t>, גודל 12, רווח 1.5)</w:t>
      </w:r>
    </w:p>
    <w:p w14:paraId="5046B845" w14:textId="77777777" w:rsidR="00F943B9" w:rsidRPr="00831DBA" w:rsidRDefault="00F943B9" w:rsidP="00F943B9">
      <w:pPr>
        <w:pStyle w:val="afb"/>
        <w:pBdr>
          <w:top w:val="single" w:sz="4" w:space="1" w:color="auto"/>
          <w:left w:val="single" w:sz="4" w:space="4" w:color="auto"/>
          <w:bottom w:val="single" w:sz="4" w:space="1" w:color="auto"/>
          <w:right w:val="single" w:sz="4" w:space="4" w:color="auto"/>
        </w:pBdr>
        <w:spacing w:line="276" w:lineRule="auto"/>
        <w:ind w:left="326"/>
        <w:jc w:val="left"/>
        <w:rPr>
          <w:rFonts w:ascii="Narkisim" w:eastAsia="Calibri" w:hAnsi="Narkisim" w:cs="Narkisim"/>
          <w:szCs w:val="24"/>
        </w:rPr>
      </w:pPr>
      <w:r w:rsidRPr="00831DBA">
        <w:rPr>
          <w:rFonts w:ascii="Narkisim" w:eastAsia="Calibri" w:hAnsi="Narkisim" w:cs="Narkisim" w:hint="cs"/>
          <w:szCs w:val="24"/>
          <w:rtl/>
        </w:rPr>
        <w:t>יש להתייחס לנושאים הבאים:</w:t>
      </w:r>
    </w:p>
    <w:p w14:paraId="44180935" w14:textId="77777777" w:rsidR="00F943B9" w:rsidRPr="00831DBA" w:rsidRDefault="00F943B9" w:rsidP="00590F55">
      <w:pPr>
        <w:pStyle w:val="afb"/>
        <w:numPr>
          <w:ilvl w:val="0"/>
          <w:numId w:val="118"/>
        </w:numPr>
        <w:pBdr>
          <w:top w:val="single" w:sz="4" w:space="1" w:color="auto"/>
          <w:left w:val="single" w:sz="4" w:space="4" w:color="auto"/>
          <w:bottom w:val="single" w:sz="4" w:space="1" w:color="auto"/>
          <w:right w:val="single" w:sz="4" w:space="4" w:color="auto"/>
        </w:pBdr>
        <w:spacing w:line="276" w:lineRule="auto"/>
        <w:jc w:val="left"/>
        <w:rPr>
          <w:rFonts w:ascii="Narkisim" w:eastAsia="Calibri" w:hAnsi="Narkisim" w:cs="Narkisim"/>
          <w:szCs w:val="24"/>
        </w:rPr>
      </w:pPr>
      <w:r w:rsidRPr="00831DBA">
        <w:rPr>
          <w:rFonts w:ascii="Narkisim" w:eastAsia="Calibri" w:hAnsi="Narkisim" w:cs="Narkisim"/>
          <w:szCs w:val="24"/>
          <w:rtl/>
        </w:rPr>
        <w:t>הצגת שיטת תהליך עבודה קיים/ מוצע ל</w:t>
      </w:r>
      <w:r w:rsidRPr="00831DBA">
        <w:rPr>
          <w:rFonts w:ascii="Narkisim" w:eastAsia="Calibri" w:hAnsi="Narkisim" w:cs="Narkisim" w:hint="cs"/>
          <w:szCs w:val="24"/>
          <w:rtl/>
        </w:rPr>
        <w:t xml:space="preserve">מתן שירותי מידע גאוגרפי המבוססים על תשתית </w:t>
      </w:r>
      <w:r w:rsidRPr="00831DBA">
        <w:rPr>
          <w:rFonts w:ascii="Narkisim" w:eastAsia="Calibri" w:hAnsi="Narkisim" w:cs="Narkisim"/>
          <w:szCs w:val="24"/>
        </w:rPr>
        <w:t>GIS</w:t>
      </w:r>
      <w:r w:rsidRPr="00831DBA">
        <w:rPr>
          <w:rFonts w:ascii="Narkisim" w:eastAsia="Calibri" w:hAnsi="Narkisim" w:cs="Narkisim"/>
          <w:szCs w:val="24"/>
          <w:rtl/>
        </w:rPr>
        <w:t xml:space="preserve"> - 5 </w:t>
      </w:r>
      <w:proofErr w:type="spellStart"/>
      <w:r w:rsidRPr="00831DBA">
        <w:rPr>
          <w:rFonts w:ascii="Narkisim" w:eastAsia="Calibri" w:hAnsi="Narkisim" w:cs="Narkisim"/>
          <w:szCs w:val="24"/>
          <w:rtl/>
        </w:rPr>
        <w:t>נק</w:t>
      </w:r>
      <w:proofErr w:type="spellEnd"/>
      <w:r w:rsidRPr="00831DBA">
        <w:rPr>
          <w:rFonts w:ascii="Narkisim" w:eastAsia="Calibri" w:hAnsi="Narkisim" w:cs="Narkisim"/>
          <w:szCs w:val="24"/>
          <w:rtl/>
        </w:rPr>
        <w:t xml:space="preserve">'. </w:t>
      </w:r>
    </w:p>
    <w:p w14:paraId="6925FD6F" w14:textId="77777777" w:rsidR="00F943B9" w:rsidRPr="00831DBA" w:rsidRDefault="00F943B9" w:rsidP="00590F55">
      <w:pPr>
        <w:pStyle w:val="afb"/>
        <w:numPr>
          <w:ilvl w:val="0"/>
          <w:numId w:val="118"/>
        </w:numPr>
        <w:pBdr>
          <w:top w:val="single" w:sz="4" w:space="1" w:color="auto"/>
          <w:left w:val="single" w:sz="4" w:space="4" w:color="auto"/>
          <w:bottom w:val="single" w:sz="4" w:space="1" w:color="auto"/>
          <w:right w:val="single" w:sz="4" w:space="4" w:color="auto"/>
        </w:pBdr>
        <w:spacing w:line="276" w:lineRule="auto"/>
        <w:jc w:val="left"/>
        <w:rPr>
          <w:rFonts w:ascii="Narkisim" w:eastAsia="Calibri" w:hAnsi="Narkisim" w:cs="Narkisim"/>
          <w:szCs w:val="24"/>
        </w:rPr>
      </w:pPr>
      <w:r w:rsidRPr="00831DBA">
        <w:rPr>
          <w:rFonts w:ascii="Narkisim" w:eastAsia="Calibri" w:hAnsi="Narkisim" w:cs="Narkisim"/>
          <w:szCs w:val="24"/>
          <w:rtl/>
        </w:rPr>
        <w:t xml:space="preserve">פירוט ידע וניסיון בעבודה של צוות הספק המוצע עם </w:t>
      </w:r>
      <w:r w:rsidRPr="00831DBA">
        <w:rPr>
          <w:rFonts w:ascii="Narkisim" w:eastAsia="Calibri" w:hAnsi="Narkisim" w:cs="Narkisim" w:hint="cs"/>
          <w:szCs w:val="24"/>
          <w:rtl/>
        </w:rPr>
        <w:t>תשתית</w:t>
      </w:r>
      <w:r w:rsidRPr="00831DBA">
        <w:rPr>
          <w:rFonts w:ascii="Narkisim" w:eastAsia="Calibri" w:hAnsi="Narkisim" w:cs="Narkisim"/>
          <w:szCs w:val="24"/>
          <w:rtl/>
        </w:rPr>
        <w:t xml:space="preserve"> </w:t>
      </w:r>
      <w:r w:rsidRPr="00831DBA">
        <w:rPr>
          <w:rFonts w:ascii="Narkisim" w:eastAsia="Calibri" w:hAnsi="Narkisim" w:cs="Narkisim"/>
          <w:szCs w:val="24"/>
        </w:rPr>
        <w:t>GIS</w:t>
      </w:r>
      <w:r w:rsidRPr="00831DBA">
        <w:rPr>
          <w:rFonts w:ascii="Narkisim" w:eastAsia="Calibri" w:hAnsi="Narkisim" w:cs="Narkisim"/>
          <w:szCs w:val="24"/>
          <w:rtl/>
        </w:rPr>
        <w:t xml:space="preserve"> -עד 2 נק</w:t>
      </w:r>
      <w:r w:rsidRPr="00831DBA">
        <w:rPr>
          <w:rFonts w:ascii="Narkisim" w:eastAsia="Calibri" w:hAnsi="Narkisim" w:cs="Narkisim" w:hint="cs"/>
          <w:szCs w:val="24"/>
          <w:rtl/>
        </w:rPr>
        <w:t>'</w:t>
      </w:r>
    </w:p>
    <w:p w14:paraId="71787A97" w14:textId="77777777" w:rsidR="00F943B9" w:rsidRPr="00831DBA" w:rsidRDefault="00F943B9" w:rsidP="00590F55">
      <w:pPr>
        <w:pStyle w:val="afb"/>
        <w:numPr>
          <w:ilvl w:val="0"/>
          <w:numId w:val="118"/>
        </w:numPr>
        <w:pBdr>
          <w:top w:val="single" w:sz="4" w:space="1" w:color="auto"/>
          <w:left w:val="single" w:sz="4" w:space="4" w:color="auto"/>
          <w:bottom w:val="single" w:sz="4" w:space="1" w:color="auto"/>
          <w:right w:val="single" w:sz="4" w:space="4" w:color="auto"/>
        </w:pBdr>
        <w:spacing w:line="276" w:lineRule="auto"/>
        <w:jc w:val="left"/>
        <w:rPr>
          <w:rFonts w:ascii="Narkisim" w:eastAsia="Calibri" w:hAnsi="Narkisim" w:cs="Narkisim"/>
          <w:szCs w:val="24"/>
        </w:rPr>
      </w:pPr>
      <w:r w:rsidRPr="00831DBA">
        <w:rPr>
          <w:rFonts w:ascii="Narkisim" w:eastAsia="Calibri" w:hAnsi="Narkisim" w:cs="Narkisim"/>
          <w:szCs w:val="24"/>
          <w:rtl/>
        </w:rPr>
        <w:t xml:space="preserve">התחייבות להעסקת הצוות </w:t>
      </w:r>
      <w:r w:rsidRPr="00831DBA">
        <w:rPr>
          <w:rFonts w:ascii="Narkisim" w:eastAsia="Calibri" w:hAnsi="Narkisim" w:cs="Narkisim" w:hint="cs"/>
          <w:szCs w:val="24"/>
          <w:rtl/>
        </w:rPr>
        <w:t xml:space="preserve">הבסיסי </w:t>
      </w:r>
      <w:r w:rsidRPr="00831DBA">
        <w:rPr>
          <w:rFonts w:ascii="Narkisim" w:eastAsia="Calibri" w:hAnsi="Narkisim" w:cs="Narkisim"/>
          <w:szCs w:val="24"/>
          <w:rtl/>
        </w:rPr>
        <w:t xml:space="preserve">לטווח ארוך – 4 </w:t>
      </w:r>
      <w:proofErr w:type="spellStart"/>
      <w:r w:rsidRPr="00831DBA">
        <w:rPr>
          <w:rFonts w:ascii="Narkisim" w:eastAsia="Calibri" w:hAnsi="Narkisim" w:cs="Narkisim"/>
          <w:szCs w:val="24"/>
          <w:rtl/>
        </w:rPr>
        <w:t>נק</w:t>
      </w:r>
      <w:proofErr w:type="spellEnd"/>
      <w:r w:rsidRPr="00831DBA">
        <w:rPr>
          <w:rFonts w:ascii="Narkisim" w:eastAsia="Calibri" w:hAnsi="Narkisim" w:cs="Narkisim"/>
          <w:szCs w:val="24"/>
          <w:rtl/>
        </w:rPr>
        <w:t xml:space="preserve">'. </w:t>
      </w:r>
    </w:p>
    <w:p w14:paraId="3603E8F2" w14:textId="77777777" w:rsidR="00F943B9" w:rsidRPr="00831DBA" w:rsidRDefault="00F943B9" w:rsidP="00590F55">
      <w:pPr>
        <w:pStyle w:val="afb"/>
        <w:numPr>
          <w:ilvl w:val="0"/>
          <w:numId w:val="118"/>
        </w:numPr>
        <w:pBdr>
          <w:top w:val="single" w:sz="4" w:space="1" w:color="auto"/>
          <w:left w:val="single" w:sz="4" w:space="4" w:color="auto"/>
          <w:bottom w:val="single" w:sz="4" w:space="1" w:color="auto"/>
          <w:right w:val="single" w:sz="4" w:space="4" w:color="auto"/>
        </w:pBdr>
        <w:spacing w:line="276" w:lineRule="auto"/>
        <w:jc w:val="left"/>
        <w:rPr>
          <w:rFonts w:ascii="Narkisim" w:eastAsia="Calibri" w:hAnsi="Narkisim" w:cs="Narkisim"/>
          <w:szCs w:val="24"/>
        </w:rPr>
      </w:pPr>
      <w:proofErr w:type="spellStart"/>
      <w:r w:rsidRPr="00831DBA">
        <w:rPr>
          <w:rFonts w:ascii="Narkisim" w:eastAsia="Calibri" w:hAnsi="Narkisim" w:cs="Narkisim"/>
          <w:szCs w:val="24"/>
          <w:rtl/>
        </w:rPr>
        <w:t>תוכנית</w:t>
      </w:r>
      <w:proofErr w:type="spellEnd"/>
      <w:r w:rsidRPr="00831DBA">
        <w:rPr>
          <w:rFonts w:ascii="Narkisim" w:eastAsia="Calibri" w:hAnsi="Narkisim" w:cs="Narkisim"/>
          <w:szCs w:val="24"/>
          <w:rtl/>
        </w:rPr>
        <w:t xml:space="preserve"> לשימור אנשי הצוות הקיים – 3 </w:t>
      </w:r>
      <w:proofErr w:type="spellStart"/>
      <w:r w:rsidRPr="00831DBA">
        <w:rPr>
          <w:rFonts w:ascii="Narkisim" w:eastAsia="Calibri" w:hAnsi="Narkisim" w:cs="Narkisim"/>
          <w:szCs w:val="24"/>
          <w:rtl/>
        </w:rPr>
        <w:t>נק</w:t>
      </w:r>
      <w:proofErr w:type="spellEnd"/>
      <w:r w:rsidRPr="00831DBA">
        <w:rPr>
          <w:rFonts w:ascii="Narkisim" w:eastAsia="Calibri" w:hAnsi="Narkisim" w:cs="Narkisim"/>
          <w:szCs w:val="24"/>
          <w:rtl/>
        </w:rPr>
        <w:t xml:space="preserve">'. </w:t>
      </w:r>
    </w:p>
    <w:p w14:paraId="4F0C4994" w14:textId="77777777" w:rsidR="00F943B9" w:rsidRPr="00831DBA" w:rsidRDefault="00F943B9" w:rsidP="00590F55">
      <w:pPr>
        <w:pStyle w:val="afb"/>
        <w:numPr>
          <w:ilvl w:val="0"/>
          <w:numId w:val="118"/>
        </w:numPr>
        <w:pBdr>
          <w:top w:val="single" w:sz="4" w:space="1" w:color="auto"/>
          <w:left w:val="single" w:sz="4" w:space="4" w:color="auto"/>
          <w:bottom w:val="single" w:sz="4" w:space="1" w:color="auto"/>
          <w:right w:val="single" w:sz="4" w:space="4" w:color="auto"/>
        </w:pBdr>
        <w:spacing w:line="276" w:lineRule="auto"/>
        <w:jc w:val="left"/>
        <w:rPr>
          <w:rFonts w:ascii="Narkisim" w:eastAsia="Calibri" w:hAnsi="Narkisim" w:cs="Narkisim"/>
          <w:szCs w:val="24"/>
        </w:rPr>
      </w:pPr>
      <w:r w:rsidRPr="00831DBA">
        <w:rPr>
          <w:rFonts w:ascii="Narkisim" w:eastAsia="Calibri" w:hAnsi="Narkisim" w:cs="Narkisim"/>
          <w:szCs w:val="24"/>
          <w:rtl/>
        </w:rPr>
        <w:t xml:space="preserve">נהלי והליכי גיוס בעלי מקצוע – 3 </w:t>
      </w:r>
      <w:proofErr w:type="spellStart"/>
      <w:r w:rsidRPr="00831DBA">
        <w:rPr>
          <w:rFonts w:ascii="Narkisim" w:eastAsia="Calibri" w:hAnsi="Narkisim" w:cs="Narkisim"/>
          <w:szCs w:val="24"/>
          <w:rtl/>
        </w:rPr>
        <w:t>נק</w:t>
      </w:r>
      <w:proofErr w:type="spellEnd"/>
      <w:r w:rsidRPr="00831DBA">
        <w:rPr>
          <w:rFonts w:ascii="Narkisim" w:eastAsia="Calibri" w:hAnsi="Narkisim" w:cs="Narkisim"/>
          <w:szCs w:val="24"/>
          <w:rtl/>
        </w:rPr>
        <w:t xml:space="preserve">'. </w:t>
      </w:r>
    </w:p>
    <w:p w14:paraId="256F9F6A" w14:textId="12F3F49D" w:rsidR="00E6770C" w:rsidRPr="00831DBA" w:rsidRDefault="00E6770C" w:rsidP="00305032">
      <w:pPr>
        <w:bidi/>
        <w:spacing w:after="160" w:line="259" w:lineRule="auto"/>
        <w:rPr>
          <w:rFonts w:asciiTheme="majorHAnsi" w:eastAsiaTheme="majorEastAsia" w:hAnsiTheme="majorHAnsi" w:cs="David"/>
          <w:bCs/>
          <w:sz w:val="40"/>
          <w:szCs w:val="44"/>
        </w:rPr>
      </w:pPr>
    </w:p>
    <w:bookmarkEnd w:id="5"/>
    <w:bookmarkEnd w:id="27"/>
    <w:bookmarkEnd w:id="6"/>
    <w:bookmarkEnd w:id="28"/>
    <w:bookmarkEnd w:id="7"/>
    <w:sectPr w:rsidR="00E6770C" w:rsidRPr="00831DBA" w:rsidSect="00F83E84">
      <w:headerReference w:type="default" r:id="rId10"/>
      <w:pgSz w:w="11906" w:h="16838"/>
      <w:pgMar w:top="1440" w:right="1080" w:bottom="1440" w:left="1080" w:header="454"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9E051" w14:textId="77777777" w:rsidR="005D17DF" w:rsidRDefault="005D17DF" w:rsidP="006C19BE">
      <w:r>
        <w:separator/>
      </w:r>
    </w:p>
  </w:endnote>
  <w:endnote w:type="continuationSeparator" w:id="0">
    <w:p w14:paraId="18EFA613" w14:textId="77777777" w:rsidR="005D17DF" w:rsidRDefault="005D17DF" w:rsidP="006C19BE">
      <w:r>
        <w:continuationSeparator/>
      </w:r>
    </w:p>
  </w:endnote>
  <w:endnote w:type="continuationNotice" w:id="1">
    <w:p w14:paraId="1D9EE61D" w14:textId="77777777" w:rsidR="005D17DF" w:rsidRDefault="005D17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B1"/>
    <w:family w:val="swiss"/>
    <w:pitch w:val="variable"/>
    <w:sig w:usb0="00000803" w:usb1="00000000" w:usb2="00000000" w:usb3="00000000" w:csb0="00000021" w:csb1="00000000"/>
  </w:font>
  <w:font w:name="FrankRuehl">
    <w:panose1 w:val="020E0503060101010101"/>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8718A" w14:textId="77777777" w:rsidR="005D17DF" w:rsidRDefault="005D17DF" w:rsidP="006C19BE">
      <w:r>
        <w:separator/>
      </w:r>
    </w:p>
  </w:footnote>
  <w:footnote w:type="continuationSeparator" w:id="0">
    <w:p w14:paraId="7FC05414" w14:textId="77777777" w:rsidR="005D17DF" w:rsidRDefault="005D17DF" w:rsidP="006C19BE">
      <w:r>
        <w:continuationSeparator/>
      </w:r>
    </w:p>
  </w:footnote>
  <w:footnote w:type="continuationNotice" w:id="1">
    <w:p w14:paraId="4472EAEF" w14:textId="77777777" w:rsidR="005D17DF" w:rsidRDefault="005D17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7ED1" w14:textId="77777777" w:rsidR="005D17DF" w:rsidRPr="007471BA" w:rsidRDefault="005D17DF" w:rsidP="002A2175">
    <w:pPr>
      <w:tabs>
        <w:tab w:val="center" w:pos="4184"/>
        <w:tab w:val="right" w:pos="8787"/>
      </w:tabs>
      <w:spacing w:line="276" w:lineRule="auto"/>
      <w:jc w:val="center"/>
      <w:rPr>
        <w:rFonts w:ascii="Narkisim" w:hAnsi="Narkisim" w:cs="Narkisim"/>
        <w:sz w:val="20"/>
        <w:szCs w:val="20"/>
      </w:rPr>
    </w:pPr>
    <w:r w:rsidRPr="007471BA">
      <w:rPr>
        <w:rFonts w:ascii="Narkisim" w:hAnsi="Narkisim" w:cs="Narkisim"/>
        <w:b/>
        <w:bCs/>
        <w:sz w:val="20"/>
        <w:szCs w:val="20"/>
        <w:rtl/>
      </w:rPr>
      <w:t xml:space="preserve">מדינת ישראל – משרד </w:t>
    </w:r>
    <w:r>
      <w:rPr>
        <w:rFonts w:ascii="Narkisim" w:hAnsi="Narkisim" w:cs="Narkisim" w:hint="cs"/>
        <w:b/>
        <w:bCs/>
        <w:sz w:val="20"/>
        <w:szCs w:val="20"/>
        <w:rtl/>
      </w:rPr>
      <w:t xml:space="preserve">הפנים - מינהל התכנון </w:t>
    </w:r>
  </w:p>
  <w:p w14:paraId="02FE0806" w14:textId="77777777" w:rsidR="005D17DF" w:rsidRDefault="005D17DF" w:rsidP="00BA0999">
    <w:pPr>
      <w:tabs>
        <w:tab w:val="center" w:pos="4184"/>
        <w:tab w:val="right" w:pos="8787"/>
      </w:tabs>
      <w:bidi/>
      <w:spacing w:line="276" w:lineRule="auto"/>
      <w:jc w:val="center"/>
      <w:rPr>
        <w:rFonts w:ascii="Narkisim" w:hAnsi="Narkisim" w:cs="Narkisim"/>
        <w:b/>
        <w:bCs/>
        <w:sz w:val="20"/>
        <w:szCs w:val="20"/>
        <w:rtl/>
      </w:rPr>
    </w:pPr>
    <w:bookmarkStart w:id="31" w:name="_Hlk493111428"/>
    <w:bookmarkStart w:id="32" w:name="_Hlk5816898"/>
    <w:bookmarkStart w:id="33" w:name="_Hlk5818793"/>
    <w:r w:rsidRPr="004F4A28">
      <w:rPr>
        <w:rFonts w:ascii="Narkisim" w:hAnsi="Narkisim" w:cs="Narkisim"/>
        <w:b/>
        <w:bCs/>
        <w:sz w:val="20"/>
        <w:szCs w:val="20"/>
        <w:rtl/>
      </w:rPr>
      <w:t>מכרז</w:t>
    </w:r>
    <w:bookmarkEnd w:id="31"/>
    <w:r>
      <w:rPr>
        <w:rFonts w:ascii="Narkisim" w:hAnsi="Narkisim" w:cs="Narkisim" w:hint="cs"/>
        <w:b/>
        <w:bCs/>
        <w:sz w:val="20"/>
        <w:szCs w:val="20"/>
        <w:rtl/>
      </w:rPr>
      <w:t xml:space="preserve"> מס'</w:t>
    </w:r>
    <w:r w:rsidRPr="004F4A28">
      <w:rPr>
        <w:rFonts w:ascii="Narkisim" w:hAnsi="Narkisim" w:cs="Narkisim" w:hint="cs"/>
        <w:b/>
        <w:bCs/>
        <w:sz w:val="20"/>
        <w:szCs w:val="20"/>
        <w:rtl/>
      </w:rPr>
      <w:t xml:space="preserve"> </w:t>
    </w:r>
    <w:r>
      <w:rPr>
        <w:rFonts w:ascii="Narkisim" w:hAnsi="Narkisim" w:cs="Narkisim" w:hint="cs"/>
        <w:b/>
        <w:bCs/>
        <w:sz w:val="20"/>
        <w:szCs w:val="20"/>
        <w:rtl/>
      </w:rPr>
      <w:t xml:space="preserve">04/2021 </w:t>
    </w:r>
    <w:r w:rsidRPr="00C16870">
      <w:rPr>
        <w:rFonts w:ascii="Narkisim" w:hAnsi="Narkisim" w:cs="Narkisim"/>
        <w:b/>
        <w:bCs/>
        <w:sz w:val="20"/>
        <w:szCs w:val="20"/>
        <w:rtl/>
      </w:rPr>
      <w:t xml:space="preserve">לאספקת שירותי מידע גאוגרפי </w:t>
    </w:r>
    <w:r>
      <w:rPr>
        <w:rFonts w:ascii="Narkisim" w:hAnsi="Narkisim" w:cs="Narkisim" w:hint="cs"/>
        <w:b/>
        <w:bCs/>
        <w:sz w:val="20"/>
        <w:szCs w:val="20"/>
        <w:rtl/>
      </w:rPr>
      <w:t>למינהל התכנון</w:t>
    </w:r>
    <w:bookmarkEnd w:id="32"/>
  </w:p>
  <w:bookmarkEnd w:id="33"/>
  <w:p w14:paraId="66867777" w14:textId="77777777" w:rsidR="005D17DF" w:rsidRDefault="005D17DF" w:rsidP="00F8069F">
    <w:pPr>
      <w:tabs>
        <w:tab w:val="center" w:pos="4184"/>
        <w:tab w:val="right" w:pos="8787"/>
      </w:tabs>
      <w:bidi/>
      <w:spacing w:line="276" w:lineRule="auto"/>
      <w:jc w:val="center"/>
    </w:pPr>
    <w:r w:rsidRPr="007471BA">
      <w:rPr>
        <w:rFonts w:ascii="Narkisim" w:hAnsi="Narkisim" w:cs="Narkisim"/>
        <w:b/>
        <w:bCs/>
        <w:sz w:val="20"/>
        <w:szCs w:val="20"/>
        <w:rtl/>
      </w:rPr>
      <w:t xml:space="preserve">דף </w:t>
    </w:r>
    <w:r w:rsidRPr="007471BA">
      <w:rPr>
        <w:rFonts w:ascii="Narkisim" w:hAnsi="Narkisim" w:cs="Narkisim"/>
        <w:b/>
        <w:bCs/>
        <w:sz w:val="20"/>
        <w:szCs w:val="20"/>
        <w:rtl/>
      </w:rPr>
      <w:fldChar w:fldCharType="begin"/>
    </w:r>
    <w:r w:rsidRPr="007471BA">
      <w:rPr>
        <w:rFonts w:ascii="Narkisim" w:hAnsi="Narkisim" w:cs="Narkisim"/>
        <w:b/>
        <w:bCs/>
        <w:sz w:val="20"/>
        <w:szCs w:val="20"/>
        <w:rtl/>
      </w:rPr>
      <w:instrText xml:space="preserve"> </w:instrText>
    </w:r>
    <w:r w:rsidRPr="007471BA">
      <w:rPr>
        <w:rFonts w:ascii="Narkisim" w:hAnsi="Narkisim" w:cs="Narkisim"/>
        <w:b/>
        <w:bCs/>
        <w:sz w:val="20"/>
        <w:szCs w:val="20"/>
      </w:rPr>
      <w:instrText>PAGE</w:instrText>
    </w:r>
    <w:r w:rsidRPr="007471BA">
      <w:rPr>
        <w:rFonts w:ascii="Narkisim" w:hAnsi="Narkisim" w:cs="Narkisim"/>
        <w:b/>
        <w:bCs/>
        <w:sz w:val="20"/>
        <w:szCs w:val="20"/>
        <w:rtl/>
      </w:rPr>
      <w:instrText xml:space="preserve"> </w:instrText>
    </w:r>
    <w:r w:rsidRPr="007471BA">
      <w:rPr>
        <w:rFonts w:ascii="Narkisim" w:hAnsi="Narkisim" w:cs="Narkisim"/>
        <w:b/>
        <w:bCs/>
        <w:sz w:val="20"/>
        <w:szCs w:val="20"/>
        <w:rtl/>
      </w:rPr>
      <w:fldChar w:fldCharType="separate"/>
    </w:r>
    <w:r>
      <w:rPr>
        <w:rFonts w:ascii="Narkisim" w:hAnsi="Narkisim" w:cs="Narkisim"/>
        <w:b/>
        <w:bCs/>
        <w:noProof/>
        <w:sz w:val="20"/>
        <w:szCs w:val="20"/>
        <w:rtl/>
      </w:rPr>
      <w:t>97</w:t>
    </w:r>
    <w:r w:rsidRPr="007471BA">
      <w:rPr>
        <w:rFonts w:ascii="Narkisim" w:hAnsi="Narkisim" w:cs="Narkisim"/>
        <w:b/>
        <w:bCs/>
        <w:sz w:val="20"/>
        <w:szCs w:val="20"/>
        <w:rtl/>
      </w:rPr>
      <w:fldChar w:fldCharType="end"/>
    </w:r>
    <w:r w:rsidRPr="007471BA">
      <w:rPr>
        <w:rFonts w:ascii="Narkisim" w:hAnsi="Narkisim" w:cs="Narkisim"/>
        <w:b/>
        <w:bCs/>
        <w:sz w:val="20"/>
        <w:szCs w:val="20"/>
        <w:rtl/>
      </w:rPr>
      <w:t xml:space="preserve"> מתוך </w:t>
    </w:r>
    <w:r w:rsidRPr="007471BA">
      <w:rPr>
        <w:rFonts w:ascii="Narkisim" w:hAnsi="Narkisim" w:cs="Narkisim"/>
        <w:b/>
        <w:bCs/>
        <w:sz w:val="20"/>
        <w:szCs w:val="20"/>
        <w:rtl/>
      </w:rPr>
      <w:fldChar w:fldCharType="begin"/>
    </w:r>
    <w:r w:rsidRPr="007471BA">
      <w:rPr>
        <w:rFonts w:ascii="Narkisim" w:hAnsi="Narkisim" w:cs="Narkisim"/>
        <w:b/>
        <w:bCs/>
        <w:sz w:val="20"/>
        <w:szCs w:val="20"/>
      </w:rPr>
      <w:instrText xml:space="preserve"> NUMPAGES </w:instrText>
    </w:r>
    <w:r w:rsidRPr="007471BA">
      <w:rPr>
        <w:rFonts w:ascii="Narkisim" w:hAnsi="Narkisim" w:cs="Narkisim"/>
        <w:b/>
        <w:bCs/>
        <w:sz w:val="20"/>
        <w:szCs w:val="20"/>
        <w:rtl/>
      </w:rPr>
      <w:fldChar w:fldCharType="separate"/>
    </w:r>
    <w:r>
      <w:rPr>
        <w:rFonts w:ascii="Narkisim" w:hAnsi="Narkisim" w:cs="Narkisim"/>
        <w:b/>
        <w:bCs/>
        <w:noProof/>
        <w:sz w:val="20"/>
        <w:szCs w:val="20"/>
        <w:rtl/>
      </w:rPr>
      <w:t>121</w:t>
    </w:r>
    <w:r w:rsidRPr="007471BA">
      <w:rPr>
        <w:rFonts w:ascii="Narkisim" w:hAnsi="Narkisim" w:cs="Narkisim"/>
        <w:b/>
        <w:bCs/>
        <w:sz w:val="20"/>
        <w:szCs w:val="20"/>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4" w15:restartNumberingAfterBreak="0">
    <w:nsid w:val="013F76D9"/>
    <w:multiLevelType w:val="multilevel"/>
    <w:tmpl w:val="AF38A07E"/>
    <w:lvl w:ilvl="0">
      <w:start w:val="1"/>
      <w:numFmt w:val="decimal"/>
      <w:lvlText w:val="%1"/>
      <w:lvlJc w:val="left"/>
      <w:pPr>
        <w:ind w:left="360" w:hanging="360"/>
      </w:pPr>
    </w:lvl>
    <w:lvl w:ilvl="1">
      <w:start w:val="1"/>
      <w:numFmt w:val="decimal"/>
      <w:lvlText w:val="%1.%2"/>
      <w:lvlJc w:val="left"/>
      <w:pPr>
        <w:ind w:left="1011" w:hanging="360"/>
      </w:pPr>
    </w:lvl>
    <w:lvl w:ilvl="2">
      <w:start w:val="1"/>
      <w:numFmt w:val="decimal"/>
      <w:lvlText w:val="%1.%2.%3"/>
      <w:lvlJc w:val="left"/>
      <w:pPr>
        <w:ind w:left="2022" w:hanging="720"/>
      </w:pPr>
    </w:lvl>
    <w:lvl w:ilvl="3">
      <w:start w:val="1"/>
      <w:numFmt w:val="decimal"/>
      <w:pStyle w:val="1111"/>
      <w:lvlText w:val="%1.%2.%3.%4"/>
      <w:lvlJc w:val="left"/>
      <w:pPr>
        <w:ind w:left="2673" w:hanging="720"/>
      </w:pPr>
    </w:lvl>
    <w:lvl w:ilvl="4">
      <w:start w:val="1"/>
      <w:numFmt w:val="decimal"/>
      <w:lvlText w:val="%1.%2.%3.%4.%5"/>
      <w:lvlJc w:val="left"/>
      <w:pPr>
        <w:ind w:left="3324" w:hanging="720"/>
      </w:pPr>
    </w:lvl>
    <w:lvl w:ilvl="5">
      <w:start w:val="1"/>
      <w:numFmt w:val="decimal"/>
      <w:lvlText w:val="%1.%2.%3.%4.%5.%6"/>
      <w:lvlJc w:val="left"/>
      <w:pPr>
        <w:ind w:left="4335" w:hanging="1080"/>
      </w:pPr>
    </w:lvl>
    <w:lvl w:ilvl="6">
      <w:start w:val="1"/>
      <w:numFmt w:val="decimal"/>
      <w:lvlText w:val="%1.%2.%3.%4.%5.%6.%7"/>
      <w:lvlJc w:val="left"/>
      <w:pPr>
        <w:ind w:left="4986" w:hanging="1080"/>
      </w:pPr>
    </w:lvl>
    <w:lvl w:ilvl="7">
      <w:start w:val="1"/>
      <w:numFmt w:val="decimal"/>
      <w:lvlText w:val="%1.%2.%3.%4.%5.%6.%7.%8"/>
      <w:lvlJc w:val="left"/>
      <w:pPr>
        <w:ind w:left="5637" w:hanging="1080"/>
      </w:pPr>
    </w:lvl>
    <w:lvl w:ilvl="8">
      <w:start w:val="1"/>
      <w:numFmt w:val="decimal"/>
      <w:lvlText w:val="%1.%2.%3.%4.%5.%6.%7.%8.%9"/>
      <w:lvlJc w:val="left"/>
      <w:pPr>
        <w:ind w:left="6648" w:hanging="1440"/>
      </w:pPr>
    </w:lvl>
  </w:abstractNum>
  <w:abstractNum w:abstractNumId="5"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6" w15:restartNumberingAfterBreak="0">
    <w:nsid w:val="01775A82"/>
    <w:multiLevelType w:val="multilevel"/>
    <w:tmpl w:val="5C2A0F76"/>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7" w15:restartNumberingAfterBreak="0">
    <w:nsid w:val="019E432A"/>
    <w:multiLevelType w:val="hybridMultilevel"/>
    <w:tmpl w:val="BDFA9E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2" w15:restartNumberingAfterBreak="0">
    <w:nsid w:val="039642CF"/>
    <w:multiLevelType w:val="multilevel"/>
    <w:tmpl w:val="AF7E0098"/>
    <w:lvl w:ilvl="0">
      <w:start w:val="1"/>
      <w:numFmt w:val="decimal"/>
      <w:lvlText w:val="%1."/>
      <w:lvlJc w:val="left"/>
      <w:pPr>
        <w:ind w:left="360" w:hanging="360"/>
      </w:pPr>
      <w:rPr>
        <w:b w:val="0"/>
        <w:bCs w:val="0"/>
        <w:sz w:val="22"/>
        <w:szCs w:val="24"/>
        <w:lang w:val="en-US"/>
      </w:r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4"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5"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7"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0"/>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0A0B6C42"/>
    <w:multiLevelType w:val="multilevel"/>
    <w:tmpl w:val="DD86F860"/>
    <w:lvl w:ilvl="0">
      <w:start w:val="1"/>
      <w:numFmt w:val="decimal"/>
      <w:lvlText w:val="%1."/>
      <w:lvlJc w:val="left"/>
      <w:pPr>
        <w:ind w:left="720" w:hanging="360"/>
      </w:pPr>
      <w:rPr>
        <w:rFonts w:hint="default"/>
      </w:rPr>
    </w:lvl>
    <w:lvl w:ilvl="1">
      <w:start w:val="6"/>
      <w:numFmt w:val="decimal"/>
      <w:isLgl/>
      <w:lvlText w:val="%1.%2"/>
      <w:lvlJc w:val="left"/>
      <w:pPr>
        <w:ind w:left="1317" w:hanging="360"/>
      </w:pPr>
      <w:rPr>
        <w:rFonts w:hint="default"/>
      </w:rPr>
    </w:lvl>
    <w:lvl w:ilvl="2">
      <w:start w:val="1"/>
      <w:numFmt w:val="decimal"/>
      <w:isLgl/>
      <w:lvlText w:val="%1.%2.%3"/>
      <w:lvlJc w:val="left"/>
      <w:pPr>
        <w:ind w:left="2274" w:hanging="720"/>
      </w:pPr>
      <w:rPr>
        <w:rFonts w:hint="default"/>
      </w:rPr>
    </w:lvl>
    <w:lvl w:ilvl="3">
      <w:start w:val="1"/>
      <w:numFmt w:val="decimal"/>
      <w:isLgl/>
      <w:lvlText w:val="%1.%2.%3.%4"/>
      <w:lvlJc w:val="left"/>
      <w:pPr>
        <w:ind w:left="2871" w:hanging="720"/>
      </w:pPr>
      <w:rPr>
        <w:rFonts w:hint="default"/>
      </w:rPr>
    </w:lvl>
    <w:lvl w:ilvl="4">
      <w:start w:val="1"/>
      <w:numFmt w:val="decimal"/>
      <w:isLgl/>
      <w:lvlText w:val="%1.%2.%3.%4.%5"/>
      <w:lvlJc w:val="left"/>
      <w:pPr>
        <w:ind w:left="3468" w:hanging="720"/>
      </w:pPr>
      <w:rPr>
        <w:rFonts w:hint="default"/>
      </w:rPr>
    </w:lvl>
    <w:lvl w:ilvl="5">
      <w:start w:val="1"/>
      <w:numFmt w:val="decimal"/>
      <w:isLgl/>
      <w:lvlText w:val="%1.%2.%3.%4.%5.%6"/>
      <w:lvlJc w:val="left"/>
      <w:pPr>
        <w:ind w:left="4425" w:hanging="1080"/>
      </w:pPr>
      <w:rPr>
        <w:rFonts w:hint="default"/>
      </w:rPr>
    </w:lvl>
    <w:lvl w:ilvl="6">
      <w:start w:val="1"/>
      <w:numFmt w:val="decimal"/>
      <w:isLgl/>
      <w:lvlText w:val="%1.%2.%3.%4.%5.%6.%7"/>
      <w:lvlJc w:val="left"/>
      <w:pPr>
        <w:ind w:left="5022" w:hanging="1080"/>
      </w:pPr>
      <w:rPr>
        <w:rFonts w:hint="default"/>
      </w:rPr>
    </w:lvl>
    <w:lvl w:ilvl="7">
      <w:start w:val="1"/>
      <w:numFmt w:val="decimal"/>
      <w:isLgl/>
      <w:lvlText w:val="%1.%2.%3.%4.%5.%6.%7.%8"/>
      <w:lvlJc w:val="left"/>
      <w:pPr>
        <w:ind w:left="5979" w:hanging="1440"/>
      </w:pPr>
      <w:rPr>
        <w:rFonts w:hint="default"/>
      </w:rPr>
    </w:lvl>
    <w:lvl w:ilvl="8">
      <w:start w:val="1"/>
      <w:numFmt w:val="decimal"/>
      <w:isLgl/>
      <w:lvlText w:val="%1.%2.%3.%4.%5.%6.%7.%8.%9"/>
      <w:lvlJc w:val="left"/>
      <w:pPr>
        <w:ind w:left="6576" w:hanging="1440"/>
      </w:pPr>
      <w:rPr>
        <w:rFonts w:hint="default"/>
      </w:rPr>
    </w:lvl>
  </w:abstractNum>
  <w:abstractNum w:abstractNumId="20" w15:restartNumberingAfterBreak="0">
    <w:nsid w:val="0A9771AE"/>
    <w:multiLevelType w:val="multilevel"/>
    <w:tmpl w:val="FB1E555E"/>
    <w:lvl w:ilvl="0">
      <w:start w:val="1"/>
      <w:numFmt w:val="decimal"/>
      <w:lvlText w:val="%1"/>
      <w:lvlJc w:val="left"/>
      <w:pPr>
        <w:ind w:left="432" w:hanging="432"/>
      </w:pPr>
      <w:rPr>
        <w:b w:val="0"/>
        <w:bCs/>
        <w:sz w:val="28"/>
        <w:szCs w:val="28"/>
      </w:rPr>
    </w:lvl>
    <w:lvl w:ilvl="1">
      <w:start w:val="1"/>
      <w:numFmt w:val="decimal"/>
      <w:lvlText w:val="%1.%2"/>
      <w:lvlJc w:val="left"/>
      <w:pPr>
        <w:ind w:left="1002" w:hanging="576"/>
      </w:pPr>
      <w:rPr>
        <w:b w:val="0"/>
        <w:bCs w:val="0"/>
        <w:strike w:val="0"/>
        <w:sz w:val="24"/>
        <w:szCs w:val="24"/>
      </w:rPr>
    </w:lvl>
    <w:lvl w:ilvl="2">
      <w:start w:val="1"/>
      <w:numFmt w:val="decimal"/>
      <w:lvlText w:val="%1.%2.%3"/>
      <w:lvlJc w:val="left"/>
      <w:pPr>
        <w:ind w:left="1713" w:hanging="720"/>
      </w:pPr>
      <w:rPr>
        <w:lang w:val="en-US"/>
      </w:rPr>
    </w:lvl>
    <w:lvl w:ilvl="3">
      <w:start w:val="1"/>
      <w:numFmt w:val="decimal"/>
      <w:lvlText w:val="%1.%2.%3.%4"/>
      <w:lvlJc w:val="left"/>
      <w:pPr>
        <w:ind w:left="2565" w:hanging="864"/>
      </w:pPr>
      <w:rPr>
        <w:b w:val="0"/>
        <w:bCs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2" w15:restartNumberingAfterBreak="0">
    <w:nsid w:val="111C1006"/>
    <w:multiLevelType w:val="multilevel"/>
    <w:tmpl w:val="3F08A8A4"/>
    <w:lvl w:ilvl="0">
      <w:start w:val="1"/>
      <w:numFmt w:val="decimal"/>
      <w:lvlRestart w:val="0"/>
      <w:lvlText w:val="%1."/>
      <w:lvlJc w:val="left"/>
      <w:pPr>
        <w:tabs>
          <w:tab w:val="num" w:pos="985"/>
        </w:tabs>
        <w:ind w:left="985" w:hanging="397"/>
      </w:pPr>
      <w:rPr>
        <w:rFonts w:ascii="David" w:hAnsi="David" w:cs="David" w:hint="default"/>
        <w:b w:val="0"/>
        <w:bCs w:val="0"/>
        <w:sz w:val="24"/>
        <w:szCs w:val="24"/>
        <w:lang w:val="en-US"/>
      </w:rPr>
    </w:lvl>
    <w:lvl w:ilvl="1">
      <w:start w:val="1"/>
      <w:numFmt w:val="decimal"/>
      <w:lvlText w:val="%1.%2."/>
      <w:lvlJc w:val="left"/>
      <w:pPr>
        <w:tabs>
          <w:tab w:val="num" w:pos="1205"/>
        </w:tabs>
        <w:ind w:left="1205" w:hanging="755"/>
      </w:pPr>
      <w:rPr>
        <w:rFonts w:ascii="David" w:hAnsi="David" w:cs="David" w:hint="default"/>
        <w:b w:val="0"/>
        <w:bCs w:val="0"/>
        <w:sz w:val="24"/>
        <w:szCs w:val="24"/>
        <w:lang w:val="en-US" w:bidi="he-IL"/>
      </w:rPr>
    </w:lvl>
    <w:lvl w:ilvl="2">
      <w:start w:val="1"/>
      <w:numFmt w:val="decimal"/>
      <w:lvlText w:val="%1.%2.%3."/>
      <w:lvlJc w:val="left"/>
      <w:pPr>
        <w:tabs>
          <w:tab w:val="num" w:pos="2743"/>
        </w:tabs>
        <w:ind w:left="2743" w:hanging="737"/>
      </w:pPr>
      <w:rPr>
        <w:rFonts w:ascii="David" w:hAnsi="David" w:cs="David" w:hint="default"/>
        <w:b w:val="0"/>
        <w:bCs w:val="0"/>
        <w:color w:val="auto"/>
        <w:sz w:val="24"/>
        <w:szCs w:val="24"/>
        <w:lang w:bidi="he-IL"/>
      </w:rPr>
    </w:lvl>
    <w:lvl w:ilvl="3">
      <w:start w:val="1"/>
      <w:numFmt w:val="decimal"/>
      <w:lvlText w:val="%1.%2.%3.%4."/>
      <w:lvlJc w:val="left"/>
      <w:pPr>
        <w:tabs>
          <w:tab w:val="num" w:pos="3679"/>
        </w:tabs>
        <w:ind w:left="3679" w:hanging="964"/>
      </w:pPr>
      <w:rPr>
        <w:rFonts w:ascii="David" w:hAnsi="David" w:cs="David" w:hint="default"/>
        <w:b w:val="0"/>
        <w:bCs w:val="0"/>
        <w:sz w:val="24"/>
        <w:szCs w:val="24"/>
        <w:lang w:val="en-US"/>
      </w:rPr>
    </w:lvl>
    <w:lvl w:ilvl="4">
      <w:start w:val="1"/>
      <w:numFmt w:val="hebrew1"/>
      <w:lvlText w:val="%5."/>
      <w:lvlJc w:val="left"/>
      <w:pPr>
        <w:tabs>
          <w:tab w:val="num" w:pos="3763"/>
        </w:tabs>
        <w:ind w:left="3763" w:hanging="454"/>
      </w:pPr>
      <w:rPr>
        <w:rFonts w:cs="David" w:hint="default"/>
        <w:sz w:val="2"/>
        <w:szCs w:val="26"/>
      </w:rPr>
    </w:lvl>
    <w:lvl w:ilvl="5">
      <w:start w:val="1"/>
      <w:numFmt w:val="decimal"/>
      <w:lvlText w:val="%6."/>
      <w:lvlJc w:val="left"/>
      <w:pPr>
        <w:tabs>
          <w:tab w:val="num" w:pos="1041"/>
        </w:tabs>
        <w:ind w:left="1041" w:hanging="453"/>
      </w:pPr>
      <w:rPr>
        <w:rFonts w:hint="default"/>
        <w:b w:val="0"/>
        <w:bCs w:val="0"/>
      </w:rPr>
    </w:lvl>
    <w:lvl w:ilvl="6">
      <w:start w:val="1"/>
      <w:numFmt w:val="hebrew1"/>
      <w:lvlText w:val="%7."/>
      <w:lvlJc w:val="left"/>
      <w:pPr>
        <w:tabs>
          <w:tab w:val="num" w:pos="3169"/>
        </w:tabs>
        <w:ind w:left="3169" w:hanging="454"/>
      </w:pPr>
      <w:rPr>
        <w:rFonts w:cs="FrankRuehl" w:hint="default"/>
        <w:sz w:val="25"/>
        <w:szCs w:val="25"/>
      </w:rPr>
    </w:lvl>
    <w:lvl w:ilvl="7">
      <w:start w:val="1"/>
      <w:numFmt w:val="bullet"/>
      <w:lvlText w:val=""/>
      <w:lvlJc w:val="left"/>
      <w:pPr>
        <w:tabs>
          <w:tab w:val="num" w:pos="5123"/>
        </w:tabs>
        <w:ind w:left="5123" w:hanging="453"/>
      </w:pPr>
      <w:rPr>
        <w:rFonts w:ascii="Wingdings 2" w:hAnsi="Wingdings 2" w:hint="default"/>
      </w:rPr>
    </w:lvl>
    <w:lvl w:ilvl="8">
      <w:start w:val="1"/>
      <w:numFmt w:val="bullet"/>
      <w:lvlText w:val=""/>
      <w:lvlJc w:val="left"/>
      <w:pPr>
        <w:tabs>
          <w:tab w:val="num" w:pos="5690"/>
        </w:tabs>
        <w:ind w:left="5690" w:hanging="567"/>
      </w:pPr>
      <w:rPr>
        <w:rFonts w:ascii="Wingdings" w:hAnsi="Wingdings" w:hint="default"/>
      </w:rPr>
    </w:lvl>
  </w:abstractNum>
  <w:abstractNum w:abstractNumId="23"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4" w15:restartNumberingAfterBreak="0">
    <w:nsid w:val="14A06A5A"/>
    <w:multiLevelType w:val="hybridMultilevel"/>
    <w:tmpl w:val="8F10D9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6"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7" w15:restartNumberingAfterBreak="0">
    <w:nsid w:val="15D670D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5E352F5"/>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9"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30" w15:restartNumberingAfterBreak="0">
    <w:nsid w:val="16B43ED6"/>
    <w:multiLevelType w:val="hybridMultilevel"/>
    <w:tmpl w:val="AA3E8630"/>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785"/>
        </w:tabs>
        <w:ind w:left="785"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31" w15:restartNumberingAfterBreak="0">
    <w:nsid w:val="16D05C7F"/>
    <w:multiLevelType w:val="multilevel"/>
    <w:tmpl w:val="D04A1FD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
      <w:lvlText w:val="%1.%2"/>
      <w:lvlJc w:val="left"/>
      <w:pPr>
        <w:ind w:left="720" w:hanging="360"/>
      </w:pPr>
      <w:rPr>
        <w:rFonts w:hint="default"/>
        <w:lang w:val="en-US" w:bidi="he-IL"/>
      </w:rPr>
    </w:lvl>
    <w:lvl w:ilvl="2">
      <w:start w:val="1"/>
      <w:numFmt w:val="decimal"/>
      <w:pStyle w:val="111"/>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17DE4B65"/>
    <w:multiLevelType w:val="singleLevel"/>
    <w:tmpl w:val="A080EBEA"/>
    <w:lvl w:ilvl="0">
      <w:start w:val="1"/>
      <w:numFmt w:val="decimal"/>
      <w:pStyle w:val="a"/>
      <w:lvlText w:val="%1."/>
      <w:legacy w:legacy="1" w:legacySpace="0" w:legacyIndent="283"/>
      <w:lvlJc w:val="center"/>
      <w:pPr>
        <w:ind w:left="849" w:hanging="283"/>
      </w:pPr>
    </w:lvl>
  </w:abstractNum>
  <w:abstractNum w:abstractNumId="33"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2D5DE1"/>
    <w:multiLevelType w:val="hybridMultilevel"/>
    <w:tmpl w:val="516859B8"/>
    <w:lvl w:ilvl="0" w:tplc="667C1282">
      <w:start w:val="1"/>
      <w:numFmt w:val="hebrew1"/>
      <w:lvlText w:val="%1."/>
      <w:lvlJc w:val="center"/>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1"/>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37" w15:restartNumberingAfterBreak="0">
    <w:nsid w:val="1CA35FE0"/>
    <w:multiLevelType w:val="hybridMultilevel"/>
    <w:tmpl w:val="D6FE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D4B7211"/>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9"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40" w15:restartNumberingAfterBreak="0">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2"/>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41" w15:restartNumberingAfterBreak="0">
    <w:nsid w:val="1F46073F"/>
    <w:multiLevelType w:val="hybridMultilevel"/>
    <w:tmpl w:val="45F40680"/>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2"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44" w15:restartNumberingAfterBreak="0">
    <w:nsid w:val="21E4660D"/>
    <w:multiLevelType w:val="multilevel"/>
    <w:tmpl w:val="7D8826A0"/>
    <w:styleLink w:val="a0"/>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45" w15:restartNumberingAfterBreak="0">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1"/>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2"/>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25E04649"/>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7"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9" w15:restartNumberingAfterBreak="0">
    <w:nsid w:val="29E03B05"/>
    <w:multiLevelType w:val="hybridMultilevel"/>
    <w:tmpl w:val="09D6A184"/>
    <w:lvl w:ilvl="0" w:tplc="F0FED46E">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0" w15:restartNumberingAfterBreak="0">
    <w:nsid w:val="2B617256"/>
    <w:multiLevelType w:val="singleLevel"/>
    <w:tmpl w:val="DB5C0786"/>
    <w:lvl w:ilvl="0">
      <w:numFmt w:val="chosung"/>
      <w:pStyle w:val="a1"/>
      <w:lvlText w:val="-"/>
      <w:lvlJc w:val="left"/>
      <w:pPr>
        <w:tabs>
          <w:tab w:val="num" w:pos="700"/>
        </w:tabs>
        <w:ind w:left="624" w:hanging="284"/>
      </w:pPr>
    </w:lvl>
  </w:abstractNum>
  <w:abstractNum w:abstractNumId="51"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2" w15:restartNumberingAfterBreak="0">
    <w:nsid w:val="2D2A6595"/>
    <w:multiLevelType w:val="hybridMultilevel"/>
    <w:tmpl w:val="6F88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4"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5" w15:restartNumberingAfterBreak="0">
    <w:nsid w:val="2EB63FDF"/>
    <w:multiLevelType w:val="hybridMultilevel"/>
    <w:tmpl w:val="297CE8F4"/>
    <w:lvl w:ilvl="0" w:tplc="4D24CF40">
      <w:start w:val="1"/>
      <w:numFmt w:val="hebrew1"/>
      <w:pStyle w:val="a3"/>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56"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57"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1"/>
      <w:lvlText w:val="%2."/>
      <w:lvlJc w:val="center"/>
      <w:pPr>
        <w:tabs>
          <w:tab w:val="num" w:pos="1134"/>
        </w:tabs>
        <w:ind w:left="1134" w:hanging="510"/>
      </w:pPr>
      <w:rPr>
        <w:strike w:val="0"/>
        <w:dstrike w:val="0"/>
        <w:u w:val="none"/>
        <w:effect w:val="none"/>
      </w:rPr>
    </w:lvl>
    <w:lvl w:ilvl="2">
      <w:start w:val="1"/>
      <w:numFmt w:val="decimal"/>
      <w:pStyle w:val="33"/>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58"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59"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4"/>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0"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1" w15:restartNumberingAfterBreak="0">
    <w:nsid w:val="34AC6BEB"/>
    <w:multiLevelType w:val="multilevel"/>
    <w:tmpl w:val="FB1E555E"/>
    <w:lvl w:ilvl="0">
      <w:start w:val="1"/>
      <w:numFmt w:val="decimal"/>
      <w:lvlText w:val="%1"/>
      <w:lvlJc w:val="left"/>
      <w:pPr>
        <w:ind w:left="432" w:hanging="432"/>
      </w:pPr>
      <w:rPr>
        <w:b w:val="0"/>
        <w:bCs/>
        <w:sz w:val="28"/>
        <w:szCs w:val="28"/>
      </w:rPr>
    </w:lvl>
    <w:lvl w:ilvl="1">
      <w:start w:val="1"/>
      <w:numFmt w:val="decimal"/>
      <w:lvlText w:val="%1.%2"/>
      <w:lvlJc w:val="left"/>
      <w:pPr>
        <w:ind w:left="1002" w:hanging="576"/>
      </w:pPr>
      <w:rPr>
        <w:b w:val="0"/>
        <w:bCs w:val="0"/>
        <w:strike w:val="0"/>
        <w:sz w:val="24"/>
        <w:szCs w:val="24"/>
      </w:rPr>
    </w:lvl>
    <w:lvl w:ilvl="2">
      <w:start w:val="1"/>
      <w:numFmt w:val="decimal"/>
      <w:lvlText w:val="%1.%2.%3"/>
      <w:lvlJc w:val="left"/>
      <w:pPr>
        <w:ind w:left="1713" w:hanging="720"/>
      </w:pPr>
      <w:rPr>
        <w:lang w:val="en-US"/>
      </w:rPr>
    </w:lvl>
    <w:lvl w:ilvl="3">
      <w:start w:val="1"/>
      <w:numFmt w:val="decimal"/>
      <w:lvlText w:val="%1.%2.%3.%4"/>
      <w:lvlJc w:val="left"/>
      <w:pPr>
        <w:ind w:left="2565" w:hanging="864"/>
      </w:pPr>
      <w:rPr>
        <w:b w:val="0"/>
        <w:bCs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63" w15:restartNumberingAfterBreak="0">
    <w:nsid w:val="35E424FF"/>
    <w:multiLevelType w:val="multilevel"/>
    <w:tmpl w:val="5268F8FE"/>
    <w:lvl w:ilvl="0">
      <w:start w:val="1"/>
      <w:numFmt w:val="decimal"/>
      <w:lvlText w:val="%1."/>
      <w:lvlJc w:val="left"/>
      <w:pPr>
        <w:ind w:left="2203" w:hanging="360"/>
      </w:pPr>
      <w:rPr>
        <w:rFonts w:ascii="Narkisim" w:eastAsia="Times New Roman" w:hAnsi="Narkisim" w:cs="Narkisim"/>
        <w:color w:val="auto"/>
        <w:lang w:bidi="he-IL"/>
      </w:rPr>
    </w:lvl>
    <w:lvl w:ilvl="1">
      <w:start w:val="1"/>
      <w:numFmt w:val="decimal"/>
      <w:lvlText w:val="%1.%2."/>
      <w:lvlJc w:val="left"/>
      <w:pPr>
        <w:ind w:left="2635" w:hanging="432"/>
      </w:pPr>
      <w:rPr>
        <w:rFonts w:hint="default"/>
      </w:rPr>
    </w:lvl>
    <w:lvl w:ilvl="2">
      <w:start w:val="1"/>
      <w:numFmt w:val="decimal"/>
      <w:lvlText w:val="%1.%2.%3."/>
      <w:lvlJc w:val="left"/>
      <w:pPr>
        <w:ind w:left="3067" w:hanging="504"/>
      </w:pPr>
      <w:rPr>
        <w:rFonts w:hint="default"/>
      </w:rPr>
    </w:lvl>
    <w:lvl w:ilvl="3">
      <w:start w:val="1"/>
      <w:numFmt w:val="decimal"/>
      <w:lvlText w:val="%1.%2.%3.%4."/>
      <w:lvlJc w:val="left"/>
      <w:pPr>
        <w:ind w:left="3571" w:hanging="648"/>
      </w:pPr>
      <w:rPr>
        <w:rFonts w:hint="default"/>
      </w:rPr>
    </w:lvl>
    <w:lvl w:ilvl="4">
      <w:start w:val="1"/>
      <w:numFmt w:val="decimal"/>
      <w:lvlText w:val="%1.%2.%3.%4.%5."/>
      <w:lvlJc w:val="left"/>
      <w:pPr>
        <w:ind w:left="4075" w:hanging="792"/>
      </w:pPr>
      <w:rPr>
        <w:rFonts w:hint="default"/>
      </w:rPr>
    </w:lvl>
    <w:lvl w:ilvl="5">
      <w:start w:val="1"/>
      <w:numFmt w:val="decimal"/>
      <w:lvlText w:val="%1.%2.%3.%4.%5.%6."/>
      <w:lvlJc w:val="left"/>
      <w:pPr>
        <w:ind w:left="4579" w:hanging="936"/>
      </w:pPr>
      <w:rPr>
        <w:rFonts w:hint="default"/>
      </w:rPr>
    </w:lvl>
    <w:lvl w:ilvl="6">
      <w:start w:val="1"/>
      <w:numFmt w:val="decimal"/>
      <w:lvlText w:val="%1.%2.%3.%4.%5.%6.%7."/>
      <w:lvlJc w:val="left"/>
      <w:pPr>
        <w:ind w:left="5083" w:hanging="1080"/>
      </w:pPr>
      <w:rPr>
        <w:rFonts w:hint="default"/>
      </w:rPr>
    </w:lvl>
    <w:lvl w:ilvl="7">
      <w:start w:val="1"/>
      <w:numFmt w:val="decimal"/>
      <w:lvlText w:val="%1.%2.%3.%4.%5.%6.%7.%8."/>
      <w:lvlJc w:val="left"/>
      <w:pPr>
        <w:ind w:left="5587" w:hanging="1224"/>
      </w:pPr>
      <w:rPr>
        <w:rFonts w:hint="default"/>
      </w:rPr>
    </w:lvl>
    <w:lvl w:ilvl="8">
      <w:start w:val="1"/>
      <w:numFmt w:val="decimal"/>
      <w:lvlText w:val="%1.%2.%3.%4.%5.%6.%7.%8.%9."/>
      <w:lvlJc w:val="left"/>
      <w:pPr>
        <w:ind w:left="6163" w:hanging="1440"/>
      </w:pPr>
      <w:rPr>
        <w:rFonts w:hint="default"/>
      </w:rPr>
    </w:lvl>
  </w:abstractNum>
  <w:abstractNum w:abstractNumId="64" w15:restartNumberingAfterBreak="0">
    <w:nsid w:val="36337D02"/>
    <w:multiLevelType w:val="multilevel"/>
    <w:tmpl w:val="30245CEC"/>
    <w:lvl w:ilvl="0">
      <w:start w:val="1"/>
      <w:numFmt w:val="decimal"/>
      <w:pStyle w:val="2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5" w15:restartNumberingAfterBreak="0">
    <w:nsid w:val="38B377AC"/>
    <w:multiLevelType w:val="multilevel"/>
    <w:tmpl w:val="3670F448"/>
    <w:lvl w:ilvl="0">
      <w:start w:val="1"/>
      <w:numFmt w:val="decimal"/>
      <w:pStyle w:val="a5"/>
      <w:lvlText w:val="%1."/>
      <w:lvlJc w:val="left"/>
      <w:pPr>
        <w:tabs>
          <w:tab w:val="num" w:pos="360"/>
        </w:tabs>
        <w:ind w:left="360" w:hanging="360"/>
      </w:pPr>
    </w:lvl>
    <w:lvl w:ilvl="1">
      <w:start w:val="1"/>
      <w:numFmt w:val="decimal"/>
      <w:pStyle w:val="a6"/>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6"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67"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3D8D10ED"/>
    <w:multiLevelType w:val="multilevel"/>
    <w:tmpl w:val="B64E5C34"/>
    <w:lvl w:ilvl="0">
      <w:start w:val="1"/>
      <w:numFmt w:val="decimal"/>
      <w:pStyle w:val="13"/>
      <w:lvlText w:val="%1."/>
      <w:lvlJc w:val="left"/>
      <w:pPr>
        <w:ind w:left="360" w:hanging="360"/>
      </w:pPr>
      <w:rPr>
        <w:sz w:val="36"/>
        <w:szCs w:val="36"/>
      </w:rPr>
    </w:lvl>
    <w:lvl w:ilvl="1">
      <w:start w:val="1"/>
      <w:numFmt w:val="decimal"/>
      <w:pStyle w:val="110"/>
      <w:isLgl/>
      <w:lvlText w:val="%1.%2"/>
      <w:lvlJc w:val="left"/>
      <w:pPr>
        <w:ind w:left="253" w:hanging="360"/>
      </w:pPr>
      <w:rPr>
        <w:rFonts w:hint="default"/>
        <w:b/>
        <w:bCs w:val="0"/>
        <w:sz w:val="22"/>
        <w:szCs w:val="24"/>
        <w:lang w:val="en-US" w:bidi="he-IL"/>
      </w:rPr>
    </w:lvl>
    <w:lvl w:ilvl="2">
      <w:start w:val="1"/>
      <w:numFmt w:val="decimal"/>
      <w:pStyle w:val="1110"/>
      <w:isLgl/>
      <w:lvlText w:val="%1.%2.%3"/>
      <w:lvlJc w:val="left"/>
      <w:pPr>
        <w:ind w:left="1038" w:hanging="720"/>
      </w:pPr>
      <w:rPr>
        <w:rFonts w:hint="default"/>
        <w:b w:val="0"/>
        <w:bCs w:val="0"/>
        <w:sz w:val="22"/>
        <w:szCs w:val="24"/>
        <w:lang w:val="en-US" w:bidi="he-IL"/>
      </w:rPr>
    </w:lvl>
    <w:lvl w:ilvl="3">
      <w:start w:val="1"/>
      <w:numFmt w:val="decimal"/>
      <w:pStyle w:val="42"/>
      <w:isLgl/>
      <w:lvlText w:val="%1.%2.%3.%4"/>
      <w:lvlJc w:val="left"/>
      <w:pPr>
        <w:ind w:left="2031"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9" w15:restartNumberingAfterBreak="0">
    <w:nsid w:val="3DC208CD"/>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70"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71" w15:restartNumberingAfterBreak="0">
    <w:nsid w:val="40CC15F5"/>
    <w:multiLevelType w:val="multilevel"/>
    <w:tmpl w:val="3F08A8A4"/>
    <w:lvl w:ilvl="0">
      <w:start w:val="1"/>
      <w:numFmt w:val="decimal"/>
      <w:lvlRestart w:val="0"/>
      <w:lvlText w:val="%1."/>
      <w:lvlJc w:val="left"/>
      <w:pPr>
        <w:tabs>
          <w:tab w:val="num" w:pos="985"/>
        </w:tabs>
        <w:ind w:left="985" w:hanging="397"/>
      </w:pPr>
      <w:rPr>
        <w:rFonts w:ascii="David" w:hAnsi="David" w:cs="David" w:hint="default"/>
        <w:b w:val="0"/>
        <w:bCs w:val="0"/>
        <w:sz w:val="24"/>
        <w:szCs w:val="24"/>
        <w:lang w:val="en-US"/>
      </w:rPr>
    </w:lvl>
    <w:lvl w:ilvl="1">
      <w:start w:val="1"/>
      <w:numFmt w:val="decimal"/>
      <w:lvlText w:val="%1.%2."/>
      <w:lvlJc w:val="left"/>
      <w:pPr>
        <w:tabs>
          <w:tab w:val="num" w:pos="1205"/>
        </w:tabs>
        <w:ind w:left="1205" w:hanging="755"/>
      </w:pPr>
      <w:rPr>
        <w:rFonts w:ascii="David" w:hAnsi="David" w:cs="David" w:hint="default"/>
        <w:b w:val="0"/>
        <w:bCs w:val="0"/>
        <w:sz w:val="24"/>
        <w:szCs w:val="24"/>
        <w:lang w:val="en-US" w:bidi="he-IL"/>
      </w:rPr>
    </w:lvl>
    <w:lvl w:ilvl="2">
      <w:start w:val="1"/>
      <w:numFmt w:val="decimal"/>
      <w:lvlText w:val="%1.%2.%3."/>
      <w:lvlJc w:val="left"/>
      <w:pPr>
        <w:tabs>
          <w:tab w:val="num" w:pos="2743"/>
        </w:tabs>
        <w:ind w:left="2743" w:hanging="737"/>
      </w:pPr>
      <w:rPr>
        <w:rFonts w:ascii="David" w:hAnsi="David" w:cs="David" w:hint="default"/>
        <w:b w:val="0"/>
        <w:bCs w:val="0"/>
        <w:color w:val="auto"/>
        <w:sz w:val="24"/>
        <w:szCs w:val="24"/>
        <w:lang w:bidi="he-IL"/>
      </w:rPr>
    </w:lvl>
    <w:lvl w:ilvl="3">
      <w:start w:val="1"/>
      <w:numFmt w:val="decimal"/>
      <w:lvlText w:val="%1.%2.%3.%4."/>
      <w:lvlJc w:val="left"/>
      <w:pPr>
        <w:tabs>
          <w:tab w:val="num" w:pos="3679"/>
        </w:tabs>
        <w:ind w:left="3679" w:hanging="964"/>
      </w:pPr>
      <w:rPr>
        <w:rFonts w:ascii="David" w:hAnsi="David" w:cs="David" w:hint="default"/>
        <w:b w:val="0"/>
        <w:bCs w:val="0"/>
        <w:sz w:val="24"/>
        <w:szCs w:val="24"/>
        <w:lang w:val="en-US"/>
      </w:rPr>
    </w:lvl>
    <w:lvl w:ilvl="4">
      <w:start w:val="1"/>
      <w:numFmt w:val="hebrew1"/>
      <w:lvlText w:val="%5."/>
      <w:lvlJc w:val="left"/>
      <w:pPr>
        <w:tabs>
          <w:tab w:val="num" w:pos="3763"/>
        </w:tabs>
        <w:ind w:left="3763" w:hanging="454"/>
      </w:pPr>
      <w:rPr>
        <w:rFonts w:cs="David" w:hint="default"/>
        <w:sz w:val="2"/>
        <w:szCs w:val="26"/>
      </w:rPr>
    </w:lvl>
    <w:lvl w:ilvl="5">
      <w:start w:val="1"/>
      <w:numFmt w:val="decimal"/>
      <w:lvlText w:val="%6."/>
      <w:lvlJc w:val="left"/>
      <w:pPr>
        <w:tabs>
          <w:tab w:val="num" w:pos="1041"/>
        </w:tabs>
        <w:ind w:left="1041" w:hanging="453"/>
      </w:pPr>
      <w:rPr>
        <w:rFonts w:hint="default"/>
        <w:b w:val="0"/>
        <w:bCs w:val="0"/>
      </w:rPr>
    </w:lvl>
    <w:lvl w:ilvl="6">
      <w:start w:val="1"/>
      <w:numFmt w:val="hebrew1"/>
      <w:lvlText w:val="%7."/>
      <w:lvlJc w:val="left"/>
      <w:pPr>
        <w:tabs>
          <w:tab w:val="num" w:pos="3169"/>
        </w:tabs>
        <w:ind w:left="3169" w:hanging="454"/>
      </w:pPr>
      <w:rPr>
        <w:rFonts w:cs="FrankRuehl" w:hint="default"/>
        <w:sz w:val="25"/>
        <w:szCs w:val="25"/>
      </w:rPr>
    </w:lvl>
    <w:lvl w:ilvl="7">
      <w:start w:val="1"/>
      <w:numFmt w:val="bullet"/>
      <w:lvlText w:val=""/>
      <w:lvlJc w:val="left"/>
      <w:pPr>
        <w:tabs>
          <w:tab w:val="num" w:pos="5123"/>
        </w:tabs>
        <w:ind w:left="5123" w:hanging="453"/>
      </w:pPr>
      <w:rPr>
        <w:rFonts w:ascii="Wingdings 2" w:hAnsi="Wingdings 2" w:hint="default"/>
      </w:rPr>
    </w:lvl>
    <w:lvl w:ilvl="8">
      <w:start w:val="1"/>
      <w:numFmt w:val="bullet"/>
      <w:lvlText w:val=""/>
      <w:lvlJc w:val="left"/>
      <w:pPr>
        <w:tabs>
          <w:tab w:val="num" w:pos="5690"/>
        </w:tabs>
        <w:ind w:left="5690" w:hanging="567"/>
      </w:pPr>
      <w:rPr>
        <w:rFonts w:ascii="Wingdings" w:hAnsi="Wingdings" w:hint="default"/>
      </w:rPr>
    </w:lvl>
  </w:abstractNum>
  <w:abstractNum w:abstractNumId="72"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73"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74"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75" w15:restartNumberingAfterBreak="0">
    <w:nsid w:val="44070A35"/>
    <w:multiLevelType w:val="multilevel"/>
    <w:tmpl w:val="8E20F160"/>
    <w:lvl w:ilvl="0">
      <w:start w:val="14"/>
      <w:numFmt w:val="decimal"/>
      <w:lvlText w:val="%1"/>
      <w:lvlJc w:val="left"/>
      <w:pPr>
        <w:ind w:left="384" w:hanging="384"/>
      </w:pPr>
      <w:rPr>
        <w:rFonts w:hint="default"/>
      </w:rPr>
    </w:lvl>
    <w:lvl w:ilvl="1">
      <w:start w:val="1"/>
      <w:numFmt w:val="decimal"/>
      <w:lvlText w:val="%1.%2"/>
      <w:lvlJc w:val="left"/>
      <w:pPr>
        <w:ind w:left="1104" w:hanging="384"/>
      </w:pPr>
      <w:rPr>
        <w:rFonts w:hint="default"/>
        <w:b w:val="0"/>
        <w:bCs w:val="0"/>
      </w:rPr>
    </w:lvl>
    <w:lvl w:ilvl="2">
      <w:start w:val="1"/>
      <w:numFmt w:val="decimal"/>
      <w:lvlText w:val="%1.%2.%3"/>
      <w:lvlJc w:val="left"/>
      <w:pPr>
        <w:ind w:left="2160" w:hanging="720"/>
      </w:pPr>
      <w:rPr>
        <w:rFonts w:ascii="Narkisim" w:hAnsi="Narkisim" w:cs="Narkisim" w:hint="default"/>
        <w:sz w:val="24"/>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77" w15:restartNumberingAfterBreak="0">
    <w:nsid w:val="446C1828"/>
    <w:multiLevelType w:val="multilevel"/>
    <w:tmpl w:val="A218E282"/>
    <w:lvl w:ilvl="0">
      <w:start w:val="1"/>
      <w:numFmt w:val="decimal"/>
      <w:pStyle w:val="a7"/>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78"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79"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0" w15:restartNumberingAfterBreak="0">
    <w:nsid w:val="4ACB1CCB"/>
    <w:multiLevelType w:val="hybridMultilevel"/>
    <w:tmpl w:val="ED6CD5B2"/>
    <w:name w:val="listhnumber432232223222332222222223422"/>
    <w:lvl w:ilvl="0" w:tplc="B70A9F3A">
      <w:start w:val="1"/>
      <w:numFmt w:val="decimal"/>
      <w:lvlText w:val="%1."/>
      <w:lvlJc w:val="left"/>
      <w:pPr>
        <w:tabs>
          <w:tab w:val="num" w:pos="720"/>
        </w:tabs>
        <w:ind w:left="720" w:hanging="360"/>
      </w:pPr>
      <w:rPr>
        <w:rFonts w:ascii="Narkisim" w:hAnsi="Narkisim" w:cs="Narkisim" w:hint="default"/>
        <w:b w:val="0"/>
        <w:bCs w:val="0"/>
        <w:sz w:val="24"/>
        <w:szCs w:val="24"/>
        <w:lang w:val="en-US"/>
      </w:rPr>
    </w:lvl>
    <w:lvl w:ilvl="1" w:tplc="6CBCDF08">
      <w:start w:val="1"/>
      <w:numFmt w:val="hebrew1"/>
      <w:lvlText w:val="%2."/>
      <w:lvlJc w:val="center"/>
      <w:pPr>
        <w:tabs>
          <w:tab w:val="num" w:pos="1440"/>
        </w:tabs>
        <w:ind w:left="1440" w:hanging="360"/>
      </w:pPr>
      <w:rPr>
        <w:b w:val="0"/>
        <w:bCs w:val="0"/>
      </w:r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1" w15:restartNumberingAfterBreak="0">
    <w:nsid w:val="4B182B22"/>
    <w:multiLevelType w:val="hybridMultilevel"/>
    <w:tmpl w:val="D7709D26"/>
    <w:lvl w:ilvl="0" w:tplc="04090005">
      <w:start w:val="1"/>
      <w:numFmt w:val="bullet"/>
      <w:lvlText w:val=""/>
      <w:lvlJc w:val="left"/>
      <w:pPr>
        <w:ind w:left="1722" w:hanging="360"/>
      </w:pPr>
      <w:rPr>
        <w:rFonts w:ascii="Wingdings" w:hAnsi="Wingdings" w:hint="default"/>
      </w:rPr>
    </w:lvl>
    <w:lvl w:ilvl="1" w:tplc="04090003">
      <w:start w:val="1"/>
      <w:numFmt w:val="bullet"/>
      <w:lvlText w:val="o"/>
      <w:lvlJc w:val="left"/>
      <w:pPr>
        <w:ind w:left="2442" w:hanging="360"/>
      </w:pPr>
      <w:rPr>
        <w:rFonts w:ascii="Courier New" w:hAnsi="Courier New" w:hint="default"/>
      </w:rPr>
    </w:lvl>
    <w:lvl w:ilvl="2" w:tplc="04090005" w:tentative="1">
      <w:start w:val="1"/>
      <w:numFmt w:val="bullet"/>
      <w:lvlText w:val=""/>
      <w:lvlJc w:val="left"/>
      <w:pPr>
        <w:ind w:left="3162" w:hanging="360"/>
      </w:pPr>
      <w:rPr>
        <w:rFonts w:ascii="Wingdings" w:hAnsi="Wingdings" w:hint="default"/>
      </w:rPr>
    </w:lvl>
    <w:lvl w:ilvl="3" w:tplc="04090001" w:tentative="1">
      <w:start w:val="1"/>
      <w:numFmt w:val="bullet"/>
      <w:lvlText w:val=""/>
      <w:lvlJc w:val="left"/>
      <w:pPr>
        <w:ind w:left="3882" w:hanging="360"/>
      </w:pPr>
      <w:rPr>
        <w:rFonts w:ascii="Symbol" w:hAnsi="Symbol" w:hint="default"/>
      </w:rPr>
    </w:lvl>
    <w:lvl w:ilvl="4" w:tplc="04090003" w:tentative="1">
      <w:start w:val="1"/>
      <w:numFmt w:val="bullet"/>
      <w:lvlText w:val="o"/>
      <w:lvlJc w:val="left"/>
      <w:pPr>
        <w:ind w:left="4602" w:hanging="360"/>
      </w:pPr>
      <w:rPr>
        <w:rFonts w:ascii="Courier New" w:hAnsi="Courier New" w:hint="default"/>
      </w:rPr>
    </w:lvl>
    <w:lvl w:ilvl="5" w:tplc="04090005" w:tentative="1">
      <w:start w:val="1"/>
      <w:numFmt w:val="bullet"/>
      <w:lvlText w:val=""/>
      <w:lvlJc w:val="left"/>
      <w:pPr>
        <w:ind w:left="5322" w:hanging="360"/>
      </w:pPr>
      <w:rPr>
        <w:rFonts w:ascii="Wingdings" w:hAnsi="Wingdings" w:hint="default"/>
      </w:rPr>
    </w:lvl>
    <w:lvl w:ilvl="6" w:tplc="04090001" w:tentative="1">
      <w:start w:val="1"/>
      <w:numFmt w:val="bullet"/>
      <w:lvlText w:val=""/>
      <w:lvlJc w:val="left"/>
      <w:pPr>
        <w:ind w:left="6042" w:hanging="360"/>
      </w:pPr>
      <w:rPr>
        <w:rFonts w:ascii="Symbol" w:hAnsi="Symbol" w:hint="default"/>
      </w:rPr>
    </w:lvl>
    <w:lvl w:ilvl="7" w:tplc="04090003" w:tentative="1">
      <w:start w:val="1"/>
      <w:numFmt w:val="bullet"/>
      <w:lvlText w:val="o"/>
      <w:lvlJc w:val="left"/>
      <w:pPr>
        <w:ind w:left="6762" w:hanging="360"/>
      </w:pPr>
      <w:rPr>
        <w:rFonts w:ascii="Courier New" w:hAnsi="Courier New" w:hint="default"/>
      </w:rPr>
    </w:lvl>
    <w:lvl w:ilvl="8" w:tplc="04090005" w:tentative="1">
      <w:start w:val="1"/>
      <w:numFmt w:val="bullet"/>
      <w:lvlText w:val=""/>
      <w:lvlJc w:val="left"/>
      <w:pPr>
        <w:ind w:left="7482" w:hanging="360"/>
      </w:pPr>
      <w:rPr>
        <w:rFonts w:ascii="Wingdings" w:hAnsi="Wingdings" w:hint="default"/>
      </w:rPr>
    </w:lvl>
  </w:abstractNum>
  <w:abstractNum w:abstractNumId="82" w15:restartNumberingAfterBreak="0">
    <w:nsid w:val="4D5F7E36"/>
    <w:multiLevelType w:val="hybridMultilevel"/>
    <w:tmpl w:val="4AE46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6"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87" w15:restartNumberingAfterBreak="0">
    <w:nsid w:val="526E1BE4"/>
    <w:multiLevelType w:val="hybridMultilevel"/>
    <w:tmpl w:val="AA3E8630"/>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8" w15:restartNumberingAfterBreak="0">
    <w:nsid w:val="52F302EA"/>
    <w:multiLevelType w:val="multilevel"/>
    <w:tmpl w:val="32F2E42E"/>
    <w:lvl w:ilvl="0">
      <w:start w:val="1"/>
      <w:numFmt w:val="decimal"/>
      <w:lvlText w:val="%1."/>
      <w:lvlJc w:val="left"/>
      <w:pPr>
        <w:ind w:left="360" w:hanging="360"/>
      </w:pPr>
    </w:lvl>
    <w:lvl w:ilvl="1">
      <w:start w:val="1"/>
      <w:numFmt w:val="decimal"/>
      <w:pStyle w:val="23"/>
      <w:lvlText w:val="%1.%2."/>
      <w:lvlJc w:val="left"/>
      <w:pPr>
        <w:ind w:left="1140" w:hanging="432"/>
      </w:pPr>
      <w:rPr>
        <w:b w:val="0"/>
        <w:bCs w:val="0"/>
        <w:color w:val="auto"/>
      </w:rPr>
    </w:lvl>
    <w:lvl w:ilvl="2">
      <w:start w:val="1"/>
      <w:numFmt w:val="decimal"/>
      <w:pStyle w:val="34"/>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54FC07AF"/>
    <w:multiLevelType w:val="multilevel"/>
    <w:tmpl w:val="54CEE7FA"/>
    <w:styleLink w:val="11121"/>
    <w:lvl w:ilvl="0">
      <w:start w:val="3"/>
      <w:numFmt w:val="decimal"/>
      <w:lvlText w:val="%1"/>
      <w:lvlJc w:val="left"/>
      <w:pPr>
        <w:ind w:left="360" w:hanging="360"/>
      </w:pPr>
      <w:rPr>
        <w:rFonts w:hint="default"/>
      </w:rPr>
    </w:lvl>
    <w:lvl w:ilvl="1">
      <w:start w:val="1"/>
      <w:numFmt w:val="decimal"/>
      <w:lvlText w:val="%1.%2"/>
      <w:lvlJc w:val="left"/>
      <w:pPr>
        <w:ind w:left="1494" w:hanging="360"/>
      </w:pPr>
      <w:rPr>
        <w:rFonts w:hint="default"/>
        <w:b/>
        <w:bCs/>
        <w:sz w:val="28"/>
        <w:szCs w:val="28"/>
      </w:rPr>
    </w:lvl>
    <w:lvl w:ilvl="2">
      <w:start w:val="1"/>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4057"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0"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5"/>
      <w:lvlText w:val=""/>
      <w:lvlJc w:val="left"/>
      <w:pPr>
        <w:ind w:left="2160" w:hanging="360"/>
      </w:pPr>
      <w:rPr>
        <w:rFonts w:ascii="Wingdings" w:hAnsi="Wingdings" w:hint="default"/>
      </w:rPr>
    </w:lvl>
    <w:lvl w:ilvl="3" w:tplc="04090001">
      <w:start w:val="1"/>
      <w:numFmt w:val="bullet"/>
      <w:pStyle w:val="43"/>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7C7347D"/>
    <w:multiLevelType w:val="multilevel"/>
    <w:tmpl w:val="7A045848"/>
    <w:lvl w:ilvl="0">
      <w:start w:val="1"/>
      <w:numFmt w:val="decimal"/>
      <w:lvlRestart w:val="0"/>
      <w:pStyle w:val="a8"/>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4"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6"/>
      <w:lvlText w:val="%1.%2.%3."/>
      <w:lvlJc w:val="left"/>
      <w:pPr>
        <w:tabs>
          <w:tab w:val="num" w:pos="1260"/>
        </w:tabs>
        <w:ind w:left="1044" w:hanging="504"/>
      </w:pPr>
    </w:lvl>
    <w:lvl w:ilvl="3">
      <w:start w:val="1"/>
      <w:numFmt w:val="decimal"/>
      <w:pStyle w:val="44"/>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5" w15:restartNumberingAfterBreak="0">
    <w:nsid w:val="5A537861"/>
    <w:multiLevelType w:val="multilevel"/>
    <w:tmpl w:val="884E9C94"/>
    <w:lvl w:ilvl="0">
      <w:start w:val="1"/>
      <w:numFmt w:val="decimal"/>
      <w:pStyle w:val="a9"/>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6"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7" w15:restartNumberingAfterBreak="0">
    <w:nsid w:val="5B087F0A"/>
    <w:multiLevelType w:val="hybridMultilevel"/>
    <w:tmpl w:val="CF1C2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9"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100" w15:restartNumberingAfterBreak="0">
    <w:nsid w:val="606D105A"/>
    <w:multiLevelType w:val="hybridMultilevel"/>
    <w:tmpl w:val="03760868"/>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01" w15:restartNumberingAfterBreak="0">
    <w:nsid w:val="60B5571F"/>
    <w:multiLevelType w:val="hybridMultilevel"/>
    <w:tmpl w:val="2C16AE2C"/>
    <w:lvl w:ilvl="0" w:tplc="164E089C">
      <w:start w:val="1"/>
      <w:numFmt w:val="bullet"/>
      <w:lvlText w:val=""/>
      <w:lvlJc w:val="left"/>
      <w:pPr>
        <w:ind w:left="502" w:hanging="360"/>
      </w:pPr>
      <w:rPr>
        <w:rFonts w:ascii="Wingdings" w:hAnsi="Wingdings" w:hint="default"/>
        <w:b w:val="0"/>
        <w:bCs w:val="0"/>
        <w:sz w:val="24"/>
        <w:szCs w:val="24"/>
        <w:lang w:val="en-US"/>
      </w:rPr>
    </w:lvl>
    <w:lvl w:ilvl="1" w:tplc="04090013">
      <w:start w:val="1"/>
      <w:numFmt w:val="hebrew1"/>
      <w:lvlText w:val="%2."/>
      <w:lvlJc w:val="center"/>
      <w:pPr>
        <w:tabs>
          <w:tab w:val="num" w:pos="785"/>
        </w:tabs>
        <w:ind w:left="785"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02"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103" w15:restartNumberingAfterBreak="0">
    <w:nsid w:val="64C81394"/>
    <w:multiLevelType w:val="hybridMultilevel"/>
    <w:tmpl w:val="4D865BA4"/>
    <w:lvl w:ilvl="0" w:tplc="50C4E7AA">
      <w:start w:val="1"/>
      <w:numFmt w:val="hebrew1"/>
      <w:lvlText w:val="%1."/>
      <w:lvlJc w:val="center"/>
      <w:pPr>
        <w:tabs>
          <w:tab w:val="num" w:pos="720"/>
        </w:tabs>
        <w:ind w:left="720" w:hanging="360"/>
      </w:pPr>
      <w:rPr>
        <w:rFonts w:ascii="Arial" w:hAnsi="Arial" w:cs="Arial" w:hint="default"/>
        <w:sz w:val="22"/>
        <w:szCs w:val="22"/>
      </w:rPr>
    </w:lvl>
    <w:lvl w:ilvl="1" w:tplc="FDDED938">
      <w:start w:val="1"/>
      <w:numFmt w:val="lowerLetter"/>
      <w:lvlText w:val="%2."/>
      <w:lvlJc w:val="left"/>
      <w:pPr>
        <w:tabs>
          <w:tab w:val="num" w:pos="1440"/>
        </w:tabs>
        <w:ind w:left="1440" w:hanging="360"/>
      </w:pPr>
      <w:rPr>
        <w:rFonts w:cs="Times New Roman"/>
      </w:rPr>
    </w:lvl>
    <w:lvl w:ilvl="2" w:tplc="FA08CF10">
      <w:start w:val="1"/>
      <w:numFmt w:val="lowerRoman"/>
      <w:lvlText w:val="%3."/>
      <w:lvlJc w:val="right"/>
      <w:pPr>
        <w:tabs>
          <w:tab w:val="num" w:pos="2160"/>
        </w:tabs>
        <w:ind w:left="2160" w:hanging="180"/>
      </w:pPr>
      <w:rPr>
        <w:rFonts w:cs="Times New Roman"/>
      </w:rPr>
    </w:lvl>
    <w:lvl w:ilvl="3" w:tplc="1040B4D4">
      <w:start w:val="1"/>
      <w:numFmt w:val="decimal"/>
      <w:lvlText w:val="%4."/>
      <w:lvlJc w:val="left"/>
      <w:pPr>
        <w:tabs>
          <w:tab w:val="num" w:pos="2880"/>
        </w:tabs>
        <w:ind w:left="2880" w:hanging="360"/>
      </w:pPr>
      <w:rPr>
        <w:rFonts w:cs="Times New Roman"/>
      </w:rPr>
    </w:lvl>
    <w:lvl w:ilvl="4" w:tplc="D8C69DF0">
      <w:start w:val="1"/>
      <w:numFmt w:val="lowerLetter"/>
      <w:lvlText w:val="%5."/>
      <w:lvlJc w:val="left"/>
      <w:pPr>
        <w:tabs>
          <w:tab w:val="num" w:pos="3600"/>
        </w:tabs>
        <w:ind w:left="3600" w:hanging="360"/>
      </w:pPr>
      <w:rPr>
        <w:rFonts w:cs="Times New Roman"/>
      </w:rPr>
    </w:lvl>
    <w:lvl w:ilvl="5" w:tplc="67186324">
      <w:start w:val="1"/>
      <w:numFmt w:val="lowerRoman"/>
      <w:lvlText w:val="%6."/>
      <w:lvlJc w:val="right"/>
      <w:pPr>
        <w:tabs>
          <w:tab w:val="num" w:pos="4320"/>
        </w:tabs>
        <w:ind w:left="4320" w:hanging="180"/>
      </w:pPr>
      <w:rPr>
        <w:rFonts w:cs="Times New Roman"/>
      </w:rPr>
    </w:lvl>
    <w:lvl w:ilvl="6" w:tplc="D67E4230">
      <w:start w:val="1"/>
      <w:numFmt w:val="decimal"/>
      <w:lvlText w:val="%7."/>
      <w:lvlJc w:val="left"/>
      <w:pPr>
        <w:tabs>
          <w:tab w:val="num" w:pos="5040"/>
        </w:tabs>
        <w:ind w:left="5040" w:hanging="360"/>
      </w:pPr>
      <w:rPr>
        <w:rFonts w:cs="Times New Roman"/>
      </w:rPr>
    </w:lvl>
    <w:lvl w:ilvl="7" w:tplc="7A56A36A">
      <w:start w:val="1"/>
      <w:numFmt w:val="lowerLetter"/>
      <w:lvlText w:val="%8."/>
      <w:lvlJc w:val="left"/>
      <w:pPr>
        <w:tabs>
          <w:tab w:val="num" w:pos="5760"/>
        </w:tabs>
        <w:ind w:left="5760" w:hanging="360"/>
      </w:pPr>
      <w:rPr>
        <w:rFonts w:cs="Times New Roman"/>
      </w:rPr>
    </w:lvl>
    <w:lvl w:ilvl="8" w:tplc="9F92249A">
      <w:start w:val="1"/>
      <w:numFmt w:val="lowerRoman"/>
      <w:lvlText w:val="%9."/>
      <w:lvlJc w:val="right"/>
      <w:pPr>
        <w:tabs>
          <w:tab w:val="num" w:pos="6480"/>
        </w:tabs>
        <w:ind w:left="6480" w:hanging="180"/>
      </w:pPr>
      <w:rPr>
        <w:rFonts w:cs="Times New Roman"/>
      </w:rPr>
    </w:lvl>
  </w:abstractNum>
  <w:abstractNum w:abstractNumId="104" w15:restartNumberingAfterBreak="0">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4"/>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5" w15:restartNumberingAfterBreak="0">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6" w15:restartNumberingAfterBreak="0">
    <w:nsid w:val="65CB583C"/>
    <w:multiLevelType w:val="multilevel"/>
    <w:tmpl w:val="FB1E555E"/>
    <w:lvl w:ilvl="0">
      <w:start w:val="1"/>
      <w:numFmt w:val="decimal"/>
      <w:lvlText w:val="%1"/>
      <w:lvlJc w:val="left"/>
      <w:pPr>
        <w:ind w:left="432" w:hanging="432"/>
      </w:pPr>
      <w:rPr>
        <w:b w:val="0"/>
        <w:bCs/>
        <w:sz w:val="28"/>
        <w:szCs w:val="28"/>
      </w:rPr>
    </w:lvl>
    <w:lvl w:ilvl="1">
      <w:start w:val="1"/>
      <w:numFmt w:val="decimal"/>
      <w:lvlText w:val="%1.%2"/>
      <w:lvlJc w:val="left"/>
      <w:pPr>
        <w:ind w:left="1002" w:hanging="576"/>
      </w:pPr>
      <w:rPr>
        <w:b w:val="0"/>
        <w:bCs w:val="0"/>
        <w:strike w:val="0"/>
        <w:sz w:val="24"/>
        <w:szCs w:val="24"/>
      </w:rPr>
    </w:lvl>
    <w:lvl w:ilvl="2">
      <w:start w:val="1"/>
      <w:numFmt w:val="decimal"/>
      <w:lvlText w:val="%1.%2.%3"/>
      <w:lvlJc w:val="left"/>
      <w:pPr>
        <w:ind w:left="1713" w:hanging="720"/>
      </w:pPr>
      <w:rPr>
        <w:lang w:val="en-US"/>
      </w:rPr>
    </w:lvl>
    <w:lvl w:ilvl="3">
      <w:start w:val="1"/>
      <w:numFmt w:val="decimal"/>
      <w:lvlText w:val="%1.%2.%3.%4"/>
      <w:lvlJc w:val="left"/>
      <w:pPr>
        <w:ind w:left="2565" w:hanging="864"/>
      </w:pPr>
      <w:rPr>
        <w:b w:val="0"/>
        <w:bCs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7" w15:restartNumberingAfterBreak="0">
    <w:nsid w:val="661337FB"/>
    <w:multiLevelType w:val="hybridMultilevel"/>
    <w:tmpl w:val="8C704F32"/>
    <w:lvl w:ilvl="0" w:tplc="164E089C">
      <w:start w:val="1"/>
      <w:numFmt w:val="bullet"/>
      <w:lvlText w:val=""/>
      <w:lvlJc w:val="left"/>
      <w:pPr>
        <w:ind w:left="502" w:hanging="360"/>
      </w:pPr>
      <w:rPr>
        <w:rFonts w:ascii="Wingdings" w:hAnsi="Wingdings" w:hint="default"/>
      </w:rPr>
    </w:lvl>
    <w:lvl w:ilvl="1" w:tplc="164E089C">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8" w15:restartNumberingAfterBreak="0">
    <w:nsid w:val="679919DA"/>
    <w:multiLevelType w:val="multilevel"/>
    <w:tmpl w:val="3F08A8A4"/>
    <w:lvl w:ilvl="0">
      <w:start w:val="1"/>
      <w:numFmt w:val="decimal"/>
      <w:lvlRestart w:val="0"/>
      <w:lvlText w:val="%1."/>
      <w:lvlJc w:val="left"/>
      <w:pPr>
        <w:tabs>
          <w:tab w:val="num" w:pos="985"/>
        </w:tabs>
        <w:ind w:left="985" w:hanging="397"/>
      </w:pPr>
      <w:rPr>
        <w:rFonts w:ascii="David" w:hAnsi="David" w:cs="David" w:hint="default"/>
        <w:b w:val="0"/>
        <w:bCs w:val="0"/>
        <w:sz w:val="24"/>
        <w:szCs w:val="24"/>
        <w:lang w:val="en-US"/>
      </w:rPr>
    </w:lvl>
    <w:lvl w:ilvl="1">
      <w:start w:val="1"/>
      <w:numFmt w:val="decimal"/>
      <w:lvlText w:val="%1.%2."/>
      <w:lvlJc w:val="left"/>
      <w:pPr>
        <w:tabs>
          <w:tab w:val="num" w:pos="1205"/>
        </w:tabs>
        <w:ind w:left="1205" w:hanging="755"/>
      </w:pPr>
      <w:rPr>
        <w:rFonts w:ascii="David" w:hAnsi="David" w:cs="David" w:hint="default"/>
        <w:b w:val="0"/>
        <w:bCs w:val="0"/>
        <w:sz w:val="24"/>
        <w:szCs w:val="24"/>
        <w:lang w:val="en-US" w:bidi="he-IL"/>
      </w:rPr>
    </w:lvl>
    <w:lvl w:ilvl="2">
      <w:start w:val="1"/>
      <w:numFmt w:val="decimal"/>
      <w:lvlText w:val="%1.%2.%3."/>
      <w:lvlJc w:val="left"/>
      <w:pPr>
        <w:tabs>
          <w:tab w:val="num" w:pos="2743"/>
        </w:tabs>
        <w:ind w:left="2743" w:hanging="737"/>
      </w:pPr>
      <w:rPr>
        <w:rFonts w:ascii="David" w:hAnsi="David" w:cs="David" w:hint="default"/>
        <w:b w:val="0"/>
        <w:bCs w:val="0"/>
        <w:color w:val="auto"/>
        <w:sz w:val="24"/>
        <w:szCs w:val="24"/>
        <w:lang w:bidi="he-IL"/>
      </w:rPr>
    </w:lvl>
    <w:lvl w:ilvl="3">
      <w:start w:val="1"/>
      <w:numFmt w:val="decimal"/>
      <w:lvlText w:val="%1.%2.%3.%4."/>
      <w:lvlJc w:val="left"/>
      <w:pPr>
        <w:tabs>
          <w:tab w:val="num" w:pos="3679"/>
        </w:tabs>
        <w:ind w:left="3679" w:hanging="964"/>
      </w:pPr>
      <w:rPr>
        <w:rFonts w:ascii="David" w:hAnsi="David" w:cs="David" w:hint="default"/>
        <w:b w:val="0"/>
        <w:bCs w:val="0"/>
        <w:sz w:val="24"/>
        <w:szCs w:val="24"/>
        <w:lang w:val="en-US"/>
      </w:rPr>
    </w:lvl>
    <w:lvl w:ilvl="4">
      <w:start w:val="1"/>
      <w:numFmt w:val="hebrew1"/>
      <w:lvlText w:val="%5."/>
      <w:lvlJc w:val="left"/>
      <w:pPr>
        <w:tabs>
          <w:tab w:val="num" w:pos="3763"/>
        </w:tabs>
        <w:ind w:left="3763" w:hanging="454"/>
      </w:pPr>
      <w:rPr>
        <w:rFonts w:cs="David" w:hint="default"/>
        <w:sz w:val="2"/>
        <w:szCs w:val="26"/>
      </w:rPr>
    </w:lvl>
    <w:lvl w:ilvl="5">
      <w:start w:val="1"/>
      <w:numFmt w:val="decimal"/>
      <w:lvlText w:val="%6."/>
      <w:lvlJc w:val="left"/>
      <w:pPr>
        <w:tabs>
          <w:tab w:val="num" w:pos="1041"/>
        </w:tabs>
        <w:ind w:left="1041" w:hanging="453"/>
      </w:pPr>
      <w:rPr>
        <w:rFonts w:hint="default"/>
        <w:b w:val="0"/>
        <w:bCs w:val="0"/>
      </w:rPr>
    </w:lvl>
    <w:lvl w:ilvl="6">
      <w:start w:val="1"/>
      <w:numFmt w:val="hebrew1"/>
      <w:lvlText w:val="%7."/>
      <w:lvlJc w:val="left"/>
      <w:pPr>
        <w:tabs>
          <w:tab w:val="num" w:pos="3169"/>
        </w:tabs>
        <w:ind w:left="3169" w:hanging="454"/>
      </w:pPr>
      <w:rPr>
        <w:rFonts w:cs="FrankRuehl" w:hint="default"/>
        <w:sz w:val="25"/>
        <w:szCs w:val="25"/>
      </w:rPr>
    </w:lvl>
    <w:lvl w:ilvl="7">
      <w:start w:val="1"/>
      <w:numFmt w:val="bullet"/>
      <w:lvlText w:val=""/>
      <w:lvlJc w:val="left"/>
      <w:pPr>
        <w:tabs>
          <w:tab w:val="num" w:pos="5123"/>
        </w:tabs>
        <w:ind w:left="5123" w:hanging="453"/>
      </w:pPr>
      <w:rPr>
        <w:rFonts w:ascii="Wingdings 2" w:hAnsi="Wingdings 2" w:hint="default"/>
      </w:rPr>
    </w:lvl>
    <w:lvl w:ilvl="8">
      <w:start w:val="1"/>
      <w:numFmt w:val="bullet"/>
      <w:lvlText w:val=""/>
      <w:lvlJc w:val="left"/>
      <w:pPr>
        <w:tabs>
          <w:tab w:val="num" w:pos="5690"/>
        </w:tabs>
        <w:ind w:left="5690" w:hanging="567"/>
      </w:pPr>
      <w:rPr>
        <w:rFonts w:ascii="Wingdings" w:hAnsi="Wingdings" w:hint="default"/>
      </w:rPr>
    </w:lvl>
  </w:abstractNum>
  <w:abstractNum w:abstractNumId="109"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7"/>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10" w15:restartNumberingAfterBreak="0">
    <w:nsid w:val="691811ED"/>
    <w:multiLevelType w:val="singleLevel"/>
    <w:tmpl w:val="593CA9C8"/>
    <w:lvl w:ilvl="0">
      <w:start w:val="1"/>
      <w:numFmt w:val="decimal"/>
      <w:pStyle w:val="aa"/>
      <w:lvlText w:val="%1."/>
      <w:legacy w:legacy="1" w:legacySpace="0" w:legacyIndent="283"/>
      <w:lvlJc w:val="center"/>
      <w:pPr>
        <w:ind w:left="849" w:hanging="283"/>
      </w:pPr>
    </w:lvl>
  </w:abstractNum>
  <w:abstractNum w:abstractNumId="111" w15:restartNumberingAfterBreak="0">
    <w:nsid w:val="692748EC"/>
    <w:multiLevelType w:val="singleLevel"/>
    <w:tmpl w:val="54D285D0"/>
    <w:lvl w:ilvl="0">
      <w:start w:val="1"/>
      <w:numFmt w:val="decimal"/>
      <w:pStyle w:val="ab"/>
      <w:lvlText w:val="%1."/>
      <w:legacy w:legacy="1" w:legacySpace="0" w:legacyIndent="283"/>
      <w:lvlJc w:val="right"/>
      <w:pPr>
        <w:ind w:left="1984" w:hanging="283"/>
      </w:pPr>
    </w:lvl>
  </w:abstractNum>
  <w:abstractNum w:abstractNumId="112"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13"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c"/>
      <w:lvlText w:val="%1.%2."/>
      <w:lvlJc w:val="left"/>
      <w:pPr>
        <w:tabs>
          <w:tab w:val="num" w:pos="1134"/>
        </w:tabs>
        <w:ind w:left="1134" w:hanging="567"/>
      </w:pPr>
    </w:lvl>
    <w:lvl w:ilvl="2">
      <w:start w:val="1"/>
      <w:numFmt w:val="decimal"/>
      <w:pStyle w:val="ad"/>
      <w:lvlText w:val="%1.%2.%3."/>
      <w:lvlJc w:val="left"/>
      <w:pPr>
        <w:tabs>
          <w:tab w:val="num" w:pos="1985"/>
        </w:tabs>
        <w:ind w:left="1985" w:hanging="851"/>
      </w:pPr>
    </w:lvl>
    <w:lvl w:ilvl="3">
      <w:start w:val="1"/>
      <w:numFmt w:val="decimal"/>
      <w:pStyle w:val="15"/>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4" w15:restartNumberingAfterBreak="0">
    <w:nsid w:val="6F961542"/>
    <w:multiLevelType w:val="multilevel"/>
    <w:tmpl w:val="0409001F"/>
    <w:lvl w:ilvl="0">
      <w:start w:val="1"/>
      <w:numFmt w:val="decimal"/>
      <w:lvlText w:val="%1."/>
      <w:lvlJc w:val="left"/>
      <w:pPr>
        <w:ind w:left="360" w:hanging="360"/>
      </w:pPr>
      <w:rPr>
        <w:rFonts w:hint="cs"/>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16" w15:restartNumberingAfterBreak="0">
    <w:nsid w:val="70C331D8"/>
    <w:multiLevelType w:val="hybridMultilevel"/>
    <w:tmpl w:val="D9C4E91A"/>
    <w:styleLink w:val="11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7" w15:restartNumberingAfterBreak="0">
    <w:nsid w:val="72311428"/>
    <w:multiLevelType w:val="multilevel"/>
    <w:tmpl w:val="D94A97D0"/>
    <w:styleLink w:val="-1131"/>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18" w15:restartNumberingAfterBreak="0">
    <w:nsid w:val="72627110"/>
    <w:multiLevelType w:val="singleLevel"/>
    <w:tmpl w:val="54D285D0"/>
    <w:name w:val="listhnumber4322322232223"/>
    <w:lvl w:ilvl="0">
      <w:start w:val="1"/>
      <w:numFmt w:val="decimal"/>
      <w:pStyle w:val="ae"/>
      <w:lvlText w:val="%1."/>
      <w:legacy w:legacy="1" w:legacySpace="0" w:legacyIndent="283"/>
      <w:lvlJc w:val="right"/>
      <w:pPr>
        <w:ind w:left="1984" w:hanging="283"/>
      </w:pPr>
    </w:lvl>
  </w:abstractNum>
  <w:abstractNum w:abstractNumId="119" w15:restartNumberingAfterBreak="0">
    <w:nsid w:val="74E95053"/>
    <w:multiLevelType w:val="hybridMultilevel"/>
    <w:tmpl w:val="C1F6ABC0"/>
    <w:lvl w:ilvl="0" w:tplc="4FD4D1C8">
      <w:start w:val="1"/>
      <w:numFmt w:val="hebrew1"/>
      <w:pStyle w:val="af"/>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766F34"/>
    <w:multiLevelType w:val="multilevel"/>
    <w:tmpl w:val="CB76106A"/>
    <w:lvl w:ilvl="0">
      <w:start w:val="1"/>
      <w:numFmt w:val="decimal"/>
      <w:pStyle w:val="16"/>
      <w:lvlText w:val="%1."/>
      <w:lvlJc w:val="left"/>
      <w:pPr>
        <w:ind w:left="927" w:hanging="360"/>
      </w:pPr>
    </w:lvl>
    <w:lvl w:ilvl="1">
      <w:start w:val="1"/>
      <w:numFmt w:val="decimal"/>
      <w:pStyle w:val="25"/>
      <w:isLgl/>
      <w:lvlText w:val="%1.%2"/>
      <w:lvlJc w:val="left"/>
      <w:pPr>
        <w:ind w:left="566" w:hanging="360"/>
      </w:pPr>
    </w:lvl>
    <w:lvl w:ilvl="2">
      <w:start w:val="1"/>
      <w:numFmt w:val="decimal"/>
      <w:pStyle w:val="38"/>
      <w:isLgl/>
      <w:lvlText w:val="%1.%2.%3"/>
      <w:lvlJc w:val="left"/>
      <w:pPr>
        <w:ind w:left="2034" w:hanging="720"/>
      </w:pPr>
    </w:lvl>
    <w:lvl w:ilvl="3">
      <w:start w:val="1"/>
      <w:numFmt w:val="decimal"/>
      <w:pStyle w:val="45"/>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21" w15:restartNumberingAfterBreak="0">
    <w:nsid w:val="757A27E6"/>
    <w:multiLevelType w:val="multilevel"/>
    <w:tmpl w:val="79E6D19C"/>
    <w:lvl w:ilvl="0">
      <w:start w:val="1"/>
      <w:numFmt w:val="decimal"/>
      <w:lvlText w:val="%1."/>
      <w:lvlJc w:val="left"/>
      <w:pPr>
        <w:ind w:left="361" w:hanging="360"/>
      </w:pPr>
      <w:rPr>
        <w:rFonts w:hint="default"/>
      </w:rPr>
    </w:lvl>
    <w:lvl w:ilvl="1">
      <w:start w:val="1"/>
      <w:numFmt w:val="decimal"/>
      <w:isLgl/>
      <w:lvlText w:val="%1.%2"/>
      <w:lvlJc w:val="left"/>
      <w:pPr>
        <w:ind w:left="1505" w:hanging="360"/>
      </w:pPr>
      <w:rPr>
        <w:rFonts w:hint="default"/>
      </w:rPr>
    </w:lvl>
    <w:lvl w:ilvl="2">
      <w:start w:val="1"/>
      <w:numFmt w:val="decimal"/>
      <w:isLgl/>
      <w:lvlText w:val="%1.%2.%3"/>
      <w:lvlJc w:val="left"/>
      <w:pPr>
        <w:ind w:left="3009" w:hanging="720"/>
      </w:pPr>
      <w:rPr>
        <w:rFonts w:hint="default"/>
      </w:rPr>
    </w:lvl>
    <w:lvl w:ilvl="3">
      <w:start w:val="1"/>
      <w:numFmt w:val="decimal"/>
      <w:isLgl/>
      <w:lvlText w:val="%1.%2.%3.%4"/>
      <w:lvlJc w:val="left"/>
      <w:pPr>
        <w:ind w:left="4153" w:hanging="720"/>
      </w:pPr>
      <w:rPr>
        <w:rFonts w:hint="default"/>
      </w:rPr>
    </w:lvl>
    <w:lvl w:ilvl="4">
      <w:start w:val="1"/>
      <w:numFmt w:val="decimal"/>
      <w:isLgl/>
      <w:lvlText w:val="%1.%2.%3.%4.%5"/>
      <w:lvlJc w:val="left"/>
      <w:pPr>
        <w:ind w:left="5657" w:hanging="1080"/>
      </w:pPr>
      <w:rPr>
        <w:rFonts w:hint="default"/>
      </w:rPr>
    </w:lvl>
    <w:lvl w:ilvl="5">
      <w:start w:val="1"/>
      <w:numFmt w:val="decimal"/>
      <w:isLgl/>
      <w:lvlText w:val="%1.%2.%3.%4.%5.%6"/>
      <w:lvlJc w:val="left"/>
      <w:pPr>
        <w:ind w:left="6801" w:hanging="1080"/>
      </w:pPr>
      <w:rPr>
        <w:rFonts w:hint="default"/>
      </w:rPr>
    </w:lvl>
    <w:lvl w:ilvl="6">
      <w:start w:val="1"/>
      <w:numFmt w:val="decimal"/>
      <w:isLgl/>
      <w:lvlText w:val="%1.%2.%3.%4.%5.%6.%7"/>
      <w:lvlJc w:val="left"/>
      <w:pPr>
        <w:ind w:left="8305" w:hanging="1440"/>
      </w:pPr>
      <w:rPr>
        <w:rFonts w:hint="default"/>
      </w:rPr>
    </w:lvl>
    <w:lvl w:ilvl="7">
      <w:start w:val="1"/>
      <w:numFmt w:val="decimal"/>
      <w:isLgl/>
      <w:lvlText w:val="%1.%2.%3.%4.%5.%6.%7.%8"/>
      <w:lvlJc w:val="left"/>
      <w:pPr>
        <w:ind w:left="9449" w:hanging="1440"/>
      </w:pPr>
      <w:rPr>
        <w:rFonts w:hint="default"/>
      </w:rPr>
    </w:lvl>
    <w:lvl w:ilvl="8">
      <w:start w:val="1"/>
      <w:numFmt w:val="decimal"/>
      <w:isLgl/>
      <w:lvlText w:val="%1.%2.%3.%4.%5.%6.%7.%8.%9"/>
      <w:lvlJc w:val="left"/>
      <w:pPr>
        <w:ind w:left="10593" w:hanging="1440"/>
      </w:pPr>
      <w:rPr>
        <w:rFonts w:hint="default"/>
      </w:rPr>
    </w:lvl>
  </w:abstractNum>
  <w:abstractNum w:abstractNumId="122"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3"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4" w15:restartNumberingAfterBreak="0">
    <w:nsid w:val="79B439C1"/>
    <w:multiLevelType w:val="singleLevel"/>
    <w:tmpl w:val="4440D9E6"/>
    <w:lvl w:ilvl="0">
      <w:start w:val="1"/>
      <w:numFmt w:val="decimal"/>
      <w:pStyle w:val="af0"/>
      <w:lvlText w:val="%1."/>
      <w:lvlJc w:val="center"/>
      <w:pPr>
        <w:tabs>
          <w:tab w:val="num" w:pos="397"/>
        </w:tabs>
        <w:ind w:left="397" w:hanging="397"/>
      </w:pPr>
    </w:lvl>
  </w:abstractNum>
  <w:abstractNum w:abstractNumId="125"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7CB86EC5"/>
    <w:multiLevelType w:val="multilevel"/>
    <w:tmpl w:val="239A394A"/>
    <w:lvl w:ilvl="0">
      <w:start w:val="1"/>
      <w:numFmt w:val="decimal"/>
      <w:pStyle w:val="af1"/>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7" w15:restartNumberingAfterBreak="0">
    <w:nsid w:val="7D5160A6"/>
    <w:multiLevelType w:val="multilevel"/>
    <w:tmpl w:val="00D2C88C"/>
    <w:name w:val="listhnumber4322322"/>
    <w:lvl w:ilvl="0">
      <w:numFmt w:val="decimal"/>
      <w:pStyle w:val="17"/>
      <w:lvlText w:val="%1."/>
      <w:lvlJc w:val="left"/>
      <w:pPr>
        <w:tabs>
          <w:tab w:val="num" w:pos="360"/>
        </w:tabs>
        <w:ind w:left="360" w:hanging="360"/>
      </w:pPr>
      <w:rPr>
        <w:lang w:val="en-US"/>
      </w:rPr>
    </w:lvl>
    <w:lvl w:ilvl="1">
      <w:start w:val="1"/>
      <w:numFmt w:val="decimal"/>
      <w:pStyle w:val="26"/>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8" w15:restartNumberingAfterBreak="0">
    <w:nsid w:val="7E7D6282"/>
    <w:multiLevelType w:val="hybridMultilevel"/>
    <w:tmpl w:val="B8DA22B8"/>
    <w:lvl w:ilvl="0" w:tplc="2256B530">
      <w:start w:val="1"/>
      <w:numFmt w:val="decimal"/>
      <w:lvlText w:val="%1."/>
      <w:lvlJc w:val="left"/>
      <w:pPr>
        <w:tabs>
          <w:tab w:val="num" w:pos="392"/>
        </w:tabs>
        <w:ind w:left="392" w:right="392" w:hanging="360"/>
      </w:pPr>
      <w:rPr>
        <w:rFonts w:hint="cs"/>
        <w:sz w:val="24"/>
      </w:rPr>
    </w:lvl>
    <w:lvl w:ilvl="1" w:tplc="3774E560">
      <w:start w:val="1"/>
      <w:numFmt w:val="hebrew1"/>
      <w:lvlText w:val="%2."/>
      <w:lvlJc w:val="left"/>
      <w:pPr>
        <w:tabs>
          <w:tab w:val="num" w:pos="1112"/>
        </w:tabs>
        <w:ind w:left="1112" w:right="1112" w:hanging="360"/>
      </w:pPr>
      <w:rPr>
        <w:rFonts w:ascii="Times New Roman" w:eastAsia="Times New Roman" w:hAnsi="Times New Roman" w:cs="David"/>
      </w:rPr>
    </w:lvl>
    <w:lvl w:ilvl="2" w:tplc="040D001B" w:tentative="1">
      <w:start w:val="1"/>
      <w:numFmt w:val="lowerRoman"/>
      <w:lvlText w:val="%3."/>
      <w:lvlJc w:val="right"/>
      <w:pPr>
        <w:tabs>
          <w:tab w:val="num" w:pos="1832"/>
        </w:tabs>
        <w:ind w:left="1832" w:right="1832" w:hanging="180"/>
      </w:pPr>
    </w:lvl>
    <w:lvl w:ilvl="3" w:tplc="040D000F" w:tentative="1">
      <w:start w:val="1"/>
      <w:numFmt w:val="decimal"/>
      <w:lvlText w:val="%4."/>
      <w:lvlJc w:val="left"/>
      <w:pPr>
        <w:tabs>
          <w:tab w:val="num" w:pos="2552"/>
        </w:tabs>
        <w:ind w:left="2552" w:right="2552" w:hanging="360"/>
      </w:pPr>
    </w:lvl>
    <w:lvl w:ilvl="4" w:tplc="040D0019" w:tentative="1">
      <w:start w:val="1"/>
      <w:numFmt w:val="lowerLetter"/>
      <w:lvlText w:val="%5."/>
      <w:lvlJc w:val="left"/>
      <w:pPr>
        <w:tabs>
          <w:tab w:val="num" w:pos="3272"/>
        </w:tabs>
        <w:ind w:left="3272" w:right="3272" w:hanging="360"/>
      </w:pPr>
    </w:lvl>
    <w:lvl w:ilvl="5" w:tplc="040D001B" w:tentative="1">
      <w:start w:val="1"/>
      <w:numFmt w:val="lowerRoman"/>
      <w:lvlText w:val="%6."/>
      <w:lvlJc w:val="right"/>
      <w:pPr>
        <w:tabs>
          <w:tab w:val="num" w:pos="3992"/>
        </w:tabs>
        <w:ind w:left="3992" w:right="3992" w:hanging="180"/>
      </w:pPr>
    </w:lvl>
    <w:lvl w:ilvl="6" w:tplc="040D000F" w:tentative="1">
      <w:start w:val="1"/>
      <w:numFmt w:val="decimal"/>
      <w:lvlText w:val="%7."/>
      <w:lvlJc w:val="left"/>
      <w:pPr>
        <w:tabs>
          <w:tab w:val="num" w:pos="4712"/>
        </w:tabs>
        <w:ind w:left="4712" w:right="4712" w:hanging="360"/>
      </w:pPr>
    </w:lvl>
    <w:lvl w:ilvl="7" w:tplc="040D0019" w:tentative="1">
      <w:start w:val="1"/>
      <w:numFmt w:val="lowerLetter"/>
      <w:lvlText w:val="%8."/>
      <w:lvlJc w:val="left"/>
      <w:pPr>
        <w:tabs>
          <w:tab w:val="num" w:pos="5432"/>
        </w:tabs>
        <w:ind w:left="5432" w:right="5432" w:hanging="360"/>
      </w:pPr>
    </w:lvl>
    <w:lvl w:ilvl="8" w:tplc="040D001B" w:tentative="1">
      <w:start w:val="1"/>
      <w:numFmt w:val="lowerRoman"/>
      <w:lvlText w:val="%9."/>
      <w:lvlJc w:val="right"/>
      <w:pPr>
        <w:tabs>
          <w:tab w:val="num" w:pos="6152"/>
        </w:tabs>
        <w:ind w:left="6152" w:right="6152" w:hanging="180"/>
      </w:pPr>
    </w:lvl>
  </w:abstractNum>
  <w:abstractNum w:abstractNumId="129"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abstractNum w:abstractNumId="130" w15:restartNumberingAfterBreak="0">
    <w:nsid w:val="7FED7BEF"/>
    <w:multiLevelType w:val="hybridMultilevel"/>
    <w:tmpl w:val="AA3E8630"/>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785"/>
        </w:tabs>
        <w:ind w:left="785"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num w:numId="1">
    <w:abstractNumId w:val="33"/>
  </w:num>
  <w:num w:numId="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113"/>
  </w:num>
  <w:num w:numId="5">
    <w:abstractNumId w:val="4"/>
  </w:num>
  <w:num w:numId="6">
    <w:abstractNumId w:val="83"/>
  </w:num>
  <w:num w:numId="7">
    <w:abstractNumId w:val="68"/>
  </w:num>
  <w:num w:numId="8">
    <w:abstractNumId w:val="96"/>
  </w:num>
  <w:num w:numId="9">
    <w:abstractNumId w:val="72"/>
  </w:num>
  <w:num w:numId="10">
    <w:abstractNumId w:val="59"/>
  </w:num>
  <w:num w:numId="11">
    <w:abstractNumId w:val="120"/>
  </w:num>
  <w:num w:numId="12">
    <w:abstractNumId w:val="32"/>
  </w:num>
  <w:num w:numId="13">
    <w:abstractNumId w:val="115"/>
  </w:num>
  <w:num w:numId="14">
    <w:abstractNumId w:val="11"/>
    <w:lvlOverride w:ilvl="0">
      <w:startOverride w:val="1"/>
    </w:lvlOverride>
  </w:num>
  <w:num w:numId="15">
    <w:abstractNumId w:val="1"/>
  </w:num>
  <w:num w:numId="16">
    <w:abstractNumId w:val="0"/>
  </w:num>
  <w:num w:numId="17">
    <w:abstractNumId w:val="2"/>
    <w:lvlOverride w:ilvl="0">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4"/>
    <w:lvlOverride w:ilvl="0">
      <w:startOverride w:val="1"/>
    </w:lvlOverride>
  </w:num>
  <w:num w:numId="2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3">
    <w:abstractNumId w:val="18"/>
  </w:num>
  <w:num w:numId="24">
    <w:abstractNumId w:val="125"/>
    <w:lvlOverride w:ilvl="0">
      <w:startOverride w:val="1"/>
    </w:lvlOverride>
    <w:lvlOverride w:ilvl="1"/>
    <w:lvlOverride w:ilvl="2"/>
    <w:lvlOverride w:ilvl="3"/>
    <w:lvlOverride w:ilvl="4"/>
    <w:lvlOverride w:ilvl="5"/>
    <w:lvlOverride w:ilvl="6"/>
    <w:lvlOverride w:ilvl="7"/>
    <w:lvlOverride w:ilvl="8"/>
  </w:num>
  <w:num w:numId="2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3"/>
    <w:lvlOverride w:ilvl="0">
      <w:startOverride w:val="1"/>
    </w:lvlOverride>
  </w:num>
  <w:num w:numId="27">
    <w:abstractNumId w:val="78"/>
    <w:lvlOverride w:ilvl="0">
      <w:startOverride w:val="1"/>
    </w:lvlOverride>
  </w:num>
  <w:num w:numId="28">
    <w:abstractNumId w:val="16"/>
    <w:lvlOverride w:ilvl="0">
      <w:startOverride w:val="1"/>
    </w:lvlOverride>
  </w:num>
  <w:num w:numId="2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35"/>
  </w:num>
  <w:num w:numId="33">
    <w:abstractNumId w:val="70"/>
  </w:num>
  <w:num w:numId="34">
    <w:abstractNumId w:val="56"/>
  </w:num>
  <w:num w:numId="35">
    <w:abstractNumId w:val="129"/>
  </w:num>
  <w:num w:numId="36">
    <w:abstractNumId w:val="90"/>
  </w:num>
  <w:num w:numId="37">
    <w:abstractNumId w:val="25"/>
    <w:lvlOverride w:ilvl="0">
      <w:startOverride w:val="1"/>
    </w:lvlOverride>
  </w:num>
  <w:num w:numId="38">
    <w:abstractNumId w:val="92"/>
  </w:num>
  <w:num w:numId="39">
    <w:abstractNumId w:val="67"/>
  </w:num>
  <w:num w:numId="40">
    <w:abstractNumId w:val="15"/>
  </w:num>
  <w:num w:numId="41">
    <w:abstractNumId w:val="10"/>
  </w:num>
  <w:num w:numId="42">
    <w:abstractNumId w:val="74"/>
    <w:lvlOverride w:ilvl="0">
      <w:startOverride w:val="1"/>
    </w:lvlOverride>
  </w:num>
  <w:num w:numId="43">
    <w:abstractNumId w:val="14"/>
    <w:lvlOverride w:ilvl="0">
      <w:startOverride w:val="1"/>
    </w:lvlOverride>
  </w:num>
  <w:num w:numId="4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0"/>
    <w:lvlOverride w:ilvl="0">
      <w:startOverride w:val="1"/>
    </w:lvlOverride>
  </w:num>
  <w:num w:numId="5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18"/>
    <w:lvlOverride w:ilvl="0">
      <w:startOverride w:val="1"/>
    </w:lvlOverride>
  </w:num>
  <w:num w:numId="52">
    <w:abstractNumId w:val="111"/>
    <w:lvlOverride w:ilvl="0">
      <w:startOverride w:val="1"/>
    </w:lvlOverride>
  </w:num>
  <w:num w:numId="5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num>
  <w:num w:numId="58">
    <w:abstractNumId w:val="50"/>
  </w:num>
  <w:num w:numId="59">
    <w:abstractNumId w:val="99"/>
    <w:lvlOverride w:ilvl="0">
      <w:startOverride w:val="1"/>
    </w:lvlOverride>
  </w:num>
  <w:num w:numId="60">
    <w:abstractNumId w:val="10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6"/>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1">
    <w:abstractNumId w:val="91"/>
  </w:num>
  <w:num w:numId="7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3"/>
    <w:lvlOverride w:ilvl="0">
      <w:startOverride w:val="1"/>
    </w:lvlOverride>
  </w:num>
  <w:num w:numId="77">
    <w:abstractNumId w:val="23"/>
  </w:num>
  <w:num w:numId="78">
    <w:abstractNumId w:val="39"/>
  </w:num>
  <w:num w:numId="79">
    <w:abstractNumId w:val="51"/>
  </w:num>
  <w:num w:numId="80">
    <w:abstractNumId w:val="79"/>
  </w:num>
  <w:num w:numId="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05"/>
  </w:num>
  <w:num w:numId="84">
    <w:abstractNumId w:val="104"/>
  </w:num>
  <w:num w:numId="85">
    <w:abstractNumId w:val="31"/>
  </w:num>
  <w:num w:numId="86">
    <w:abstractNumId w:val="44"/>
  </w:num>
  <w:num w:numId="87">
    <w:abstractNumId w:val="119"/>
  </w:num>
  <w:num w:numId="88">
    <w:abstractNumId w:val="126"/>
  </w:num>
  <w:num w:numId="89">
    <w:abstractNumId w:val="93"/>
  </w:num>
  <w:num w:numId="90">
    <w:abstractNumId w:val="116"/>
  </w:num>
  <w:num w:numId="91">
    <w:abstractNumId w:val="88"/>
  </w:num>
  <w:num w:numId="9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68"/>
    <w:lvlOverride w:ilvl="0">
      <w:startOverride w:val="1"/>
    </w:lvlOverride>
  </w:num>
  <w:num w:numId="94">
    <w:abstractNumId w:val="128"/>
  </w:num>
  <w:num w:numId="95">
    <w:abstractNumId w:val="121"/>
  </w:num>
  <w:num w:numId="96">
    <w:abstractNumId w:val="63"/>
  </w:num>
  <w:num w:numId="97">
    <w:abstractNumId w:val="27"/>
  </w:num>
  <w:num w:numId="98">
    <w:abstractNumId w:val="19"/>
  </w:num>
  <w:num w:numId="99">
    <w:abstractNumId w:val="37"/>
  </w:num>
  <w:num w:numId="100">
    <w:abstractNumId w:val="97"/>
  </w:num>
  <w:num w:numId="101">
    <w:abstractNumId w:val="61"/>
  </w:num>
  <w:num w:numId="102">
    <w:abstractNumId w:val="75"/>
  </w:num>
  <w:num w:numId="103">
    <w:abstractNumId w:val="34"/>
  </w:num>
  <w:num w:numId="10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2"/>
  </w:num>
  <w:num w:numId="106">
    <w:abstractNumId w:val="80"/>
  </w:num>
  <w:num w:numId="107">
    <w:abstractNumId w:val="49"/>
  </w:num>
  <w:num w:numId="108">
    <w:abstractNumId w:val="114"/>
  </w:num>
  <w:num w:numId="109">
    <w:abstractNumId w:val="10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00"/>
  </w:num>
  <w:num w:numId="111">
    <w:abstractNumId w:val="30"/>
  </w:num>
  <w:num w:numId="112">
    <w:abstractNumId w:val="130"/>
  </w:num>
  <w:num w:numId="113">
    <w:abstractNumId w:val="101"/>
  </w:num>
  <w:num w:numId="114">
    <w:abstractNumId w:val="41"/>
  </w:num>
  <w:num w:numId="11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87"/>
  </w:num>
  <w:num w:numId="117">
    <w:abstractNumId w:val="12"/>
  </w:num>
  <w:num w:numId="118">
    <w:abstractNumId w:val="7"/>
  </w:num>
  <w:num w:numId="119">
    <w:abstractNumId w:val="28"/>
  </w:num>
  <w:num w:numId="120">
    <w:abstractNumId w:val="46"/>
  </w:num>
  <w:num w:numId="121">
    <w:abstractNumId w:val="38"/>
  </w:num>
  <w:num w:numId="122">
    <w:abstractNumId w:val="69"/>
  </w:num>
  <w:num w:numId="123">
    <w:abstractNumId w:val="98"/>
  </w:num>
  <w:num w:numId="124">
    <w:abstractNumId w:val="71"/>
  </w:num>
  <w:num w:numId="125">
    <w:abstractNumId w:val="117"/>
  </w:num>
  <w:num w:numId="12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82"/>
  </w:num>
  <w:num w:numId="129">
    <w:abstractNumId w:val="89"/>
  </w:num>
  <w:num w:numId="130">
    <w:abstractNumId w:val="108"/>
  </w:num>
  <w:num w:numId="131">
    <w:abstractNumId w:val="22"/>
  </w:num>
  <w:num w:numId="13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84"/>
  </w:num>
  <w:num w:numId="134">
    <w:abstractNumId w:val="81"/>
  </w:num>
  <w:num w:numId="135">
    <w:abstractNumId w:val="106"/>
  </w:num>
  <w:num w:numId="136">
    <w:abstractNumId w:val="20"/>
  </w:num>
  <w:num w:numId="1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mailMerge>
    <w:mainDocumentType w:val="formLetters"/>
    <w:dataType w:val="textFile"/>
    <w:activeRecord w:val="-1"/>
  </w:mailMerge>
  <w:defaultTabStop w:val="720"/>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zOwMDS0NDU1NTBR0lEKTi0uzszPAykwNK4FALKqH0ItAAAA"/>
  </w:docVars>
  <w:rsids>
    <w:rsidRoot w:val="006C19BE"/>
    <w:rsid w:val="00001A3B"/>
    <w:rsid w:val="00001A65"/>
    <w:rsid w:val="00001DF5"/>
    <w:rsid w:val="00002400"/>
    <w:rsid w:val="00002575"/>
    <w:rsid w:val="000026A2"/>
    <w:rsid w:val="00002BF5"/>
    <w:rsid w:val="00002D6D"/>
    <w:rsid w:val="000037E9"/>
    <w:rsid w:val="0000391E"/>
    <w:rsid w:val="00003AD2"/>
    <w:rsid w:val="00004090"/>
    <w:rsid w:val="00004AED"/>
    <w:rsid w:val="00004C53"/>
    <w:rsid w:val="0000533B"/>
    <w:rsid w:val="0000582B"/>
    <w:rsid w:val="000058E4"/>
    <w:rsid w:val="00005A8D"/>
    <w:rsid w:val="00005C51"/>
    <w:rsid w:val="00005F81"/>
    <w:rsid w:val="000062EA"/>
    <w:rsid w:val="0000734D"/>
    <w:rsid w:val="000073F8"/>
    <w:rsid w:val="000078E6"/>
    <w:rsid w:val="00007EA7"/>
    <w:rsid w:val="00010307"/>
    <w:rsid w:val="0001048B"/>
    <w:rsid w:val="00010514"/>
    <w:rsid w:val="00010F25"/>
    <w:rsid w:val="0001105E"/>
    <w:rsid w:val="0001145A"/>
    <w:rsid w:val="00011691"/>
    <w:rsid w:val="00011B87"/>
    <w:rsid w:val="0001375C"/>
    <w:rsid w:val="00013816"/>
    <w:rsid w:val="00013A31"/>
    <w:rsid w:val="00014256"/>
    <w:rsid w:val="0001475D"/>
    <w:rsid w:val="000159AB"/>
    <w:rsid w:val="0001680E"/>
    <w:rsid w:val="00016C02"/>
    <w:rsid w:val="00017984"/>
    <w:rsid w:val="00017A81"/>
    <w:rsid w:val="00017C8C"/>
    <w:rsid w:val="00017E9E"/>
    <w:rsid w:val="00017EAE"/>
    <w:rsid w:val="0002009D"/>
    <w:rsid w:val="000227FC"/>
    <w:rsid w:val="00023691"/>
    <w:rsid w:val="00023DB0"/>
    <w:rsid w:val="00023F68"/>
    <w:rsid w:val="000243F0"/>
    <w:rsid w:val="00024F2C"/>
    <w:rsid w:val="00025743"/>
    <w:rsid w:val="00025FB9"/>
    <w:rsid w:val="000263BB"/>
    <w:rsid w:val="0002644A"/>
    <w:rsid w:val="0002649F"/>
    <w:rsid w:val="00026503"/>
    <w:rsid w:val="00026BCF"/>
    <w:rsid w:val="000279DA"/>
    <w:rsid w:val="00030D87"/>
    <w:rsid w:val="00031F95"/>
    <w:rsid w:val="000323C1"/>
    <w:rsid w:val="0003251D"/>
    <w:rsid w:val="000335EF"/>
    <w:rsid w:val="0003395E"/>
    <w:rsid w:val="000349BB"/>
    <w:rsid w:val="00034BBC"/>
    <w:rsid w:val="000356FE"/>
    <w:rsid w:val="00035826"/>
    <w:rsid w:val="00035F45"/>
    <w:rsid w:val="000362DB"/>
    <w:rsid w:val="00037257"/>
    <w:rsid w:val="00037798"/>
    <w:rsid w:val="00037837"/>
    <w:rsid w:val="00037BA4"/>
    <w:rsid w:val="00040BB3"/>
    <w:rsid w:val="00040F9B"/>
    <w:rsid w:val="00041293"/>
    <w:rsid w:val="0004198B"/>
    <w:rsid w:val="00041A17"/>
    <w:rsid w:val="00041A8A"/>
    <w:rsid w:val="00042B98"/>
    <w:rsid w:val="00043409"/>
    <w:rsid w:val="000434D6"/>
    <w:rsid w:val="000444DA"/>
    <w:rsid w:val="000445F3"/>
    <w:rsid w:val="000449A7"/>
    <w:rsid w:val="00045521"/>
    <w:rsid w:val="00045BDF"/>
    <w:rsid w:val="00046295"/>
    <w:rsid w:val="00047986"/>
    <w:rsid w:val="000504ED"/>
    <w:rsid w:val="0005058C"/>
    <w:rsid w:val="00050F5C"/>
    <w:rsid w:val="000524C3"/>
    <w:rsid w:val="00053A5D"/>
    <w:rsid w:val="000545E1"/>
    <w:rsid w:val="000545E3"/>
    <w:rsid w:val="00054BF7"/>
    <w:rsid w:val="00054D57"/>
    <w:rsid w:val="00054F20"/>
    <w:rsid w:val="00055174"/>
    <w:rsid w:val="00055507"/>
    <w:rsid w:val="000569FA"/>
    <w:rsid w:val="0005770C"/>
    <w:rsid w:val="00057D36"/>
    <w:rsid w:val="00057E45"/>
    <w:rsid w:val="000609BD"/>
    <w:rsid w:val="00060BBB"/>
    <w:rsid w:val="00060C61"/>
    <w:rsid w:val="00060E63"/>
    <w:rsid w:val="00060F85"/>
    <w:rsid w:val="000611A1"/>
    <w:rsid w:val="00062548"/>
    <w:rsid w:val="00062941"/>
    <w:rsid w:val="000630E7"/>
    <w:rsid w:val="00063147"/>
    <w:rsid w:val="000639A5"/>
    <w:rsid w:val="00063CB5"/>
    <w:rsid w:val="0006498B"/>
    <w:rsid w:val="0006559C"/>
    <w:rsid w:val="0006628D"/>
    <w:rsid w:val="0006638B"/>
    <w:rsid w:val="0006683F"/>
    <w:rsid w:val="000669C9"/>
    <w:rsid w:val="000674E3"/>
    <w:rsid w:val="00067E24"/>
    <w:rsid w:val="00070210"/>
    <w:rsid w:val="00070999"/>
    <w:rsid w:val="00071004"/>
    <w:rsid w:val="000716DE"/>
    <w:rsid w:val="00071935"/>
    <w:rsid w:val="00071BCE"/>
    <w:rsid w:val="00072332"/>
    <w:rsid w:val="0007236A"/>
    <w:rsid w:val="000726C3"/>
    <w:rsid w:val="0007274C"/>
    <w:rsid w:val="00073990"/>
    <w:rsid w:val="00074678"/>
    <w:rsid w:val="00074CEC"/>
    <w:rsid w:val="00075028"/>
    <w:rsid w:val="00075398"/>
    <w:rsid w:val="0007566F"/>
    <w:rsid w:val="00076ED2"/>
    <w:rsid w:val="00077771"/>
    <w:rsid w:val="000777E7"/>
    <w:rsid w:val="000800C5"/>
    <w:rsid w:val="00081997"/>
    <w:rsid w:val="00081A5D"/>
    <w:rsid w:val="00081C4D"/>
    <w:rsid w:val="00082844"/>
    <w:rsid w:val="000828FB"/>
    <w:rsid w:val="00082C67"/>
    <w:rsid w:val="00083A25"/>
    <w:rsid w:val="00084982"/>
    <w:rsid w:val="00084F79"/>
    <w:rsid w:val="0008510D"/>
    <w:rsid w:val="000856B9"/>
    <w:rsid w:val="00086BA2"/>
    <w:rsid w:val="00087449"/>
    <w:rsid w:val="000875CE"/>
    <w:rsid w:val="00087B7A"/>
    <w:rsid w:val="0009056B"/>
    <w:rsid w:val="00090B44"/>
    <w:rsid w:val="0009197B"/>
    <w:rsid w:val="00091E9A"/>
    <w:rsid w:val="000922E2"/>
    <w:rsid w:val="000927CC"/>
    <w:rsid w:val="00092E57"/>
    <w:rsid w:val="00092F1A"/>
    <w:rsid w:val="0009303A"/>
    <w:rsid w:val="000937D1"/>
    <w:rsid w:val="000937DA"/>
    <w:rsid w:val="000939BD"/>
    <w:rsid w:val="00093CD0"/>
    <w:rsid w:val="00093EA4"/>
    <w:rsid w:val="00094AF0"/>
    <w:rsid w:val="00094BF2"/>
    <w:rsid w:val="000956AD"/>
    <w:rsid w:val="000961DB"/>
    <w:rsid w:val="000969C9"/>
    <w:rsid w:val="00096A65"/>
    <w:rsid w:val="000972FA"/>
    <w:rsid w:val="0009740E"/>
    <w:rsid w:val="00097CEB"/>
    <w:rsid w:val="00097EBF"/>
    <w:rsid w:val="000A0448"/>
    <w:rsid w:val="000A0828"/>
    <w:rsid w:val="000A0DD0"/>
    <w:rsid w:val="000A1103"/>
    <w:rsid w:val="000A12A8"/>
    <w:rsid w:val="000A286D"/>
    <w:rsid w:val="000A2871"/>
    <w:rsid w:val="000A30E4"/>
    <w:rsid w:val="000A322D"/>
    <w:rsid w:val="000A4359"/>
    <w:rsid w:val="000A46D6"/>
    <w:rsid w:val="000A4FA9"/>
    <w:rsid w:val="000A554A"/>
    <w:rsid w:val="000A55C6"/>
    <w:rsid w:val="000A5684"/>
    <w:rsid w:val="000A5CE6"/>
    <w:rsid w:val="000A6D61"/>
    <w:rsid w:val="000A77C2"/>
    <w:rsid w:val="000B0090"/>
    <w:rsid w:val="000B0B02"/>
    <w:rsid w:val="000B11A1"/>
    <w:rsid w:val="000B135B"/>
    <w:rsid w:val="000B157D"/>
    <w:rsid w:val="000B16B6"/>
    <w:rsid w:val="000B28B0"/>
    <w:rsid w:val="000B2AF6"/>
    <w:rsid w:val="000B39DE"/>
    <w:rsid w:val="000B3B78"/>
    <w:rsid w:val="000B3D5A"/>
    <w:rsid w:val="000B3DA8"/>
    <w:rsid w:val="000B3E75"/>
    <w:rsid w:val="000B46B5"/>
    <w:rsid w:val="000B4DE4"/>
    <w:rsid w:val="000B4F52"/>
    <w:rsid w:val="000B6081"/>
    <w:rsid w:val="000B6278"/>
    <w:rsid w:val="000B6578"/>
    <w:rsid w:val="000B6ED7"/>
    <w:rsid w:val="000C0C6C"/>
    <w:rsid w:val="000C10CB"/>
    <w:rsid w:val="000C1279"/>
    <w:rsid w:val="000C1D1A"/>
    <w:rsid w:val="000C2143"/>
    <w:rsid w:val="000C27CE"/>
    <w:rsid w:val="000C2D93"/>
    <w:rsid w:val="000C3DFC"/>
    <w:rsid w:val="000C4503"/>
    <w:rsid w:val="000C4A33"/>
    <w:rsid w:val="000C4FDF"/>
    <w:rsid w:val="000C5511"/>
    <w:rsid w:val="000C6284"/>
    <w:rsid w:val="000C6920"/>
    <w:rsid w:val="000C7389"/>
    <w:rsid w:val="000C76FB"/>
    <w:rsid w:val="000C7BB8"/>
    <w:rsid w:val="000C7BD2"/>
    <w:rsid w:val="000D12CC"/>
    <w:rsid w:val="000D1CEA"/>
    <w:rsid w:val="000D202E"/>
    <w:rsid w:val="000D2423"/>
    <w:rsid w:val="000D283F"/>
    <w:rsid w:val="000D2A67"/>
    <w:rsid w:val="000D2B6A"/>
    <w:rsid w:val="000D2D15"/>
    <w:rsid w:val="000D2F81"/>
    <w:rsid w:val="000D3035"/>
    <w:rsid w:val="000D3313"/>
    <w:rsid w:val="000D3DDC"/>
    <w:rsid w:val="000D4DFC"/>
    <w:rsid w:val="000D525E"/>
    <w:rsid w:val="000D57C1"/>
    <w:rsid w:val="000D60F4"/>
    <w:rsid w:val="000D656D"/>
    <w:rsid w:val="000D668B"/>
    <w:rsid w:val="000D68E2"/>
    <w:rsid w:val="000D7156"/>
    <w:rsid w:val="000E00F6"/>
    <w:rsid w:val="000E0178"/>
    <w:rsid w:val="000E02A2"/>
    <w:rsid w:val="000E04D3"/>
    <w:rsid w:val="000E088A"/>
    <w:rsid w:val="000E2390"/>
    <w:rsid w:val="000E2734"/>
    <w:rsid w:val="000E28C4"/>
    <w:rsid w:val="000E2C1B"/>
    <w:rsid w:val="000E2F6F"/>
    <w:rsid w:val="000E3778"/>
    <w:rsid w:val="000E4718"/>
    <w:rsid w:val="000E4A9B"/>
    <w:rsid w:val="000E56E0"/>
    <w:rsid w:val="000E589B"/>
    <w:rsid w:val="000E5E99"/>
    <w:rsid w:val="000E6003"/>
    <w:rsid w:val="000E6797"/>
    <w:rsid w:val="000E6D61"/>
    <w:rsid w:val="000E73B6"/>
    <w:rsid w:val="000E73D8"/>
    <w:rsid w:val="000E753B"/>
    <w:rsid w:val="000E7573"/>
    <w:rsid w:val="000E771E"/>
    <w:rsid w:val="000E781D"/>
    <w:rsid w:val="000E7E5F"/>
    <w:rsid w:val="000F03EC"/>
    <w:rsid w:val="000F096B"/>
    <w:rsid w:val="000F0F31"/>
    <w:rsid w:val="000F1846"/>
    <w:rsid w:val="000F184A"/>
    <w:rsid w:val="000F1A6B"/>
    <w:rsid w:val="000F1F44"/>
    <w:rsid w:val="000F23B8"/>
    <w:rsid w:val="000F2666"/>
    <w:rsid w:val="000F2E56"/>
    <w:rsid w:val="000F3368"/>
    <w:rsid w:val="000F3A04"/>
    <w:rsid w:val="000F456A"/>
    <w:rsid w:val="000F4DA3"/>
    <w:rsid w:val="000F4FBF"/>
    <w:rsid w:val="000F547C"/>
    <w:rsid w:val="000F56F0"/>
    <w:rsid w:val="000F5775"/>
    <w:rsid w:val="000F69E1"/>
    <w:rsid w:val="000F7179"/>
    <w:rsid w:val="000F7AC0"/>
    <w:rsid w:val="000F7C42"/>
    <w:rsid w:val="00100020"/>
    <w:rsid w:val="00100515"/>
    <w:rsid w:val="001005FA"/>
    <w:rsid w:val="00100E16"/>
    <w:rsid w:val="0010112E"/>
    <w:rsid w:val="00101270"/>
    <w:rsid w:val="0010145B"/>
    <w:rsid w:val="00101766"/>
    <w:rsid w:val="001018B1"/>
    <w:rsid w:val="001018F1"/>
    <w:rsid w:val="00101D8A"/>
    <w:rsid w:val="0010252A"/>
    <w:rsid w:val="00102FCF"/>
    <w:rsid w:val="00103002"/>
    <w:rsid w:val="00103180"/>
    <w:rsid w:val="00103553"/>
    <w:rsid w:val="00103828"/>
    <w:rsid w:val="00103B69"/>
    <w:rsid w:val="00104669"/>
    <w:rsid w:val="00104BF8"/>
    <w:rsid w:val="00104C6F"/>
    <w:rsid w:val="0010505B"/>
    <w:rsid w:val="0010551B"/>
    <w:rsid w:val="001064F7"/>
    <w:rsid w:val="0010689E"/>
    <w:rsid w:val="0010732A"/>
    <w:rsid w:val="001078D8"/>
    <w:rsid w:val="0011085C"/>
    <w:rsid w:val="00110C47"/>
    <w:rsid w:val="0011122D"/>
    <w:rsid w:val="00111B9F"/>
    <w:rsid w:val="00111EC8"/>
    <w:rsid w:val="001121F6"/>
    <w:rsid w:val="0011294C"/>
    <w:rsid w:val="00112C42"/>
    <w:rsid w:val="00112EEF"/>
    <w:rsid w:val="00113036"/>
    <w:rsid w:val="001135DC"/>
    <w:rsid w:val="00113F93"/>
    <w:rsid w:val="00114226"/>
    <w:rsid w:val="001147EC"/>
    <w:rsid w:val="001148A9"/>
    <w:rsid w:val="00114EED"/>
    <w:rsid w:val="001152C2"/>
    <w:rsid w:val="00115300"/>
    <w:rsid w:val="001153A6"/>
    <w:rsid w:val="00115531"/>
    <w:rsid w:val="001162B1"/>
    <w:rsid w:val="00116408"/>
    <w:rsid w:val="0011724C"/>
    <w:rsid w:val="00117551"/>
    <w:rsid w:val="00120180"/>
    <w:rsid w:val="0012059B"/>
    <w:rsid w:val="00120B08"/>
    <w:rsid w:val="00120C42"/>
    <w:rsid w:val="00120C70"/>
    <w:rsid w:val="001214D2"/>
    <w:rsid w:val="001214D6"/>
    <w:rsid w:val="00121503"/>
    <w:rsid w:val="00121D4D"/>
    <w:rsid w:val="00121E0E"/>
    <w:rsid w:val="00121F06"/>
    <w:rsid w:val="00122146"/>
    <w:rsid w:val="00122BB5"/>
    <w:rsid w:val="00122E87"/>
    <w:rsid w:val="00123597"/>
    <w:rsid w:val="001241DD"/>
    <w:rsid w:val="001245DB"/>
    <w:rsid w:val="00124F1D"/>
    <w:rsid w:val="00125341"/>
    <w:rsid w:val="0012549A"/>
    <w:rsid w:val="0012622C"/>
    <w:rsid w:val="001265B8"/>
    <w:rsid w:val="00126892"/>
    <w:rsid w:val="001275E8"/>
    <w:rsid w:val="0012765F"/>
    <w:rsid w:val="00127FAE"/>
    <w:rsid w:val="00127FE3"/>
    <w:rsid w:val="001300C4"/>
    <w:rsid w:val="001305E9"/>
    <w:rsid w:val="00131337"/>
    <w:rsid w:val="0013177A"/>
    <w:rsid w:val="00131850"/>
    <w:rsid w:val="00131984"/>
    <w:rsid w:val="00131C37"/>
    <w:rsid w:val="00131F1A"/>
    <w:rsid w:val="001328E6"/>
    <w:rsid w:val="001332D9"/>
    <w:rsid w:val="00133385"/>
    <w:rsid w:val="00133392"/>
    <w:rsid w:val="0013346E"/>
    <w:rsid w:val="001336E7"/>
    <w:rsid w:val="001341F4"/>
    <w:rsid w:val="00134868"/>
    <w:rsid w:val="00134909"/>
    <w:rsid w:val="00134C3D"/>
    <w:rsid w:val="00134DB0"/>
    <w:rsid w:val="00135161"/>
    <w:rsid w:val="001351C7"/>
    <w:rsid w:val="00135668"/>
    <w:rsid w:val="00135C7B"/>
    <w:rsid w:val="00135CE7"/>
    <w:rsid w:val="0013776E"/>
    <w:rsid w:val="00137984"/>
    <w:rsid w:val="00137A3C"/>
    <w:rsid w:val="00140467"/>
    <w:rsid w:val="0014086B"/>
    <w:rsid w:val="00141908"/>
    <w:rsid w:val="00141C4D"/>
    <w:rsid w:val="00142A79"/>
    <w:rsid w:val="00142DC0"/>
    <w:rsid w:val="00143226"/>
    <w:rsid w:val="00143296"/>
    <w:rsid w:val="00143670"/>
    <w:rsid w:val="00143F65"/>
    <w:rsid w:val="001444C2"/>
    <w:rsid w:val="00144F37"/>
    <w:rsid w:val="001450C7"/>
    <w:rsid w:val="001453CE"/>
    <w:rsid w:val="001455C3"/>
    <w:rsid w:val="001456F9"/>
    <w:rsid w:val="001469BF"/>
    <w:rsid w:val="0014725F"/>
    <w:rsid w:val="001478D2"/>
    <w:rsid w:val="00150297"/>
    <w:rsid w:val="0015069F"/>
    <w:rsid w:val="00150A77"/>
    <w:rsid w:val="00151546"/>
    <w:rsid w:val="00151F6D"/>
    <w:rsid w:val="001522A9"/>
    <w:rsid w:val="00152449"/>
    <w:rsid w:val="00152D53"/>
    <w:rsid w:val="00152EC4"/>
    <w:rsid w:val="0015425B"/>
    <w:rsid w:val="00154497"/>
    <w:rsid w:val="0015498F"/>
    <w:rsid w:val="00154DA7"/>
    <w:rsid w:val="00154DC0"/>
    <w:rsid w:val="00154FD0"/>
    <w:rsid w:val="001555D2"/>
    <w:rsid w:val="00156023"/>
    <w:rsid w:val="00156424"/>
    <w:rsid w:val="0015649A"/>
    <w:rsid w:val="0015666B"/>
    <w:rsid w:val="00160201"/>
    <w:rsid w:val="00160E56"/>
    <w:rsid w:val="00160EED"/>
    <w:rsid w:val="001620C5"/>
    <w:rsid w:val="00162761"/>
    <w:rsid w:val="00162CBF"/>
    <w:rsid w:val="00162FCC"/>
    <w:rsid w:val="00163F96"/>
    <w:rsid w:val="001647C6"/>
    <w:rsid w:val="00165929"/>
    <w:rsid w:val="00165EB4"/>
    <w:rsid w:val="00166BD3"/>
    <w:rsid w:val="00166C7F"/>
    <w:rsid w:val="00167DF0"/>
    <w:rsid w:val="00170611"/>
    <w:rsid w:val="00170656"/>
    <w:rsid w:val="00170D1F"/>
    <w:rsid w:val="00170FE8"/>
    <w:rsid w:val="00171024"/>
    <w:rsid w:val="0017102D"/>
    <w:rsid w:val="001713E7"/>
    <w:rsid w:val="0017141C"/>
    <w:rsid w:val="00171CC3"/>
    <w:rsid w:val="00172D48"/>
    <w:rsid w:val="00172D55"/>
    <w:rsid w:val="00172FC7"/>
    <w:rsid w:val="001735EB"/>
    <w:rsid w:val="00173643"/>
    <w:rsid w:val="00174AE9"/>
    <w:rsid w:val="001753FA"/>
    <w:rsid w:val="0017550B"/>
    <w:rsid w:val="001756B2"/>
    <w:rsid w:val="0017758A"/>
    <w:rsid w:val="00177697"/>
    <w:rsid w:val="00177912"/>
    <w:rsid w:val="00180024"/>
    <w:rsid w:val="001800DF"/>
    <w:rsid w:val="001801E1"/>
    <w:rsid w:val="00180617"/>
    <w:rsid w:val="001809F3"/>
    <w:rsid w:val="00181D2A"/>
    <w:rsid w:val="0018228F"/>
    <w:rsid w:val="001822E3"/>
    <w:rsid w:val="001823E7"/>
    <w:rsid w:val="00182806"/>
    <w:rsid w:val="001828A5"/>
    <w:rsid w:val="001829B7"/>
    <w:rsid w:val="00182C9C"/>
    <w:rsid w:val="00183536"/>
    <w:rsid w:val="0018358F"/>
    <w:rsid w:val="00184ADE"/>
    <w:rsid w:val="00184C98"/>
    <w:rsid w:val="00184F85"/>
    <w:rsid w:val="00186E6D"/>
    <w:rsid w:val="00187780"/>
    <w:rsid w:val="0019005C"/>
    <w:rsid w:val="001906E7"/>
    <w:rsid w:val="00190E90"/>
    <w:rsid w:val="00190F1E"/>
    <w:rsid w:val="0019173C"/>
    <w:rsid w:val="00191E4E"/>
    <w:rsid w:val="001922F9"/>
    <w:rsid w:val="00192B3F"/>
    <w:rsid w:val="00193192"/>
    <w:rsid w:val="001939EF"/>
    <w:rsid w:val="00193B53"/>
    <w:rsid w:val="00193B89"/>
    <w:rsid w:val="00193EB0"/>
    <w:rsid w:val="0019421E"/>
    <w:rsid w:val="00194804"/>
    <w:rsid w:val="0019529F"/>
    <w:rsid w:val="00195CBA"/>
    <w:rsid w:val="001965AC"/>
    <w:rsid w:val="0019677E"/>
    <w:rsid w:val="00197609"/>
    <w:rsid w:val="001A083F"/>
    <w:rsid w:val="001A09B8"/>
    <w:rsid w:val="001A15C7"/>
    <w:rsid w:val="001A1661"/>
    <w:rsid w:val="001A2031"/>
    <w:rsid w:val="001A2AF5"/>
    <w:rsid w:val="001A2D54"/>
    <w:rsid w:val="001A3750"/>
    <w:rsid w:val="001A3854"/>
    <w:rsid w:val="001A3B94"/>
    <w:rsid w:val="001A4511"/>
    <w:rsid w:val="001A460E"/>
    <w:rsid w:val="001A55A8"/>
    <w:rsid w:val="001A59C5"/>
    <w:rsid w:val="001A6588"/>
    <w:rsid w:val="001A7364"/>
    <w:rsid w:val="001A79F2"/>
    <w:rsid w:val="001A7B3B"/>
    <w:rsid w:val="001B04D3"/>
    <w:rsid w:val="001B106F"/>
    <w:rsid w:val="001B18E6"/>
    <w:rsid w:val="001B19C6"/>
    <w:rsid w:val="001B1BAB"/>
    <w:rsid w:val="001B1E8E"/>
    <w:rsid w:val="001B1FFC"/>
    <w:rsid w:val="001B2646"/>
    <w:rsid w:val="001B2B62"/>
    <w:rsid w:val="001B344C"/>
    <w:rsid w:val="001B34A9"/>
    <w:rsid w:val="001B3514"/>
    <w:rsid w:val="001B370C"/>
    <w:rsid w:val="001B3937"/>
    <w:rsid w:val="001B3FC3"/>
    <w:rsid w:val="001B4D71"/>
    <w:rsid w:val="001B4F1F"/>
    <w:rsid w:val="001B5333"/>
    <w:rsid w:val="001B577F"/>
    <w:rsid w:val="001B6013"/>
    <w:rsid w:val="001B6377"/>
    <w:rsid w:val="001B69DB"/>
    <w:rsid w:val="001B6C4A"/>
    <w:rsid w:val="001B6C7F"/>
    <w:rsid w:val="001B7825"/>
    <w:rsid w:val="001B7AA8"/>
    <w:rsid w:val="001B7C2C"/>
    <w:rsid w:val="001B7D8D"/>
    <w:rsid w:val="001B7F37"/>
    <w:rsid w:val="001C1B00"/>
    <w:rsid w:val="001C1E56"/>
    <w:rsid w:val="001C2484"/>
    <w:rsid w:val="001C2AE1"/>
    <w:rsid w:val="001C2AFF"/>
    <w:rsid w:val="001C2B10"/>
    <w:rsid w:val="001C305C"/>
    <w:rsid w:val="001C4404"/>
    <w:rsid w:val="001C46AD"/>
    <w:rsid w:val="001C4A4F"/>
    <w:rsid w:val="001C4B7A"/>
    <w:rsid w:val="001C4C14"/>
    <w:rsid w:val="001C4D91"/>
    <w:rsid w:val="001C4FA8"/>
    <w:rsid w:val="001C5BB3"/>
    <w:rsid w:val="001C7AAD"/>
    <w:rsid w:val="001C7C06"/>
    <w:rsid w:val="001C7CA4"/>
    <w:rsid w:val="001D0A9F"/>
    <w:rsid w:val="001D148A"/>
    <w:rsid w:val="001D1687"/>
    <w:rsid w:val="001D25B2"/>
    <w:rsid w:val="001D2EA7"/>
    <w:rsid w:val="001D3476"/>
    <w:rsid w:val="001D37CE"/>
    <w:rsid w:val="001D3B09"/>
    <w:rsid w:val="001D44D3"/>
    <w:rsid w:val="001D4DA1"/>
    <w:rsid w:val="001D5597"/>
    <w:rsid w:val="001D570A"/>
    <w:rsid w:val="001D60FA"/>
    <w:rsid w:val="001D6194"/>
    <w:rsid w:val="001D64A5"/>
    <w:rsid w:val="001D6FB1"/>
    <w:rsid w:val="001D6FCC"/>
    <w:rsid w:val="001D7449"/>
    <w:rsid w:val="001D7E08"/>
    <w:rsid w:val="001E00F2"/>
    <w:rsid w:val="001E05AE"/>
    <w:rsid w:val="001E063A"/>
    <w:rsid w:val="001E0694"/>
    <w:rsid w:val="001E0B08"/>
    <w:rsid w:val="001E1225"/>
    <w:rsid w:val="001E14AA"/>
    <w:rsid w:val="001E1802"/>
    <w:rsid w:val="001E1CAD"/>
    <w:rsid w:val="001E26CF"/>
    <w:rsid w:val="001E298B"/>
    <w:rsid w:val="001E2F01"/>
    <w:rsid w:val="001E3CE7"/>
    <w:rsid w:val="001E3DEE"/>
    <w:rsid w:val="001E4790"/>
    <w:rsid w:val="001E5371"/>
    <w:rsid w:val="001E55FF"/>
    <w:rsid w:val="001E59AC"/>
    <w:rsid w:val="001E6516"/>
    <w:rsid w:val="001E6907"/>
    <w:rsid w:val="001E6B76"/>
    <w:rsid w:val="001E6BD0"/>
    <w:rsid w:val="001E6D2D"/>
    <w:rsid w:val="001E6DA4"/>
    <w:rsid w:val="001E7ABF"/>
    <w:rsid w:val="001E7D1A"/>
    <w:rsid w:val="001F0589"/>
    <w:rsid w:val="001F0E41"/>
    <w:rsid w:val="001F1A86"/>
    <w:rsid w:val="001F1E12"/>
    <w:rsid w:val="001F298A"/>
    <w:rsid w:val="001F29C9"/>
    <w:rsid w:val="001F2EDE"/>
    <w:rsid w:val="001F2F80"/>
    <w:rsid w:val="001F30AE"/>
    <w:rsid w:val="001F32DD"/>
    <w:rsid w:val="001F3807"/>
    <w:rsid w:val="001F3E9E"/>
    <w:rsid w:val="001F4117"/>
    <w:rsid w:val="001F43A9"/>
    <w:rsid w:val="001F448C"/>
    <w:rsid w:val="001F49DA"/>
    <w:rsid w:val="001F4BF0"/>
    <w:rsid w:val="001F65D3"/>
    <w:rsid w:val="001F6652"/>
    <w:rsid w:val="001F6A14"/>
    <w:rsid w:val="001F6CD4"/>
    <w:rsid w:val="001F71B0"/>
    <w:rsid w:val="001F7462"/>
    <w:rsid w:val="002000BC"/>
    <w:rsid w:val="0020054C"/>
    <w:rsid w:val="00200DE8"/>
    <w:rsid w:val="0020159C"/>
    <w:rsid w:val="002015FB"/>
    <w:rsid w:val="002022B1"/>
    <w:rsid w:val="00202448"/>
    <w:rsid w:val="002025FC"/>
    <w:rsid w:val="00202904"/>
    <w:rsid w:val="002032C4"/>
    <w:rsid w:val="00203F44"/>
    <w:rsid w:val="002041A7"/>
    <w:rsid w:val="002044B5"/>
    <w:rsid w:val="0020504E"/>
    <w:rsid w:val="0020600F"/>
    <w:rsid w:val="00206478"/>
    <w:rsid w:val="00207545"/>
    <w:rsid w:val="002075BC"/>
    <w:rsid w:val="00207B51"/>
    <w:rsid w:val="00210808"/>
    <w:rsid w:val="0021097E"/>
    <w:rsid w:val="00210FF5"/>
    <w:rsid w:val="0021128E"/>
    <w:rsid w:val="00211363"/>
    <w:rsid w:val="002116B1"/>
    <w:rsid w:val="00211C88"/>
    <w:rsid w:val="00211D54"/>
    <w:rsid w:val="0021229C"/>
    <w:rsid w:val="00212583"/>
    <w:rsid w:val="00212DBE"/>
    <w:rsid w:val="00213081"/>
    <w:rsid w:val="002138B8"/>
    <w:rsid w:val="002138D7"/>
    <w:rsid w:val="00213EB0"/>
    <w:rsid w:val="0021409E"/>
    <w:rsid w:val="00214938"/>
    <w:rsid w:val="002150DE"/>
    <w:rsid w:val="00215639"/>
    <w:rsid w:val="00215E7D"/>
    <w:rsid w:val="00216989"/>
    <w:rsid w:val="00216C2E"/>
    <w:rsid w:val="00217197"/>
    <w:rsid w:val="0021741B"/>
    <w:rsid w:val="00217810"/>
    <w:rsid w:val="00220017"/>
    <w:rsid w:val="00220289"/>
    <w:rsid w:val="00220D3C"/>
    <w:rsid w:val="00221788"/>
    <w:rsid w:val="00221C3D"/>
    <w:rsid w:val="00221D36"/>
    <w:rsid w:val="00222078"/>
    <w:rsid w:val="002221DD"/>
    <w:rsid w:val="00222AB2"/>
    <w:rsid w:val="00222D06"/>
    <w:rsid w:val="00222FDD"/>
    <w:rsid w:val="002237C0"/>
    <w:rsid w:val="0022390C"/>
    <w:rsid w:val="00223A83"/>
    <w:rsid w:val="002241CA"/>
    <w:rsid w:val="00224A2F"/>
    <w:rsid w:val="00224C5A"/>
    <w:rsid w:val="00224F4F"/>
    <w:rsid w:val="00225354"/>
    <w:rsid w:val="002254DF"/>
    <w:rsid w:val="00225843"/>
    <w:rsid w:val="002267E4"/>
    <w:rsid w:val="0022686B"/>
    <w:rsid w:val="00226BA9"/>
    <w:rsid w:val="002277DB"/>
    <w:rsid w:val="00230658"/>
    <w:rsid w:val="0023074E"/>
    <w:rsid w:val="00230D77"/>
    <w:rsid w:val="00230DBA"/>
    <w:rsid w:val="00230F7A"/>
    <w:rsid w:val="00232477"/>
    <w:rsid w:val="002327FE"/>
    <w:rsid w:val="00232AFD"/>
    <w:rsid w:val="0023347E"/>
    <w:rsid w:val="002335BE"/>
    <w:rsid w:val="00233738"/>
    <w:rsid w:val="002347E1"/>
    <w:rsid w:val="00235725"/>
    <w:rsid w:val="00235DA1"/>
    <w:rsid w:val="00235FDE"/>
    <w:rsid w:val="002362B8"/>
    <w:rsid w:val="00236F05"/>
    <w:rsid w:val="00237BFF"/>
    <w:rsid w:val="00240154"/>
    <w:rsid w:val="0024021F"/>
    <w:rsid w:val="00240264"/>
    <w:rsid w:val="002407B7"/>
    <w:rsid w:val="00241235"/>
    <w:rsid w:val="002414D5"/>
    <w:rsid w:val="00241A82"/>
    <w:rsid w:val="00243C03"/>
    <w:rsid w:val="00243DE1"/>
    <w:rsid w:val="00243F83"/>
    <w:rsid w:val="00244593"/>
    <w:rsid w:val="00244B33"/>
    <w:rsid w:val="0024526C"/>
    <w:rsid w:val="00245319"/>
    <w:rsid w:val="002456F8"/>
    <w:rsid w:val="00245709"/>
    <w:rsid w:val="00245F3D"/>
    <w:rsid w:val="0024602C"/>
    <w:rsid w:val="002465AF"/>
    <w:rsid w:val="002478B3"/>
    <w:rsid w:val="002478D6"/>
    <w:rsid w:val="00250609"/>
    <w:rsid w:val="00250D24"/>
    <w:rsid w:val="0025119E"/>
    <w:rsid w:val="00251684"/>
    <w:rsid w:val="00251C85"/>
    <w:rsid w:val="00252162"/>
    <w:rsid w:val="00252BD1"/>
    <w:rsid w:val="00253200"/>
    <w:rsid w:val="002533D5"/>
    <w:rsid w:val="00254412"/>
    <w:rsid w:val="0025468B"/>
    <w:rsid w:val="00254860"/>
    <w:rsid w:val="00254A0D"/>
    <w:rsid w:val="00254B60"/>
    <w:rsid w:val="00255372"/>
    <w:rsid w:val="00255DB4"/>
    <w:rsid w:val="00255EEF"/>
    <w:rsid w:val="00257312"/>
    <w:rsid w:val="00260226"/>
    <w:rsid w:val="00260878"/>
    <w:rsid w:val="00260A60"/>
    <w:rsid w:val="00260B97"/>
    <w:rsid w:val="00261331"/>
    <w:rsid w:val="002619DA"/>
    <w:rsid w:val="00261BB1"/>
    <w:rsid w:val="00262188"/>
    <w:rsid w:val="00262A81"/>
    <w:rsid w:val="00262F50"/>
    <w:rsid w:val="00263498"/>
    <w:rsid w:val="00263507"/>
    <w:rsid w:val="0026355F"/>
    <w:rsid w:val="0026375B"/>
    <w:rsid w:val="00263AB8"/>
    <w:rsid w:val="002645C2"/>
    <w:rsid w:val="002645F1"/>
    <w:rsid w:val="0026465E"/>
    <w:rsid w:val="00265392"/>
    <w:rsid w:val="002655A8"/>
    <w:rsid w:val="00265CBC"/>
    <w:rsid w:val="00265E82"/>
    <w:rsid w:val="002662D2"/>
    <w:rsid w:val="00266836"/>
    <w:rsid w:val="002670CB"/>
    <w:rsid w:val="00267121"/>
    <w:rsid w:val="00267387"/>
    <w:rsid w:val="00267464"/>
    <w:rsid w:val="00267717"/>
    <w:rsid w:val="00267878"/>
    <w:rsid w:val="00267A64"/>
    <w:rsid w:val="00267B3D"/>
    <w:rsid w:val="00267D60"/>
    <w:rsid w:val="00267F19"/>
    <w:rsid w:val="002700E0"/>
    <w:rsid w:val="00270426"/>
    <w:rsid w:val="002704A9"/>
    <w:rsid w:val="002705D9"/>
    <w:rsid w:val="00270D14"/>
    <w:rsid w:val="00270E01"/>
    <w:rsid w:val="00271278"/>
    <w:rsid w:val="0027140D"/>
    <w:rsid w:val="002714F6"/>
    <w:rsid w:val="00271995"/>
    <w:rsid w:val="00272C7A"/>
    <w:rsid w:val="00272F8E"/>
    <w:rsid w:val="002734AC"/>
    <w:rsid w:val="002747A4"/>
    <w:rsid w:val="00274B04"/>
    <w:rsid w:val="00274ED8"/>
    <w:rsid w:val="00274FF3"/>
    <w:rsid w:val="0027609B"/>
    <w:rsid w:val="00276A9B"/>
    <w:rsid w:val="00276C59"/>
    <w:rsid w:val="00277EB9"/>
    <w:rsid w:val="002803FD"/>
    <w:rsid w:val="002807BA"/>
    <w:rsid w:val="002813FB"/>
    <w:rsid w:val="00281B82"/>
    <w:rsid w:val="00282411"/>
    <w:rsid w:val="00282BD6"/>
    <w:rsid w:val="0028352B"/>
    <w:rsid w:val="00283CAD"/>
    <w:rsid w:val="00283D73"/>
    <w:rsid w:val="0028459F"/>
    <w:rsid w:val="002848CE"/>
    <w:rsid w:val="00284B82"/>
    <w:rsid w:val="00284F94"/>
    <w:rsid w:val="0028509F"/>
    <w:rsid w:val="002857AC"/>
    <w:rsid w:val="00285859"/>
    <w:rsid w:val="002858A3"/>
    <w:rsid w:val="00285D6E"/>
    <w:rsid w:val="00286DFD"/>
    <w:rsid w:val="002875DA"/>
    <w:rsid w:val="00290448"/>
    <w:rsid w:val="00290742"/>
    <w:rsid w:val="00290F85"/>
    <w:rsid w:val="0029159C"/>
    <w:rsid w:val="00291E35"/>
    <w:rsid w:val="00292C17"/>
    <w:rsid w:val="0029393D"/>
    <w:rsid w:val="00293C70"/>
    <w:rsid w:val="002942CA"/>
    <w:rsid w:val="002947EE"/>
    <w:rsid w:val="00295572"/>
    <w:rsid w:val="00295BB3"/>
    <w:rsid w:val="00295F27"/>
    <w:rsid w:val="00296870"/>
    <w:rsid w:val="00296C73"/>
    <w:rsid w:val="00297221"/>
    <w:rsid w:val="00297588"/>
    <w:rsid w:val="00297869"/>
    <w:rsid w:val="002979C2"/>
    <w:rsid w:val="00297D4C"/>
    <w:rsid w:val="002A001D"/>
    <w:rsid w:val="002A0205"/>
    <w:rsid w:val="002A121B"/>
    <w:rsid w:val="002A1245"/>
    <w:rsid w:val="002A180A"/>
    <w:rsid w:val="002A2175"/>
    <w:rsid w:val="002A24CF"/>
    <w:rsid w:val="002A2829"/>
    <w:rsid w:val="002A3226"/>
    <w:rsid w:val="002A3538"/>
    <w:rsid w:val="002A3BBB"/>
    <w:rsid w:val="002A3C61"/>
    <w:rsid w:val="002A3E1D"/>
    <w:rsid w:val="002A48B0"/>
    <w:rsid w:val="002A49AA"/>
    <w:rsid w:val="002A4C5C"/>
    <w:rsid w:val="002A52CA"/>
    <w:rsid w:val="002A5C7D"/>
    <w:rsid w:val="002A5CB5"/>
    <w:rsid w:val="002A5E92"/>
    <w:rsid w:val="002A67DA"/>
    <w:rsid w:val="002A6A2B"/>
    <w:rsid w:val="002A6A81"/>
    <w:rsid w:val="002A7178"/>
    <w:rsid w:val="002A72D3"/>
    <w:rsid w:val="002A75CC"/>
    <w:rsid w:val="002A78EA"/>
    <w:rsid w:val="002A7CC9"/>
    <w:rsid w:val="002B06DD"/>
    <w:rsid w:val="002B100D"/>
    <w:rsid w:val="002B17BF"/>
    <w:rsid w:val="002B1E90"/>
    <w:rsid w:val="002B20C5"/>
    <w:rsid w:val="002B231D"/>
    <w:rsid w:val="002B27D4"/>
    <w:rsid w:val="002B29C0"/>
    <w:rsid w:val="002B30E0"/>
    <w:rsid w:val="002B398D"/>
    <w:rsid w:val="002B3C17"/>
    <w:rsid w:val="002B3F22"/>
    <w:rsid w:val="002B3F7E"/>
    <w:rsid w:val="002B4D05"/>
    <w:rsid w:val="002B4DBD"/>
    <w:rsid w:val="002B5546"/>
    <w:rsid w:val="002B589B"/>
    <w:rsid w:val="002B5F2C"/>
    <w:rsid w:val="002B6102"/>
    <w:rsid w:val="002B66AE"/>
    <w:rsid w:val="002B6DE7"/>
    <w:rsid w:val="002B7823"/>
    <w:rsid w:val="002C015F"/>
    <w:rsid w:val="002C06D5"/>
    <w:rsid w:val="002C0972"/>
    <w:rsid w:val="002C15DB"/>
    <w:rsid w:val="002C1F80"/>
    <w:rsid w:val="002C2347"/>
    <w:rsid w:val="002C266F"/>
    <w:rsid w:val="002C3055"/>
    <w:rsid w:val="002C3358"/>
    <w:rsid w:val="002C33D6"/>
    <w:rsid w:val="002C34ED"/>
    <w:rsid w:val="002C3DD6"/>
    <w:rsid w:val="002C3E05"/>
    <w:rsid w:val="002C45DB"/>
    <w:rsid w:val="002C462D"/>
    <w:rsid w:val="002C4D45"/>
    <w:rsid w:val="002C4FA7"/>
    <w:rsid w:val="002C5AFE"/>
    <w:rsid w:val="002C62BC"/>
    <w:rsid w:val="002C63C4"/>
    <w:rsid w:val="002C67C1"/>
    <w:rsid w:val="002C6B75"/>
    <w:rsid w:val="002C72D5"/>
    <w:rsid w:val="002C7834"/>
    <w:rsid w:val="002C78F8"/>
    <w:rsid w:val="002C7B8F"/>
    <w:rsid w:val="002C7CB7"/>
    <w:rsid w:val="002D03F2"/>
    <w:rsid w:val="002D0F54"/>
    <w:rsid w:val="002D1A71"/>
    <w:rsid w:val="002D24D6"/>
    <w:rsid w:val="002D26DE"/>
    <w:rsid w:val="002D276B"/>
    <w:rsid w:val="002D2B4C"/>
    <w:rsid w:val="002D37E7"/>
    <w:rsid w:val="002D393C"/>
    <w:rsid w:val="002D3A20"/>
    <w:rsid w:val="002D3DB4"/>
    <w:rsid w:val="002D3EEB"/>
    <w:rsid w:val="002D45AA"/>
    <w:rsid w:val="002D4867"/>
    <w:rsid w:val="002D4EC3"/>
    <w:rsid w:val="002D529F"/>
    <w:rsid w:val="002D53FF"/>
    <w:rsid w:val="002D5505"/>
    <w:rsid w:val="002D57D9"/>
    <w:rsid w:val="002D76E5"/>
    <w:rsid w:val="002D7AB0"/>
    <w:rsid w:val="002D7FCD"/>
    <w:rsid w:val="002E05CD"/>
    <w:rsid w:val="002E15FE"/>
    <w:rsid w:val="002E18F3"/>
    <w:rsid w:val="002E259A"/>
    <w:rsid w:val="002E3026"/>
    <w:rsid w:val="002E338D"/>
    <w:rsid w:val="002E3CD2"/>
    <w:rsid w:val="002E3E25"/>
    <w:rsid w:val="002E3FC1"/>
    <w:rsid w:val="002E490B"/>
    <w:rsid w:val="002E4D1C"/>
    <w:rsid w:val="002E4FE8"/>
    <w:rsid w:val="002E5A07"/>
    <w:rsid w:val="002E6149"/>
    <w:rsid w:val="002E6FFA"/>
    <w:rsid w:val="002E70C2"/>
    <w:rsid w:val="002E74AE"/>
    <w:rsid w:val="002E74BC"/>
    <w:rsid w:val="002E7D74"/>
    <w:rsid w:val="002E7F99"/>
    <w:rsid w:val="002F00CB"/>
    <w:rsid w:val="002F020A"/>
    <w:rsid w:val="002F13CD"/>
    <w:rsid w:val="002F1A5C"/>
    <w:rsid w:val="002F1B64"/>
    <w:rsid w:val="002F1BA5"/>
    <w:rsid w:val="002F1BC9"/>
    <w:rsid w:val="002F2A69"/>
    <w:rsid w:val="002F2C67"/>
    <w:rsid w:val="002F359D"/>
    <w:rsid w:val="002F369F"/>
    <w:rsid w:val="002F4E11"/>
    <w:rsid w:val="002F4E90"/>
    <w:rsid w:val="002F593D"/>
    <w:rsid w:val="002F6195"/>
    <w:rsid w:val="002F68C4"/>
    <w:rsid w:val="002F6DCB"/>
    <w:rsid w:val="002F78F1"/>
    <w:rsid w:val="002F796A"/>
    <w:rsid w:val="002F7A7A"/>
    <w:rsid w:val="002F7C42"/>
    <w:rsid w:val="003000D5"/>
    <w:rsid w:val="00300205"/>
    <w:rsid w:val="00300210"/>
    <w:rsid w:val="00300C35"/>
    <w:rsid w:val="00300FA1"/>
    <w:rsid w:val="00301102"/>
    <w:rsid w:val="003036EB"/>
    <w:rsid w:val="00303859"/>
    <w:rsid w:val="00303872"/>
    <w:rsid w:val="003040D1"/>
    <w:rsid w:val="00304760"/>
    <w:rsid w:val="00304E8A"/>
    <w:rsid w:val="00305032"/>
    <w:rsid w:val="00305C73"/>
    <w:rsid w:val="00306049"/>
    <w:rsid w:val="0030641D"/>
    <w:rsid w:val="003064BA"/>
    <w:rsid w:val="003068AA"/>
    <w:rsid w:val="00306A4D"/>
    <w:rsid w:val="00306EB2"/>
    <w:rsid w:val="003070CE"/>
    <w:rsid w:val="00307421"/>
    <w:rsid w:val="0030788A"/>
    <w:rsid w:val="00307BA7"/>
    <w:rsid w:val="003101F1"/>
    <w:rsid w:val="003104FC"/>
    <w:rsid w:val="00310B7A"/>
    <w:rsid w:val="00310ED5"/>
    <w:rsid w:val="00310FF6"/>
    <w:rsid w:val="003115FA"/>
    <w:rsid w:val="00311696"/>
    <w:rsid w:val="00311798"/>
    <w:rsid w:val="00311E66"/>
    <w:rsid w:val="00312348"/>
    <w:rsid w:val="00312D44"/>
    <w:rsid w:val="00312FD2"/>
    <w:rsid w:val="00313687"/>
    <w:rsid w:val="00314FA8"/>
    <w:rsid w:val="003156BC"/>
    <w:rsid w:val="0031608D"/>
    <w:rsid w:val="00316742"/>
    <w:rsid w:val="00316909"/>
    <w:rsid w:val="00316A47"/>
    <w:rsid w:val="00317762"/>
    <w:rsid w:val="00317CEF"/>
    <w:rsid w:val="003202CA"/>
    <w:rsid w:val="003208A5"/>
    <w:rsid w:val="00320ED5"/>
    <w:rsid w:val="00321474"/>
    <w:rsid w:val="00321951"/>
    <w:rsid w:val="00321D30"/>
    <w:rsid w:val="00322A33"/>
    <w:rsid w:val="00322F32"/>
    <w:rsid w:val="00323117"/>
    <w:rsid w:val="0032380C"/>
    <w:rsid w:val="003261EB"/>
    <w:rsid w:val="00326354"/>
    <w:rsid w:val="00326610"/>
    <w:rsid w:val="00326755"/>
    <w:rsid w:val="003267FE"/>
    <w:rsid w:val="00326853"/>
    <w:rsid w:val="00326D8B"/>
    <w:rsid w:val="0032748D"/>
    <w:rsid w:val="00327878"/>
    <w:rsid w:val="003301F2"/>
    <w:rsid w:val="0033038C"/>
    <w:rsid w:val="00330F31"/>
    <w:rsid w:val="0033116F"/>
    <w:rsid w:val="00331535"/>
    <w:rsid w:val="0033154E"/>
    <w:rsid w:val="00331694"/>
    <w:rsid w:val="0033175C"/>
    <w:rsid w:val="00332783"/>
    <w:rsid w:val="00332CFC"/>
    <w:rsid w:val="00333673"/>
    <w:rsid w:val="0033463E"/>
    <w:rsid w:val="00334978"/>
    <w:rsid w:val="00334C63"/>
    <w:rsid w:val="003350DF"/>
    <w:rsid w:val="00335D38"/>
    <w:rsid w:val="0033653D"/>
    <w:rsid w:val="003371C0"/>
    <w:rsid w:val="00337DD8"/>
    <w:rsid w:val="0034047B"/>
    <w:rsid w:val="00340533"/>
    <w:rsid w:val="00340756"/>
    <w:rsid w:val="00341369"/>
    <w:rsid w:val="003414CA"/>
    <w:rsid w:val="0034170A"/>
    <w:rsid w:val="00341796"/>
    <w:rsid w:val="00341977"/>
    <w:rsid w:val="003420FA"/>
    <w:rsid w:val="00342340"/>
    <w:rsid w:val="003429AC"/>
    <w:rsid w:val="00342D74"/>
    <w:rsid w:val="003436E9"/>
    <w:rsid w:val="0034376C"/>
    <w:rsid w:val="00343793"/>
    <w:rsid w:val="003448EC"/>
    <w:rsid w:val="00344AE9"/>
    <w:rsid w:val="003457DD"/>
    <w:rsid w:val="00345E1E"/>
    <w:rsid w:val="00345EE6"/>
    <w:rsid w:val="003469FB"/>
    <w:rsid w:val="00346BA2"/>
    <w:rsid w:val="003473C8"/>
    <w:rsid w:val="003478AB"/>
    <w:rsid w:val="00347C52"/>
    <w:rsid w:val="00350482"/>
    <w:rsid w:val="00351163"/>
    <w:rsid w:val="00351E09"/>
    <w:rsid w:val="0035245F"/>
    <w:rsid w:val="00352BD0"/>
    <w:rsid w:val="00352DE5"/>
    <w:rsid w:val="0035377B"/>
    <w:rsid w:val="00353C85"/>
    <w:rsid w:val="00354753"/>
    <w:rsid w:val="00354DC4"/>
    <w:rsid w:val="003559BE"/>
    <w:rsid w:val="00355D91"/>
    <w:rsid w:val="00356079"/>
    <w:rsid w:val="00356F86"/>
    <w:rsid w:val="00357DA4"/>
    <w:rsid w:val="0036019B"/>
    <w:rsid w:val="003604C3"/>
    <w:rsid w:val="00360D74"/>
    <w:rsid w:val="0036150C"/>
    <w:rsid w:val="003618AD"/>
    <w:rsid w:val="00361921"/>
    <w:rsid w:val="0036256A"/>
    <w:rsid w:val="0036281B"/>
    <w:rsid w:val="0036349E"/>
    <w:rsid w:val="0036382B"/>
    <w:rsid w:val="00363B9E"/>
    <w:rsid w:val="00363DC9"/>
    <w:rsid w:val="0036442F"/>
    <w:rsid w:val="00364DB1"/>
    <w:rsid w:val="00366095"/>
    <w:rsid w:val="00366334"/>
    <w:rsid w:val="0036721B"/>
    <w:rsid w:val="00370660"/>
    <w:rsid w:val="0037189C"/>
    <w:rsid w:val="00371911"/>
    <w:rsid w:val="0037228E"/>
    <w:rsid w:val="003724A1"/>
    <w:rsid w:val="00372BA2"/>
    <w:rsid w:val="00373A8B"/>
    <w:rsid w:val="00373E2E"/>
    <w:rsid w:val="00374B58"/>
    <w:rsid w:val="00374E88"/>
    <w:rsid w:val="0037501A"/>
    <w:rsid w:val="003753AE"/>
    <w:rsid w:val="003756B0"/>
    <w:rsid w:val="00375A1B"/>
    <w:rsid w:val="00376863"/>
    <w:rsid w:val="00377595"/>
    <w:rsid w:val="0038166E"/>
    <w:rsid w:val="00381C1C"/>
    <w:rsid w:val="0038213F"/>
    <w:rsid w:val="00382400"/>
    <w:rsid w:val="00382456"/>
    <w:rsid w:val="00382D38"/>
    <w:rsid w:val="00383812"/>
    <w:rsid w:val="003842D3"/>
    <w:rsid w:val="003849D0"/>
    <w:rsid w:val="00385041"/>
    <w:rsid w:val="00385534"/>
    <w:rsid w:val="0038561F"/>
    <w:rsid w:val="00385D1B"/>
    <w:rsid w:val="00386900"/>
    <w:rsid w:val="003869F9"/>
    <w:rsid w:val="00387DF7"/>
    <w:rsid w:val="003901BF"/>
    <w:rsid w:val="003909DF"/>
    <w:rsid w:val="0039164F"/>
    <w:rsid w:val="00391F4D"/>
    <w:rsid w:val="003927BC"/>
    <w:rsid w:val="0039351A"/>
    <w:rsid w:val="00393AA4"/>
    <w:rsid w:val="00394110"/>
    <w:rsid w:val="0039428C"/>
    <w:rsid w:val="00394692"/>
    <w:rsid w:val="00394CBE"/>
    <w:rsid w:val="00394DFB"/>
    <w:rsid w:val="00395ED0"/>
    <w:rsid w:val="00396202"/>
    <w:rsid w:val="00396224"/>
    <w:rsid w:val="00396F80"/>
    <w:rsid w:val="0039779F"/>
    <w:rsid w:val="003A0563"/>
    <w:rsid w:val="003A0C9F"/>
    <w:rsid w:val="003A0D6E"/>
    <w:rsid w:val="003A1EA0"/>
    <w:rsid w:val="003A2374"/>
    <w:rsid w:val="003A334D"/>
    <w:rsid w:val="003A36E4"/>
    <w:rsid w:val="003A42C6"/>
    <w:rsid w:val="003A4D86"/>
    <w:rsid w:val="003A52AF"/>
    <w:rsid w:val="003A5F5E"/>
    <w:rsid w:val="003A6BA8"/>
    <w:rsid w:val="003B0A3B"/>
    <w:rsid w:val="003B0C2A"/>
    <w:rsid w:val="003B0D77"/>
    <w:rsid w:val="003B117C"/>
    <w:rsid w:val="003B14AC"/>
    <w:rsid w:val="003B167F"/>
    <w:rsid w:val="003B206E"/>
    <w:rsid w:val="003B240D"/>
    <w:rsid w:val="003B27A0"/>
    <w:rsid w:val="003B32A5"/>
    <w:rsid w:val="003B367C"/>
    <w:rsid w:val="003B3DFB"/>
    <w:rsid w:val="003B4580"/>
    <w:rsid w:val="003B46B0"/>
    <w:rsid w:val="003B4F5A"/>
    <w:rsid w:val="003B50C7"/>
    <w:rsid w:val="003B54DE"/>
    <w:rsid w:val="003B5C00"/>
    <w:rsid w:val="003B5D4A"/>
    <w:rsid w:val="003B5F71"/>
    <w:rsid w:val="003B6F8E"/>
    <w:rsid w:val="003B7300"/>
    <w:rsid w:val="003B74C9"/>
    <w:rsid w:val="003C027E"/>
    <w:rsid w:val="003C0546"/>
    <w:rsid w:val="003C0999"/>
    <w:rsid w:val="003C0C35"/>
    <w:rsid w:val="003C0C69"/>
    <w:rsid w:val="003C0DDF"/>
    <w:rsid w:val="003C0F50"/>
    <w:rsid w:val="003C1101"/>
    <w:rsid w:val="003C1336"/>
    <w:rsid w:val="003C1D22"/>
    <w:rsid w:val="003C1DAA"/>
    <w:rsid w:val="003C22C1"/>
    <w:rsid w:val="003C464D"/>
    <w:rsid w:val="003C4A7E"/>
    <w:rsid w:val="003C51D1"/>
    <w:rsid w:val="003C68B4"/>
    <w:rsid w:val="003D020D"/>
    <w:rsid w:val="003D1271"/>
    <w:rsid w:val="003D1331"/>
    <w:rsid w:val="003D1AA9"/>
    <w:rsid w:val="003D28C8"/>
    <w:rsid w:val="003D2BF2"/>
    <w:rsid w:val="003D30C6"/>
    <w:rsid w:val="003D3575"/>
    <w:rsid w:val="003D377E"/>
    <w:rsid w:val="003D44C9"/>
    <w:rsid w:val="003D4F57"/>
    <w:rsid w:val="003D4FCB"/>
    <w:rsid w:val="003D51D5"/>
    <w:rsid w:val="003D64EF"/>
    <w:rsid w:val="003D6EF5"/>
    <w:rsid w:val="003D7FDE"/>
    <w:rsid w:val="003E05AD"/>
    <w:rsid w:val="003E1A49"/>
    <w:rsid w:val="003E1ADB"/>
    <w:rsid w:val="003E1B03"/>
    <w:rsid w:val="003E2A6B"/>
    <w:rsid w:val="003E3014"/>
    <w:rsid w:val="003E37DC"/>
    <w:rsid w:val="003E51A6"/>
    <w:rsid w:val="003E5BA0"/>
    <w:rsid w:val="003E5BFB"/>
    <w:rsid w:val="003E68A1"/>
    <w:rsid w:val="003E68F7"/>
    <w:rsid w:val="003E6ECC"/>
    <w:rsid w:val="003E75C4"/>
    <w:rsid w:val="003F0557"/>
    <w:rsid w:val="003F14C9"/>
    <w:rsid w:val="003F24C2"/>
    <w:rsid w:val="003F27F6"/>
    <w:rsid w:val="003F36E6"/>
    <w:rsid w:val="003F4D3E"/>
    <w:rsid w:val="003F55D9"/>
    <w:rsid w:val="003F58EB"/>
    <w:rsid w:val="003F6F97"/>
    <w:rsid w:val="003F7542"/>
    <w:rsid w:val="003F7A3E"/>
    <w:rsid w:val="003F7A69"/>
    <w:rsid w:val="003F7DF4"/>
    <w:rsid w:val="004004D4"/>
    <w:rsid w:val="00401087"/>
    <w:rsid w:val="00401AD5"/>
    <w:rsid w:val="004027E1"/>
    <w:rsid w:val="00403F52"/>
    <w:rsid w:val="00404617"/>
    <w:rsid w:val="00404FE3"/>
    <w:rsid w:val="004051A0"/>
    <w:rsid w:val="0040547A"/>
    <w:rsid w:val="0040559E"/>
    <w:rsid w:val="00405884"/>
    <w:rsid w:val="00405E2A"/>
    <w:rsid w:val="0040652B"/>
    <w:rsid w:val="0040658A"/>
    <w:rsid w:val="00406A56"/>
    <w:rsid w:val="004102FE"/>
    <w:rsid w:val="004107E0"/>
    <w:rsid w:val="00410807"/>
    <w:rsid w:val="00410B23"/>
    <w:rsid w:val="00410CB8"/>
    <w:rsid w:val="00411214"/>
    <w:rsid w:val="004115DD"/>
    <w:rsid w:val="00411C7B"/>
    <w:rsid w:val="0041302A"/>
    <w:rsid w:val="0041309F"/>
    <w:rsid w:val="004138D0"/>
    <w:rsid w:val="00413B0E"/>
    <w:rsid w:val="00413F0E"/>
    <w:rsid w:val="00413F48"/>
    <w:rsid w:val="004140E8"/>
    <w:rsid w:val="004145A6"/>
    <w:rsid w:val="00414790"/>
    <w:rsid w:val="00415424"/>
    <w:rsid w:val="004155C0"/>
    <w:rsid w:val="00415644"/>
    <w:rsid w:val="004159C1"/>
    <w:rsid w:val="00415A63"/>
    <w:rsid w:val="00415CFD"/>
    <w:rsid w:val="00415D48"/>
    <w:rsid w:val="00415F0C"/>
    <w:rsid w:val="004165F8"/>
    <w:rsid w:val="0041698A"/>
    <w:rsid w:val="00416C20"/>
    <w:rsid w:val="00416CF8"/>
    <w:rsid w:val="00417AF4"/>
    <w:rsid w:val="00417FA7"/>
    <w:rsid w:val="004200C2"/>
    <w:rsid w:val="00420381"/>
    <w:rsid w:val="00420DDD"/>
    <w:rsid w:val="0042110A"/>
    <w:rsid w:val="00421450"/>
    <w:rsid w:val="00422547"/>
    <w:rsid w:val="00422D68"/>
    <w:rsid w:val="00423A90"/>
    <w:rsid w:val="00423BD7"/>
    <w:rsid w:val="00424257"/>
    <w:rsid w:val="004244F0"/>
    <w:rsid w:val="00424B42"/>
    <w:rsid w:val="00424D37"/>
    <w:rsid w:val="00425006"/>
    <w:rsid w:val="004251E2"/>
    <w:rsid w:val="00425735"/>
    <w:rsid w:val="004257FE"/>
    <w:rsid w:val="00425805"/>
    <w:rsid w:val="004267BE"/>
    <w:rsid w:val="00426B15"/>
    <w:rsid w:val="00426B7B"/>
    <w:rsid w:val="00427690"/>
    <w:rsid w:val="00427AC8"/>
    <w:rsid w:val="00427E13"/>
    <w:rsid w:val="00427EED"/>
    <w:rsid w:val="00430741"/>
    <w:rsid w:val="00431706"/>
    <w:rsid w:val="00431D8B"/>
    <w:rsid w:val="004325BB"/>
    <w:rsid w:val="004327A7"/>
    <w:rsid w:val="004334A6"/>
    <w:rsid w:val="0043385F"/>
    <w:rsid w:val="00433E16"/>
    <w:rsid w:val="004342B2"/>
    <w:rsid w:val="004344CB"/>
    <w:rsid w:val="004347D3"/>
    <w:rsid w:val="00435038"/>
    <w:rsid w:val="004351F2"/>
    <w:rsid w:val="0043630E"/>
    <w:rsid w:val="00436CAB"/>
    <w:rsid w:val="00436D1A"/>
    <w:rsid w:val="00437148"/>
    <w:rsid w:val="00437E33"/>
    <w:rsid w:val="00437EAE"/>
    <w:rsid w:val="00441CDD"/>
    <w:rsid w:val="004420E9"/>
    <w:rsid w:val="004428EC"/>
    <w:rsid w:val="00443130"/>
    <w:rsid w:val="00443800"/>
    <w:rsid w:val="00443ACA"/>
    <w:rsid w:val="00443D3A"/>
    <w:rsid w:val="00443E33"/>
    <w:rsid w:val="004445CD"/>
    <w:rsid w:val="00444804"/>
    <w:rsid w:val="00444C33"/>
    <w:rsid w:val="0044513D"/>
    <w:rsid w:val="00445F58"/>
    <w:rsid w:val="004464BD"/>
    <w:rsid w:val="004467B3"/>
    <w:rsid w:val="00446D25"/>
    <w:rsid w:val="0044754C"/>
    <w:rsid w:val="00447DCE"/>
    <w:rsid w:val="00447F1B"/>
    <w:rsid w:val="0045026E"/>
    <w:rsid w:val="004506A8"/>
    <w:rsid w:val="00450BD6"/>
    <w:rsid w:val="00451193"/>
    <w:rsid w:val="004511CF"/>
    <w:rsid w:val="0045196D"/>
    <w:rsid w:val="00451B87"/>
    <w:rsid w:val="00452ABE"/>
    <w:rsid w:val="00452EF4"/>
    <w:rsid w:val="004533B3"/>
    <w:rsid w:val="00453542"/>
    <w:rsid w:val="0045362F"/>
    <w:rsid w:val="00453AE3"/>
    <w:rsid w:val="00453D1B"/>
    <w:rsid w:val="00453D6B"/>
    <w:rsid w:val="00454602"/>
    <w:rsid w:val="004550B2"/>
    <w:rsid w:val="00456271"/>
    <w:rsid w:val="004568E1"/>
    <w:rsid w:val="00456A5C"/>
    <w:rsid w:val="00456D45"/>
    <w:rsid w:val="00456E9B"/>
    <w:rsid w:val="00457193"/>
    <w:rsid w:val="00457492"/>
    <w:rsid w:val="00457711"/>
    <w:rsid w:val="00457DCF"/>
    <w:rsid w:val="0046086B"/>
    <w:rsid w:val="00461403"/>
    <w:rsid w:val="00461944"/>
    <w:rsid w:val="00462A3B"/>
    <w:rsid w:val="00462FBC"/>
    <w:rsid w:val="00463C37"/>
    <w:rsid w:val="00464AE6"/>
    <w:rsid w:val="00464CA8"/>
    <w:rsid w:val="00465970"/>
    <w:rsid w:val="0046738D"/>
    <w:rsid w:val="00467530"/>
    <w:rsid w:val="004678CB"/>
    <w:rsid w:val="00467B0A"/>
    <w:rsid w:val="00467DCF"/>
    <w:rsid w:val="0047164A"/>
    <w:rsid w:val="00471B38"/>
    <w:rsid w:val="00473EC1"/>
    <w:rsid w:val="004745B0"/>
    <w:rsid w:val="00474FB5"/>
    <w:rsid w:val="0047524E"/>
    <w:rsid w:val="00476138"/>
    <w:rsid w:val="004766FA"/>
    <w:rsid w:val="0047689E"/>
    <w:rsid w:val="004775E7"/>
    <w:rsid w:val="00480FF5"/>
    <w:rsid w:val="0048100A"/>
    <w:rsid w:val="004810C1"/>
    <w:rsid w:val="004811FF"/>
    <w:rsid w:val="00484885"/>
    <w:rsid w:val="00484D15"/>
    <w:rsid w:val="00485C41"/>
    <w:rsid w:val="00486CEE"/>
    <w:rsid w:val="00486CF5"/>
    <w:rsid w:val="00486E85"/>
    <w:rsid w:val="00487784"/>
    <w:rsid w:val="004877CF"/>
    <w:rsid w:val="00490B3F"/>
    <w:rsid w:val="0049156E"/>
    <w:rsid w:val="004919C6"/>
    <w:rsid w:val="00491E5C"/>
    <w:rsid w:val="0049307E"/>
    <w:rsid w:val="00494293"/>
    <w:rsid w:val="00494AE5"/>
    <w:rsid w:val="00494EF7"/>
    <w:rsid w:val="0049573D"/>
    <w:rsid w:val="00495895"/>
    <w:rsid w:val="00495D73"/>
    <w:rsid w:val="00496417"/>
    <w:rsid w:val="00496850"/>
    <w:rsid w:val="00496CE3"/>
    <w:rsid w:val="00497602"/>
    <w:rsid w:val="00497C17"/>
    <w:rsid w:val="004A001B"/>
    <w:rsid w:val="004A0428"/>
    <w:rsid w:val="004A14FA"/>
    <w:rsid w:val="004A1D67"/>
    <w:rsid w:val="004A2CAE"/>
    <w:rsid w:val="004A3326"/>
    <w:rsid w:val="004A417B"/>
    <w:rsid w:val="004A58DF"/>
    <w:rsid w:val="004A5AC8"/>
    <w:rsid w:val="004A6180"/>
    <w:rsid w:val="004A641B"/>
    <w:rsid w:val="004A648B"/>
    <w:rsid w:val="004A648F"/>
    <w:rsid w:val="004A6A9E"/>
    <w:rsid w:val="004A6BE3"/>
    <w:rsid w:val="004A7161"/>
    <w:rsid w:val="004A7484"/>
    <w:rsid w:val="004A7A87"/>
    <w:rsid w:val="004B0107"/>
    <w:rsid w:val="004B0BE0"/>
    <w:rsid w:val="004B0D28"/>
    <w:rsid w:val="004B11DE"/>
    <w:rsid w:val="004B15BB"/>
    <w:rsid w:val="004B1847"/>
    <w:rsid w:val="004B1986"/>
    <w:rsid w:val="004B1A29"/>
    <w:rsid w:val="004B217E"/>
    <w:rsid w:val="004B237D"/>
    <w:rsid w:val="004B2CEB"/>
    <w:rsid w:val="004B326E"/>
    <w:rsid w:val="004B3400"/>
    <w:rsid w:val="004B414F"/>
    <w:rsid w:val="004B4542"/>
    <w:rsid w:val="004B516C"/>
    <w:rsid w:val="004B74C0"/>
    <w:rsid w:val="004B77C4"/>
    <w:rsid w:val="004B7ADB"/>
    <w:rsid w:val="004C01DC"/>
    <w:rsid w:val="004C13AE"/>
    <w:rsid w:val="004C1A16"/>
    <w:rsid w:val="004C1AC2"/>
    <w:rsid w:val="004C2350"/>
    <w:rsid w:val="004C3796"/>
    <w:rsid w:val="004C42FF"/>
    <w:rsid w:val="004C4347"/>
    <w:rsid w:val="004C5427"/>
    <w:rsid w:val="004C565B"/>
    <w:rsid w:val="004C57E2"/>
    <w:rsid w:val="004C5B23"/>
    <w:rsid w:val="004C66CE"/>
    <w:rsid w:val="004C704C"/>
    <w:rsid w:val="004C7A80"/>
    <w:rsid w:val="004D08EA"/>
    <w:rsid w:val="004D108F"/>
    <w:rsid w:val="004D1622"/>
    <w:rsid w:val="004D2105"/>
    <w:rsid w:val="004D23BC"/>
    <w:rsid w:val="004D23DD"/>
    <w:rsid w:val="004D27B3"/>
    <w:rsid w:val="004D299C"/>
    <w:rsid w:val="004D3442"/>
    <w:rsid w:val="004D3C20"/>
    <w:rsid w:val="004D3C7E"/>
    <w:rsid w:val="004D3F9D"/>
    <w:rsid w:val="004D4C8E"/>
    <w:rsid w:val="004D5DC8"/>
    <w:rsid w:val="004D6445"/>
    <w:rsid w:val="004E0528"/>
    <w:rsid w:val="004E05F1"/>
    <w:rsid w:val="004E093E"/>
    <w:rsid w:val="004E16E1"/>
    <w:rsid w:val="004E182F"/>
    <w:rsid w:val="004E19A5"/>
    <w:rsid w:val="004E2334"/>
    <w:rsid w:val="004E24DE"/>
    <w:rsid w:val="004E2DA7"/>
    <w:rsid w:val="004E2DB0"/>
    <w:rsid w:val="004E300E"/>
    <w:rsid w:val="004E3413"/>
    <w:rsid w:val="004E37EB"/>
    <w:rsid w:val="004E43C6"/>
    <w:rsid w:val="004E453E"/>
    <w:rsid w:val="004E5947"/>
    <w:rsid w:val="004E66DF"/>
    <w:rsid w:val="004E6DD7"/>
    <w:rsid w:val="004E7744"/>
    <w:rsid w:val="004F01FF"/>
    <w:rsid w:val="004F08D1"/>
    <w:rsid w:val="004F11FD"/>
    <w:rsid w:val="004F1C52"/>
    <w:rsid w:val="004F1F90"/>
    <w:rsid w:val="004F200B"/>
    <w:rsid w:val="004F290C"/>
    <w:rsid w:val="004F29C1"/>
    <w:rsid w:val="004F2DFE"/>
    <w:rsid w:val="004F33C5"/>
    <w:rsid w:val="004F3EB9"/>
    <w:rsid w:val="004F4197"/>
    <w:rsid w:val="004F4A20"/>
    <w:rsid w:val="004F4A28"/>
    <w:rsid w:val="004F4D2D"/>
    <w:rsid w:val="004F4F3D"/>
    <w:rsid w:val="004F537E"/>
    <w:rsid w:val="004F58AE"/>
    <w:rsid w:val="004F5D93"/>
    <w:rsid w:val="004F62E0"/>
    <w:rsid w:val="004F684D"/>
    <w:rsid w:val="004F6ABB"/>
    <w:rsid w:val="004F7859"/>
    <w:rsid w:val="004F7DEB"/>
    <w:rsid w:val="00500C25"/>
    <w:rsid w:val="00500D59"/>
    <w:rsid w:val="00500EDF"/>
    <w:rsid w:val="00500EF3"/>
    <w:rsid w:val="00501588"/>
    <w:rsid w:val="00501D8B"/>
    <w:rsid w:val="0050205D"/>
    <w:rsid w:val="005022E1"/>
    <w:rsid w:val="00502A32"/>
    <w:rsid w:val="0050345E"/>
    <w:rsid w:val="0050353C"/>
    <w:rsid w:val="00503744"/>
    <w:rsid w:val="00503B5E"/>
    <w:rsid w:val="00503D55"/>
    <w:rsid w:val="0050507E"/>
    <w:rsid w:val="00505112"/>
    <w:rsid w:val="005055EB"/>
    <w:rsid w:val="005059CE"/>
    <w:rsid w:val="00506C4C"/>
    <w:rsid w:val="00507114"/>
    <w:rsid w:val="0050762E"/>
    <w:rsid w:val="00507847"/>
    <w:rsid w:val="00507A86"/>
    <w:rsid w:val="00507D74"/>
    <w:rsid w:val="00507F16"/>
    <w:rsid w:val="005108B5"/>
    <w:rsid w:val="005110DD"/>
    <w:rsid w:val="00511227"/>
    <w:rsid w:val="00511414"/>
    <w:rsid w:val="00511E3A"/>
    <w:rsid w:val="005120DE"/>
    <w:rsid w:val="005126AF"/>
    <w:rsid w:val="00512F7A"/>
    <w:rsid w:val="005141CF"/>
    <w:rsid w:val="005148CC"/>
    <w:rsid w:val="00514BBF"/>
    <w:rsid w:val="005156A2"/>
    <w:rsid w:val="00515DA7"/>
    <w:rsid w:val="00515F3A"/>
    <w:rsid w:val="005163F4"/>
    <w:rsid w:val="00516BE6"/>
    <w:rsid w:val="00516DA7"/>
    <w:rsid w:val="00517569"/>
    <w:rsid w:val="005177FC"/>
    <w:rsid w:val="0052077E"/>
    <w:rsid w:val="00520A48"/>
    <w:rsid w:val="00520AB8"/>
    <w:rsid w:val="00520FFC"/>
    <w:rsid w:val="005216FC"/>
    <w:rsid w:val="005218AE"/>
    <w:rsid w:val="00521C22"/>
    <w:rsid w:val="00521C54"/>
    <w:rsid w:val="00521DB1"/>
    <w:rsid w:val="00522192"/>
    <w:rsid w:val="00522317"/>
    <w:rsid w:val="005223B8"/>
    <w:rsid w:val="005223FC"/>
    <w:rsid w:val="00522918"/>
    <w:rsid w:val="005229E5"/>
    <w:rsid w:val="00522EE1"/>
    <w:rsid w:val="005234B9"/>
    <w:rsid w:val="00523CE9"/>
    <w:rsid w:val="00523D87"/>
    <w:rsid w:val="00524BEB"/>
    <w:rsid w:val="00524C6C"/>
    <w:rsid w:val="0052507A"/>
    <w:rsid w:val="005255F0"/>
    <w:rsid w:val="00525B24"/>
    <w:rsid w:val="00527A66"/>
    <w:rsid w:val="00527A7F"/>
    <w:rsid w:val="005307F5"/>
    <w:rsid w:val="0053099B"/>
    <w:rsid w:val="005314CE"/>
    <w:rsid w:val="0053158E"/>
    <w:rsid w:val="0053170E"/>
    <w:rsid w:val="00531ACD"/>
    <w:rsid w:val="00531DE4"/>
    <w:rsid w:val="005326D4"/>
    <w:rsid w:val="00532B02"/>
    <w:rsid w:val="00532CCB"/>
    <w:rsid w:val="00532D87"/>
    <w:rsid w:val="00532F4A"/>
    <w:rsid w:val="005336B3"/>
    <w:rsid w:val="00533711"/>
    <w:rsid w:val="0053495F"/>
    <w:rsid w:val="00534BA5"/>
    <w:rsid w:val="00534C81"/>
    <w:rsid w:val="005351F4"/>
    <w:rsid w:val="00535734"/>
    <w:rsid w:val="00535B00"/>
    <w:rsid w:val="00536087"/>
    <w:rsid w:val="00536548"/>
    <w:rsid w:val="00536AE0"/>
    <w:rsid w:val="005372FD"/>
    <w:rsid w:val="00537BE2"/>
    <w:rsid w:val="00540AC3"/>
    <w:rsid w:val="00541759"/>
    <w:rsid w:val="00541E92"/>
    <w:rsid w:val="0054215B"/>
    <w:rsid w:val="005425D9"/>
    <w:rsid w:val="00542962"/>
    <w:rsid w:val="00542DF1"/>
    <w:rsid w:val="00543911"/>
    <w:rsid w:val="00544108"/>
    <w:rsid w:val="0054482E"/>
    <w:rsid w:val="00544FAE"/>
    <w:rsid w:val="00545077"/>
    <w:rsid w:val="00545195"/>
    <w:rsid w:val="00545570"/>
    <w:rsid w:val="00545952"/>
    <w:rsid w:val="0054599B"/>
    <w:rsid w:val="00545E7A"/>
    <w:rsid w:val="00546353"/>
    <w:rsid w:val="005463AE"/>
    <w:rsid w:val="00546409"/>
    <w:rsid w:val="00547738"/>
    <w:rsid w:val="005478A6"/>
    <w:rsid w:val="005510EB"/>
    <w:rsid w:val="005514A3"/>
    <w:rsid w:val="00551928"/>
    <w:rsid w:val="00551B3E"/>
    <w:rsid w:val="00552728"/>
    <w:rsid w:val="005528DF"/>
    <w:rsid w:val="00552D1A"/>
    <w:rsid w:val="005536ED"/>
    <w:rsid w:val="00554086"/>
    <w:rsid w:val="00554794"/>
    <w:rsid w:val="00554BF8"/>
    <w:rsid w:val="00555310"/>
    <w:rsid w:val="00555B8A"/>
    <w:rsid w:val="005564DF"/>
    <w:rsid w:val="0055694D"/>
    <w:rsid w:val="00556A16"/>
    <w:rsid w:val="00556B58"/>
    <w:rsid w:val="00556DC7"/>
    <w:rsid w:val="00556E11"/>
    <w:rsid w:val="005570FE"/>
    <w:rsid w:val="00557199"/>
    <w:rsid w:val="0055725D"/>
    <w:rsid w:val="00560072"/>
    <w:rsid w:val="005602B8"/>
    <w:rsid w:val="00560E8F"/>
    <w:rsid w:val="005615B5"/>
    <w:rsid w:val="005616F3"/>
    <w:rsid w:val="0056175F"/>
    <w:rsid w:val="00561920"/>
    <w:rsid w:val="0056208A"/>
    <w:rsid w:val="00562E13"/>
    <w:rsid w:val="005635DB"/>
    <w:rsid w:val="00564241"/>
    <w:rsid w:val="00564369"/>
    <w:rsid w:val="00564457"/>
    <w:rsid w:val="00564955"/>
    <w:rsid w:val="00564A1C"/>
    <w:rsid w:val="00564B09"/>
    <w:rsid w:val="00564C00"/>
    <w:rsid w:val="0056524F"/>
    <w:rsid w:val="00565ACB"/>
    <w:rsid w:val="0056663A"/>
    <w:rsid w:val="0056737E"/>
    <w:rsid w:val="00567710"/>
    <w:rsid w:val="005679FA"/>
    <w:rsid w:val="00567C10"/>
    <w:rsid w:val="00567EE5"/>
    <w:rsid w:val="00570C54"/>
    <w:rsid w:val="00571037"/>
    <w:rsid w:val="0057168B"/>
    <w:rsid w:val="00571992"/>
    <w:rsid w:val="00571E65"/>
    <w:rsid w:val="00571F3C"/>
    <w:rsid w:val="005724A4"/>
    <w:rsid w:val="00572563"/>
    <w:rsid w:val="00573198"/>
    <w:rsid w:val="00573336"/>
    <w:rsid w:val="00573565"/>
    <w:rsid w:val="00573597"/>
    <w:rsid w:val="00573A9A"/>
    <w:rsid w:val="00574530"/>
    <w:rsid w:val="00574BD4"/>
    <w:rsid w:val="0057527F"/>
    <w:rsid w:val="005754BC"/>
    <w:rsid w:val="00575DA5"/>
    <w:rsid w:val="0057681A"/>
    <w:rsid w:val="0057698C"/>
    <w:rsid w:val="00576D5D"/>
    <w:rsid w:val="00577279"/>
    <w:rsid w:val="005773CF"/>
    <w:rsid w:val="00580781"/>
    <w:rsid w:val="00580807"/>
    <w:rsid w:val="0058087B"/>
    <w:rsid w:val="005811D0"/>
    <w:rsid w:val="00581B7A"/>
    <w:rsid w:val="0058205B"/>
    <w:rsid w:val="005827CF"/>
    <w:rsid w:val="00582C56"/>
    <w:rsid w:val="00582FF5"/>
    <w:rsid w:val="00584721"/>
    <w:rsid w:val="00584817"/>
    <w:rsid w:val="00584E14"/>
    <w:rsid w:val="005852D9"/>
    <w:rsid w:val="005859CF"/>
    <w:rsid w:val="00586A0C"/>
    <w:rsid w:val="00586BFE"/>
    <w:rsid w:val="0058774D"/>
    <w:rsid w:val="00587CDF"/>
    <w:rsid w:val="00590148"/>
    <w:rsid w:val="0059096B"/>
    <w:rsid w:val="00590997"/>
    <w:rsid w:val="00590E7C"/>
    <w:rsid w:val="00590F55"/>
    <w:rsid w:val="005923FA"/>
    <w:rsid w:val="00592559"/>
    <w:rsid w:val="00593C92"/>
    <w:rsid w:val="00593CF4"/>
    <w:rsid w:val="00594179"/>
    <w:rsid w:val="0059445A"/>
    <w:rsid w:val="0059450F"/>
    <w:rsid w:val="0059460A"/>
    <w:rsid w:val="00594B05"/>
    <w:rsid w:val="005963AA"/>
    <w:rsid w:val="00597ACB"/>
    <w:rsid w:val="005A012B"/>
    <w:rsid w:val="005A0800"/>
    <w:rsid w:val="005A085D"/>
    <w:rsid w:val="005A09D3"/>
    <w:rsid w:val="005A09FC"/>
    <w:rsid w:val="005A0E1B"/>
    <w:rsid w:val="005A1D52"/>
    <w:rsid w:val="005A1F23"/>
    <w:rsid w:val="005A1F7E"/>
    <w:rsid w:val="005A2068"/>
    <w:rsid w:val="005A2513"/>
    <w:rsid w:val="005A26DA"/>
    <w:rsid w:val="005A27C6"/>
    <w:rsid w:val="005A41F6"/>
    <w:rsid w:val="005A4690"/>
    <w:rsid w:val="005A4AF2"/>
    <w:rsid w:val="005A4F99"/>
    <w:rsid w:val="005A654D"/>
    <w:rsid w:val="005A666E"/>
    <w:rsid w:val="005A6F99"/>
    <w:rsid w:val="005A7018"/>
    <w:rsid w:val="005A7945"/>
    <w:rsid w:val="005B041C"/>
    <w:rsid w:val="005B143F"/>
    <w:rsid w:val="005B15EB"/>
    <w:rsid w:val="005B1E04"/>
    <w:rsid w:val="005B2D5C"/>
    <w:rsid w:val="005B3088"/>
    <w:rsid w:val="005B30F0"/>
    <w:rsid w:val="005B3406"/>
    <w:rsid w:val="005B357A"/>
    <w:rsid w:val="005B3E93"/>
    <w:rsid w:val="005B4449"/>
    <w:rsid w:val="005B4482"/>
    <w:rsid w:val="005B45F7"/>
    <w:rsid w:val="005B58B6"/>
    <w:rsid w:val="005B58C6"/>
    <w:rsid w:val="005B5CD1"/>
    <w:rsid w:val="005B603C"/>
    <w:rsid w:val="005B6CF4"/>
    <w:rsid w:val="005B7141"/>
    <w:rsid w:val="005B7582"/>
    <w:rsid w:val="005B776D"/>
    <w:rsid w:val="005C086F"/>
    <w:rsid w:val="005C098A"/>
    <w:rsid w:val="005C0A9E"/>
    <w:rsid w:val="005C0EFC"/>
    <w:rsid w:val="005C11FB"/>
    <w:rsid w:val="005C24B3"/>
    <w:rsid w:val="005C27C8"/>
    <w:rsid w:val="005C3F07"/>
    <w:rsid w:val="005C4E6C"/>
    <w:rsid w:val="005C71D4"/>
    <w:rsid w:val="005C7CA6"/>
    <w:rsid w:val="005D0220"/>
    <w:rsid w:val="005D0888"/>
    <w:rsid w:val="005D0EF1"/>
    <w:rsid w:val="005D0F97"/>
    <w:rsid w:val="005D1214"/>
    <w:rsid w:val="005D17DF"/>
    <w:rsid w:val="005D1C2A"/>
    <w:rsid w:val="005D35A0"/>
    <w:rsid w:val="005D3BEC"/>
    <w:rsid w:val="005D3E9E"/>
    <w:rsid w:val="005D3EF2"/>
    <w:rsid w:val="005D45B9"/>
    <w:rsid w:val="005D462B"/>
    <w:rsid w:val="005D56F0"/>
    <w:rsid w:val="005D5832"/>
    <w:rsid w:val="005D5D30"/>
    <w:rsid w:val="005D60E4"/>
    <w:rsid w:val="005D6DC4"/>
    <w:rsid w:val="005D7B63"/>
    <w:rsid w:val="005E04DC"/>
    <w:rsid w:val="005E183D"/>
    <w:rsid w:val="005E20B6"/>
    <w:rsid w:val="005E240E"/>
    <w:rsid w:val="005E2CE2"/>
    <w:rsid w:val="005E31DB"/>
    <w:rsid w:val="005E4216"/>
    <w:rsid w:val="005E451E"/>
    <w:rsid w:val="005E47E6"/>
    <w:rsid w:val="005E592E"/>
    <w:rsid w:val="005E5CDA"/>
    <w:rsid w:val="005E5D30"/>
    <w:rsid w:val="005E5F0D"/>
    <w:rsid w:val="005E7808"/>
    <w:rsid w:val="005E7B27"/>
    <w:rsid w:val="005E7DA6"/>
    <w:rsid w:val="005F0E49"/>
    <w:rsid w:val="005F12FF"/>
    <w:rsid w:val="005F13C1"/>
    <w:rsid w:val="005F1C10"/>
    <w:rsid w:val="005F2667"/>
    <w:rsid w:val="005F2AAC"/>
    <w:rsid w:val="005F308D"/>
    <w:rsid w:val="005F34F5"/>
    <w:rsid w:val="005F3A92"/>
    <w:rsid w:val="005F5819"/>
    <w:rsid w:val="005F5935"/>
    <w:rsid w:val="005F5A15"/>
    <w:rsid w:val="005F6B5D"/>
    <w:rsid w:val="005F6CDC"/>
    <w:rsid w:val="005F707D"/>
    <w:rsid w:val="005F73D1"/>
    <w:rsid w:val="005F7C7B"/>
    <w:rsid w:val="005F7CB2"/>
    <w:rsid w:val="0060018A"/>
    <w:rsid w:val="006004DE"/>
    <w:rsid w:val="00600ABE"/>
    <w:rsid w:val="00600B31"/>
    <w:rsid w:val="006010FD"/>
    <w:rsid w:val="00601360"/>
    <w:rsid w:val="0060171A"/>
    <w:rsid w:val="0060356E"/>
    <w:rsid w:val="00603C41"/>
    <w:rsid w:val="00604105"/>
    <w:rsid w:val="006044B4"/>
    <w:rsid w:val="00604A2C"/>
    <w:rsid w:val="00604DFA"/>
    <w:rsid w:val="006053B0"/>
    <w:rsid w:val="0060584F"/>
    <w:rsid w:val="00606654"/>
    <w:rsid w:val="0060674F"/>
    <w:rsid w:val="0060685B"/>
    <w:rsid w:val="00606E43"/>
    <w:rsid w:val="00606E51"/>
    <w:rsid w:val="0060740E"/>
    <w:rsid w:val="00607D6A"/>
    <w:rsid w:val="00610093"/>
    <w:rsid w:val="006107BF"/>
    <w:rsid w:val="00610CE4"/>
    <w:rsid w:val="00611767"/>
    <w:rsid w:val="0061228A"/>
    <w:rsid w:val="00612B04"/>
    <w:rsid w:val="0061306F"/>
    <w:rsid w:val="00613642"/>
    <w:rsid w:val="0061364B"/>
    <w:rsid w:val="00613E9D"/>
    <w:rsid w:val="00614607"/>
    <w:rsid w:val="006146B6"/>
    <w:rsid w:val="00614C1D"/>
    <w:rsid w:val="00614CA7"/>
    <w:rsid w:val="00614F14"/>
    <w:rsid w:val="00615860"/>
    <w:rsid w:val="00617078"/>
    <w:rsid w:val="00617173"/>
    <w:rsid w:val="0061723D"/>
    <w:rsid w:val="00617378"/>
    <w:rsid w:val="0061738E"/>
    <w:rsid w:val="006173EB"/>
    <w:rsid w:val="00617A41"/>
    <w:rsid w:val="006206C3"/>
    <w:rsid w:val="00620D3C"/>
    <w:rsid w:val="00621A5C"/>
    <w:rsid w:val="00622508"/>
    <w:rsid w:val="006229B2"/>
    <w:rsid w:val="006236B3"/>
    <w:rsid w:val="00623963"/>
    <w:rsid w:val="00623DF0"/>
    <w:rsid w:val="00623F66"/>
    <w:rsid w:val="00623F78"/>
    <w:rsid w:val="0062483C"/>
    <w:rsid w:val="00624C27"/>
    <w:rsid w:val="00624F45"/>
    <w:rsid w:val="006251D3"/>
    <w:rsid w:val="0062533B"/>
    <w:rsid w:val="006256A4"/>
    <w:rsid w:val="00625A85"/>
    <w:rsid w:val="006263F8"/>
    <w:rsid w:val="006265C3"/>
    <w:rsid w:val="0062683D"/>
    <w:rsid w:val="006272AA"/>
    <w:rsid w:val="006275FF"/>
    <w:rsid w:val="00627E97"/>
    <w:rsid w:val="006304A6"/>
    <w:rsid w:val="00630C89"/>
    <w:rsid w:val="00630D17"/>
    <w:rsid w:val="0063116F"/>
    <w:rsid w:val="006313C9"/>
    <w:rsid w:val="006314EB"/>
    <w:rsid w:val="00631586"/>
    <w:rsid w:val="00631785"/>
    <w:rsid w:val="00631F05"/>
    <w:rsid w:val="00632111"/>
    <w:rsid w:val="006325B3"/>
    <w:rsid w:val="006327B8"/>
    <w:rsid w:val="00632FAC"/>
    <w:rsid w:val="0063332C"/>
    <w:rsid w:val="00633A27"/>
    <w:rsid w:val="00633B66"/>
    <w:rsid w:val="00633E5B"/>
    <w:rsid w:val="006349AE"/>
    <w:rsid w:val="00634AB1"/>
    <w:rsid w:val="00634C1E"/>
    <w:rsid w:val="00635042"/>
    <w:rsid w:val="006350FD"/>
    <w:rsid w:val="006351EE"/>
    <w:rsid w:val="00635376"/>
    <w:rsid w:val="006356CA"/>
    <w:rsid w:val="006357DE"/>
    <w:rsid w:val="00635D2A"/>
    <w:rsid w:val="00635DB6"/>
    <w:rsid w:val="00636721"/>
    <w:rsid w:val="00637006"/>
    <w:rsid w:val="00637015"/>
    <w:rsid w:val="006373F9"/>
    <w:rsid w:val="00640110"/>
    <w:rsid w:val="0064069D"/>
    <w:rsid w:val="0064084D"/>
    <w:rsid w:val="006408D0"/>
    <w:rsid w:val="00640DCB"/>
    <w:rsid w:val="00640DCE"/>
    <w:rsid w:val="006416FC"/>
    <w:rsid w:val="00641989"/>
    <w:rsid w:val="0064285D"/>
    <w:rsid w:val="006436B1"/>
    <w:rsid w:val="00643AC0"/>
    <w:rsid w:val="0064442D"/>
    <w:rsid w:val="00644B02"/>
    <w:rsid w:val="006450FE"/>
    <w:rsid w:val="006456CB"/>
    <w:rsid w:val="006459B6"/>
    <w:rsid w:val="006475D0"/>
    <w:rsid w:val="006477BA"/>
    <w:rsid w:val="00647801"/>
    <w:rsid w:val="00647949"/>
    <w:rsid w:val="0065075E"/>
    <w:rsid w:val="00650A7F"/>
    <w:rsid w:val="0065134E"/>
    <w:rsid w:val="00652765"/>
    <w:rsid w:val="00652853"/>
    <w:rsid w:val="006529CD"/>
    <w:rsid w:val="00652CC1"/>
    <w:rsid w:val="00653A3B"/>
    <w:rsid w:val="00654454"/>
    <w:rsid w:val="00654756"/>
    <w:rsid w:val="006549F9"/>
    <w:rsid w:val="00654F34"/>
    <w:rsid w:val="006553B9"/>
    <w:rsid w:val="0065600B"/>
    <w:rsid w:val="00656297"/>
    <w:rsid w:val="00656309"/>
    <w:rsid w:val="00656926"/>
    <w:rsid w:val="00657350"/>
    <w:rsid w:val="00657E61"/>
    <w:rsid w:val="0066079A"/>
    <w:rsid w:val="00660FA7"/>
    <w:rsid w:val="00661560"/>
    <w:rsid w:val="0066191B"/>
    <w:rsid w:val="006624DC"/>
    <w:rsid w:val="00662D85"/>
    <w:rsid w:val="006630DB"/>
    <w:rsid w:val="006630F1"/>
    <w:rsid w:val="006637EB"/>
    <w:rsid w:val="006638E4"/>
    <w:rsid w:val="00663EA5"/>
    <w:rsid w:val="00663F7C"/>
    <w:rsid w:val="00664FB1"/>
    <w:rsid w:val="00665051"/>
    <w:rsid w:val="0066564D"/>
    <w:rsid w:val="00665A08"/>
    <w:rsid w:val="00665BE7"/>
    <w:rsid w:val="00665BF5"/>
    <w:rsid w:val="00665FDE"/>
    <w:rsid w:val="00666260"/>
    <w:rsid w:val="00666BBE"/>
    <w:rsid w:val="0066716F"/>
    <w:rsid w:val="0066780C"/>
    <w:rsid w:val="00667F9B"/>
    <w:rsid w:val="006701CC"/>
    <w:rsid w:val="00670729"/>
    <w:rsid w:val="00670D31"/>
    <w:rsid w:val="00671028"/>
    <w:rsid w:val="00671BB7"/>
    <w:rsid w:val="00671D43"/>
    <w:rsid w:val="00671D9E"/>
    <w:rsid w:val="0067263B"/>
    <w:rsid w:val="00672830"/>
    <w:rsid w:val="00672AAF"/>
    <w:rsid w:val="00672C56"/>
    <w:rsid w:val="00675056"/>
    <w:rsid w:val="0067568F"/>
    <w:rsid w:val="00675D59"/>
    <w:rsid w:val="0067606E"/>
    <w:rsid w:val="006763C5"/>
    <w:rsid w:val="00676F3B"/>
    <w:rsid w:val="0067791C"/>
    <w:rsid w:val="00677A61"/>
    <w:rsid w:val="00677D1E"/>
    <w:rsid w:val="006804D6"/>
    <w:rsid w:val="0068058B"/>
    <w:rsid w:val="006805E1"/>
    <w:rsid w:val="00680E03"/>
    <w:rsid w:val="00681B5C"/>
    <w:rsid w:val="00681CA9"/>
    <w:rsid w:val="006822B5"/>
    <w:rsid w:val="00682AC9"/>
    <w:rsid w:val="006832F8"/>
    <w:rsid w:val="00683320"/>
    <w:rsid w:val="00684395"/>
    <w:rsid w:val="006846D4"/>
    <w:rsid w:val="006849FA"/>
    <w:rsid w:val="00684D9C"/>
    <w:rsid w:val="00684EE2"/>
    <w:rsid w:val="0068533E"/>
    <w:rsid w:val="00685F10"/>
    <w:rsid w:val="00686149"/>
    <w:rsid w:val="00686193"/>
    <w:rsid w:val="006865F5"/>
    <w:rsid w:val="00686A75"/>
    <w:rsid w:val="00686C7D"/>
    <w:rsid w:val="0068743F"/>
    <w:rsid w:val="00687A47"/>
    <w:rsid w:val="00687B24"/>
    <w:rsid w:val="006900A9"/>
    <w:rsid w:val="0069026E"/>
    <w:rsid w:val="00690434"/>
    <w:rsid w:val="00690F93"/>
    <w:rsid w:val="0069153C"/>
    <w:rsid w:val="00691EDB"/>
    <w:rsid w:val="006922D3"/>
    <w:rsid w:val="006927B6"/>
    <w:rsid w:val="00692E68"/>
    <w:rsid w:val="00693A71"/>
    <w:rsid w:val="00693D64"/>
    <w:rsid w:val="00693E02"/>
    <w:rsid w:val="00694378"/>
    <w:rsid w:val="00694433"/>
    <w:rsid w:val="0069479C"/>
    <w:rsid w:val="0069487E"/>
    <w:rsid w:val="00694FEE"/>
    <w:rsid w:val="00695096"/>
    <w:rsid w:val="00695C3C"/>
    <w:rsid w:val="00695E57"/>
    <w:rsid w:val="00695F1A"/>
    <w:rsid w:val="00695F21"/>
    <w:rsid w:val="0069682A"/>
    <w:rsid w:val="006971CD"/>
    <w:rsid w:val="00697735"/>
    <w:rsid w:val="00697869"/>
    <w:rsid w:val="00697B93"/>
    <w:rsid w:val="00697FBD"/>
    <w:rsid w:val="006A0E04"/>
    <w:rsid w:val="006A1230"/>
    <w:rsid w:val="006A1B6B"/>
    <w:rsid w:val="006A2818"/>
    <w:rsid w:val="006A3323"/>
    <w:rsid w:val="006A3EA2"/>
    <w:rsid w:val="006A4295"/>
    <w:rsid w:val="006A51ED"/>
    <w:rsid w:val="006A54DC"/>
    <w:rsid w:val="006A5B55"/>
    <w:rsid w:val="006A6057"/>
    <w:rsid w:val="006A6DDF"/>
    <w:rsid w:val="006A720C"/>
    <w:rsid w:val="006A730E"/>
    <w:rsid w:val="006A7332"/>
    <w:rsid w:val="006A7740"/>
    <w:rsid w:val="006A7817"/>
    <w:rsid w:val="006B034B"/>
    <w:rsid w:val="006B0479"/>
    <w:rsid w:val="006B05CA"/>
    <w:rsid w:val="006B1214"/>
    <w:rsid w:val="006B15B0"/>
    <w:rsid w:val="006B1872"/>
    <w:rsid w:val="006B1AC2"/>
    <w:rsid w:val="006B246A"/>
    <w:rsid w:val="006B2AD2"/>
    <w:rsid w:val="006B329A"/>
    <w:rsid w:val="006B3B37"/>
    <w:rsid w:val="006B3BAD"/>
    <w:rsid w:val="006B59CF"/>
    <w:rsid w:val="006B6442"/>
    <w:rsid w:val="006B6F63"/>
    <w:rsid w:val="006B758A"/>
    <w:rsid w:val="006C1169"/>
    <w:rsid w:val="006C128F"/>
    <w:rsid w:val="006C175E"/>
    <w:rsid w:val="006C178B"/>
    <w:rsid w:val="006C19BE"/>
    <w:rsid w:val="006C1A49"/>
    <w:rsid w:val="006C1B33"/>
    <w:rsid w:val="006C21F4"/>
    <w:rsid w:val="006C2293"/>
    <w:rsid w:val="006C3312"/>
    <w:rsid w:val="006C3497"/>
    <w:rsid w:val="006C3FD8"/>
    <w:rsid w:val="006C400A"/>
    <w:rsid w:val="006C4052"/>
    <w:rsid w:val="006C4AA8"/>
    <w:rsid w:val="006C517F"/>
    <w:rsid w:val="006C53E1"/>
    <w:rsid w:val="006C57F0"/>
    <w:rsid w:val="006C6CA1"/>
    <w:rsid w:val="006C6E38"/>
    <w:rsid w:val="006C78D7"/>
    <w:rsid w:val="006C7F38"/>
    <w:rsid w:val="006D067B"/>
    <w:rsid w:val="006D0F90"/>
    <w:rsid w:val="006D160A"/>
    <w:rsid w:val="006D1EB6"/>
    <w:rsid w:val="006D2E0C"/>
    <w:rsid w:val="006D2FBE"/>
    <w:rsid w:val="006D3348"/>
    <w:rsid w:val="006D3654"/>
    <w:rsid w:val="006D394C"/>
    <w:rsid w:val="006D3B04"/>
    <w:rsid w:val="006D3E0D"/>
    <w:rsid w:val="006D3FD7"/>
    <w:rsid w:val="006D46A5"/>
    <w:rsid w:val="006D4ADE"/>
    <w:rsid w:val="006D4D4C"/>
    <w:rsid w:val="006D4E2C"/>
    <w:rsid w:val="006D7FF9"/>
    <w:rsid w:val="006E012D"/>
    <w:rsid w:val="006E01C3"/>
    <w:rsid w:val="006E05B0"/>
    <w:rsid w:val="006E0D62"/>
    <w:rsid w:val="006E0E35"/>
    <w:rsid w:val="006E0E73"/>
    <w:rsid w:val="006E124B"/>
    <w:rsid w:val="006E2135"/>
    <w:rsid w:val="006E2A90"/>
    <w:rsid w:val="006E2BBF"/>
    <w:rsid w:val="006E2C8C"/>
    <w:rsid w:val="006E32CD"/>
    <w:rsid w:val="006E3485"/>
    <w:rsid w:val="006E376C"/>
    <w:rsid w:val="006E4784"/>
    <w:rsid w:val="006E527C"/>
    <w:rsid w:val="006E62FB"/>
    <w:rsid w:val="006E7CD4"/>
    <w:rsid w:val="006F2747"/>
    <w:rsid w:val="006F27CF"/>
    <w:rsid w:val="006F2CE2"/>
    <w:rsid w:val="006F2EF1"/>
    <w:rsid w:val="006F31AB"/>
    <w:rsid w:val="006F32BE"/>
    <w:rsid w:val="006F35E9"/>
    <w:rsid w:val="006F386B"/>
    <w:rsid w:val="006F3AB7"/>
    <w:rsid w:val="006F3EA6"/>
    <w:rsid w:val="006F409A"/>
    <w:rsid w:val="006F4723"/>
    <w:rsid w:val="006F485F"/>
    <w:rsid w:val="006F4BDA"/>
    <w:rsid w:val="006F5038"/>
    <w:rsid w:val="006F50F7"/>
    <w:rsid w:val="006F52A3"/>
    <w:rsid w:val="006F53C1"/>
    <w:rsid w:val="006F6110"/>
    <w:rsid w:val="006F6643"/>
    <w:rsid w:val="006F6FC6"/>
    <w:rsid w:val="006F71AB"/>
    <w:rsid w:val="006F7C71"/>
    <w:rsid w:val="006F7D23"/>
    <w:rsid w:val="007000F9"/>
    <w:rsid w:val="00700441"/>
    <w:rsid w:val="0070061C"/>
    <w:rsid w:val="00700CBA"/>
    <w:rsid w:val="00700E38"/>
    <w:rsid w:val="007015E8"/>
    <w:rsid w:val="007017B2"/>
    <w:rsid w:val="00702019"/>
    <w:rsid w:val="00702754"/>
    <w:rsid w:val="00702B55"/>
    <w:rsid w:val="007055AE"/>
    <w:rsid w:val="00705624"/>
    <w:rsid w:val="00705B6C"/>
    <w:rsid w:val="00705D83"/>
    <w:rsid w:val="00707187"/>
    <w:rsid w:val="00707310"/>
    <w:rsid w:val="007079EA"/>
    <w:rsid w:val="00707D10"/>
    <w:rsid w:val="007103AD"/>
    <w:rsid w:val="007103BD"/>
    <w:rsid w:val="00710798"/>
    <w:rsid w:val="00710F07"/>
    <w:rsid w:val="00711B65"/>
    <w:rsid w:val="007127A0"/>
    <w:rsid w:val="007127F3"/>
    <w:rsid w:val="007128E4"/>
    <w:rsid w:val="00712B91"/>
    <w:rsid w:val="00712B9A"/>
    <w:rsid w:val="00712D55"/>
    <w:rsid w:val="00713202"/>
    <w:rsid w:val="00713606"/>
    <w:rsid w:val="007140C4"/>
    <w:rsid w:val="00714173"/>
    <w:rsid w:val="00714453"/>
    <w:rsid w:val="007144C7"/>
    <w:rsid w:val="0071461D"/>
    <w:rsid w:val="00714C52"/>
    <w:rsid w:val="00714CF5"/>
    <w:rsid w:val="00714EB0"/>
    <w:rsid w:val="007152CD"/>
    <w:rsid w:val="00715B5F"/>
    <w:rsid w:val="00715C71"/>
    <w:rsid w:val="007164B2"/>
    <w:rsid w:val="0071656E"/>
    <w:rsid w:val="00716A36"/>
    <w:rsid w:val="00717037"/>
    <w:rsid w:val="007174CC"/>
    <w:rsid w:val="00717CF1"/>
    <w:rsid w:val="00717E19"/>
    <w:rsid w:val="00720631"/>
    <w:rsid w:val="007208DF"/>
    <w:rsid w:val="007214D6"/>
    <w:rsid w:val="007215EE"/>
    <w:rsid w:val="0072230E"/>
    <w:rsid w:val="007226ED"/>
    <w:rsid w:val="00723B0D"/>
    <w:rsid w:val="007241A5"/>
    <w:rsid w:val="007242AE"/>
    <w:rsid w:val="00724D40"/>
    <w:rsid w:val="00725321"/>
    <w:rsid w:val="00725561"/>
    <w:rsid w:val="0072595F"/>
    <w:rsid w:val="00725C41"/>
    <w:rsid w:val="00726949"/>
    <w:rsid w:val="00726980"/>
    <w:rsid w:val="00726BEA"/>
    <w:rsid w:val="00727F78"/>
    <w:rsid w:val="00731FF0"/>
    <w:rsid w:val="007324B5"/>
    <w:rsid w:val="007324E9"/>
    <w:rsid w:val="00732F21"/>
    <w:rsid w:val="00733015"/>
    <w:rsid w:val="00733031"/>
    <w:rsid w:val="007335DC"/>
    <w:rsid w:val="007337BA"/>
    <w:rsid w:val="007338EC"/>
    <w:rsid w:val="00734461"/>
    <w:rsid w:val="007346CF"/>
    <w:rsid w:val="0073482B"/>
    <w:rsid w:val="00734CC4"/>
    <w:rsid w:val="00735084"/>
    <w:rsid w:val="0073638E"/>
    <w:rsid w:val="0073728A"/>
    <w:rsid w:val="00737EB3"/>
    <w:rsid w:val="0074117E"/>
    <w:rsid w:val="00741336"/>
    <w:rsid w:val="007413A6"/>
    <w:rsid w:val="00741938"/>
    <w:rsid w:val="0074255B"/>
    <w:rsid w:val="00742811"/>
    <w:rsid w:val="00742CEE"/>
    <w:rsid w:val="007434A2"/>
    <w:rsid w:val="00743CDF"/>
    <w:rsid w:val="00744224"/>
    <w:rsid w:val="00744400"/>
    <w:rsid w:val="00744893"/>
    <w:rsid w:val="00744985"/>
    <w:rsid w:val="00745D0F"/>
    <w:rsid w:val="00745E7A"/>
    <w:rsid w:val="00745FE2"/>
    <w:rsid w:val="007460B6"/>
    <w:rsid w:val="007469CE"/>
    <w:rsid w:val="00746D56"/>
    <w:rsid w:val="007474DC"/>
    <w:rsid w:val="00750375"/>
    <w:rsid w:val="00750388"/>
    <w:rsid w:val="00750ED5"/>
    <w:rsid w:val="007514E4"/>
    <w:rsid w:val="007517FA"/>
    <w:rsid w:val="00751867"/>
    <w:rsid w:val="00751BD2"/>
    <w:rsid w:val="00752503"/>
    <w:rsid w:val="00752B6F"/>
    <w:rsid w:val="00753125"/>
    <w:rsid w:val="00753619"/>
    <w:rsid w:val="007537BC"/>
    <w:rsid w:val="007538C2"/>
    <w:rsid w:val="00753A62"/>
    <w:rsid w:val="00753EB5"/>
    <w:rsid w:val="0075479C"/>
    <w:rsid w:val="00756535"/>
    <w:rsid w:val="0075660B"/>
    <w:rsid w:val="00757683"/>
    <w:rsid w:val="00757E68"/>
    <w:rsid w:val="00760831"/>
    <w:rsid w:val="0076090D"/>
    <w:rsid w:val="00760FD5"/>
    <w:rsid w:val="0076192B"/>
    <w:rsid w:val="00761A3B"/>
    <w:rsid w:val="007626E9"/>
    <w:rsid w:val="00762A15"/>
    <w:rsid w:val="00763532"/>
    <w:rsid w:val="007636A3"/>
    <w:rsid w:val="00763DD3"/>
    <w:rsid w:val="00763F9E"/>
    <w:rsid w:val="00763FC1"/>
    <w:rsid w:val="0076412C"/>
    <w:rsid w:val="00764200"/>
    <w:rsid w:val="0076437F"/>
    <w:rsid w:val="0076440A"/>
    <w:rsid w:val="00764E54"/>
    <w:rsid w:val="00765805"/>
    <w:rsid w:val="0076608B"/>
    <w:rsid w:val="0076654F"/>
    <w:rsid w:val="00766820"/>
    <w:rsid w:val="00766907"/>
    <w:rsid w:val="00767149"/>
    <w:rsid w:val="00767884"/>
    <w:rsid w:val="00767EC7"/>
    <w:rsid w:val="00770480"/>
    <w:rsid w:val="00771619"/>
    <w:rsid w:val="00771828"/>
    <w:rsid w:val="0077197F"/>
    <w:rsid w:val="00771AFA"/>
    <w:rsid w:val="00771BA2"/>
    <w:rsid w:val="00772370"/>
    <w:rsid w:val="00772609"/>
    <w:rsid w:val="0077285F"/>
    <w:rsid w:val="00772D09"/>
    <w:rsid w:val="00772FEA"/>
    <w:rsid w:val="00774874"/>
    <w:rsid w:val="00774C60"/>
    <w:rsid w:val="007759DA"/>
    <w:rsid w:val="007762F3"/>
    <w:rsid w:val="00776783"/>
    <w:rsid w:val="00776A88"/>
    <w:rsid w:val="00777813"/>
    <w:rsid w:val="00777A1A"/>
    <w:rsid w:val="00777A56"/>
    <w:rsid w:val="00777BB0"/>
    <w:rsid w:val="00777BF7"/>
    <w:rsid w:val="00777C40"/>
    <w:rsid w:val="00777FCB"/>
    <w:rsid w:val="0078031A"/>
    <w:rsid w:val="0078064F"/>
    <w:rsid w:val="00780811"/>
    <w:rsid w:val="00780AAA"/>
    <w:rsid w:val="00780B6B"/>
    <w:rsid w:val="00780BA1"/>
    <w:rsid w:val="00780BF7"/>
    <w:rsid w:val="00780BFA"/>
    <w:rsid w:val="0078128B"/>
    <w:rsid w:val="007812DA"/>
    <w:rsid w:val="00781A0F"/>
    <w:rsid w:val="00781BE0"/>
    <w:rsid w:val="007821C8"/>
    <w:rsid w:val="007821CC"/>
    <w:rsid w:val="007822E1"/>
    <w:rsid w:val="007827BE"/>
    <w:rsid w:val="00782978"/>
    <w:rsid w:val="00782B80"/>
    <w:rsid w:val="00782BA6"/>
    <w:rsid w:val="00782BE3"/>
    <w:rsid w:val="00782DD7"/>
    <w:rsid w:val="00783109"/>
    <w:rsid w:val="007835DA"/>
    <w:rsid w:val="00783979"/>
    <w:rsid w:val="007843C6"/>
    <w:rsid w:val="007848FE"/>
    <w:rsid w:val="00784A58"/>
    <w:rsid w:val="00784C42"/>
    <w:rsid w:val="00784F4D"/>
    <w:rsid w:val="007858D2"/>
    <w:rsid w:val="00785BB9"/>
    <w:rsid w:val="00785C31"/>
    <w:rsid w:val="00785E70"/>
    <w:rsid w:val="007860BF"/>
    <w:rsid w:val="007863D0"/>
    <w:rsid w:val="00786F5F"/>
    <w:rsid w:val="00790628"/>
    <w:rsid w:val="00791F64"/>
    <w:rsid w:val="00791F99"/>
    <w:rsid w:val="00792798"/>
    <w:rsid w:val="0079296B"/>
    <w:rsid w:val="00792DF4"/>
    <w:rsid w:val="00793106"/>
    <w:rsid w:val="007931EB"/>
    <w:rsid w:val="007933AB"/>
    <w:rsid w:val="007934AC"/>
    <w:rsid w:val="00793AA9"/>
    <w:rsid w:val="00793BD1"/>
    <w:rsid w:val="00793D4C"/>
    <w:rsid w:val="00793E36"/>
    <w:rsid w:val="0079404E"/>
    <w:rsid w:val="007942FE"/>
    <w:rsid w:val="00794491"/>
    <w:rsid w:val="007946F2"/>
    <w:rsid w:val="00794B31"/>
    <w:rsid w:val="007970FD"/>
    <w:rsid w:val="007A0665"/>
    <w:rsid w:val="007A1513"/>
    <w:rsid w:val="007A1895"/>
    <w:rsid w:val="007A1D79"/>
    <w:rsid w:val="007A1DDB"/>
    <w:rsid w:val="007A291E"/>
    <w:rsid w:val="007A2E1D"/>
    <w:rsid w:val="007A2F94"/>
    <w:rsid w:val="007A3B34"/>
    <w:rsid w:val="007A3DFB"/>
    <w:rsid w:val="007A4413"/>
    <w:rsid w:val="007A4964"/>
    <w:rsid w:val="007A4980"/>
    <w:rsid w:val="007A4C76"/>
    <w:rsid w:val="007A4F07"/>
    <w:rsid w:val="007A4FE9"/>
    <w:rsid w:val="007A5018"/>
    <w:rsid w:val="007A51A3"/>
    <w:rsid w:val="007A5209"/>
    <w:rsid w:val="007A58AD"/>
    <w:rsid w:val="007A63BC"/>
    <w:rsid w:val="007A6DDD"/>
    <w:rsid w:val="007A711C"/>
    <w:rsid w:val="007A7EFE"/>
    <w:rsid w:val="007A7FD9"/>
    <w:rsid w:val="007B008C"/>
    <w:rsid w:val="007B1010"/>
    <w:rsid w:val="007B106F"/>
    <w:rsid w:val="007B1324"/>
    <w:rsid w:val="007B151C"/>
    <w:rsid w:val="007B1C38"/>
    <w:rsid w:val="007B1CC0"/>
    <w:rsid w:val="007B2CA3"/>
    <w:rsid w:val="007B3364"/>
    <w:rsid w:val="007B3DB6"/>
    <w:rsid w:val="007B4555"/>
    <w:rsid w:val="007B4831"/>
    <w:rsid w:val="007B4AFA"/>
    <w:rsid w:val="007B5A42"/>
    <w:rsid w:val="007B5CC3"/>
    <w:rsid w:val="007B5FA8"/>
    <w:rsid w:val="007B6020"/>
    <w:rsid w:val="007B61FA"/>
    <w:rsid w:val="007B688E"/>
    <w:rsid w:val="007B6CA9"/>
    <w:rsid w:val="007B7630"/>
    <w:rsid w:val="007B7665"/>
    <w:rsid w:val="007B7B69"/>
    <w:rsid w:val="007B7DF1"/>
    <w:rsid w:val="007B7EE7"/>
    <w:rsid w:val="007C11C4"/>
    <w:rsid w:val="007C22D5"/>
    <w:rsid w:val="007C25C5"/>
    <w:rsid w:val="007C2714"/>
    <w:rsid w:val="007C2787"/>
    <w:rsid w:val="007C2F58"/>
    <w:rsid w:val="007C33F7"/>
    <w:rsid w:val="007C3455"/>
    <w:rsid w:val="007C3EC4"/>
    <w:rsid w:val="007C4618"/>
    <w:rsid w:val="007C47A4"/>
    <w:rsid w:val="007C4952"/>
    <w:rsid w:val="007C4AC9"/>
    <w:rsid w:val="007C5631"/>
    <w:rsid w:val="007C5862"/>
    <w:rsid w:val="007C5BAD"/>
    <w:rsid w:val="007C6139"/>
    <w:rsid w:val="007C6446"/>
    <w:rsid w:val="007C7245"/>
    <w:rsid w:val="007C7840"/>
    <w:rsid w:val="007D1346"/>
    <w:rsid w:val="007D1625"/>
    <w:rsid w:val="007D169F"/>
    <w:rsid w:val="007D1B77"/>
    <w:rsid w:val="007D1BD6"/>
    <w:rsid w:val="007D1C4F"/>
    <w:rsid w:val="007D1D91"/>
    <w:rsid w:val="007D2356"/>
    <w:rsid w:val="007D2A9E"/>
    <w:rsid w:val="007D36B5"/>
    <w:rsid w:val="007D41B2"/>
    <w:rsid w:val="007D43BF"/>
    <w:rsid w:val="007D4918"/>
    <w:rsid w:val="007D4C9F"/>
    <w:rsid w:val="007D4F77"/>
    <w:rsid w:val="007D53A3"/>
    <w:rsid w:val="007D55E4"/>
    <w:rsid w:val="007D5A05"/>
    <w:rsid w:val="007D5CC6"/>
    <w:rsid w:val="007D5D11"/>
    <w:rsid w:val="007D5E38"/>
    <w:rsid w:val="007D6C18"/>
    <w:rsid w:val="007D6F1E"/>
    <w:rsid w:val="007D753B"/>
    <w:rsid w:val="007D7738"/>
    <w:rsid w:val="007D77C9"/>
    <w:rsid w:val="007D7BCF"/>
    <w:rsid w:val="007D7CEA"/>
    <w:rsid w:val="007E0265"/>
    <w:rsid w:val="007E0647"/>
    <w:rsid w:val="007E093A"/>
    <w:rsid w:val="007E36AA"/>
    <w:rsid w:val="007E37ED"/>
    <w:rsid w:val="007E3E32"/>
    <w:rsid w:val="007E4A9C"/>
    <w:rsid w:val="007E4C09"/>
    <w:rsid w:val="007E5F62"/>
    <w:rsid w:val="007E6181"/>
    <w:rsid w:val="007E6250"/>
    <w:rsid w:val="007E6629"/>
    <w:rsid w:val="007E6A28"/>
    <w:rsid w:val="007E755E"/>
    <w:rsid w:val="007E757C"/>
    <w:rsid w:val="007E7A13"/>
    <w:rsid w:val="007E7DCA"/>
    <w:rsid w:val="007F08FD"/>
    <w:rsid w:val="007F11E7"/>
    <w:rsid w:val="007F1E3E"/>
    <w:rsid w:val="007F29DA"/>
    <w:rsid w:val="007F3CE6"/>
    <w:rsid w:val="007F3EE9"/>
    <w:rsid w:val="007F4658"/>
    <w:rsid w:val="007F519C"/>
    <w:rsid w:val="007F5296"/>
    <w:rsid w:val="007F56E0"/>
    <w:rsid w:val="007F5E6E"/>
    <w:rsid w:val="007F600F"/>
    <w:rsid w:val="007F6400"/>
    <w:rsid w:val="007F6834"/>
    <w:rsid w:val="007F726D"/>
    <w:rsid w:val="007F7B9B"/>
    <w:rsid w:val="00800052"/>
    <w:rsid w:val="008002AE"/>
    <w:rsid w:val="008002F5"/>
    <w:rsid w:val="00800840"/>
    <w:rsid w:val="00800F3C"/>
    <w:rsid w:val="00801222"/>
    <w:rsid w:val="008012EA"/>
    <w:rsid w:val="00801FC7"/>
    <w:rsid w:val="008020F9"/>
    <w:rsid w:val="0080278E"/>
    <w:rsid w:val="00802800"/>
    <w:rsid w:val="008029C8"/>
    <w:rsid w:val="00803BD4"/>
    <w:rsid w:val="00803E96"/>
    <w:rsid w:val="00804C4B"/>
    <w:rsid w:val="00804CEE"/>
    <w:rsid w:val="00805131"/>
    <w:rsid w:val="0080532C"/>
    <w:rsid w:val="008054BB"/>
    <w:rsid w:val="00805880"/>
    <w:rsid w:val="00805D93"/>
    <w:rsid w:val="00805F9F"/>
    <w:rsid w:val="008068AD"/>
    <w:rsid w:val="00806ECF"/>
    <w:rsid w:val="00807897"/>
    <w:rsid w:val="008078A0"/>
    <w:rsid w:val="00810AFF"/>
    <w:rsid w:val="00810D8E"/>
    <w:rsid w:val="00811B35"/>
    <w:rsid w:val="00811CD3"/>
    <w:rsid w:val="008123C4"/>
    <w:rsid w:val="00812796"/>
    <w:rsid w:val="00812A78"/>
    <w:rsid w:val="00812C7C"/>
    <w:rsid w:val="00812F44"/>
    <w:rsid w:val="00813356"/>
    <w:rsid w:val="008134DA"/>
    <w:rsid w:val="00813DB9"/>
    <w:rsid w:val="008147E5"/>
    <w:rsid w:val="0081481B"/>
    <w:rsid w:val="00814CBA"/>
    <w:rsid w:val="0081662E"/>
    <w:rsid w:val="0081665C"/>
    <w:rsid w:val="008207A7"/>
    <w:rsid w:val="00821799"/>
    <w:rsid w:val="008217F8"/>
    <w:rsid w:val="00821B37"/>
    <w:rsid w:val="00822672"/>
    <w:rsid w:val="00822956"/>
    <w:rsid w:val="00822E44"/>
    <w:rsid w:val="0082352A"/>
    <w:rsid w:val="0082490E"/>
    <w:rsid w:val="0082524B"/>
    <w:rsid w:val="00825640"/>
    <w:rsid w:val="00825E02"/>
    <w:rsid w:val="0082625C"/>
    <w:rsid w:val="00826822"/>
    <w:rsid w:val="00826D13"/>
    <w:rsid w:val="00826D85"/>
    <w:rsid w:val="00826E8D"/>
    <w:rsid w:val="0082701F"/>
    <w:rsid w:val="00827483"/>
    <w:rsid w:val="0082768A"/>
    <w:rsid w:val="00827B2B"/>
    <w:rsid w:val="008300A8"/>
    <w:rsid w:val="0083057F"/>
    <w:rsid w:val="00830B08"/>
    <w:rsid w:val="008312A8"/>
    <w:rsid w:val="0083193D"/>
    <w:rsid w:val="00831CF9"/>
    <w:rsid w:val="00831DBA"/>
    <w:rsid w:val="008321CB"/>
    <w:rsid w:val="0083249C"/>
    <w:rsid w:val="00832943"/>
    <w:rsid w:val="00832987"/>
    <w:rsid w:val="00832ADC"/>
    <w:rsid w:val="00833618"/>
    <w:rsid w:val="00833ED2"/>
    <w:rsid w:val="00833F1F"/>
    <w:rsid w:val="00833F48"/>
    <w:rsid w:val="0083427E"/>
    <w:rsid w:val="00834CF6"/>
    <w:rsid w:val="00834F8D"/>
    <w:rsid w:val="008352B7"/>
    <w:rsid w:val="00835992"/>
    <w:rsid w:val="00836208"/>
    <w:rsid w:val="0083639F"/>
    <w:rsid w:val="00837049"/>
    <w:rsid w:val="008371B1"/>
    <w:rsid w:val="00837241"/>
    <w:rsid w:val="008377A2"/>
    <w:rsid w:val="00837A03"/>
    <w:rsid w:val="00837C34"/>
    <w:rsid w:val="00840FC9"/>
    <w:rsid w:val="008414B1"/>
    <w:rsid w:val="00841C56"/>
    <w:rsid w:val="00841E02"/>
    <w:rsid w:val="008420BC"/>
    <w:rsid w:val="00842785"/>
    <w:rsid w:val="00842CB9"/>
    <w:rsid w:val="008432CB"/>
    <w:rsid w:val="008433A1"/>
    <w:rsid w:val="0084341B"/>
    <w:rsid w:val="0084451A"/>
    <w:rsid w:val="00845141"/>
    <w:rsid w:val="0084639B"/>
    <w:rsid w:val="0084647B"/>
    <w:rsid w:val="00846697"/>
    <w:rsid w:val="008469C5"/>
    <w:rsid w:val="00846C23"/>
    <w:rsid w:val="00847F30"/>
    <w:rsid w:val="00847F4B"/>
    <w:rsid w:val="0085042F"/>
    <w:rsid w:val="00850507"/>
    <w:rsid w:val="00850FFC"/>
    <w:rsid w:val="008515F0"/>
    <w:rsid w:val="008516D4"/>
    <w:rsid w:val="008539EE"/>
    <w:rsid w:val="00853D24"/>
    <w:rsid w:val="0085402F"/>
    <w:rsid w:val="00854E41"/>
    <w:rsid w:val="00855AF7"/>
    <w:rsid w:val="00856076"/>
    <w:rsid w:val="0085611F"/>
    <w:rsid w:val="00856366"/>
    <w:rsid w:val="0085665E"/>
    <w:rsid w:val="008568A5"/>
    <w:rsid w:val="008574DD"/>
    <w:rsid w:val="008600BF"/>
    <w:rsid w:val="00860972"/>
    <w:rsid w:val="00860ECD"/>
    <w:rsid w:val="008610D3"/>
    <w:rsid w:val="00861B17"/>
    <w:rsid w:val="00862454"/>
    <w:rsid w:val="008625F6"/>
    <w:rsid w:val="008626CA"/>
    <w:rsid w:val="008630C7"/>
    <w:rsid w:val="00863250"/>
    <w:rsid w:val="008634D4"/>
    <w:rsid w:val="008636D6"/>
    <w:rsid w:val="00863B37"/>
    <w:rsid w:val="00863BBF"/>
    <w:rsid w:val="00863E4B"/>
    <w:rsid w:val="00864310"/>
    <w:rsid w:val="00864430"/>
    <w:rsid w:val="00864446"/>
    <w:rsid w:val="00864902"/>
    <w:rsid w:val="008655DC"/>
    <w:rsid w:val="008656C9"/>
    <w:rsid w:val="00865780"/>
    <w:rsid w:val="008657FF"/>
    <w:rsid w:val="008658D5"/>
    <w:rsid w:val="00865A83"/>
    <w:rsid w:val="00866899"/>
    <w:rsid w:val="00866ABD"/>
    <w:rsid w:val="00867563"/>
    <w:rsid w:val="00870E0F"/>
    <w:rsid w:val="00871913"/>
    <w:rsid w:val="00871CD1"/>
    <w:rsid w:val="00871E22"/>
    <w:rsid w:val="00873096"/>
    <w:rsid w:val="008730B0"/>
    <w:rsid w:val="0087313D"/>
    <w:rsid w:val="008747AE"/>
    <w:rsid w:val="00874B24"/>
    <w:rsid w:val="00874B4E"/>
    <w:rsid w:val="00874D46"/>
    <w:rsid w:val="008753A6"/>
    <w:rsid w:val="00875913"/>
    <w:rsid w:val="00876175"/>
    <w:rsid w:val="00877042"/>
    <w:rsid w:val="008779DB"/>
    <w:rsid w:val="008807B8"/>
    <w:rsid w:val="00880842"/>
    <w:rsid w:val="00880B1F"/>
    <w:rsid w:val="00880CE2"/>
    <w:rsid w:val="00880E7A"/>
    <w:rsid w:val="008824FA"/>
    <w:rsid w:val="0088284E"/>
    <w:rsid w:val="008828B8"/>
    <w:rsid w:val="00882E53"/>
    <w:rsid w:val="0088360C"/>
    <w:rsid w:val="00884B3A"/>
    <w:rsid w:val="0088594D"/>
    <w:rsid w:val="00885C61"/>
    <w:rsid w:val="00886050"/>
    <w:rsid w:val="0088688C"/>
    <w:rsid w:val="00886E28"/>
    <w:rsid w:val="00887091"/>
    <w:rsid w:val="00887807"/>
    <w:rsid w:val="00887C34"/>
    <w:rsid w:val="00887DA7"/>
    <w:rsid w:val="00890A62"/>
    <w:rsid w:val="00890C60"/>
    <w:rsid w:val="00891045"/>
    <w:rsid w:val="00891171"/>
    <w:rsid w:val="00891368"/>
    <w:rsid w:val="00891A37"/>
    <w:rsid w:val="00892119"/>
    <w:rsid w:val="008926B7"/>
    <w:rsid w:val="0089393E"/>
    <w:rsid w:val="00893AE0"/>
    <w:rsid w:val="00893BAC"/>
    <w:rsid w:val="00893C87"/>
    <w:rsid w:val="008943E2"/>
    <w:rsid w:val="00894C0C"/>
    <w:rsid w:val="00895127"/>
    <w:rsid w:val="00895502"/>
    <w:rsid w:val="008956DA"/>
    <w:rsid w:val="00895AD5"/>
    <w:rsid w:val="00897459"/>
    <w:rsid w:val="008A0021"/>
    <w:rsid w:val="008A1557"/>
    <w:rsid w:val="008A1B23"/>
    <w:rsid w:val="008A1D0C"/>
    <w:rsid w:val="008A2035"/>
    <w:rsid w:val="008A22EC"/>
    <w:rsid w:val="008A25B8"/>
    <w:rsid w:val="008A2E94"/>
    <w:rsid w:val="008A38DB"/>
    <w:rsid w:val="008A39CB"/>
    <w:rsid w:val="008A3A02"/>
    <w:rsid w:val="008A3E49"/>
    <w:rsid w:val="008A4481"/>
    <w:rsid w:val="008A4739"/>
    <w:rsid w:val="008A4B4A"/>
    <w:rsid w:val="008A5020"/>
    <w:rsid w:val="008A5102"/>
    <w:rsid w:val="008A518A"/>
    <w:rsid w:val="008A5243"/>
    <w:rsid w:val="008A52B8"/>
    <w:rsid w:val="008A6706"/>
    <w:rsid w:val="008A7A11"/>
    <w:rsid w:val="008A7AA4"/>
    <w:rsid w:val="008A7BBC"/>
    <w:rsid w:val="008A7FD3"/>
    <w:rsid w:val="008B0B87"/>
    <w:rsid w:val="008B0BC4"/>
    <w:rsid w:val="008B16AB"/>
    <w:rsid w:val="008B1D26"/>
    <w:rsid w:val="008B1F89"/>
    <w:rsid w:val="008B2B7C"/>
    <w:rsid w:val="008B3010"/>
    <w:rsid w:val="008B3695"/>
    <w:rsid w:val="008B380B"/>
    <w:rsid w:val="008B3AD5"/>
    <w:rsid w:val="008B48DA"/>
    <w:rsid w:val="008B499A"/>
    <w:rsid w:val="008B4D10"/>
    <w:rsid w:val="008B4DD4"/>
    <w:rsid w:val="008B4FAB"/>
    <w:rsid w:val="008B5211"/>
    <w:rsid w:val="008B566F"/>
    <w:rsid w:val="008B578B"/>
    <w:rsid w:val="008B5D74"/>
    <w:rsid w:val="008B5DCA"/>
    <w:rsid w:val="008B6956"/>
    <w:rsid w:val="008B71DA"/>
    <w:rsid w:val="008B7A03"/>
    <w:rsid w:val="008B7A25"/>
    <w:rsid w:val="008B7A93"/>
    <w:rsid w:val="008B7EB9"/>
    <w:rsid w:val="008C053A"/>
    <w:rsid w:val="008C095B"/>
    <w:rsid w:val="008C12DC"/>
    <w:rsid w:val="008C1875"/>
    <w:rsid w:val="008C1F5A"/>
    <w:rsid w:val="008C2130"/>
    <w:rsid w:val="008C23B3"/>
    <w:rsid w:val="008C28D5"/>
    <w:rsid w:val="008C2E16"/>
    <w:rsid w:val="008C3AFB"/>
    <w:rsid w:val="008C435C"/>
    <w:rsid w:val="008C458F"/>
    <w:rsid w:val="008C4D9E"/>
    <w:rsid w:val="008C523C"/>
    <w:rsid w:val="008C539A"/>
    <w:rsid w:val="008C544D"/>
    <w:rsid w:val="008C5577"/>
    <w:rsid w:val="008C5E7E"/>
    <w:rsid w:val="008C6AD0"/>
    <w:rsid w:val="008C76A6"/>
    <w:rsid w:val="008C77F4"/>
    <w:rsid w:val="008D00C3"/>
    <w:rsid w:val="008D01D4"/>
    <w:rsid w:val="008D0223"/>
    <w:rsid w:val="008D19AA"/>
    <w:rsid w:val="008D1A3E"/>
    <w:rsid w:val="008D2F3B"/>
    <w:rsid w:val="008D49F4"/>
    <w:rsid w:val="008D4D99"/>
    <w:rsid w:val="008D4EA5"/>
    <w:rsid w:val="008D52B1"/>
    <w:rsid w:val="008D564D"/>
    <w:rsid w:val="008D5CBC"/>
    <w:rsid w:val="008D67E5"/>
    <w:rsid w:val="008D7BBE"/>
    <w:rsid w:val="008E02D5"/>
    <w:rsid w:val="008E0408"/>
    <w:rsid w:val="008E106C"/>
    <w:rsid w:val="008E126D"/>
    <w:rsid w:val="008E1C73"/>
    <w:rsid w:val="008E2B0E"/>
    <w:rsid w:val="008E2B9B"/>
    <w:rsid w:val="008E2E16"/>
    <w:rsid w:val="008E2F70"/>
    <w:rsid w:val="008E3B36"/>
    <w:rsid w:val="008E3C66"/>
    <w:rsid w:val="008E453D"/>
    <w:rsid w:val="008E4ADF"/>
    <w:rsid w:val="008E50BB"/>
    <w:rsid w:val="008E57F1"/>
    <w:rsid w:val="008E5D16"/>
    <w:rsid w:val="008E6358"/>
    <w:rsid w:val="008E6EBF"/>
    <w:rsid w:val="008E7872"/>
    <w:rsid w:val="008F003C"/>
    <w:rsid w:val="008F1093"/>
    <w:rsid w:val="008F1CAA"/>
    <w:rsid w:val="008F1EC4"/>
    <w:rsid w:val="008F29AC"/>
    <w:rsid w:val="008F2B74"/>
    <w:rsid w:val="008F31D7"/>
    <w:rsid w:val="008F3330"/>
    <w:rsid w:val="008F33A4"/>
    <w:rsid w:val="008F3D34"/>
    <w:rsid w:val="008F427A"/>
    <w:rsid w:val="008F429D"/>
    <w:rsid w:val="008F49A4"/>
    <w:rsid w:val="008F5CE3"/>
    <w:rsid w:val="008F5E65"/>
    <w:rsid w:val="008F6A2E"/>
    <w:rsid w:val="008F75F2"/>
    <w:rsid w:val="008F7610"/>
    <w:rsid w:val="008F7926"/>
    <w:rsid w:val="008F7DD4"/>
    <w:rsid w:val="00900C12"/>
    <w:rsid w:val="00900DE0"/>
    <w:rsid w:val="00900F58"/>
    <w:rsid w:val="00900FCF"/>
    <w:rsid w:val="009013AF"/>
    <w:rsid w:val="009014E5"/>
    <w:rsid w:val="009019E8"/>
    <w:rsid w:val="0090308C"/>
    <w:rsid w:val="009036C8"/>
    <w:rsid w:val="00903943"/>
    <w:rsid w:val="00903A7D"/>
    <w:rsid w:val="00904117"/>
    <w:rsid w:val="009041BA"/>
    <w:rsid w:val="00904A14"/>
    <w:rsid w:val="00904F49"/>
    <w:rsid w:val="0090512B"/>
    <w:rsid w:val="009053EC"/>
    <w:rsid w:val="00905472"/>
    <w:rsid w:val="0090547A"/>
    <w:rsid w:val="00905987"/>
    <w:rsid w:val="00905AB6"/>
    <w:rsid w:val="00905EC8"/>
    <w:rsid w:val="00905FD6"/>
    <w:rsid w:val="00906195"/>
    <w:rsid w:val="00907385"/>
    <w:rsid w:val="0090773F"/>
    <w:rsid w:val="009079BB"/>
    <w:rsid w:val="00907BF1"/>
    <w:rsid w:val="00907C2C"/>
    <w:rsid w:val="00907E52"/>
    <w:rsid w:val="00910598"/>
    <w:rsid w:val="009109FA"/>
    <w:rsid w:val="00910BDD"/>
    <w:rsid w:val="00911F05"/>
    <w:rsid w:val="00912124"/>
    <w:rsid w:val="00912791"/>
    <w:rsid w:val="00912CD9"/>
    <w:rsid w:val="0091374E"/>
    <w:rsid w:val="009149DF"/>
    <w:rsid w:val="009149F1"/>
    <w:rsid w:val="00914B0A"/>
    <w:rsid w:val="00914EFC"/>
    <w:rsid w:val="009164BF"/>
    <w:rsid w:val="0091705D"/>
    <w:rsid w:val="00917D22"/>
    <w:rsid w:val="00917DD3"/>
    <w:rsid w:val="00917E44"/>
    <w:rsid w:val="00917E57"/>
    <w:rsid w:val="009200B8"/>
    <w:rsid w:val="009203B8"/>
    <w:rsid w:val="009205BF"/>
    <w:rsid w:val="0092080E"/>
    <w:rsid w:val="00920D54"/>
    <w:rsid w:val="00920E33"/>
    <w:rsid w:val="00920E62"/>
    <w:rsid w:val="0092127A"/>
    <w:rsid w:val="00921F61"/>
    <w:rsid w:val="00922084"/>
    <w:rsid w:val="00923C99"/>
    <w:rsid w:val="00924788"/>
    <w:rsid w:val="009250BE"/>
    <w:rsid w:val="009251ED"/>
    <w:rsid w:val="00925321"/>
    <w:rsid w:val="00925C80"/>
    <w:rsid w:val="00926703"/>
    <w:rsid w:val="0092694B"/>
    <w:rsid w:val="00926EC4"/>
    <w:rsid w:val="00926FC0"/>
    <w:rsid w:val="00927057"/>
    <w:rsid w:val="009271CB"/>
    <w:rsid w:val="00930925"/>
    <w:rsid w:val="00930F1B"/>
    <w:rsid w:val="0093164C"/>
    <w:rsid w:val="00932455"/>
    <w:rsid w:val="009327FE"/>
    <w:rsid w:val="00932F2A"/>
    <w:rsid w:val="0093307C"/>
    <w:rsid w:val="00933362"/>
    <w:rsid w:val="00933432"/>
    <w:rsid w:val="0093354F"/>
    <w:rsid w:val="00933A90"/>
    <w:rsid w:val="00933F7B"/>
    <w:rsid w:val="00934ECF"/>
    <w:rsid w:val="0093585A"/>
    <w:rsid w:val="00935BD3"/>
    <w:rsid w:val="00935E49"/>
    <w:rsid w:val="00935E63"/>
    <w:rsid w:val="00936002"/>
    <w:rsid w:val="00936675"/>
    <w:rsid w:val="0093680B"/>
    <w:rsid w:val="00936BBF"/>
    <w:rsid w:val="00936F4D"/>
    <w:rsid w:val="00937659"/>
    <w:rsid w:val="009377D8"/>
    <w:rsid w:val="009379CD"/>
    <w:rsid w:val="00937B46"/>
    <w:rsid w:val="00937CF4"/>
    <w:rsid w:val="00940993"/>
    <w:rsid w:val="00940D9F"/>
    <w:rsid w:val="00940F72"/>
    <w:rsid w:val="0094125F"/>
    <w:rsid w:val="009413B6"/>
    <w:rsid w:val="00941A07"/>
    <w:rsid w:val="009426CB"/>
    <w:rsid w:val="00942B99"/>
    <w:rsid w:val="00942E4C"/>
    <w:rsid w:val="00942F6B"/>
    <w:rsid w:val="0094313A"/>
    <w:rsid w:val="009431C2"/>
    <w:rsid w:val="00943AD2"/>
    <w:rsid w:val="00943FEF"/>
    <w:rsid w:val="00944018"/>
    <w:rsid w:val="009441A4"/>
    <w:rsid w:val="00944571"/>
    <w:rsid w:val="00944E2C"/>
    <w:rsid w:val="00944E41"/>
    <w:rsid w:val="0094501B"/>
    <w:rsid w:val="0094567C"/>
    <w:rsid w:val="00945E44"/>
    <w:rsid w:val="00945E96"/>
    <w:rsid w:val="00946C2A"/>
    <w:rsid w:val="0094728C"/>
    <w:rsid w:val="009473FB"/>
    <w:rsid w:val="009506CC"/>
    <w:rsid w:val="009511E7"/>
    <w:rsid w:val="0095260A"/>
    <w:rsid w:val="00952867"/>
    <w:rsid w:val="00952BFD"/>
    <w:rsid w:val="00953180"/>
    <w:rsid w:val="00954109"/>
    <w:rsid w:val="0095442D"/>
    <w:rsid w:val="009546BB"/>
    <w:rsid w:val="009548C2"/>
    <w:rsid w:val="00955548"/>
    <w:rsid w:val="00955643"/>
    <w:rsid w:val="0095566E"/>
    <w:rsid w:val="00955A62"/>
    <w:rsid w:val="00955BEB"/>
    <w:rsid w:val="009560CE"/>
    <w:rsid w:val="00957582"/>
    <w:rsid w:val="0095798D"/>
    <w:rsid w:val="009602B9"/>
    <w:rsid w:val="00960D99"/>
    <w:rsid w:val="00961932"/>
    <w:rsid w:val="0096212A"/>
    <w:rsid w:val="00962588"/>
    <w:rsid w:val="00962674"/>
    <w:rsid w:val="00962B43"/>
    <w:rsid w:val="0096300A"/>
    <w:rsid w:val="009630F5"/>
    <w:rsid w:val="00963951"/>
    <w:rsid w:val="00964204"/>
    <w:rsid w:val="00964DB6"/>
    <w:rsid w:val="0096543C"/>
    <w:rsid w:val="00965A7E"/>
    <w:rsid w:val="009660F0"/>
    <w:rsid w:val="00966464"/>
    <w:rsid w:val="0096668E"/>
    <w:rsid w:val="00966972"/>
    <w:rsid w:val="00967392"/>
    <w:rsid w:val="00967D0D"/>
    <w:rsid w:val="00967F10"/>
    <w:rsid w:val="009705A9"/>
    <w:rsid w:val="0097188F"/>
    <w:rsid w:val="009718D8"/>
    <w:rsid w:val="00971B7F"/>
    <w:rsid w:val="00971E2A"/>
    <w:rsid w:val="00972DA3"/>
    <w:rsid w:val="00973332"/>
    <w:rsid w:val="00973A91"/>
    <w:rsid w:val="00974017"/>
    <w:rsid w:val="00974489"/>
    <w:rsid w:val="00974B42"/>
    <w:rsid w:val="0097521E"/>
    <w:rsid w:val="00975468"/>
    <w:rsid w:val="0097561F"/>
    <w:rsid w:val="00975C2B"/>
    <w:rsid w:val="00975C66"/>
    <w:rsid w:val="00975D53"/>
    <w:rsid w:val="00976073"/>
    <w:rsid w:val="00976278"/>
    <w:rsid w:val="009765CA"/>
    <w:rsid w:val="00977884"/>
    <w:rsid w:val="00980AB5"/>
    <w:rsid w:val="00980E46"/>
    <w:rsid w:val="009816EE"/>
    <w:rsid w:val="00981B27"/>
    <w:rsid w:val="0098242A"/>
    <w:rsid w:val="00982A15"/>
    <w:rsid w:val="00982EA9"/>
    <w:rsid w:val="0098300A"/>
    <w:rsid w:val="0098309E"/>
    <w:rsid w:val="00983141"/>
    <w:rsid w:val="00983882"/>
    <w:rsid w:val="0098395E"/>
    <w:rsid w:val="00983EC3"/>
    <w:rsid w:val="00984668"/>
    <w:rsid w:val="00984B63"/>
    <w:rsid w:val="00984B89"/>
    <w:rsid w:val="00984F9C"/>
    <w:rsid w:val="00985161"/>
    <w:rsid w:val="00985E61"/>
    <w:rsid w:val="00986A15"/>
    <w:rsid w:val="00986AA2"/>
    <w:rsid w:val="00986CF2"/>
    <w:rsid w:val="0099066B"/>
    <w:rsid w:val="0099111D"/>
    <w:rsid w:val="009913C1"/>
    <w:rsid w:val="0099177F"/>
    <w:rsid w:val="00992352"/>
    <w:rsid w:val="00992E2B"/>
    <w:rsid w:val="00993C6F"/>
    <w:rsid w:val="00993CC2"/>
    <w:rsid w:val="00993CF6"/>
    <w:rsid w:val="00994CAC"/>
    <w:rsid w:val="00995647"/>
    <w:rsid w:val="00995703"/>
    <w:rsid w:val="00995750"/>
    <w:rsid w:val="00995E2A"/>
    <w:rsid w:val="00996349"/>
    <w:rsid w:val="00996611"/>
    <w:rsid w:val="009969F9"/>
    <w:rsid w:val="00997215"/>
    <w:rsid w:val="00997385"/>
    <w:rsid w:val="00997BA4"/>
    <w:rsid w:val="00997F6C"/>
    <w:rsid w:val="009A08A3"/>
    <w:rsid w:val="009A0E7F"/>
    <w:rsid w:val="009A1515"/>
    <w:rsid w:val="009A2195"/>
    <w:rsid w:val="009A23CB"/>
    <w:rsid w:val="009A2681"/>
    <w:rsid w:val="009A48A2"/>
    <w:rsid w:val="009A4989"/>
    <w:rsid w:val="009A4ABD"/>
    <w:rsid w:val="009A4D2E"/>
    <w:rsid w:val="009A52D1"/>
    <w:rsid w:val="009A5593"/>
    <w:rsid w:val="009A56B8"/>
    <w:rsid w:val="009A57AE"/>
    <w:rsid w:val="009A609F"/>
    <w:rsid w:val="009A61C1"/>
    <w:rsid w:val="009A6609"/>
    <w:rsid w:val="009A6A9B"/>
    <w:rsid w:val="009A73F7"/>
    <w:rsid w:val="009A7C12"/>
    <w:rsid w:val="009A7C8F"/>
    <w:rsid w:val="009A7FDF"/>
    <w:rsid w:val="009B0797"/>
    <w:rsid w:val="009B0E43"/>
    <w:rsid w:val="009B0F51"/>
    <w:rsid w:val="009B1A54"/>
    <w:rsid w:val="009B1E8D"/>
    <w:rsid w:val="009B2003"/>
    <w:rsid w:val="009B3608"/>
    <w:rsid w:val="009B3899"/>
    <w:rsid w:val="009B41EF"/>
    <w:rsid w:val="009B44B8"/>
    <w:rsid w:val="009B4CC4"/>
    <w:rsid w:val="009B4F01"/>
    <w:rsid w:val="009B5482"/>
    <w:rsid w:val="009B5CC0"/>
    <w:rsid w:val="009B5CEC"/>
    <w:rsid w:val="009B6111"/>
    <w:rsid w:val="009B612F"/>
    <w:rsid w:val="009B6131"/>
    <w:rsid w:val="009B64D0"/>
    <w:rsid w:val="009B69E3"/>
    <w:rsid w:val="009B6DE8"/>
    <w:rsid w:val="009C0A7D"/>
    <w:rsid w:val="009C106D"/>
    <w:rsid w:val="009C13F1"/>
    <w:rsid w:val="009C1508"/>
    <w:rsid w:val="009C1D36"/>
    <w:rsid w:val="009C21C9"/>
    <w:rsid w:val="009C2A37"/>
    <w:rsid w:val="009C2EBC"/>
    <w:rsid w:val="009C3193"/>
    <w:rsid w:val="009C3343"/>
    <w:rsid w:val="009C3391"/>
    <w:rsid w:val="009C33D9"/>
    <w:rsid w:val="009C3585"/>
    <w:rsid w:val="009C5136"/>
    <w:rsid w:val="009C53C9"/>
    <w:rsid w:val="009C54CD"/>
    <w:rsid w:val="009C556D"/>
    <w:rsid w:val="009C5E9E"/>
    <w:rsid w:val="009C672A"/>
    <w:rsid w:val="009C7032"/>
    <w:rsid w:val="009C7C0A"/>
    <w:rsid w:val="009C7F25"/>
    <w:rsid w:val="009D099C"/>
    <w:rsid w:val="009D1385"/>
    <w:rsid w:val="009D1811"/>
    <w:rsid w:val="009D1B0A"/>
    <w:rsid w:val="009D1CC6"/>
    <w:rsid w:val="009D2760"/>
    <w:rsid w:val="009D2BEE"/>
    <w:rsid w:val="009D3160"/>
    <w:rsid w:val="009D32BD"/>
    <w:rsid w:val="009D39E0"/>
    <w:rsid w:val="009D3CC8"/>
    <w:rsid w:val="009D4053"/>
    <w:rsid w:val="009D435D"/>
    <w:rsid w:val="009D4821"/>
    <w:rsid w:val="009D4DC3"/>
    <w:rsid w:val="009D523E"/>
    <w:rsid w:val="009D52EA"/>
    <w:rsid w:val="009D767C"/>
    <w:rsid w:val="009D768B"/>
    <w:rsid w:val="009D7A5B"/>
    <w:rsid w:val="009D7BB3"/>
    <w:rsid w:val="009D7D53"/>
    <w:rsid w:val="009E0543"/>
    <w:rsid w:val="009E08FF"/>
    <w:rsid w:val="009E0C08"/>
    <w:rsid w:val="009E0F57"/>
    <w:rsid w:val="009E139E"/>
    <w:rsid w:val="009E1E0B"/>
    <w:rsid w:val="009E299E"/>
    <w:rsid w:val="009E2C89"/>
    <w:rsid w:val="009E2E55"/>
    <w:rsid w:val="009E3B9B"/>
    <w:rsid w:val="009E3FAB"/>
    <w:rsid w:val="009E438A"/>
    <w:rsid w:val="009E4F68"/>
    <w:rsid w:val="009E5C3A"/>
    <w:rsid w:val="009E635D"/>
    <w:rsid w:val="009E6863"/>
    <w:rsid w:val="009E6D4F"/>
    <w:rsid w:val="009E7230"/>
    <w:rsid w:val="009E72E0"/>
    <w:rsid w:val="009E7FBB"/>
    <w:rsid w:val="009F0196"/>
    <w:rsid w:val="009F0767"/>
    <w:rsid w:val="009F09E9"/>
    <w:rsid w:val="009F0E39"/>
    <w:rsid w:val="009F1195"/>
    <w:rsid w:val="009F1553"/>
    <w:rsid w:val="009F15C7"/>
    <w:rsid w:val="009F184B"/>
    <w:rsid w:val="009F1860"/>
    <w:rsid w:val="009F19C5"/>
    <w:rsid w:val="009F26F5"/>
    <w:rsid w:val="009F2D82"/>
    <w:rsid w:val="009F3C10"/>
    <w:rsid w:val="009F4D25"/>
    <w:rsid w:val="009F4D3D"/>
    <w:rsid w:val="009F4F80"/>
    <w:rsid w:val="009F5500"/>
    <w:rsid w:val="009F5CAD"/>
    <w:rsid w:val="009F6657"/>
    <w:rsid w:val="009F6672"/>
    <w:rsid w:val="009F6C3E"/>
    <w:rsid w:val="009F6FE0"/>
    <w:rsid w:val="009F7320"/>
    <w:rsid w:val="009F755D"/>
    <w:rsid w:val="009F7EB9"/>
    <w:rsid w:val="00A0032F"/>
    <w:rsid w:val="00A0077E"/>
    <w:rsid w:val="00A00CCE"/>
    <w:rsid w:val="00A00D03"/>
    <w:rsid w:val="00A00FC6"/>
    <w:rsid w:val="00A0176C"/>
    <w:rsid w:val="00A01F79"/>
    <w:rsid w:val="00A02064"/>
    <w:rsid w:val="00A027B2"/>
    <w:rsid w:val="00A032CC"/>
    <w:rsid w:val="00A036A6"/>
    <w:rsid w:val="00A03944"/>
    <w:rsid w:val="00A04C26"/>
    <w:rsid w:val="00A04FA9"/>
    <w:rsid w:val="00A05799"/>
    <w:rsid w:val="00A05F82"/>
    <w:rsid w:val="00A06764"/>
    <w:rsid w:val="00A06FB7"/>
    <w:rsid w:val="00A072BB"/>
    <w:rsid w:val="00A07A03"/>
    <w:rsid w:val="00A07AA5"/>
    <w:rsid w:val="00A07E7D"/>
    <w:rsid w:val="00A106B2"/>
    <w:rsid w:val="00A1070D"/>
    <w:rsid w:val="00A110E5"/>
    <w:rsid w:val="00A111D6"/>
    <w:rsid w:val="00A11536"/>
    <w:rsid w:val="00A1160D"/>
    <w:rsid w:val="00A119D1"/>
    <w:rsid w:val="00A119EA"/>
    <w:rsid w:val="00A12F32"/>
    <w:rsid w:val="00A14970"/>
    <w:rsid w:val="00A14A0F"/>
    <w:rsid w:val="00A14A2F"/>
    <w:rsid w:val="00A15510"/>
    <w:rsid w:val="00A15773"/>
    <w:rsid w:val="00A15887"/>
    <w:rsid w:val="00A15F90"/>
    <w:rsid w:val="00A1634B"/>
    <w:rsid w:val="00A16828"/>
    <w:rsid w:val="00A16E57"/>
    <w:rsid w:val="00A17B81"/>
    <w:rsid w:val="00A20115"/>
    <w:rsid w:val="00A2012F"/>
    <w:rsid w:val="00A205BD"/>
    <w:rsid w:val="00A205CC"/>
    <w:rsid w:val="00A20AC4"/>
    <w:rsid w:val="00A20B07"/>
    <w:rsid w:val="00A2174B"/>
    <w:rsid w:val="00A21D41"/>
    <w:rsid w:val="00A2204A"/>
    <w:rsid w:val="00A22409"/>
    <w:rsid w:val="00A226C6"/>
    <w:rsid w:val="00A22816"/>
    <w:rsid w:val="00A22A26"/>
    <w:rsid w:val="00A22A6F"/>
    <w:rsid w:val="00A22CC8"/>
    <w:rsid w:val="00A23289"/>
    <w:rsid w:val="00A23BFD"/>
    <w:rsid w:val="00A23FD5"/>
    <w:rsid w:val="00A240F8"/>
    <w:rsid w:val="00A244E5"/>
    <w:rsid w:val="00A24505"/>
    <w:rsid w:val="00A247FF"/>
    <w:rsid w:val="00A24827"/>
    <w:rsid w:val="00A24AD7"/>
    <w:rsid w:val="00A24BA7"/>
    <w:rsid w:val="00A24F2D"/>
    <w:rsid w:val="00A25259"/>
    <w:rsid w:val="00A25526"/>
    <w:rsid w:val="00A2558E"/>
    <w:rsid w:val="00A257CB"/>
    <w:rsid w:val="00A25B87"/>
    <w:rsid w:val="00A25BA3"/>
    <w:rsid w:val="00A26049"/>
    <w:rsid w:val="00A2665F"/>
    <w:rsid w:val="00A26844"/>
    <w:rsid w:val="00A26AF3"/>
    <w:rsid w:val="00A26E0E"/>
    <w:rsid w:val="00A30539"/>
    <w:rsid w:val="00A30672"/>
    <w:rsid w:val="00A3092B"/>
    <w:rsid w:val="00A30ACB"/>
    <w:rsid w:val="00A30C5D"/>
    <w:rsid w:val="00A31797"/>
    <w:rsid w:val="00A31FAE"/>
    <w:rsid w:val="00A325EB"/>
    <w:rsid w:val="00A32602"/>
    <w:rsid w:val="00A32D58"/>
    <w:rsid w:val="00A33265"/>
    <w:rsid w:val="00A333F9"/>
    <w:rsid w:val="00A338C4"/>
    <w:rsid w:val="00A33E0F"/>
    <w:rsid w:val="00A344AB"/>
    <w:rsid w:val="00A3479B"/>
    <w:rsid w:val="00A34C6E"/>
    <w:rsid w:val="00A34DCC"/>
    <w:rsid w:val="00A35294"/>
    <w:rsid w:val="00A353DE"/>
    <w:rsid w:val="00A35543"/>
    <w:rsid w:val="00A35956"/>
    <w:rsid w:val="00A36C40"/>
    <w:rsid w:val="00A36E22"/>
    <w:rsid w:val="00A378D3"/>
    <w:rsid w:val="00A379A9"/>
    <w:rsid w:val="00A37C8B"/>
    <w:rsid w:val="00A407DF"/>
    <w:rsid w:val="00A40922"/>
    <w:rsid w:val="00A40E0A"/>
    <w:rsid w:val="00A413F5"/>
    <w:rsid w:val="00A41907"/>
    <w:rsid w:val="00A4207E"/>
    <w:rsid w:val="00A420D4"/>
    <w:rsid w:val="00A425F9"/>
    <w:rsid w:val="00A42B87"/>
    <w:rsid w:val="00A42DA2"/>
    <w:rsid w:val="00A443C6"/>
    <w:rsid w:val="00A45D16"/>
    <w:rsid w:val="00A45D65"/>
    <w:rsid w:val="00A45F27"/>
    <w:rsid w:val="00A46149"/>
    <w:rsid w:val="00A4625A"/>
    <w:rsid w:val="00A46670"/>
    <w:rsid w:val="00A4696A"/>
    <w:rsid w:val="00A4738E"/>
    <w:rsid w:val="00A47A0D"/>
    <w:rsid w:val="00A47BCD"/>
    <w:rsid w:val="00A5026A"/>
    <w:rsid w:val="00A50321"/>
    <w:rsid w:val="00A50C57"/>
    <w:rsid w:val="00A50E6A"/>
    <w:rsid w:val="00A50F50"/>
    <w:rsid w:val="00A52459"/>
    <w:rsid w:val="00A528C1"/>
    <w:rsid w:val="00A52FAB"/>
    <w:rsid w:val="00A5303E"/>
    <w:rsid w:val="00A535E3"/>
    <w:rsid w:val="00A53E70"/>
    <w:rsid w:val="00A54B10"/>
    <w:rsid w:val="00A5572A"/>
    <w:rsid w:val="00A55A44"/>
    <w:rsid w:val="00A55CD5"/>
    <w:rsid w:val="00A5699F"/>
    <w:rsid w:val="00A57AC7"/>
    <w:rsid w:val="00A57C57"/>
    <w:rsid w:val="00A60325"/>
    <w:rsid w:val="00A60A1D"/>
    <w:rsid w:val="00A60E4E"/>
    <w:rsid w:val="00A60F26"/>
    <w:rsid w:val="00A61543"/>
    <w:rsid w:val="00A61CBF"/>
    <w:rsid w:val="00A61F46"/>
    <w:rsid w:val="00A62168"/>
    <w:rsid w:val="00A62327"/>
    <w:rsid w:val="00A62675"/>
    <w:rsid w:val="00A6268C"/>
    <w:rsid w:val="00A62C0A"/>
    <w:rsid w:val="00A63556"/>
    <w:rsid w:val="00A63712"/>
    <w:rsid w:val="00A641AE"/>
    <w:rsid w:val="00A642E2"/>
    <w:rsid w:val="00A64A8A"/>
    <w:rsid w:val="00A656D3"/>
    <w:rsid w:val="00A6604C"/>
    <w:rsid w:val="00A66274"/>
    <w:rsid w:val="00A6661E"/>
    <w:rsid w:val="00A66DE4"/>
    <w:rsid w:val="00A673D5"/>
    <w:rsid w:val="00A70914"/>
    <w:rsid w:val="00A70B6A"/>
    <w:rsid w:val="00A71B08"/>
    <w:rsid w:val="00A72450"/>
    <w:rsid w:val="00A72810"/>
    <w:rsid w:val="00A72AC8"/>
    <w:rsid w:val="00A730F8"/>
    <w:rsid w:val="00A735A2"/>
    <w:rsid w:val="00A7500A"/>
    <w:rsid w:val="00A7511C"/>
    <w:rsid w:val="00A75B8B"/>
    <w:rsid w:val="00A75CFF"/>
    <w:rsid w:val="00A76108"/>
    <w:rsid w:val="00A76501"/>
    <w:rsid w:val="00A768BC"/>
    <w:rsid w:val="00A76B5D"/>
    <w:rsid w:val="00A76CDF"/>
    <w:rsid w:val="00A76FEA"/>
    <w:rsid w:val="00A773D3"/>
    <w:rsid w:val="00A7753C"/>
    <w:rsid w:val="00A777C8"/>
    <w:rsid w:val="00A77E15"/>
    <w:rsid w:val="00A8087B"/>
    <w:rsid w:val="00A808C4"/>
    <w:rsid w:val="00A8100B"/>
    <w:rsid w:val="00A81AB7"/>
    <w:rsid w:val="00A81F7B"/>
    <w:rsid w:val="00A8254A"/>
    <w:rsid w:val="00A82EE2"/>
    <w:rsid w:val="00A83142"/>
    <w:rsid w:val="00A8357A"/>
    <w:rsid w:val="00A84649"/>
    <w:rsid w:val="00A84650"/>
    <w:rsid w:val="00A84D6B"/>
    <w:rsid w:val="00A85067"/>
    <w:rsid w:val="00A85513"/>
    <w:rsid w:val="00A85C8A"/>
    <w:rsid w:val="00A8625A"/>
    <w:rsid w:val="00A8685C"/>
    <w:rsid w:val="00A87534"/>
    <w:rsid w:val="00A87EB1"/>
    <w:rsid w:val="00A910D8"/>
    <w:rsid w:val="00A91347"/>
    <w:rsid w:val="00A9134A"/>
    <w:rsid w:val="00A91522"/>
    <w:rsid w:val="00A92125"/>
    <w:rsid w:val="00A92838"/>
    <w:rsid w:val="00A92A06"/>
    <w:rsid w:val="00A93206"/>
    <w:rsid w:val="00A93385"/>
    <w:rsid w:val="00A93F30"/>
    <w:rsid w:val="00A9475B"/>
    <w:rsid w:val="00A94F20"/>
    <w:rsid w:val="00A953D0"/>
    <w:rsid w:val="00A955C5"/>
    <w:rsid w:val="00A95D2E"/>
    <w:rsid w:val="00A95F05"/>
    <w:rsid w:val="00A96F7D"/>
    <w:rsid w:val="00A97452"/>
    <w:rsid w:val="00A978C1"/>
    <w:rsid w:val="00AA04AE"/>
    <w:rsid w:val="00AA087E"/>
    <w:rsid w:val="00AA0A03"/>
    <w:rsid w:val="00AA0F82"/>
    <w:rsid w:val="00AA1469"/>
    <w:rsid w:val="00AA1B4E"/>
    <w:rsid w:val="00AA1F0E"/>
    <w:rsid w:val="00AA2118"/>
    <w:rsid w:val="00AA2CA7"/>
    <w:rsid w:val="00AA2D89"/>
    <w:rsid w:val="00AA3562"/>
    <w:rsid w:val="00AA375F"/>
    <w:rsid w:val="00AA3D42"/>
    <w:rsid w:val="00AA402F"/>
    <w:rsid w:val="00AA4112"/>
    <w:rsid w:val="00AA41EF"/>
    <w:rsid w:val="00AA481C"/>
    <w:rsid w:val="00AA48AE"/>
    <w:rsid w:val="00AA5A18"/>
    <w:rsid w:val="00AA5B19"/>
    <w:rsid w:val="00AA5D7D"/>
    <w:rsid w:val="00AA5DB2"/>
    <w:rsid w:val="00AA60F1"/>
    <w:rsid w:val="00AA61DA"/>
    <w:rsid w:val="00AA683A"/>
    <w:rsid w:val="00AA697D"/>
    <w:rsid w:val="00AA6CEE"/>
    <w:rsid w:val="00AA71EE"/>
    <w:rsid w:val="00AA7803"/>
    <w:rsid w:val="00AB03BA"/>
    <w:rsid w:val="00AB08BF"/>
    <w:rsid w:val="00AB0B20"/>
    <w:rsid w:val="00AB0BBA"/>
    <w:rsid w:val="00AB1134"/>
    <w:rsid w:val="00AB133E"/>
    <w:rsid w:val="00AB164C"/>
    <w:rsid w:val="00AB1CAD"/>
    <w:rsid w:val="00AB1EF3"/>
    <w:rsid w:val="00AB1F33"/>
    <w:rsid w:val="00AB2070"/>
    <w:rsid w:val="00AB24E4"/>
    <w:rsid w:val="00AB2A9C"/>
    <w:rsid w:val="00AB2EAB"/>
    <w:rsid w:val="00AB30FA"/>
    <w:rsid w:val="00AB319D"/>
    <w:rsid w:val="00AB43C9"/>
    <w:rsid w:val="00AB44D5"/>
    <w:rsid w:val="00AB486E"/>
    <w:rsid w:val="00AB48A8"/>
    <w:rsid w:val="00AB4B96"/>
    <w:rsid w:val="00AB4BCC"/>
    <w:rsid w:val="00AB4EDF"/>
    <w:rsid w:val="00AB5119"/>
    <w:rsid w:val="00AB5BE7"/>
    <w:rsid w:val="00AB5E33"/>
    <w:rsid w:val="00AB5F5D"/>
    <w:rsid w:val="00AB69FB"/>
    <w:rsid w:val="00AC0476"/>
    <w:rsid w:val="00AC054E"/>
    <w:rsid w:val="00AC06F5"/>
    <w:rsid w:val="00AC085F"/>
    <w:rsid w:val="00AC10DB"/>
    <w:rsid w:val="00AC1326"/>
    <w:rsid w:val="00AC1585"/>
    <w:rsid w:val="00AC1D61"/>
    <w:rsid w:val="00AC2477"/>
    <w:rsid w:val="00AC24F8"/>
    <w:rsid w:val="00AC2DDD"/>
    <w:rsid w:val="00AC31D6"/>
    <w:rsid w:val="00AC4106"/>
    <w:rsid w:val="00AC4380"/>
    <w:rsid w:val="00AC4C16"/>
    <w:rsid w:val="00AC4F56"/>
    <w:rsid w:val="00AC4FEA"/>
    <w:rsid w:val="00AC50ED"/>
    <w:rsid w:val="00AC5296"/>
    <w:rsid w:val="00AC5F6F"/>
    <w:rsid w:val="00AC645D"/>
    <w:rsid w:val="00AC6979"/>
    <w:rsid w:val="00AC6B9F"/>
    <w:rsid w:val="00AC6EA4"/>
    <w:rsid w:val="00AC7523"/>
    <w:rsid w:val="00AC7674"/>
    <w:rsid w:val="00AD00FD"/>
    <w:rsid w:val="00AD0299"/>
    <w:rsid w:val="00AD0BC1"/>
    <w:rsid w:val="00AD11EC"/>
    <w:rsid w:val="00AD12E3"/>
    <w:rsid w:val="00AD218A"/>
    <w:rsid w:val="00AD2A45"/>
    <w:rsid w:val="00AD2CE6"/>
    <w:rsid w:val="00AD45F9"/>
    <w:rsid w:val="00AD462B"/>
    <w:rsid w:val="00AD4873"/>
    <w:rsid w:val="00AD4B58"/>
    <w:rsid w:val="00AD4C46"/>
    <w:rsid w:val="00AD4C87"/>
    <w:rsid w:val="00AD53AF"/>
    <w:rsid w:val="00AD5532"/>
    <w:rsid w:val="00AD567C"/>
    <w:rsid w:val="00AD58F3"/>
    <w:rsid w:val="00AD618B"/>
    <w:rsid w:val="00AD6813"/>
    <w:rsid w:val="00AD6F22"/>
    <w:rsid w:val="00AD7261"/>
    <w:rsid w:val="00AD75A4"/>
    <w:rsid w:val="00AD7EC6"/>
    <w:rsid w:val="00AE0DDF"/>
    <w:rsid w:val="00AE11A8"/>
    <w:rsid w:val="00AE1492"/>
    <w:rsid w:val="00AE19F5"/>
    <w:rsid w:val="00AE3426"/>
    <w:rsid w:val="00AE3464"/>
    <w:rsid w:val="00AE41E1"/>
    <w:rsid w:val="00AE4629"/>
    <w:rsid w:val="00AE4D54"/>
    <w:rsid w:val="00AE5118"/>
    <w:rsid w:val="00AE5194"/>
    <w:rsid w:val="00AE55CD"/>
    <w:rsid w:val="00AE6419"/>
    <w:rsid w:val="00AE6598"/>
    <w:rsid w:val="00AE686C"/>
    <w:rsid w:val="00AE6BF6"/>
    <w:rsid w:val="00AE7360"/>
    <w:rsid w:val="00AE7595"/>
    <w:rsid w:val="00AE7DB2"/>
    <w:rsid w:val="00AE7FBC"/>
    <w:rsid w:val="00AF07BF"/>
    <w:rsid w:val="00AF10BF"/>
    <w:rsid w:val="00AF13D8"/>
    <w:rsid w:val="00AF15C9"/>
    <w:rsid w:val="00AF17E2"/>
    <w:rsid w:val="00AF17E7"/>
    <w:rsid w:val="00AF18AB"/>
    <w:rsid w:val="00AF1F09"/>
    <w:rsid w:val="00AF20D7"/>
    <w:rsid w:val="00AF2D40"/>
    <w:rsid w:val="00AF2E7C"/>
    <w:rsid w:val="00AF48E3"/>
    <w:rsid w:val="00AF5329"/>
    <w:rsid w:val="00AF56FB"/>
    <w:rsid w:val="00AF57EB"/>
    <w:rsid w:val="00AF5DCB"/>
    <w:rsid w:val="00AF646D"/>
    <w:rsid w:val="00AF65B5"/>
    <w:rsid w:val="00AF6926"/>
    <w:rsid w:val="00AF6C6E"/>
    <w:rsid w:val="00AF6D3C"/>
    <w:rsid w:val="00AF7180"/>
    <w:rsid w:val="00AF7959"/>
    <w:rsid w:val="00AF79C5"/>
    <w:rsid w:val="00B00214"/>
    <w:rsid w:val="00B003BD"/>
    <w:rsid w:val="00B007E6"/>
    <w:rsid w:val="00B00DF0"/>
    <w:rsid w:val="00B01643"/>
    <w:rsid w:val="00B01D82"/>
    <w:rsid w:val="00B020D8"/>
    <w:rsid w:val="00B0243A"/>
    <w:rsid w:val="00B0279A"/>
    <w:rsid w:val="00B02ADD"/>
    <w:rsid w:val="00B02B11"/>
    <w:rsid w:val="00B02BE2"/>
    <w:rsid w:val="00B02CDE"/>
    <w:rsid w:val="00B02E82"/>
    <w:rsid w:val="00B0339B"/>
    <w:rsid w:val="00B03B13"/>
    <w:rsid w:val="00B03DD8"/>
    <w:rsid w:val="00B03FBC"/>
    <w:rsid w:val="00B042C8"/>
    <w:rsid w:val="00B045CC"/>
    <w:rsid w:val="00B047C8"/>
    <w:rsid w:val="00B04B3C"/>
    <w:rsid w:val="00B04E70"/>
    <w:rsid w:val="00B04F85"/>
    <w:rsid w:val="00B0527B"/>
    <w:rsid w:val="00B052AA"/>
    <w:rsid w:val="00B05845"/>
    <w:rsid w:val="00B058DC"/>
    <w:rsid w:val="00B05E58"/>
    <w:rsid w:val="00B07A47"/>
    <w:rsid w:val="00B07A9E"/>
    <w:rsid w:val="00B10128"/>
    <w:rsid w:val="00B11216"/>
    <w:rsid w:val="00B118AC"/>
    <w:rsid w:val="00B11BBA"/>
    <w:rsid w:val="00B11D9E"/>
    <w:rsid w:val="00B1229D"/>
    <w:rsid w:val="00B134BB"/>
    <w:rsid w:val="00B135B3"/>
    <w:rsid w:val="00B1360A"/>
    <w:rsid w:val="00B1365B"/>
    <w:rsid w:val="00B13670"/>
    <w:rsid w:val="00B14BA7"/>
    <w:rsid w:val="00B157B6"/>
    <w:rsid w:val="00B15A88"/>
    <w:rsid w:val="00B15EB7"/>
    <w:rsid w:val="00B15F06"/>
    <w:rsid w:val="00B1715F"/>
    <w:rsid w:val="00B175C0"/>
    <w:rsid w:val="00B17782"/>
    <w:rsid w:val="00B20718"/>
    <w:rsid w:val="00B20D3D"/>
    <w:rsid w:val="00B2135D"/>
    <w:rsid w:val="00B21455"/>
    <w:rsid w:val="00B21FC4"/>
    <w:rsid w:val="00B22805"/>
    <w:rsid w:val="00B234A1"/>
    <w:rsid w:val="00B23A3B"/>
    <w:rsid w:val="00B241E2"/>
    <w:rsid w:val="00B242AC"/>
    <w:rsid w:val="00B248E4"/>
    <w:rsid w:val="00B24AEC"/>
    <w:rsid w:val="00B24B19"/>
    <w:rsid w:val="00B24D3B"/>
    <w:rsid w:val="00B252FD"/>
    <w:rsid w:val="00B25729"/>
    <w:rsid w:val="00B25C7C"/>
    <w:rsid w:val="00B2632E"/>
    <w:rsid w:val="00B26C37"/>
    <w:rsid w:val="00B27321"/>
    <w:rsid w:val="00B274FB"/>
    <w:rsid w:val="00B27AE5"/>
    <w:rsid w:val="00B27CDD"/>
    <w:rsid w:val="00B27FC1"/>
    <w:rsid w:val="00B30537"/>
    <w:rsid w:val="00B307DB"/>
    <w:rsid w:val="00B30CEE"/>
    <w:rsid w:val="00B31461"/>
    <w:rsid w:val="00B319FF"/>
    <w:rsid w:val="00B31A63"/>
    <w:rsid w:val="00B31B73"/>
    <w:rsid w:val="00B32653"/>
    <w:rsid w:val="00B32A82"/>
    <w:rsid w:val="00B32D4B"/>
    <w:rsid w:val="00B32EBB"/>
    <w:rsid w:val="00B33DC1"/>
    <w:rsid w:val="00B35296"/>
    <w:rsid w:val="00B35922"/>
    <w:rsid w:val="00B359C8"/>
    <w:rsid w:val="00B35BA2"/>
    <w:rsid w:val="00B36B2C"/>
    <w:rsid w:val="00B36FD3"/>
    <w:rsid w:val="00B371E4"/>
    <w:rsid w:val="00B37EC4"/>
    <w:rsid w:val="00B405D6"/>
    <w:rsid w:val="00B41089"/>
    <w:rsid w:val="00B4113C"/>
    <w:rsid w:val="00B4143E"/>
    <w:rsid w:val="00B42BCF"/>
    <w:rsid w:val="00B43BD2"/>
    <w:rsid w:val="00B44443"/>
    <w:rsid w:val="00B44E4E"/>
    <w:rsid w:val="00B45DC9"/>
    <w:rsid w:val="00B45ED7"/>
    <w:rsid w:val="00B45FCD"/>
    <w:rsid w:val="00B46180"/>
    <w:rsid w:val="00B4662E"/>
    <w:rsid w:val="00B4690B"/>
    <w:rsid w:val="00B477EF"/>
    <w:rsid w:val="00B47BDB"/>
    <w:rsid w:val="00B5028D"/>
    <w:rsid w:val="00B503D1"/>
    <w:rsid w:val="00B50745"/>
    <w:rsid w:val="00B507CE"/>
    <w:rsid w:val="00B513B7"/>
    <w:rsid w:val="00B513F5"/>
    <w:rsid w:val="00B51534"/>
    <w:rsid w:val="00B5155C"/>
    <w:rsid w:val="00B5179E"/>
    <w:rsid w:val="00B51B9A"/>
    <w:rsid w:val="00B51D46"/>
    <w:rsid w:val="00B52410"/>
    <w:rsid w:val="00B5295E"/>
    <w:rsid w:val="00B53340"/>
    <w:rsid w:val="00B53441"/>
    <w:rsid w:val="00B54776"/>
    <w:rsid w:val="00B54DA7"/>
    <w:rsid w:val="00B5507B"/>
    <w:rsid w:val="00B5549D"/>
    <w:rsid w:val="00B558CE"/>
    <w:rsid w:val="00B5597D"/>
    <w:rsid w:val="00B55A88"/>
    <w:rsid w:val="00B55D8E"/>
    <w:rsid w:val="00B55E0C"/>
    <w:rsid w:val="00B5776D"/>
    <w:rsid w:val="00B602DE"/>
    <w:rsid w:val="00B606DC"/>
    <w:rsid w:val="00B60772"/>
    <w:rsid w:val="00B61045"/>
    <w:rsid w:val="00B613D4"/>
    <w:rsid w:val="00B61818"/>
    <w:rsid w:val="00B61A91"/>
    <w:rsid w:val="00B620E1"/>
    <w:rsid w:val="00B6213F"/>
    <w:rsid w:val="00B62448"/>
    <w:rsid w:val="00B627AE"/>
    <w:rsid w:val="00B62FD2"/>
    <w:rsid w:val="00B6331C"/>
    <w:rsid w:val="00B634E8"/>
    <w:rsid w:val="00B63A88"/>
    <w:rsid w:val="00B649BD"/>
    <w:rsid w:val="00B64B56"/>
    <w:rsid w:val="00B64F57"/>
    <w:rsid w:val="00B6596A"/>
    <w:rsid w:val="00B65CF0"/>
    <w:rsid w:val="00B6694D"/>
    <w:rsid w:val="00B66D5A"/>
    <w:rsid w:val="00B6763B"/>
    <w:rsid w:val="00B67B82"/>
    <w:rsid w:val="00B722AB"/>
    <w:rsid w:val="00B724D6"/>
    <w:rsid w:val="00B72824"/>
    <w:rsid w:val="00B72C72"/>
    <w:rsid w:val="00B7300A"/>
    <w:rsid w:val="00B734FE"/>
    <w:rsid w:val="00B738AF"/>
    <w:rsid w:val="00B739F1"/>
    <w:rsid w:val="00B74421"/>
    <w:rsid w:val="00B748C6"/>
    <w:rsid w:val="00B751BE"/>
    <w:rsid w:val="00B752AD"/>
    <w:rsid w:val="00B76369"/>
    <w:rsid w:val="00B7678A"/>
    <w:rsid w:val="00B7689D"/>
    <w:rsid w:val="00B76B25"/>
    <w:rsid w:val="00B76D6F"/>
    <w:rsid w:val="00B7763F"/>
    <w:rsid w:val="00B7775D"/>
    <w:rsid w:val="00B77AEF"/>
    <w:rsid w:val="00B80C80"/>
    <w:rsid w:val="00B80CD4"/>
    <w:rsid w:val="00B80E37"/>
    <w:rsid w:val="00B80FA5"/>
    <w:rsid w:val="00B8133B"/>
    <w:rsid w:val="00B814AD"/>
    <w:rsid w:val="00B8150E"/>
    <w:rsid w:val="00B81892"/>
    <w:rsid w:val="00B81E60"/>
    <w:rsid w:val="00B828F4"/>
    <w:rsid w:val="00B82CF8"/>
    <w:rsid w:val="00B8372A"/>
    <w:rsid w:val="00B83AFC"/>
    <w:rsid w:val="00B83C28"/>
    <w:rsid w:val="00B840D0"/>
    <w:rsid w:val="00B84430"/>
    <w:rsid w:val="00B84B35"/>
    <w:rsid w:val="00B84F36"/>
    <w:rsid w:val="00B8504A"/>
    <w:rsid w:val="00B85266"/>
    <w:rsid w:val="00B85464"/>
    <w:rsid w:val="00B856D7"/>
    <w:rsid w:val="00B8618E"/>
    <w:rsid w:val="00B8623C"/>
    <w:rsid w:val="00B864E2"/>
    <w:rsid w:val="00B86998"/>
    <w:rsid w:val="00B86EE1"/>
    <w:rsid w:val="00B90527"/>
    <w:rsid w:val="00B90697"/>
    <w:rsid w:val="00B90766"/>
    <w:rsid w:val="00B9135A"/>
    <w:rsid w:val="00B917D2"/>
    <w:rsid w:val="00B9198A"/>
    <w:rsid w:val="00B9198B"/>
    <w:rsid w:val="00B92305"/>
    <w:rsid w:val="00B92656"/>
    <w:rsid w:val="00B92992"/>
    <w:rsid w:val="00B9322E"/>
    <w:rsid w:val="00B9331E"/>
    <w:rsid w:val="00B935BA"/>
    <w:rsid w:val="00B936AD"/>
    <w:rsid w:val="00B93760"/>
    <w:rsid w:val="00B93FCF"/>
    <w:rsid w:val="00B94381"/>
    <w:rsid w:val="00B957FC"/>
    <w:rsid w:val="00B9609D"/>
    <w:rsid w:val="00B961F7"/>
    <w:rsid w:val="00B96516"/>
    <w:rsid w:val="00B96997"/>
    <w:rsid w:val="00B96B25"/>
    <w:rsid w:val="00B9753A"/>
    <w:rsid w:val="00B97C8C"/>
    <w:rsid w:val="00BA019C"/>
    <w:rsid w:val="00BA01AA"/>
    <w:rsid w:val="00BA0999"/>
    <w:rsid w:val="00BA0BDF"/>
    <w:rsid w:val="00BA0C8A"/>
    <w:rsid w:val="00BA1D87"/>
    <w:rsid w:val="00BA26DA"/>
    <w:rsid w:val="00BA273B"/>
    <w:rsid w:val="00BA2AA6"/>
    <w:rsid w:val="00BA37EE"/>
    <w:rsid w:val="00BA3893"/>
    <w:rsid w:val="00BA3949"/>
    <w:rsid w:val="00BA40E6"/>
    <w:rsid w:val="00BA44C8"/>
    <w:rsid w:val="00BA51C6"/>
    <w:rsid w:val="00BA58EF"/>
    <w:rsid w:val="00BA5DC2"/>
    <w:rsid w:val="00BA5DDC"/>
    <w:rsid w:val="00BA6867"/>
    <w:rsid w:val="00BA718C"/>
    <w:rsid w:val="00BA7930"/>
    <w:rsid w:val="00BA7966"/>
    <w:rsid w:val="00BB0325"/>
    <w:rsid w:val="00BB0564"/>
    <w:rsid w:val="00BB06AB"/>
    <w:rsid w:val="00BB0CA3"/>
    <w:rsid w:val="00BB1570"/>
    <w:rsid w:val="00BB182F"/>
    <w:rsid w:val="00BB1C80"/>
    <w:rsid w:val="00BB1E50"/>
    <w:rsid w:val="00BB2AB7"/>
    <w:rsid w:val="00BB31FE"/>
    <w:rsid w:val="00BB3F20"/>
    <w:rsid w:val="00BB5C1D"/>
    <w:rsid w:val="00BB5CCA"/>
    <w:rsid w:val="00BB5D1D"/>
    <w:rsid w:val="00BB5D72"/>
    <w:rsid w:val="00BB5F3E"/>
    <w:rsid w:val="00BB60A8"/>
    <w:rsid w:val="00BB677D"/>
    <w:rsid w:val="00BB67CA"/>
    <w:rsid w:val="00BB6D0F"/>
    <w:rsid w:val="00BB713B"/>
    <w:rsid w:val="00BB7363"/>
    <w:rsid w:val="00BC036A"/>
    <w:rsid w:val="00BC0635"/>
    <w:rsid w:val="00BC082A"/>
    <w:rsid w:val="00BC0E9E"/>
    <w:rsid w:val="00BC1993"/>
    <w:rsid w:val="00BC1FD4"/>
    <w:rsid w:val="00BC2399"/>
    <w:rsid w:val="00BC25C5"/>
    <w:rsid w:val="00BC277A"/>
    <w:rsid w:val="00BC2A44"/>
    <w:rsid w:val="00BC2AA5"/>
    <w:rsid w:val="00BC39F4"/>
    <w:rsid w:val="00BC45D5"/>
    <w:rsid w:val="00BC4D39"/>
    <w:rsid w:val="00BC5277"/>
    <w:rsid w:val="00BC640E"/>
    <w:rsid w:val="00BC6479"/>
    <w:rsid w:val="00BC64C8"/>
    <w:rsid w:val="00BC6F5A"/>
    <w:rsid w:val="00BC721E"/>
    <w:rsid w:val="00BC7E89"/>
    <w:rsid w:val="00BD0598"/>
    <w:rsid w:val="00BD061E"/>
    <w:rsid w:val="00BD06AB"/>
    <w:rsid w:val="00BD080D"/>
    <w:rsid w:val="00BD0C4F"/>
    <w:rsid w:val="00BD1238"/>
    <w:rsid w:val="00BD1278"/>
    <w:rsid w:val="00BD1575"/>
    <w:rsid w:val="00BD1649"/>
    <w:rsid w:val="00BD1F24"/>
    <w:rsid w:val="00BD22A1"/>
    <w:rsid w:val="00BD2B02"/>
    <w:rsid w:val="00BD3664"/>
    <w:rsid w:val="00BD4C05"/>
    <w:rsid w:val="00BD5830"/>
    <w:rsid w:val="00BD583A"/>
    <w:rsid w:val="00BD5A98"/>
    <w:rsid w:val="00BD62EA"/>
    <w:rsid w:val="00BD63B2"/>
    <w:rsid w:val="00BD69EE"/>
    <w:rsid w:val="00BD6EF3"/>
    <w:rsid w:val="00BD735B"/>
    <w:rsid w:val="00BD7FE6"/>
    <w:rsid w:val="00BE033C"/>
    <w:rsid w:val="00BE0605"/>
    <w:rsid w:val="00BE0DE9"/>
    <w:rsid w:val="00BE1571"/>
    <w:rsid w:val="00BE1DC6"/>
    <w:rsid w:val="00BE26E1"/>
    <w:rsid w:val="00BE34F5"/>
    <w:rsid w:val="00BE3FCA"/>
    <w:rsid w:val="00BE4045"/>
    <w:rsid w:val="00BE4378"/>
    <w:rsid w:val="00BE4874"/>
    <w:rsid w:val="00BE494B"/>
    <w:rsid w:val="00BE4F70"/>
    <w:rsid w:val="00BE50B2"/>
    <w:rsid w:val="00BE526C"/>
    <w:rsid w:val="00BE547C"/>
    <w:rsid w:val="00BE5ADC"/>
    <w:rsid w:val="00BE63F6"/>
    <w:rsid w:val="00BE6DDA"/>
    <w:rsid w:val="00BE7438"/>
    <w:rsid w:val="00BE7536"/>
    <w:rsid w:val="00BE77F1"/>
    <w:rsid w:val="00BE798C"/>
    <w:rsid w:val="00BE7C69"/>
    <w:rsid w:val="00BE7DD2"/>
    <w:rsid w:val="00BF1A8A"/>
    <w:rsid w:val="00BF1CFB"/>
    <w:rsid w:val="00BF1FE0"/>
    <w:rsid w:val="00BF24A8"/>
    <w:rsid w:val="00BF250F"/>
    <w:rsid w:val="00BF2AF1"/>
    <w:rsid w:val="00BF61E4"/>
    <w:rsid w:val="00BF6561"/>
    <w:rsid w:val="00BF676F"/>
    <w:rsid w:val="00BF7464"/>
    <w:rsid w:val="00C00DCE"/>
    <w:rsid w:val="00C01808"/>
    <w:rsid w:val="00C0189A"/>
    <w:rsid w:val="00C01C7F"/>
    <w:rsid w:val="00C02046"/>
    <w:rsid w:val="00C020E5"/>
    <w:rsid w:val="00C02CD9"/>
    <w:rsid w:val="00C03BA4"/>
    <w:rsid w:val="00C03E3F"/>
    <w:rsid w:val="00C0459E"/>
    <w:rsid w:val="00C05928"/>
    <w:rsid w:val="00C060B4"/>
    <w:rsid w:val="00C06AA3"/>
    <w:rsid w:val="00C0702C"/>
    <w:rsid w:val="00C076B5"/>
    <w:rsid w:val="00C10583"/>
    <w:rsid w:val="00C10A29"/>
    <w:rsid w:val="00C10D64"/>
    <w:rsid w:val="00C10E35"/>
    <w:rsid w:val="00C113F8"/>
    <w:rsid w:val="00C119DF"/>
    <w:rsid w:val="00C1255B"/>
    <w:rsid w:val="00C1259C"/>
    <w:rsid w:val="00C1330F"/>
    <w:rsid w:val="00C1347C"/>
    <w:rsid w:val="00C13BED"/>
    <w:rsid w:val="00C13D21"/>
    <w:rsid w:val="00C13F0F"/>
    <w:rsid w:val="00C1424D"/>
    <w:rsid w:val="00C14472"/>
    <w:rsid w:val="00C14AF3"/>
    <w:rsid w:val="00C14CE7"/>
    <w:rsid w:val="00C14D60"/>
    <w:rsid w:val="00C15822"/>
    <w:rsid w:val="00C1620B"/>
    <w:rsid w:val="00C165A4"/>
    <w:rsid w:val="00C16807"/>
    <w:rsid w:val="00C16870"/>
    <w:rsid w:val="00C16CD3"/>
    <w:rsid w:val="00C1706E"/>
    <w:rsid w:val="00C173C6"/>
    <w:rsid w:val="00C175A3"/>
    <w:rsid w:val="00C1799B"/>
    <w:rsid w:val="00C17D86"/>
    <w:rsid w:val="00C17E2F"/>
    <w:rsid w:val="00C206E2"/>
    <w:rsid w:val="00C20A6B"/>
    <w:rsid w:val="00C227E9"/>
    <w:rsid w:val="00C22FE2"/>
    <w:rsid w:val="00C239A5"/>
    <w:rsid w:val="00C23C13"/>
    <w:rsid w:val="00C23CAD"/>
    <w:rsid w:val="00C24649"/>
    <w:rsid w:val="00C25A1A"/>
    <w:rsid w:val="00C266E2"/>
    <w:rsid w:val="00C26F60"/>
    <w:rsid w:val="00C27067"/>
    <w:rsid w:val="00C2732F"/>
    <w:rsid w:val="00C278C1"/>
    <w:rsid w:val="00C27A2F"/>
    <w:rsid w:val="00C27B1A"/>
    <w:rsid w:val="00C27C1A"/>
    <w:rsid w:val="00C27F6B"/>
    <w:rsid w:val="00C305B7"/>
    <w:rsid w:val="00C306F7"/>
    <w:rsid w:val="00C30F35"/>
    <w:rsid w:val="00C319BF"/>
    <w:rsid w:val="00C31B0A"/>
    <w:rsid w:val="00C31BDD"/>
    <w:rsid w:val="00C32425"/>
    <w:rsid w:val="00C326D0"/>
    <w:rsid w:val="00C3382F"/>
    <w:rsid w:val="00C33955"/>
    <w:rsid w:val="00C33A8E"/>
    <w:rsid w:val="00C33E8A"/>
    <w:rsid w:val="00C343A9"/>
    <w:rsid w:val="00C343D7"/>
    <w:rsid w:val="00C344C0"/>
    <w:rsid w:val="00C34B01"/>
    <w:rsid w:val="00C350AC"/>
    <w:rsid w:val="00C354D2"/>
    <w:rsid w:val="00C3575E"/>
    <w:rsid w:val="00C36113"/>
    <w:rsid w:val="00C365B3"/>
    <w:rsid w:val="00C36999"/>
    <w:rsid w:val="00C37014"/>
    <w:rsid w:val="00C371A7"/>
    <w:rsid w:val="00C377E0"/>
    <w:rsid w:val="00C37A6A"/>
    <w:rsid w:val="00C37CA4"/>
    <w:rsid w:val="00C40006"/>
    <w:rsid w:val="00C41064"/>
    <w:rsid w:val="00C4237D"/>
    <w:rsid w:val="00C42F23"/>
    <w:rsid w:val="00C433B0"/>
    <w:rsid w:val="00C43F06"/>
    <w:rsid w:val="00C4434D"/>
    <w:rsid w:val="00C45712"/>
    <w:rsid w:val="00C46896"/>
    <w:rsid w:val="00C46971"/>
    <w:rsid w:val="00C471F8"/>
    <w:rsid w:val="00C47F38"/>
    <w:rsid w:val="00C47F3A"/>
    <w:rsid w:val="00C50246"/>
    <w:rsid w:val="00C506F9"/>
    <w:rsid w:val="00C50721"/>
    <w:rsid w:val="00C508C5"/>
    <w:rsid w:val="00C50D2B"/>
    <w:rsid w:val="00C50DF9"/>
    <w:rsid w:val="00C517AD"/>
    <w:rsid w:val="00C51E53"/>
    <w:rsid w:val="00C53184"/>
    <w:rsid w:val="00C53D57"/>
    <w:rsid w:val="00C54C1F"/>
    <w:rsid w:val="00C54C8E"/>
    <w:rsid w:val="00C5558C"/>
    <w:rsid w:val="00C559AF"/>
    <w:rsid w:val="00C55D47"/>
    <w:rsid w:val="00C561F1"/>
    <w:rsid w:val="00C56F96"/>
    <w:rsid w:val="00C57063"/>
    <w:rsid w:val="00C5726F"/>
    <w:rsid w:val="00C57AFF"/>
    <w:rsid w:val="00C57ECE"/>
    <w:rsid w:val="00C602E9"/>
    <w:rsid w:val="00C60C39"/>
    <w:rsid w:val="00C60F52"/>
    <w:rsid w:val="00C61647"/>
    <w:rsid w:val="00C6170E"/>
    <w:rsid w:val="00C61CBE"/>
    <w:rsid w:val="00C621D7"/>
    <w:rsid w:val="00C62679"/>
    <w:rsid w:val="00C62E3A"/>
    <w:rsid w:val="00C6326D"/>
    <w:rsid w:val="00C637DE"/>
    <w:rsid w:val="00C64A75"/>
    <w:rsid w:val="00C653E9"/>
    <w:rsid w:val="00C65995"/>
    <w:rsid w:val="00C65AEA"/>
    <w:rsid w:val="00C65CF0"/>
    <w:rsid w:val="00C66AE7"/>
    <w:rsid w:val="00C67C4C"/>
    <w:rsid w:val="00C67CB6"/>
    <w:rsid w:val="00C67F34"/>
    <w:rsid w:val="00C70008"/>
    <w:rsid w:val="00C70784"/>
    <w:rsid w:val="00C70CAB"/>
    <w:rsid w:val="00C70E75"/>
    <w:rsid w:val="00C70EFF"/>
    <w:rsid w:val="00C70F17"/>
    <w:rsid w:val="00C722E1"/>
    <w:rsid w:val="00C726E3"/>
    <w:rsid w:val="00C7288C"/>
    <w:rsid w:val="00C72A55"/>
    <w:rsid w:val="00C730A5"/>
    <w:rsid w:val="00C73E22"/>
    <w:rsid w:val="00C742C2"/>
    <w:rsid w:val="00C74F68"/>
    <w:rsid w:val="00C75D76"/>
    <w:rsid w:val="00C76202"/>
    <w:rsid w:val="00C7629F"/>
    <w:rsid w:val="00C76587"/>
    <w:rsid w:val="00C7688C"/>
    <w:rsid w:val="00C76965"/>
    <w:rsid w:val="00C76C02"/>
    <w:rsid w:val="00C771DD"/>
    <w:rsid w:val="00C77507"/>
    <w:rsid w:val="00C77B60"/>
    <w:rsid w:val="00C77B7E"/>
    <w:rsid w:val="00C77FBB"/>
    <w:rsid w:val="00C80067"/>
    <w:rsid w:val="00C80139"/>
    <w:rsid w:val="00C804F7"/>
    <w:rsid w:val="00C81DDF"/>
    <w:rsid w:val="00C824A6"/>
    <w:rsid w:val="00C8299A"/>
    <w:rsid w:val="00C83547"/>
    <w:rsid w:val="00C843F6"/>
    <w:rsid w:val="00C84B03"/>
    <w:rsid w:val="00C84CA0"/>
    <w:rsid w:val="00C84D96"/>
    <w:rsid w:val="00C904AF"/>
    <w:rsid w:val="00C90FDD"/>
    <w:rsid w:val="00C9288F"/>
    <w:rsid w:val="00C92F5C"/>
    <w:rsid w:val="00C93C13"/>
    <w:rsid w:val="00C93FE1"/>
    <w:rsid w:val="00C9422A"/>
    <w:rsid w:val="00C943C2"/>
    <w:rsid w:val="00C94B8E"/>
    <w:rsid w:val="00C94DB7"/>
    <w:rsid w:val="00C9512A"/>
    <w:rsid w:val="00C951B7"/>
    <w:rsid w:val="00C95BCA"/>
    <w:rsid w:val="00C95DC0"/>
    <w:rsid w:val="00C96A10"/>
    <w:rsid w:val="00C96CB9"/>
    <w:rsid w:val="00C97964"/>
    <w:rsid w:val="00CA0D0F"/>
    <w:rsid w:val="00CA1723"/>
    <w:rsid w:val="00CA19C9"/>
    <w:rsid w:val="00CA1B99"/>
    <w:rsid w:val="00CA2113"/>
    <w:rsid w:val="00CA227B"/>
    <w:rsid w:val="00CA260E"/>
    <w:rsid w:val="00CA2D0A"/>
    <w:rsid w:val="00CA2FE2"/>
    <w:rsid w:val="00CA3248"/>
    <w:rsid w:val="00CA47AF"/>
    <w:rsid w:val="00CA4CB5"/>
    <w:rsid w:val="00CA51E0"/>
    <w:rsid w:val="00CA548B"/>
    <w:rsid w:val="00CA5787"/>
    <w:rsid w:val="00CA59D9"/>
    <w:rsid w:val="00CA5D8C"/>
    <w:rsid w:val="00CA6273"/>
    <w:rsid w:val="00CA6AE3"/>
    <w:rsid w:val="00CA6D12"/>
    <w:rsid w:val="00CA701E"/>
    <w:rsid w:val="00CA726E"/>
    <w:rsid w:val="00CA77C0"/>
    <w:rsid w:val="00CA7A31"/>
    <w:rsid w:val="00CB0AF6"/>
    <w:rsid w:val="00CB1785"/>
    <w:rsid w:val="00CB1BA0"/>
    <w:rsid w:val="00CB2035"/>
    <w:rsid w:val="00CB2A1F"/>
    <w:rsid w:val="00CB2B93"/>
    <w:rsid w:val="00CB36F7"/>
    <w:rsid w:val="00CB372F"/>
    <w:rsid w:val="00CB380F"/>
    <w:rsid w:val="00CB3D4A"/>
    <w:rsid w:val="00CB4539"/>
    <w:rsid w:val="00CB5471"/>
    <w:rsid w:val="00CB5763"/>
    <w:rsid w:val="00CB5AF8"/>
    <w:rsid w:val="00CB615C"/>
    <w:rsid w:val="00CB65E2"/>
    <w:rsid w:val="00CB6913"/>
    <w:rsid w:val="00CB6D38"/>
    <w:rsid w:val="00CB7013"/>
    <w:rsid w:val="00CB76C1"/>
    <w:rsid w:val="00CB79A8"/>
    <w:rsid w:val="00CB7C00"/>
    <w:rsid w:val="00CB7FFA"/>
    <w:rsid w:val="00CC095C"/>
    <w:rsid w:val="00CC0EA0"/>
    <w:rsid w:val="00CC108C"/>
    <w:rsid w:val="00CC11A1"/>
    <w:rsid w:val="00CC134C"/>
    <w:rsid w:val="00CC19A2"/>
    <w:rsid w:val="00CC1B07"/>
    <w:rsid w:val="00CC1B47"/>
    <w:rsid w:val="00CC2333"/>
    <w:rsid w:val="00CC25A6"/>
    <w:rsid w:val="00CC403D"/>
    <w:rsid w:val="00CC46F5"/>
    <w:rsid w:val="00CC5136"/>
    <w:rsid w:val="00CC5276"/>
    <w:rsid w:val="00CC5541"/>
    <w:rsid w:val="00CC6812"/>
    <w:rsid w:val="00CC74FC"/>
    <w:rsid w:val="00CC7D4A"/>
    <w:rsid w:val="00CD0D01"/>
    <w:rsid w:val="00CD14C1"/>
    <w:rsid w:val="00CD172A"/>
    <w:rsid w:val="00CD1A35"/>
    <w:rsid w:val="00CD1B16"/>
    <w:rsid w:val="00CD25FE"/>
    <w:rsid w:val="00CD31E8"/>
    <w:rsid w:val="00CD3939"/>
    <w:rsid w:val="00CD4032"/>
    <w:rsid w:val="00CD4139"/>
    <w:rsid w:val="00CD464F"/>
    <w:rsid w:val="00CD4691"/>
    <w:rsid w:val="00CD49DD"/>
    <w:rsid w:val="00CD507F"/>
    <w:rsid w:val="00CD513B"/>
    <w:rsid w:val="00CD51AF"/>
    <w:rsid w:val="00CD540F"/>
    <w:rsid w:val="00CD5465"/>
    <w:rsid w:val="00CD55B4"/>
    <w:rsid w:val="00CD6467"/>
    <w:rsid w:val="00CD680D"/>
    <w:rsid w:val="00CD7732"/>
    <w:rsid w:val="00CD79A1"/>
    <w:rsid w:val="00CD7CA8"/>
    <w:rsid w:val="00CE01B7"/>
    <w:rsid w:val="00CE10E6"/>
    <w:rsid w:val="00CE1CEA"/>
    <w:rsid w:val="00CE2B92"/>
    <w:rsid w:val="00CE316B"/>
    <w:rsid w:val="00CE3279"/>
    <w:rsid w:val="00CE34A3"/>
    <w:rsid w:val="00CE3B53"/>
    <w:rsid w:val="00CE3FBC"/>
    <w:rsid w:val="00CE44C9"/>
    <w:rsid w:val="00CE4ECF"/>
    <w:rsid w:val="00CE5546"/>
    <w:rsid w:val="00CE5A81"/>
    <w:rsid w:val="00CE725F"/>
    <w:rsid w:val="00CE729F"/>
    <w:rsid w:val="00CE7CF5"/>
    <w:rsid w:val="00CE7F8A"/>
    <w:rsid w:val="00CE7F8B"/>
    <w:rsid w:val="00CF0C23"/>
    <w:rsid w:val="00CF0DA3"/>
    <w:rsid w:val="00CF0FC6"/>
    <w:rsid w:val="00CF13E4"/>
    <w:rsid w:val="00CF13E8"/>
    <w:rsid w:val="00CF1437"/>
    <w:rsid w:val="00CF212D"/>
    <w:rsid w:val="00CF260B"/>
    <w:rsid w:val="00CF28A7"/>
    <w:rsid w:val="00CF30D2"/>
    <w:rsid w:val="00CF44F9"/>
    <w:rsid w:val="00CF4968"/>
    <w:rsid w:val="00CF4E52"/>
    <w:rsid w:val="00CF4EFA"/>
    <w:rsid w:val="00CF4F36"/>
    <w:rsid w:val="00CF59AF"/>
    <w:rsid w:val="00CF767F"/>
    <w:rsid w:val="00CF7D49"/>
    <w:rsid w:val="00CF7DB0"/>
    <w:rsid w:val="00CF7E08"/>
    <w:rsid w:val="00CF7EAE"/>
    <w:rsid w:val="00CF7EBA"/>
    <w:rsid w:val="00CF7EDF"/>
    <w:rsid w:val="00D003B2"/>
    <w:rsid w:val="00D00577"/>
    <w:rsid w:val="00D01112"/>
    <w:rsid w:val="00D013D3"/>
    <w:rsid w:val="00D01DA3"/>
    <w:rsid w:val="00D02572"/>
    <w:rsid w:val="00D0288F"/>
    <w:rsid w:val="00D028BA"/>
    <w:rsid w:val="00D0382D"/>
    <w:rsid w:val="00D0403E"/>
    <w:rsid w:val="00D04F3D"/>
    <w:rsid w:val="00D04FAA"/>
    <w:rsid w:val="00D052C8"/>
    <w:rsid w:val="00D05584"/>
    <w:rsid w:val="00D05756"/>
    <w:rsid w:val="00D07392"/>
    <w:rsid w:val="00D07974"/>
    <w:rsid w:val="00D07B48"/>
    <w:rsid w:val="00D10E54"/>
    <w:rsid w:val="00D1158F"/>
    <w:rsid w:val="00D11733"/>
    <w:rsid w:val="00D119BB"/>
    <w:rsid w:val="00D11C71"/>
    <w:rsid w:val="00D11DC1"/>
    <w:rsid w:val="00D120EE"/>
    <w:rsid w:val="00D12632"/>
    <w:rsid w:val="00D1281D"/>
    <w:rsid w:val="00D14754"/>
    <w:rsid w:val="00D147E1"/>
    <w:rsid w:val="00D14A63"/>
    <w:rsid w:val="00D14D56"/>
    <w:rsid w:val="00D14F6E"/>
    <w:rsid w:val="00D155D0"/>
    <w:rsid w:val="00D156D2"/>
    <w:rsid w:val="00D1571D"/>
    <w:rsid w:val="00D1586B"/>
    <w:rsid w:val="00D15BC8"/>
    <w:rsid w:val="00D1750C"/>
    <w:rsid w:val="00D17DA1"/>
    <w:rsid w:val="00D20824"/>
    <w:rsid w:val="00D20957"/>
    <w:rsid w:val="00D20AD4"/>
    <w:rsid w:val="00D217FE"/>
    <w:rsid w:val="00D21A37"/>
    <w:rsid w:val="00D22B1B"/>
    <w:rsid w:val="00D22EBD"/>
    <w:rsid w:val="00D22F42"/>
    <w:rsid w:val="00D2311C"/>
    <w:rsid w:val="00D2322D"/>
    <w:rsid w:val="00D23B1D"/>
    <w:rsid w:val="00D23C3D"/>
    <w:rsid w:val="00D2421E"/>
    <w:rsid w:val="00D2485E"/>
    <w:rsid w:val="00D2489C"/>
    <w:rsid w:val="00D25618"/>
    <w:rsid w:val="00D2563D"/>
    <w:rsid w:val="00D25EE5"/>
    <w:rsid w:val="00D261BD"/>
    <w:rsid w:val="00D2652D"/>
    <w:rsid w:val="00D266F4"/>
    <w:rsid w:val="00D27011"/>
    <w:rsid w:val="00D27270"/>
    <w:rsid w:val="00D316B0"/>
    <w:rsid w:val="00D31B18"/>
    <w:rsid w:val="00D31B61"/>
    <w:rsid w:val="00D31E92"/>
    <w:rsid w:val="00D32211"/>
    <w:rsid w:val="00D32299"/>
    <w:rsid w:val="00D32833"/>
    <w:rsid w:val="00D33262"/>
    <w:rsid w:val="00D33498"/>
    <w:rsid w:val="00D34129"/>
    <w:rsid w:val="00D3467D"/>
    <w:rsid w:val="00D346BB"/>
    <w:rsid w:val="00D35C36"/>
    <w:rsid w:val="00D35D83"/>
    <w:rsid w:val="00D36C69"/>
    <w:rsid w:val="00D36E25"/>
    <w:rsid w:val="00D40388"/>
    <w:rsid w:val="00D40EA6"/>
    <w:rsid w:val="00D40ED7"/>
    <w:rsid w:val="00D4142F"/>
    <w:rsid w:val="00D416C7"/>
    <w:rsid w:val="00D419E6"/>
    <w:rsid w:val="00D41A8A"/>
    <w:rsid w:val="00D41AF3"/>
    <w:rsid w:val="00D424B7"/>
    <w:rsid w:val="00D427D9"/>
    <w:rsid w:val="00D432E5"/>
    <w:rsid w:val="00D43D7B"/>
    <w:rsid w:val="00D441BB"/>
    <w:rsid w:val="00D447BC"/>
    <w:rsid w:val="00D44CA8"/>
    <w:rsid w:val="00D4513B"/>
    <w:rsid w:val="00D45408"/>
    <w:rsid w:val="00D462AB"/>
    <w:rsid w:val="00D47870"/>
    <w:rsid w:val="00D47AF9"/>
    <w:rsid w:val="00D50813"/>
    <w:rsid w:val="00D5179D"/>
    <w:rsid w:val="00D51959"/>
    <w:rsid w:val="00D519A9"/>
    <w:rsid w:val="00D5226A"/>
    <w:rsid w:val="00D528BA"/>
    <w:rsid w:val="00D54462"/>
    <w:rsid w:val="00D5674E"/>
    <w:rsid w:val="00D567F5"/>
    <w:rsid w:val="00D56E5E"/>
    <w:rsid w:val="00D57A53"/>
    <w:rsid w:val="00D6036C"/>
    <w:rsid w:val="00D608C5"/>
    <w:rsid w:val="00D608EC"/>
    <w:rsid w:val="00D611F7"/>
    <w:rsid w:val="00D63844"/>
    <w:rsid w:val="00D63886"/>
    <w:rsid w:val="00D639A6"/>
    <w:rsid w:val="00D6405B"/>
    <w:rsid w:val="00D640B7"/>
    <w:rsid w:val="00D643B6"/>
    <w:rsid w:val="00D64450"/>
    <w:rsid w:val="00D64623"/>
    <w:rsid w:val="00D6474C"/>
    <w:rsid w:val="00D64E97"/>
    <w:rsid w:val="00D65719"/>
    <w:rsid w:val="00D65D3D"/>
    <w:rsid w:val="00D66285"/>
    <w:rsid w:val="00D663E5"/>
    <w:rsid w:val="00D66CC5"/>
    <w:rsid w:val="00D675BF"/>
    <w:rsid w:val="00D702D7"/>
    <w:rsid w:val="00D7031B"/>
    <w:rsid w:val="00D703DD"/>
    <w:rsid w:val="00D70E2A"/>
    <w:rsid w:val="00D70F16"/>
    <w:rsid w:val="00D71601"/>
    <w:rsid w:val="00D71BE6"/>
    <w:rsid w:val="00D71EAB"/>
    <w:rsid w:val="00D726D1"/>
    <w:rsid w:val="00D73A45"/>
    <w:rsid w:val="00D7417F"/>
    <w:rsid w:val="00D74F7D"/>
    <w:rsid w:val="00D75306"/>
    <w:rsid w:val="00D75B55"/>
    <w:rsid w:val="00D76BF8"/>
    <w:rsid w:val="00D76E92"/>
    <w:rsid w:val="00D76F9D"/>
    <w:rsid w:val="00D775C3"/>
    <w:rsid w:val="00D77E6C"/>
    <w:rsid w:val="00D803A5"/>
    <w:rsid w:val="00D80CFF"/>
    <w:rsid w:val="00D811D6"/>
    <w:rsid w:val="00D819A4"/>
    <w:rsid w:val="00D824DA"/>
    <w:rsid w:val="00D825E4"/>
    <w:rsid w:val="00D8264B"/>
    <w:rsid w:val="00D8266A"/>
    <w:rsid w:val="00D82FD5"/>
    <w:rsid w:val="00D833A6"/>
    <w:rsid w:val="00D83DAB"/>
    <w:rsid w:val="00D841D3"/>
    <w:rsid w:val="00D84888"/>
    <w:rsid w:val="00D84892"/>
    <w:rsid w:val="00D85FC7"/>
    <w:rsid w:val="00D865BC"/>
    <w:rsid w:val="00D86EB0"/>
    <w:rsid w:val="00D87581"/>
    <w:rsid w:val="00D87B59"/>
    <w:rsid w:val="00D87C50"/>
    <w:rsid w:val="00D87E2B"/>
    <w:rsid w:val="00D90A6B"/>
    <w:rsid w:val="00D90DA7"/>
    <w:rsid w:val="00D91357"/>
    <w:rsid w:val="00D91539"/>
    <w:rsid w:val="00D91827"/>
    <w:rsid w:val="00D9189B"/>
    <w:rsid w:val="00D91BDE"/>
    <w:rsid w:val="00D91E83"/>
    <w:rsid w:val="00D92613"/>
    <w:rsid w:val="00D92C11"/>
    <w:rsid w:val="00D9301E"/>
    <w:rsid w:val="00D93603"/>
    <w:rsid w:val="00D938E7"/>
    <w:rsid w:val="00D9506D"/>
    <w:rsid w:val="00D954CE"/>
    <w:rsid w:val="00D95663"/>
    <w:rsid w:val="00D956D5"/>
    <w:rsid w:val="00D95A46"/>
    <w:rsid w:val="00D96527"/>
    <w:rsid w:val="00D96571"/>
    <w:rsid w:val="00D9698B"/>
    <w:rsid w:val="00DA04C9"/>
    <w:rsid w:val="00DA079A"/>
    <w:rsid w:val="00DA0FB4"/>
    <w:rsid w:val="00DA194F"/>
    <w:rsid w:val="00DA1AE2"/>
    <w:rsid w:val="00DA2453"/>
    <w:rsid w:val="00DA27AE"/>
    <w:rsid w:val="00DA2A5B"/>
    <w:rsid w:val="00DA3118"/>
    <w:rsid w:val="00DA32B8"/>
    <w:rsid w:val="00DA347F"/>
    <w:rsid w:val="00DA3B01"/>
    <w:rsid w:val="00DA409F"/>
    <w:rsid w:val="00DA41E5"/>
    <w:rsid w:val="00DA4501"/>
    <w:rsid w:val="00DA62A9"/>
    <w:rsid w:val="00DA69EB"/>
    <w:rsid w:val="00DA76A8"/>
    <w:rsid w:val="00DA7BAF"/>
    <w:rsid w:val="00DA7CD2"/>
    <w:rsid w:val="00DB1205"/>
    <w:rsid w:val="00DB16D9"/>
    <w:rsid w:val="00DB199D"/>
    <w:rsid w:val="00DB19BF"/>
    <w:rsid w:val="00DB1AC8"/>
    <w:rsid w:val="00DB1F6A"/>
    <w:rsid w:val="00DB3698"/>
    <w:rsid w:val="00DB3AD2"/>
    <w:rsid w:val="00DB3B8D"/>
    <w:rsid w:val="00DB3C75"/>
    <w:rsid w:val="00DB5C58"/>
    <w:rsid w:val="00DB5CC4"/>
    <w:rsid w:val="00DB6754"/>
    <w:rsid w:val="00DB7105"/>
    <w:rsid w:val="00DB743E"/>
    <w:rsid w:val="00DB74EB"/>
    <w:rsid w:val="00DB779D"/>
    <w:rsid w:val="00DC07BD"/>
    <w:rsid w:val="00DC17BB"/>
    <w:rsid w:val="00DC2B2C"/>
    <w:rsid w:val="00DC3C67"/>
    <w:rsid w:val="00DC3E5A"/>
    <w:rsid w:val="00DC487D"/>
    <w:rsid w:val="00DC4F4F"/>
    <w:rsid w:val="00DC5CF1"/>
    <w:rsid w:val="00DC5EAE"/>
    <w:rsid w:val="00DC6319"/>
    <w:rsid w:val="00DC6854"/>
    <w:rsid w:val="00DC686A"/>
    <w:rsid w:val="00DC6BE4"/>
    <w:rsid w:val="00DC755A"/>
    <w:rsid w:val="00DC7AB5"/>
    <w:rsid w:val="00DD0125"/>
    <w:rsid w:val="00DD0F16"/>
    <w:rsid w:val="00DD1281"/>
    <w:rsid w:val="00DD1A32"/>
    <w:rsid w:val="00DD1CFE"/>
    <w:rsid w:val="00DD1DB9"/>
    <w:rsid w:val="00DD2466"/>
    <w:rsid w:val="00DD29A1"/>
    <w:rsid w:val="00DD2BFA"/>
    <w:rsid w:val="00DD30B3"/>
    <w:rsid w:val="00DD3921"/>
    <w:rsid w:val="00DD3B59"/>
    <w:rsid w:val="00DD3E9F"/>
    <w:rsid w:val="00DD4026"/>
    <w:rsid w:val="00DD4327"/>
    <w:rsid w:val="00DD45FF"/>
    <w:rsid w:val="00DD4844"/>
    <w:rsid w:val="00DD4EA3"/>
    <w:rsid w:val="00DD5074"/>
    <w:rsid w:val="00DD5662"/>
    <w:rsid w:val="00DD5D40"/>
    <w:rsid w:val="00DD6314"/>
    <w:rsid w:val="00DD6538"/>
    <w:rsid w:val="00DE01BC"/>
    <w:rsid w:val="00DE04AD"/>
    <w:rsid w:val="00DE0582"/>
    <w:rsid w:val="00DE12A3"/>
    <w:rsid w:val="00DE16E9"/>
    <w:rsid w:val="00DE282C"/>
    <w:rsid w:val="00DE4E38"/>
    <w:rsid w:val="00DE57AA"/>
    <w:rsid w:val="00DE5A3A"/>
    <w:rsid w:val="00DE5E9B"/>
    <w:rsid w:val="00DE60A6"/>
    <w:rsid w:val="00DE6307"/>
    <w:rsid w:val="00DE64BC"/>
    <w:rsid w:val="00DE6CEF"/>
    <w:rsid w:val="00DE6E6C"/>
    <w:rsid w:val="00DE717D"/>
    <w:rsid w:val="00DE7420"/>
    <w:rsid w:val="00DE75F6"/>
    <w:rsid w:val="00DE7E47"/>
    <w:rsid w:val="00DF04EE"/>
    <w:rsid w:val="00DF1D56"/>
    <w:rsid w:val="00DF21BC"/>
    <w:rsid w:val="00DF295E"/>
    <w:rsid w:val="00DF2C4E"/>
    <w:rsid w:val="00DF3584"/>
    <w:rsid w:val="00DF3860"/>
    <w:rsid w:val="00DF3D9A"/>
    <w:rsid w:val="00DF409A"/>
    <w:rsid w:val="00DF41BE"/>
    <w:rsid w:val="00DF42AA"/>
    <w:rsid w:val="00DF4F31"/>
    <w:rsid w:val="00DF50A8"/>
    <w:rsid w:val="00DF5D50"/>
    <w:rsid w:val="00DF67A2"/>
    <w:rsid w:val="00DF69AB"/>
    <w:rsid w:val="00DF6B6E"/>
    <w:rsid w:val="00DF72F6"/>
    <w:rsid w:val="00DF7333"/>
    <w:rsid w:val="00DF771B"/>
    <w:rsid w:val="00E00170"/>
    <w:rsid w:val="00E002D4"/>
    <w:rsid w:val="00E005DF"/>
    <w:rsid w:val="00E007F2"/>
    <w:rsid w:val="00E00B6D"/>
    <w:rsid w:val="00E00E18"/>
    <w:rsid w:val="00E01541"/>
    <w:rsid w:val="00E015FD"/>
    <w:rsid w:val="00E01C82"/>
    <w:rsid w:val="00E030CD"/>
    <w:rsid w:val="00E036E8"/>
    <w:rsid w:val="00E03D00"/>
    <w:rsid w:val="00E0489E"/>
    <w:rsid w:val="00E04B4F"/>
    <w:rsid w:val="00E055DF"/>
    <w:rsid w:val="00E057E7"/>
    <w:rsid w:val="00E061B0"/>
    <w:rsid w:val="00E06BB7"/>
    <w:rsid w:val="00E06D47"/>
    <w:rsid w:val="00E076DE"/>
    <w:rsid w:val="00E07B19"/>
    <w:rsid w:val="00E10A17"/>
    <w:rsid w:val="00E10F46"/>
    <w:rsid w:val="00E11009"/>
    <w:rsid w:val="00E11174"/>
    <w:rsid w:val="00E11496"/>
    <w:rsid w:val="00E115F5"/>
    <w:rsid w:val="00E116B2"/>
    <w:rsid w:val="00E11A8C"/>
    <w:rsid w:val="00E129AE"/>
    <w:rsid w:val="00E12A94"/>
    <w:rsid w:val="00E13344"/>
    <w:rsid w:val="00E142EB"/>
    <w:rsid w:val="00E14409"/>
    <w:rsid w:val="00E14C8E"/>
    <w:rsid w:val="00E15CBC"/>
    <w:rsid w:val="00E1606F"/>
    <w:rsid w:val="00E1623B"/>
    <w:rsid w:val="00E16429"/>
    <w:rsid w:val="00E174E2"/>
    <w:rsid w:val="00E17526"/>
    <w:rsid w:val="00E17B02"/>
    <w:rsid w:val="00E17CCE"/>
    <w:rsid w:val="00E17D59"/>
    <w:rsid w:val="00E20FDA"/>
    <w:rsid w:val="00E21F8A"/>
    <w:rsid w:val="00E22624"/>
    <w:rsid w:val="00E226E5"/>
    <w:rsid w:val="00E227F6"/>
    <w:rsid w:val="00E22939"/>
    <w:rsid w:val="00E23140"/>
    <w:rsid w:val="00E23D99"/>
    <w:rsid w:val="00E24E5A"/>
    <w:rsid w:val="00E24EA6"/>
    <w:rsid w:val="00E24FE4"/>
    <w:rsid w:val="00E252AE"/>
    <w:rsid w:val="00E2640D"/>
    <w:rsid w:val="00E2764F"/>
    <w:rsid w:val="00E27ACD"/>
    <w:rsid w:val="00E27CAA"/>
    <w:rsid w:val="00E27EEC"/>
    <w:rsid w:val="00E27F30"/>
    <w:rsid w:val="00E307E8"/>
    <w:rsid w:val="00E30B05"/>
    <w:rsid w:val="00E31B81"/>
    <w:rsid w:val="00E32482"/>
    <w:rsid w:val="00E328A9"/>
    <w:rsid w:val="00E32DF8"/>
    <w:rsid w:val="00E332CB"/>
    <w:rsid w:val="00E34ED2"/>
    <w:rsid w:val="00E35013"/>
    <w:rsid w:val="00E3514C"/>
    <w:rsid w:val="00E3629F"/>
    <w:rsid w:val="00E364E5"/>
    <w:rsid w:val="00E3701A"/>
    <w:rsid w:val="00E3763A"/>
    <w:rsid w:val="00E377A9"/>
    <w:rsid w:val="00E37D63"/>
    <w:rsid w:val="00E40C23"/>
    <w:rsid w:val="00E4136C"/>
    <w:rsid w:val="00E41689"/>
    <w:rsid w:val="00E42462"/>
    <w:rsid w:val="00E42771"/>
    <w:rsid w:val="00E4322A"/>
    <w:rsid w:val="00E43806"/>
    <w:rsid w:val="00E43C14"/>
    <w:rsid w:val="00E44560"/>
    <w:rsid w:val="00E4466A"/>
    <w:rsid w:val="00E44EC8"/>
    <w:rsid w:val="00E45714"/>
    <w:rsid w:val="00E461B5"/>
    <w:rsid w:val="00E461E6"/>
    <w:rsid w:val="00E46319"/>
    <w:rsid w:val="00E46E84"/>
    <w:rsid w:val="00E47280"/>
    <w:rsid w:val="00E47499"/>
    <w:rsid w:val="00E47AFF"/>
    <w:rsid w:val="00E47BE4"/>
    <w:rsid w:val="00E5061E"/>
    <w:rsid w:val="00E50C3D"/>
    <w:rsid w:val="00E50C49"/>
    <w:rsid w:val="00E50FA0"/>
    <w:rsid w:val="00E5120C"/>
    <w:rsid w:val="00E513F3"/>
    <w:rsid w:val="00E5156C"/>
    <w:rsid w:val="00E519D1"/>
    <w:rsid w:val="00E520C4"/>
    <w:rsid w:val="00E5217F"/>
    <w:rsid w:val="00E52422"/>
    <w:rsid w:val="00E52945"/>
    <w:rsid w:val="00E52A77"/>
    <w:rsid w:val="00E534EA"/>
    <w:rsid w:val="00E53584"/>
    <w:rsid w:val="00E54E68"/>
    <w:rsid w:val="00E54EC1"/>
    <w:rsid w:val="00E559BB"/>
    <w:rsid w:val="00E56A20"/>
    <w:rsid w:val="00E57184"/>
    <w:rsid w:val="00E572E7"/>
    <w:rsid w:val="00E576C7"/>
    <w:rsid w:val="00E57842"/>
    <w:rsid w:val="00E57BBA"/>
    <w:rsid w:val="00E57E81"/>
    <w:rsid w:val="00E604EF"/>
    <w:rsid w:val="00E6076D"/>
    <w:rsid w:val="00E60816"/>
    <w:rsid w:val="00E60F58"/>
    <w:rsid w:val="00E610BE"/>
    <w:rsid w:val="00E613C7"/>
    <w:rsid w:val="00E6165F"/>
    <w:rsid w:val="00E61A46"/>
    <w:rsid w:val="00E6241D"/>
    <w:rsid w:val="00E62868"/>
    <w:rsid w:val="00E631C4"/>
    <w:rsid w:val="00E6343C"/>
    <w:rsid w:val="00E634A9"/>
    <w:rsid w:val="00E63CB0"/>
    <w:rsid w:val="00E63D94"/>
    <w:rsid w:val="00E64259"/>
    <w:rsid w:val="00E64603"/>
    <w:rsid w:val="00E6467C"/>
    <w:rsid w:val="00E64D05"/>
    <w:rsid w:val="00E64F0F"/>
    <w:rsid w:val="00E65043"/>
    <w:rsid w:val="00E6507D"/>
    <w:rsid w:val="00E66279"/>
    <w:rsid w:val="00E6770C"/>
    <w:rsid w:val="00E70110"/>
    <w:rsid w:val="00E70711"/>
    <w:rsid w:val="00E707B7"/>
    <w:rsid w:val="00E71015"/>
    <w:rsid w:val="00E71772"/>
    <w:rsid w:val="00E71CCF"/>
    <w:rsid w:val="00E724B2"/>
    <w:rsid w:val="00E72618"/>
    <w:rsid w:val="00E727B3"/>
    <w:rsid w:val="00E72D72"/>
    <w:rsid w:val="00E737D6"/>
    <w:rsid w:val="00E73EA6"/>
    <w:rsid w:val="00E7447E"/>
    <w:rsid w:val="00E746CC"/>
    <w:rsid w:val="00E7554C"/>
    <w:rsid w:val="00E75662"/>
    <w:rsid w:val="00E7591F"/>
    <w:rsid w:val="00E759E5"/>
    <w:rsid w:val="00E7611D"/>
    <w:rsid w:val="00E7650D"/>
    <w:rsid w:val="00E76AED"/>
    <w:rsid w:val="00E770C7"/>
    <w:rsid w:val="00E80863"/>
    <w:rsid w:val="00E80F6D"/>
    <w:rsid w:val="00E81C0F"/>
    <w:rsid w:val="00E8242D"/>
    <w:rsid w:val="00E8269E"/>
    <w:rsid w:val="00E83110"/>
    <w:rsid w:val="00E832D9"/>
    <w:rsid w:val="00E83513"/>
    <w:rsid w:val="00E83849"/>
    <w:rsid w:val="00E83C6B"/>
    <w:rsid w:val="00E83EF6"/>
    <w:rsid w:val="00E83F20"/>
    <w:rsid w:val="00E84A2C"/>
    <w:rsid w:val="00E85B59"/>
    <w:rsid w:val="00E861C4"/>
    <w:rsid w:val="00E866AA"/>
    <w:rsid w:val="00E86D14"/>
    <w:rsid w:val="00E871FA"/>
    <w:rsid w:val="00E87401"/>
    <w:rsid w:val="00E87452"/>
    <w:rsid w:val="00E87A82"/>
    <w:rsid w:val="00E9014A"/>
    <w:rsid w:val="00E9026F"/>
    <w:rsid w:val="00E90399"/>
    <w:rsid w:val="00E903CC"/>
    <w:rsid w:val="00E916E9"/>
    <w:rsid w:val="00E92087"/>
    <w:rsid w:val="00E920E9"/>
    <w:rsid w:val="00E92813"/>
    <w:rsid w:val="00E93262"/>
    <w:rsid w:val="00E933C8"/>
    <w:rsid w:val="00E93E55"/>
    <w:rsid w:val="00E9413A"/>
    <w:rsid w:val="00E947E5"/>
    <w:rsid w:val="00E94BA5"/>
    <w:rsid w:val="00E94E41"/>
    <w:rsid w:val="00E95272"/>
    <w:rsid w:val="00E95AC0"/>
    <w:rsid w:val="00E95F05"/>
    <w:rsid w:val="00E97043"/>
    <w:rsid w:val="00E97AC9"/>
    <w:rsid w:val="00E97D35"/>
    <w:rsid w:val="00E97DC0"/>
    <w:rsid w:val="00EA0211"/>
    <w:rsid w:val="00EA05DE"/>
    <w:rsid w:val="00EA0D51"/>
    <w:rsid w:val="00EA11A6"/>
    <w:rsid w:val="00EA159A"/>
    <w:rsid w:val="00EA1901"/>
    <w:rsid w:val="00EA19D9"/>
    <w:rsid w:val="00EA1B23"/>
    <w:rsid w:val="00EA275D"/>
    <w:rsid w:val="00EA3061"/>
    <w:rsid w:val="00EA4020"/>
    <w:rsid w:val="00EA490A"/>
    <w:rsid w:val="00EA4A6B"/>
    <w:rsid w:val="00EA5319"/>
    <w:rsid w:val="00EA550B"/>
    <w:rsid w:val="00EA5BB6"/>
    <w:rsid w:val="00EA6933"/>
    <w:rsid w:val="00EA6D60"/>
    <w:rsid w:val="00EA6FBB"/>
    <w:rsid w:val="00EA7DE3"/>
    <w:rsid w:val="00EB055C"/>
    <w:rsid w:val="00EB06A0"/>
    <w:rsid w:val="00EB07D2"/>
    <w:rsid w:val="00EB089A"/>
    <w:rsid w:val="00EB1076"/>
    <w:rsid w:val="00EB1199"/>
    <w:rsid w:val="00EB1C29"/>
    <w:rsid w:val="00EB1E08"/>
    <w:rsid w:val="00EB2283"/>
    <w:rsid w:val="00EB2E26"/>
    <w:rsid w:val="00EB34CC"/>
    <w:rsid w:val="00EB36A9"/>
    <w:rsid w:val="00EB435E"/>
    <w:rsid w:val="00EB48AA"/>
    <w:rsid w:val="00EB5360"/>
    <w:rsid w:val="00EB5D35"/>
    <w:rsid w:val="00EB5E72"/>
    <w:rsid w:val="00EB5FCC"/>
    <w:rsid w:val="00EB6216"/>
    <w:rsid w:val="00EB67E7"/>
    <w:rsid w:val="00EB694D"/>
    <w:rsid w:val="00EB6B8A"/>
    <w:rsid w:val="00EB73A0"/>
    <w:rsid w:val="00EB7595"/>
    <w:rsid w:val="00EB7748"/>
    <w:rsid w:val="00EB7B2A"/>
    <w:rsid w:val="00EB7FB7"/>
    <w:rsid w:val="00EC0996"/>
    <w:rsid w:val="00EC0E57"/>
    <w:rsid w:val="00EC113B"/>
    <w:rsid w:val="00EC1274"/>
    <w:rsid w:val="00EC1939"/>
    <w:rsid w:val="00EC1BC5"/>
    <w:rsid w:val="00EC1D80"/>
    <w:rsid w:val="00EC2406"/>
    <w:rsid w:val="00EC2F69"/>
    <w:rsid w:val="00EC3FF8"/>
    <w:rsid w:val="00EC4243"/>
    <w:rsid w:val="00EC437E"/>
    <w:rsid w:val="00EC4450"/>
    <w:rsid w:val="00EC4951"/>
    <w:rsid w:val="00EC49B9"/>
    <w:rsid w:val="00EC4DC3"/>
    <w:rsid w:val="00EC5445"/>
    <w:rsid w:val="00EC56B6"/>
    <w:rsid w:val="00EC5B67"/>
    <w:rsid w:val="00EC5FD7"/>
    <w:rsid w:val="00EC782B"/>
    <w:rsid w:val="00EC7981"/>
    <w:rsid w:val="00EC7F8B"/>
    <w:rsid w:val="00ED0175"/>
    <w:rsid w:val="00ED0495"/>
    <w:rsid w:val="00ED066B"/>
    <w:rsid w:val="00ED1892"/>
    <w:rsid w:val="00ED1942"/>
    <w:rsid w:val="00ED1DA6"/>
    <w:rsid w:val="00ED22D4"/>
    <w:rsid w:val="00ED2C65"/>
    <w:rsid w:val="00ED2DA1"/>
    <w:rsid w:val="00ED2F2F"/>
    <w:rsid w:val="00ED3A3C"/>
    <w:rsid w:val="00ED4929"/>
    <w:rsid w:val="00ED4A88"/>
    <w:rsid w:val="00ED4AD0"/>
    <w:rsid w:val="00ED4CD6"/>
    <w:rsid w:val="00ED5D4A"/>
    <w:rsid w:val="00ED6015"/>
    <w:rsid w:val="00ED7096"/>
    <w:rsid w:val="00ED7A15"/>
    <w:rsid w:val="00ED7C52"/>
    <w:rsid w:val="00EE0E60"/>
    <w:rsid w:val="00EE0EB0"/>
    <w:rsid w:val="00EE1362"/>
    <w:rsid w:val="00EE165C"/>
    <w:rsid w:val="00EE1AFC"/>
    <w:rsid w:val="00EE1FC0"/>
    <w:rsid w:val="00EE1FC6"/>
    <w:rsid w:val="00EE2643"/>
    <w:rsid w:val="00EE2DDD"/>
    <w:rsid w:val="00EE2EB3"/>
    <w:rsid w:val="00EE46EB"/>
    <w:rsid w:val="00EE4A26"/>
    <w:rsid w:val="00EE4AFD"/>
    <w:rsid w:val="00EE4F20"/>
    <w:rsid w:val="00EE50A6"/>
    <w:rsid w:val="00EE5A30"/>
    <w:rsid w:val="00EE5E95"/>
    <w:rsid w:val="00EE66B2"/>
    <w:rsid w:val="00EE6CFB"/>
    <w:rsid w:val="00EE753A"/>
    <w:rsid w:val="00EE775B"/>
    <w:rsid w:val="00EF0424"/>
    <w:rsid w:val="00EF09BB"/>
    <w:rsid w:val="00EF10DD"/>
    <w:rsid w:val="00EF11D7"/>
    <w:rsid w:val="00EF1277"/>
    <w:rsid w:val="00EF203B"/>
    <w:rsid w:val="00EF2216"/>
    <w:rsid w:val="00EF3DB9"/>
    <w:rsid w:val="00EF42A2"/>
    <w:rsid w:val="00EF448D"/>
    <w:rsid w:val="00EF48CB"/>
    <w:rsid w:val="00EF492E"/>
    <w:rsid w:val="00EF4C17"/>
    <w:rsid w:val="00EF51DC"/>
    <w:rsid w:val="00EF6827"/>
    <w:rsid w:val="00EF6BEE"/>
    <w:rsid w:val="00EF793C"/>
    <w:rsid w:val="00F0007F"/>
    <w:rsid w:val="00F0053C"/>
    <w:rsid w:val="00F00DA8"/>
    <w:rsid w:val="00F01071"/>
    <w:rsid w:val="00F014B9"/>
    <w:rsid w:val="00F014D7"/>
    <w:rsid w:val="00F0266C"/>
    <w:rsid w:val="00F02B05"/>
    <w:rsid w:val="00F02D61"/>
    <w:rsid w:val="00F03215"/>
    <w:rsid w:val="00F03412"/>
    <w:rsid w:val="00F04017"/>
    <w:rsid w:val="00F041B2"/>
    <w:rsid w:val="00F04931"/>
    <w:rsid w:val="00F04D20"/>
    <w:rsid w:val="00F04EE9"/>
    <w:rsid w:val="00F05F6D"/>
    <w:rsid w:val="00F0643C"/>
    <w:rsid w:val="00F066D3"/>
    <w:rsid w:val="00F07245"/>
    <w:rsid w:val="00F07A9F"/>
    <w:rsid w:val="00F07F69"/>
    <w:rsid w:val="00F100B0"/>
    <w:rsid w:val="00F115AE"/>
    <w:rsid w:val="00F11E5A"/>
    <w:rsid w:val="00F12031"/>
    <w:rsid w:val="00F125C5"/>
    <w:rsid w:val="00F12D5F"/>
    <w:rsid w:val="00F13004"/>
    <w:rsid w:val="00F141A2"/>
    <w:rsid w:val="00F150C2"/>
    <w:rsid w:val="00F15379"/>
    <w:rsid w:val="00F1647F"/>
    <w:rsid w:val="00F17100"/>
    <w:rsid w:val="00F17A86"/>
    <w:rsid w:val="00F17A93"/>
    <w:rsid w:val="00F17AF9"/>
    <w:rsid w:val="00F202F7"/>
    <w:rsid w:val="00F20E57"/>
    <w:rsid w:val="00F216DD"/>
    <w:rsid w:val="00F21BA0"/>
    <w:rsid w:val="00F21F77"/>
    <w:rsid w:val="00F22069"/>
    <w:rsid w:val="00F220F5"/>
    <w:rsid w:val="00F22320"/>
    <w:rsid w:val="00F23BC3"/>
    <w:rsid w:val="00F23F7D"/>
    <w:rsid w:val="00F2429C"/>
    <w:rsid w:val="00F24343"/>
    <w:rsid w:val="00F2462E"/>
    <w:rsid w:val="00F24CDB"/>
    <w:rsid w:val="00F2506D"/>
    <w:rsid w:val="00F25EAD"/>
    <w:rsid w:val="00F25FEF"/>
    <w:rsid w:val="00F26483"/>
    <w:rsid w:val="00F26B2C"/>
    <w:rsid w:val="00F273C8"/>
    <w:rsid w:val="00F276C0"/>
    <w:rsid w:val="00F306AA"/>
    <w:rsid w:val="00F30752"/>
    <w:rsid w:val="00F3088E"/>
    <w:rsid w:val="00F311EA"/>
    <w:rsid w:val="00F32764"/>
    <w:rsid w:val="00F329ED"/>
    <w:rsid w:val="00F34870"/>
    <w:rsid w:val="00F348C3"/>
    <w:rsid w:val="00F34BEF"/>
    <w:rsid w:val="00F35BC3"/>
    <w:rsid w:val="00F35EB4"/>
    <w:rsid w:val="00F35F78"/>
    <w:rsid w:val="00F36E8D"/>
    <w:rsid w:val="00F371FB"/>
    <w:rsid w:val="00F37B07"/>
    <w:rsid w:val="00F37CF2"/>
    <w:rsid w:val="00F400AB"/>
    <w:rsid w:val="00F41613"/>
    <w:rsid w:val="00F41822"/>
    <w:rsid w:val="00F424FD"/>
    <w:rsid w:val="00F43202"/>
    <w:rsid w:val="00F43A00"/>
    <w:rsid w:val="00F44AD8"/>
    <w:rsid w:val="00F45D0D"/>
    <w:rsid w:val="00F45E2F"/>
    <w:rsid w:val="00F46C65"/>
    <w:rsid w:val="00F46E0A"/>
    <w:rsid w:val="00F47869"/>
    <w:rsid w:val="00F50093"/>
    <w:rsid w:val="00F50BA1"/>
    <w:rsid w:val="00F516C0"/>
    <w:rsid w:val="00F51869"/>
    <w:rsid w:val="00F52D1E"/>
    <w:rsid w:val="00F531F2"/>
    <w:rsid w:val="00F53B4C"/>
    <w:rsid w:val="00F53D7A"/>
    <w:rsid w:val="00F53E81"/>
    <w:rsid w:val="00F54531"/>
    <w:rsid w:val="00F54B30"/>
    <w:rsid w:val="00F54D20"/>
    <w:rsid w:val="00F55A7A"/>
    <w:rsid w:val="00F55ACC"/>
    <w:rsid w:val="00F56D6E"/>
    <w:rsid w:val="00F57378"/>
    <w:rsid w:val="00F57924"/>
    <w:rsid w:val="00F57B28"/>
    <w:rsid w:val="00F6038F"/>
    <w:rsid w:val="00F60668"/>
    <w:rsid w:val="00F6153D"/>
    <w:rsid w:val="00F61780"/>
    <w:rsid w:val="00F621C3"/>
    <w:rsid w:val="00F62766"/>
    <w:rsid w:val="00F63E37"/>
    <w:rsid w:val="00F64BAC"/>
    <w:rsid w:val="00F64CA8"/>
    <w:rsid w:val="00F653DB"/>
    <w:rsid w:val="00F65717"/>
    <w:rsid w:val="00F6625A"/>
    <w:rsid w:val="00F67DD2"/>
    <w:rsid w:val="00F67E82"/>
    <w:rsid w:val="00F70136"/>
    <w:rsid w:val="00F70317"/>
    <w:rsid w:val="00F71119"/>
    <w:rsid w:val="00F7279F"/>
    <w:rsid w:val="00F72901"/>
    <w:rsid w:val="00F72C4B"/>
    <w:rsid w:val="00F72C50"/>
    <w:rsid w:val="00F72F25"/>
    <w:rsid w:val="00F735DC"/>
    <w:rsid w:val="00F739D9"/>
    <w:rsid w:val="00F73C4A"/>
    <w:rsid w:val="00F75438"/>
    <w:rsid w:val="00F759F3"/>
    <w:rsid w:val="00F75A0E"/>
    <w:rsid w:val="00F77CF9"/>
    <w:rsid w:val="00F77ED5"/>
    <w:rsid w:val="00F8036B"/>
    <w:rsid w:val="00F803A3"/>
    <w:rsid w:val="00F80538"/>
    <w:rsid w:val="00F8062B"/>
    <w:rsid w:val="00F8069F"/>
    <w:rsid w:val="00F80777"/>
    <w:rsid w:val="00F80933"/>
    <w:rsid w:val="00F80E34"/>
    <w:rsid w:val="00F81603"/>
    <w:rsid w:val="00F81845"/>
    <w:rsid w:val="00F8281B"/>
    <w:rsid w:val="00F828C4"/>
    <w:rsid w:val="00F82C60"/>
    <w:rsid w:val="00F82E86"/>
    <w:rsid w:val="00F83DA4"/>
    <w:rsid w:val="00F83E84"/>
    <w:rsid w:val="00F8463C"/>
    <w:rsid w:val="00F85007"/>
    <w:rsid w:val="00F86542"/>
    <w:rsid w:val="00F86E92"/>
    <w:rsid w:val="00F876C3"/>
    <w:rsid w:val="00F87704"/>
    <w:rsid w:val="00F87CE4"/>
    <w:rsid w:val="00F902D0"/>
    <w:rsid w:val="00F9147F"/>
    <w:rsid w:val="00F92845"/>
    <w:rsid w:val="00F928DE"/>
    <w:rsid w:val="00F93B3D"/>
    <w:rsid w:val="00F93C0E"/>
    <w:rsid w:val="00F943B9"/>
    <w:rsid w:val="00F97189"/>
    <w:rsid w:val="00F9732F"/>
    <w:rsid w:val="00F97525"/>
    <w:rsid w:val="00F976FB"/>
    <w:rsid w:val="00F97B44"/>
    <w:rsid w:val="00FA01DD"/>
    <w:rsid w:val="00FA08BE"/>
    <w:rsid w:val="00FA0C9B"/>
    <w:rsid w:val="00FA0DA8"/>
    <w:rsid w:val="00FA0DB4"/>
    <w:rsid w:val="00FA0E08"/>
    <w:rsid w:val="00FA1465"/>
    <w:rsid w:val="00FA1506"/>
    <w:rsid w:val="00FA1861"/>
    <w:rsid w:val="00FA1E41"/>
    <w:rsid w:val="00FA210E"/>
    <w:rsid w:val="00FA248F"/>
    <w:rsid w:val="00FA266F"/>
    <w:rsid w:val="00FA26D7"/>
    <w:rsid w:val="00FA2768"/>
    <w:rsid w:val="00FA3388"/>
    <w:rsid w:val="00FA48E6"/>
    <w:rsid w:val="00FA4E00"/>
    <w:rsid w:val="00FA52BD"/>
    <w:rsid w:val="00FA532A"/>
    <w:rsid w:val="00FA61D2"/>
    <w:rsid w:val="00FA6347"/>
    <w:rsid w:val="00FA6BC1"/>
    <w:rsid w:val="00FA7055"/>
    <w:rsid w:val="00FB00F8"/>
    <w:rsid w:val="00FB0B06"/>
    <w:rsid w:val="00FB0D7D"/>
    <w:rsid w:val="00FB1717"/>
    <w:rsid w:val="00FB26F2"/>
    <w:rsid w:val="00FB27D8"/>
    <w:rsid w:val="00FB291D"/>
    <w:rsid w:val="00FB319D"/>
    <w:rsid w:val="00FB3FA3"/>
    <w:rsid w:val="00FB4DD3"/>
    <w:rsid w:val="00FB50FA"/>
    <w:rsid w:val="00FB52D8"/>
    <w:rsid w:val="00FB565D"/>
    <w:rsid w:val="00FB5ED7"/>
    <w:rsid w:val="00FB64C6"/>
    <w:rsid w:val="00FB6652"/>
    <w:rsid w:val="00FB67B0"/>
    <w:rsid w:val="00FB7115"/>
    <w:rsid w:val="00FB72E4"/>
    <w:rsid w:val="00FC0A4E"/>
    <w:rsid w:val="00FC115F"/>
    <w:rsid w:val="00FC11E6"/>
    <w:rsid w:val="00FC132C"/>
    <w:rsid w:val="00FC1B5D"/>
    <w:rsid w:val="00FC28E3"/>
    <w:rsid w:val="00FC2B3D"/>
    <w:rsid w:val="00FC2FCC"/>
    <w:rsid w:val="00FC359F"/>
    <w:rsid w:val="00FC3B19"/>
    <w:rsid w:val="00FC409E"/>
    <w:rsid w:val="00FC484A"/>
    <w:rsid w:val="00FC486F"/>
    <w:rsid w:val="00FC489B"/>
    <w:rsid w:val="00FC49CB"/>
    <w:rsid w:val="00FC4A1A"/>
    <w:rsid w:val="00FC4B25"/>
    <w:rsid w:val="00FC4B7E"/>
    <w:rsid w:val="00FC5464"/>
    <w:rsid w:val="00FC54F9"/>
    <w:rsid w:val="00FC62A1"/>
    <w:rsid w:val="00FC6C1D"/>
    <w:rsid w:val="00FC6C6C"/>
    <w:rsid w:val="00FC6DEE"/>
    <w:rsid w:val="00FC6E33"/>
    <w:rsid w:val="00FC786B"/>
    <w:rsid w:val="00FC7FC1"/>
    <w:rsid w:val="00FD01D3"/>
    <w:rsid w:val="00FD0403"/>
    <w:rsid w:val="00FD0BFA"/>
    <w:rsid w:val="00FD206E"/>
    <w:rsid w:val="00FD27E5"/>
    <w:rsid w:val="00FD3227"/>
    <w:rsid w:val="00FD3658"/>
    <w:rsid w:val="00FD3B2A"/>
    <w:rsid w:val="00FD3BC9"/>
    <w:rsid w:val="00FD3D8E"/>
    <w:rsid w:val="00FD3DF9"/>
    <w:rsid w:val="00FD4010"/>
    <w:rsid w:val="00FD4339"/>
    <w:rsid w:val="00FD43BC"/>
    <w:rsid w:val="00FD4508"/>
    <w:rsid w:val="00FD4776"/>
    <w:rsid w:val="00FD53C0"/>
    <w:rsid w:val="00FD6166"/>
    <w:rsid w:val="00FD667D"/>
    <w:rsid w:val="00FD6F1E"/>
    <w:rsid w:val="00FD756E"/>
    <w:rsid w:val="00FD7976"/>
    <w:rsid w:val="00FD7F8A"/>
    <w:rsid w:val="00FE0351"/>
    <w:rsid w:val="00FE12F5"/>
    <w:rsid w:val="00FE1411"/>
    <w:rsid w:val="00FE1AFA"/>
    <w:rsid w:val="00FE1BFE"/>
    <w:rsid w:val="00FE2ABE"/>
    <w:rsid w:val="00FE2DAC"/>
    <w:rsid w:val="00FE36B4"/>
    <w:rsid w:val="00FE36C3"/>
    <w:rsid w:val="00FE36CE"/>
    <w:rsid w:val="00FE3D27"/>
    <w:rsid w:val="00FE474B"/>
    <w:rsid w:val="00FE4878"/>
    <w:rsid w:val="00FE54E2"/>
    <w:rsid w:val="00FE553C"/>
    <w:rsid w:val="00FE6465"/>
    <w:rsid w:val="00FE647D"/>
    <w:rsid w:val="00FE69B8"/>
    <w:rsid w:val="00FE6AF4"/>
    <w:rsid w:val="00FE6CB0"/>
    <w:rsid w:val="00FE6DC2"/>
    <w:rsid w:val="00FE72F4"/>
    <w:rsid w:val="00FF0754"/>
    <w:rsid w:val="00FF1080"/>
    <w:rsid w:val="00FF16F9"/>
    <w:rsid w:val="00FF2E14"/>
    <w:rsid w:val="00FF36E7"/>
    <w:rsid w:val="00FF43BE"/>
    <w:rsid w:val="00FF47E7"/>
    <w:rsid w:val="00FF5428"/>
    <w:rsid w:val="00FF5E1E"/>
    <w:rsid w:val="00FF5F8E"/>
    <w:rsid w:val="00FF6380"/>
    <w:rsid w:val="00FF68B7"/>
    <w:rsid w:val="00FF68D3"/>
    <w:rsid w:val="00FF6DD6"/>
    <w:rsid w:val="00FF7175"/>
    <w:rsid w:val="00FF7193"/>
    <w:rsid w:val="00FF7264"/>
    <w:rsid w:val="00FF773D"/>
    <w:rsid w:val="00FF78EC"/>
    <w:rsid w:val="00FF7D15"/>
    <w:rsid w:val="00FF7D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744D531A"/>
  <w15:docId w15:val="{E8F1B32A-15DE-4C8D-9B4A-627D1DC00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2">
    <w:name w:val="Normal"/>
    <w:qFormat/>
    <w:rsid w:val="00A62C0A"/>
    <w:pPr>
      <w:spacing w:after="0" w:line="240" w:lineRule="auto"/>
    </w:pPr>
    <w:rPr>
      <w:rFonts w:ascii="Times New Roman" w:eastAsia="Times New Roman" w:hAnsi="Times New Roman" w:cs="Times New Roman"/>
      <w:sz w:val="24"/>
      <w:szCs w:val="24"/>
    </w:rPr>
  </w:style>
  <w:style w:type="paragraph" w:styleId="18">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Char Char Char"/>
    <w:basedOn w:val="af2"/>
    <w:next w:val="af2"/>
    <w:link w:val="19"/>
    <w:autoRedefine/>
    <w:uiPriority w:val="9"/>
    <w:qFormat/>
    <w:rsid w:val="00B045CC"/>
    <w:pPr>
      <w:keepNext/>
      <w:keepLines/>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DEEAF6" w:themeFill="accent1" w:themeFillTint="33"/>
      <w:bidi/>
      <w:spacing w:before="240"/>
      <w:ind w:left="1" w:hanging="59"/>
      <w:jc w:val="center"/>
      <w:outlineLvl w:val="0"/>
    </w:pPr>
    <w:rPr>
      <w:rFonts w:asciiTheme="majorHAnsi" w:hAnsiTheme="majorHAnsi" w:cs="David"/>
      <w:bCs/>
      <w:szCs w:val="28"/>
    </w:rPr>
  </w:style>
  <w:style w:type="paragraph" w:styleId="27">
    <w:name w:val="heading 2"/>
    <w:aliases w:val="E,h2,h21,ASAPHeading 2,סעיף ראשי,Heading 2 תו,Reset numbering,Heading Contents,H21,H22,H211,H23,H212,H221,H2111,H24,H25,H213,H222,H2112,H231,H2121,H2211,H21111,H241,H26,H214,H223,H2113,H232,H2122,H2212,H21112,h22,H242,H251,H2131,H2221,H21121"/>
    <w:basedOn w:val="af2"/>
    <w:next w:val="af2"/>
    <w:link w:val="28"/>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9">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2"/>
    <w:next w:val="af2"/>
    <w:link w:val="3a"/>
    <w:uiPriority w:val="9"/>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6">
    <w:name w:val="heading 4"/>
    <w:aliases w:val="Heading 4 תו,Heading 4 תו תו תו תו,Ref Heading 1,rh1,Normal 24 B,First Subheading,H4,h4,4heading,4,l4,H41,4heading1,41,l41,H42,4heading2,42,l42,H43,4heading3,43,l43,H44,4heading4,44,l44,H45,4heading5,45,l45,H46,4heading6,46,l46,H47,4heading7"/>
    <w:basedOn w:val="af2"/>
    <w:next w:val="af2"/>
    <w:link w:val="47"/>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2"/>
    <w:next w:val="af2"/>
    <w:link w:val="56"/>
    <w:uiPriority w:val="9"/>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
    <w:basedOn w:val="af2"/>
    <w:next w:val="af2"/>
    <w:link w:val="63"/>
    <w:uiPriority w:val="9"/>
    <w:unhideWhenUsed/>
    <w:qFormat/>
    <w:rsid w:val="00B82CF8"/>
    <w:pPr>
      <w:keepNext/>
      <w:bidi/>
      <w:spacing w:after="160" w:line="256" w:lineRule="auto"/>
      <w:jc w:val="both"/>
      <w:outlineLvl w:val="5"/>
    </w:pPr>
    <w:rPr>
      <w:rFonts w:ascii="Narkisim" w:hAnsi="Narkisim" w:cs="Narkisim"/>
      <w:b/>
      <w:bCs/>
    </w:rPr>
  </w:style>
  <w:style w:type="paragraph" w:styleId="70">
    <w:name w:val="heading 7"/>
    <w:aliases w:val="ASAPHeading 7"/>
    <w:basedOn w:val="af2"/>
    <w:next w:val="af2"/>
    <w:link w:val="71"/>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2"/>
    <w:next w:val="af2"/>
    <w:link w:val="80"/>
    <w:uiPriority w:val="9"/>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
    <w:basedOn w:val="af2"/>
    <w:next w:val="af2"/>
    <w:link w:val="90"/>
    <w:uiPriority w:val="9"/>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3">
    <w:name w:val="Default Paragraph Font"/>
    <w:uiPriority w:val="1"/>
    <w:semiHidden/>
    <w:unhideWhenUsed/>
  </w:style>
  <w:style w:type="table" w:default="1" w:styleId="af4">
    <w:name w:val="Normal Table"/>
    <w:uiPriority w:val="99"/>
    <w:semiHidden/>
    <w:unhideWhenUsed/>
    <w:tblPr>
      <w:tblInd w:w="0" w:type="dxa"/>
      <w:tblCellMar>
        <w:top w:w="0" w:type="dxa"/>
        <w:left w:w="108" w:type="dxa"/>
        <w:bottom w:w="0" w:type="dxa"/>
        <w:right w:w="108" w:type="dxa"/>
      </w:tblCellMar>
    </w:tblPr>
  </w:style>
  <w:style w:type="numbering" w:default="1" w:styleId="af5">
    <w:name w:val="No List"/>
    <w:uiPriority w:val="99"/>
    <w:semiHidden/>
    <w:unhideWhenUsed/>
  </w:style>
  <w:style w:type="paragraph" w:styleId="af6">
    <w:name w:val="header"/>
    <w:aliases w:val="כותרת ראשית,1 תו,Header תו תו תו תו,כותרת עליונה תו תו,1 תו תו,Header תו תו תו,Header תו"/>
    <w:basedOn w:val="af2"/>
    <w:link w:val="af7"/>
    <w:uiPriority w:val="99"/>
    <w:rsid w:val="006C19BE"/>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Header תו תו"/>
    <w:basedOn w:val="af3"/>
    <w:link w:val="af6"/>
    <w:uiPriority w:val="99"/>
    <w:rsid w:val="006C19BE"/>
    <w:rPr>
      <w:rFonts w:ascii="Times New Roman" w:eastAsia="Times New Roman" w:hAnsi="Times New Roman" w:cs="Times New Roman"/>
      <w:noProof/>
      <w:sz w:val="24"/>
      <w:szCs w:val="24"/>
    </w:rPr>
  </w:style>
  <w:style w:type="paragraph" w:styleId="af8">
    <w:name w:val="footer"/>
    <w:basedOn w:val="af2"/>
    <w:link w:val="af9"/>
    <w:uiPriority w:val="99"/>
    <w:unhideWhenUsed/>
    <w:rsid w:val="006C19BE"/>
    <w:pPr>
      <w:tabs>
        <w:tab w:val="center" w:pos="4153"/>
        <w:tab w:val="right" w:pos="8306"/>
      </w:tabs>
    </w:pPr>
  </w:style>
  <w:style w:type="character" w:customStyle="1" w:styleId="af9">
    <w:name w:val="כותרת תחתונה תו"/>
    <w:basedOn w:val="af3"/>
    <w:link w:val="af8"/>
    <w:uiPriority w:val="99"/>
    <w:rsid w:val="006C19BE"/>
    <w:rPr>
      <w:rFonts w:ascii="Times New Roman" w:eastAsia="Times New Roman" w:hAnsi="Times New Roman" w:cs="Times New Roman"/>
      <w:sz w:val="24"/>
      <w:szCs w:val="24"/>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3"/>
    <w:link w:val="18"/>
    <w:uiPriority w:val="9"/>
    <w:rsid w:val="00B045CC"/>
    <w:rPr>
      <w:rFonts w:asciiTheme="majorHAnsi" w:eastAsia="Times New Roman" w:hAnsiTheme="majorHAnsi" w:cs="David"/>
      <w:bCs/>
      <w:sz w:val="24"/>
      <w:szCs w:val="28"/>
      <w:shd w:val="clear" w:color="auto" w:fill="DEEAF6" w:themeFill="accent1" w:themeFillTint="33"/>
    </w:rPr>
  </w:style>
  <w:style w:type="paragraph" w:customStyle="1" w:styleId="1110">
    <w:name w:val="1.1.1"/>
    <w:basedOn w:val="af2"/>
    <w:link w:val="1112"/>
    <w:qFormat/>
    <w:rsid w:val="00B7300A"/>
    <w:pPr>
      <w:keepLines/>
      <w:widowControl w:val="0"/>
      <w:numPr>
        <w:ilvl w:val="2"/>
        <w:numId w:val="7"/>
      </w:numPr>
      <w:bidi/>
      <w:spacing w:before="120" w:after="120" w:line="360" w:lineRule="auto"/>
      <w:ind w:left="815" w:hanging="708"/>
      <w:jc w:val="both"/>
      <w:outlineLvl w:val="2"/>
    </w:pPr>
    <w:rPr>
      <w:rFonts w:ascii="Narkisim" w:hAnsi="Narkisim" w:cs="Narkisim"/>
    </w:rPr>
  </w:style>
  <w:style w:type="paragraph" w:customStyle="1" w:styleId="13">
    <w:name w:val="1)"/>
    <w:basedOn w:val="18"/>
    <w:next w:val="af2"/>
    <w:link w:val="1a"/>
    <w:qFormat/>
    <w:rsid w:val="00D0288F"/>
    <w:pPr>
      <w:framePr w:wrap="notBeside" w:vAnchor="text" w:hAnchor="page" w:x="11904" w:y="109"/>
      <w:numPr>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auto"/>
      <w:spacing w:before="160" w:after="80" w:line="360" w:lineRule="auto"/>
      <w:jc w:val="left"/>
    </w:pPr>
    <w:rPr>
      <w:rFonts w:cs="Narkisim"/>
      <w:bCs w:val="0"/>
      <w:sz w:val="32"/>
      <w:szCs w:val="36"/>
    </w:rPr>
  </w:style>
  <w:style w:type="character" w:customStyle="1" w:styleId="1a">
    <w:name w:val="1) תו"/>
    <w:basedOn w:val="af3"/>
    <w:link w:val="13"/>
    <w:rsid w:val="00D0288F"/>
    <w:rPr>
      <w:rFonts w:asciiTheme="majorHAnsi" w:eastAsia="Times New Roman" w:hAnsiTheme="majorHAnsi" w:cs="Narkisim"/>
      <w:sz w:val="32"/>
      <w:szCs w:val="36"/>
    </w:rPr>
  </w:style>
  <w:style w:type="paragraph" w:customStyle="1" w:styleId="110">
    <w:name w:val="1.1"/>
    <w:basedOn w:val="af2"/>
    <w:link w:val="113"/>
    <w:qFormat/>
    <w:rsid w:val="00FC4B25"/>
    <w:pPr>
      <w:keepLines/>
      <w:widowControl w:val="0"/>
      <w:numPr>
        <w:ilvl w:val="1"/>
        <w:numId w:val="7"/>
      </w:numPr>
      <w:bidi/>
      <w:spacing w:before="120" w:after="120" w:line="360" w:lineRule="auto"/>
      <w:jc w:val="both"/>
      <w:outlineLvl w:val="2"/>
    </w:pPr>
    <w:rPr>
      <w:rFonts w:ascii="Narkisim" w:eastAsiaTheme="minorHAnsi" w:hAnsi="Narkisim" w:cs="Narkisim"/>
    </w:rPr>
  </w:style>
  <w:style w:type="paragraph" w:customStyle="1" w:styleId="42">
    <w:name w:val="רמה 4"/>
    <w:basedOn w:val="af2"/>
    <w:link w:val="48"/>
    <w:qFormat/>
    <w:rsid w:val="00BD63B2"/>
    <w:pPr>
      <w:keepLines/>
      <w:numPr>
        <w:ilvl w:val="3"/>
        <w:numId w:val="7"/>
      </w:numPr>
      <w:bidi/>
      <w:spacing w:before="240" w:after="240" w:line="276" w:lineRule="auto"/>
      <w:ind w:left="1666" w:hanging="851"/>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a">
    <w:name w:val="פיסקת רשימה תו"/>
    <w:aliases w:val="נספח 2 מתוקן תו,LP1 תו,פיסקת bullets תו,lp1 תו,FooterText תו,numbered תו,Paragraphe de liste1 תו,x.x.x.x תו,List Paragraph_0 תו,List Paragraph_1 תו,פיסקת רשימה11 תו,List Paragraph1 תו,style 2 תו"/>
    <w:basedOn w:val="af3"/>
    <w:link w:val="afb"/>
    <w:locked/>
    <w:rsid w:val="006C19BE"/>
    <w:rPr>
      <w:rFonts w:ascii="Calibri" w:hAnsi="Calibri" w:cs="FrankRuehl"/>
      <w:sz w:val="24"/>
      <w:szCs w:val="26"/>
    </w:rPr>
  </w:style>
  <w:style w:type="paragraph" w:styleId="afb">
    <w:name w:val="List Paragraph"/>
    <w:aliases w:val="נספח 2 מתוקן,LP1,פיסקת bullets,lp1,FooterText,numbered,Paragraphe de liste1,x.x.x.x,List Paragraph_0,List Paragraph_1,פיסקת רשימה11,List Paragraph1,style 2"/>
    <w:basedOn w:val="af2"/>
    <w:next w:val="110"/>
    <w:link w:val="afa"/>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2">
    <w:name w:val="1.1.1 תו"/>
    <w:basedOn w:val="af3"/>
    <w:link w:val="1110"/>
    <w:rsid w:val="00B7300A"/>
    <w:rPr>
      <w:rFonts w:ascii="Narkisim" w:eastAsia="Times New Roman" w:hAnsi="Narkisim" w:cs="Narkisim"/>
      <w:sz w:val="24"/>
      <w:szCs w:val="24"/>
    </w:rPr>
  </w:style>
  <w:style w:type="character" w:customStyle="1" w:styleId="113">
    <w:name w:val="1.1 תו"/>
    <w:basedOn w:val="af3"/>
    <w:link w:val="110"/>
    <w:rsid w:val="00FC4B25"/>
    <w:rPr>
      <w:rFonts w:ascii="Narkisim" w:hAnsi="Narkisim" w:cs="Narkisim"/>
      <w:sz w:val="24"/>
      <w:szCs w:val="24"/>
    </w:rPr>
  </w:style>
  <w:style w:type="paragraph" w:customStyle="1" w:styleId="51">
    <w:name w:val="ממוספר 5 תו תו תו תו תו"/>
    <w:basedOn w:val="af2"/>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f2"/>
    <w:link w:val="TableTextChar"/>
    <w:uiPriority w:val="99"/>
    <w:rsid w:val="00045521"/>
    <w:pPr>
      <w:bidi/>
      <w:spacing w:before="75" w:line="280" w:lineRule="atLeast"/>
    </w:pPr>
    <w:rPr>
      <w:rFonts w:cs="David"/>
      <w:sz w:val="22"/>
      <w:lang w:eastAsia="he-IL"/>
    </w:rPr>
  </w:style>
  <w:style w:type="character" w:customStyle="1" w:styleId="afc">
    <w:name w:val="טקסט בסיסי תו"/>
    <w:link w:val="afd"/>
    <w:rsid w:val="00045521"/>
    <w:rPr>
      <w:rFonts w:cs="Narkisim"/>
      <w:sz w:val="24"/>
      <w:szCs w:val="24"/>
    </w:rPr>
  </w:style>
  <w:style w:type="paragraph" w:customStyle="1" w:styleId="afd">
    <w:name w:val="טקסט בסיסי"/>
    <w:link w:val="afc"/>
    <w:rsid w:val="00045521"/>
    <w:pPr>
      <w:keepLines/>
      <w:bidi/>
      <w:spacing w:before="100" w:beforeAutospacing="1" w:after="240" w:line="320" w:lineRule="atLeast"/>
    </w:pPr>
    <w:rPr>
      <w:rFonts w:cs="Narkisim"/>
      <w:sz w:val="24"/>
      <w:szCs w:val="24"/>
    </w:rPr>
  </w:style>
  <w:style w:type="paragraph" w:styleId="afe">
    <w:name w:val="annotation text"/>
    <w:basedOn w:val="af2"/>
    <w:link w:val="aff"/>
    <w:unhideWhenUsed/>
    <w:rsid w:val="00045521"/>
    <w:pPr>
      <w:widowControl w:val="0"/>
      <w:bidi/>
    </w:pPr>
    <w:rPr>
      <w:rFonts w:cs="FrankRuehl"/>
      <w:sz w:val="20"/>
      <w:szCs w:val="20"/>
    </w:rPr>
  </w:style>
  <w:style w:type="character" w:customStyle="1" w:styleId="aff">
    <w:name w:val="טקסט הערה תו"/>
    <w:basedOn w:val="af3"/>
    <w:link w:val="afe"/>
    <w:rsid w:val="00045521"/>
    <w:rPr>
      <w:rFonts w:ascii="Times New Roman" w:eastAsia="Times New Roman" w:hAnsi="Times New Roman" w:cs="FrankRuehl"/>
      <w:sz w:val="20"/>
      <w:szCs w:val="20"/>
    </w:rPr>
  </w:style>
  <w:style w:type="character" w:styleId="aff0">
    <w:name w:val="annotation reference"/>
    <w:basedOn w:val="af3"/>
    <w:unhideWhenUsed/>
    <w:rsid w:val="00045521"/>
    <w:rPr>
      <w:sz w:val="16"/>
      <w:szCs w:val="16"/>
    </w:rPr>
  </w:style>
  <w:style w:type="paragraph" w:styleId="aff1">
    <w:name w:val="Balloon Text"/>
    <w:basedOn w:val="af2"/>
    <w:link w:val="aff2"/>
    <w:uiPriority w:val="99"/>
    <w:unhideWhenUsed/>
    <w:rsid w:val="00045521"/>
    <w:rPr>
      <w:rFonts w:ascii="Tahoma" w:hAnsi="Tahoma" w:cs="Tahoma"/>
      <w:sz w:val="18"/>
      <w:szCs w:val="18"/>
    </w:rPr>
  </w:style>
  <w:style w:type="character" w:customStyle="1" w:styleId="aff2">
    <w:name w:val="טקסט בלונים תו"/>
    <w:basedOn w:val="af3"/>
    <w:link w:val="aff1"/>
    <w:uiPriority w:val="99"/>
    <w:rsid w:val="00045521"/>
    <w:rPr>
      <w:rFonts w:ascii="Tahoma" w:eastAsia="Times New Roman" w:hAnsi="Tahoma" w:cs="Tahoma"/>
      <w:sz w:val="18"/>
      <w:szCs w:val="18"/>
    </w:rPr>
  </w:style>
  <w:style w:type="paragraph" w:customStyle="1" w:styleId="ListHnumber6">
    <w:name w:val="List Hnumber 6"/>
    <w:basedOn w:val="af2"/>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8">
    <w:name w:val="רמה 4 תו"/>
    <w:basedOn w:val="af3"/>
    <w:link w:val="42"/>
    <w:rsid w:val="00BD63B2"/>
    <w:rPr>
      <w:rFonts w:ascii="Narkisim" w:eastAsia="Times New Roman" w:hAnsi="Narkisim" w:cs="Narkisim"/>
      <w:sz w:val="24"/>
      <w:szCs w:val="24"/>
    </w:rPr>
  </w:style>
  <w:style w:type="paragraph" w:styleId="aff3">
    <w:name w:val="annotation subject"/>
    <w:basedOn w:val="afe"/>
    <w:next w:val="afe"/>
    <w:link w:val="aff4"/>
    <w:uiPriority w:val="99"/>
    <w:unhideWhenUsed/>
    <w:rsid w:val="0039351A"/>
    <w:pPr>
      <w:widowControl/>
      <w:bidi w:val="0"/>
    </w:pPr>
    <w:rPr>
      <w:rFonts w:cs="Times New Roman"/>
      <w:b/>
      <w:bCs/>
    </w:rPr>
  </w:style>
  <w:style w:type="character" w:customStyle="1" w:styleId="aff4">
    <w:name w:val="נושא הערה תו"/>
    <w:basedOn w:val="aff"/>
    <w:link w:val="aff3"/>
    <w:uiPriority w:val="99"/>
    <w:rsid w:val="0039351A"/>
    <w:rPr>
      <w:rFonts w:ascii="Times New Roman" w:eastAsia="Times New Roman" w:hAnsi="Times New Roman" w:cs="Times New Roman"/>
      <w:b/>
      <w:bCs/>
      <w:sz w:val="20"/>
      <w:szCs w:val="20"/>
    </w:rPr>
  </w:style>
  <w:style w:type="paragraph" w:customStyle="1" w:styleId="32">
    <w:name w:val="כותרת 3 חדש"/>
    <w:basedOn w:val="af2"/>
    <w:next w:val="af2"/>
    <w:link w:val="3b"/>
    <w:qFormat/>
    <w:rsid w:val="0039351A"/>
    <w:pPr>
      <w:numPr>
        <w:ilvl w:val="2"/>
        <w:numId w:val="3"/>
      </w:numPr>
      <w:bidi/>
      <w:spacing w:before="240" w:after="240" w:line="360" w:lineRule="auto"/>
      <w:ind w:left="2160" w:hanging="180"/>
      <w:jc w:val="both"/>
      <w:outlineLvl w:val="1"/>
    </w:pPr>
    <w:rPr>
      <w:rFonts w:ascii="David" w:hAnsi="David" w:cs="David"/>
      <w:b/>
      <w:bCs/>
    </w:rPr>
  </w:style>
  <w:style w:type="paragraph" w:customStyle="1" w:styleId="1111">
    <w:name w:val="1.1.1.1"/>
    <w:basedOn w:val="42"/>
    <w:link w:val="11110"/>
    <w:qFormat/>
    <w:rsid w:val="00F7279F"/>
    <w:pPr>
      <w:numPr>
        <w:numId w:val="5"/>
      </w:numPr>
    </w:pPr>
  </w:style>
  <w:style w:type="paragraph" w:customStyle="1" w:styleId="58">
    <w:name w:val="סגנון5"/>
    <w:basedOn w:val="1111"/>
    <w:qFormat/>
    <w:rsid w:val="0039351A"/>
    <w:pPr>
      <w:tabs>
        <w:tab w:val="num" w:pos="360"/>
      </w:tabs>
      <w:ind w:left="2977"/>
    </w:pPr>
  </w:style>
  <w:style w:type="character" w:customStyle="1" w:styleId="47">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3"/>
    <w:link w:val="46"/>
    <w:uiPriority w:val="9"/>
    <w:rsid w:val="0039351A"/>
    <w:rPr>
      <w:rFonts w:asciiTheme="majorHAnsi" w:eastAsiaTheme="majorEastAsia" w:hAnsiTheme="majorHAnsi" w:cstheme="majorBidi"/>
      <w:i/>
      <w:iCs/>
      <w:color w:val="2E74B5" w:themeColor="accent1" w:themeShade="BF"/>
      <w:sz w:val="24"/>
      <w:szCs w:val="24"/>
    </w:rPr>
  </w:style>
  <w:style w:type="paragraph" w:styleId="aff5">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6">
    <w:name w:val="כותרת סעיף"/>
    <w:basedOn w:val="af2"/>
    <w:rsid w:val="0039351A"/>
    <w:pPr>
      <w:bidi/>
      <w:spacing w:before="240" w:line="360" w:lineRule="auto"/>
      <w:jc w:val="both"/>
    </w:pPr>
    <w:rPr>
      <w:rFonts w:ascii="Arial" w:hAnsi="Arial" w:cs="Arial"/>
      <w:b/>
      <w:bCs/>
      <w:color w:val="1B3461"/>
      <w:sz w:val="22"/>
      <w:szCs w:val="22"/>
    </w:rPr>
  </w:style>
  <w:style w:type="paragraph" w:customStyle="1" w:styleId="ac">
    <w:name w:val="טקסט סעיף"/>
    <w:basedOn w:val="af2"/>
    <w:link w:val="aff7"/>
    <w:rsid w:val="0039351A"/>
    <w:pPr>
      <w:numPr>
        <w:ilvl w:val="1"/>
        <w:numId w:val="4"/>
      </w:numPr>
      <w:bidi/>
      <w:spacing w:line="360" w:lineRule="auto"/>
      <w:jc w:val="both"/>
    </w:pPr>
    <w:rPr>
      <w:rFonts w:ascii="Arial" w:hAnsi="Arial"/>
      <w:sz w:val="22"/>
      <w:szCs w:val="22"/>
    </w:rPr>
  </w:style>
  <w:style w:type="paragraph" w:customStyle="1" w:styleId="ad">
    <w:name w:val="תת סעיף"/>
    <w:basedOn w:val="af2"/>
    <w:link w:val="Char"/>
    <w:rsid w:val="0039351A"/>
    <w:pPr>
      <w:numPr>
        <w:ilvl w:val="2"/>
        <w:numId w:val="4"/>
      </w:numPr>
      <w:bidi/>
      <w:spacing w:line="360" w:lineRule="auto"/>
      <w:jc w:val="both"/>
    </w:pPr>
    <w:rPr>
      <w:rFonts w:ascii="Arial" w:hAnsi="Arial" w:cs="Arial"/>
      <w:sz w:val="22"/>
      <w:szCs w:val="22"/>
    </w:rPr>
  </w:style>
  <w:style w:type="paragraph" w:customStyle="1" w:styleId="15">
    <w:name w:val="תת סעיף1"/>
    <w:basedOn w:val="ad"/>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8">
    <w:name w:val="Table Grid"/>
    <w:aliases w:val="טקסט טבלה תחתונה"/>
    <w:basedOn w:val="af4"/>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b">
    <w:name w:val="כותרת 3 חדש תו"/>
    <w:basedOn w:val="af3"/>
    <w:link w:val="32"/>
    <w:rsid w:val="004A58DF"/>
    <w:rPr>
      <w:rFonts w:ascii="David" w:eastAsia="Times New Roman" w:hAnsi="David" w:cs="David"/>
      <w:b/>
      <w:bCs/>
      <w:sz w:val="24"/>
      <w:szCs w:val="24"/>
    </w:rPr>
  </w:style>
  <w:style w:type="character" w:customStyle="1" w:styleId="11110">
    <w:name w:val="1.1.1.1 תו"/>
    <w:basedOn w:val="af3"/>
    <w:link w:val="1111"/>
    <w:rsid w:val="00F7279F"/>
    <w:rPr>
      <w:rFonts w:ascii="Narkisim" w:eastAsia="Times New Roman" w:hAnsi="Narkisim" w:cs="Narkisim"/>
      <w:sz w:val="24"/>
      <w:szCs w:val="24"/>
    </w:rPr>
  </w:style>
  <w:style w:type="paragraph" w:customStyle="1" w:styleId="Normal4">
    <w:name w:val="Normal 4"/>
    <w:basedOn w:val="af2"/>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9">
    <w:name w:val="ממוספר 4"/>
    <w:basedOn w:val="af2"/>
    <w:link w:val="4a"/>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a">
    <w:name w:val="ממוספר 4 תו"/>
    <w:link w:val="49"/>
    <w:rsid w:val="00CF7DB0"/>
    <w:rPr>
      <w:rFonts w:ascii="Narkisim" w:eastAsia="Times New Roman" w:hAnsi="Narkisim" w:cs="Narkisim"/>
      <w:sz w:val="24"/>
      <w:szCs w:val="24"/>
    </w:rPr>
  </w:style>
  <w:style w:type="character" w:styleId="aff9">
    <w:name w:val="Strong"/>
    <w:basedOn w:val="af3"/>
    <w:uiPriority w:val="22"/>
    <w:qFormat/>
    <w:rsid w:val="001E5371"/>
    <w:rPr>
      <w:b/>
      <w:bCs/>
    </w:rPr>
  </w:style>
  <w:style w:type="paragraph" w:customStyle="1" w:styleId="14">
    <w:name w:val="סעיף ראשי 1"/>
    <w:basedOn w:val="af2"/>
    <w:link w:val="1b"/>
    <w:qFormat/>
    <w:rsid w:val="001E6907"/>
    <w:pPr>
      <w:numPr>
        <w:numId w:val="6"/>
      </w:numPr>
      <w:bidi/>
      <w:spacing w:line="276" w:lineRule="auto"/>
    </w:pPr>
    <w:rPr>
      <w:rFonts w:ascii="Narkisim" w:hAnsi="Narkisim" w:cs="Narkisim"/>
      <w:b/>
      <w:bCs/>
      <w:sz w:val="32"/>
      <w:szCs w:val="32"/>
    </w:rPr>
  </w:style>
  <w:style w:type="character" w:customStyle="1" w:styleId="1b">
    <w:name w:val="סעיף ראשי 1 תו"/>
    <w:basedOn w:val="af3"/>
    <w:link w:val="14"/>
    <w:rsid w:val="001E6907"/>
    <w:rPr>
      <w:rFonts w:ascii="Narkisim" w:eastAsia="Times New Roman" w:hAnsi="Narkisim" w:cs="Narkisim"/>
      <w:b/>
      <w:bCs/>
      <w:sz w:val="32"/>
      <w:szCs w:val="32"/>
    </w:rPr>
  </w:style>
  <w:style w:type="paragraph" w:customStyle="1" w:styleId="affa">
    <w:name w:val="טבלה כותרת"/>
    <w:basedOn w:val="af2"/>
    <w:rsid w:val="001F4117"/>
    <w:pPr>
      <w:keepLines/>
      <w:bidi/>
      <w:spacing w:before="120" w:line="480" w:lineRule="auto"/>
      <w:jc w:val="both"/>
    </w:pPr>
    <w:rPr>
      <w:rFonts w:cs="David"/>
      <w:b/>
      <w:bCs/>
    </w:rPr>
  </w:style>
  <w:style w:type="paragraph" w:customStyle="1" w:styleId="affb">
    <w:name w:val="טבלה טקסט"/>
    <w:basedOn w:val="af2"/>
    <w:rsid w:val="001F4117"/>
    <w:pPr>
      <w:keepLines/>
      <w:bidi/>
      <w:spacing w:before="120" w:line="480" w:lineRule="auto"/>
      <w:jc w:val="both"/>
    </w:pPr>
    <w:rPr>
      <w:rFonts w:cs="David"/>
    </w:rPr>
  </w:style>
  <w:style w:type="table" w:customStyle="1" w:styleId="1c">
    <w:name w:val="רשת טבלה1"/>
    <w:basedOn w:val="af4"/>
    <w:next w:val="aff8"/>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8">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3"/>
    <w:link w:val="27"/>
    <w:uiPriority w:val="9"/>
    <w:rsid w:val="002407B7"/>
    <w:rPr>
      <w:rFonts w:asciiTheme="majorHAnsi" w:eastAsiaTheme="majorEastAsia" w:hAnsiTheme="majorHAnsi" w:cstheme="majorBidi"/>
      <w:color w:val="2E74B5" w:themeColor="accent1" w:themeShade="BF"/>
      <w:sz w:val="26"/>
      <w:szCs w:val="26"/>
    </w:rPr>
  </w:style>
  <w:style w:type="character" w:customStyle="1" w:styleId="3a">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3"/>
    <w:link w:val="39"/>
    <w:uiPriority w:val="9"/>
    <w:rsid w:val="002407B7"/>
    <w:rPr>
      <w:rFonts w:asciiTheme="majorHAnsi" w:eastAsiaTheme="majorEastAsia" w:hAnsiTheme="majorHAnsi" w:cstheme="majorBidi"/>
      <w:color w:val="1F4D78" w:themeColor="accent1" w:themeShade="7F"/>
      <w:sz w:val="24"/>
      <w:szCs w:val="24"/>
    </w:rPr>
  </w:style>
  <w:style w:type="paragraph" w:customStyle="1" w:styleId="affc">
    <w:name w:val="סתם"/>
    <w:basedOn w:val="af2"/>
    <w:next w:val="Normal3"/>
    <w:link w:val="affd"/>
    <w:qFormat/>
    <w:rsid w:val="00AB5E33"/>
    <w:pPr>
      <w:bidi/>
      <w:spacing w:before="240" w:after="240" w:line="276" w:lineRule="auto"/>
      <w:ind w:left="1135" w:right="-993" w:hanging="567"/>
      <w:outlineLvl w:val="1"/>
    </w:pPr>
    <w:rPr>
      <w:rFonts w:ascii="Narkisim" w:hAnsi="Narkisim" w:cs="Narkisim"/>
      <w:b/>
      <w:bCs/>
    </w:rPr>
  </w:style>
  <w:style w:type="paragraph" w:customStyle="1" w:styleId="3c">
    <w:name w:val="ממוספר 3"/>
    <w:basedOn w:val="affc"/>
    <w:link w:val="3d"/>
    <w:qFormat/>
    <w:rsid w:val="00AB5E33"/>
    <w:pPr>
      <w:ind w:left="709" w:hanging="708"/>
      <w:jc w:val="both"/>
    </w:pPr>
    <w:rPr>
      <w:b w:val="0"/>
      <w:bCs w:val="0"/>
    </w:rPr>
  </w:style>
  <w:style w:type="paragraph" w:customStyle="1" w:styleId="AlphaList2">
    <w:name w:val="Alpha List 2"/>
    <w:basedOn w:val="af2"/>
    <w:link w:val="AlphaList20"/>
    <w:rsid w:val="00AB5E33"/>
    <w:pPr>
      <w:numPr>
        <w:numId w:val="8"/>
      </w:numPr>
      <w:bidi/>
      <w:spacing w:before="120" w:line="320" w:lineRule="exact"/>
      <w:ind w:right="0"/>
      <w:jc w:val="both"/>
    </w:pPr>
    <w:rPr>
      <w:rFonts w:cs="David"/>
      <w:sz w:val="22"/>
      <w:lang w:eastAsia="he-IL"/>
    </w:rPr>
  </w:style>
  <w:style w:type="character" w:customStyle="1" w:styleId="90">
    <w:name w:val="כותרת 9 תו"/>
    <w:aliases w:val="ASAPHeading 9 תו"/>
    <w:basedOn w:val="af3"/>
    <w:link w:val="9"/>
    <w:uiPriority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6"/>
    <w:uiPriority w:val="99"/>
    <w:rsid w:val="00907385"/>
    <w:pPr>
      <w:keepNext w:val="0"/>
      <w:keepLines w:val="0"/>
      <w:numPr>
        <w:numId w:val="9"/>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4">
    <w:name w:val="כותרת נספח תו תו"/>
    <w:basedOn w:val="27"/>
    <w:next w:val="afd"/>
    <w:link w:val="affe"/>
    <w:uiPriority w:val="99"/>
    <w:rsid w:val="00A240F8"/>
    <w:pPr>
      <w:pageBreakBefore/>
      <w:numPr>
        <w:ilvl w:val="1"/>
        <w:numId w:val="10"/>
      </w:numPr>
      <w:bidi/>
      <w:spacing w:before="0" w:after="360" w:line="360" w:lineRule="auto"/>
    </w:pPr>
    <w:rPr>
      <w:rFonts w:ascii="David" w:eastAsia="Times New Roman" w:hAnsi="David" w:cs="David"/>
      <w:b/>
      <w:bCs/>
      <w:color w:val="auto"/>
      <w:sz w:val="24"/>
      <w:szCs w:val="24"/>
      <w:u w:val="single"/>
    </w:rPr>
  </w:style>
  <w:style w:type="paragraph" w:customStyle="1" w:styleId="16">
    <w:name w:val="נספח כותרת 1"/>
    <w:basedOn w:val="RonnyBase"/>
    <w:qFormat/>
    <w:rsid w:val="009B612F"/>
    <w:pPr>
      <w:keepLines w:val="0"/>
      <w:numPr>
        <w:numId w:val="11"/>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5">
    <w:name w:val="נספח כותרת 2"/>
    <w:basedOn w:val="16"/>
    <w:link w:val="29"/>
    <w:qFormat/>
    <w:rsid w:val="009B612F"/>
    <w:pPr>
      <w:numPr>
        <w:ilvl w:val="1"/>
      </w:numPr>
      <w:tabs>
        <w:tab w:val="clear" w:pos="206"/>
        <w:tab w:val="clear" w:pos="360"/>
      </w:tabs>
      <w:ind w:left="674" w:hanging="709"/>
    </w:pPr>
    <w:rPr>
      <w:b w:val="0"/>
      <w:bCs w:val="0"/>
      <w:sz w:val="24"/>
      <w:szCs w:val="24"/>
      <w:u w:val="none"/>
    </w:rPr>
  </w:style>
  <w:style w:type="paragraph" w:customStyle="1" w:styleId="38">
    <w:name w:val="נספח כותרת 3"/>
    <w:basedOn w:val="25"/>
    <w:qFormat/>
    <w:rsid w:val="009B612F"/>
    <w:pPr>
      <w:numPr>
        <w:ilvl w:val="2"/>
      </w:numPr>
      <w:tabs>
        <w:tab w:val="num" w:pos="360"/>
        <w:tab w:val="left" w:pos="3544"/>
      </w:tabs>
      <w:ind w:left="1382" w:hanging="673"/>
    </w:pPr>
  </w:style>
  <w:style w:type="paragraph" w:customStyle="1" w:styleId="45">
    <w:name w:val="נספח ממוספר 4"/>
    <w:basedOn w:val="af2"/>
    <w:qFormat/>
    <w:rsid w:val="009B612F"/>
    <w:pPr>
      <w:numPr>
        <w:ilvl w:val="3"/>
        <w:numId w:val="11"/>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5"/>
    <w:qFormat/>
    <w:rsid w:val="009B612F"/>
    <w:pPr>
      <w:numPr>
        <w:ilvl w:val="4"/>
      </w:numPr>
    </w:pPr>
  </w:style>
  <w:style w:type="character" w:customStyle="1" w:styleId="29">
    <w:name w:val="נספח כותרת 2 תו"/>
    <w:basedOn w:val="af3"/>
    <w:link w:val="25"/>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
    <w:name w:val="פסקה"/>
    <w:basedOn w:val="af2"/>
    <w:uiPriority w:val="99"/>
    <w:rsid w:val="001A55A8"/>
    <w:pPr>
      <w:numPr>
        <w:numId w:val="12"/>
      </w:numPr>
      <w:bidi/>
      <w:spacing w:line="360" w:lineRule="auto"/>
      <w:ind w:left="1020"/>
      <w:jc w:val="both"/>
    </w:pPr>
    <w:rPr>
      <w:rFonts w:cs="David"/>
      <w:sz w:val="20"/>
      <w:szCs w:val="26"/>
      <w:lang w:eastAsia="he-IL"/>
    </w:rPr>
  </w:style>
  <w:style w:type="paragraph" w:customStyle="1" w:styleId="Hn2">
    <w:name w:val="Hn2"/>
    <w:basedOn w:val="af2"/>
    <w:next w:val="af2"/>
    <w:rsid w:val="003B3DFB"/>
    <w:pPr>
      <w:numPr>
        <w:ilvl w:val="1"/>
        <w:numId w:val="13"/>
      </w:numPr>
      <w:bidi/>
      <w:spacing w:before="240" w:after="120" w:line="320" w:lineRule="exact"/>
      <w:jc w:val="both"/>
      <w:outlineLvl w:val="0"/>
    </w:pPr>
    <w:rPr>
      <w:rFonts w:cs="David"/>
      <w:b/>
      <w:bCs/>
      <w:kern w:val="32"/>
      <w:szCs w:val="28"/>
      <w:lang w:val="pl-PL" w:eastAsia="he-IL"/>
    </w:rPr>
  </w:style>
  <w:style w:type="paragraph" w:customStyle="1" w:styleId="Hn3">
    <w:name w:val="Hn3"/>
    <w:basedOn w:val="af2"/>
    <w:next w:val="af2"/>
    <w:rsid w:val="003B3DFB"/>
    <w:pPr>
      <w:numPr>
        <w:ilvl w:val="2"/>
        <w:numId w:val="13"/>
      </w:numPr>
      <w:bidi/>
      <w:spacing w:before="240" w:after="120" w:line="320" w:lineRule="exact"/>
      <w:jc w:val="both"/>
      <w:outlineLvl w:val="2"/>
    </w:pPr>
    <w:rPr>
      <w:rFonts w:cs="David"/>
      <w:b/>
      <w:bCs/>
      <w:sz w:val="22"/>
      <w:lang w:eastAsia="he-IL"/>
    </w:rPr>
  </w:style>
  <w:style w:type="paragraph" w:customStyle="1" w:styleId="Hn4">
    <w:name w:val="Hn4"/>
    <w:basedOn w:val="af2"/>
    <w:next w:val="af2"/>
    <w:rsid w:val="003B3DFB"/>
    <w:pPr>
      <w:numPr>
        <w:ilvl w:val="3"/>
        <w:numId w:val="13"/>
      </w:numPr>
      <w:bidi/>
      <w:spacing w:before="240" w:after="120" w:line="320" w:lineRule="exact"/>
      <w:jc w:val="both"/>
      <w:outlineLvl w:val="3"/>
    </w:pPr>
    <w:rPr>
      <w:rFonts w:cs="David"/>
      <w:b/>
      <w:bCs/>
      <w:sz w:val="22"/>
      <w:lang w:eastAsia="he-IL"/>
    </w:rPr>
  </w:style>
  <w:style w:type="paragraph" w:styleId="afff">
    <w:name w:val="TOC Heading"/>
    <w:basedOn w:val="18"/>
    <w:next w:val="af2"/>
    <w:uiPriority w:val="39"/>
    <w:unhideWhenUsed/>
    <w:qFormat/>
    <w:rsid w:val="006F2CE2"/>
    <w:pPr>
      <w:spacing w:line="259" w:lineRule="auto"/>
      <w:outlineLvl w:val="9"/>
    </w:pPr>
    <w:rPr>
      <w:rtl/>
      <w:cs/>
    </w:rPr>
  </w:style>
  <w:style w:type="paragraph" w:styleId="TOC1">
    <w:name w:val="toc 1"/>
    <w:basedOn w:val="af2"/>
    <w:next w:val="af2"/>
    <w:autoRedefine/>
    <w:uiPriority w:val="39"/>
    <w:unhideWhenUsed/>
    <w:qFormat/>
    <w:rsid w:val="008E50BB"/>
    <w:pPr>
      <w:tabs>
        <w:tab w:val="left" w:pos="390"/>
        <w:tab w:val="left" w:pos="1347"/>
        <w:tab w:val="left" w:pos="9320"/>
        <w:tab w:val="right" w:leader="dot" w:pos="9736"/>
      </w:tabs>
      <w:bidi/>
      <w:spacing w:after="100"/>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3"/>
    <w:link w:val="55"/>
    <w:uiPriority w:val="9"/>
    <w:rsid w:val="00B82CF8"/>
    <w:rPr>
      <w:rFonts w:ascii="Narkisim" w:eastAsia="Times New Roman" w:hAnsi="Narkisim" w:cs="Narkisim"/>
      <w:b/>
      <w:bCs/>
      <w:sz w:val="28"/>
      <w:szCs w:val="28"/>
      <w:u w:val="single"/>
    </w:rPr>
  </w:style>
  <w:style w:type="character" w:customStyle="1" w:styleId="63">
    <w:name w:val="כותרת 6 תו"/>
    <w:aliases w:val="hed6 תו,ASAPHeading 6 תו"/>
    <w:basedOn w:val="af3"/>
    <w:link w:val="62"/>
    <w:uiPriority w:val="9"/>
    <w:rsid w:val="00B82CF8"/>
    <w:rPr>
      <w:rFonts w:ascii="Narkisim" w:eastAsia="Times New Roman" w:hAnsi="Narkisim" w:cs="Narkisim"/>
      <w:b/>
      <w:bCs/>
      <w:sz w:val="24"/>
      <w:szCs w:val="24"/>
    </w:rPr>
  </w:style>
  <w:style w:type="character" w:customStyle="1" w:styleId="71">
    <w:name w:val="כותרת 7 תו"/>
    <w:aliases w:val="ASAPHeading 7 תו"/>
    <w:basedOn w:val="af3"/>
    <w:link w:val="70"/>
    <w:uiPriority w:val="9"/>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3"/>
    <w:link w:val="8"/>
    <w:uiPriority w:val="9"/>
    <w:rsid w:val="00B82CF8"/>
    <w:rPr>
      <w:rFonts w:ascii="Cambria" w:eastAsia="Times New Roman" w:hAnsi="Cambria" w:cs="Times New Roman"/>
      <w:color w:val="404040"/>
      <w:sz w:val="20"/>
      <w:szCs w:val="20"/>
      <w:lang w:eastAsia="he-IL"/>
    </w:rPr>
  </w:style>
  <w:style w:type="character" w:styleId="FollowedHyperlink">
    <w:name w:val="FollowedHyperlink"/>
    <w:basedOn w:val="af3"/>
    <w:uiPriority w:val="99"/>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3"/>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3"/>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3"/>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2"/>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3"/>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2"/>
    <w:rsid w:val="00B82CF8"/>
    <w:pPr>
      <w:spacing w:before="100" w:beforeAutospacing="1" w:after="100" w:afterAutospacing="1"/>
    </w:pPr>
  </w:style>
  <w:style w:type="paragraph" w:styleId="NormalWeb0">
    <w:name w:val="Normal (Web)"/>
    <w:basedOn w:val="af2"/>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3"/>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3"/>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3"/>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2"/>
    <w:next w:val="af2"/>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2"/>
    <w:next w:val="af2"/>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2"/>
    <w:next w:val="af2"/>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2"/>
    <w:next w:val="af2"/>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2"/>
    <w:next w:val="af2"/>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2"/>
    <w:next w:val="af2"/>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2"/>
    <w:next w:val="af2"/>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2"/>
    <w:next w:val="af2"/>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2"/>
    <w:next w:val="af2"/>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2"/>
    <w:next w:val="af2"/>
    <w:autoRedefine/>
    <w:uiPriority w:val="39"/>
    <w:unhideWhenUsed/>
    <w:qFormat/>
    <w:rsid w:val="00B82CF8"/>
    <w:pPr>
      <w:tabs>
        <w:tab w:val="left" w:pos="660"/>
        <w:tab w:val="right" w:leader="dot" w:pos="8314"/>
      </w:tabs>
      <w:bidi/>
      <w:spacing w:after="100"/>
    </w:pPr>
  </w:style>
  <w:style w:type="paragraph" w:styleId="TOC3">
    <w:name w:val="toc 3"/>
    <w:basedOn w:val="af2"/>
    <w:next w:val="af2"/>
    <w:autoRedefine/>
    <w:uiPriority w:val="39"/>
    <w:unhideWhenUsed/>
    <w:qFormat/>
    <w:rsid w:val="00B82CF8"/>
    <w:pPr>
      <w:spacing w:after="100"/>
      <w:ind w:left="480"/>
    </w:pPr>
  </w:style>
  <w:style w:type="paragraph" w:styleId="TOC4">
    <w:name w:val="toc 4"/>
    <w:basedOn w:val="af2"/>
    <w:next w:val="af2"/>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2"/>
    <w:next w:val="af2"/>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2"/>
    <w:next w:val="af2"/>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2"/>
    <w:next w:val="af2"/>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2"/>
    <w:next w:val="af2"/>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2"/>
    <w:next w:val="af2"/>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0">
    <w:name w:val="Normal Indent"/>
    <w:basedOn w:val="af2"/>
    <w:uiPriority w:val="99"/>
    <w:unhideWhenUsed/>
    <w:rsid w:val="00B82CF8"/>
    <w:pPr>
      <w:keepLines/>
      <w:bidi/>
      <w:spacing w:after="240"/>
      <w:ind w:left="1588" w:right="720"/>
      <w:jc w:val="both"/>
    </w:pPr>
    <w:rPr>
      <w:rFonts w:cs="David"/>
      <w:sz w:val="20"/>
    </w:rPr>
  </w:style>
  <w:style w:type="paragraph" w:styleId="afff1">
    <w:name w:val="footnote text"/>
    <w:basedOn w:val="af2"/>
    <w:link w:val="afff2"/>
    <w:uiPriority w:val="99"/>
    <w:unhideWhenUsed/>
    <w:rsid w:val="00B82CF8"/>
    <w:pPr>
      <w:bidi/>
    </w:pPr>
    <w:rPr>
      <w:rFonts w:cs="David"/>
      <w:sz w:val="20"/>
      <w:szCs w:val="20"/>
      <w:lang w:eastAsia="he-IL"/>
    </w:rPr>
  </w:style>
  <w:style w:type="character" w:customStyle="1" w:styleId="afff2">
    <w:name w:val="טקסט הערת שוליים תו"/>
    <w:basedOn w:val="af3"/>
    <w:link w:val="afff1"/>
    <w:uiPriority w:val="99"/>
    <w:rsid w:val="00B82CF8"/>
    <w:rPr>
      <w:rFonts w:ascii="Times New Roman" w:eastAsia="Times New Roman" w:hAnsi="Times New Roman" w:cs="David"/>
      <w:sz w:val="20"/>
      <w:szCs w:val="20"/>
      <w:lang w:eastAsia="he-IL"/>
    </w:rPr>
  </w:style>
  <w:style w:type="paragraph" w:styleId="afff3">
    <w:name w:val="index heading"/>
    <w:basedOn w:val="af2"/>
    <w:next w:val="Index1"/>
    <w:unhideWhenUsed/>
    <w:rsid w:val="00B82CF8"/>
    <w:pPr>
      <w:bidi/>
      <w:spacing w:line="360" w:lineRule="auto"/>
      <w:jc w:val="both"/>
    </w:pPr>
    <w:rPr>
      <w:rFonts w:ascii="Arial" w:hAnsi="Arial" w:cs="Arial"/>
      <w:lang w:eastAsia="he-IL"/>
    </w:rPr>
  </w:style>
  <w:style w:type="paragraph" w:styleId="afff4">
    <w:name w:val="caption"/>
    <w:basedOn w:val="af2"/>
    <w:next w:val="af2"/>
    <w:uiPriority w:val="35"/>
    <w:unhideWhenUsed/>
    <w:qFormat/>
    <w:rsid w:val="00B82CF8"/>
    <w:pPr>
      <w:bidi/>
      <w:spacing w:before="120" w:after="120"/>
    </w:pPr>
    <w:rPr>
      <w:rFonts w:ascii="Arial" w:hAnsi="Arial" w:cs="Arial"/>
      <w:b/>
      <w:bCs/>
      <w:szCs w:val="20"/>
    </w:rPr>
  </w:style>
  <w:style w:type="paragraph" w:styleId="afff5">
    <w:name w:val="endnote text"/>
    <w:basedOn w:val="af2"/>
    <w:link w:val="afff6"/>
    <w:uiPriority w:val="99"/>
    <w:unhideWhenUsed/>
    <w:rsid w:val="00B82CF8"/>
    <w:pPr>
      <w:bidi/>
      <w:jc w:val="both"/>
    </w:pPr>
    <w:rPr>
      <w:rFonts w:ascii="Arial" w:hAnsi="Arial"/>
      <w:sz w:val="20"/>
      <w:szCs w:val="20"/>
      <w:lang w:eastAsia="he-IL"/>
    </w:rPr>
  </w:style>
  <w:style w:type="character" w:customStyle="1" w:styleId="afff6">
    <w:name w:val="טקסט הערת סיום תו"/>
    <w:basedOn w:val="af3"/>
    <w:link w:val="afff5"/>
    <w:uiPriority w:val="99"/>
    <w:rsid w:val="00B82CF8"/>
    <w:rPr>
      <w:rFonts w:ascii="Arial" w:eastAsia="Times New Roman" w:hAnsi="Arial" w:cs="Times New Roman"/>
      <w:sz w:val="20"/>
      <w:szCs w:val="20"/>
      <w:lang w:eastAsia="he-IL"/>
    </w:rPr>
  </w:style>
  <w:style w:type="paragraph" w:styleId="afff7">
    <w:name w:val="List"/>
    <w:basedOn w:val="af2"/>
    <w:uiPriority w:val="99"/>
    <w:unhideWhenUsed/>
    <w:rsid w:val="00B82CF8"/>
    <w:pPr>
      <w:bidi/>
      <w:ind w:left="283" w:hanging="283"/>
    </w:pPr>
    <w:rPr>
      <w:rFonts w:cs="David"/>
      <w:lang w:eastAsia="he-IL"/>
    </w:rPr>
  </w:style>
  <w:style w:type="paragraph" w:styleId="afff8">
    <w:name w:val="List Bullet"/>
    <w:basedOn w:val="af2"/>
    <w:link w:val="afff9"/>
    <w:autoRedefine/>
    <w:uiPriority w:val="99"/>
    <w:unhideWhenUsed/>
    <w:rsid w:val="00B82CF8"/>
    <w:pPr>
      <w:bidi/>
      <w:spacing w:after="60"/>
      <w:jc w:val="both"/>
    </w:pPr>
    <w:rPr>
      <w:rFonts w:cs="David"/>
    </w:rPr>
  </w:style>
  <w:style w:type="paragraph" w:styleId="afffa">
    <w:name w:val="List Number"/>
    <w:basedOn w:val="afff7"/>
    <w:uiPriority w:val="99"/>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a">
    <w:name w:val="List 2"/>
    <w:basedOn w:val="af2"/>
    <w:uiPriority w:val="99"/>
    <w:unhideWhenUsed/>
    <w:rsid w:val="00B82CF8"/>
    <w:pPr>
      <w:overflowPunct w:val="0"/>
      <w:autoSpaceDE w:val="0"/>
      <w:autoSpaceDN w:val="0"/>
      <w:bidi/>
      <w:adjustRightInd w:val="0"/>
      <w:ind w:left="720" w:hanging="360"/>
      <w:contextualSpacing/>
    </w:pPr>
    <w:rPr>
      <w:rFonts w:cs="David"/>
      <w:sz w:val="22"/>
      <w:lang w:eastAsia="he-IL"/>
    </w:rPr>
  </w:style>
  <w:style w:type="paragraph" w:styleId="3e">
    <w:name w:val="List 3"/>
    <w:basedOn w:val="af2"/>
    <w:uiPriority w:val="99"/>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b">
    <w:name w:val="List 4"/>
    <w:basedOn w:val="af2"/>
    <w:uiPriority w:val="99"/>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2"/>
    <w:uiPriority w:val="99"/>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2"/>
    <w:uiPriority w:val="99"/>
    <w:unhideWhenUsed/>
    <w:rsid w:val="00B82CF8"/>
    <w:pPr>
      <w:numPr>
        <w:numId w:val="14"/>
      </w:numPr>
      <w:spacing w:before="120" w:line="320" w:lineRule="atLeast"/>
      <w:ind w:right="1191"/>
      <w:contextualSpacing/>
      <w:jc w:val="both"/>
    </w:pPr>
    <w:rPr>
      <w:rFonts w:cs="David"/>
      <w:noProof/>
      <w:sz w:val="22"/>
      <w:lang w:eastAsia="he-IL"/>
    </w:rPr>
  </w:style>
  <w:style w:type="paragraph" w:styleId="3">
    <w:name w:val="List Bullet 3"/>
    <w:basedOn w:val="af2"/>
    <w:autoRedefine/>
    <w:unhideWhenUsed/>
    <w:rsid w:val="00B82CF8"/>
    <w:pPr>
      <w:widowControl w:val="0"/>
      <w:numPr>
        <w:numId w:val="15"/>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b">
    <w:name w:val="List Number 2"/>
    <w:basedOn w:val="2"/>
    <w:uiPriority w:val="99"/>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
    <w:name w:val="List Number 3"/>
    <w:basedOn w:val="af2"/>
    <w:uiPriority w:val="99"/>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b">
    <w:name w:val="Title"/>
    <w:aliases w:val="תואר"/>
    <w:basedOn w:val="af2"/>
    <w:next w:val="af2"/>
    <w:link w:val="1d"/>
    <w:uiPriority w:val="10"/>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c">
    <w:name w:val="כותרת טקסט תו"/>
    <w:basedOn w:val="af3"/>
    <w:uiPriority w:val="10"/>
    <w:rsid w:val="00B82CF8"/>
    <w:rPr>
      <w:rFonts w:asciiTheme="majorHAnsi" w:eastAsiaTheme="majorEastAsia" w:hAnsiTheme="majorHAnsi" w:cstheme="majorBidi"/>
      <w:spacing w:val="-10"/>
      <w:kern w:val="28"/>
      <w:sz w:val="56"/>
      <w:szCs w:val="56"/>
    </w:rPr>
  </w:style>
  <w:style w:type="paragraph" w:styleId="afffd">
    <w:name w:val="Body Text"/>
    <w:basedOn w:val="af2"/>
    <w:link w:val="afffe"/>
    <w:unhideWhenUsed/>
    <w:qFormat/>
    <w:rsid w:val="00B82CF8"/>
    <w:pPr>
      <w:widowControl w:val="0"/>
    </w:pPr>
    <w:rPr>
      <w:rFonts w:ascii="David" w:eastAsia="David" w:hAnsi="David" w:cs="David"/>
      <w:lang w:bidi="ar-SA"/>
    </w:rPr>
  </w:style>
  <w:style w:type="character" w:customStyle="1" w:styleId="afffe">
    <w:name w:val="גוף טקסט תו"/>
    <w:basedOn w:val="af3"/>
    <w:link w:val="afffd"/>
    <w:rsid w:val="00B82CF8"/>
    <w:rPr>
      <w:rFonts w:ascii="David" w:eastAsia="David" w:hAnsi="David" w:cs="David"/>
      <w:sz w:val="24"/>
      <w:szCs w:val="24"/>
      <w:lang w:bidi="ar-SA"/>
    </w:rPr>
  </w:style>
  <w:style w:type="paragraph" w:styleId="affff">
    <w:name w:val="Body Text Indent"/>
    <w:basedOn w:val="af2"/>
    <w:link w:val="affff0"/>
    <w:uiPriority w:val="99"/>
    <w:unhideWhenUsed/>
    <w:rsid w:val="00B82CF8"/>
    <w:pPr>
      <w:bidi/>
      <w:snapToGrid w:val="0"/>
      <w:spacing w:before="240"/>
      <w:ind w:hanging="1417"/>
      <w:jc w:val="both"/>
    </w:pPr>
    <w:rPr>
      <w:rFonts w:cs="David"/>
      <w:i/>
      <w:iCs/>
      <w:lang w:eastAsia="he-IL"/>
    </w:rPr>
  </w:style>
  <w:style w:type="character" w:customStyle="1" w:styleId="affff0">
    <w:name w:val="כניסה בגוף טקסט תו"/>
    <w:basedOn w:val="af3"/>
    <w:link w:val="affff"/>
    <w:uiPriority w:val="99"/>
    <w:rsid w:val="00B82CF8"/>
    <w:rPr>
      <w:rFonts w:ascii="Times New Roman" w:eastAsia="Times New Roman" w:hAnsi="Times New Roman" w:cs="David"/>
      <w:i/>
      <w:iCs/>
      <w:sz w:val="24"/>
      <w:szCs w:val="24"/>
      <w:lang w:eastAsia="he-IL"/>
    </w:rPr>
  </w:style>
  <w:style w:type="paragraph" w:styleId="affff1">
    <w:name w:val="List Continue"/>
    <w:basedOn w:val="af2"/>
    <w:uiPriority w:val="99"/>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c">
    <w:name w:val="List Continue 2"/>
    <w:basedOn w:val="af2"/>
    <w:uiPriority w:val="99"/>
    <w:unhideWhenUsed/>
    <w:rsid w:val="00B82CF8"/>
    <w:pPr>
      <w:widowControl w:val="0"/>
      <w:overflowPunct w:val="0"/>
      <w:autoSpaceDE w:val="0"/>
      <w:autoSpaceDN w:val="0"/>
      <w:adjustRightInd w:val="0"/>
      <w:spacing w:after="120" w:line="360" w:lineRule="auto"/>
      <w:ind w:left="566"/>
    </w:pPr>
    <w:rPr>
      <w:lang w:eastAsia="he-IL"/>
    </w:rPr>
  </w:style>
  <w:style w:type="paragraph" w:styleId="3f0">
    <w:name w:val="List Continue 3"/>
    <w:basedOn w:val="af2"/>
    <w:uiPriority w:val="99"/>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c">
    <w:name w:val="List Continue 4"/>
    <w:basedOn w:val="af2"/>
    <w:uiPriority w:val="99"/>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2"/>
    <w:uiPriority w:val="99"/>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2">
    <w:name w:val="Subtitle"/>
    <w:basedOn w:val="af2"/>
    <w:next w:val="af2"/>
    <w:link w:val="affff3"/>
    <w:qFormat/>
    <w:rsid w:val="00B82CF8"/>
    <w:pPr>
      <w:bidi/>
      <w:spacing w:after="200" w:line="276" w:lineRule="auto"/>
    </w:pPr>
    <w:rPr>
      <w:rFonts w:ascii="Cambria" w:hAnsi="Cambria"/>
      <w:i/>
      <w:iCs/>
      <w:color w:val="4F81BD"/>
      <w:spacing w:val="15"/>
      <w:lang w:eastAsia="zh-CN"/>
    </w:rPr>
  </w:style>
  <w:style w:type="character" w:customStyle="1" w:styleId="affff3">
    <w:name w:val="כותרת משנה תו"/>
    <w:basedOn w:val="af3"/>
    <w:link w:val="affff2"/>
    <w:rsid w:val="00B82CF8"/>
    <w:rPr>
      <w:rFonts w:ascii="Cambria" w:eastAsia="Times New Roman" w:hAnsi="Cambria" w:cs="Times New Roman"/>
      <w:i/>
      <w:iCs/>
      <w:color w:val="4F81BD"/>
      <w:spacing w:val="15"/>
      <w:sz w:val="24"/>
      <w:szCs w:val="24"/>
      <w:lang w:eastAsia="zh-CN"/>
    </w:rPr>
  </w:style>
  <w:style w:type="paragraph" w:styleId="2d">
    <w:name w:val="Body Text 2"/>
    <w:basedOn w:val="af2"/>
    <w:link w:val="2e"/>
    <w:uiPriority w:val="99"/>
    <w:unhideWhenUsed/>
    <w:rsid w:val="00B82CF8"/>
    <w:pPr>
      <w:bidi/>
      <w:spacing w:after="120" w:line="480" w:lineRule="auto"/>
    </w:pPr>
    <w:rPr>
      <w:rFonts w:cs="David"/>
      <w:lang w:eastAsia="he-IL"/>
    </w:rPr>
  </w:style>
  <w:style w:type="character" w:customStyle="1" w:styleId="2e">
    <w:name w:val="גוף טקסט 2 תו"/>
    <w:basedOn w:val="af3"/>
    <w:link w:val="2d"/>
    <w:uiPriority w:val="99"/>
    <w:rsid w:val="00B82CF8"/>
    <w:rPr>
      <w:rFonts w:ascii="Times New Roman" w:eastAsia="Times New Roman" w:hAnsi="Times New Roman" w:cs="David"/>
      <w:sz w:val="24"/>
      <w:szCs w:val="24"/>
      <w:lang w:eastAsia="he-IL"/>
    </w:rPr>
  </w:style>
  <w:style w:type="paragraph" w:styleId="3f1">
    <w:name w:val="Body Text 3"/>
    <w:basedOn w:val="af2"/>
    <w:link w:val="3f2"/>
    <w:uiPriority w:val="99"/>
    <w:unhideWhenUsed/>
    <w:rsid w:val="00B82CF8"/>
    <w:pPr>
      <w:bidi/>
      <w:spacing w:after="120"/>
    </w:pPr>
    <w:rPr>
      <w:sz w:val="16"/>
      <w:szCs w:val="16"/>
      <w:lang w:eastAsia="he-IL"/>
    </w:rPr>
  </w:style>
  <w:style w:type="character" w:customStyle="1" w:styleId="3f2">
    <w:name w:val="גוף טקסט 3 תו"/>
    <w:basedOn w:val="af3"/>
    <w:link w:val="3f1"/>
    <w:uiPriority w:val="99"/>
    <w:rsid w:val="00B82CF8"/>
    <w:rPr>
      <w:rFonts w:ascii="Times New Roman" w:eastAsia="Times New Roman" w:hAnsi="Times New Roman" w:cs="Times New Roman"/>
      <w:sz w:val="16"/>
      <w:szCs w:val="16"/>
      <w:lang w:eastAsia="he-IL"/>
    </w:rPr>
  </w:style>
  <w:style w:type="paragraph" w:styleId="2f">
    <w:name w:val="Body Text Indent 2"/>
    <w:basedOn w:val="af2"/>
    <w:link w:val="2f0"/>
    <w:uiPriority w:val="99"/>
    <w:unhideWhenUsed/>
    <w:rsid w:val="00B82CF8"/>
    <w:pPr>
      <w:bidi/>
      <w:snapToGrid w:val="0"/>
      <w:spacing w:before="240"/>
      <w:ind w:hanging="1417"/>
      <w:jc w:val="both"/>
    </w:pPr>
    <w:rPr>
      <w:rFonts w:cs="David"/>
      <w:lang w:eastAsia="he-IL"/>
    </w:rPr>
  </w:style>
  <w:style w:type="character" w:customStyle="1" w:styleId="2f0">
    <w:name w:val="כניסה בגוף טקסט 2 תו"/>
    <w:basedOn w:val="af3"/>
    <w:link w:val="2f"/>
    <w:uiPriority w:val="99"/>
    <w:rsid w:val="00B82CF8"/>
    <w:rPr>
      <w:rFonts w:ascii="Times New Roman" w:eastAsia="Times New Roman" w:hAnsi="Times New Roman" w:cs="David"/>
      <w:sz w:val="24"/>
      <w:szCs w:val="24"/>
      <w:lang w:eastAsia="he-IL"/>
    </w:rPr>
  </w:style>
  <w:style w:type="paragraph" w:styleId="3f3">
    <w:name w:val="Body Text Indent 3"/>
    <w:basedOn w:val="af2"/>
    <w:link w:val="3f4"/>
    <w:uiPriority w:val="99"/>
    <w:unhideWhenUsed/>
    <w:rsid w:val="00B82CF8"/>
    <w:pPr>
      <w:bidi/>
      <w:spacing w:before="240"/>
      <w:ind w:hanging="51"/>
      <w:jc w:val="both"/>
    </w:pPr>
    <w:rPr>
      <w:rFonts w:cs="David"/>
      <w:lang w:eastAsia="he-IL"/>
    </w:rPr>
  </w:style>
  <w:style w:type="character" w:customStyle="1" w:styleId="3f4">
    <w:name w:val="כניסה בגוף טקסט 3 תו"/>
    <w:basedOn w:val="af3"/>
    <w:link w:val="3f3"/>
    <w:uiPriority w:val="99"/>
    <w:rsid w:val="00B82CF8"/>
    <w:rPr>
      <w:rFonts w:ascii="Times New Roman" w:eastAsia="Times New Roman" w:hAnsi="Times New Roman" w:cs="David"/>
      <w:sz w:val="24"/>
      <w:szCs w:val="24"/>
      <w:lang w:eastAsia="he-IL"/>
    </w:rPr>
  </w:style>
  <w:style w:type="paragraph" w:styleId="affff4">
    <w:name w:val="Block Text"/>
    <w:basedOn w:val="af2"/>
    <w:uiPriority w:val="99"/>
    <w:unhideWhenUsed/>
    <w:rsid w:val="00B82CF8"/>
    <w:pPr>
      <w:bidi/>
      <w:spacing w:line="280" w:lineRule="atLeast"/>
      <w:ind w:left="1440" w:right="1440" w:hanging="720"/>
      <w:jc w:val="both"/>
    </w:pPr>
    <w:rPr>
      <w:rFonts w:cs="David"/>
      <w:sz w:val="22"/>
      <w:lang w:eastAsia="he-IL"/>
    </w:rPr>
  </w:style>
  <w:style w:type="paragraph" w:styleId="affff5">
    <w:name w:val="Document Map"/>
    <w:basedOn w:val="af2"/>
    <w:link w:val="affff6"/>
    <w:uiPriority w:val="99"/>
    <w:unhideWhenUsed/>
    <w:rsid w:val="00B82CF8"/>
    <w:pPr>
      <w:shd w:val="clear" w:color="auto" w:fill="000080"/>
      <w:bidi/>
    </w:pPr>
    <w:rPr>
      <w:rFonts w:ascii="Tahoma" w:hAnsi="Tahoma" w:cs="Tahoma"/>
      <w:sz w:val="20"/>
      <w:szCs w:val="20"/>
      <w:lang w:eastAsia="he-IL"/>
    </w:rPr>
  </w:style>
  <w:style w:type="character" w:customStyle="1" w:styleId="affff6">
    <w:name w:val="מפת מסמך תו"/>
    <w:basedOn w:val="af3"/>
    <w:link w:val="affff5"/>
    <w:uiPriority w:val="99"/>
    <w:rsid w:val="00B82CF8"/>
    <w:rPr>
      <w:rFonts w:ascii="Tahoma" w:eastAsia="Times New Roman" w:hAnsi="Tahoma" w:cs="Tahoma"/>
      <w:sz w:val="20"/>
      <w:szCs w:val="20"/>
      <w:shd w:val="clear" w:color="auto" w:fill="000080"/>
      <w:lang w:eastAsia="he-IL"/>
    </w:rPr>
  </w:style>
  <w:style w:type="paragraph" w:styleId="affff7">
    <w:name w:val="Plain Text"/>
    <w:basedOn w:val="af2"/>
    <w:link w:val="affff8"/>
    <w:uiPriority w:val="99"/>
    <w:unhideWhenUsed/>
    <w:rsid w:val="00B82CF8"/>
    <w:pPr>
      <w:bidi/>
    </w:pPr>
    <w:rPr>
      <w:rFonts w:ascii="Courier New" w:hAnsi="Courier New" w:cs="Courier New"/>
      <w:sz w:val="20"/>
      <w:szCs w:val="20"/>
      <w:lang w:eastAsia="he-IL"/>
    </w:rPr>
  </w:style>
  <w:style w:type="character" w:customStyle="1" w:styleId="affff8">
    <w:name w:val="טקסט רגיל תו"/>
    <w:basedOn w:val="af3"/>
    <w:link w:val="affff7"/>
    <w:uiPriority w:val="99"/>
    <w:rsid w:val="00B82CF8"/>
    <w:rPr>
      <w:rFonts w:ascii="Courier New" w:eastAsia="Times New Roman" w:hAnsi="Courier New" w:cs="Courier New"/>
      <w:sz w:val="20"/>
      <w:szCs w:val="20"/>
      <w:lang w:eastAsia="he-IL"/>
    </w:rPr>
  </w:style>
  <w:style w:type="character" w:customStyle="1" w:styleId="affff9">
    <w:name w:val="ללא מרווח תו"/>
    <w:link w:val="affffa"/>
    <w:uiPriority w:val="1"/>
    <w:locked/>
    <w:rsid w:val="00B82CF8"/>
    <w:rPr>
      <w:rFonts w:ascii="Calibri" w:eastAsia="Calibri" w:hAnsi="Calibri" w:cs="Arial"/>
    </w:rPr>
  </w:style>
  <w:style w:type="paragraph" w:styleId="affffa">
    <w:name w:val="No Spacing"/>
    <w:link w:val="affff9"/>
    <w:uiPriority w:val="1"/>
    <w:qFormat/>
    <w:rsid w:val="00B82CF8"/>
    <w:pPr>
      <w:bidi/>
      <w:spacing w:after="0" w:line="240" w:lineRule="auto"/>
    </w:pPr>
    <w:rPr>
      <w:rFonts w:ascii="Calibri" w:eastAsia="Calibri" w:hAnsi="Calibri" w:cs="Arial"/>
    </w:rPr>
  </w:style>
  <w:style w:type="paragraph" w:styleId="affffb">
    <w:name w:val="Quote"/>
    <w:basedOn w:val="af2"/>
    <w:next w:val="af2"/>
    <w:link w:val="affffc"/>
    <w:uiPriority w:val="29"/>
    <w:qFormat/>
    <w:rsid w:val="00B82CF8"/>
    <w:pPr>
      <w:bidi/>
    </w:pPr>
    <w:rPr>
      <w:rFonts w:ascii="Calibri" w:eastAsiaTheme="minorHAnsi" w:hAnsi="Calibri" w:cs="Arial"/>
      <w:i/>
      <w:iCs/>
      <w:color w:val="000000"/>
      <w:sz w:val="22"/>
      <w:szCs w:val="22"/>
      <w:lang w:eastAsia="zh-CN"/>
    </w:rPr>
  </w:style>
  <w:style w:type="character" w:customStyle="1" w:styleId="affffc">
    <w:name w:val="ציטוט תו"/>
    <w:basedOn w:val="af3"/>
    <w:link w:val="affffb"/>
    <w:uiPriority w:val="29"/>
    <w:rsid w:val="00B82CF8"/>
    <w:rPr>
      <w:rFonts w:ascii="Calibri" w:hAnsi="Calibri" w:cs="Arial"/>
      <w:i/>
      <w:iCs/>
      <w:color w:val="000000"/>
      <w:lang w:eastAsia="zh-CN"/>
    </w:rPr>
  </w:style>
  <w:style w:type="paragraph" w:styleId="affffd">
    <w:name w:val="Intense Quote"/>
    <w:basedOn w:val="af2"/>
    <w:next w:val="af2"/>
    <w:link w:val="affffe"/>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e">
    <w:name w:val="ציטוט חזק תו"/>
    <w:basedOn w:val="af3"/>
    <w:link w:val="affffd"/>
    <w:uiPriority w:val="30"/>
    <w:rsid w:val="00B82CF8"/>
    <w:rPr>
      <w:rFonts w:ascii="Calibri" w:hAnsi="Calibri" w:cs="Arial"/>
      <w:b/>
      <w:bCs/>
      <w:i/>
      <w:iCs/>
      <w:color w:val="4F81BD"/>
      <w:lang w:eastAsia="zh-CN"/>
    </w:rPr>
  </w:style>
  <w:style w:type="character" w:customStyle="1" w:styleId="57">
    <w:name w:val="ממוספר 5 תו תו תו תו תו תו"/>
    <w:basedOn w:val="4a"/>
    <w:link w:val="51"/>
    <w:locked/>
    <w:rsid w:val="00B82CF8"/>
    <w:rPr>
      <w:rFonts w:ascii="Narkisim" w:eastAsia="Times New Roman" w:hAnsi="Narkisim" w:cs="Narkisim"/>
      <w:noProof/>
      <w:sz w:val="24"/>
      <w:szCs w:val="24"/>
      <w:lang w:eastAsia="he-IL"/>
    </w:rPr>
  </w:style>
  <w:style w:type="character" w:customStyle="1" w:styleId="3d">
    <w:name w:val="ממוספר 3 תו"/>
    <w:basedOn w:val="3b"/>
    <w:link w:val="3c"/>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8"/>
    <w:next w:val="af2"/>
    <w:uiPriority w:val="99"/>
    <w:rsid w:val="00B82CF8"/>
    <w:pPr>
      <w:keepLines w:val="0"/>
      <w:pageBreakBefore/>
      <w:numPr>
        <w:numId w:val="16"/>
      </w:numPr>
      <w:tabs>
        <w:tab w:val="left" w:pos="283"/>
        <w:tab w:val="num" w:pos="360"/>
      </w:tabs>
      <w:spacing w:after="240" w:line="360" w:lineRule="auto"/>
      <w:ind w:left="612" w:hanging="567"/>
      <w:outlineLvl w:val="9"/>
    </w:pPr>
    <w:rPr>
      <w:rFonts w:ascii="Times New Roman" w:hAnsi="Times New Roman"/>
      <w:b/>
      <w:bCs w:val="0"/>
      <w:caps/>
      <w:kern w:val="40"/>
    </w:rPr>
  </w:style>
  <w:style w:type="character" w:customStyle="1" w:styleId="aff7">
    <w:name w:val="טקסט סעיף תו"/>
    <w:basedOn w:val="af3"/>
    <w:link w:val="ac"/>
    <w:locked/>
    <w:rsid w:val="00B82CF8"/>
    <w:rPr>
      <w:rFonts w:ascii="Arial" w:eastAsia="Times New Roman" w:hAnsi="Arial" w:cs="Times New Roman"/>
    </w:rPr>
  </w:style>
  <w:style w:type="paragraph" w:customStyle="1" w:styleId="IndentPara">
    <w:name w:val="Indent Para"/>
    <w:basedOn w:val="af2"/>
    <w:uiPriority w:val="99"/>
    <w:rsid w:val="00B82CF8"/>
    <w:pPr>
      <w:numPr>
        <w:numId w:val="17"/>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
    <w:name w:val="כותרת נספח תו"/>
    <w:link w:val="afffff0"/>
    <w:locked/>
    <w:rsid w:val="00B82CF8"/>
    <w:rPr>
      <w:rFonts w:ascii="David" w:eastAsia="Times New Roman" w:hAnsi="David" w:cs="David"/>
      <w:b/>
      <w:bCs/>
      <w:sz w:val="28"/>
      <w:szCs w:val="28"/>
      <w:u w:val="single"/>
    </w:rPr>
  </w:style>
  <w:style w:type="paragraph" w:customStyle="1" w:styleId="afffff0">
    <w:name w:val="כותרת נספח"/>
    <w:basedOn w:val="af2"/>
    <w:next w:val="af2"/>
    <w:link w:val="afffff"/>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1">
    <w:name w:val="הואיל"/>
    <w:basedOn w:val="af2"/>
    <w:uiPriority w:val="99"/>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2"/>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9">
    <w:name w:val="מדורג"/>
    <w:basedOn w:val="af2"/>
    <w:link w:val="afffff2"/>
    <w:uiPriority w:val="99"/>
    <w:rsid w:val="00B82CF8"/>
    <w:pPr>
      <w:numPr>
        <w:numId w:val="18"/>
      </w:numPr>
      <w:bidi/>
      <w:ind w:right="397"/>
    </w:pPr>
    <w:rPr>
      <w:rFonts w:cs="David"/>
      <w:szCs w:val="26"/>
      <w:lang w:eastAsia="he-IL"/>
    </w:rPr>
  </w:style>
  <w:style w:type="paragraph" w:customStyle="1" w:styleId="af0">
    <w:name w:val="מספור ראשי"/>
    <w:basedOn w:val="af2"/>
    <w:uiPriority w:val="99"/>
    <w:rsid w:val="00B82CF8"/>
    <w:pPr>
      <w:numPr>
        <w:numId w:val="19"/>
      </w:numPr>
      <w:bidi/>
      <w:ind w:right="397"/>
    </w:pPr>
    <w:rPr>
      <w:rFonts w:cs="David"/>
      <w:szCs w:val="26"/>
      <w:lang w:eastAsia="he-IL"/>
    </w:rPr>
  </w:style>
  <w:style w:type="paragraph" w:customStyle="1" w:styleId="afffff3">
    <w:name w:val="א"/>
    <w:basedOn w:val="af2"/>
    <w:qFormat/>
    <w:rsid w:val="00B82CF8"/>
    <w:pPr>
      <w:bidi/>
      <w:snapToGrid w:val="0"/>
      <w:spacing w:line="360" w:lineRule="exact"/>
      <w:ind w:left="1701" w:hanging="567"/>
    </w:pPr>
    <w:rPr>
      <w:rFonts w:cs="David"/>
      <w:sz w:val="20"/>
      <w:lang w:eastAsia="he-IL"/>
    </w:rPr>
  </w:style>
  <w:style w:type="paragraph" w:customStyle="1" w:styleId="1e">
    <w:name w:val="1"/>
    <w:basedOn w:val="afffff3"/>
    <w:uiPriority w:val="99"/>
    <w:qFormat/>
    <w:rsid w:val="00B82CF8"/>
  </w:style>
  <w:style w:type="paragraph" w:customStyle="1" w:styleId="afffff4">
    <w:name w:val="פסקה רגילה"/>
    <w:basedOn w:val="affff7"/>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2"/>
    <w:link w:val="Normal01"/>
    <w:rsid w:val="00B82CF8"/>
    <w:pPr>
      <w:bidi/>
      <w:spacing w:before="120" w:line="320" w:lineRule="exact"/>
    </w:pPr>
    <w:rPr>
      <w:rFonts w:cs="David"/>
      <w:sz w:val="22"/>
      <w:lang w:eastAsia="he-IL"/>
    </w:rPr>
  </w:style>
  <w:style w:type="paragraph" w:customStyle="1" w:styleId="N-1">
    <w:name w:val="N-1"/>
    <w:basedOn w:val="af2"/>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
    <w:name w:val="כותרת1"/>
    <w:basedOn w:val="af2"/>
    <w:next w:val="af2"/>
    <w:qFormat/>
    <w:rsid w:val="00B82CF8"/>
    <w:pPr>
      <w:bidi/>
      <w:spacing w:line="360" w:lineRule="auto"/>
      <w:ind w:left="432" w:hanging="432"/>
      <w:outlineLvl w:val="3"/>
    </w:pPr>
    <w:rPr>
      <w:rFonts w:cs="David"/>
      <w:b/>
      <w:bCs/>
      <w:sz w:val="36"/>
      <w:szCs w:val="36"/>
      <w:lang w:eastAsia="he-IL"/>
    </w:rPr>
  </w:style>
  <w:style w:type="paragraph" w:customStyle="1" w:styleId="2f1">
    <w:name w:val="כותרת2"/>
    <w:basedOn w:val="1f"/>
    <w:next w:val="af2"/>
    <w:uiPriority w:val="99"/>
    <w:qFormat/>
    <w:rsid w:val="00B82CF8"/>
    <w:pPr>
      <w:ind w:left="851" w:hanging="851"/>
    </w:pPr>
    <w:rPr>
      <w:sz w:val="28"/>
      <w:szCs w:val="28"/>
    </w:rPr>
  </w:style>
  <w:style w:type="paragraph" w:customStyle="1" w:styleId="3f5">
    <w:name w:val="כותרת3"/>
    <w:basedOn w:val="2f1"/>
    <w:next w:val="af2"/>
    <w:uiPriority w:val="99"/>
    <w:qFormat/>
    <w:rsid w:val="00B82CF8"/>
    <w:rPr>
      <w:sz w:val="24"/>
      <w:szCs w:val="24"/>
    </w:rPr>
  </w:style>
  <w:style w:type="paragraph" w:customStyle="1" w:styleId="1f0">
    <w:name w:val="ציטוט1"/>
    <w:basedOn w:val="af2"/>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5">
    <w:name w:val="טקסט סעיף תו תו תו תו תו"/>
    <w:link w:val="afffff6"/>
    <w:locked/>
    <w:rsid w:val="00B82CF8"/>
    <w:rPr>
      <w:rFonts w:ascii="Arial" w:eastAsia="Times New Roman" w:hAnsi="Arial" w:cs="Arial"/>
    </w:rPr>
  </w:style>
  <w:style w:type="paragraph" w:customStyle="1" w:styleId="afffff6">
    <w:name w:val="טקסט סעיף תו תו תו תו"/>
    <w:basedOn w:val="af2"/>
    <w:link w:val="afffff5"/>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5"/>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3"/>
    <w:link w:val="Normal10"/>
    <w:uiPriority w:val="99"/>
    <w:locked/>
    <w:rsid w:val="00B82CF8"/>
    <w:rPr>
      <w:rFonts w:ascii="Arial" w:eastAsia="Times New Roman" w:hAnsi="Arial" w:cs="David"/>
      <w:sz w:val="24"/>
      <w:szCs w:val="24"/>
    </w:rPr>
  </w:style>
  <w:style w:type="paragraph" w:customStyle="1" w:styleId="Normal10">
    <w:name w:val="Normal 1"/>
    <w:basedOn w:val="af2"/>
    <w:link w:val="Normal1"/>
    <w:uiPriority w:val="99"/>
    <w:rsid w:val="00B82CF8"/>
    <w:pPr>
      <w:bidi/>
      <w:spacing w:before="120" w:after="120"/>
      <w:ind w:left="567"/>
      <w:jc w:val="both"/>
    </w:pPr>
    <w:rPr>
      <w:rFonts w:ascii="Arial" w:hAnsi="Arial" w:cs="David"/>
    </w:rPr>
  </w:style>
  <w:style w:type="paragraph" w:customStyle="1" w:styleId="a5">
    <w:name w:val="כותרת סעיף ראשי"/>
    <w:basedOn w:val="afffd"/>
    <w:rsid w:val="00B82CF8"/>
    <w:pPr>
      <w:widowControl/>
      <w:numPr>
        <w:numId w:val="20"/>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6">
    <w:name w:val="טקסט נורמל"/>
    <w:rsid w:val="00B82CF8"/>
    <w:pPr>
      <w:numPr>
        <w:ilvl w:val="1"/>
        <w:numId w:val="20"/>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3"/>
    <w:link w:val="Normal2"/>
    <w:locked/>
    <w:rsid w:val="00B82CF8"/>
    <w:rPr>
      <w:rFonts w:ascii="Arial" w:eastAsia="Times New Roman" w:hAnsi="Arial" w:cs="David"/>
      <w:sz w:val="20"/>
      <w:szCs w:val="24"/>
    </w:rPr>
  </w:style>
  <w:style w:type="paragraph" w:customStyle="1" w:styleId="Normal2">
    <w:name w:val="Normal 2"/>
    <w:basedOn w:val="af2"/>
    <w:link w:val="Normal21"/>
    <w:rsid w:val="00B82CF8"/>
    <w:pPr>
      <w:bidi/>
      <w:spacing w:after="240" w:line="360" w:lineRule="auto"/>
      <w:ind w:left="1134"/>
      <w:jc w:val="both"/>
    </w:pPr>
    <w:rPr>
      <w:rFonts w:ascii="Arial" w:hAnsi="Arial" w:cs="David"/>
      <w:sz w:val="20"/>
    </w:rPr>
  </w:style>
  <w:style w:type="character" w:customStyle="1" w:styleId="3f6">
    <w:name w:val="פסקה 3 תו"/>
    <w:link w:val="3f7"/>
    <w:locked/>
    <w:rsid w:val="00B82CF8"/>
    <w:rPr>
      <w:rFonts w:ascii="Times New Roman" w:eastAsia="Times New Roman" w:hAnsi="Times New Roman" w:cs="Times New Roman"/>
      <w:sz w:val="24"/>
      <w:szCs w:val="24"/>
      <w:lang w:eastAsia="he-IL"/>
    </w:rPr>
  </w:style>
  <w:style w:type="paragraph" w:customStyle="1" w:styleId="3f7">
    <w:name w:val="פסקה 3"/>
    <w:basedOn w:val="af2"/>
    <w:link w:val="3f6"/>
    <w:rsid w:val="00B82CF8"/>
    <w:pPr>
      <w:bidi/>
      <w:ind w:left="720"/>
      <w:jc w:val="both"/>
    </w:pPr>
    <w:rPr>
      <w:lang w:eastAsia="he-IL"/>
    </w:rPr>
  </w:style>
  <w:style w:type="paragraph" w:customStyle="1" w:styleId="4d">
    <w:name w:val="פסקה 4"/>
    <w:basedOn w:val="afb"/>
    <w:uiPriority w:val="99"/>
    <w:rsid w:val="00B82CF8"/>
    <w:pPr>
      <w:spacing w:before="0" w:after="0"/>
      <w:ind w:left="2160"/>
      <w:jc w:val="left"/>
    </w:pPr>
    <w:rPr>
      <w:rFonts w:ascii="Tahoma" w:eastAsia="Times New Roman" w:hAnsi="Tahoma" w:cs="Tahoma"/>
      <w:noProof/>
      <w:szCs w:val="24"/>
      <w:lang w:eastAsia="he-IL"/>
    </w:rPr>
  </w:style>
  <w:style w:type="paragraph" w:customStyle="1" w:styleId="2f2">
    <w:name w:val="תו2"/>
    <w:basedOn w:val="af2"/>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8">
    <w:name w:val="סגנון3 תו"/>
    <w:link w:val="36"/>
    <w:locked/>
    <w:rsid w:val="00B82CF8"/>
    <w:rPr>
      <w:rFonts w:ascii="Arial" w:eastAsia="Times New Roman" w:hAnsi="Arial" w:cs="Times New Roman"/>
      <w:szCs w:val="24"/>
      <w:lang w:eastAsia="he-IL"/>
    </w:rPr>
  </w:style>
  <w:style w:type="paragraph" w:customStyle="1" w:styleId="36">
    <w:name w:val="סגנון3"/>
    <w:basedOn w:val="af2"/>
    <w:link w:val="3f8"/>
    <w:qFormat/>
    <w:rsid w:val="00B82CF8"/>
    <w:pPr>
      <w:numPr>
        <w:ilvl w:val="2"/>
        <w:numId w:val="21"/>
      </w:numPr>
      <w:bidi/>
      <w:spacing w:line="360" w:lineRule="auto"/>
      <w:ind w:right="1440"/>
      <w:jc w:val="both"/>
    </w:pPr>
    <w:rPr>
      <w:rFonts w:ascii="Arial" w:hAnsi="Arial"/>
      <w:sz w:val="22"/>
      <w:lang w:eastAsia="he-IL"/>
    </w:rPr>
  </w:style>
  <w:style w:type="character" w:customStyle="1" w:styleId="4e">
    <w:name w:val="סגנון4 תו"/>
    <w:link w:val="44"/>
    <w:uiPriority w:val="99"/>
    <w:locked/>
    <w:rsid w:val="00B82CF8"/>
    <w:rPr>
      <w:rFonts w:ascii="Arial" w:eastAsia="Times New Roman" w:hAnsi="Arial" w:cs="Times New Roman"/>
      <w:szCs w:val="24"/>
      <w:lang w:eastAsia="he-IL"/>
    </w:rPr>
  </w:style>
  <w:style w:type="paragraph" w:customStyle="1" w:styleId="44">
    <w:name w:val="סגנון4"/>
    <w:basedOn w:val="36"/>
    <w:link w:val="4e"/>
    <w:uiPriority w:val="99"/>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2"/>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2"/>
    <w:link w:val="65"/>
    <w:rsid w:val="00B82CF8"/>
    <w:pPr>
      <w:bidi/>
      <w:ind w:left="3062"/>
      <w:jc w:val="both"/>
    </w:pPr>
    <w:rPr>
      <w:lang w:eastAsia="he-IL"/>
    </w:rPr>
  </w:style>
  <w:style w:type="character" w:customStyle="1" w:styleId="2f3">
    <w:name w:val="סגנון2 תו"/>
    <w:link w:val="2f4"/>
    <w:locked/>
    <w:rsid w:val="00B82CF8"/>
    <w:rPr>
      <w:rFonts w:ascii="Arial" w:hAnsi="Arial" w:cs="Arial"/>
      <w:szCs w:val="24"/>
      <w:lang w:eastAsia="he-IL"/>
    </w:rPr>
  </w:style>
  <w:style w:type="paragraph" w:customStyle="1" w:styleId="2f4">
    <w:name w:val="סגנון2"/>
    <w:basedOn w:val="af2"/>
    <w:link w:val="2f3"/>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3">
    <w:name w:val="סגנון1.1.1"/>
    <w:basedOn w:val="af2"/>
    <w:uiPriority w:val="99"/>
    <w:rsid w:val="00B82CF8"/>
    <w:pPr>
      <w:keepNext/>
      <w:keepLines/>
      <w:bidi/>
      <w:spacing w:before="120" w:after="120"/>
      <w:ind w:right="969"/>
      <w:outlineLvl w:val="2"/>
    </w:pPr>
    <w:rPr>
      <w:rFonts w:cs="David"/>
      <w:sz w:val="22"/>
    </w:rPr>
  </w:style>
  <w:style w:type="paragraph" w:customStyle="1" w:styleId="Char0">
    <w:name w:val="תו Char תו"/>
    <w:basedOn w:val="af2"/>
    <w:rsid w:val="00B82CF8"/>
    <w:pPr>
      <w:spacing w:after="160" w:line="240" w:lineRule="exact"/>
      <w:jc w:val="both"/>
    </w:pPr>
    <w:rPr>
      <w:rFonts w:ascii="Verdana" w:hAnsi="Verdana" w:cs="FrankRuehl"/>
      <w:sz w:val="16"/>
      <w:szCs w:val="20"/>
      <w:lang w:bidi="ar-SA"/>
    </w:rPr>
  </w:style>
  <w:style w:type="paragraph" w:customStyle="1" w:styleId="afffff7">
    <w:name w:val="כותרת טבלת נספחים"/>
    <w:basedOn w:val="af2"/>
    <w:rsid w:val="00B82CF8"/>
    <w:pPr>
      <w:bidi/>
      <w:jc w:val="center"/>
    </w:pPr>
    <w:rPr>
      <w:rFonts w:ascii="Arial" w:hAnsi="Arial" w:cs="Arial"/>
      <w:b/>
      <w:color w:val="1B3461"/>
      <w:sz w:val="28"/>
      <w:szCs w:val="22"/>
    </w:rPr>
  </w:style>
  <w:style w:type="paragraph" w:customStyle="1" w:styleId="afffff8">
    <w:name w:val="שם הוראה"/>
    <w:basedOn w:val="af2"/>
    <w:rsid w:val="00B82CF8"/>
    <w:pPr>
      <w:bidi/>
      <w:jc w:val="both"/>
    </w:pPr>
    <w:rPr>
      <w:rFonts w:ascii="Arial" w:hAnsi="Arial" w:cs="Arial"/>
      <w:b/>
      <w:bCs/>
      <w:color w:val="FFFFFF"/>
      <w:sz w:val="28"/>
      <w:szCs w:val="28"/>
    </w:rPr>
  </w:style>
  <w:style w:type="paragraph" w:customStyle="1" w:styleId="afffff9">
    <w:name w:val="טקסט רץ טבלה עליונה"/>
    <w:basedOn w:val="af2"/>
    <w:rsid w:val="00B82CF8"/>
    <w:pPr>
      <w:bidi/>
      <w:jc w:val="both"/>
    </w:pPr>
    <w:rPr>
      <w:rFonts w:ascii="Arial" w:hAnsi="Arial" w:cs="Arial"/>
      <w:sz w:val="20"/>
      <w:szCs w:val="20"/>
    </w:rPr>
  </w:style>
  <w:style w:type="paragraph" w:customStyle="1" w:styleId="21">
    <w:name w:val="מיספור2"/>
    <w:basedOn w:val="af2"/>
    <w:next w:val="af2"/>
    <w:rsid w:val="00B82CF8"/>
    <w:pPr>
      <w:numPr>
        <w:ilvl w:val="1"/>
        <w:numId w:val="22"/>
      </w:numPr>
      <w:bidi/>
      <w:spacing w:before="120" w:after="60"/>
      <w:jc w:val="both"/>
    </w:pPr>
    <w:rPr>
      <w:rFonts w:cs="David"/>
      <w:sz w:val="20"/>
      <w:lang w:eastAsia="he-IL"/>
    </w:rPr>
  </w:style>
  <w:style w:type="character" w:customStyle="1" w:styleId="1f1">
    <w:name w:val="מספור1 תו"/>
    <w:link w:val="1f2"/>
    <w:locked/>
    <w:rsid w:val="00B82CF8"/>
    <w:rPr>
      <w:rFonts w:ascii="Times New Roman" w:eastAsia="Times New Roman" w:hAnsi="Times New Roman" w:cs="Times New Roman"/>
      <w:color w:val="000000"/>
      <w:sz w:val="20"/>
      <w:szCs w:val="24"/>
      <w:lang w:eastAsia="he-IL"/>
    </w:rPr>
  </w:style>
  <w:style w:type="paragraph" w:customStyle="1" w:styleId="1f2">
    <w:name w:val="מספור1"/>
    <w:basedOn w:val="af2"/>
    <w:next w:val="af2"/>
    <w:link w:val="1f1"/>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3">
    <w:name w:val="מספור3"/>
    <w:basedOn w:val="af2"/>
    <w:next w:val="af2"/>
    <w:rsid w:val="00B82CF8"/>
    <w:pPr>
      <w:numPr>
        <w:ilvl w:val="2"/>
        <w:numId w:val="22"/>
      </w:numPr>
      <w:bidi/>
      <w:spacing w:before="120" w:after="60"/>
      <w:jc w:val="both"/>
    </w:pPr>
    <w:rPr>
      <w:rFonts w:cs="David"/>
      <w:sz w:val="20"/>
      <w:lang w:eastAsia="he-IL"/>
    </w:rPr>
  </w:style>
  <w:style w:type="paragraph" w:customStyle="1" w:styleId="1f3">
    <w:name w:val="פסקה 1"/>
    <w:basedOn w:val="af2"/>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5">
    <w:name w:val="פיסקה2"/>
    <w:basedOn w:val="af2"/>
    <w:uiPriority w:val="99"/>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2"/>
    <w:rsid w:val="00B82CF8"/>
    <w:pPr>
      <w:spacing w:after="160" w:line="240" w:lineRule="exact"/>
      <w:jc w:val="both"/>
    </w:pPr>
    <w:rPr>
      <w:rFonts w:ascii="Verdana" w:hAnsi="Verdana" w:cs="FrankRuehl"/>
      <w:sz w:val="16"/>
      <w:szCs w:val="20"/>
      <w:lang w:bidi="ar-SA"/>
    </w:rPr>
  </w:style>
  <w:style w:type="paragraph" w:customStyle="1" w:styleId="afffffa">
    <w:name w:val="כותרות"/>
    <w:basedOn w:val="af2"/>
    <w:uiPriority w:val="99"/>
    <w:rsid w:val="00B82CF8"/>
    <w:pPr>
      <w:overflowPunct w:val="0"/>
      <w:autoSpaceDE w:val="0"/>
      <w:autoSpaceDN w:val="0"/>
      <w:bidi/>
      <w:adjustRightInd w:val="0"/>
      <w:jc w:val="center"/>
    </w:pPr>
    <w:rPr>
      <w:rFonts w:cs="David"/>
      <w:sz w:val="20"/>
      <w:lang w:eastAsia="he-IL"/>
    </w:rPr>
  </w:style>
  <w:style w:type="paragraph" w:customStyle="1" w:styleId="afffffb">
    <w:name w:val="כותרת"/>
    <w:basedOn w:val="af2"/>
    <w:link w:val="afffffc"/>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2"/>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2"/>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f2"/>
    <w:link w:val="Normal2Char"/>
    <w:autoRedefine/>
    <w:qFormat/>
    <w:rsid w:val="00B82CF8"/>
    <w:pPr>
      <w:keepLines/>
      <w:bidi/>
      <w:spacing w:before="60"/>
      <w:ind w:left="1075"/>
    </w:pPr>
    <w:rPr>
      <w:rFonts w:ascii="Arial" w:hAnsi="Arial"/>
      <w:lang w:eastAsia="ko-KR"/>
    </w:rPr>
  </w:style>
  <w:style w:type="paragraph" w:customStyle="1" w:styleId="1f4">
    <w:name w:val="סגנון 1"/>
    <w:basedOn w:val="af2"/>
    <w:uiPriority w:val="99"/>
    <w:qFormat/>
    <w:rsid w:val="00B82CF8"/>
    <w:pPr>
      <w:bidi/>
      <w:spacing w:before="240" w:after="120" w:line="360" w:lineRule="auto"/>
    </w:pPr>
    <w:rPr>
      <w:rFonts w:ascii="Tahoma" w:hAnsi="Tahoma" w:cs="Tahoma"/>
      <w:b/>
      <w:bCs/>
      <w:lang w:eastAsia="he-IL"/>
    </w:rPr>
  </w:style>
  <w:style w:type="paragraph" w:customStyle="1" w:styleId="2f6">
    <w:name w:val="סגנון 2"/>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3f9">
    <w:name w:val="סגנון 3"/>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4f">
    <w:name w:val="סגנון 4"/>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2"/>
    <w:uiPriority w:val="99"/>
    <w:qFormat/>
    <w:rsid w:val="00B82CF8"/>
    <w:pPr>
      <w:bidi/>
      <w:spacing w:before="240" w:line="360" w:lineRule="auto"/>
    </w:pPr>
    <w:rPr>
      <w:rFonts w:ascii="Tahoma" w:hAnsi="Tahoma" w:cs="Tahoma"/>
      <w:sz w:val="20"/>
      <w:szCs w:val="20"/>
      <w:lang w:eastAsia="he-IL"/>
    </w:rPr>
  </w:style>
  <w:style w:type="paragraph" w:customStyle="1" w:styleId="3fa">
    <w:name w:val="סגנון 3א"/>
    <w:basedOn w:val="3f9"/>
    <w:uiPriority w:val="99"/>
    <w:qFormat/>
    <w:rsid w:val="00B82CF8"/>
    <w:pPr>
      <w:spacing w:before="0"/>
    </w:pPr>
    <w:rPr>
      <w:b w:val="0"/>
      <w:bCs w:val="0"/>
    </w:rPr>
  </w:style>
  <w:style w:type="paragraph" w:customStyle="1" w:styleId="4f0">
    <w:name w:val="סגנון4א"/>
    <w:basedOn w:val="4f"/>
    <w:uiPriority w:val="99"/>
    <w:qFormat/>
    <w:rsid w:val="00B82CF8"/>
    <w:pPr>
      <w:spacing w:before="0"/>
      <w:ind w:left="1998" w:hanging="648"/>
    </w:pPr>
    <w:rPr>
      <w:b w:val="0"/>
      <w:bCs w:val="0"/>
    </w:rPr>
  </w:style>
  <w:style w:type="character" w:customStyle="1" w:styleId="3fb">
    <w:name w:val="תוכן סגנון 3 תו"/>
    <w:link w:val="3fc"/>
    <w:locked/>
    <w:rsid w:val="00B82CF8"/>
    <w:rPr>
      <w:rFonts w:ascii="Arial" w:eastAsia="Times New Roman" w:hAnsi="Arial" w:cs="Times New Roman"/>
      <w:sz w:val="24"/>
      <w:szCs w:val="24"/>
      <w:lang w:eastAsia="he-IL"/>
    </w:rPr>
  </w:style>
  <w:style w:type="paragraph" w:customStyle="1" w:styleId="3fc">
    <w:name w:val="תוכן סגנון 3"/>
    <w:basedOn w:val="2a"/>
    <w:link w:val="3fb"/>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5">
    <w:name w:val="סגנון1 תו"/>
    <w:link w:val="1f6"/>
    <w:locked/>
    <w:rsid w:val="00B82CF8"/>
    <w:rPr>
      <w:rFonts w:ascii="Tahoma" w:eastAsia="Times New Roman" w:hAnsi="Tahoma" w:cs="Tahoma"/>
      <w:b/>
      <w:bCs/>
      <w:noProof/>
      <w:sz w:val="24"/>
      <w:szCs w:val="24"/>
      <w:lang w:eastAsia="he-IL"/>
    </w:rPr>
  </w:style>
  <w:style w:type="paragraph" w:customStyle="1" w:styleId="1f6">
    <w:name w:val="סגנון1"/>
    <w:basedOn w:val="afb"/>
    <w:link w:val="1f5"/>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d">
    <w:name w:val="פסקה3"/>
    <w:basedOn w:val="af2"/>
    <w:qFormat/>
    <w:rsid w:val="00B82CF8"/>
    <w:pPr>
      <w:bidi/>
      <w:spacing w:line="360" w:lineRule="auto"/>
      <w:ind w:left="1440"/>
      <w:contextualSpacing/>
    </w:pPr>
    <w:rPr>
      <w:rFonts w:ascii="Tahoma" w:hAnsi="Tahoma" w:cs="Tahoma"/>
      <w:sz w:val="20"/>
      <w:szCs w:val="20"/>
      <w:lang w:eastAsia="he-IL"/>
    </w:rPr>
  </w:style>
  <w:style w:type="paragraph" w:customStyle="1" w:styleId="2f7">
    <w:name w:val="פסקה2"/>
    <w:basedOn w:val="af2"/>
    <w:qFormat/>
    <w:rsid w:val="00B82CF8"/>
    <w:pPr>
      <w:bidi/>
      <w:spacing w:line="360" w:lineRule="auto"/>
      <w:ind w:left="788"/>
      <w:contextualSpacing/>
    </w:pPr>
    <w:rPr>
      <w:rFonts w:ascii="Tahoma" w:hAnsi="Tahoma" w:cs="Tahoma"/>
      <w:sz w:val="20"/>
      <w:szCs w:val="20"/>
      <w:lang w:eastAsia="he-IL"/>
    </w:rPr>
  </w:style>
  <w:style w:type="paragraph" w:customStyle="1" w:styleId="1f7">
    <w:name w:val="נושא הערה1"/>
    <w:basedOn w:val="afe"/>
    <w:next w:val="afe"/>
    <w:rsid w:val="00B82CF8"/>
    <w:pPr>
      <w:spacing w:after="240" w:line="360" w:lineRule="auto"/>
      <w:ind w:left="1701" w:right="142"/>
      <w:jc w:val="both"/>
    </w:pPr>
    <w:rPr>
      <w:rFonts w:ascii="Arial" w:hAnsi="Arial" w:cs="Times New Roman"/>
      <w:b/>
      <w:bCs/>
      <w:noProof/>
    </w:rPr>
  </w:style>
  <w:style w:type="character" w:customStyle="1" w:styleId="4f1">
    <w:name w:val="כותרת 4 חדש תו"/>
    <w:link w:val="4f2"/>
    <w:uiPriority w:val="99"/>
    <w:locked/>
    <w:rsid w:val="00B82CF8"/>
    <w:rPr>
      <w:rFonts w:ascii="Times New Roman" w:eastAsia="Times New Roman" w:hAnsi="Times New Roman" w:cs="Times New Roman"/>
      <w:szCs w:val="24"/>
      <w:lang w:eastAsia="he-IL"/>
    </w:rPr>
  </w:style>
  <w:style w:type="paragraph" w:customStyle="1" w:styleId="4f2">
    <w:name w:val="כותרת 4 חדש"/>
    <w:basedOn w:val="af2"/>
    <w:link w:val="4f1"/>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2"/>
    <w:next w:val="Normal20"/>
    <w:link w:val="Normal2TitleChar"/>
    <w:uiPriority w:val="99"/>
    <w:rsid w:val="00B82CF8"/>
    <w:pPr>
      <w:bidi/>
      <w:spacing w:before="120" w:line="320" w:lineRule="exact"/>
      <w:ind w:left="795"/>
      <w:jc w:val="both"/>
    </w:pPr>
    <w:rPr>
      <w:b/>
      <w:bCs/>
      <w:sz w:val="22"/>
      <w:lang w:eastAsia="he-IL"/>
    </w:rPr>
  </w:style>
  <w:style w:type="character" w:customStyle="1" w:styleId="2f8">
    <w:name w:val="תוכן סגנון 2 תו"/>
    <w:link w:val="2f9"/>
    <w:locked/>
    <w:rsid w:val="00B82CF8"/>
    <w:rPr>
      <w:rFonts w:ascii="Arial" w:hAnsi="Arial" w:cs="Arial"/>
      <w:sz w:val="24"/>
      <w:szCs w:val="24"/>
      <w:lang w:eastAsia="he-IL"/>
    </w:rPr>
  </w:style>
  <w:style w:type="paragraph" w:customStyle="1" w:styleId="2f9">
    <w:name w:val="תוכן סגנון 2"/>
    <w:basedOn w:val="2f4"/>
    <w:link w:val="2f8"/>
    <w:rsid w:val="00B82CF8"/>
    <w:pPr>
      <w:tabs>
        <w:tab w:val="clear" w:pos="1080"/>
      </w:tabs>
      <w:ind w:left="818" w:firstLine="0"/>
    </w:pPr>
    <w:rPr>
      <w:sz w:val="24"/>
    </w:rPr>
  </w:style>
  <w:style w:type="paragraph" w:customStyle="1" w:styleId="20">
    <w:name w:val="מיספור 2"/>
    <w:basedOn w:val="af2"/>
    <w:rsid w:val="00B82CF8"/>
    <w:pPr>
      <w:numPr>
        <w:ilvl w:val="1"/>
        <w:numId w:val="23"/>
      </w:numPr>
      <w:bidi/>
      <w:jc w:val="both"/>
    </w:pPr>
    <w:rPr>
      <w:b/>
      <w:bCs/>
    </w:rPr>
  </w:style>
  <w:style w:type="paragraph" w:customStyle="1" w:styleId="30">
    <w:name w:val="מיספור 3"/>
    <w:basedOn w:val="af2"/>
    <w:rsid w:val="00B82CF8"/>
    <w:pPr>
      <w:numPr>
        <w:ilvl w:val="2"/>
        <w:numId w:val="23"/>
      </w:numPr>
      <w:bidi/>
      <w:jc w:val="both"/>
    </w:pPr>
    <w:rPr>
      <w:i/>
      <w:iCs/>
    </w:rPr>
  </w:style>
  <w:style w:type="paragraph" w:customStyle="1" w:styleId="1">
    <w:name w:val="מספור 1"/>
    <w:basedOn w:val="af2"/>
    <w:uiPriority w:val="99"/>
    <w:rsid w:val="00B82CF8"/>
    <w:pPr>
      <w:numPr>
        <w:numId w:val="23"/>
      </w:numPr>
      <w:bidi/>
      <w:spacing w:before="240"/>
      <w:jc w:val="both"/>
    </w:pPr>
    <w:rPr>
      <w:b/>
      <w:bCs/>
      <w:sz w:val="32"/>
      <w:szCs w:val="32"/>
    </w:rPr>
  </w:style>
  <w:style w:type="paragraph" w:customStyle="1" w:styleId="Heading11">
    <w:name w:val="Heading 11"/>
    <w:basedOn w:val="af2"/>
    <w:link w:val="Heading110"/>
    <w:uiPriority w:val="99"/>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2"/>
    <w:rsid w:val="00B82CF8"/>
    <w:pPr>
      <w:numPr>
        <w:ilvl w:val="1"/>
        <w:numId w:val="24"/>
      </w:numPr>
      <w:bidi/>
      <w:spacing w:after="200" w:line="276" w:lineRule="auto"/>
    </w:pPr>
    <w:rPr>
      <w:rFonts w:ascii="Calibri" w:eastAsia="Calibri" w:hAnsi="Calibri" w:cs="Arial"/>
      <w:sz w:val="22"/>
    </w:rPr>
  </w:style>
  <w:style w:type="paragraph" w:customStyle="1" w:styleId="Heading41">
    <w:name w:val="Heading 41"/>
    <w:basedOn w:val="af2"/>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2"/>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2"/>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2"/>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2"/>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2"/>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2"/>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2"/>
    <w:rsid w:val="00B82CF8"/>
    <w:pPr>
      <w:bidi/>
      <w:spacing w:line="320" w:lineRule="exact"/>
      <w:ind w:left="1588"/>
      <w:jc w:val="both"/>
    </w:pPr>
    <w:rPr>
      <w:rFonts w:cs="David"/>
      <w:sz w:val="22"/>
      <w:lang w:eastAsia="he-IL"/>
    </w:rPr>
  </w:style>
  <w:style w:type="paragraph" w:customStyle="1" w:styleId="TableHead">
    <w:name w:val="TableHead"/>
    <w:basedOn w:val="af2"/>
    <w:uiPriority w:val="99"/>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2"/>
    <w:link w:val="AlphaList30"/>
    <w:rsid w:val="00B82CF8"/>
    <w:pPr>
      <w:numPr>
        <w:numId w:val="24"/>
      </w:numPr>
      <w:bidi/>
      <w:spacing w:before="120" w:line="320" w:lineRule="exact"/>
      <w:jc w:val="both"/>
    </w:pPr>
    <w:rPr>
      <w:sz w:val="22"/>
      <w:lang w:eastAsia="he-IL"/>
    </w:rPr>
  </w:style>
  <w:style w:type="paragraph" w:customStyle="1" w:styleId="BulletList4">
    <w:name w:val="Bullet List 4"/>
    <w:basedOn w:val="af2"/>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2"/>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2"/>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f2"/>
    <w:link w:val="AlphaList1Char"/>
    <w:uiPriority w:val="99"/>
    <w:rsid w:val="00B82CF8"/>
    <w:pPr>
      <w:numPr>
        <w:numId w:val="25"/>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f2"/>
    <w:link w:val="BulletList2Char"/>
    <w:uiPriority w:val="99"/>
    <w:rsid w:val="00B82CF8"/>
    <w:pPr>
      <w:numPr>
        <w:numId w:val="26"/>
      </w:numPr>
      <w:bidi/>
      <w:spacing w:before="120" w:line="320" w:lineRule="exact"/>
      <w:jc w:val="both"/>
    </w:pPr>
    <w:rPr>
      <w:sz w:val="22"/>
      <w:lang w:eastAsia="he-IL"/>
    </w:rPr>
  </w:style>
  <w:style w:type="paragraph" w:customStyle="1" w:styleId="Normal11">
    <w:name w:val="Normal11"/>
    <w:basedOn w:val="af2"/>
    <w:rsid w:val="00B82CF8"/>
    <w:pPr>
      <w:bidi/>
      <w:spacing w:before="120" w:line="320" w:lineRule="exact"/>
      <w:jc w:val="both"/>
    </w:pPr>
    <w:rPr>
      <w:rFonts w:cs="David"/>
      <w:sz w:val="22"/>
      <w:lang w:eastAsia="he-IL"/>
    </w:rPr>
  </w:style>
  <w:style w:type="paragraph" w:customStyle="1" w:styleId="ListContinue1">
    <w:name w:val="List Continue1"/>
    <w:basedOn w:val="af2"/>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7"/>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8"/>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d">
    <w:name w:val="a"/>
    <w:basedOn w:val="af2"/>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f2"/>
    <w:link w:val="AlphaList0"/>
    <w:uiPriority w:val="99"/>
    <w:rsid w:val="00B82CF8"/>
    <w:pPr>
      <w:numPr>
        <w:numId w:val="29"/>
      </w:numPr>
      <w:bidi/>
      <w:spacing w:before="120" w:line="320" w:lineRule="exact"/>
      <w:jc w:val="both"/>
    </w:pPr>
    <w:rPr>
      <w:rFonts w:cs="David"/>
      <w:sz w:val="22"/>
      <w:lang w:eastAsia="he-IL"/>
    </w:rPr>
  </w:style>
  <w:style w:type="paragraph" w:customStyle="1" w:styleId="Normal7">
    <w:name w:val="Normal7"/>
    <w:basedOn w:val="af2"/>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2"/>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2"/>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b"/>
    <w:link w:val="InerNumbering1Char"/>
    <w:qFormat/>
    <w:rsid w:val="00B82CF8"/>
    <w:pPr>
      <w:numPr>
        <w:numId w:val="30"/>
      </w:numPr>
      <w:spacing w:before="100" w:after="100" w:line="276" w:lineRule="auto"/>
    </w:pPr>
    <w:rPr>
      <w:rFonts w:eastAsia="Calibri" w:cs="Times New Roman"/>
      <w:sz w:val="22"/>
      <w:szCs w:val="22"/>
      <w:lang w:eastAsia="he-IL"/>
    </w:rPr>
  </w:style>
  <w:style w:type="paragraph" w:customStyle="1" w:styleId="STD1P">
    <w:name w:val="STD 1P"/>
    <w:basedOn w:val="af2"/>
    <w:rsid w:val="00B82CF8"/>
    <w:pPr>
      <w:tabs>
        <w:tab w:val="left" w:pos="1077"/>
      </w:tabs>
      <w:bidi/>
      <w:snapToGrid w:val="0"/>
      <w:spacing w:before="100" w:after="120"/>
      <w:ind w:left="680"/>
      <w:jc w:val="both"/>
    </w:pPr>
    <w:rPr>
      <w:rFonts w:cs="David"/>
      <w:lang w:val="de-DE"/>
    </w:rPr>
  </w:style>
  <w:style w:type="paragraph" w:customStyle="1" w:styleId="Code">
    <w:name w:val="Code"/>
    <w:basedOn w:val="af2"/>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2"/>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2"/>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2"/>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2"/>
    <w:next w:val="af2"/>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2"/>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2"/>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e">
    <w:name w:val="כותרת סעיף משני"/>
    <w:basedOn w:val="a6"/>
    <w:rsid w:val="00B82CF8"/>
    <w:pPr>
      <w:numPr>
        <w:ilvl w:val="0"/>
        <w:numId w:val="0"/>
      </w:numPr>
    </w:pPr>
    <w:rPr>
      <w:u w:val="single"/>
    </w:rPr>
  </w:style>
  <w:style w:type="paragraph" w:customStyle="1" w:styleId="Heading6-Tables">
    <w:name w:val="Heading 6 - Tables"/>
    <w:basedOn w:val="af2"/>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2"/>
    <w:next w:val="39"/>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2"/>
    <w:rsid w:val="00B82CF8"/>
    <w:pPr>
      <w:numPr>
        <w:ilvl w:val="2"/>
        <w:numId w:val="31"/>
      </w:numPr>
      <w:bidi/>
      <w:spacing w:line="360" w:lineRule="auto"/>
      <w:jc w:val="both"/>
    </w:pPr>
    <w:rPr>
      <w:rFonts w:ascii="Arial" w:hAnsi="Arial" w:cs="Arial"/>
      <w:lang w:val="de-DE" w:eastAsia="he-IL"/>
    </w:rPr>
  </w:style>
  <w:style w:type="paragraph" w:customStyle="1" w:styleId="BulletizedIndented">
    <w:name w:val="Bulletized Indented"/>
    <w:basedOn w:val="af2"/>
    <w:rsid w:val="00B82CF8"/>
    <w:pPr>
      <w:numPr>
        <w:numId w:val="32"/>
      </w:numPr>
      <w:tabs>
        <w:tab w:val="left" w:pos="612"/>
      </w:tabs>
      <w:spacing w:before="40" w:after="40" w:line="276" w:lineRule="auto"/>
      <w:ind w:right="720"/>
      <w:jc w:val="both"/>
    </w:pPr>
  </w:style>
  <w:style w:type="paragraph" w:customStyle="1" w:styleId="Normal100">
    <w:name w:val="Normal10"/>
    <w:basedOn w:val="af2"/>
    <w:rsid w:val="00B82CF8"/>
    <w:pPr>
      <w:bidi/>
      <w:spacing w:line="360" w:lineRule="auto"/>
      <w:jc w:val="both"/>
    </w:pPr>
    <w:rPr>
      <w:rFonts w:ascii="Arial" w:hAnsi="Arial" w:cs="Arial"/>
      <w:b/>
      <w:bCs/>
      <w:sz w:val="20"/>
      <w:szCs w:val="20"/>
    </w:rPr>
  </w:style>
  <w:style w:type="paragraph" w:customStyle="1" w:styleId="headingt">
    <w:name w:val="heading t"/>
    <w:basedOn w:val="af2"/>
    <w:rsid w:val="00B82CF8"/>
    <w:pPr>
      <w:bidi/>
      <w:spacing w:line="360" w:lineRule="auto"/>
      <w:jc w:val="both"/>
    </w:pPr>
    <w:rPr>
      <w:rFonts w:ascii="Arial" w:hAnsi="Arial" w:cs="Arial"/>
      <w:lang w:eastAsia="he-IL"/>
    </w:rPr>
  </w:style>
  <w:style w:type="paragraph" w:customStyle="1" w:styleId="NormalIndend1">
    <w:name w:val="Normal Indend1"/>
    <w:basedOn w:val="af2"/>
    <w:rsid w:val="00B82CF8"/>
    <w:pPr>
      <w:bidi/>
      <w:spacing w:line="360" w:lineRule="auto"/>
      <w:ind w:left="568"/>
      <w:jc w:val="both"/>
    </w:pPr>
    <w:rPr>
      <w:rFonts w:ascii="Arial" w:hAnsi="Arial" w:cs="Arial"/>
      <w:lang w:eastAsia="he-IL"/>
    </w:rPr>
  </w:style>
  <w:style w:type="paragraph" w:customStyle="1" w:styleId="NormalIndent1">
    <w:name w:val="Normal Indent1"/>
    <w:basedOn w:val="af2"/>
    <w:rsid w:val="00B82CF8"/>
    <w:pPr>
      <w:bidi/>
      <w:spacing w:line="360" w:lineRule="auto"/>
      <w:ind w:left="720"/>
      <w:jc w:val="both"/>
    </w:pPr>
    <w:rPr>
      <w:rFonts w:ascii="Arial" w:hAnsi="Arial" w:cs="Arial"/>
      <w:lang w:eastAsia="he-IL"/>
    </w:rPr>
  </w:style>
  <w:style w:type="paragraph" w:customStyle="1" w:styleId="NormalIndent2">
    <w:name w:val="Normal Indent2"/>
    <w:basedOn w:val="af2"/>
    <w:rsid w:val="00B82CF8"/>
    <w:pPr>
      <w:bidi/>
      <w:spacing w:line="360" w:lineRule="auto"/>
      <w:ind w:left="1434"/>
      <w:jc w:val="both"/>
    </w:pPr>
    <w:rPr>
      <w:rFonts w:ascii="Arial" w:hAnsi="Arial" w:cs="Arial"/>
      <w:lang w:eastAsia="he-IL"/>
    </w:rPr>
  </w:style>
  <w:style w:type="paragraph" w:customStyle="1" w:styleId="NormalIndent3">
    <w:name w:val="Normal Indent3"/>
    <w:basedOn w:val="af2"/>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2"/>
    <w:rsid w:val="00B82CF8"/>
    <w:pPr>
      <w:numPr>
        <w:numId w:val="33"/>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4"/>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2"/>
    <w:rsid w:val="00B82CF8"/>
    <w:pPr>
      <w:snapToGrid w:val="0"/>
      <w:spacing w:after="290"/>
    </w:pPr>
    <w:rPr>
      <w:lang w:eastAsia="he-IL"/>
    </w:rPr>
  </w:style>
  <w:style w:type="paragraph" w:customStyle="1" w:styleId="Bulletized1">
    <w:name w:val="Bulletized 1"/>
    <w:basedOn w:val="afffd"/>
    <w:rsid w:val="00B82CF8"/>
    <w:pPr>
      <w:widowControl/>
      <w:numPr>
        <w:numId w:val="35"/>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7"/>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a">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7"/>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2"/>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8"/>
      </w:numPr>
      <w:tabs>
        <w:tab w:val="clear" w:pos="0"/>
      </w:tabs>
      <w:ind w:left="869" w:hanging="360"/>
    </w:pPr>
    <w:rPr>
      <w:rFonts w:cs="David"/>
      <w:i/>
      <w:iCs/>
    </w:rPr>
  </w:style>
  <w:style w:type="paragraph" w:customStyle="1" w:styleId="Instruction1">
    <w:name w:val="Instruction1"/>
    <w:basedOn w:val="Base0"/>
    <w:rsid w:val="00B82CF8"/>
    <w:pPr>
      <w:numPr>
        <w:numId w:val="39"/>
      </w:numPr>
      <w:tabs>
        <w:tab w:val="clear" w:pos="794"/>
      </w:tabs>
      <w:ind w:left="869" w:hanging="360"/>
    </w:pPr>
    <w:rPr>
      <w:rFonts w:cs="David"/>
      <w:i/>
      <w:iCs/>
    </w:rPr>
  </w:style>
  <w:style w:type="paragraph" w:customStyle="1" w:styleId="Instruction2">
    <w:name w:val="Instruction2"/>
    <w:basedOn w:val="Base0"/>
    <w:rsid w:val="00B82CF8"/>
    <w:pPr>
      <w:numPr>
        <w:numId w:val="40"/>
      </w:numPr>
      <w:tabs>
        <w:tab w:val="clear" w:pos="1191"/>
      </w:tabs>
      <w:ind w:left="869" w:hanging="360"/>
    </w:pPr>
    <w:rPr>
      <w:rFonts w:cs="David"/>
      <w:i/>
      <w:iCs/>
    </w:rPr>
  </w:style>
  <w:style w:type="paragraph" w:customStyle="1" w:styleId="Instruction3">
    <w:name w:val="Instruction3"/>
    <w:basedOn w:val="Base0"/>
    <w:rsid w:val="00B82CF8"/>
    <w:pPr>
      <w:numPr>
        <w:numId w:val="41"/>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2"/>
      </w:numPr>
      <w:tabs>
        <w:tab w:val="clear" w:pos="1191"/>
      </w:tabs>
      <w:ind w:left="869" w:hanging="360"/>
    </w:pPr>
    <w:rPr>
      <w:rFonts w:cs="David"/>
    </w:rPr>
  </w:style>
  <w:style w:type="paragraph" w:customStyle="1" w:styleId="SubjectTitle">
    <w:name w:val="Subject Title"/>
    <w:basedOn w:val="27"/>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f">
    <w:name w:val="טבלה רגיל"/>
    <w:basedOn w:val="af2"/>
    <w:uiPriority w:val="99"/>
    <w:rsid w:val="00B82CF8"/>
    <w:pPr>
      <w:spacing w:before="120" w:line="320" w:lineRule="atLeast"/>
      <w:jc w:val="both"/>
    </w:pPr>
    <w:rPr>
      <w:rFonts w:cs="David"/>
      <w:noProof/>
      <w:sz w:val="22"/>
      <w:lang w:eastAsia="he-IL"/>
    </w:rPr>
  </w:style>
  <w:style w:type="paragraph" w:customStyle="1" w:styleId="1f8">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2"/>
    <w:uiPriority w:val="99"/>
    <w:rsid w:val="00B82CF8"/>
    <w:pPr>
      <w:numPr>
        <w:numId w:val="43"/>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2"/>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2">
    <w:name w:val="רגיל-דוד תו"/>
    <w:link w:val="-3"/>
    <w:uiPriority w:val="99"/>
    <w:locked/>
    <w:rsid w:val="00B82CF8"/>
    <w:rPr>
      <w:sz w:val="24"/>
      <w:lang w:eastAsia="he-IL"/>
    </w:rPr>
  </w:style>
  <w:style w:type="paragraph" w:customStyle="1" w:styleId="-3">
    <w:name w:val="רגיל-דוד"/>
    <w:link w:val="-2"/>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9">
    <w:name w:val="פיסקת רשימה1"/>
    <w:basedOn w:val="af2"/>
    <w:uiPriority w:val="99"/>
    <w:qFormat/>
    <w:rsid w:val="00B82CF8"/>
    <w:pPr>
      <w:spacing w:line="360" w:lineRule="auto"/>
      <w:ind w:left="720" w:firstLine="720"/>
      <w:jc w:val="both"/>
    </w:pPr>
  </w:style>
  <w:style w:type="paragraph" w:customStyle="1" w:styleId="affffff0">
    <w:name w:val="טקסט סעיף תו תו תו תו תו תו"/>
    <w:basedOn w:val="af2"/>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1">
    <w:name w:val="טקסט סעיף מודגש תו"/>
    <w:link w:val="affffff2"/>
    <w:uiPriority w:val="99"/>
    <w:locked/>
    <w:rsid w:val="00B82CF8"/>
    <w:rPr>
      <w:rFonts w:ascii="Arial" w:eastAsia="Times New Roman" w:hAnsi="Arial" w:cs="Arial"/>
      <w:b/>
      <w:bCs/>
    </w:rPr>
  </w:style>
  <w:style w:type="paragraph" w:customStyle="1" w:styleId="affffff2">
    <w:name w:val="טקסט סעיף מודגש"/>
    <w:basedOn w:val="affffff0"/>
    <w:link w:val="affffff1"/>
    <w:uiPriority w:val="99"/>
    <w:rsid w:val="00B82CF8"/>
    <w:rPr>
      <w:b/>
      <w:bCs/>
    </w:rPr>
  </w:style>
  <w:style w:type="paragraph" w:customStyle="1" w:styleId="xl30">
    <w:name w:val="xl30"/>
    <w:basedOn w:val="af2"/>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a">
    <w:name w:val="טקסט בלונים1"/>
    <w:basedOn w:val="af2"/>
    <w:rsid w:val="00B82CF8"/>
    <w:rPr>
      <w:rFonts w:ascii="Tahoma" w:hAnsi="Tahoma" w:cs="Tahoma"/>
      <w:sz w:val="16"/>
      <w:szCs w:val="16"/>
    </w:rPr>
  </w:style>
  <w:style w:type="paragraph" w:customStyle="1" w:styleId="BalloonText1">
    <w:name w:val="Balloon Text1"/>
    <w:basedOn w:val="af2"/>
    <w:semiHidden/>
    <w:rsid w:val="00B82CF8"/>
    <w:rPr>
      <w:rFonts w:ascii="Tahoma" w:hAnsi="Tahoma" w:cs="Tahoma"/>
      <w:sz w:val="16"/>
      <w:szCs w:val="16"/>
    </w:rPr>
  </w:style>
  <w:style w:type="paragraph" w:customStyle="1" w:styleId="Para10">
    <w:name w:val="Para1"/>
    <w:basedOn w:val="af2"/>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2"/>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2"/>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2"/>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2"/>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2"/>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2"/>
    <w:rsid w:val="00B82CF8"/>
    <w:pPr>
      <w:widowControl w:val="0"/>
      <w:spacing w:line="360" w:lineRule="auto"/>
      <w:ind w:left="720" w:hanging="495"/>
    </w:pPr>
    <w:rPr>
      <w:rFonts w:ascii="David" w:hAnsi="David" w:cs="Miriam"/>
      <w:sz w:val="20"/>
      <w:lang w:eastAsia="he-IL"/>
    </w:rPr>
  </w:style>
  <w:style w:type="paragraph" w:customStyle="1" w:styleId="font5">
    <w:name w:val="font5"/>
    <w:basedOn w:val="af2"/>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2"/>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2"/>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2"/>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2"/>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2"/>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2"/>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2"/>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2"/>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2"/>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2"/>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2"/>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2"/>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2"/>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2"/>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2"/>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2"/>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7">
    <w:name w:val="שניאור"/>
    <w:basedOn w:val="af2"/>
    <w:rsid w:val="00B82CF8"/>
    <w:pPr>
      <w:numPr>
        <w:numId w:val="44"/>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2"/>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2"/>
    <w:rsid w:val="00B82CF8"/>
    <w:pPr>
      <w:spacing w:line="300" w:lineRule="atLeast"/>
      <w:jc w:val="both"/>
    </w:pPr>
    <w:rPr>
      <w:rFonts w:cs="David"/>
      <w:noProof/>
      <w:sz w:val="26"/>
      <w:szCs w:val="26"/>
      <w:lang w:eastAsia="he-IL"/>
    </w:rPr>
  </w:style>
  <w:style w:type="paragraph" w:customStyle="1" w:styleId="affffff3">
    <w:name w:val="שניה משפטי"/>
    <w:basedOn w:val="af2"/>
    <w:rsid w:val="00B82CF8"/>
    <w:pPr>
      <w:spacing w:line="300" w:lineRule="atLeast"/>
      <w:ind w:left="1418" w:hanging="851"/>
      <w:jc w:val="both"/>
    </w:pPr>
    <w:rPr>
      <w:rFonts w:cs="David"/>
      <w:noProof/>
      <w:sz w:val="26"/>
      <w:szCs w:val="26"/>
      <w:lang w:eastAsia="he-IL"/>
    </w:rPr>
  </w:style>
  <w:style w:type="paragraph" w:customStyle="1" w:styleId="c42">
    <w:name w:val="c42"/>
    <w:basedOn w:val="af2"/>
    <w:uiPriority w:val="99"/>
    <w:rsid w:val="00B82CF8"/>
    <w:pPr>
      <w:widowControl w:val="0"/>
      <w:spacing w:line="240" w:lineRule="atLeast"/>
      <w:jc w:val="center"/>
    </w:pPr>
    <w:rPr>
      <w:szCs w:val="20"/>
      <w:lang w:bidi="ar-SA"/>
    </w:rPr>
  </w:style>
  <w:style w:type="character" w:customStyle="1" w:styleId="3fe">
    <w:name w:val="כותרת 3 חדשה תו"/>
    <w:basedOn w:val="afa"/>
    <w:link w:val="31"/>
    <w:locked/>
    <w:rsid w:val="00B82CF8"/>
    <w:rPr>
      <w:rFonts w:ascii="Times New Roman" w:eastAsia="Times New Roman" w:hAnsi="Times New Roman" w:cs="David"/>
      <w:b/>
      <w:bCs/>
      <w:smallCaps/>
      <w:spacing w:val="22"/>
      <w:sz w:val="24"/>
      <w:szCs w:val="28"/>
      <w:lang w:eastAsia="he-IL"/>
    </w:rPr>
  </w:style>
  <w:style w:type="paragraph" w:customStyle="1" w:styleId="31">
    <w:name w:val="כותרת 3 חדשה"/>
    <w:basedOn w:val="afb"/>
    <w:link w:val="3fe"/>
    <w:qFormat/>
    <w:rsid w:val="00B82CF8"/>
    <w:pPr>
      <w:keepNext/>
      <w:numPr>
        <w:ilvl w:val="2"/>
        <w:numId w:val="45"/>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b">
    <w:name w:val="1. תו"/>
    <w:basedOn w:val="af3"/>
    <w:link w:val="1fc"/>
    <w:locked/>
    <w:rsid w:val="001351C7"/>
    <w:rPr>
      <w:rFonts w:ascii="David" w:hAnsi="David" w:cs="David"/>
      <w:szCs w:val="24"/>
      <w:lang w:eastAsia="he-IL"/>
    </w:rPr>
  </w:style>
  <w:style w:type="paragraph" w:customStyle="1" w:styleId="1fc">
    <w:name w:val="1."/>
    <w:basedOn w:val="afb"/>
    <w:next w:val="110"/>
    <w:link w:val="1fb"/>
    <w:autoRedefine/>
    <w:qFormat/>
    <w:rsid w:val="001351C7"/>
    <w:pPr>
      <w:keepNext/>
      <w:keepLines/>
      <w:widowControl w:val="0"/>
      <w:spacing w:before="160"/>
      <w:ind w:left="0" w:firstLine="30"/>
      <w:contextualSpacing w:val="0"/>
      <w:outlineLvl w:val="2"/>
    </w:pPr>
    <w:rPr>
      <w:rFonts w:ascii="David" w:hAnsi="David" w:cs="David"/>
      <w:sz w:val="22"/>
      <w:szCs w:val="24"/>
      <w:lang w:eastAsia="he-IL"/>
    </w:rPr>
  </w:style>
  <w:style w:type="character" w:customStyle="1" w:styleId="affd">
    <w:name w:val="סתם תו"/>
    <w:basedOn w:val="af3"/>
    <w:link w:val="affc"/>
    <w:locked/>
    <w:rsid w:val="00B82CF8"/>
    <w:rPr>
      <w:rFonts w:ascii="Narkisim" w:eastAsia="Times New Roman" w:hAnsi="Narkisim" w:cs="Narkisim"/>
      <w:b/>
      <w:bCs/>
      <w:sz w:val="24"/>
      <w:szCs w:val="24"/>
    </w:rPr>
  </w:style>
  <w:style w:type="character" w:customStyle="1" w:styleId="1fd">
    <w:name w:val="ממוספר 1 תו"/>
    <w:basedOn w:val="48"/>
    <w:link w:val="1fe"/>
    <w:locked/>
    <w:rsid w:val="00B82CF8"/>
    <w:rPr>
      <w:rFonts w:ascii="Narkisim" w:eastAsia="Times New Roman" w:hAnsi="Narkisim" w:cs="Narkisim"/>
      <w:sz w:val="24"/>
      <w:szCs w:val="24"/>
    </w:rPr>
  </w:style>
  <w:style w:type="paragraph" w:customStyle="1" w:styleId="1fe">
    <w:name w:val="ממוספר 1"/>
    <w:basedOn w:val="42"/>
    <w:next w:val="42"/>
    <w:link w:val="1fd"/>
    <w:autoRedefine/>
    <w:qFormat/>
    <w:rsid w:val="00B82CF8"/>
    <w:pPr>
      <w:keepLines w:val="0"/>
      <w:numPr>
        <w:ilvl w:val="0"/>
        <w:numId w:val="0"/>
      </w:numPr>
      <w:tabs>
        <w:tab w:val="num" w:pos="3960"/>
      </w:tabs>
      <w:spacing w:before="0" w:after="60" w:line="360" w:lineRule="auto"/>
      <w:ind w:left="1457" w:right="3600" w:hanging="360"/>
      <w:outlineLvl w:val="0"/>
    </w:pPr>
  </w:style>
  <w:style w:type="paragraph" w:customStyle="1" w:styleId="2fb">
    <w:name w:val="כותרת2 מכרז"/>
    <w:basedOn w:val="af2"/>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6"/>
      </w:numPr>
      <w:ind w:left="2520" w:firstLine="0"/>
    </w:pPr>
  </w:style>
  <w:style w:type="paragraph" w:customStyle="1" w:styleId="text2">
    <w:name w:val="text 2"/>
    <w:basedOn w:val="af2"/>
    <w:uiPriority w:val="99"/>
    <w:rsid w:val="00B82CF8"/>
    <w:pPr>
      <w:numPr>
        <w:numId w:val="47"/>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8"/>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8"/>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8"/>
      </w:numPr>
      <w:tabs>
        <w:tab w:val="clear" w:pos="397"/>
      </w:tabs>
      <w:spacing w:line="480" w:lineRule="auto"/>
      <w:ind w:left="709" w:firstLine="0"/>
    </w:pPr>
    <w:rPr>
      <w:rFonts w:cs="David"/>
      <w:sz w:val="24"/>
      <w:lang w:eastAsia="en-US"/>
    </w:rPr>
  </w:style>
  <w:style w:type="paragraph" w:customStyle="1" w:styleId="-5">
    <w:name w:val="טבלת דרישות  - כותרת"/>
    <w:basedOn w:val="af2"/>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6">
    <w:name w:val="טבלת דרישות - שורה"/>
    <w:basedOn w:val="af2"/>
    <w:uiPriority w:val="99"/>
    <w:rsid w:val="00B82CF8"/>
    <w:pPr>
      <w:keepLines/>
      <w:overflowPunct w:val="0"/>
      <w:autoSpaceDE w:val="0"/>
      <w:autoSpaceDN w:val="0"/>
      <w:bidi/>
      <w:adjustRightInd w:val="0"/>
      <w:spacing w:before="120"/>
    </w:pPr>
    <w:rPr>
      <w:rFonts w:cs="David"/>
      <w:lang w:eastAsia="he-IL"/>
    </w:rPr>
  </w:style>
  <w:style w:type="paragraph" w:customStyle="1" w:styleId="-7">
    <w:name w:val="טבלת דרישות - כותרת ביניים"/>
    <w:basedOn w:val="-6"/>
    <w:uiPriority w:val="99"/>
    <w:rsid w:val="00B82CF8"/>
    <w:pPr>
      <w:keepNext/>
      <w:jc w:val="center"/>
    </w:pPr>
    <w:rPr>
      <w:b/>
      <w:bCs/>
    </w:rPr>
  </w:style>
  <w:style w:type="paragraph" w:customStyle="1" w:styleId="ListNumber1">
    <w:name w:val="List Number 1"/>
    <w:basedOn w:val="afffa"/>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a">
    <w:name w:val="אב"/>
    <w:basedOn w:val="af2"/>
    <w:uiPriority w:val="99"/>
    <w:rsid w:val="00B82CF8"/>
    <w:pPr>
      <w:numPr>
        <w:numId w:val="49"/>
      </w:numPr>
      <w:bidi/>
      <w:spacing w:before="240" w:line="360" w:lineRule="auto"/>
      <w:ind w:left="1254" w:hanging="596"/>
    </w:pPr>
    <w:rPr>
      <w:rFonts w:cs="Narkisim"/>
      <w:noProof/>
      <w:sz w:val="26"/>
      <w:szCs w:val="26"/>
    </w:rPr>
  </w:style>
  <w:style w:type="paragraph" w:customStyle="1" w:styleId="a2">
    <w:name w:val="בולט בטבלא"/>
    <w:basedOn w:val="af2"/>
    <w:uiPriority w:val="99"/>
    <w:rsid w:val="00B82CF8"/>
    <w:pPr>
      <w:numPr>
        <w:numId w:val="50"/>
      </w:numPr>
      <w:tabs>
        <w:tab w:val="left" w:pos="317"/>
      </w:tabs>
      <w:bidi/>
      <w:spacing w:before="120" w:line="360" w:lineRule="auto"/>
      <w:ind w:left="849" w:hanging="283"/>
    </w:pPr>
    <w:rPr>
      <w:rFonts w:cs="David"/>
      <w:sz w:val="26"/>
    </w:rPr>
  </w:style>
  <w:style w:type="paragraph" w:customStyle="1" w:styleId="ae">
    <w:name w:val="בולט פנימי בפסקה"/>
    <w:basedOn w:val="af2"/>
    <w:uiPriority w:val="99"/>
    <w:rsid w:val="00B82CF8"/>
    <w:pPr>
      <w:numPr>
        <w:numId w:val="51"/>
      </w:numPr>
      <w:bidi/>
      <w:spacing w:before="120" w:line="360" w:lineRule="auto"/>
    </w:pPr>
    <w:rPr>
      <w:rFonts w:cs="David"/>
      <w:sz w:val="20"/>
      <w:szCs w:val="26"/>
    </w:rPr>
  </w:style>
  <w:style w:type="paragraph" w:customStyle="1" w:styleId="ab">
    <w:name w:val="בולט פסקה"/>
    <w:basedOn w:val="a"/>
    <w:uiPriority w:val="99"/>
    <w:rsid w:val="00B82CF8"/>
    <w:pPr>
      <w:numPr>
        <w:numId w:val="52"/>
      </w:numPr>
      <w:tabs>
        <w:tab w:val="left" w:pos="1587"/>
      </w:tabs>
      <w:snapToGrid w:val="0"/>
    </w:pPr>
  </w:style>
  <w:style w:type="paragraph" w:customStyle="1" w:styleId="affffff4">
    <w:name w:val="דרישה בטבלא"/>
    <w:basedOn w:val="RonnyBase"/>
    <w:uiPriority w:val="99"/>
    <w:rsid w:val="00B82CF8"/>
    <w:pPr>
      <w:spacing w:before="40" w:after="40"/>
    </w:pPr>
  </w:style>
  <w:style w:type="paragraph" w:customStyle="1" w:styleId="1ff">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c">
    <w:name w:val="מסגרת2"/>
    <w:basedOn w:val="1ff"/>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5">
    <w:name w:val="זכויות"/>
    <w:basedOn w:val="2fc"/>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6">
    <w:name w:val="כותרת בטבלא"/>
    <w:basedOn w:val="ae"/>
    <w:uiPriority w:val="99"/>
    <w:rsid w:val="00B82CF8"/>
    <w:pPr>
      <w:numPr>
        <w:numId w:val="0"/>
      </w:numPr>
      <w:spacing w:before="40" w:after="40" w:line="240" w:lineRule="auto"/>
      <w:jc w:val="center"/>
    </w:pPr>
    <w:rPr>
      <w:b/>
      <w:bCs/>
      <w:szCs w:val="24"/>
    </w:rPr>
  </w:style>
  <w:style w:type="paragraph" w:customStyle="1" w:styleId="affffff7">
    <w:name w:val="מוסתר"/>
    <w:basedOn w:val="affffff5"/>
    <w:uiPriority w:val="99"/>
    <w:rsid w:val="00B82CF8"/>
    <w:pPr>
      <w:jc w:val="left"/>
    </w:pPr>
    <w:rPr>
      <w:smallCaps/>
      <w:vanish/>
      <w:sz w:val="16"/>
      <w:szCs w:val="16"/>
    </w:rPr>
  </w:style>
  <w:style w:type="paragraph" w:customStyle="1" w:styleId="affffff8">
    <w:name w:val="מלל בטבלא"/>
    <w:basedOn w:val="39"/>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9">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3"/>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4"/>
      </w:numPr>
      <w:tabs>
        <w:tab w:val="clear" w:pos="1985"/>
      </w:tabs>
      <w:ind w:left="709" w:firstLine="0"/>
    </w:pPr>
  </w:style>
  <w:style w:type="paragraph" w:customStyle="1" w:styleId="ListHnumber7">
    <w:name w:val="List Hnumber 7"/>
    <w:basedOn w:val="Normal7"/>
    <w:uiPriority w:val="99"/>
    <w:rsid w:val="00B82CF8"/>
    <w:pPr>
      <w:keepLines/>
      <w:numPr>
        <w:numId w:val="55"/>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6"/>
      </w:numPr>
      <w:ind w:left="2520" w:firstLine="0"/>
    </w:pPr>
  </w:style>
  <w:style w:type="paragraph" w:customStyle="1" w:styleId="ListBullet7">
    <w:name w:val="List Bullet 7"/>
    <w:basedOn w:val="ListBullet6"/>
    <w:uiPriority w:val="99"/>
    <w:rsid w:val="00B82CF8"/>
    <w:pPr>
      <w:numPr>
        <w:numId w:val="57"/>
      </w:numPr>
      <w:tabs>
        <w:tab w:val="left" w:pos="2268"/>
        <w:tab w:val="left" w:pos="2552"/>
      </w:tabs>
    </w:pPr>
  </w:style>
  <w:style w:type="paragraph" w:customStyle="1" w:styleId="a1">
    <w:name w:val="בולט בטבלה"/>
    <w:uiPriority w:val="99"/>
    <w:rsid w:val="00B82CF8"/>
    <w:pPr>
      <w:numPr>
        <w:numId w:val="58"/>
      </w:numPr>
      <w:bidi/>
      <w:spacing w:after="0" w:line="300" w:lineRule="auto"/>
      <w:ind w:left="0" w:right="624"/>
    </w:pPr>
    <w:rPr>
      <w:rFonts w:ascii="Times New Roman" w:eastAsia="Times New Roman" w:hAnsi="Times New Roman" w:cs="David"/>
      <w:sz w:val="20"/>
      <w:szCs w:val="24"/>
    </w:rPr>
  </w:style>
  <w:style w:type="paragraph" w:customStyle="1" w:styleId="affffffa">
    <w:name w:val="מלל בתרשים"/>
    <w:basedOn w:val="af2"/>
    <w:uiPriority w:val="99"/>
    <w:rsid w:val="00B82CF8"/>
    <w:pPr>
      <w:snapToGrid w:val="0"/>
      <w:jc w:val="center"/>
    </w:pPr>
    <w:rPr>
      <w:rFonts w:cs="David"/>
      <w:color w:val="000000"/>
      <w:sz w:val="20"/>
      <w:szCs w:val="20"/>
      <w:lang w:eastAsia="he-IL"/>
    </w:rPr>
  </w:style>
  <w:style w:type="paragraph" w:customStyle="1" w:styleId="affffffb">
    <w:name w:val="בסיס"/>
    <w:uiPriority w:val="99"/>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c">
    <w:name w:val="כותרת נושא"/>
    <w:basedOn w:val="affff2"/>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b"/>
    <w:next w:val="afff1"/>
    <w:uiPriority w:val="99"/>
    <w:rsid w:val="00B82CF8"/>
    <w:pPr>
      <w:keepLines/>
      <w:ind w:left="568" w:right="284" w:hanging="284"/>
    </w:pPr>
    <w:rPr>
      <w:sz w:val="16"/>
      <w:szCs w:val="20"/>
    </w:rPr>
  </w:style>
  <w:style w:type="paragraph" w:customStyle="1" w:styleId="TEXT1">
    <w:name w:val="TEXT1"/>
    <w:basedOn w:val="18"/>
    <w:uiPriority w:val="99"/>
    <w:rsid w:val="00B82CF8"/>
    <w:pPr>
      <w:keepLines w:val="0"/>
      <w:pageBreakBefore/>
      <w:tabs>
        <w:tab w:val="left" w:pos="283"/>
        <w:tab w:val="num" w:pos="1800"/>
      </w:tabs>
      <w:spacing w:before="60" w:after="60" w:line="360" w:lineRule="auto"/>
      <w:ind w:left="709" w:right="708" w:hanging="360"/>
      <w:outlineLvl w:val="9"/>
    </w:pPr>
    <w:rPr>
      <w:rFonts w:ascii="Arial" w:hAnsi="Arial"/>
      <w:i/>
      <w:iCs/>
      <w:caps/>
      <w:noProof/>
      <w:color w:val="333333"/>
      <w:kern w:val="28"/>
      <w:sz w:val="22"/>
      <w:szCs w:val="24"/>
    </w:rPr>
  </w:style>
  <w:style w:type="paragraph" w:customStyle="1" w:styleId="bodytext1">
    <w:name w:val="body text 1"/>
    <w:basedOn w:val="afffd"/>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0">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2"/>
    <w:uiPriority w:val="99"/>
    <w:rsid w:val="00B82CF8"/>
    <w:pPr>
      <w:numPr>
        <w:numId w:val="59"/>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2"/>
    <w:next w:val="27"/>
    <w:uiPriority w:val="99"/>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d">
    <w:name w:val="הגדרות"/>
    <w:basedOn w:val="N1"/>
    <w:link w:val="affffffe"/>
    <w:qFormat/>
    <w:rsid w:val="00B82CF8"/>
    <w:pPr>
      <w:spacing w:before="0" w:after="0"/>
      <w:ind w:left="2642" w:hanging="1933"/>
    </w:pPr>
  </w:style>
  <w:style w:type="paragraph" w:customStyle="1" w:styleId="Footer">
    <w:name w:val="Footer פרטי מסמך"/>
    <w:basedOn w:val="af8"/>
    <w:uiPriority w:val="99"/>
    <w:rsid w:val="00B82CF8"/>
  </w:style>
  <w:style w:type="paragraph" w:customStyle="1" w:styleId="afffffff">
    <w:name w:val="חחחלח"/>
    <w:basedOn w:val="27"/>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7">
    <w:name w:val="כותרת3 מכרז"/>
    <w:basedOn w:val="af2"/>
    <w:uiPriority w:val="99"/>
    <w:rsid w:val="00B82CF8"/>
    <w:pPr>
      <w:keepNext/>
      <w:numPr>
        <w:ilvl w:val="2"/>
        <w:numId w:val="60"/>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1">
    <w:name w:val="פיסקה1"/>
    <w:basedOn w:val="af2"/>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d">
    <w:name w:val="רמה 2 תו"/>
    <w:basedOn w:val="afc"/>
    <w:link w:val="22"/>
    <w:uiPriority w:val="99"/>
    <w:locked/>
    <w:rsid w:val="00B82CF8"/>
    <w:rPr>
      <w:rFonts w:ascii="Times New Roman" w:eastAsia="Times New Roman" w:hAnsi="Times New Roman" w:cs="Narkisim"/>
      <w:sz w:val="24"/>
      <w:szCs w:val="24"/>
    </w:rPr>
  </w:style>
  <w:style w:type="paragraph" w:customStyle="1" w:styleId="22">
    <w:name w:val="רמה 2"/>
    <w:basedOn w:val="afd"/>
    <w:link w:val="2fd"/>
    <w:uiPriority w:val="99"/>
    <w:rsid w:val="00B82CF8"/>
    <w:pPr>
      <w:numPr>
        <w:numId w:val="61"/>
      </w:numPr>
      <w:tabs>
        <w:tab w:val="clear" w:pos="360"/>
        <w:tab w:val="num" w:pos="3240"/>
      </w:tabs>
      <w:spacing w:line="360" w:lineRule="auto"/>
      <w:ind w:left="2880" w:right="2880"/>
    </w:pPr>
    <w:rPr>
      <w:rFonts w:ascii="Times New Roman" w:eastAsia="Times New Roman" w:hAnsi="Times New Roman"/>
    </w:rPr>
  </w:style>
  <w:style w:type="paragraph" w:customStyle="1" w:styleId="2fe">
    <w:name w:val="2"/>
    <w:basedOn w:val="af2"/>
    <w:next w:val="affff7"/>
    <w:uiPriority w:val="99"/>
    <w:rsid w:val="00B82CF8"/>
    <w:pPr>
      <w:tabs>
        <w:tab w:val="num" w:pos="1492"/>
      </w:tabs>
      <w:bidi/>
    </w:pPr>
    <w:rPr>
      <w:rFonts w:ascii="Courier New" w:hAnsi="Courier New" w:cs="Courier New"/>
      <w:sz w:val="20"/>
      <w:szCs w:val="20"/>
    </w:rPr>
  </w:style>
  <w:style w:type="character" w:customStyle="1" w:styleId="3ff">
    <w:name w:val="תוכן3 תו"/>
    <w:basedOn w:val="4e"/>
    <w:link w:val="3ff0"/>
    <w:uiPriority w:val="99"/>
    <w:locked/>
    <w:rsid w:val="00B82CF8"/>
    <w:rPr>
      <w:rFonts w:ascii="Times New Roman" w:eastAsia="Times New Roman" w:hAnsi="Times New Roman" w:cs="FrankRuehl"/>
      <w:sz w:val="26"/>
      <w:szCs w:val="26"/>
      <w:lang w:eastAsia="he-IL"/>
    </w:rPr>
  </w:style>
  <w:style w:type="paragraph" w:customStyle="1" w:styleId="3ff0">
    <w:name w:val="תוכן3"/>
    <w:basedOn w:val="af2"/>
    <w:link w:val="3ff"/>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d"/>
    <w:next w:val="22"/>
    <w:uiPriority w:val="99"/>
    <w:rsid w:val="00B82CF8"/>
    <w:pPr>
      <w:numPr>
        <w:numId w:val="62"/>
      </w:numPr>
      <w:ind w:right="720"/>
    </w:pPr>
    <w:rPr>
      <w:rFonts w:ascii="Times New Roman" w:eastAsia="Times New Roman" w:hAnsi="Times New Roman"/>
      <w:b/>
      <w:bCs/>
    </w:rPr>
  </w:style>
  <w:style w:type="character" w:customStyle="1" w:styleId="affe">
    <w:name w:val="כותרת נספח תו תו תו"/>
    <w:link w:val="a4"/>
    <w:uiPriority w:val="99"/>
    <w:locked/>
    <w:rsid w:val="00B82CF8"/>
    <w:rPr>
      <w:rFonts w:ascii="David" w:eastAsia="Times New Roman" w:hAnsi="David" w:cs="David"/>
      <w:b/>
      <w:bCs/>
      <w:sz w:val="24"/>
      <w:szCs w:val="24"/>
      <w:u w:val="single"/>
    </w:rPr>
  </w:style>
  <w:style w:type="paragraph" w:customStyle="1" w:styleId="3ff1">
    <w:name w:val="פיסקה3"/>
    <w:basedOn w:val="af2"/>
    <w:uiPriority w:val="99"/>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3">
    <w:name w:val="פיסקה4"/>
    <w:basedOn w:val="af2"/>
    <w:uiPriority w:val="99"/>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2"/>
    <w:uiPriority w:val="99"/>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2"/>
    <w:uiPriority w:val="99"/>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af2"/>
    <w:uiPriority w:val="99"/>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rsid w:val="00B82CF8"/>
    <w:pPr>
      <w:numPr>
        <w:ilvl w:val="5"/>
        <w:numId w:val="63"/>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f0">
    <w:name w:val="בכבוד"/>
    <w:basedOn w:val="af2"/>
    <w:uiPriority w:val="99"/>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2"/>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3">
    <w:name w:val="א.ב.ג"/>
    <w:basedOn w:val="afd"/>
    <w:uiPriority w:val="99"/>
    <w:rsid w:val="00B82CF8"/>
    <w:pPr>
      <w:numPr>
        <w:numId w:val="64"/>
      </w:numPr>
      <w:ind w:right="1117"/>
    </w:pPr>
    <w:rPr>
      <w:rFonts w:ascii="Times New Roman" w:eastAsia="Times New Roman" w:hAnsi="Times New Roman"/>
    </w:rPr>
  </w:style>
  <w:style w:type="paragraph" w:customStyle="1" w:styleId="afffffff1">
    <w:name w:val="טבלה"/>
    <w:basedOn w:val="afd"/>
    <w:uiPriority w:val="99"/>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2"/>
    <w:uiPriority w:val="99"/>
    <w:rsid w:val="00B82CF8"/>
    <w:pPr>
      <w:numPr>
        <w:numId w:val="65"/>
      </w:numPr>
      <w:bidi/>
      <w:spacing w:before="120" w:after="120"/>
      <w:ind w:right="720"/>
      <w:jc w:val="both"/>
    </w:pPr>
    <w:rPr>
      <w:rFonts w:cs="David"/>
    </w:rPr>
  </w:style>
  <w:style w:type="paragraph" w:customStyle="1" w:styleId="Letter2">
    <w:name w:val="Letter2"/>
    <w:basedOn w:val="af2"/>
    <w:uiPriority w:val="99"/>
    <w:rsid w:val="00B82CF8"/>
    <w:pPr>
      <w:numPr>
        <w:ilvl w:val="1"/>
        <w:numId w:val="66"/>
      </w:numPr>
      <w:bidi/>
      <w:spacing w:before="120" w:after="120"/>
      <w:jc w:val="both"/>
    </w:pPr>
    <w:rPr>
      <w:rFonts w:cs="David"/>
    </w:rPr>
  </w:style>
  <w:style w:type="paragraph" w:customStyle="1" w:styleId="1ff2">
    <w:name w:val="גופן ברירת המחדל של פיסקה1"/>
    <w:basedOn w:val="af2"/>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a"/>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fffb"/>
    <w:next w:val="afff1"/>
    <w:uiPriority w:val="99"/>
    <w:rsid w:val="00B82CF8"/>
    <w:pPr>
      <w:keepLines/>
      <w:ind w:left="568" w:right="284" w:hanging="284"/>
    </w:pPr>
    <w:rPr>
      <w:sz w:val="16"/>
      <w:szCs w:val="20"/>
    </w:rPr>
  </w:style>
  <w:style w:type="paragraph" w:customStyle="1" w:styleId="3ff2">
    <w:name w:val="תוכן3 ממוספר"/>
    <w:basedOn w:val="af2"/>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2"/>
    <w:uiPriority w:val="99"/>
    <w:rsid w:val="00B82CF8"/>
    <w:pPr>
      <w:bidi/>
      <w:spacing w:before="120" w:line="360" w:lineRule="auto"/>
      <w:ind w:left="1559"/>
      <w:jc w:val="both"/>
    </w:pPr>
    <w:rPr>
      <w:rFonts w:cs="David"/>
      <w:sz w:val="20"/>
    </w:rPr>
  </w:style>
  <w:style w:type="paragraph" w:customStyle="1" w:styleId="Frame-Single">
    <w:name w:val="Frame-Single"/>
    <w:basedOn w:val="af2"/>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f2"/>
    <w:uiPriority w:val="99"/>
    <w:rsid w:val="00B82CF8"/>
    <w:pPr>
      <w:bidi/>
      <w:spacing w:before="120" w:after="120" w:line="320" w:lineRule="exact"/>
      <w:jc w:val="center"/>
    </w:pPr>
    <w:rPr>
      <w:rFonts w:cs="David"/>
      <w:b/>
      <w:bCs/>
      <w:sz w:val="22"/>
      <w:lang w:eastAsia="he-IL"/>
    </w:rPr>
  </w:style>
  <w:style w:type="paragraph" w:customStyle="1" w:styleId="Frame-Double">
    <w:name w:val="Frame-Double"/>
    <w:basedOn w:val="af2"/>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2"/>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7">
    <w:name w:val="מכרז 1"/>
    <w:basedOn w:val="18"/>
    <w:uiPriority w:val="99"/>
    <w:rsid w:val="00B82CF8"/>
    <w:pPr>
      <w:pageBreakBefore/>
      <w:numPr>
        <w:numId w:val="67"/>
      </w:numPr>
      <w:tabs>
        <w:tab w:val="left" w:pos="283"/>
      </w:tabs>
      <w:spacing w:after="360" w:line="360" w:lineRule="auto"/>
    </w:pPr>
    <w:rPr>
      <w:rFonts w:ascii="Times New Roman" w:hAnsi="Times New Roman"/>
      <w:b/>
      <w:bCs w:val="0"/>
      <w:caps/>
      <w:kern w:val="28"/>
    </w:rPr>
  </w:style>
  <w:style w:type="paragraph" w:customStyle="1" w:styleId="26">
    <w:name w:val="מכרז2"/>
    <w:basedOn w:val="27"/>
    <w:uiPriority w:val="99"/>
    <w:rsid w:val="00B82CF8"/>
    <w:pPr>
      <w:numPr>
        <w:ilvl w:val="1"/>
        <w:numId w:val="67"/>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2"/>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4">
    <w:name w:val="ממוספר 4 תו תו תו"/>
    <w:basedOn w:val="af2"/>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2">
    <w:name w:val="כותרת ללא מספור תו"/>
    <w:basedOn w:val="af3"/>
    <w:link w:val="afffffff3"/>
    <w:uiPriority w:val="99"/>
    <w:locked/>
    <w:rsid w:val="00B82CF8"/>
    <w:rPr>
      <w:rFonts w:ascii="David" w:eastAsia="Times New Roman" w:hAnsi="David" w:cs="David"/>
      <w:b/>
      <w:bCs/>
      <w:sz w:val="24"/>
      <w:szCs w:val="24"/>
      <w:u w:val="single"/>
      <w:lang w:val="x-none" w:eastAsia="he-IL"/>
    </w:rPr>
  </w:style>
  <w:style w:type="paragraph" w:customStyle="1" w:styleId="afffffff3">
    <w:name w:val="כותרת ללא מספור"/>
    <w:basedOn w:val="27"/>
    <w:link w:val="afffffff2"/>
    <w:uiPriority w:val="99"/>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7"/>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6"/>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2">
    <w:name w:val="Char"/>
    <w:basedOn w:val="af2"/>
    <w:uiPriority w:val="99"/>
    <w:rsid w:val="00B82CF8"/>
    <w:pPr>
      <w:spacing w:after="160" w:line="240" w:lineRule="exact"/>
      <w:jc w:val="both"/>
    </w:pPr>
    <w:rPr>
      <w:rFonts w:ascii="Verdana" w:hAnsi="Verdana" w:cs="FrankRuehl"/>
      <w:sz w:val="16"/>
      <w:szCs w:val="20"/>
      <w:lang w:bidi="ar-SA"/>
    </w:rPr>
  </w:style>
  <w:style w:type="paragraph" w:customStyle="1" w:styleId="afffffff4">
    <w:name w:val="רשות הדואר ראשי"/>
    <w:basedOn w:val="af2"/>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5">
    <w:name w:val="רשות הדואר משני"/>
    <w:basedOn w:val="af2"/>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2"/>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2"/>
    <w:uiPriority w:val="99"/>
    <w:rsid w:val="00B82CF8"/>
    <w:pPr>
      <w:keepLines/>
      <w:numPr>
        <w:numId w:val="68"/>
      </w:numPr>
      <w:bidi/>
      <w:spacing w:before="60" w:line="360" w:lineRule="auto"/>
      <w:jc w:val="both"/>
    </w:pPr>
    <w:rPr>
      <w:rFonts w:cs="David"/>
    </w:rPr>
  </w:style>
  <w:style w:type="paragraph" w:customStyle="1" w:styleId="afffffff6">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2"/>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2"/>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2"/>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2"/>
    <w:uiPriority w:val="99"/>
    <w:rsid w:val="00B82CF8"/>
    <w:pPr>
      <w:keepLines/>
      <w:widowControl w:val="0"/>
      <w:numPr>
        <w:numId w:val="69"/>
      </w:numPr>
      <w:tabs>
        <w:tab w:val="clear" w:pos="227"/>
        <w:tab w:val="num" w:pos="360"/>
      </w:tabs>
      <w:bidi/>
      <w:spacing w:before="100" w:beforeAutospacing="1" w:after="60" w:line="360" w:lineRule="auto"/>
      <w:ind w:left="0" w:right="-720" w:firstLine="0"/>
    </w:pPr>
    <w:rPr>
      <w:rFonts w:cs="Narkisim"/>
    </w:rPr>
  </w:style>
  <w:style w:type="paragraph" w:customStyle="1" w:styleId="1ff3">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2"/>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3"/>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2"/>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7"/>
    <w:uiPriority w:val="99"/>
    <w:rsid w:val="00B82CF8"/>
    <w:pPr>
      <w:keepLines w:val="0"/>
      <w:numPr>
        <w:ilvl w:val="1"/>
        <w:numId w:val="70"/>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2"/>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3">
    <w:name w:val="מספר3"/>
    <w:basedOn w:val="af2"/>
    <w:uiPriority w:val="99"/>
    <w:rsid w:val="00B82CF8"/>
    <w:pPr>
      <w:bidi/>
      <w:spacing w:before="40" w:after="40"/>
      <w:ind w:left="1843" w:hanging="284"/>
      <w:jc w:val="both"/>
    </w:pPr>
    <w:rPr>
      <w:rFonts w:cs="David"/>
      <w:sz w:val="20"/>
    </w:rPr>
  </w:style>
  <w:style w:type="paragraph" w:customStyle="1" w:styleId="410">
    <w:name w:val="רשימה 41"/>
    <w:basedOn w:val="3e"/>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5">
    <w:name w:val="כותרת 4 מכרז תו תו תו תו תו תו"/>
    <w:basedOn w:val="af3"/>
    <w:link w:val="4f6"/>
    <w:uiPriority w:val="99"/>
    <w:locked/>
    <w:rsid w:val="00B82CF8"/>
    <w:rPr>
      <w:rFonts w:ascii="Arial" w:eastAsia="Times New Roman" w:hAnsi="Arial" w:cs="FrankRuehl"/>
      <w:b/>
      <w:bCs/>
      <w:i/>
      <w:iCs/>
      <w:caps/>
      <w:spacing w:val="40"/>
      <w:kern w:val="40"/>
      <w:sz w:val="26"/>
      <w:szCs w:val="26"/>
    </w:rPr>
  </w:style>
  <w:style w:type="paragraph" w:customStyle="1" w:styleId="4f6">
    <w:name w:val="כותרת 4 מכרז תו תו תו תו תו"/>
    <w:basedOn w:val="37"/>
    <w:link w:val="4f5"/>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a"/>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9"/>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4">
    <w:name w:val="חשכל רמה 1"/>
    <w:basedOn w:val="18"/>
    <w:uiPriority w:val="99"/>
    <w:rsid w:val="00B82CF8"/>
    <w:pPr>
      <w:pageBreakBefore/>
      <w:tabs>
        <w:tab w:val="left" w:pos="283"/>
        <w:tab w:val="num" w:pos="480"/>
        <w:tab w:val="num" w:pos="1800"/>
      </w:tabs>
      <w:spacing w:after="360" w:line="360" w:lineRule="auto"/>
      <w:ind w:left="480" w:hanging="480"/>
      <w:jc w:val="both"/>
    </w:pPr>
    <w:rPr>
      <w:rFonts w:ascii="Times New Roman" w:hAnsi="Times New Roman" w:cs="Narkisim"/>
      <w:caps/>
      <w:kern w:val="28"/>
    </w:rPr>
  </w:style>
  <w:style w:type="paragraph" w:customStyle="1" w:styleId="2ff">
    <w:name w:val="תו תו2"/>
    <w:basedOn w:val="af2"/>
    <w:uiPriority w:val="99"/>
    <w:rsid w:val="00B82CF8"/>
    <w:pPr>
      <w:spacing w:after="160" w:line="240" w:lineRule="exact"/>
      <w:jc w:val="both"/>
    </w:pPr>
    <w:rPr>
      <w:rFonts w:ascii="Verdana" w:hAnsi="Verdana" w:cs="FrankRuehl"/>
      <w:sz w:val="16"/>
      <w:szCs w:val="20"/>
      <w:lang w:bidi="ar-SA"/>
    </w:rPr>
  </w:style>
  <w:style w:type="paragraph" w:customStyle="1" w:styleId="1ff5">
    <w:name w:val="תו תו1"/>
    <w:basedOn w:val="af2"/>
    <w:uiPriority w:val="99"/>
    <w:rsid w:val="00B82CF8"/>
    <w:pPr>
      <w:spacing w:before="60" w:after="160" w:line="240" w:lineRule="exact"/>
    </w:pPr>
    <w:rPr>
      <w:rFonts w:ascii="Verdana" w:hAnsi="Verdana"/>
      <w:color w:val="FF00FF"/>
      <w:sz w:val="26"/>
      <w:szCs w:val="20"/>
      <w:lang w:val="en-GB" w:bidi="ar-SA"/>
    </w:rPr>
  </w:style>
  <w:style w:type="paragraph" w:customStyle="1" w:styleId="afffffff7">
    <w:name w:val="פסקה א"/>
    <w:basedOn w:val="af2"/>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5">
    <w:name w:val="נספח ממוספר 3"/>
    <w:basedOn w:val="38"/>
    <w:qFormat/>
    <w:rsid w:val="00B82CF8"/>
    <w:pPr>
      <w:numPr>
        <w:numId w:val="71"/>
      </w:numPr>
      <w:tabs>
        <w:tab w:val="clear" w:pos="3544"/>
        <w:tab w:val="right" w:pos="1192"/>
      </w:tabs>
      <w:spacing w:after="0"/>
    </w:pPr>
    <w:rPr>
      <w:rFonts w:cs="David"/>
    </w:rPr>
  </w:style>
  <w:style w:type="paragraph" w:customStyle="1" w:styleId="head2-p">
    <w:name w:val="head2-p"/>
    <w:basedOn w:val="af2"/>
    <w:rsid w:val="00B82CF8"/>
    <w:pPr>
      <w:keepNext/>
      <w:keepLines/>
      <w:tabs>
        <w:tab w:val="num" w:pos="2340"/>
      </w:tabs>
      <w:bidi/>
      <w:spacing w:before="60"/>
      <w:ind w:left="2340" w:hanging="1440"/>
      <w:jc w:val="both"/>
    </w:pPr>
    <w:rPr>
      <w:rFonts w:cs="David"/>
      <w:i/>
    </w:rPr>
  </w:style>
  <w:style w:type="paragraph" w:customStyle="1" w:styleId="afffffff8">
    <w:name w:val="נדון"/>
    <w:basedOn w:val="af2"/>
    <w:next w:val="af2"/>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3">
    <w:name w:val="נספח כותרת 4"/>
    <w:basedOn w:val="45"/>
    <w:qFormat/>
    <w:rsid w:val="00B82CF8"/>
    <w:pPr>
      <w:numPr>
        <w:numId w:val="71"/>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7"/>
    <w:link w:val="6Char"/>
    <w:qFormat/>
    <w:rsid w:val="00B82CF8"/>
    <w:pPr>
      <w:numPr>
        <w:ilvl w:val="5"/>
        <w:numId w:val="72"/>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7"/>
    <w:link w:val="5Char"/>
    <w:qFormat/>
    <w:rsid w:val="00B82CF8"/>
    <w:pPr>
      <w:numPr>
        <w:ilvl w:val="4"/>
        <w:numId w:val="72"/>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2"/>
    <w:next w:val="af2"/>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af2"/>
    <w:next w:val="af2"/>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2"/>
    <w:next w:val="af2"/>
    <w:uiPriority w:val="99"/>
    <w:qFormat/>
    <w:rsid w:val="00B82CF8"/>
    <w:pPr>
      <w:keepNext/>
      <w:keepLines/>
      <w:spacing w:before="40"/>
      <w:outlineLvl w:val="3"/>
    </w:pPr>
    <w:rPr>
      <w:rFonts w:ascii="Calibri Light" w:hAnsi="Calibri Light"/>
      <w:i/>
      <w:iCs/>
      <w:color w:val="2E74B5"/>
    </w:rPr>
  </w:style>
  <w:style w:type="paragraph" w:customStyle="1" w:styleId="1ff6">
    <w:name w:val="כותרת תוכן עניינים1"/>
    <w:basedOn w:val="18"/>
    <w:next w:val="af2"/>
    <w:uiPriority w:val="39"/>
    <w:qFormat/>
    <w:rsid w:val="00B82CF8"/>
    <w:pPr>
      <w:spacing w:line="256" w:lineRule="auto"/>
    </w:pPr>
    <w:rPr>
      <w:rFonts w:ascii="Calibri Light" w:hAnsi="Calibri Light" w:cs="Times New Roman"/>
      <w:color w:val="2E74B5"/>
    </w:rPr>
  </w:style>
  <w:style w:type="paragraph" w:customStyle="1" w:styleId="TOC41">
    <w:name w:val="TOC 41"/>
    <w:basedOn w:val="af2"/>
    <w:next w:val="af2"/>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2"/>
    <w:next w:val="af2"/>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2"/>
    <w:next w:val="af2"/>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2"/>
    <w:next w:val="af2"/>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2"/>
    <w:next w:val="af2"/>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2"/>
    <w:next w:val="af2"/>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7">
    <w:name w:val="כותרת טקסט1"/>
    <w:basedOn w:val="af2"/>
    <w:next w:val="af2"/>
    <w:uiPriority w:val="10"/>
    <w:qFormat/>
    <w:rsid w:val="00B82CF8"/>
    <w:pPr>
      <w:bidi/>
      <w:contextualSpacing/>
    </w:pPr>
    <w:rPr>
      <w:rFonts w:ascii="Calibri Light" w:hAnsi="Calibri Light"/>
      <w:spacing w:val="-10"/>
      <w:kern w:val="28"/>
      <w:sz w:val="56"/>
      <w:szCs w:val="56"/>
    </w:rPr>
  </w:style>
  <w:style w:type="paragraph" w:customStyle="1" w:styleId="2ff0">
    <w:name w:val="ציטוט2"/>
    <w:basedOn w:val="af2"/>
    <w:next w:val="af2"/>
    <w:uiPriority w:val="29"/>
    <w:qFormat/>
    <w:rsid w:val="00B82CF8"/>
    <w:pPr>
      <w:bidi/>
    </w:pPr>
    <w:rPr>
      <w:rFonts w:ascii="Calibri" w:eastAsiaTheme="minorHAnsi" w:hAnsi="Calibri" w:cs="Arial"/>
      <w:i/>
      <w:iCs/>
      <w:color w:val="000000"/>
      <w:sz w:val="22"/>
      <w:szCs w:val="22"/>
      <w:lang w:eastAsia="zh-CN"/>
    </w:rPr>
  </w:style>
  <w:style w:type="paragraph" w:customStyle="1" w:styleId="1ff8">
    <w:name w:val="ציטוט חזק1"/>
    <w:basedOn w:val="af2"/>
    <w:next w:val="af2"/>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7">
    <w:name w:val="סעיף רמה 4 תו"/>
    <w:basedOn w:val="af3"/>
    <w:link w:val="41"/>
    <w:locked/>
    <w:rsid w:val="00B82CF8"/>
    <w:rPr>
      <w:rFonts w:ascii="Arial" w:eastAsia="Times New Roman" w:hAnsi="Arial"/>
      <w:u w:color="0000BA"/>
    </w:rPr>
  </w:style>
  <w:style w:type="paragraph" w:customStyle="1" w:styleId="41">
    <w:name w:val="סעיף רמה 4"/>
    <w:basedOn w:val="af2"/>
    <w:link w:val="4f7"/>
    <w:autoRedefine/>
    <w:qFormat/>
    <w:rsid w:val="00B82CF8"/>
    <w:pPr>
      <w:numPr>
        <w:ilvl w:val="3"/>
        <w:numId w:val="73"/>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link w:val="5f2"/>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qFormat/>
    <w:rsid w:val="00B82CF8"/>
    <w:pPr>
      <w:numPr>
        <w:ilvl w:val="5"/>
      </w:numPr>
      <w:tabs>
        <w:tab w:val="num" w:pos="2700"/>
        <w:tab w:val="num" w:pos="2736"/>
        <w:tab w:val="num" w:pos="3240"/>
      </w:tabs>
      <w:ind w:left="4820" w:hanging="1418"/>
    </w:pPr>
  </w:style>
  <w:style w:type="character" w:styleId="afffffff9">
    <w:name w:val="footnote reference"/>
    <w:basedOn w:val="af3"/>
    <w:uiPriority w:val="99"/>
    <w:unhideWhenUsed/>
    <w:rsid w:val="00B82CF8"/>
    <w:rPr>
      <w:vertAlign w:val="superscript"/>
    </w:rPr>
  </w:style>
  <w:style w:type="character" w:styleId="afffffffa">
    <w:name w:val="endnote reference"/>
    <w:uiPriority w:val="99"/>
    <w:unhideWhenUsed/>
    <w:rsid w:val="00B82CF8"/>
    <w:rPr>
      <w:vertAlign w:val="superscript"/>
    </w:rPr>
  </w:style>
  <w:style w:type="character" w:styleId="afffffffb">
    <w:name w:val="Placeholder Text"/>
    <w:basedOn w:val="af3"/>
    <w:uiPriority w:val="99"/>
    <w:rsid w:val="00B82CF8"/>
    <w:rPr>
      <w:color w:val="808080"/>
    </w:rPr>
  </w:style>
  <w:style w:type="character" w:styleId="afffffffc">
    <w:name w:val="Subtle Emphasis"/>
    <w:basedOn w:val="af3"/>
    <w:uiPriority w:val="19"/>
    <w:qFormat/>
    <w:rsid w:val="00B82CF8"/>
    <w:rPr>
      <w:i/>
      <w:iCs/>
      <w:color w:val="808080" w:themeColor="text1" w:themeTint="7F"/>
    </w:rPr>
  </w:style>
  <w:style w:type="character" w:styleId="afffffffd">
    <w:name w:val="Intense Emphasis"/>
    <w:uiPriority w:val="21"/>
    <w:qFormat/>
    <w:rsid w:val="00B82CF8"/>
    <w:rPr>
      <w:b/>
      <w:bCs/>
      <w:i/>
      <w:iCs/>
      <w:color w:val="4F81BD"/>
    </w:rPr>
  </w:style>
  <w:style w:type="character" w:styleId="afffffffe">
    <w:name w:val="Subtle Reference"/>
    <w:basedOn w:val="af3"/>
    <w:uiPriority w:val="31"/>
    <w:qFormat/>
    <w:rsid w:val="00B82CF8"/>
    <w:rPr>
      <w:smallCaps/>
      <w:color w:val="ED7D31" w:themeColor="accent2"/>
      <w:u w:val="single"/>
    </w:rPr>
  </w:style>
  <w:style w:type="character" w:styleId="affffffff">
    <w:name w:val="Intense Reference"/>
    <w:uiPriority w:val="32"/>
    <w:qFormat/>
    <w:rsid w:val="00B82CF8"/>
    <w:rPr>
      <w:b/>
      <w:bCs/>
      <w:smallCaps/>
      <w:color w:val="C0504D"/>
      <w:spacing w:val="5"/>
      <w:u w:val="single"/>
    </w:rPr>
  </w:style>
  <w:style w:type="character" w:styleId="affffffff0">
    <w:name w:val="Book Title"/>
    <w:uiPriority w:val="33"/>
    <w:qFormat/>
    <w:rsid w:val="00B82CF8"/>
    <w:rPr>
      <w:b/>
      <w:bCs/>
      <w:smallCaps/>
      <w:spacing w:val="5"/>
    </w:rPr>
  </w:style>
  <w:style w:type="character" w:customStyle="1" w:styleId="apple-converted-space">
    <w:name w:val="apple-converted-space"/>
    <w:basedOn w:val="af3"/>
    <w:rsid w:val="00B82CF8"/>
  </w:style>
  <w:style w:type="paragraph" w:customStyle="1" w:styleId="5f3">
    <w:name w:val="כותרת .5"/>
    <w:basedOn w:val="af2"/>
    <w:link w:val="5f4"/>
    <w:qFormat/>
    <w:rsid w:val="00B82CF8"/>
    <w:rPr>
      <w:color w:val="2E74B5" w:themeColor="accent1" w:themeShade="BF"/>
    </w:rPr>
  </w:style>
  <w:style w:type="character" w:customStyle="1" w:styleId="5f4">
    <w:name w:val="כותרת .5 תו"/>
    <w:basedOn w:val="af3"/>
    <w:link w:val="5f3"/>
    <w:locked/>
    <w:rsid w:val="00B82CF8"/>
    <w:rPr>
      <w:rFonts w:ascii="Times New Roman" w:eastAsia="Times New Roman" w:hAnsi="Times New Roman" w:cs="Times New Roman"/>
      <w:color w:val="2E74B5" w:themeColor="accent1" w:themeShade="BF"/>
      <w:sz w:val="24"/>
      <w:szCs w:val="24"/>
    </w:rPr>
  </w:style>
  <w:style w:type="character" w:customStyle="1" w:styleId="1d">
    <w:name w:val="כותרת טקסט תו1"/>
    <w:aliases w:val="תואר תו"/>
    <w:basedOn w:val="af3"/>
    <w:link w:val="afffb"/>
    <w:uiPriority w:val="10"/>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3"/>
    <w:uiPriority w:val="99"/>
    <w:rsid w:val="00B82CF8"/>
    <w:rPr>
      <w:rFonts w:ascii="Times New Roman" w:eastAsia="Times New Roman" w:hAnsi="Times New Roman" w:cs="David" w:hint="default"/>
      <w:sz w:val="24"/>
      <w:szCs w:val="26"/>
      <w:lang w:eastAsia="he-IL"/>
    </w:rPr>
  </w:style>
  <w:style w:type="character" w:customStyle="1" w:styleId="1ff9">
    <w:name w:val="כניסה בגוף טקסט תו1"/>
    <w:aliases w:val="Body Text Indent תו1"/>
    <w:basedOn w:val="af3"/>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3"/>
    <w:rsid w:val="00B82CF8"/>
    <w:rPr>
      <w:rFonts w:ascii="Times New Roman" w:eastAsia="Times New Roman" w:hAnsi="Times New Roman" w:cs="Times New Roman" w:hint="default"/>
      <w:sz w:val="24"/>
      <w:szCs w:val="24"/>
    </w:rPr>
  </w:style>
  <w:style w:type="character" w:customStyle="1" w:styleId="1ffa">
    <w:name w:val="טקסט בלונים תו1"/>
    <w:basedOn w:val="af3"/>
    <w:uiPriority w:val="99"/>
    <w:semiHidden/>
    <w:rsid w:val="00B82CF8"/>
    <w:rPr>
      <w:rFonts w:ascii="Tahoma" w:eastAsia="Times New Roman" w:hAnsi="Tahoma" w:cs="Tahoma" w:hint="default"/>
      <w:sz w:val="18"/>
      <w:szCs w:val="18"/>
      <w:lang w:eastAsia="he-IL"/>
    </w:rPr>
  </w:style>
  <w:style w:type="character" w:customStyle="1" w:styleId="1ffb">
    <w:name w:val="מפת מסמך תו1"/>
    <w:basedOn w:val="af3"/>
    <w:uiPriority w:val="99"/>
    <w:semiHidden/>
    <w:rsid w:val="00B82CF8"/>
    <w:rPr>
      <w:rFonts w:ascii="Tahoma" w:eastAsia="Times New Roman" w:hAnsi="Tahoma" w:cs="Tahoma" w:hint="default"/>
      <w:sz w:val="16"/>
      <w:szCs w:val="16"/>
    </w:rPr>
  </w:style>
  <w:style w:type="character" w:customStyle="1" w:styleId="DocumentMapChar1">
    <w:name w:val="Document Map Char1"/>
    <w:basedOn w:val="af3"/>
    <w:uiPriority w:val="99"/>
    <w:semiHidden/>
    <w:rsid w:val="00B82CF8"/>
    <w:rPr>
      <w:rFonts w:ascii="Segoe UI" w:eastAsia="Times New Roman" w:hAnsi="Segoe UI" w:cs="Segoe UI" w:hint="default"/>
      <w:sz w:val="16"/>
      <w:szCs w:val="16"/>
    </w:rPr>
  </w:style>
  <w:style w:type="character" w:customStyle="1" w:styleId="1ffc">
    <w:name w:val="טקסט הערה תו1"/>
    <w:aliases w:val="Comment Text תו1"/>
    <w:basedOn w:val="af3"/>
    <w:uiPriority w:val="99"/>
    <w:rsid w:val="00B82CF8"/>
    <w:rPr>
      <w:rFonts w:ascii="Times New Roman" w:eastAsia="Times New Roman" w:hAnsi="Times New Roman" w:cs="David" w:hint="default"/>
      <w:sz w:val="20"/>
      <w:szCs w:val="20"/>
      <w:lang w:eastAsia="he-IL"/>
    </w:rPr>
  </w:style>
  <w:style w:type="character" w:customStyle="1" w:styleId="1ffd">
    <w:name w:val="נושא הערה תו1"/>
    <w:basedOn w:val="1ffc"/>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3"/>
    <w:rsid w:val="00B82CF8"/>
    <w:rPr>
      <w:rFonts w:ascii="David" w:hAnsi="David" w:cs="David" w:hint="default"/>
      <w:bCs/>
      <w:szCs w:val="24"/>
      <w:u w:val="single"/>
    </w:rPr>
  </w:style>
  <w:style w:type="character" w:customStyle="1" w:styleId="default0">
    <w:name w:val="default"/>
    <w:basedOn w:val="af3"/>
    <w:rsid w:val="00B82CF8"/>
    <w:rPr>
      <w:rFonts w:ascii="Times New Roman" w:hAnsi="Times New Roman" w:cs="Times New Roman" w:hint="default"/>
      <w:sz w:val="26"/>
      <w:szCs w:val="26"/>
    </w:rPr>
  </w:style>
  <w:style w:type="character" w:customStyle="1" w:styleId="Char3">
    <w:name w:val="טקסט סעיף Char"/>
    <w:basedOn w:val="af3"/>
    <w:rsid w:val="00B82CF8"/>
    <w:rPr>
      <w:rFonts w:ascii="Arial" w:hAnsi="Arial" w:cs="Arial" w:hint="default"/>
      <w:sz w:val="22"/>
      <w:szCs w:val="22"/>
    </w:rPr>
  </w:style>
  <w:style w:type="character" w:customStyle="1" w:styleId="hps">
    <w:name w:val="hps"/>
    <w:basedOn w:val="af3"/>
    <w:rsid w:val="00B82CF8"/>
  </w:style>
  <w:style w:type="character" w:customStyle="1" w:styleId="2ff1">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3"/>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e">
    <w:name w:val="ציטוט תו1"/>
    <w:basedOn w:val="af3"/>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3"/>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1">
    <w:name w:val="הצעת מחיר תו"/>
    <w:basedOn w:val="af3"/>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
    <w:name w:val="ציטוט חזק תו1"/>
    <w:basedOn w:val="af3"/>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3"/>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2">
    <w:name w:val="הצעת מחיר חזקה תו"/>
    <w:basedOn w:val="af3"/>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3"/>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3"/>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2"/>
    <w:next w:val="af2"/>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3"/>
    <w:link w:val="z-"/>
    <w:uiPriority w:val="99"/>
    <w:rsid w:val="00B82CF8"/>
    <w:rPr>
      <w:rFonts w:ascii="Arial" w:eastAsia="Times New Roman" w:hAnsi="Arial" w:cs="Arial"/>
      <w:vanish/>
      <w:sz w:val="16"/>
      <w:szCs w:val="16"/>
    </w:rPr>
  </w:style>
  <w:style w:type="paragraph" w:styleId="z-1">
    <w:name w:val="HTML Bottom of Form"/>
    <w:basedOn w:val="af2"/>
    <w:next w:val="af2"/>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3"/>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4">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3">
    <w:name w:val="טקסט בסיסי תו תו"/>
    <w:uiPriority w:val="99"/>
    <w:rsid w:val="00B82CF8"/>
    <w:rPr>
      <w:rFonts w:ascii="Narkisim" w:hAnsi="Narkisim" w:cs="Narkisim" w:hint="default"/>
      <w:sz w:val="24"/>
      <w:szCs w:val="24"/>
      <w:lang w:val="en-US" w:eastAsia="en-US" w:bidi="he-IL"/>
    </w:rPr>
  </w:style>
  <w:style w:type="character" w:customStyle="1" w:styleId="affffffff4">
    <w:name w:val="טקסט בסיסי תו תו תו"/>
    <w:uiPriority w:val="99"/>
    <w:rsid w:val="00B82CF8"/>
    <w:rPr>
      <w:rFonts w:ascii="Narkisim" w:hAnsi="Narkisim" w:cs="Narkisim" w:hint="default"/>
      <w:sz w:val="24"/>
      <w:szCs w:val="24"/>
      <w:lang w:val="en-US" w:eastAsia="en-US" w:bidi="he-IL"/>
    </w:rPr>
  </w:style>
  <w:style w:type="character" w:customStyle="1" w:styleId="4f8">
    <w:name w:val="ממוספר 4 תו תו"/>
    <w:basedOn w:val="3ff4"/>
    <w:rsid w:val="00B82CF8"/>
    <w:rPr>
      <w:rFonts w:ascii="David" w:hAnsi="David" w:cs="David" w:hint="default"/>
      <w:b/>
      <w:bCs/>
      <w:smallCaps/>
      <w:sz w:val="24"/>
      <w:szCs w:val="24"/>
    </w:rPr>
  </w:style>
  <w:style w:type="character" w:customStyle="1" w:styleId="babcptermstyle1">
    <w:name w:val="bab_cptermstyle1"/>
    <w:basedOn w:val="af3"/>
    <w:uiPriority w:val="99"/>
    <w:rsid w:val="00B82CF8"/>
    <w:rPr>
      <w:b/>
      <w:bCs/>
    </w:rPr>
  </w:style>
  <w:style w:type="character" w:customStyle="1" w:styleId="content">
    <w:name w:val="content"/>
    <w:basedOn w:val="af3"/>
    <w:uiPriority w:val="99"/>
    <w:rsid w:val="00B82CF8"/>
  </w:style>
  <w:style w:type="character" w:customStyle="1" w:styleId="4f9">
    <w:name w:val="ממוספר 4 תו תו תו תו"/>
    <w:basedOn w:val="af3"/>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2"/>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3"/>
    <w:rsid w:val="00B82CF8"/>
  </w:style>
  <w:style w:type="character" w:customStyle="1" w:styleId="Style1Char">
    <w:name w:val="Style1 Char"/>
    <w:basedOn w:val="afffff"/>
    <w:rsid w:val="00B82CF8"/>
    <w:rPr>
      <w:rFonts w:ascii="Narkisim" w:eastAsia="Times New Roman" w:hAnsi="Narkisim" w:cs="Narkisim"/>
      <w:b/>
      <w:bCs/>
      <w:sz w:val="28"/>
      <w:szCs w:val="28"/>
      <w:u w:val="single"/>
    </w:rPr>
  </w:style>
  <w:style w:type="character" w:customStyle="1" w:styleId="1fff0">
    <w:name w:val="הדגשה עדינה1"/>
    <w:basedOn w:val="af3"/>
    <w:uiPriority w:val="19"/>
    <w:qFormat/>
    <w:rsid w:val="00B82CF8"/>
    <w:rPr>
      <w:i/>
      <w:iCs/>
      <w:color w:val="808080"/>
    </w:rPr>
  </w:style>
  <w:style w:type="character" w:customStyle="1" w:styleId="1fff1">
    <w:name w:val="הפניה עדינה1"/>
    <w:basedOn w:val="af3"/>
    <w:uiPriority w:val="31"/>
    <w:qFormat/>
    <w:rsid w:val="00B82CF8"/>
    <w:rPr>
      <w:smallCaps/>
      <w:color w:val="ED7D31"/>
      <w:u w:val="single"/>
    </w:rPr>
  </w:style>
  <w:style w:type="character" w:customStyle="1" w:styleId="411">
    <w:name w:val="כותרת 4 תו1"/>
    <w:basedOn w:val="af3"/>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2">
    <w:name w:val="כותרת טקסט תו2"/>
    <w:basedOn w:val="af3"/>
    <w:uiPriority w:val="10"/>
    <w:rsid w:val="00B82CF8"/>
    <w:rPr>
      <w:rFonts w:asciiTheme="majorHAnsi" w:eastAsiaTheme="majorEastAsia" w:hAnsiTheme="majorHAnsi" w:cstheme="majorBidi" w:hint="default"/>
      <w:spacing w:val="-10"/>
      <w:kern w:val="28"/>
      <w:sz w:val="56"/>
      <w:szCs w:val="56"/>
    </w:rPr>
  </w:style>
  <w:style w:type="character" w:customStyle="1" w:styleId="2ff3">
    <w:name w:val="ציטוט תו2"/>
    <w:basedOn w:val="af3"/>
    <w:uiPriority w:val="29"/>
    <w:rsid w:val="00B82CF8"/>
    <w:rPr>
      <w:i/>
      <w:iCs/>
      <w:color w:val="404040" w:themeColor="text1" w:themeTint="BF"/>
    </w:rPr>
  </w:style>
  <w:style w:type="character" w:customStyle="1" w:styleId="2ff4">
    <w:name w:val="ציטוט חזק תו2"/>
    <w:basedOn w:val="af3"/>
    <w:uiPriority w:val="30"/>
    <w:rsid w:val="00B82CF8"/>
    <w:rPr>
      <w:i/>
      <w:iCs/>
      <w:color w:val="5B9BD5" w:themeColor="accent1"/>
    </w:rPr>
  </w:style>
  <w:style w:type="table" w:styleId="2ff5">
    <w:name w:val="Table Colorful 2"/>
    <w:basedOn w:val="af4"/>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6">
    <w:name w:val="Table Columns 2"/>
    <w:basedOn w:val="af4"/>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2">
    <w:name w:val="Table Grid 1"/>
    <w:basedOn w:val="af4"/>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5">
    <w:name w:val="Table Grid 3"/>
    <w:basedOn w:val="af4"/>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a">
    <w:name w:val="Table List 4"/>
    <w:basedOn w:val="af4"/>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4"/>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4"/>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5">
    <w:name w:val="Light Shading"/>
    <w:basedOn w:val="af4"/>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4"/>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4"/>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4"/>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4"/>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4"/>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4"/>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3">
    <w:name w:val="טקסט טבלה תחתונה1"/>
    <w:basedOn w:val="af4"/>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רשת טבלה2"/>
    <w:basedOn w:val="af4"/>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4"/>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4">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4"/>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4"/>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4"/>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4"/>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4"/>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5">
    <w:name w:val="הצללה בהירה1"/>
    <w:basedOn w:val="af4"/>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4"/>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4"/>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4"/>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iPriority w:val="99"/>
    <w:unhideWhenUsed/>
    <w:rsid w:val="00B82CF8"/>
    <w:pPr>
      <w:numPr>
        <w:numId w:val="74"/>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iPriority w:val="99"/>
    <w:unhideWhenUsed/>
    <w:rsid w:val="00B82CF8"/>
    <w:pPr>
      <w:keepLines/>
      <w:numPr>
        <w:numId w:val="75"/>
      </w:numPr>
      <w:tabs>
        <w:tab w:val="clear" w:pos="2520"/>
        <w:tab w:val="num" w:pos="360"/>
      </w:tabs>
      <w:spacing w:line="480" w:lineRule="auto"/>
      <w:ind w:left="360"/>
    </w:pPr>
    <w:rPr>
      <w:rFonts w:cs="David"/>
      <w:sz w:val="24"/>
      <w:lang w:eastAsia="en-US"/>
    </w:rPr>
  </w:style>
  <w:style w:type="paragraph" w:styleId="5f5">
    <w:name w:val="List Number 5"/>
    <w:basedOn w:val="Normal5"/>
    <w:uiPriority w:val="99"/>
    <w:unhideWhenUsed/>
    <w:rsid w:val="00B82CF8"/>
    <w:pPr>
      <w:tabs>
        <w:tab w:val="num" w:pos="1985"/>
      </w:tabs>
      <w:ind w:left="1985" w:hanging="567"/>
    </w:pPr>
  </w:style>
  <w:style w:type="paragraph" w:styleId="50">
    <w:name w:val="List Bullet 5"/>
    <w:basedOn w:val="Normal5"/>
    <w:autoRedefine/>
    <w:uiPriority w:val="99"/>
    <w:unhideWhenUsed/>
    <w:rsid w:val="00B82CF8"/>
    <w:pPr>
      <w:numPr>
        <w:numId w:val="76"/>
      </w:numPr>
      <w:tabs>
        <w:tab w:val="num" w:pos="360"/>
      </w:tabs>
      <w:ind w:left="1418" w:firstLine="0"/>
    </w:pPr>
  </w:style>
  <w:style w:type="paragraph" w:customStyle="1" w:styleId="affffffff6">
    <w:name w:val="תהליך"/>
    <w:basedOn w:val="af2"/>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2"/>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b">
    <w:name w:val="סגנון כותרת 4 + לא מודגש"/>
    <w:basedOn w:val="af2"/>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2"/>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2"/>
    <w:rsid w:val="00B82CF8"/>
    <w:pPr>
      <w:numPr>
        <w:ilvl w:val="4"/>
        <w:numId w:val="21"/>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3"/>
      </w:numPr>
    </w:pPr>
  </w:style>
  <w:style w:type="numbering" w:customStyle="1" w:styleId="-0">
    <w:name w:val="משרד האוצר - מדורג קצר"/>
    <w:uiPriority w:val="99"/>
    <w:rsid w:val="00B82CF8"/>
    <w:pPr>
      <w:numPr>
        <w:numId w:val="77"/>
      </w:numPr>
    </w:pPr>
  </w:style>
  <w:style w:type="numbering" w:customStyle="1" w:styleId="Style2">
    <w:name w:val="Style2"/>
    <w:rsid w:val="00B82CF8"/>
    <w:pPr>
      <w:numPr>
        <w:numId w:val="78"/>
      </w:numPr>
    </w:pPr>
  </w:style>
  <w:style w:type="numbering" w:styleId="111111">
    <w:name w:val="Outline List 2"/>
    <w:basedOn w:val="af5"/>
    <w:unhideWhenUsed/>
    <w:rsid w:val="00B82CF8"/>
    <w:pPr>
      <w:numPr>
        <w:numId w:val="79"/>
      </w:numPr>
    </w:pPr>
  </w:style>
  <w:style w:type="numbering" w:customStyle="1" w:styleId="Style1">
    <w:name w:val="Style1"/>
    <w:rsid w:val="00B82CF8"/>
    <w:pPr>
      <w:numPr>
        <w:numId w:val="80"/>
      </w:numPr>
    </w:pPr>
  </w:style>
  <w:style w:type="table" w:customStyle="1" w:styleId="3ff6">
    <w:name w:val="רשת טבלה3"/>
    <w:basedOn w:val="af4"/>
    <w:next w:val="aff8"/>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7">
    <w:name w:val="page number"/>
    <w:basedOn w:val="af3"/>
    <w:rsid w:val="00EC56B6"/>
  </w:style>
  <w:style w:type="numbering" w:customStyle="1" w:styleId="1fff6">
    <w:name w:val="ללא רשימה1"/>
    <w:next w:val="af5"/>
    <w:uiPriority w:val="99"/>
    <w:semiHidden/>
    <w:unhideWhenUsed/>
    <w:rsid w:val="00EC56B6"/>
  </w:style>
  <w:style w:type="numbering" w:customStyle="1" w:styleId="2ff8">
    <w:name w:val="ללא רשימה2"/>
    <w:next w:val="af5"/>
    <w:uiPriority w:val="99"/>
    <w:semiHidden/>
    <w:unhideWhenUsed/>
    <w:rsid w:val="00EC56B6"/>
  </w:style>
  <w:style w:type="character" w:styleId="affffffff8">
    <w:name w:val="Emphasis"/>
    <w:qFormat/>
    <w:rsid w:val="00EC56B6"/>
    <w:rPr>
      <w:i/>
      <w:iCs/>
    </w:rPr>
  </w:style>
  <w:style w:type="numbering" w:customStyle="1" w:styleId="3ff7">
    <w:name w:val="ללא רשימה3"/>
    <w:next w:val="af5"/>
    <w:uiPriority w:val="99"/>
    <w:semiHidden/>
    <w:unhideWhenUsed/>
    <w:rsid w:val="00EC56B6"/>
  </w:style>
  <w:style w:type="numbering" w:customStyle="1" w:styleId="4fc">
    <w:name w:val="ללא רשימה4"/>
    <w:next w:val="af5"/>
    <w:uiPriority w:val="99"/>
    <w:semiHidden/>
    <w:unhideWhenUsed/>
    <w:rsid w:val="00EC56B6"/>
  </w:style>
  <w:style w:type="character" w:styleId="affffffff9">
    <w:name w:val="line number"/>
    <w:basedOn w:val="af3"/>
    <w:uiPriority w:val="99"/>
    <w:rsid w:val="00EC56B6"/>
  </w:style>
  <w:style w:type="numbering" w:customStyle="1" w:styleId="116">
    <w:name w:val="ללא רשימה11"/>
    <w:next w:val="af5"/>
    <w:uiPriority w:val="99"/>
    <w:semiHidden/>
    <w:unhideWhenUsed/>
    <w:rsid w:val="00EC56B6"/>
  </w:style>
  <w:style w:type="paragraph" w:customStyle="1" w:styleId="font6">
    <w:name w:val="font6"/>
    <w:basedOn w:val="af2"/>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2"/>
    <w:rsid w:val="0019677E"/>
    <w:pPr>
      <w:spacing w:before="100" w:beforeAutospacing="1" w:after="100" w:afterAutospacing="1"/>
    </w:pPr>
    <w:rPr>
      <w:color w:val="000000"/>
      <w:sz w:val="14"/>
      <w:szCs w:val="14"/>
    </w:rPr>
  </w:style>
  <w:style w:type="paragraph" w:customStyle="1" w:styleId="xl65">
    <w:name w:val="xl65"/>
    <w:basedOn w:val="af2"/>
    <w:rsid w:val="0019677E"/>
    <w:pPr>
      <w:spacing w:before="100" w:beforeAutospacing="1" w:after="100" w:afterAutospacing="1"/>
    </w:pPr>
  </w:style>
  <w:style w:type="paragraph" w:customStyle="1" w:styleId="xl67">
    <w:name w:val="xl67"/>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2"/>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2"/>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2"/>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2"/>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2"/>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3"/>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2"/>
    <w:link w:val="HeadingPerekChar"/>
    <w:qFormat/>
    <w:rsid w:val="00F04931"/>
    <w:pPr>
      <w:numPr>
        <w:numId w:val="81"/>
      </w:numPr>
      <w:bidi/>
      <w:jc w:val="both"/>
    </w:pPr>
    <w:rPr>
      <w:rFonts w:cs="David"/>
      <w:b/>
      <w:bCs/>
      <w:sz w:val="32"/>
      <w:szCs w:val="32"/>
      <w:lang w:eastAsia="he-IL"/>
    </w:rPr>
  </w:style>
  <w:style w:type="paragraph" w:customStyle="1" w:styleId="PARA1">
    <w:name w:val="PARA 1"/>
    <w:basedOn w:val="af2"/>
    <w:qFormat/>
    <w:rsid w:val="00F04931"/>
    <w:pPr>
      <w:numPr>
        <w:ilvl w:val="1"/>
        <w:numId w:val="81"/>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2"/>
    <w:qFormat/>
    <w:rsid w:val="00F04931"/>
    <w:pPr>
      <w:numPr>
        <w:ilvl w:val="3"/>
        <w:numId w:val="81"/>
      </w:numPr>
      <w:tabs>
        <w:tab w:val="left" w:pos="387"/>
      </w:tabs>
      <w:bidi/>
      <w:spacing w:before="120"/>
      <w:jc w:val="both"/>
    </w:pPr>
    <w:rPr>
      <w:rFonts w:cs="Narkisim"/>
      <w:lang w:eastAsia="he-IL"/>
    </w:rPr>
  </w:style>
  <w:style w:type="paragraph" w:customStyle="1" w:styleId="V1">
    <w:name w:val="V1"/>
    <w:basedOn w:val="afb"/>
    <w:qFormat/>
    <w:rsid w:val="00827483"/>
    <w:pPr>
      <w:numPr>
        <w:ilvl w:val="1"/>
        <w:numId w:val="82"/>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3"/>
    <w:uiPriority w:val="99"/>
    <w:semiHidden/>
    <w:unhideWhenUsed/>
    <w:rsid w:val="00DA0FB4"/>
    <w:rPr>
      <w:color w:val="605E5C"/>
      <w:shd w:val="clear" w:color="auto" w:fill="E1DFDD"/>
    </w:rPr>
  </w:style>
  <w:style w:type="character" w:customStyle="1" w:styleId="2ff9">
    <w:name w:val="אזכור לא מזוהה2"/>
    <w:basedOn w:val="af3"/>
    <w:uiPriority w:val="99"/>
    <w:semiHidden/>
    <w:unhideWhenUsed/>
    <w:rsid w:val="00EC0996"/>
    <w:rPr>
      <w:color w:val="605E5C"/>
      <w:shd w:val="clear" w:color="auto" w:fill="E1DFDD"/>
    </w:rPr>
  </w:style>
  <w:style w:type="paragraph" w:customStyle="1" w:styleId="24">
    <w:name w:val="נספח רמה 2"/>
    <w:basedOn w:val="1110"/>
    <w:link w:val="2ffa"/>
    <w:qFormat/>
    <w:rsid w:val="0052077E"/>
    <w:pPr>
      <w:keepNext/>
      <w:numPr>
        <w:ilvl w:val="1"/>
        <w:numId w:val="84"/>
      </w:numPr>
      <w:spacing w:line="276" w:lineRule="auto"/>
    </w:pPr>
  </w:style>
  <w:style w:type="character" w:customStyle="1" w:styleId="2ffa">
    <w:name w:val="נספח רמה 2 תו"/>
    <w:basedOn w:val="1112"/>
    <w:link w:val="24"/>
    <w:rsid w:val="0052077E"/>
    <w:rPr>
      <w:rFonts w:ascii="Narkisim" w:eastAsia="Times New Roman" w:hAnsi="Narkisim" w:cs="Narkisim"/>
      <w:sz w:val="24"/>
      <w:szCs w:val="24"/>
    </w:rPr>
  </w:style>
  <w:style w:type="paragraph" w:customStyle="1" w:styleId="-111">
    <w:name w:val="א - חלק ב1 1.1"/>
    <w:basedOn w:val="110"/>
    <w:link w:val="-1110"/>
    <w:qFormat/>
    <w:rsid w:val="007208DF"/>
    <w:pPr>
      <w:numPr>
        <w:numId w:val="83"/>
      </w:numPr>
    </w:pPr>
  </w:style>
  <w:style w:type="character" w:customStyle="1" w:styleId="-1110">
    <w:name w:val="א - חלק ב1 1.1 תו"/>
    <w:basedOn w:val="113"/>
    <w:link w:val="-111"/>
    <w:rsid w:val="007208DF"/>
    <w:rPr>
      <w:rFonts w:ascii="Narkisim" w:hAnsi="Narkisim" w:cs="Narkisim"/>
      <w:sz w:val="24"/>
      <w:szCs w:val="24"/>
    </w:rPr>
  </w:style>
  <w:style w:type="paragraph" w:customStyle="1" w:styleId="2ffb">
    <w:name w:val="ממוספר 2"/>
    <w:basedOn w:val="af2"/>
    <w:link w:val="2ffc"/>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a"/>
    <w:link w:val="117"/>
    <w:qFormat/>
    <w:rsid w:val="00D87C50"/>
    <w:pPr>
      <w:numPr>
        <w:ilvl w:val="1"/>
        <w:numId w:val="85"/>
      </w:numPr>
      <w:overflowPunct/>
      <w:autoSpaceDE/>
      <w:autoSpaceDN/>
      <w:adjustRightInd/>
      <w:ind w:hanging="577"/>
      <w:jc w:val="both"/>
    </w:pPr>
    <w:rPr>
      <w:rFonts w:ascii="Narkisim" w:hAnsi="Narkisim" w:cs="Narkisim"/>
      <w:sz w:val="24"/>
    </w:rPr>
  </w:style>
  <w:style w:type="paragraph" w:customStyle="1" w:styleId="111">
    <w:name w:val="סעיף 1.1.1"/>
    <w:basedOn w:val="af2"/>
    <w:link w:val="1114"/>
    <w:qFormat/>
    <w:rsid w:val="00D87C50"/>
    <w:pPr>
      <w:numPr>
        <w:ilvl w:val="2"/>
        <w:numId w:val="85"/>
      </w:numPr>
      <w:bidi/>
      <w:jc w:val="both"/>
    </w:pPr>
    <w:rPr>
      <w:rFonts w:ascii="Narkisim" w:hAnsi="Narkisim" w:cs="Narkisim"/>
      <w:lang w:eastAsia="he-IL"/>
    </w:rPr>
  </w:style>
  <w:style w:type="character" w:customStyle="1" w:styleId="117">
    <w:name w:val="סעיף 1.1 תו"/>
    <w:link w:val="11"/>
    <w:rsid w:val="00D87C50"/>
    <w:rPr>
      <w:rFonts w:ascii="Narkisim" w:eastAsia="Times New Roman" w:hAnsi="Narkisim" w:cs="Narkisim"/>
      <w:sz w:val="24"/>
      <w:szCs w:val="24"/>
      <w:lang w:eastAsia="he-IL"/>
    </w:rPr>
  </w:style>
  <w:style w:type="character" w:customStyle="1" w:styleId="1114">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2"/>
    <w:link w:val="1fff8"/>
    <w:qFormat/>
    <w:rsid w:val="00D87C50"/>
    <w:pPr>
      <w:numPr>
        <w:numId w:val="85"/>
      </w:numPr>
      <w:bidi/>
      <w:jc w:val="both"/>
    </w:pPr>
    <w:rPr>
      <w:rFonts w:cs="David"/>
      <w:b/>
      <w:bCs/>
      <w:lang w:eastAsia="he-IL"/>
    </w:rPr>
  </w:style>
  <w:style w:type="character" w:customStyle="1" w:styleId="1fff8">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numbering" w:customStyle="1" w:styleId="5f6">
    <w:name w:val="ללא רשימה5"/>
    <w:next w:val="af5"/>
    <w:uiPriority w:val="99"/>
    <w:semiHidden/>
    <w:unhideWhenUsed/>
    <w:rsid w:val="009C5136"/>
  </w:style>
  <w:style w:type="paragraph" w:customStyle="1" w:styleId="1fff9">
    <w:name w:val="בסיס 1"/>
    <w:basedOn w:val="af2"/>
    <w:next w:val="af2"/>
    <w:rsid w:val="009C5136"/>
    <w:pPr>
      <w:bidi/>
      <w:spacing w:after="120" w:line="360" w:lineRule="auto"/>
      <w:ind w:left="680" w:hanging="680"/>
      <w:jc w:val="both"/>
    </w:pPr>
    <w:rPr>
      <w:rFonts w:cs="David"/>
      <w:bCs/>
      <w:sz w:val="28"/>
      <w:szCs w:val="32"/>
      <w:u w:val="single"/>
    </w:rPr>
  </w:style>
  <w:style w:type="paragraph" w:customStyle="1" w:styleId="affffffffa">
    <w:name w:val="כותרת פרק"/>
    <w:basedOn w:val="af2"/>
    <w:next w:val="af2"/>
    <w:rsid w:val="009C5136"/>
    <w:pPr>
      <w:tabs>
        <w:tab w:val="left" w:pos="454"/>
      </w:tabs>
      <w:bidi/>
      <w:spacing w:after="360" w:line="360" w:lineRule="auto"/>
      <w:jc w:val="center"/>
    </w:pPr>
    <w:rPr>
      <w:rFonts w:cs="David"/>
      <w:b/>
      <w:bCs/>
      <w:spacing w:val="20"/>
      <w:sz w:val="44"/>
      <w:szCs w:val="44"/>
      <w:u w:val="single"/>
    </w:rPr>
  </w:style>
  <w:style w:type="character" w:customStyle="1" w:styleId="3ff8">
    <w:name w:val="טקסט בסיסי תו תו3"/>
    <w:rsid w:val="009C5136"/>
    <w:rPr>
      <w:rFonts w:ascii="Times New Roman" w:eastAsia="Times New Roman" w:hAnsi="Times New Roman" w:cs="Times New Roman"/>
      <w:sz w:val="24"/>
      <w:szCs w:val="24"/>
      <w:lang w:bidi="he-IL"/>
    </w:rPr>
  </w:style>
  <w:style w:type="table" w:customStyle="1" w:styleId="4fd">
    <w:name w:val="רשת טבלה4"/>
    <w:basedOn w:val="af4"/>
    <w:next w:val="aff8"/>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בסיס 2"/>
    <w:basedOn w:val="af2"/>
    <w:rsid w:val="009C5136"/>
    <w:pPr>
      <w:bidi/>
      <w:spacing w:line="360" w:lineRule="auto"/>
      <w:ind w:left="1587" w:hanging="907"/>
      <w:jc w:val="both"/>
    </w:pPr>
    <w:rPr>
      <w:rFonts w:cs="David"/>
      <w:sz w:val="26"/>
      <w:szCs w:val="26"/>
    </w:rPr>
  </w:style>
  <w:style w:type="numbering" w:customStyle="1" w:styleId="120">
    <w:name w:val="ללא רשימה12"/>
    <w:next w:val="af5"/>
    <w:uiPriority w:val="99"/>
    <w:semiHidden/>
    <w:unhideWhenUsed/>
    <w:rsid w:val="009C5136"/>
  </w:style>
  <w:style w:type="table" w:customStyle="1" w:styleId="1fffa">
    <w:name w:val="טבלת רשת1"/>
    <w:basedOn w:val="af4"/>
    <w:next w:val="aff8"/>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2"/>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0">
    <w:name w:val="רשימת מאור מדורגת"/>
    <w:rsid w:val="009C5136"/>
    <w:pPr>
      <w:numPr>
        <w:numId w:val="86"/>
      </w:numPr>
    </w:pPr>
  </w:style>
  <w:style w:type="paragraph" w:customStyle="1" w:styleId="af">
    <w:name w:val="מספור"/>
    <w:basedOn w:val="af2"/>
    <w:link w:val="affffffffb"/>
    <w:uiPriority w:val="1"/>
    <w:qFormat/>
    <w:rsid w:val="009C5136"/>
    <w:pPr>
      <w:numPr>
        <w:numId w:val="87"/>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b">
    <w:name w:val="מספור תו"/>
    <w:link w:val="af"/>
    <w:uiPriority w:val="1"/>
    <w:rsid w:val="009C5136"/>
    <w:rPr>
      <w:rFonts w:ascii="Times New Roman" w:eastAsia="Times New Roman" w:hAnsi="Times New Roman" w:cs="Times New Roman"/>
      <w:szCs w:val="24"/>
      <w:lang w:val="x-none" w:eastAsia="he-IL"/>
    </w:rPr>
  </w:style>
  <w:style w:type="paragraph" w:customStyle="1" w:styleId="af1">
    <w:name w:val="ממסופר מדורג"/>
    <w:basedOn w:val="af"/>
    <w:link w:val="affffffffc"/>
    <w:uiPriority w:val="1"/>
    <w:rsid w:val="009C5136"/>
    <w:pPr>
      <w:numPr>
        <w:numId w:val="88"/>
      </w:numPr>
    </w:pPr>
  </w:style>
  <w:style w:type="paragraph" w:customStyle="1" w:styleId="affffffffd">
    <w:name w:val="מ. מדורג"/>
    <w:basedOn w:val="af1"/>
    <w:link w:val="affffffffe"/>
    <w:uiPriority w:val="1"/>
    <w:rsid w:val="009C5136"/>
    <w:pPr>
      <w:ind w:left="360"/>
    </w:pPr>
  </w:style>
  <w:style w:type="character" w:customStyle="1" w:styleId="affffffffc">
    <w:name w:val="ממסופר מדורג תו"/>
    <w:link w:val="af1"/>
    <w:uiPriority w:val="1"/>
    <w:rsid w:val="009C5136"/>
    <w:rPr>
      <w:rFonts w:ascii="Times New Roman" w:eastAsia="Times New Roman" w:hAnsi="Times New Roman" w:cs="Times New Roman"/>
      <w:szCs w:val="24"/>
      <w:lang w:val="x-none" w:eastAsia="he-IL"/>
    </w:rPr>
  </w:style>
  <w:style w:type="character" w:customStyle="1" w:styleId="affffffffe">
    <w:name w:val="מ. מדורג תו"/>
    <w:link w:val="affffffffd"/>
    <w:uiPriority w:val="1"/>
    <w:rsid w:val="009C5136"/>
    <w:rPr>
      <w:rFonts w:ascii="Times New Roman" w:eastAsia="Times New Roman" w:hAnsi="Times New Roman" w:cs="Times New Roman"/>
      <w:szCs w:val="24"/>
      <w:lang w:val="x-none" w:eastAsia="he-IL"/>
    </w:rPr>
  </w:style>
  <w:style w:type="paragraph" w:customStyle="1" w:styleId="a8">
    <w:name w:val="מדורג ממוספר"/>
    <w:basedOn w:val="af2"/>
    <w:link w:val="afffffffff"/>
    <w:uiPriority w:val="1"/>
    <w:qFormat/>
    <w:rsid w:val="009C5136"/>
    <w:pPr>
      <w:numPr>
        <w:numId w:val="89"/>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2">
    <w:name w:val="מדורג תו"/>
    <w:link w:val="a9"/>
    <w:uiPriority w:val="99"/>
    <w:rsid w:val="009C5136"/>
    <w:rPr>
      <w:rFonts w:ascii="Times New Roman" w:eastAsia="Times New Roman" w:hAnsi="Times New Roman" w:cs="David"/>
      <w:sz w:val="24"/>
      <w:szCs w:val="26"/>
      <w:lang w:eastAsia="he-IL"/>
    </w:rPr>
  </w:style>
  <w:style w:type="paragraph" w:customStyle="1" w:styleId="afffffffff0">
    <w:name w:val="תבליט"/>
    <w:basedOn w:val="afff8"/>
    <w:link w:val="afffffffff1"/>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f">
    <w:name w:val="מדורג ממוספר תו"/>
    <w:link w:val="a8"/>
    <w:uiPriority w:val="1"/>
    <w:rsid w:val="009C5136"/>
    <w:rPr>
      <w:rFonts w:ascii="Times New Roman" w:eastAsia="Times New Roman" w:hAnsi="Times New Roman" w:cs="Times New Roman"/>
      <w:szCs w:val="24"/>
      <w:lang w:val="x-none" w:eastAsia="he-IL"/>
    </w:rPr>
  </w:style>
  <w:style w:type="character" w:customStyle="1" w:styleId="afff9">
    <w:name w:val="רשימה מתובלטת תו"/>
    <w:link w:val="afff8"/>
    <w:rsid w:val="009C5136"/>
    <w:rPr>
      <w:rFonts w:ascii="Times New Roman" w:eastAsia="Times New Roman" w:hAnsi="Times New Roman" w:cs="David"/>
      <w:sz w:val="24"/>
      <w:szCs w:val="24"/>
    </w:rPr>
  </w:style>
  <w:style w:type="character" w:customStyle="1" w:styleId="afffffffff1">
    <w:name w:val="תבליט תו"/>
    <w:link w:val="afffffffff0"/>
    <w:rsid w:val="009C5136"/>
    <w:rPr>
      <w:rFonts w:ascii="Times New Roman" w:eastAsia="Times New Roman" w:hAnsi="Times New Roman" w:cs="Times New Roman"/>
      <w:szCs w:val="24"/>
      <w:lang w:val="x-none" w:eastAsia="he-IL"/>
    </w:rPr>
  </w:style>
  <w:style w:type="numbering" w:customStyle="1" w:styleId="1115">
    <w:name w:val="ללא רשימה111"/>
    <w:next w:val="af5"/>
    <w:semiHidden/>
    <w:unhideWhenUsed/>
    <w:rsid w:val="009C5136"/>
  </w:style>
  <w:style w:type="paragraph" w:customStyle="1" w:styleId="3ff9">
    <w:name w:val="בסיס 3"/>
    <w:basedOn w:val="af2"/>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8">
    <w:name w:val="טבלת רשת11"/>
    <w:basedOn w:val="af4"/>
    <w:next w:val="aff8"/>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b">
    <w:name w:val="1הסכם"/>
    <w:basedOn w:val="2ffd"/>
    <w:rsid w:val="009C5136"/>
    <w:pPr>
      <w:ind w:left="1134" w:hanging="454"/>
    </w:pPr>
  </w:style>
  <w:style w:type="paragraph" w:customStyle="1" w:styleId="N-4">
    <w:name w:val="N-4"/>
    <w:basedOn w:val="af2"/>
    <w:rsid w:val="009C5136"/>
    <w:pPr>
      <w:bidi/>
      <w:ind w:left="2976"/>
    </w:pPr>
    <w:rPr>
      <w:rFonts w:cs="David"/>
      <w:spacing w:val="10"/>
      <w:sz w:val="20"/>
      <w:lang w:eastAsia="he-IL"/>
    </w:rPr>
  </w:style>
  <w:style w:type="paragraph" w:customStyle="1" w:styleId="N-3">
    <w:name w:val="N-3"/>
    <w:basedOn w:val="af2"/>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2"/>
    <w:rsid w:val="009C5136"/>
    <w:pPr>
      <w:overflowPunct w:val="0"/>
      <w:autoSpaceDE w:val="0"/>
      <w:autoSpaceDN w:val="0"/>
      <w:bidi/>
      <w:adjustRightInd w:val="0"/>
      <w:ind w:left="1247"/>
      <w:textAlignment w:val="baseline"/>
    </w:pPr>
    <w:rPr>
      <w:rFonts w:cs="David"/>
      <w:spacing w:val="10"/>
      <w:sz w:val="20"/>
    </w:rPr>
  </w:style>
  <w:style w:type="paragraph" w:customStyle="1" w:styleId="afffffffff2">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2"/>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2"/>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2"/>
    <w:rsid w:val="009C5136"/>
    <w:pPr>
      <w:bidi/>
    </w:pPr>
    <w:rPr>
      <w:rFonts w:cs="David"/>
      <w:sz w:val="16"/>
      <w:szCs w:val="20"/>
      <w:lang w:eastAsia="he-IL"/>
    </w:rPr>
  </w:style>
  <w:style w:type="paragraph" w:customStyle="1" w:styleId="Table0">
    <w:name w:val="Table"/>
    <w:basedOn w:val="af2"/>
    <w:rsid w:val="009C5136"/>
    <w:pPr>
      <w:bidi/>
      <w:ind w:left="680"/>
      <w:jc w:val="both"/>
    </w:pPr>
    <w:rPr>
      <w:rFonts w:cs="David"/>
      <w:sz w:val="26"/>
      <w:szCs w:val="26"/>
      <w:lang w:eastAsia="he-IL"/>
    </w:rPr>
  </w:style>
  <w:style w:type="paragraph" w:customStyle="1" w:styleId="1fffc">
    <w:name w:val="כותרת ימנית 1"/>
    <w:basedOn w:val="af2"/>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e">
    <w:name w:val="פיסקה רמה 2"/>
    <w:basedOn w:val="af2"/>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3">
    <w:name w:val="Signature"/>
    <w:basedOn w:val="af2"/>
    <w:link w:val="afffffffff4"/>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4">
    <w:name w:val="חתימה תו"/>
    <w:basedOn w:val="af3"/>
    <w:link w:val="afffffffff3"/>
    <w:rsid w:val="009C5136"/>
    <w:rPr>
      <w:rFonts w:ascii="Times New Roman" w:eastAsia="Times New Roman" w:hAnsi="Times New Roman" w:cs="Times New Roman"/>
      <w:b/>
      <w:bCs/>
      <w:spacing w:val="10"/>
      <w:sz w:val="20"/>
      <w:szCs w:val="24"/>
      <w:lang w:val="x-none" w:eastAsia="x-none"/>
    </w:rPr>
  </w:style>
  <w:style w:type="numbering" w:customStyle="1" w:styleId="112">
    <w:name w:val="סגנון11"/>
    <w:rsid w:val="009C5136"/>
    <w:pPr>
      <w:numPr>
        <w:numId w:val="90"/>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3">
    <w:name w:val="סעיף רמה 2"/>
    <w:basedOn w:val="af2"/>
    <w:link w:val="2fff"/>
    <w:autoRedefine/>
    <w:qFormat/>
    <w:rsid w:val="009C5136"/>
    <w:pPr>
      <w:numPr>
        <w:ilvl w:val="1"/>
        <w:numId w:val="91"/>
      </w:numPr>
      <w:bidi/>
      <w:spacing w:line="360" w:lineRule="auto"/>
      <w:ind w:left="567" w:hanging="567"/>
      <w:jc w:val="both"/>
    </w:pPr>
    <w:rPr>
      <w:rFonts w:ascii="Arial" w:hAnsi="Arial" w:cs="Arial"/>
      <w:sz w:val="22"/>
      <w:szCs w:val="22"/>
    </w:rPr>
  </w:style>
  <w:style w:type="paragraph" w:customStyle="1" w:styleId="34">
    <w:name w:val="סעיף רמה 3"/>
    <w:basedOn w:val="23"/>
    <w:link w:val="3ffa"/>
    <w:autoRedefine/>
    <w:qFormat/>
    <w:rsid w:val="009C5136"/>
    <w:pPr>
      <w:numPr>
        <w:ilvl w:val="2"/>
      </w:numPr>
      <w:tabs>
        <w:tab w:val="left" w:pos="1304"/>
      </w:tabs>
      <w:ind w:left="1304" w:hanging="737"/>
    </w:pPr>
  </w:style>
  <w:style w:type="table" w:customStyle="1" w:styleId="119">
    <w:name w:val="טקסט טבלה תחתונה11"/>
    <w:basedOn w:val="af4"/>
    <w:next w:val="aff8"/>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5">
    <w:name w:val="כותרת שם נספח"/>
    <w:basedOn w:val="af2"/>
    <w:rsid w:val="009C5136"/>
    <w:pPr>
      <w:bidi/>
      <w:spacing w:before="240" w:line="360" w:lineRule="auto"/>
      <w:jc w:val="both"/>
    </w:pPr>
    <w:rPr>
      <w:rFonts w:ascii="Arial" w:hAnsi="Arial" w:cs="Arial"/>
      <w:b/>
      <w:bCs/>
      <w:color w:val="1B3461"/>
      <w:sz w:val="26"/>
      <w:szCs w:val="26"/>
    </w:rPr>
  </w:style>
  <w:style w:type="paragraph" w:customStyle="1" w:styleId="afffffffff6">
    <w:name w:val="טקסט נספח"/>
    <w:basedOn w:val="afffffffff5"/>
    <w:rsid w:val="009C5136"/>
    <w:rPr>
      <w:rFonts w:cs="David"/>
      <w:b w:val="0"/>
      <w:bCs w:val="0"/>
      <w:color w:val="auto"/>
      <w:sz w:val="22"/>
      <w:szCs w:val="22"/>
    </w:rPr>
  </w:style>
  <w:style w:type="paragraph" w:customStyle="1" w:styleId="Char4">
    <w:name w:val="הדגשת צבע תו Char"/>
    <w:basedOn w:val="afffff6"/>
    <w:link w:val="CharChar0"/>
    <w:rsid w:val="009C5136"/>
    <w:pPr>
      <w:tabs>
        <w:tab w:val="clear" w:pos="1107"/>
      </w:tabs>
      <w:ind w:left="0" w:firstLine="0"/>
    </w:pPr>
    <w:rPr>
      <w:shd w:val="clear" w:color="auto" w:fill="DEE7F6"/>
    </w:rPr>
  </w:style>
  <w:style w:type="character" w:customStyle="1" w:styleId="CharChar0">
    <w:name w:val="הדגשת צבע תו Char Char"/>
    <w:link w:val="Char4"/>
    <w:rsid w:val="009C5136"/>
    <w:rPr>
      <w:rFonts w:ascii="Arial" w:eastAsia="Times New Roman" w:hAnsi="Arial" w:cs="Arial"/>
    </w:rPr>
  </w:style>
  <w:style w:type="paragraph" w:customStyle="1" w:styleId="afffffffff7">
    <w:name w:val="אייקון החשוב ביותר"/>
    <w:basedOn w:val="afffff6"/>
    <w:link w:val="afffffffff8"/>
    <w:rsid w:val="009C5136"/>
    <w:pPr>
      <w:tabs>
        <w:tab w:val="clear" w:pos="1107"/>
      </w:tabs>
      <w:ind w:left="0" w:firstLine="0"/>
    </w:pPr>
    <w:rPr>
      <w:rFonts w:ascii="Wingdings" w:hAnsi="Wingdings"/>
      <w:color w:val="5EA740"/>
      <w:position w:val="-4"/>
      <w:sz w:val="28"/>
      <w:szCs w:val="28"/>
    </w:rPr>
  </w:style>
  <w:style w:type="character" w:customStyle="1" w:styleId="afffffffff8">
    <w:name w:val="אייקון החשוב ביותר תו"/>
    <w:link w:val="afffffffff7"/>
    <w:rsid w:val="009C5136"/>
    <w:rPr>
      <w:rFonts w:ascii="Wingdings" w:eastAsia="Times New Roman" w:hAnsi="Wingdings" w:cs="Arial"/>
      <w:color w:val="5EA740"/>
      <w:position w:val="-4"/>
      <w:sz w:val="28"/>
      <w:szCs w:val="28"/>
    </w:rPr>
  </w:style>
  <w:style w:type="paragraph" w:customStyle="1" w:styleId="afffffffff9">
    <w:name w:val="אייקון רישום/דיווח"/>
    <w:basedOn w:val="afffff6"/>
    <w:link w:val="afffffffffa"/>
    <w:rsid w:val="009C5136"/>
    <w:pPr>
      <w:tabs>
        <w:tab w:val="clear" w:pos="1107"/>
      </w:tabs>
      <w:ind w:left="0" w:firstLine="0"/>
    </w:pPr>
    <w:rPr>
      <w:rFonts w:ascii="Wingdings" w:hAnsi="Wingdings"/>
      <w:color w:val="800080"/>
      <w:position w:val="-4"/>
      <w:sz w:val="28"/>
      <w:szCs w:val="28"/>
    </w:rPr>
  </w:style>
  <w:style w:type="character" w:customStyle="1" w:styleId="afffffffffa">
    <w:name w:val="אייקון רישום/דיווח תו"/>
    <w:link w:val="afffffffff9"/>
    <w:rsid w:val="009C5136"/>
    <w:rPr>
      <w:rFonts w:ascii="Wingdings" w:eastAsia="Times New Roman" w:hAnsi="Wingdings" w:cs="Arial"/>
      <w:color w:val="800080"/>
      <w:position w:val="-4"/>
      <w:sz w:val="28"/>
      <w:szCs w:val="28"/>
    </w:rPr>
  </w:style>
  <w:style w:type="paragraph" w:customStyle="1" w:styleId="afffffffffb">
    <w:name w:val="אייקון מערכות מידע"/>
    <w:basedOn w:val="afffff6"/>
    <w:link w:val="afffffffffc"/>
    <w:rsid w:val="009C5136"/>
    <w:pPr>
      <w:tabs>
        <w:tab w:val="clear" w:pos="1107"/>
      </w:tabs>
      <w:ind w:left="0" w:firstLine="0"/>
    </w:pPr>
    <w:rPr>
      <w:rFonts w:ascii="Wingdings" w:hAnsi="Wingdings"/>
      <w:color w:val="36A6E8"/>
      <w:position w:val="-4"/>
      <w:sz w:val="28"/>
      <w:szCs w:val="28"/>
    </w:rPr>
  </w:style>
  <w:style w:type="character" w:customStyle="1" w:styleId="afffffffffc">
    <w:name w:val="אייקון מערכות מידע תו"/>
    <w:link w:val="afffffffffb"/>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6"/>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d">
    <w:name w:val="טקסט סעיף תו תו"/>
    <w:rsid w:val="009C5136"/>
    <w:rPr>
      <w:rFonts w:ascii="Arial" w:hAnsi="Arial"/>
      <w:sz w:val="22"/>
      <w:szCs w:val="22"/>
    </w:rPr>
  </w:style>
  <w:style w:type="paragraph" w:customStyle="1" w:styleId="Para5">
    <w:name w:val="Para5"/>
    <w:basedOn w:val="af2"/>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2"/>
    <w:next w:val="af2"/>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2"/>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2"/>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2"/>
    <w:rsid w:val="009C5136"/>
    <w:pPr>
      <w:spacing w:before="100" w:beforeAutospacing="1" w:after="100" w:afterAutospacing="1"/>
    </w:pPr>
  </w:style>
  <w:style w:type="paragraph" w:customStyle="1" w:styleId="1fffd">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2"/>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2"/>
    <w:rsid w:val="009C5136"/>
    <w:pPr>
      <w:spacing w:before="100" w:beforeAutospacing="1" w:after="100" w:afterAutospacing="1"/>
    </w:pPr>
  </w:style>
  <w:style w:type="character" w:customStyle="1" w:styleId="3ffb">
    <w:name w:val="אזכור לא מזוהה3"/>
    <w:basedOn w:val="af3"/>
    <w:uiPriority w:val="99"/>
    <w:semiHidden/>
    <w:unhideWhenUsed/>
    <w:rsid w:val="00171024"/>
    <w:rPr>
      <w:color w:val="605E5C"/>
      <w:shd w:val="clear" w:color="auto" w:fill="E1DFDD"/>
    </w:rPr>
  </w:style>
  <w:style w:type="table" w:customStyle="1" w:styleId="TableGrid2">
    <w:name w:val="Table Grid2"/>
    <w:basedOn w:val="af4"/>
    <w:next w:val="aff8"/>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0">
    <w:name w:val="רמה 2 נכון"/>
    <w:basedOn w:val="16"/>
    <w:link w:val="2fff1"/>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c">
    <w:name w:val="רמה 3 נכון"/>
    <w:basedOn w:val="2fff0"/>
    <w:link w:val="3ffd"/>
    <w:qFormat/>
    <w:rsid w:val="003756B0"/>
    <w:pPr>
      <w:ind w:left="1241" w:hanging="709"/>
    </w:pPr>
  </w:style>
  <w:style w:type="paragraph" w:customStyle="1" w:styleId="4fe">
    <w:name w:val="רמה 4 נכון"/>
    <w:basedOn w:val="35"/>
    <w:qFormat/>
    <w:rsid w:val="003756B0"/>
    <w:pPr>
      <w:numPr>
        <w:ilvl w:val="0"/>
        <w:numId w:val="0"/>
      </w:numPr>
      <w:tabs>
        <w:tab w:val="clear" w:pos="1192"/>
      </w:tabs>
      <w:spacing w:after="160"/>
      <w:ind w:left="1949" w:hanging="850"/>
    </w:pPr>
    <w:rPr>
      <w:rFonts w:ascii="Narkisim" w:hAnsi="Narkisim" w:cs="Narkisim"/>
    </w:rPr>
  </w:style>
  <w:style w:type="character" w:customStyle="1" w:styleId="2fff1">
    <w:name w:val="רמה 2 נכון תו"/>
    <w:basedOn w:val="af3"/>
    <w:link w:val="2fff0"/>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d">
    <w:name w:val="רמה 3 נכון תו"/>
    <w:basedOn w:val="2fff1"/>
    <w:link w:val="3ffc"/>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c">
    <w:name w:val="ממוספר 2 תו"/>
    <w:basedOn w:val="af3"/>
    <w:link w:val="2ffb"/>
    <w:rsid w:val="00E534EA"/>
    <w:rPr>
      <w:rFonts w:ascii="Narkisim" w:eastAsia="Times New Roman" w:hAnsi="Narkisim" w:cs="Narkisim"/>
      <w:sz w:val="24"/>
      <w:szCs w:val="24"/>
    </w:rPr>
  </w:style>
  <w:style w:type="paragraph" w:customStyle="1" w:styleId="11111">
    <w:name w:val="1.1.1.1.1"/>
    <w:basedOn w:val="2ffb"/>
    <w:qFormat/>
    <w:rsid w:val="007E3E32"/>
    <w:pPr>
      <w:ind w:left="2658" w:hanging="850"/>
    </w:pPr>
  </w:style>
  <w:style w:type="paragraph" w:customStyle="1" w:styleId="AlphaList00">
    <w:name w:val="Alpha List 0"/>
    <w:basedOn w:val="af2"/>
    <w:rsid w:val="00631586"/>
    <w:pPr>
      <w:tabs>
        <w:tab w:val="num" w:pos="357"/>
      </w:tabs>
      <w:bidi/>
      <w:spacing w:before="120" w:line="320" w:lineRule="exact"/>
      <w:ind w:left="357" w:hanging="357"/>
      <w:jc w:val="both"/>
    </w:pPr>
    <w:rPr>
      <w:rFonts w:cs="David"/>
      <w:sz w:val="22"/>
      <w:lang w:eastAsia="he-IL"/>
    </w:rPr>
  </w:style>
  <w:style w:type="paragraph" w:customStyle="1" w:styleId="Para0">
    <w:name w:val="Para0"/>
    <w:basedOn w:val="af2"/>
    <w:rsid w:val="00631586"/>
    <w:pPr>
      <w:bidi/>
      <w:spacing w:before="120" w:line="320" w:lineRule="exact"/>
      <w:jc w:val="both"/>
    </w:pPr>
    <w:rPr>
      <w:rFonts w:cs="David"/>
      <w:sz w:val="22"/>
      <w:lang w:eastAsia="he-IL"/>
    </w:rPr>
  </w:style>
  <w:style w:type="character" w:customStyle="1" w:styleId="4ff">
    <w:name w:val="אזכור לא מזוהה4"/>
    <w:basedOn w:val="af3"/>
    <w:uiPriority w:val="99"/>
    <w:semiHidden/>
    <w:unhideWhenUsed/>
    <w:rsid w:val="002B4D05"/>
    <w:rPr>
      <w:color w:val="605E5C"/>
      <w:shd w:val="clear" w:color="auto" w:fill="E1DFDD"/>
    </w:rPr>
  </w:style>
  <w:style w:type="table" w:customStyle="1" w:styleId="2fff2">
    <w:name w:val="טקסט טבלה תחתונה2"/>
    <w:basedOn w:val="af4"/>
    <w:next w:val="aff8"/>
    <w:rsid w:val="00DF0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f7">
    <w:name w:val="אזכור לא מזוהה5"/>
    <w:basedOn w:val="af3"/>
    <w:uiPriority w:val="99"/>
    <w:semiHidden/>
    <w:unhideWhenUsed/>
    <w:rsid w:val="0022686B"/>
    <w:rPr>
      <w:color w:val="605E5C"/>
      <w:shd w:val="clear" w:color="auto" w:fill="E1DFDD"/>
    </w:rPr>
  </w:style>
  <w:style w:type="character" w:customStyle="1" w:styleId="UnresolvedMention1">
    <w:name w:val="Unresolved Mention1"/>
    <w:basedOn w:val="af3"/>
    <w:uiPriority w:val="99"/>
    <w:semiHidden/>
    <w:unhideWhenUsed/>
    <w:rsid w:val="00A30ACB"/>
    <w:rPr>
      <w:color w:val="605E5C"/>
      <w:shd w:val="clear" w:color="auto" w:fill="E1DFDD"/>
    </w:rPr>
  </w:style>
  <w:style w:type="paragraph" w:customStyle="1" w:styleId="1-">
    <w:name w:val="1 - כותרת ראשית"/>
    <w:basedOn w:val="13"/>
    <w:qFormat/>
    <w:rsid w:val="008B7A25"/>
    <w:pPr>
      <w:framePr w:wrap="notBeside" w:vAnchor="margin" w:hAnchor="text" w:x="11007" w:y="-66"/>
      <w:ind w:left="666" w:hanging="567"/>
    </w:pPr>
  </w:style>
  <w:style w:type="paragraph" w:customStyle="1" w:styleId="3-">
    <w:name w:val="3 - כותרת"/>
    <w:basedOn w:val="2-"/>
    <w:link w:val="3-Char"/>
    <w:qFormat/>
    <w:rsid w:val="00507F16"/>
    <w:pPr>
      <w:framePr w:wrap="notBeside"/>
      <w:spacing w:line="276" w:lineRule="auto"/>
      <w:ind w:left="1382" w:hanging="662"/>
      <w:jc w:val="both"/>
    </w:pPr>
    <w:rPr>
      <w:rFonts w:ascii="David" w:hAnsi="David"/>
      <w:b/>
      <w:bCs/>
    </w:rPr>
  </w:style>
  <w:style w:type="paragraph" w:customStyle="1" w:styleId="4-">
    <w:name w:val="4 - סעיף"/>
    <w:basedOn w:val="2-"/>
    <w:link w:val="4-Char"/>
    <w:qFormat/>
    <w:rsid w:val="00507F16"/>
    <w:pPr>
      <w:framePr w:wrap="notBeside"/>
      <w:spacing w:line="276" w:lineRule="auto"/>
      <w:ind w:left="1949" w:hanging="869"/>
      <w:jc w:val="both"/>
    </w:pPr>
    <w:rPr>
      <w:rFonts w:ascii="David" w:hAnsi="David"/>
      <w:b/>
      <w:bCs/>
    </w:rPr>
  </w:style>
  <w:style w:type="paragraph" w:customStyle="1" w:styleId="2-">
    <w:name w:val="2 - כותרת"/>
    <w:basedOn w:val="1-"/>
    <w:qFormat/>
    <w:rsid w:val="00507F16"/>
    <w:pPr>
      <w:framePr w:wrap="notBeside"/>
      <w:numPr>
        <w:numId w:val="0"/>
      </w:numPr>
      <w:ind w:left="785" w:hanging="360"/>
    </w:pPr>
    <w:rPr>
      <w:sz w:val="24"/>
      <w:szCs w:val="24"/>
    </w:rPr>
  </w:style>
  <w:style w:type="character" w:customStyle="1" w:styleId="3-Char">
    <w:name w:val="3 - כותרת Char"/>
    <w:basedOn w:val="afa"/>
    <w:link w:val="3-"/>
    <w:rsid w:val="00507F16"/>
    <w:rPr>
      <w:rFonts w:ascii="David" w:eastAsia="Times New Roman" w:hAnsi="David" w:cs="Narkisim"/>
      <w:b/>
      <w:bCs/>
      <w:sz w:val="24"/>
      <w:szCs w:val="24"/>
    </w:rPr>
  </w:style>
  <w:style w:type="paragraph" w:customStyle="1" w:styleId="11112">
    <w:name w:val="1.1.1.1 חדש"/>
    <w:basedOn w:val="1110"/>
    <w:link w:val="11113"/>
    <w:qFormat/>
    <w:rsid w:val="00B9198A"/>
    <w:pPr>
      <w:keepLines w:val="0"/>
      <w:numPr>
        <w:ilvl w:val="0"/>
        <w:numId w:val="0"/>
      </w:numPr>
      <w:tabs>
        <w:tab w:val="num" w:pos="3168"/>
      </w:tabs>
      <w:spacing w:after="60" w:line="276" w:lineRule="auto"/>
      <w:ind w:left="3168" w:right="284" w:hanging="1008"/>
    </w:pPr>
    <w:rPr>
      <w:rFonts w:ascii="David" w:hAnsi="David" w:cs="David"/>
    </w:rPr>
  </w:style>
  <w:style w:type="character" w:customStyle="1" w:styleId="11113">
    <w:name w:val="1.1.1.1 חדש תו"/>
    <w:basedOn w:val="1112"/>
    <w:link w:val="11112"/>
    <w:rsid w:val="00B9198A"/>
    <w:rPr>
      <w:rFonts w:ascii="David" w:eastAsia="Times New Roman" w:hAnsi="David" w:cs="David"/>
      <w:sz w:val="24"/>
      <w:szCs w:val="24"/>
    </w:rPr>
  </w:style>
  <w:style w:type="table" w:customStyle="1" w:styleId="TableGrid21">
    <w:name w:val="Table Grid21"/>
    <w:basedOn w:val="af4"/>
    <w:next w:val="aff8"/>
    <w:rsid w:val="00B9198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fe">
    <w:name w:val="טקסט טבלה תחתונה3"/>
    <w:basedOn w:val="af4"/>
    <w:next w:val="aff8"/>
    <w:uiPriority w:val="59"/>
    <w:rsid w:val="00B91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f8">
    <w:name w:val="אזכור לא מזוהה5"/>
    <w:basedOn w:val="af3"/>
    <w:uiPriority w:val="99"/>
    <w:semiHidden/>
    <w:unhideWhenUsed/>
    <w:rsid w:val="00B9198A"/>
    <w:rPr>
      <w:color w:val="605E5C"/>
      <w:shd w:val="clear" w:color="auto" w:fill="E1DFDD"/>
    </w:rPr>
  </w:style>
  <w:style w:type="paragraph" w:customStyle="1" w:styleId="2-0">
    <w:name w:val="2 - סעיף"/>
    <w:basedOn w:val="af2"/>
    <w:qFormat/>
    <w:rsid w:val="00B9198A"/>
    <w:pPr>
      <w:tabs>
        <w:tab w:val="num" w:pos="1288"/>
      </w:tabs>
      <w:bidi/>
      <w:snapToGrid w:val="0"/>
      <w:spacing w:after="120" w:line="360" w:lineRule="auto"/>
      <w:ind w:left="1288" w:hanging="437"/>
      <w:jc w:val="both"/>
      <w:outlineLvl w:val="1"/>
    </w:pPr>
    <w:rPr>
      <w:rFonts w:ascii="David" w:hAnsi="David" w:cs="David"/>
      <w:noProof/>
      <w:lang w:eastAsia="he-IL"/>
    </w:rPr>
  </w:style>
  <w:style w:type="paragraph" w:customStyle="1" w:styleId="5-">
    <w:name w:val="5 - סעיף"/>
    <w:basedOn w:val="af2"/>
    <w:qFormat/>
    <w:rsid w:val="00B9198A"/>
    <w:pPr>
      <w:tabs>
        <w:tab w:val="num" w:pos="2517"/>
      </w:tabs>
      <w:bidi/>
      <w:snapToGrid w:val="0"/>
      <w:spacing w:after="120" w:line="360" w:lineRule="auto"/>
      <w:ind w:left="2234" w:hanging="794"/>
      <w:jc w:val="both"/>
      <w:outlineLvl w:val="5"/>
    </w:pPr>
    <w:rPr>
      <w:rFonts w:ascii="David" w:hAnsi="David" w:cs="David"/>
      <w:noProof/>
      <w:lang w:eastAsia="he-IL"/>
    </w:rPr>
  </w:style>
  <w:style w:type="paragraph" w:customStyle="1" w:styleId="6-">
    <w:name w:val="6 - סעיף"/>
    <w:basedOn w:val="af2"/>
    <w:qFormat/>
    <w:rsid w:val="00B9198A"/>
    <w:pPr>
      <w:tabs>
        <w:tab w:val="num" w:pos="3258"/>
      </w:tabs>
      <w:bidi/>
      <w:snapToGrid w:val="0"/>
      <w:spacing w:after="120" w:line="360" w:lineRule="auto"/>
      <w:ind w:left="3116" w:hanging="1319"/>
      <w:jc w:val="both"/>
      <w:outlineLvl w:val="6"/>
    </w:pPr>
    <w:rPr>
      <w:rFonts w:ascii="David" w:hAnsi="David" w:cs="David"/>
      <w:noProof/>
      <w:lang w:eastAsia="he-IL"/>
    </w:rPr>
  </w:style>
  <w:style w:type="paragraph" w:customStyle="1" w:styleId="7-">
    <w:name w:val="7 - סעיף"/>
    <w:basedOn w:val="af2"/>
    <w:qFormat/>
    <w:rsid w:val="00B9198A"/>
    <w:pPr>
      <w:bidi/>
      <w:snapToGrid w:val="0"/>
      <w:spacing w:after="120" w:line="360" w:lineRule="auto"/>
      <w:ind w:left="3400" w:hanging="1240"/>
      <w:jc w:val="both"/>
      <w:outlineLvl w:val="6"/>
    </w:pPr>
    <w:rPr>
      <w:rFonts w:ascii="David" w:hAnsi="David" w:cs="David"/>
      <w:noProof/>
      <w:lang w:eastAsia="he-IL"/>
    </w:rPr>
  </w:style>
  <w:style w:type="paragraph" w:customStyle="1" w:styleId="8-">
    <w:name w:val="8 - סעיף"/>
    <w:basedOn w:val="af2"/>
    <w:qFormat/>
    <w:rsid w:val="00B9198A"/>
    <w:pPr>
      <w:bidi/>
      <w:snapToGrid w:val="0"/>
      <w:spacing w:after="120" w:line="360" w:lineRule="auto"/>
      <w:ind w:left="3602" w:hanging="1561"/>
      <w:jc w:val="both"/>
      <w:outlineLvl w:val="7"/>
    </w:pPr>
    <w:rPr>
      <w:rFonts w:ascii="David" w:hAnsi="David" w:cs="David"/>
      <w:noProof/>
      <w:lang w:eastAsia="he-IL"/>
    </w:rPr>
  </w:style>
  <w:style w:type="character" w:customStyle="1" w:styleId="4-Char">
    <w:name w:val="4 - סעיף Char"/>
    <w:link w:val="4-"/>
    <w:rsid w:val="00B9198A"/>
    <w:rPr>
      <w:rFonts w:ascii="David" w:eastAsia="Times New Roman" w:hAnsi="David" w:cs="Narkisim"/>
      <w:b/>
      <w:bCs/>
      <w:sz w:val="24"/>
      <w:szCs w:val="24"/>
    </w:rPr>
  </w:style>
  <w:style w:type="paragraph" w:customStyle="1" w:styleId="1-0">
    <w:name w:val="1 - כותרת"/>
    <w:basedOn w:val="afb"/>
    <w:qFormat/>
    <w:rsid w:val="00B9198A"/>
    <w:pPr>
      <w:tabs>
        <w:tab w:val="num" w:pos="357"/>
      </w:tabs>
      <w:snapToGrid w:val="0"/>
      <w:spacing w:before="240" w:after="240"/>
      <w:ind w:left="357" w:hanging="357"/>
      <w:contextualSpacing w:val="0"/>
      <w:jc w:val="center"/>
      <w:outlineLvl w:val="0"/>
    </w:pPr>
    <w:rPr>
      <w:rFonts w:ascii="David" w:eastAsia="Times New Roman" w:hAnsi="David" w:cs="David"/>
      <w:b/>
      <w:bCs/>
      <w:noProof/>
      <w:sz w:val="36"/>
      <w:szCs w:val="36"/>
    </w:rPr>
  </w:style>
  <w:style w:type="paragraph" w:customStyle="1" w:styleId="1-2">
    <w:name w:val="1 - כותרת פרק מכרז"/>
    <w:basedOn w:val="af2"/>
    <w:link w:val="1-3"/>
    <w:qFormat/>
    <w:rsid w:val="00ED22D4"/>
    <w:pPr>
      <w:bidi/>
      <w:jc w:val="center"/>
    </w:pPr>
    <w:rPr>
      <w:rFonts w:ascii="David" w:hAnsi="David" w:cs="David"/>
      <w:b/>
      <w:bCs/>
      <w:sz w:val="72"/>
      <w:szCs w:val="72"/>
    </w:rPr>
  </w:style>
  <w:style w:type="character" w:customStyle="1" w:styleId="1-3">
    <w:name w:val="1 - כותרת פרק מכרז תו"/>
    <w:basedOn w:val="af3"/>
    <w:link w:val="1-2"/>
    <w:rsid w:val="00ED22D4"/>
    <w:rPr>
      <w:rFonts w:ascii="David" w:eastAsia="Times New Roman" w:hAnsi="David" w:cs="David"/>
      <w:b/>
      <w:bCs/>
      <w:sz w:val="72"/>
      <w:szCs w:val="72"/>
    </w:rPr>
  </w:style>
  <w:style w:type="numbering" w:customStyle="1" w:styleId="-1">
    <w:name w:val="משרד האוצר - מדורג"/>
    <w:uiPriority w:val="99"/>
    <w:rsid w:val="00E631C4"/>
    <w:pPr>
      <w:numPr>
        <w:numId w:val="123"/>
      </w:numPr>
    </w:pPr>
  </w:style>
  <w:style w:type="paragraph" w:customStyle="1" w:styleId="210">
    <w:name w:val="כותרת 21"/>
    <w:basedOn w:val="af2"/>
    <w:rsid w:val="00E631C4"/>
    <w:pPr>
      <w:overflowPunct w:val="0"/>
      <w:autoSpaceDE w:val="0"/>
      <w:autoSpaceDN w:val="0"/>
      <w:bidi/>
      <w:adjustRightInd w:val="0"/>
      <w:spacing w:after="120" w:line="360" w:lineRule="auto"/>
      <w:ind w:left="1440" w:hanging="720"/>
      <w:jc w:val="both"/>
      <w:textAlignment w:val="baseline"/>
    </w:pPr>
    <w:rPr>
      <w:rFonts w:cs="David"/>
      <w:color w:val="000000"/>
      <w:lang w:eastAsia="he-IL"/>
    </w:rPr>
  </w:style>
  <w:style w:type="paragraph" w:customStyle="1" w:styleId="Style0">
    <w:name w:val="Style0"/>
    <w:basedOn w:val="af2"/>
    <w:qFormat/>
    <w:rsid w:val="00E631C4"/>
    <w:pPr>
      <w:tabs>
        <w:tab w:val="num" w:pos="1440"/>
      </w:tabs>
      <w:overflowPunct w:val="0"/>
      <w:autoSpaceDE w:val="0"/>
      <w:autoSpaceDN w:val="0"/>
      <w:bidi/>
      <w:adjustRightInd w:val="0"/>
      <w:spacing w:after="120" w:line="360" w:lineRule="auto"/>
      <w:ind w:left="1440" w:hanging="360"/>
      <w:jc w:val="both"/>
      <w:textAlignment w:val="baseline"/>
    </w:pPr>
    <w:rPr>
      <w:rFonts w:cs="David"/>
      <w:sz w:val="20"/>
      <w:lang w:eastAsia="he-IL"/>
    </w:rPr>
  </w:style>
  <w:style w:type="paragraph" w:customStyle="1" w:styleId="2-1">
    <w:name w:val="כותרת 2 - דוד"/>
    <w:basedOn w:val="af2"/>
    <w:link w:val="2-2"/>
    <w:qFormat/>
    <w:rsid w:val="00E631C4"/>
    <w:pPr>
      <w:tabs>
        <w:tab w:val="left" w:pos="324"/>
      </w:tabs>
      <w:overflowPunct w:val="0"/>
      <w:autoSpaceDE w:val="0"/>
      <w:autoSpaceDN w:val="0"/>
      <w:bidi/>
      <w:adjustRightInd w:val="0"/>
      <w:spacing w:after="120" w:line="360" w:lineRule="auto"/>
      <w:jc w:val="both"/>
      <w:textAlignment w:val="baseline"/>
    </w:pPr>
    <w:rPr>
      <w:rFonts w:cs="David"/>
      <w:b/>
      <w:bCs/>
      <w:sz w:val="20"/>
      <w:u w:val="single"/>
      <w:lang w:eastAsia="he-IL"/>
    </w:rPr>
  </w:style>
  <w:style w:type="character" w:customStyle="1" w:styleId="2-2">
    <w:name w:val="כותרת 2 - דוד תו"/>
    <w:link w:val="2-1"/>
    <w:rsid w:val="00E631C4"/>
    <w:rPr>
      <w:rFonts w:ascii="Times New Roman" w:eastAsia="Times New Roman" w:hAnsi="Times New Roman" w:cs="David"/>
      <w:b/>
      <w:bCs/>
      <w:sz w:val="20"/>
      <w:szCs w:val="24"/>
      <w:u w:val="single"/>
      <w:lang w:eastAsia="he-IL"/>
    </w:rPr>
  </w:style>
  <w:style w:type="paragraph" w:customStyle="1" w:styleId="afffffffffe">
    <w:name w:val="ëåúøú"/>
    <w:basedOn w:val="af2"/>
    <w:rsid w:val="00E631C4"/>
    <w:pPr>
      <w:keepNext/>
      <w:overflowPunct w:val="0"/>
      <w:autoSpaceDE w:val="0"/>
      <w:autoSpaceDN w:val="0"/>
      <w:adjustRightInd w:val="0"/>
      <w:spacing w:after="120" w:line="360" w:lineRule="auto"/>
      <w:ind w:left="709" w:hanging="709"/>
      <w:jc w:val="center"/>
      <w:textAlignment w:val="baseline"/>
    </w:pPr>
    <w:rPr>
      <w:b/>
      <w:bCs/>
      <w:kern w:val="28"/>
      <w:lang w:eastAsia="he-IL"/>
    </w:rPr>
  </w:style>
  <w:style w:type="character" w:customStyle="1" w:styleId="afffffc">
    <w:name w:val="כותרת תו"/>
    <w:link w:val="afffffb"/>
    <w:rsid w:val="00E631C4"/>
    <w:rPr>
      <w:rFonts w:ascii="Times New Roman" w:eastAsia="Times New Roman" w:hAnsi="Times New Roman" w:cs="David"/>
      <w:b/>
      <w:bCs/>
      <w:sz w:val="20"/>
      <w:szCs w:val="36"/>
      <w:lang w:eastAsia="he-IL"/>
    </w:rPr>
  </w:style>
  <w:style w:type="paragraph" w:customStyle="1" w:styleId="11a">
    <w:name w:val="כותרת 11"/>
    <w:basedOn w:val="af2"/>
    <w:next w:val="af2"/>
    <w:rsid w:val="00E631C4"/>
    <w:pPr>
      <w:keepNext/>
      <w:bidi/>
      <w:spacing w:line="360" w:lineRule="auto"/>
      <w:outlineLvl w:val="0"/>
    </w:pPr>
    <w:rPr>
      <w:rFonts w:cs="FrankRuehl"/>
      <w:b/>
      <w:bCs/>
      <w:sz w:val="26"/>
      <w:szCs w:val="26"/>
      <w:u w:val="single"/>
      <w:lang w:eastAsia="he-IL"/>
    </w:rPr>
  </w:style>
  <w:style w:type="character" w:customStyle="1" w:styleId="Heading110">
    <w:name w:val="Heading 11 תו"/>
    <w:link w:val="Heading11"/>
    <w:uiPriority w:val="99"/>
    <w:rsid w:val="00E631C4"/>
    <w:rPr>
      <w:rFonts w:ascii="Calibri" w:eastAsia="Calibri" w:hAnsi="Calibri" w:cs="Arial"/>
      <w:szCs w:val="24"/>
    </w:rPr>
  </w:style>
  <w:style w:type="paragraph" w:customStyle="1" w:styleId="affffffffff">
    <w:name w:val="çúéîä"/>
    <w:basedOn w:val="N1"/>
    <w:rsid w:val="00E631C4"/>
    <w:pPr>
      <w:bidi w:val="0"/>
      <w:spacing w:before="0" w:after="0" w:line="360" w:lineRule="auto"/>
      <w:jc w:val="center"/>
      <w:textAlignment w:val="baseline"/>
    </w:pPr>
    <w:rPr>
      <w:rFonts w:cs="Times New Roman"/>
      <w:szCs w:val="20"/>
    </w:rPr>
  </w:style>
  <w:style w:type="paragraph" w:customStyle="1" w:styleId="Char5">
    <w:name w:val="תו Char"/>
    <w:basedOn w:val="af2"/>
    <w:rsid w:val="00E631C4"/>
    <w:pPr>
      <w:spacing w:after="160" w:line="240" w:lineRule="exact"/>
      <w:jc w:val="both"/>
    </w:pPr>
    <w:rPr>
      <w:rFonts w:ascii="Verdana" w:hAnsi="Verdana" w:cs="FrankRuehl"/>
      <w:sz w:val="16"/>
      <w:szCs w:val="20"/>
      <w:lang w:bidi="ar-SA"/>
    </w:rPr>
  </w:style>
  <w:style w:type="table" w:customStyle="1" w:styleId="LightShading1">
    <w:name w:val="Light Shading1"/>
    <w:basedOn w:val="af4"/>
    <w:uiPriority w:val="60"/>
    <w:unhideWhenUsed/>
    <w:rsid w:val="00E631C4"/>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11">
    <w:name w:val="Light Grid - Accent 11"/>
    <w:basedOn w:val="af4"/>
    <w:uiPriority w:val="62"/>
    <w:unhideWhenUsed/>
    <w:rsid w:val="00E631C4"/>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MediumShading1-Accent11">
    <w:name w:val="Medium Shading 1 - Accent 11"/>
    <w:basedOn w:val="af4"/>
    <w:uiPriority w:val="63"/>
    <w:unhideWhenUsed/>
    <w:rsid w:val="00E631C4"/>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Autospacing="0" w:afterLines="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customStyle="1" w:styleId="1fffe">
    <w:name w:val="כותרת רמה 1 תו"/>
    <w:basedOn w:val="af3"/>
    <w:link w:val="1ffff"/>
    <w:locked/>
    <w:rsid w:val="00E631C4"/>
    <w:rPr>
      <w:rFonts w:ascii="Arial" w:hAnsi="Arial"/>
      <w:b/>
      <w:bCs/>
      <w:color w:val="003399"/>
      <w:kern w:val="32"/>
      <w:shd w:val="clear" w:color="auto" w:fill="F2F2F2"/>
    </w:rPr>
  </w:style>
  <w:style w:type="paragraph" w:customStyle="1" w:styleId="1ffff">
    <w:name w:val="כותרת רמה 1"/>
    <w:basedOn w:val="af2"/>
    <w:link w:val="1fffe"/>
    <w:qFormat/>
    <w:rsid w:val="00E631C4"/>
    <w:pPr>
      <w:keepNext/>
      <w:shd w:val="clear" w:color="auto" w:fill="F2F2F2"/>
      <w:bidi/>
      <w:spacing w:before="240" w:after="180"/>
      <w:ind w:left="360" w:hanging="360"/>
      <w:outlineLvl w:val="0"/>
    </w:pPr>
    <w:rPr>
      <w:rFonts w:ascii="Arial" w:eastAsiaTheme="minorHAnsi" w:hAnsi="Arial" w:cstheme="minorBidi"/>
      <w:b/>
      <w:bCs/>
      <w:color w:val="003399"/>
      <w:kern w:val="32"/>
      <w:sz w:val="22"/>
      <w:szCs w:val="22"/>
    </w:rPr>
  </w:style>
  <w:style w:type="character" w:customStyle="1" w:styleId="2fff">
    <w:name w:val="סעיף רמה 2 תו"/>
    <w:basedOn w:val="af3"/>
    <w:link w:val="23"/>
    <w:locked/>
    <w:rsid w:val="00E631C4"/>
    <w:rPr>
      <w:rFonts w:ascii="Arial" w:eastAsia="Times New Roman" w:hAnsi="Arial" w:cs="Arial"/>
    </w:rPr>
  </w:style>
  <w:style w:type="character" w:customStyle="1" w:styleId="3ffa">
    <w:name w:val="סעיף רמה 3 תו"/>
    <w:basedOn w:val="2fff"/>
    <w:link w:val="34"/>
    <w:locked/>
    <w:rsid w:val="00E631C4"/>
    <w:rPr>
      <w:rFonts w:ascii="Arial" w:eastAsia="Times New Roman" w:hAnsi="Arial" w:cs="Arial"/>
    </w:rPr>
  </w:style>
  <w:style w:type="character" w:customStyle="1" w:styleId="5f2">
    <w:name w:val="סעיף רמה 5 תו"/>
    <w:basedOn w:val="4f7"/>
    <w:link w:val="52"/>
    <w:locked/>
    <w:rsid w:val="00E631C4"/>
    <w:rPr>
      <w:rFonts w:ascii="Arial" w:eastAsia="Times New Roman" w:hAnsi="Arial"/>
      <w:u w:color="0000BA"/>
    </w:rPr>
  </w:style>
  <w:style w:type="character" w:customStyle="1" w:styleId="22Char">
    <w:name w:val="סעיף רמה 22 Char"/>
    <w:basedOn w:val="2fff"/>
    <w:link w:val="220"/>
    <w:locked/>
    <w:rsid w:val="00E631C4"/>
    <w:rPr>
      <w:rFonts w:ascii="Arial" w:eastAsia="Times New Roman" w:hAnsi="Arial" w:cs="Arial"/>
      <w:u w:val="single"/>
    </w:rPr>
  </w:style>
  <w:style w:type="paragraph" w:customStyle="1" w:styleId="220">
    <w:name w:val="סעיף רמה 22"/>
    <w:basedOn w:val="23"/>
    <w:link w:val="22Char"/>
    <w:qFormat/>
    <w:rsid w:val="00E631C4"/>
    <w:pPr>
      <w:numPr>
        <w:numId w:val="0"/>
      </w:numPr>
      <w:ind w:left="432" w:hanging="432"/>
    </w:pPr>
    <w:rPr>
      <w:u w:val="single"/>
    </w:rPr>
  </w:style>
  <w:style w:type="paragraph" w:customStyle="1" w:styleId="affffffffff0">
    <w:name w:val="כותרת עליונה זוגית"/>
    <w:basedOn w:val="af2"/>
    <w:qFormat/>
    <w:rsid w:val="00E631C4"/>
    <w:pPr>
      <w:pBdr>
        <w:bottom w:val="single" w:sz="4" w:space="1" w:color="4F81BD"/>
      </w:pBdr>
      <w:bidi/>
    </w:pPr>
    <w:rPr>
      <w:rFonts w:ascii="Calibri" w:hAnsi="Calibri" w:cs="Arial"/>
      <w:b/>
      <w:bCs/>
      <w:color w:val="1F497D"/>
      <w:sz w:val="20"/>
      <w:szCs w:val="20"/>
      <w:lang w:eastAsia="zh-CN"/>
    </w:rPr>
  </w:style>
  <w:style w:type="paragraph" w:customStyle="1" w:styleId="92">
    <w:name w:val="9"/>
    <w:uiPriority w:val="59"/>
    <w:rsid w:val="00E631C4"/>
    <w:pPr>
      <w:spacing w:after="0" w:line="240" w:lineRule="auto"/>
    </w:pPr>
    <w:rPr>
      <w:rFonts w:ascii="Calibri" w:eastAsia="Calibri" w:hAnsi="Calibri" w:cs="Arial"/>
      <w:sz w:val="20"/>
      <w:szCs w:val="20"/>
    </w:rPr>
  </w:style>
  <w:style w:type="paragraph" w:customStyle="1" w:styleId="affffffffff1">
    <w:name w:val="שם פרק"/>
    <w:basedOn w:val="18"/>
    <w:rsid w:val="00E631C4"/>
    <w:pPr>
      <w:keepLines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auto"/>
      <w:spacing w:before="0" w:after="60" w:line="360" w:lineRule="auto"/>
      <w:ind w:left="0" w:firstLine="0"/>
      <w:jc w:val="both"/>
    </w:pPr>
    <w:rPr>
      <w:rFonts w:ascii="Times New Roman" w:hAnsi="Times New Roman"/>
      <w:b/>
      <w:kern w:val="32"/>
      <w:sz w:val="32"/>
      <w:szCs w:val="32"/>
      <w:u w:val="single"/>
    </w:rPr>
  </w:style>
  <w:style w:type="numbering" w:customStyle="1" w:styleId="-1131">
    <w:name w:val="משרד האוצר - מדורג1131"/>
    <w:uiPriority w:val="99"/>
    <w:rsid w:val="00E631C4"/>
    <w:pPr>
      <w:numPr>
        <w:numId w:val="125"/>
      </w:numPr>
    </w:pPr>
  </w:style>
  <w:style w:type="character" w:customStyle="1" w:styleId="Char">
    <w:name w:val="תת סעיף Char"/>
    <w:basedOn w:val="af3"/>
    <w:link w:val="ad"/>
    <w:locked/>
    <w:rsid w:val="00E631C4"/>
    <w:rPr>
      <w:rFonts w:ascii="Arial" w:eastAsia="Times New Roman" w:hAnsi="Arial" w:cs="Arial"/>
    </w:rPr>
  </w:style>
  <w:style w:type="paragraph" w:customStyle="1" w:styleId="affffffffff2">
    <w:name w:val="ëåúøåú"/>
    <w:basedOn w:val="af2"/>
    <w:rsid w:val="00E631C4"/>
    <w:pPr>
      <w:overflowPunct w:val="0"/>
      <w:autoSpaceDE w:val="0"/>
      <w:autoSpaceDN w:val="0"/>
      <w:adjustRightInd w:val="0"/>
      <w:spacing w:after="120" w:line="360" w:lineRule="auto"/>
      <w:ind w:left="720"/>
      <w:jc w:val="center"/>
      <w:textAlignment w:val="baseline"/>
    </w:pPr>
    <w:rPr>
      <w:sz w:val="20"/>
      <w:szCs w:val="20"/>
      <w:lang w:eastAsia="he-IL"/>
    </w:rPr>
  </w:style>
  <w:style w:type="character" w:customStyle="1" w:styleId="affffffe">
    <w:name w:val="הגדרות תו"/>
    <w:basedOn w:val="af3"/>
    <w:link w:val="affffffd"/>
    <w:rsid w:val="00E631C4"/>
    <w:rPr>
      <w:rFonts w:ascii="Times New Roman" w:eastAsia="Times New Roman" w:hAnsi="Times New Roman" w:cs="David"/>
      <w:sz w:val="20"/>
      <w:szCs w:val="24"/>
      <w:lang w:eastAsia="he-IL"/>
    </w:rPr>
  </w:style>
  <w:style w:type="paragraph" w:customStyle="1" w:styleId="gmail-msocommenttext">
    <w:name w:val="gmail-msocommenttext"/>
    <w:basedOn w:val="af2"/>
    <w:rsid w:val="00E631C4"/>
    <w:pPr>
      <w:spacing w:before="100" w:beforeAutospacing="1" w:after="100" w:afterAutospacing="1"/>
    </w:pPr>
    <w:rPr>
      <w:rFonts w:ascii="Calibri" w:eastAsiaTheme="minorHAnsi" w:hAnsi="Calibri" w:cs="Calibri"/>
      <w:sz w:val="22"/>
      <w:szCs w:val="22"/>
      <w:lang w:eastAsia="he-IL"/>
    </w:rPr>
  </w:style>
  <w:style w:type="character" w:customStyle="1" w:styleId="Heading10">
    <w:name w:val="Heading #1_"/>
    <w:basedOn w:val="af3"/>
    <w:link w:val="Heading12"/>
    <w:locked/>
    <w:rsid w:val="00E631C4"/>
    <w:rPr>
      <w:rFonts w:ascii="David" w:eastAsia="David" w:hAnsi="David" w:cs="David"/>
      <w:sz w:val="32"/>
      <w:szCs w:val="32"/>
    </w:rPr>
  </w:style>
  <w:style w:type="paragraph" w:customStyle="1" w:styleId="Heading12">
    <w:name w:val="Heading #1"/>
    <w:basedOn w:val="af2"/>
    <w:link w:val="Heading10"/>
    <w:rsid w:val="00E631C4"/>
    <w:pPr>
      <w:widowControl w:val="0"/>
      <w:bidi/>
      <w:jc w:val="center"/>
      <w:outlineLvl w:val="0"/>
    </w:pPr>
    <w:rPr>
      <w:rFonts w:ascii="David" w:eastAsia="David" w:hAnsi="David" w:cs="David"/>
      <w:sz w:val="32"/>
      <w:szCs w:val="32"/>
    </w:rPr>
  </w:style>
  <w:style w:type="character" w:customStyle="1" w:styleId="Bodytext2">
    <w:name w:val="Body text (2)_"/>
    <w:basedOn w:val="af3"/>
    <w:link w:val="Bodytext20"/>
    <w:locked/>
    <w:rsid w:val="00E631C4"/>
    <w:rPr>
      <w:rFonts w:ascii="David" w:eastAsia="David" w:hAnsi="David" w:cs="David"/>
      <w:sz w:val="20"/>
      <w:szCs w:val="20"/>
    </w:rPr>
  </w:style>
  <w:style w:type="paragraph" w:customStyle="1" w:styleId="Bodytext20">
    <w:name w:val="Body text (2)"/>
    <w:basedOn w:val="af2"/>
    <w:link w:val="Bodytext2"/>
    <w:rsid w:val="00E631C4"/>
    <w:pPr>
      <w:widowControl w:val="0"/>
      <w:bidi/>
      <w:spacing w:after="400"/>
      <w:ind w:firstLine="190"/>
    </w:pPr>
    <w:rPr>
      <w:rFonts w:ascii="David" w:eastAsia="David" w:hAnsi="David" w:cs="David"/>
      <w:sz w:val="20"/>
      <w:szCs w:val="20"/>
    </w:rPr>
  </w:style>
  <w:style w:type="numbering" w:customStyle="1" w:styleId="11121">
    <w:name w:val="סגנון11121"/>
    <w:rsid w:val="007D4918"/>
    <w:pPr>
      <w:numPr>
        <w:numId w:val="1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44358160">
      <w:bodyDiv w:val="1"/>
      <w:marLeft w:val="0"/>
      <w:marRight w:val="0"/>
      <w:marTop w:val="0"/>
      <w:marBottom w:val="0"/>
      <w:divBdr>
        <w:top w:val="none" w:sz="0" w:space="0" w:color="auto"/>
        <w:left w:val="none" w:sz="0" w:space="0" w:color="auto"/>
        <w:bottom w:val="none" w:sz="0" w:space="0" w:color="auto"/>
        <w:right w:val="none" w:sz="0" w:space="0" w:color="auto"/>
      </w:divBdr>
    </w:div>
    <w:div w:id="366219332">
      <w:bodyDiv w:val="1"/>
      <w:marLeft w:val="0"/>
      <w:marRight w:val="0"/>
      <w:marTop w:val="0"/>
      <w:marBottom w:val="0"/>
      <w:divBdr>
        <w:top w:val="none" w:sz="0" w:space="0" w:color="auto"/>
        <w:left w:val="none" w:sz="0" w:space="0" w:color="auto"/>
        <w:bottom w:val="none" w:sz="0" w:space="0" w:color="auto"/>
        <w:right w:val="none" w:sz="0" w:space="0" w:color="auto"/>
      </w:divBdr>
    </w:div>
    <w:div w:id="376903791">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377438575">
      <w:bodyDiv w:val="1"/>
      <w:marLeft w:val="0"/>
      <w:marRight w:val="0"/>
      <w:marTop w:val="0"/>
      <w:marBottom w:val="0"/>
      <w:divBdr>
        <w:top w:val="none" w:sz="0" w:space="0" w:color="auto"/>
        <w:left w:val="none" w:sz="0" w:space="0" w:color="auto"/>
        <w:bottom w:val="none" w:sz="0" w:space="0" w:color="auto"/>
        <w:right w:val="none" w:sz="0" w:space="0" w:color="auto"/>
      </w:divBdr>
    </w:div>
    <w:div w:id="384644391">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55568320">
      <w:bodyDiv w:val="1"/>
      <w:marLeft w:val="0"/>
      <w:marRight w:val="0"/>
      <w:marTop w:val="0"/>
      <w:marBottom w:val="0"/>
      <w:divBdr>
        <w:top w:val="none" w:sz="0" w:space="0" w:color="auto"/>
        <w:left w:val="none" w:sz="0" w:space="0" w:color="auto"/>
        <w:bottom w:val="none" w:sz="0" w:space="0" w:color="auto"/>
        <w:right w:val="none" w:sz="0" w:space="0" w:color="auto"/>
      </w:divBdr>
    </w:div>
    <w:div w:id="479731273">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835851534">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1002048362">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109029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08448078">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65722338">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35716466">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748069962">
      <w:bodyDiv w:val="1"/>
      <w:marLeft w:val="0"/>
      <w:marRight w:val="0"/>
      <w:marTop w:val="0"/>
      <w:marBottom w:val="0"/>
      <w:divBdr>
        <w:top w:val="none" w:sz="0" w:space="0" w:color="auto"/>
        <w:left w:val="none" w:sz="0" w:space="0" w:color="auto"/>
        <w:bottom w:val="none" w:sz="0" w:space="0" w:color="auto"/>
        <w:right w:val="none" w:sz="0" w:space="0" w:color="auto"/>
      </w:divBdr>
    </w:div>
    <w:div w:id="1765147875">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30246534">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859544844">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60525316">
      <w:bodyDiv w:val="1"/>
      <w:marLeft w:val="0"/>
      <w:marRight w:val="0"/>
      <w:marTop w:val="0"/>
      <w:marBottom w:val="0"/>
      <w:divBdr>
        <w:top w:val="none" w:sz="0" w:space="0" w:color="auto"/>
        <w:left w:val="none" w:sz="0" w:space="0" w:color="auto"/>
        <w:bottom w:val="none" w:sz="0" w:space="0" w:color="auto"/>
        <w:right w:val="none" w:sz="0" w:space="0" w:color="auto"/>
      </w:divBdr>
      <w:divsChild>
        <w:div w:id="1201280945">
          <w:marLeft w:val="0"/>
          <w:marRight w:val="0"/>
          <w:marTop w:val="0"/>
          <w:marBottom w:val="0"/>
          <w:divBdr>
            <w:top w:val="none" w:sz="0" w:space="0" w:color="auto"/>
            <w:left w:val="none" w:sz="0" w:space="0" w:color="auto"/>
            <w:bottom w:val="none" w:sz="0" w:space="0" w:color="auto"/>
            <w:right w:val="none" w:sz="0" w:space="0" w:color="auto"/>
          </w:divBdr>
        </w:div>
      </w:divsChild>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40428462">
      <w:bodyDiv w:val="1"/>
      <w:marLeft w:val="0"/>
      <w:marRight w:val="0"/>
      <w:marTop w:val="0"/>
      <w:marBottom w:val="0"/>
      <w:divBdr>
        <w:top w:val="none" w:sz="0" w:space="0" w:color="auto"/>
        <w:left w:val="none" w:sz="0" w:space="0" w:color="auto"/>
        <w:bottom w:val="none" w:sz="0" w:space="0" w:color="auto"/>
        <w:right w:val="none" w:sz="0" w:space="0" w:color="auto"/>
      </w:divBdr>
    </w:div>
    <w:div w:id="2049838806">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118406982">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ustice.gov.il/Units/RasutHataagidim/Pages/default.asp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5F149-C54F-43D5-8E76-07251E857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258</Words>
  <Characters>16290</Characters>
  <Application>Microsoft Office Word</Application>
  <DocSecurity>0</DocSecurity>
  <Lines>135</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פלג זאבי</dc:creator>
  <cp:lastModifiedBy>יצחק מקובר</cp:lastModifiedBy>
  <cp:revision>2</cp:revision>
  <cp:lastPrinted>2021-05-25T07:43:00Z</cp:lastPrinted>
  <dcterms:created xsi:type="dcterms:W3CDTF">2021-05-27T05:13:00Z</dcterms:created>
  <dcterms:modified xsi:type="dcterms:W3CDTF">2021-05-27T05:13:00Z</dcterms:modified>
  <cp:contentStatus/>
</cp:coreProperties>
</file>